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4B06A" w14:textId="77777777" w:rsidR="0092498A" w:rsidRPr="00E74F57" w:rsidRDefault="00D731CE" w:rsidP="00E74F57">
      <w:pPr>
        <w:spacing w:after="0" w:line="240" w:lineRule="auto"/>
        <w:ind w:left="360"/>
        <w:jc w:val="center"/>
        <w:rPr>
          <w:rFonts w:cstheme="majorBidi"/>
          <w:b/>
          <w:bCs/>
          <w:color w:val="404040"/>
          <w:sz w:val="28"/>
          <w:szCs w:val="28"/>
          <w14:textFill>
            <w14:solidFill>
              <w14:srgbClr w14:val="404040">
                <w14:lumMod w14:val="85000"/>
                <w14:lumOff w14:val="15000"/>
              </w14:srgbClr>
            </w14:solidFill>
          </w14:textFill>
        </w:rPr>
      </w:pPr>
      <w:r>
        <w:rPr>
          <w:rFonts w:hint="eastAsia"/>
          <w:noProof/>
        </w:rPr>
        <mc:AlternateContent>
          <mc:Choice Requires="wps">
            <w:drawing>
              <wp:anchor distT="0" distB="0" distL="114300" distR="114300" simplePos="0" relativeHeight="251658240" behindDoc="1" locked="0" layoutInCell="1" allowOverlap="1" wp14:anchorId="70036E55" wp14:editId="4EACA85E">
                <wp:simplePos x="0" y="0"/>
                <wp:positionH relativeFrom="page">
                  <wp:align>left</wp:align>
                </wp:positionH>
                <wp:positionV relativeFrom="paragraph">
                  <wp:posOffset>-914400</wp:posOffset>
                </wp:positionV>
                <wp:extent cx="7777480" cy="10668000"/>
                <wp:effectExtent l="0" t="0" r="0" b="0"/>
                <wp:wrapNone/>
                <wp:docPr id="2" name="Rectangle 1"/>
                <wp:cNvGraphicFramePr/>
                <a:graphic xmlns:a="http://schemas.openxmlformats.org/drawingml/2006/main">
                  <a:graphicData uri="http://schemas.microsoft.com/office/word/2010/wordprocessingShape">
                    <wps:wsp>
                      <wps:cNvSpPr/>
                      <wps:spPr>
                        <a:xfrm>
                          <a:off x="0" y="0"/>
                          <a:ext cx="7777779" cy="10668000"/>
                        </a:xfrm>
                        <a:prstGeom prst="rect">
                          <a:avLst/>
                        </a:prstGeom>
                        <a:solidFill>
                          <a:srgbClr val="009ED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http://schemas.openxmlformats.org/drawingml/2006/main" xmlns:pic="http://schemas.openxmlformats.org/drawingml/2006/picture" xmlns:asvg="http://schemas.microsoft.com/office/drawing/2016/SVG/main" xmlns:wpsCustomData="http://www.wps.cn/officeDocument/2013/wpsCustomData" xmlns:arto="http://schemas.microsoft.com/office/word/2006/arto">
            <w:pict w14:anchorId="30C86B5A">
              <v:rect id="Rectangle 1" style="position:absolute;left:0pt;margin-top:-72pt;height:840pt;width:612.4pt;mso-position-horizontal:left;mso-position-horizontal-relative:page;z-index:-251657216;v-text-anchor:middle;mso-width-relative:page;mso-height-relative:page;" coordsize="21600,21600" o:spid="_x0000_s1026" filled="t" fillcolor="#009EDB" stroked="f" o:spt="1" o:gfxdata="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WMHTtkAAAALAQAADwAAAAAAAAAB&#10;ACAAAAAiAAAAZHJzL2Rvd25yZXYueG1sUEsBAhQAFAAAAAgAh07iQPDoa0TWAQAAtAMAAA4AAAAA&#10;AAAAAQAgAAAAKAEAAGRycy9lMm9Eb2MueG1sUEsFBgAAAAAGAAYAWQEAAHAFAAAAAA==&#10;">
                <v:fill on="t" focussize="0,0"/>
                <v:stroke on="f" weight="2pt"/>
                <v:imagedata o:title=""/>
                <o:lock v:ext="edit" aspectratio="f"/>
              </v:rect>
            </w:pict>
          </mc:Fallback>
        </mc:AlternateContent>
      </w:r>
      <w:r>
        <w:rPr>
          <w:rFonts w:asciiTheme="majorHAnsi" w:hAnsiTheme="majorHAnsi" w:hint="eastAsia"/>
          <w:noProof/>
        </w:rPr>
        <w:drawing>
          <wp:inline distT="0" distB="0" distL="0" distR="0" wp14:anchorId="50C3F0CB" wp14:editId="07F98300">
            <wp:extent cx="1721485" cy="542925"/>
            <wp:effectExtent l="0" t="0" r="0" b="9525"/>
            <wp:docPr id="11"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743796" cy="550368"/>
                    </a:xfrm>
                    <a:prstGeom prst="rect">
                      <a:avLst/>
                    </a:prstGeom>
                  </pic:spPr>
                </pic:pic>
              </a:graphicData>
            </a:graphic>
          </wp:inline>
        </w:drawing>
      </w:r>
    </w:p>
    <w:p w14:paraId="76CE475D"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5501069A"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399FCF9F"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1D4033FF"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5E9DCA94"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1E16A591"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034252F9"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328859E4"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2F8DEC3A"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523B1794"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12057A70"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0B98BE0E"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296295F2"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0AA256DF" w14:textId="77777777" w:rsidR="0092498A" w:rsidRDefault="0092498A">
      <w:pPr>
        <w:pStyle w:val="Title"/>
        <w:rPr>
          <w:rFonts w:ascii="Roboto" w:eastAsia="SimSun" w:hAnsi="Roboto"/>
          <w:b/>
          <w:bCs/>
          <w:color w:val="FFFFFF" w:themeColor="background1"/>
          <w:sz w:val="64"/>
          <w:szCs w:val="64"/>
          <w14:textFill>
            <w14:solidFill>
              <w14:schemeClr w14:val="bg1">
                <w14:lumMod w14:val="85000"/>
                <w14:lumOff w14:val="15000"/>
                <w14:lumMod w14:val="85000"/>
                <w14:lumOff w14:val="15000"/>
              </w14:schemeClr>
            </w14:solidFill>
          </w14:textFill>
        </w:rPr>
      </w:pPr>
    </w:p>
    <w:p w14:paraId="293C94B8" w14:textId="481B9A18" w:rsidR="0092498A" w:rsidRDefault="00D731CE">
      <w:pPr>
        <w:pStyle w:val="Title"/>
        <w:rPr>
          <w:rFonts w:ascii="Roboto" w:eastAsia="SimSun" w:hAnsi="Roboto" w:cstheme="majorHAnsi"/>
          <w:b/>
          <w:bCs/>
          <w:color w:val="FFFFFF" w:themeColor="background1"/>
          <w:sz w:val="64"/>
          <w:szCs w:val="64"/>
          <w14:textFill>
            <w14:solidFill>
              <w14:schemeClr w14:val="bg1">
                <w14:lumMod w14:val="85000"/>
                <w14:lumOff w14:val="15000"/>
                <w14:lumMod w14:val="85000"/>
                <w14:lumOff w14:val="15000"/>
              </w14:schemeClr>
            </w14:solidFill>
          </w14:textFill>
        </w:rPr>
      </w:pPr>
      <w:r>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t>四年</w:t>
      </w:r>
      <w:r w:rsidR="00BC4CB9">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t>一</w:t>
      </w:r>
      <w:r>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t>度全面政策审查：</w:t>
      </w:r>
      <w:r>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cr/>
      </w:r>
      <w:r w:rsidR="002E48F4">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t>面向</w:t>
      </w:r>
      <w:r>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t>各国政府关于联合国发展系统的</w:t>
      </w:r>
      <w:r w:rsidR="00A01468">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t>绩效</w:t>
      </w:r>
      <w:r>
        <w:rPr>
          <w:rFonts w:ascii="Roboto" w:eastAsia="SimSun" w:hAnsi="Roboto" w:hint="eastAsia"/>
          <w:b/>
          <w:bCs/>
          <w:color w:val="FFFFFF" w:themeColor="background1"/>
          <w:sz w:val="64"/>
          <w:szCs w:val="64"/>
          <w14:textFill>
            <w14:solidFill>
              <w14:schemeClr w14:val="bg1">
                <w14:lumMod w14:val="85000"/>
                <w14:lumOff w14:val="15000"/>
                <w14:lumMod w14:val="85000"/>
                <w14:lumOff w14:val="15000"/>
              </w14:schemeClr>
            </w14:solidFill>
          </w14:textFill>
        </w:rPr>
        <w:t>调查</w:t>
      </w:r>
    </w:p>
    <w:p w14:paraId="55D69706" w14:textId="77777777" w:rsidR="0092498A" w:rsidRDefault="0092498A">
      <w:pPr>
        <w:pStyle w:val="Title"/>
        <w:rPr>
          <w:rFonts w:ascii="Roboto" w:eastAsia="SimSun" w:hAnsi="Roboto" w:cstheme="majorHAnsi"/>
          <w:b/>
          <w:bCs/>
          <w:color w:val="FFFFFF" w:themeColor="background1"/>
          <w:sz w:val="64"/>
          <w:szCs w:val="64"/>
          <w14:textFill>
            <w14:solidFill>
              <w14:schemeClr w14:val="bg1">
                <w14:lumMod w14:val="85000"/>
                <w14:lumOff w14:val="15000"/>
                <w14:lumMod w14:val="85000"/>
                <w14:lumOff w14:val="15000"/>
              </w14:schemeClr>
            </w14:solidFill>
          </w14:textFill>
        </w:rPr>
      </w:pPr>
    </w:p>
    <w:p w14:paraId="246CB4DF" w14:textId="77777777" w:rsidR="0092498A" w:rsidRDefault="0092498A">
      <w:pPr>
        <w:pStyle w:val="Title"/>
        <w:rPr>
          <w:rFonts w:ascii="Roboto" w:hAnsi="Roboto" w:cstheme="majorHAnsi"/>
          <w:color w:val="FFFFFF" w:themeColor="background1"/>
          <w:sz w:val="64"/>
          <w:szCs w:val="64"/>
          <w14:textFill>
            <w14:solidFill>
              <w14:schemeClr w14:val="bg1">
                <w14:lumMod w14:val="85000"/>
                <w14:lumOff w14:val="15000"/>
                <w14:lumMod w14:val="85000"/>
                <w14:lumOff w14:val="15000"/>
              </w14:schemeClr>
            </w14:solidFill>
          </w14:textFill>
        </w:rPr>
      </w:pPr>
    </w:p>
    <w:p w14:paraId="2B8117E9" w14:textId="77777777" w:rsidR="0092498A" w:rsidRDefault="0092498A"/>
    <w:p w14:paraId="796393DE" w14:textId="50836264" w:rsidR="0092498A" w:rsidRDefault="00D731CE">
      <w:pPr>
        <w:pStyle w:val="Title"/>
        <w:rPr>
          <w:rFonts w:ascii="Roboto" w:eastAsia="SimSun" w:hAnsi="Roboto" w:cstheme="majorHAnsi"/>
          <w:color w:val="FFFFFF" w:themeColor="background1"/>
          <w:sz w:val="56"/>
          <w14:textFill>
            <w14:solidFill>
              <w14:schemeClr w14:val="bg1">
                <w14:lumMod w14:val="85000"/>
                <w14:lumOff w14:val="15000"/>
                <w14:lumMod w14:val="85000"/>
                <w14:lumOff w14:val="15000"/>
              </w14:schemeClr>
            </w14:solidFill>
          </w14:textFill>
        </w:rPr>
      </w:pPr>
      <w:r>
        <w:rPr>
          <w:rFonts w:ascii="Roboto" w:eastAsia="SimSun" w:hAnsi="Roboto" w:hint="eastAsia"/>
          <w:color w:val="FFFFFF" w:themeColor="background1"/>
          <w:sz w:val="56"/>
          <w14:textFill>
            <w14:solidFill>
              <w14:schemeClr w14:val="bg1">
                <w14:lumMod w14:val="85000"/>
                <w14:lumOff w14:val="15000"/>
                <w14:lumMod w14:val="85000"/>
                <w14:lumOff w14:val="15000"/>
              </w14:schemeClr>
            </w14:solidFill>
          </w14:textFill>
        </w:rPr>
        <w:t>2025</w:t>
      </w:r>
      <w:r w:rsidR="00BC7848">
        <w:rPr>
          <w:rFonts w:ascii="Roboto" w:eastAsia="SimSun" w:hAnsi="Roboto"/>
          <w:color w:val="FFFFFF" w:themeColor="background1"/>
          <w:sz w:val="56"/>
          <w14:textFill>
            <w14:solidFill>
              <w14:schemeClr w14:val="bg1">
                <w14:lumMod w14:val="85000"/>
                <w14:lumOff w14:val="15000"/>
                <w14:lumMod w14:val="85000"/>
                <w14:lumOff w14:val="15000"/>
              </w14:schemeClr>
            </w14:solidFill>
          </w14:textFill>
        </w:rPr>
        <w:t>/2026</w:t>
      </w:r>
      <w:r>
        <w:rPr>
          <w:rFonts w:ascii="Roboto" w:eastAsia="SimSun" w:hAnsi="Roboto" w:hint="eastAsia"/>
          <w:color w:val="FFFFFF" w:themeColor="background1"/>
          <w:sz w:val="56"/>
          <w14:textFill>
            <w14:solidFill>
              <w14:schemeClr w14:val="bg1">
                <w14:lumMod w14:val="85000"/>
                <w14:lumOff w14:val="15000"/>
                <w14:lumMod w14:val="85000"/>
                <w14:lumOff w14:val="15000"/>
              </w14:schemeClr>
            </w14:solidFill>
          </w14:textFill>
        </w:rPr>
        <w:t>年问卷</w:t>
      </w:r>
    </w:p>
    <w:p w14:paraId="3D77B742"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4DA8DDE3"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04E31EE1"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pPr>
    </w:p>
    <w:p w14:paraId="55CC79D9" w14:textId="77777777" w:rsidR="0092498A" w:rsidRDefault="0092498A">
      <w:pPr>
        <w:spacing w:after="0" w:line="240" w:lineRule="auto"/>
        <w:jc w:val="center"/>
        <w:rPr>
          <w:rFonts w:cstheme="majorHAnsi"/>
          <w:b/>
          <w:bCs/>
          <w:color w:val="404040"/>
          <w:sz w:val="28"/>
          <w:szCs w:val="28"/>
          <w14:textFill>
            <w14:solidFill>
              <w14:srgbClr w14:val="404040">
                <w14:lumMod w14:val="85000"/>
                <w14:lumOff w14:val="15000"/>
              </w14:srgbClr>
            </w14:solidFill>
          </w14:textFill>
        </w:rPr>
        <w:sectPr w:rsidR="0092498A">
          <w:headerReference w:type="even" r:id="rId14"/>
          <w:headerReference w:type="default" r:id="rId15"/>
          <w:footerReference w:type="default" r:id="rId16"/>
          <w:pgSz w:w="12240" w:h="15840"/>
          <w:pgMar w:top="1440" w:right="1440" w:bottom="1440" w:left="1440" w:header="720" w:footer="720" w:gutter="0"/>
          <w:cols w:space="720"/>
          <w:docGrid w:linePitch="360"/>
        </w:sectPr>
      </w:pPr>
    </w:p>
    <w:p w14:paraId="0ED2023A" w14:textId="65F35F3C" w:rsidR="0092498A" w:rsidRDefault="002E48F4">
      <w:pPr>
        <w:pStyle w:val="Heading1"/>
      </w:pPr>
      <w:r>
        <w:rPr>
          <w:rFonts w:hint="eastAsia"/>
        </w:rPr>
        <w:lastRenderedPageBreak/>
        <w:t>面向各国政府关于联合国发展系统的</w:t>
      </w:r>
      <w:r w:rsidR="003F660F">
        <w:rPr>
          <w:rFonts w:hint="eastAsia"/>
        </w:rPr>
        <w:t>绩效</w:t>
      </w:r>
      <w:r>
        <w:rPr>
          <w:rFonts w:hint="eastAsia"/>
        </w:rPr>
        <w:t>调查</w:t>
      </w:r>
    </w:p>
    <w:p w14:paraId="56682C2A" w14:textId="3D1D0BB2" w:rsidR="0092498A" w:rsidRDefault="00D731CE">
      <w:r>
        <w:rPr>
          <w:rFonts w:hint="eastAsia"/>
        </w:rPr>
        <w:t>欢迎参与此次联合国发展合作</w:t>
      </w:r>
      <w:r w:rsidR="002B3906">
        <w:rPr>
          <w:rFonts w:hint="eastAsia"/>
        </w:rPr>
        <w:t>项目的</w:t>
      </w:r>
      <w:r>
        <w:rPr>
          <w:rFonts w:hint="eastAsia"/>
        </w:rPr>
        <w:t>调查</w:t>
      </w:r>
      <w:r w:rsidR="002B3906">
        <w:rPr>
          <w:rFonts w:hint="eastAsia"/>
        </w:rPr>
        <w:t>，</w:t>
      </w:r>
      <w:r>
        <w:rPr>
          <w:rFonts w:hint="eastAsia"/>
        </w:rPr>
        <w:t>该调查</w:t>
      </w:r>
      <w:r w:rsidR="009E2BD5">
        <w:rPr>
          <w:rFonts w:hint="eastAsia"/>
        </w:rPr>
        <w:t>是应</w:t>
      </w:r>
      <w:r>
        <w:rPr>
          <w:rFonts w:hint="eastAsia"/>
        </w:rPr>
        <w:t>联合国大会的要求</w:t>
      </w:r>
      <w:r w:rsidR="009E2BD5">
        <w:rPr>
          <w:rFonts w:hint="eastAsia"/>
        </w:rPr>
        <w:t>而</w:t>
      </w:r>
      <w:r>
        <w:rPr>
          <w:rFonts w:hint="eastAsia"/>
        </w:rPr>
        <w:t>开展。</w:t>
      </w:r>
      <w:r w:rsidR="00434848">
        <w:rPr>
          <w:rFonts w:hint="eastAsia"/>
        </w:rPr>
        <w:t>为</w:t>
      </w:r>
      <w:r w:rsidR="00CE39AB">
        <w:rPr>
          <w:rFonts w:hint="eastAsia"/>
        </w:rPr>
        <w:t>准确</w:t>
      </w:r>
      <w:r>
        <w:rPr>
          <w:rFonts w:hint="eastAsia"/>
        </w:rPr>
        <w:t>评估联合国发展系统的</w:t>
      </w:r>
      <w:r w:rsidR="00207FC7">
        <w:rPr>
          <w:rFonts w:hint="eastAsia"/>
        </w:rPr>
        <w:t>绩效</w:t>
      </w:r>
      <w:r>
        <w:rPr>
          <w:rFonts w:hint="eastAsia"/>
        </w:rPr>
        <w:t>，及其对贵国在落实《</w:t>
      </w:r>
      <w:r>
        <w:rPr>
          <w:rFonts w:hint="eastAsia"/>
        </w:rPr>
        <w:t>2030</w:t>
      </w:r>
      <w:r>
        <w:rPr>
          <w:rFonts w:hint="eastAsia"/>
        </w:rPr>
        <w:t>年可持续发展议程》和实现可持续发展目标（</w:t>
      </w:r>
      <w:r>
        <w:rPr>
          <w:rFonts w:hint="eastAsia"/>
        </w:rPr>
        <w:t>SDGs</w:t>
      </w:r>
      <w:r>
        <w:rPr>
          <w:rFonts w:hint="eastAsia"/>
        </w:rPr>
        <w:t>）所提供的支持</w:t>
      </w:r>
      <w:r w:rsidR="00434848">
        <w:rPr>
          <w:rFonts w:hint="eastAsia"/>
        </w:rPr>
        <w:t>，您的反馈</w:t>
      </w:r>
      <w:r>
        <w:rPr>
          <w:rFonts w:hint="eastAsia"/>
        </w:rPr>
        <w:t>至关重要。</w:t>
      </w:r>
      <w:r w:rsidR="008E2F9E">
        <w:rPr>
          <w:rFonts w:hint="eastAsia"/>
        </w:rPr>
        <w:t>根据</w:t>
      </w:r>
      <w:r>
        <w:rPr>
          <w:rFonts w:hint="eastAsia"/>
        </w:rPr>
        <w:t>调查结果</w:t>
      </w:r>
      <w:r w:rsidR="008E2F9E">
        <w:rPr>
          <w:rFonts w:hint="eastAsia"/>
        </w:rPr>
        <w:t>，</w:t>
      </w:r>
      <w:r>
        <w:rPr>
          <w:rFonts w:hint="eastAsia"/>
        </w:rPr>
        <w:t>将</w:t>
      </w:r>
      <w:r w:rsidR="00AA7430">
        <w:rPr>
          <w:rFonts w:hint="eastAsia"/>
        </w:rPr>
        <w:t>编制</w:t>
      </w:r>
      <w:r w:rsidR="00177176">
        <w:rPr>
          <w:rFonts w:hint="eastAsia"/>
        </w:rPr>
        <w:t>正式报告提交给</w:t>
      </w:r>
      <w:r>
        <w:rPr>
          <w:rFonts w:hint="eastAsia"/>
        </w:rPr>
        <w:t>联合国大会和经济及社会理事会，</w:t>
      </w:r>
      <w:r w:rsidR="008E2F9E">
        <w:rPr>
          <w:rFonts w:hint="eastAsia"/>
        </w:rPr>
        <w:t>且</w:t>
      </w:r>
      <w:r w:rsidR="004E512F">
        <w:rPr>
          <w:rFonts w:hint="eastAsia"/>
        </w:rPr>
        <w:t>调查结果将</w:t>
      </w:r>
      <w:r>
        <w:rPr>
          <w:rFonts w:hint="eastAsia"/>
        </w:rPr>
        <w:t>作为内部管理</w:t>
      </w:r>
      <w:r w:rsidR="005E7B77">
        <w:rPr>
          <w:rFonts w:hint="eastAsia"/>
        </w:rPr>
        <w:t>之</w:t>
      </w:r>
      <w:r>
        <w:rPr>
          <w:rFonts w:hint="eastAsia"/>
        </w:rPr>
        <w:t>用，以指导联合国改进对贵国的支持工作。</w:t>
      </w:r>
    </w:p>
    <w:p w14:paraId="567632C3" w14:textId="77777777" w:rsidR="0092498A" w:rsidRDefault="0092498A"/>
    <w:p w14:paraId="28A4725F" w14:textId="77777777" w:rsidR="0004391A" w:rsidRPr="0004391A" w:rsidRDefault="0004391A" w:rsidP="0004391A">
      <w:r w:rsidRPr="0004391A">
        <w:t>本调查已重新设计，旨在提升其用户友好性、界面清晰度及整体功能性。</w:t>
      </w:r>
    </w:p>
    <w:p w14:paraId="58615270" w14:textId="77777777" w:rsidR="0004391A" w:rsidRDefault="0004391A"/>
    <w:p w14:paraId="5DEEC090" w14:textId="26469A74" w:rsidR="0092498A" w:rsidRDefault="00D731CE">
      <w:r>
        <w:rPr>
          <w:rFonts w:hint="eastAsia"/>
        </w:rPr>
        <w:t>感谢您的合作。</w:t>
      </w:r>
    </w:p>
    <w:p w14:paraId="03B0020D" w14:textId="77777777" w:rsidR="0092498A" w:rsidRDefault="0092498A"/>
    <w:p w14:paraId="31F675AA" w14:textId="785DB6C2" w:rsidR="0092498A" w:rsidRDefault="00D731CE">
      <w:r>
        <w:rPr>
          <w:rFonts w:hint="eastAsia"/>
        </w:rPr>
        <w:t>如对本调查有任何疑问，请联系联合国经济和社会事务部可持续发展事务政府间支助和协调办公室</w:t>
      </w:r>
      <w:r w:rsidR="001900A7">
        <w:rPr>
          <w:rFonts w:hint="eastAsia"/>
        </w:rPr>
        <w:t>（</w:t>
      </w:r>
      <w:r>
        <w:rPr>
          <w:rFonts w:hint="eastAsia"/>
        </w:rPr>
        <w:t>邮箱：</w:t>
      </w:r>
      <w:hyperlink r:id="rId17" w:history="1">
        <w:r w:rsidR="0092498A">
          <w:rPr>
            <w:rStyle w:val="Hyperlink"/>
            <w:rFonts w:hint="eastAsia"/>
          </w:rPr>
          <w:t>qcpr@un.org</w:t>
        </w:r>
      </w:hyperlink>
      <w:r w:rsidR="001900A7">
        <w:rPr>
          <w:rFonts w:hint="eastAsia"/>
        </w:rPr>
        <w:t>）。</w:t>
      </w:r>
    </w:p>
    <w:p w14:paraId="7B86880C" w14:textId="77777777" w:rsidR="0092498A" w:rsidRDefault="0092498A"/>
    <w:tbl>
      <w:tblPr>
        <w:tblStyle w:val="TableGrid"/>
        <w:tblW w:w="0" w:type="auto"/>
        <w:tblBorders>
          <w:top w:val="none" w:sz="0" w:space="0" w:color="auto"/>
          <w:left w:val="none" w:sz="0" w:space="0" w:color="auto"/>
          <w:bottom w:val="single" w:sz="4" w:space="0" w:color="00B0F0"/>
          <w:right w:val="none" w:sz="0" w:space="0" w:color="auto"/>
          <w:insideH w:val="none" w:sz="0" w:space="0" w:color="auto"/>
          <w:insideV w:val="none" w:sz="0" w:space="0" w:color="auto"/>
        </w:tblBorders>
        <w:shd w:val="clear" w:color="auto" w:fill="D1F2FF"/>
        <w:tblLook w:val="04A0" w:firstRow="1" w:lastRow="0" w:firstColumn="1" w:lastColumn="0" w:noHBand="0" w:noVBand="1"/>
      </w:tblPr>
      <w:tblGrid>
        <w:gridCol w:w="9016"/>
      </w:tblGrid>
      <w:tr w:rsidR="0092498A" w14:paraId="79578D13" w14:textId="77777777">
        <w:tc>
          <w:tcPr>
            <w:tcW w:w="9016" w:type="dxa"/>
            <w:tcBorders>
              <w:top w:val="single" w:sz="4" w:space="0" w:color="00B0F0"/>
              <w:left w:val="single" w:sz="4" w:space="0" w:color="00B0F0"/>
              <w:bottom w:val="single" w:sz="4" w:space="0" w:color="00B0F0"/>
              <w:right w:val="single" w:sz="4" w:space="0" w:color="00B0F0"/>
            </w:tcBorders>
            <w:shd w:val="clear" w:color="auto" w:fill="D1F2FF"/>
          </w:tcPr>
          <w:p w14:paraId="5198FABB" w14:textId="77777777" w:rsidR="0092498A" w:rsidRDefault="00D731CE">
            <w:r>
              <w:rPr>
                <w:rFonts w:ascii="Segoe UI Emoji" w:hAnsi="Segoe UI Emoji" w:hint="eastAsia"/>
                <w:b/>
                <w:bCs/>
                <w:shd w:val="clear" w:color="auto" w:fill="D1F2FF"/>
              </w:rPr>
              <w:t>ℹ</w:t>
            </w:r>
            <w:r>
              <w:rPr>
                <w:rFonts w:ascii="Segoe UI Emoji" w:hAnsi="Segoe UI Emoji" w:hint="eastAsia"/>
                <w:b/>
                <w:bCs/>
                <w:shd w:val="clear" w:color="auto" w:fill="D1F2FF"/>
              </w:rPr>
              <w:t>️</w:t>
            </w:r>
            <w:r>
              <w:rPr>
                <w:rFonts w:ascii="Segoe UI Emoji" w:hAnsi="Segoe UI Emoji" w:hint="eastAsia"/>
                <w:b/>
                <w:bCs/>
              </w:rPr>
              <w:t xml:space="preserve"> </w:t>
            </w:r>
            <w:r>
              <w:rPr>
                <w:rFonts w:hint="eastAsia"/>
                <w:b/>
                <w:bCs/>
              </w:rPr>
              <w:t>指南</w:t>
            </w:r>
          </w:p>
          <w:p w14:paraId="574B5DC5" w14:textId="7C8CB2F8" w:rsidR="0092498A" w:rsidRDefault="00D731CE">
            <w:pPr>
              <w:pStyle w:val="ListParagraph"/>
              <w:numPr>
                <w:ilvl w:val="0"/>
                <w:numId w:val="2"/>
              </w:numPr>
              <w:rPr>
                <w:rFonts w:ascii="Roboto" w:hAnsi="Roboto"/>
              </w:rPr>
            </w:pPr>
            <w:r>
              <w:rPr>
                <w:rFonts w:ascii="Roboto" w:hAnsi="Roboto" w:hint="eastAsia"/>
              </w:rPr>
              <w:t>本调查分为两部分：一部分面向</w:t>
            </w:r>
            <w:r w:rsidRPr="006B1FBE">
              <w:rPr>
                <w:rFonts w:ascii="Roboto" w:hAnsi="Roboto" w:hint="eastAsia"/>
              </w:rPr>
              <w:t>联合国</w:t>
            </w:r>
            <w:r w:rsidR="00D33DE8">
              <w:rPr>
                <w:rFonts w:ascii="Roboto" w:hAnsi="Roboto" w:hint="eastAsia"/>
              </w:rPr>
              <w:t>各</w:t>
            </w:r>
            <w:r>
              <w:rPr>
                <w:rFonts w:ascii="Roboto" w:hAnsi="Roboto" w:hint="eastAsia"/>
              </w:rPr>
              <w:t>方案国政府，另一部分面向</w:t>
            </w:r>
            <w:r w:rsidR="00CA16D1">
              <w:rPr>
                <w:rFonts w:ascii="Roboto" w:hAnsi="Roboto" w:hint="eastAsia"/>
              </w:rPr>
              <w:t>提供</w:t>
            </w:r>
            <w:r>
              <w:rPr>
                <w:rFonts w:ascii="Roboto" w:hAnsi="Roboto" w:hint="eastAsia"/>
              </w:rPr>
              <w:t>自愿</w:t>
            </w:r>
            <w:r w:rsidR="00CA16D1">
              <w:rPr>
                <w:rFonts w:ascii="Roboto" w:hAnsi="Roboto" w:hint="eastAsia"/>
              </w:rPr>
              <w:t>资助</w:t>
            </w:r>
            <w:r>
              <w:rPr>
                <w:rFonts w:ascii="Roboto" w:hAnsi="Roboto" w:hint="eastAsia"/>
              </w:rPr>
              <w:t>的政府。</w:t>
            </w:r>
            <w:r w:rsidR="00191CCC">
              <w:rPr>
                <w:rFonts w:ascii="Roboto" w:hAnsi="Roboto" w:hint="eastAsia"/>
              </w:rPr>
              <w:t>对于</w:t>
            </w:r>
            <w:r>
              <w:rPr>
                <w:rFonts w:ascii="Roboto" w:hAnsi="Roboto" w:hint="eastAsia"/>
              </w:rPr>
              <w:t>同时</w:t>
            </w:r>
            <w:r w:rsidR="00E41C39">
              <w:rPr>
                <w:rFonts w:ascii="Roboto" w:hAnsi="Roboto" w:hint="eastAsia"/>
              </w:rPr>
              <w:t>归属于</w:t>
            </w:r>
            <w:r>
              <w:rPr>
                <w:rFonts w:ascii="Roboto" w:hAnsi="Roboto" w:hint="eastAsia"/>
              </w:rPr>
              <w:t>上述两类的政府</w:t>
            </w:r>
            <w:r w:rsidR="00191CCC">
              <w:rPr>
                <w:rFonts w:ascii="Roboto" w:hAnsi="Roboto" w:hint="eastAsia"/>
              </w:rPr>
              <w:t>，</w:t>
            </w:r>
            <w:r>
              <w:rPr>
                <w:rFonts w:ascii="Roboto" w:hAnsi="Roboto" w:hint="eastAsia"/>
              </w:rPr>
              <w:t>两个部分都</w:t>
            </w:r>
            <w:r w:rsidR="00191CCC">
              <w:rPr>
                <w:rFonts w:ascii="Roboto" w:hAnsi="Roboto" w:hint="eastAsia"/>
              </w:rPr>
              <w:t>应</w:t>
            </w:r>
            <w:r>
              <w:rPr>
                <w:rFonts w:ascii="Roboto" w:hAnsi="Roboto" w:hint="eastAsia"/>
              </w:rPr>
              <w:t>填写。</w:t>
            </w:r>
          </w:p>
          <w:p w14:paraId="33741B92" w14:textId="66863852" w:rsidR="0092498A" w:rsidRDefault="00D731CE">
            <w:pPr>
              <w:pStyle w:val="ListParagraph"/>
              <w:numPr>
                <w:ilvl w:val="0"/>
                <w:numId w:val="2"/>
              </w:numPr>
              <w:rPr>
                <w:rFonts w:ascii="Roboto" w:hAnsi="Roboto"/>
              </w:rPr>
            </w:pPr>
            <w:r>
              <w:rPr>
                <w:rFonts w:ascii="Roboto" w:hAnsi="Roboto" w:hint="eastAsia"/>
              </w:rPr>
              <w:t>每个国家仅可</w:t>
            </w:r>
            <w:r w:rsidR="00A924A8">
              <w:rPr>
                <w:rFonts w:ascii="Roboto" w:hAnsi="Roboto" w:hint="eastAsia"/>
              </w:rPr>
              <w:t>填写</w:t>
            </w:r>
            <w:r>
              <w:rPr>
                <w:rFonts w:ascii="Roboto" w:hAnsi="Roboto" w:hint="eastAsia"/>
              </w:rPr>
              <w:t>一份问卷。</w:t>
            </w:r>
          </w:p>
          <w:p w14:paraId="29F38729" w14:textId="77777777" w:rsidR="0092498A" w:rsidRDefault="00D731CE">
            <w:pPr>
              <w:pStyle w:val="ListParagraph"/>
              <w:numPr>
                <w:ilvl w:val="0"/>
                <w:numId w:val="2"/>
              </w:numPr>
              <w:rPr>
                <w:rFonts w:ascii="Roboto" w:hAnsi="Roboto"/>
              </w:rPr>
            </w:pPr>
            <w:r>
              <w:rPr>
                <w:rFonts w:ascii="Roboto" w:hAnsi="Roboto" w:hint="eastAsia"/>
              </w:rPr>
              <w:t>为确保贵国的回答充分且准确，我们鼓励您征求本国与联合国发展系统有合作或往来的相关部门和</w:t>
            </w:r>
            <w:r>
              <w:rPr>
                <w:rFonts w:ascii="Roboto" w:hAnsi="Roboto" w:hint="eastAsia"/>
              </w:rPr>
              <w:t>/</w:t>
            </w:r>
            <w:r>
              <w:rPr>
                <w:rFonts w:ascii="Roboto" w:hAnsi="Roboto" w:hint="eastAsia"/>
              </w:rPr>
              <w:t>或部委的意见。</w:t>
            </w:r>
          </w:p>
          <w:p w14:paraId="57372371" w14:textId="0EFBAC9A" w:rsidR="0092498A" w:rsidRDefault="00D731CE">
            <w:pPr>
              <w:pStyle w:val="ListParagraph"/>
              <w:numPr>
                <w:ilvl w:val="0"/>
                <w:numId w:val="2"/>
              </w:numPr>
            </w:pPr>
            <w:r>
              <w:rPr>
                <w:rFonts w:ascii="Roboto" w:hAnsi="Roboto" w:hint="eastAsia"/>
              </w:rPr>
              <w:t>请务必在线上提交贵国的正式</w:t>
            </w:r>
            <w:r w:rsidR="00BC18DF">
              <w:rPr>
                <w:rFonts w:ascii="Roboto" w:hAnsi="Roboto" w:hint="eastAsia"/>
              </w:rPr>
              <w:t>回答</w:t>
            </w:r>
            <w:r>
              <w:rPr>
                <w:rFonts w:ascii="Roboto" w:hAnsi="Roboto" w:hint="eastAsia"/>
              </w:rPr>
              <w:t>。</w:t>
            </w:r>
          </w:p>
        </w:tc>
      </w:tr>
    </w:tbl>
    <w:p w14:paraId="07B5E76D" w14:textId="77777777" w:rsidR="0092498A" w:rsidRDefault="0092498A">
      <w:pPr>
        <w:spacing w:after="0"/>
      </w:pPr>
    </w:p>
    <w:p w14:paraId="177DB89A" w14:textId="77777777" w:rsidR="0092498A" w:rsidRDefault="0092498A">
      <w:pPr>
        <w:spacing w:after="0"/>
      </w:pPr>
    </w:p>
    <w:tbl>
      <w:tblPr>
        <w:tblStyle w:val="TableGrid"/>
        <w:tblW w:w="0" w:type="auto"/>
        <w:tblLook w:val="04A0" w:firstRow="1" w:lastRow="0" w:firstColumn="1" w:lastColumn="0" w:noHBand="0" w:noVBand="1"/>
      </w:tblPr>
      <w:tblGrid>
        <w:gridCol w:w="9016"/>
      </w:tblGrid>
      <w:tr w:rsidR="0092498A" w14:paraId="6F483C3F" w14:textId="77777777">
        <w:tc>
          <w:tcPr>
            <w:tcW w:w="9016" w:type="dxa"/>
            <w:tcBorders>
              <w:top w:val="single" w:sz="8" w:space="0" w:color="009EDB"/>
              <w:left w:val="single" w:sz="8" w:space="0" w:color="009EDB"/>
              <w:bottom w:val="single" w:sz="8" w:space="0" w:color="009EDB"/>
              <w:right w:val="single" w:sz="8" w:space="0" w:color="009EDB"/>
            </w:tcBorders>
            <w:shd w:val="clear" w:color="auto" w:fill="F2F2F2" w:themeFill="background1" w:themeFillShade="F2"/>
          </w:tcPr>
          <w:p w14:paraId="6E35BE7B" w14:textId="2228A504" w:rsidR="0092498A" w:rsidRDefault="00D731CE">
            <w:pPr>
              <w:spacing w:before="120" w:after="60" w:line="240" w:lineRule="auto"/>
              <w:jc w:val="both"/>
              <w:rPr>
                <w:rFonts w:cstheme="majorHAnsi"/>
                <w:b/>
                <w:bCs/>
                <w:color w:val="404040"/>
                <w14:textFill>
                  <w14:solidFill>
                    <w14:srgbClr w14:val="404040">
                      <w14:lumMod w14:val="85000"/>
                      <w14:lumOff w14:val="15000"/>
                    </w14:srgbClr>
                  </w14:solidFill>
                </w14:textFill>
              </w:rPr>
            </w:pPr>
            <w:r>
              <w:t>🔒</w:t>
            </w:r>
            <w:r w:rsidR="009A6320">
              <w:rPr>
                <w:rFonts w:hint="eastAsia"/>
              </w:rPr>
              <w:t xml:space="preserve"> </w:t>
            </w:r>
            <w:r>
              <w:rPr>
                <w:rFonts w:hint="eastAsia"/>
                <w:b/>
                <w:bCs/>
                <w:color w:val="404040"/>
                <w14:textFill>
                  <w14:solidFill>
                    <w14:srgbClr w14:val="404040">
                      <w14:lumMod w14:val="85000"/>
                      <w14:lumOff w14:val="15000"/>
                    </w14:srgbClr>
                  </w14:solidFill>
                </w14:textFill>
              </w:rPr>
              <w:t>保密声明</w:t>
            </w:r>
          </w:p>
          <w:p w14:paraId="07B96AF0" w14:textId="2BB53DFC" w:rsidR="0092498A" w:rsidRDefault="00D731CE">
            <w:pPr>
              <w:spacing w:after="0" w:line="240" w:lineRule="auto"/>
              <w:jc w:val="both"/>
              <w:rPr>
                <w:rFonts w:cstheme="majorBidi"/>
                <w:color w:val="404040"/>
                <w14:textFill>
                  <w14:solidFill>
                    <w14:srgbClr w14:val="404040">
                      <w14:lumMod w14:val="85000"/>
                      <w14:lumOff w14:val="15000"/>
                    </w14:srgbClr>
                  </w14:solidFill>
                </w14:textFill>
              </w:rPr>
            </w:pPr>
            <w:r>
              <w:rPr>
                <w:rFonts w:hint="eastAsia"/>
                <w:b/>
                <w:bCs/>
                <w:color w:val="404040" w:themeColor="text1" w:themeTint="BF"/>
              </w:rPr>
              <w:t>您的回答将被严格保密。</w:t>
            </w:r>
            <w:r>
              <w:rPr>
                <w:rFonts w:hint="eastAsia"/>
                <w:color w:val="404040" w:themeColor="text1" w:themeTint="BF"/>
              </w:rPr>
              <w:t>单独的</w:t>
            </w:r>
            <w:r w:rsidR="00BC18DF">
              <w:rPr>
                <w:rFonts w:hint="eastAsia"/>
                <w:color w:val="404040" w:themeColor="text1" w:themeTint="BF"/>
              </w:rPr>
              <w:t>回答</w:t>
            </w:r>
            <w:r>
              <w:rPr>
                <w:rFonts w:hint="eastAsia"/>
                <w:color w:val="404040" w:themeColor="text1" w:themeTint="BF"/>
              </w:rPr>
              <w:t>不会向公众披露；报告中仅会呈现汇</w:t>
            </w:r>
            <w:r w:rsidR="003F32C2">
              <w:rPr>
                <w:rFonts w:hint="eastAsia"/>
                <w:color w:val="404040" w:themeColor="text1" w:themeTint="BF"/>
              </w:rPr>
              <w:t>总</w:t>
            </w:r>
            <w:r>
              <w:rPr>
                <w:rFonts w:hint="eastAsia"/>
                <w:color w:val="404040" w:themeColor="text1" w:themeTint="BF"/>
                <w:lang w:val="en-US"/>
              </w:rPr>
              <w:t>且</w:t>
            </w:r>
            <w:r>
              <w:rPr>
                <w:rFonts w:hint="eastAsia"/>
                <w:color w:val="404040" w:themeColor="text1" w:themeTint="BF"/>
              </w:rPr>
              <w:t>匿名</w:t>
            </w:r>
            <w:r>
              <w:rPr>
                <w:rFonts w:hint="eastAsia"/>
                <w:color w:val="404040" w:themeColor="text1" w:themeTint="BF"/>
                <w:lang w:val="en-US"/>
              </w:rPr>
              <w:t>的</w:t>
            </w:r>
            <w:r>
              <w:rPr>
                <w:rFonts w:hint="eastAsia"/>
                <w:color w:val="404040" w:themeColor="text1" w:themeTint="BF"/>
              </w:rPr>
              <w:t>分析数据。</w:t>
            </w:r>
          </w:p>
        </w:tc>
      </w:tr>
    </w:tbl>
    <w:p w14:paraId="67DE8DD2" w14:textId="77777777" w:rsidR="0092498A" w:rsidRDefault="0092498A">
      <w:pPr>
        <w:spacing w:after="0" w:line="240" w:lineRule="auto"/>
        <w:jc w:val="both"/>
        <w:rPr>
          <w:rFonts w:cstheme="majorHAnsi"/>
          <w:color w:val="404040"/>
          <w:sz w:val="18"/>
          <w:szCs w:val="20"/>
          <w14:textFill>
            <w14:solidFill>
              <w14:srgbClr w14:val="404040">
                <w14:lumMod w14:val="85000"/>
                <w14:lumOff w14:val="15000"/>
              </w14:srgbClr>
            </w14:solidFill>
          </w14:textFill>
        </w:rPr>
      </w:pPr>
    </w:p>
    <w:p w14:paraId="4E8D7141" w14:textId="77777777" w:rsidR="0092498A" w:rsidRDefault="0092498A">
      <w:pPr>
        <w:spacing w:after="200" w:line="276" w:lineRule="auto"/>
        <w:rPr>
          <w:rFonts w:cstheme="majorHAnsi"/>
          <w:color w:val="404040"/>
          <w:sz w:val="18"/>
          <w:szCs w:val="20"/>
          <w14:textFill>
            <w14:solidFill>
              <w14:srgbClr w14:val="404040">
                <w14:lumMod w14:val="85000"/>
                <w14:lumOff w14:val="15000"/>
              </w14:srgbClr>
            </w14:solidFill>
          </w14:textFill>
        </w:rPr>
      </w:pPr>
    </w:p>
    <w:p w14:paraId="713CD59F" w14:textId="77777777" w:rsidR="00F13373" w:rsidRPr="00F13373" w:rsidRDefault="00F13373" w:rsidP="00F13373">
      <w:pPr>
        <w:spacing w:after="200" w:line="276" w:lineRule="auto"/>
        <w:rPr>
          <w:rFonts w:cstheme="majorHAnsi"/>
          <w:b/>
          <w:bCs/>
          <w:color w:val="404040"/>
          <w:sz w:val="18"/>
          <w:szCs w:val="20"/>
          <w:lang w:val="en-US"/>
          <w14:textFill>
            <w14:solidFill>
              <w14:srgbClr w14:val="404040">
                <w14:lumMod w14:val="85000"/>
                <w14:lumOff w14:val="15000"/>
              </w14:srgbClr>
            </w14:solidFill>
          </w14:textFill>
        </w:rPr>
      </w:pPr>
      <w:r w:rsidRPr="00F13373">
        <w:rPr>
          <w:rFonts w:cstheme="majorHAnsi"/>
          <w:b/>
          <w:bCs/>
          <w:color w:val="404040"/>
          <w:sz w:val="18"/>
          <w:szCs w:val="20"/>
          <w:lang w:val="en-US"/>
          <w14:textFill>
            <w14:solidFill>
              <w14:srgbClr w14:val="404040">
                <w14:lumMod w14:val="85000"/>
                <w14:lumOff w14:val="15000"/>
              </w14:srgbClr>
            </w14:solidFill>
          </w14:textFill>
        </w:rPr>
        <w:t>非正式翻译声明</w:t>
      </w:r>
    </w:p>
    <w:p w14:paraId="45DC3171" w14:textId="77777777" w:rsidR="00F13373" w:rsidRPr="00F13373" w:rsidRDefault="00F13373" w:rsidP="00F13373">
      <w:pPr>
        <w:spacing w:after="200" w:line="276" w:lineRule="auto"/>
      </w:pPr>
      <w:r w:rsidRPr="00F13373">
        <w:t>为协助完成</w:t>
      </w:r>
      <w:r w:rsidRPr="00F13373">
        <w:t>2025</w:t>
      </w:r>
      <w:r w:rsidRPr="00F13373">
        <w:t>年《联合国发展系统工作表现政府间调查问卷》，</w:t>
      </w:r>
      <w:r w:rsidRPr="00F13373">
        <w:t xml:space="preserve"> </w:t>
      </w:r>
      <w:r w:rsidRPr="00F13373">
        <w:t>特提供英语以外语言的非正式译文。本译文非官方文本，按</w:t>
      </w:r>
      <w:r w:rsidRPr="00F13373">
        <w:t>“</w:t>
      </w:r>
      <w:r w:rsidRPr="00F13373">
        <w:t>原样</w:t>
      </w:r>
      <w:r w:rsidRPr="00F13373">
        <w:t>”</w:t>
      </w:r>
      <w:r w:rsidRPr="00F13373">
        <w:t>提供，不附带任何形式的明示或暗示保证，包括但不限于对适销性、特定用途适用性及不侵权的保证。联合国特别声明，不对翻译内容的准确性或完整性作任何担保或承诺。如出现内容差异或争议，应以英文版问卷为准。</w:t>
      </w:r>
    </w:p>
    <w:p w14:paraId="54BC6FDF" w14:textId="77777777" w:rsidR="0092498A" w:rsidRPr="00F13373" w:rsidRDefault="0092498A">
      <w:pPr>
        <w:spacing w:after="200" w:line="276" w:lineRule="auto"/>
        <w:rPr>
          <w:rFonts w:cstheme="majorHAnsi"/>
          <w:color w:val="404040"/>
          <w:sz w:val="18"/>
          <w:szCs w:val="20"/>
          <w:lang w:val="en-US"/>
          <w14:textFill>
            <w14:solidFill>
              <w14:srgbClr w14:val="404040">
                <w14:lumMod w14:val="85000"/>
                <w14:lumOff w14:val="15000"/>
              </w14:srgbClr>
            </w14:solidFill>
          </w14:textFill>
        </w:rPr>
      </w:pPr>
    </w:p>
    <w:p w14:paraId="5915EC10" w14:textId="77777777" w:rsidR="0092498A" w:rsidRDefault="00D731CE">
      <w:pPr>
        <w:spacing w:after="200" w:line="276" w:lineRule="auto"/>
        <w:rPr>
          <w:rFonts w:cstheme="majorHAnsi"/>
          <w:color w:val="404040"/>
          <w:sz w:val="18"/>
          <w:szCs w:val="20"/>
          <w14:textFill>
            <w14:solidFill>
              <w14:srgbClr w14:val="404040">
                <w14:lumMod w14:val="85000"/>
                <w14:lumOff w14:val="15000"/>
              </w14:srgbClr>
            </w14:solidFill>
          </w14:textFill>
        </w:rPr>
      </w:pPr>
      <w:r>
        <w:rPr>
          <w:rFonts w:hint="eastAsia"/>
        </w:rPr>
        <w:br w:type="page"/>
      </w:r>
    </w:p>
    <w:p w14:paraId="2C97456D" w14:textId="4A3BD24F" w:rsidR="0092498A" w:rsidRDefault="0004391A" w:rsidP="0004391A">
      <w:pPr>
        <w:pStyle w:val="Heading1"/>
        <w:rPr>
          <w:rFonts w:cstheme="majorHAnsi"/>
          <w:lang w:val="en-US"/>
        </w:rPr>
      </w:pPr>
      <w:r>
        <w:rPr>
          <w:rFonts w:cstheme="majorHAnsi" w:hint="eastAsia"/>
        </w:rPr>
        <w:lastRenderedPageBreak/>
        <w:t>卷首说明</w:t>
      </w:r>
    </w:p>
    <w:p w14:paraId="2049D9BC" w14:textId="77777777" w:rsidR="0004391A" w:rsidRDefault="0004391A" w:rsidP="0004391A">
      <w:pPr>
        <w:spacing w:after="0" w:line="240" w:lineRule="auto"/>
        <w:rPr>
          <w:rFonts w:cs="Times New Roman"/>
          <w:b/>
          <w:bCs/>
        </w:rPr>
      </w:pPr>
      <w:r>
        <w:rPr>
          <w:rFonts w:cs="Times New Roman" w:hint="eastAsia"/>
          <w:b/>
          <w:bCs/>
        </w:rPr>
        <w:t>请选择您的国家：</w:t>
      </w:r>
    </w:p>
    <w:p w14:paraId="4C32CB8D" w14:textId="77777777" w:rsidR="0004391A" w:rsidRDefault="0004391A" w:rsidP="0004391A">
      <w:pPr>
        <w:spacing w:after="0" w:line="240" w:lineRule="auto"/>
        <w:rPr>
          <w:rFonts w:cs="Times New Roman"/>
          <w:b/>
          <w:bCs/>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04391A" w14:paraId="2236B11C" w14:textId="77777777" w:rsidTr="00D731CE">
        <w:trPr>
          <w:cantSplit/>
          <w:jc w:val="center"/>
        </w:trPr>
        <w:tc>
          <w:tcPr>
            <w:tcW w:w="1075" w:type="dxa"/>
            <w:tcMar>
              <w:top w:w="0" w:type="dxa"/>
              <w:left w:w="115" w:type="dxa"/>
              <w:bottom w:w="0" w:type="dxa"/>
              <w:right w:w="115" w:type="dxa"/>
            </w:tcMar>
            <w:vAlign w:val="bottom"/>
          </w:tcPr>
          <w:p w14:paraId="53B7BA49" w14:textId="77777777" w:rsidR="0004391A" w:rsidRDefault="0004391A" w:rsidP="00477504">
            <w:pPr>
              <w:jc w:val="right"/>
              <w:rPr>
                <w:rFonts w:cstheme="majorHAnsi"/>
                <w:color w:val="D9D9D9" w:themeColor="background1" w:themeShade="D9"/>
                <w:sz w:val="36"/>
                <w:szCs w:val="36"/>
              </w:rPr>
            </w:pPr>
            <w:r>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A726919" w14:textId="77777777" w:rsidR="0004391A" w:rsidRDefault="0004391A" w:rsidP="00477504">
            <w:pPr>
              <w:spacing w:line="276" w:lineRule="auto"/>
              <w:jc w:val="both"/>
              <w:rPr>
                <w:lang w:val="en-US"/>
              </w:rPr>
            </w:pPr>
            <w:r>
              <w:rPr>
                <w:rFonts w:hint="eastAsia"/>
                <w:lang w:val="en-US"/>
              </w:rPr>
              <w:t>国家名称：</w:t>
            </w:r>
          </w:p>
        </w:tc>
      </w:tr>
    </w:tbl>
    <w:p w14:paraId="1F08B5DC" w14:textId="77777777" w:rsidR="0092498A" w:rsidRDefault="0092498A">
      <w:pPr>
        <w:spacing w:after="0" w:line="240" w:lineRule="auto"/>
        <w:jc w:val="both"/>
        <w:rPr>
          <w:rFonts w:cstheme="majorHAnsi"/>
        </w:rPr>
      </w:pPr>
    </w:p>
    <w:p w14:paraId="368CD3FB" w14:textId="77777777" w:rsidR="0092498A" w:rsidRDefault="0092498A">
      <w:pPr>
        <w:spacing w:after="0" w:line="240" w:lineRule="auto"/>
        <w:rPr>
          <w:rFonts w:cstheme="majorHAnsi"/>
        </w:rPr>
      </w:pPr>
    </w:p>
    <w:p w14:paraId="53AD1063" w14:textId="617FAC95" w:rsidR="0092498A" w:rsidRDefault="00D731CE" w:rsidP="0004391A">
      <w:pPr>
        <w:pStyle w:val="ListParagraph"/>
        <w:spacing w:after="0" w:line="240" w:lineRule="auto"/>
        <w:rPr>
          <w:rFonts w:ascii="Roboto" w:hAnsi="Roboto" w:cstheme="majorHAnsi"/>
          <w:iCs/>
        </w:rPr>
      </w:pPr>
      <w:r>
        <w:rPr>
          <w:rFonts w:ascii="Roboto" w:hAnsi="Roboto" w:hint="eastAsia"/>
          <w:b/>
          <w:bCs/>
        </w:rPr>
        <w:t>请提供</w:t>
      </w:r>
      <w:r w:rsidR="00527867">
        <w:rPr>
          <w:rFonts w:ascii="Roboto" w:hAnsi="Roboto" w:hint="eastAsia"/>
          <w:b/>
          <w:bCs/>
        </w:rPr>
        <w:t>参与</w:t>
      </w:r>
      <w:r>
        <w:rPr>
          <w:rFonts w:ascii="Roboto" w:hAnsi="Roboto" w:hint="eastAsia"/>
          <w:b/>
          <w:bCs/>
        </w:rPr>
        <w:t>本调查的人员姓名、职务和电子邮件地址（上述信息将予以保密，仅供调查管理团队内部使用）</w:t>
      </w:r>
      <w:r w:rsidR="00527867">
        <w:rPr>
          <w:rFonts w:ascii="Roboto" w:hAnsi="Roboto" w:hint="eastAsia"/>
          <w:b/>
          <w:bCs/>
          <w:iCs/>
        </w:rPr>
        <w:t>。</w:t>
      </w:r>
    </w:p>
    <w:p w14:paraId="315A7564" w14:textId="77777777" w:rsidR="0092498A" w:rsidRDefault="0092498A" w:rsidP="0004391A">
      <w:pPr>
        <w:spacing w:after="0" w:line="240" w:lineRule="auto"/>
        <w:jc w:val="both"/>
        <w:rPr>
          <w:rFonts w:cstheme="majorHAnsi"/>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35251E97" w14:textId="77777777" w:rsidTr="0004391A">
        <w:trPr>
          <w:cantSplit/>
          <w:jc w:val="center"/>
        </w:trPr>
        <w:tc>
          <w:tcPr>
            <w:tcW w:w="1075" w:type="dxa"/>
            <w:tcMar>
              <w:top w:w="0" w:type="dxa"/>
              <w:left w:w="115" w:type="dxa"/>
              <w:bottom w:w="0" w:type="dxa"/>
              <w:right w:w="115" w:type="dxa"/>
            </w:tcMar>
            <w:vAlign w:val="bottom"/>
          </w:tcPr>
          <w:p w14:paraId="7656457B"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6B47CD0" w14:textId="77777777" w:rsidR="0092498A" w:rsidRDefault="00D731CE">
            <w:pPr>
              <w:spacing w:line="276" w:lineRule="auto"/>
              <w:jc w:val="both"/>
            </w:pPr>
            <w:r>
              <w:rPr>
                <w:rFonts w:hint="eastAsia"/>
              </w:rPr>
              <w:t>名：</w:t>
            </w:r>
          </w:p>
        </w:tc>
      </w:tr>
      <w:tr w:rsidR="0092498A" w14:paraId="45DB2E60" w14:textId="77777777" w:rsidTr="0004391A">
        <w:trPr>
          <w:cantSplit/>
          <w:jc w:val="center"/>
        </w:trPr>
        <w:tc>
          <w:tcPr>
            <w:tcW w:w="1075" w:type="dxa"/>
            <w:tcMar>
              <w:top w:w="0" w:type="dxa"/>
              <w:left w:w="115" w:type="dxa"/>
              <w:bottom w:w="0" w:type="dxa"/>
              <w:right w:w="115" w:type="dxa"/>
            </w:tcMar>
            <w:vAlign w:val="bottom"/>
          </w:tcPr>
          <w:p w14:paraId="6C135753"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3D0A0E81" w14:textId="77777777" w:rsidR="0092498A" w:rsidRDefault="00D731CE">
            <w:pPr>
              <w:spacing w:line="276" w:lineRule="auto"/>
              <w:jc w:val="both"/>
            </w:pPr>
            <w:r>
              <w:rPr>
                <w:rFonts w:hint="eastAsia"/>
              </w:rPr>
              <w:t>姓：</w:t>
            </w:r>
          </w:p>
        </w:tc>
      </w:tr>
      <w:tr w:rsidR="0092498A" w14:paraId="3AA8D6B1" w14:textId="77777777" w:rsidTr="0004391A">
        <w:trPr>
          <w:cantSplit/>
          <w:jc w:val="center"/>
        </w:trPr>
        <w:tc>
          <w:tcPr>
            <w:tcW w:w="1075" w:type="dxa"/>
            <w:tcMar>
              <w:top w:w="0" w:type="dxa"/>
              <w:left w:w="115" w:type="dxa"/>
              <w:bottom w:w="0" w:type="dxa"/>
              <w:right w:w="115" w:type="dxa"/>
            </w:tcMar>
            <w:vAlign w:val="bottom"/>
          </w:tcPr>
          <w:p w14:paraId="048EE59B"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90B1EC8" w14:textId="77777777" w:rsidR="0092498A" w:rsidRDefault="00D731CE">
            <w:pPr>
              <w:spacing w:line="276" w:lineRule="auto"/>
              <w:jc w:val="both"/>
            </w:pPr>
            <w:r>
              <w:rPr>
                <w:rFonts w:hint="eastAsia"/>
              </w:rPr>
              <w:t>电子邮箱：</w:t>
            </w:r>
          </w:p>
        </w:tc>
      </w:tr>
      <w:tr w:rsidR="0092498A" w14:paraId="5DF823BA" w14:textId="77777777" w:rsidTr="0004391A">
        <w:trPr>
          <w:cantSplit/>
          <w:jc w:val="center"/>
        </w:trPr>
        <w:tc>
          <w:tcPr>
            <w:tcW w:w="1075" w:type="dxa"/>
            <w:tcMar>
              <w:top w:w="0" w:type="dxa"/>
              <w:left w:w="115" w:type="dxa"/>
              <w:bottom w:w="0" w:type="dxa"/>
              <w:right w:w="115" w:type="dxa"/>
            </w:tcMar>
            <w:vAlign w:val="bottom"/>
          </w:tcPr>
          <w:p w14:paraId="7A411DD6"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2F229D45" w14:textId="77777777" w:rsidR="0092498A" w:rsidRDefault="00D731CE">
            <w:pPr>
              <w:spacing w:line="276" w:lineRule="auto"/>
              <w:jc w:val="both"/>
            </w:pPr>
            <w:r>
              <w:rPr>
                <w:rFonts w:hint="eastAsia"/>
              </w:rPr>
              <w:t>职务：</w:t>
            </w:r>
          </w:p>
        </w:tc>
      </w:tr>
      <w:tr w:rsidR="0092498A" w14:paraId="633EE11C" w14:textId="77777777" w:rsidTr="0004391A">
        <w:trPr>
          <w:cantSplit/>
          <w:jc w:val="center"/>
        </w:trPr>
        <w:tc>
          <w:tcPr>
            <w:tcW w:w="1075" w:type="dxa"/>
            <w:tcMar>
              <w:top w:w="0" w:type="dxa"/>
              <w:left w:w="115" w:type="dxa"/>
              <w:bottom w:w="0" w:type="dxa"/>
              <w:right w:w="115" w:type="dxa"/>
            </w:tcMar>
            <w:vAlign w:val="bottom"/>
          </w:tcPr>
          <w:p w14:paraId="137F713D"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B27DC65" w14:textId="77777777" w:rsidR="0092498A" w:rsidRDefault="00D731CE">
            <w:pPr>
              <w:spacing w:line="276" w:lineRule="auto"/>
              <w:jc w:val="both"/>
            </w:pPr>
            <w:r>
              <w:rPr>
                <w:rFonts w:hint="eastAsia"/>
              </w:rPr>
              <w:t>机构：</w:t>
            </w:r>
          </w:p>
        </w:tc>
      </w:tr>
    </w:tbl>
    <w:p w14:paraId="7E4EE7E1" w14:textId="77777777" w:rsidR="0092498A" w:rsidRDefault="0092498A">
      <w:pPr>
        <w:spacing w:after="0" w:line="240" w:lineRule="auto"/>
        <w:rPr>
          <w:rFonts w:cstheme="majorHAnsi"/>
          <w:b/>
          <w:bCs/>
          <w:sz w:val="24"/>
          <w:szCs w:val="24"/>
        </w:rPr>
      </w:pPr>
    </w:p>
    <w:p w14:paraId="12C9AC10" w14:textId="77777777" w:rsidR="0092498A" w:rsidRDefault="00D731CE" w:rsidP="0004391A">
      <w:pPr>
        <w:spacing w:after="0" w:line="240" w:lineRule="auto"/>
        <w:jc w:val="both"/>
        <w:rPr>
          <w:b/>
          <w:bCs/>
          <w:szCs w:val="20"/>
          <w:lang w:val="en-US"/>
        </w:rPr>
      </w:pPr>
      <w:r w:rsidRPr="0004391A">
        <w:rPr>
          <w:rFonts w:hint="eastAsia"/>
          <w:b/>
          <w:bCs/>
          <w:szCs w:val="20"/>
        </w:rPr>
        <w:t>贵国政府是否为方案国政府？</w:t>
      </w:r>
    </w:p>
    <w:p w14:paraId="2A912E40" w14:textId="77777777" w:rsidR="0004391A" w:rsidRPr="0004391A" w:rsidRDefault="0004391A" w:rsidP="0004391A">
      <w:pPr>
        <w:spacing w:after="0" w:line="240" w:lineRule="auto"/>
        <w:jc w:val="both"/>
        <w:rPr>
          <w:b/>
          <w:bCs/>
          <w:szCs w:val="20"/>
          <w:lang w:val="en-US"/>
        </w:rPr>
      </w:pPr>
    </w:p>
    <w:p w14:paraId="2E960701" w14:textId="6626E2C1" w:rsidR="0004391A" w:rsidRPr="0004391A" w:rsidRDefault="0004391A" w:rsidP="0004391A">
      <w:pPr>
        <w:rPr>
          <w:color w:val="000000" w:themeColor="text1"/>
          <w:lang w:val="en-US"/>
        </w:rPr>
      </w:pPr>
      <w:r>
        <w:rPr>
          <w:rFonts w:hint="eastAsia"/>
          <w:color w:val="000000" w:themeColor="text1"/>
          <w:lang w:val="en-US"/>
        </w:rPr>
        <w:t>项目国是指联合国开展业务性工作的国家（即联合国在贵国设置驻地协调员办公室，或通过多国办公室安排驻地协调员在贵国提供服务）。</w:t>
      </w:r>
    </w:p>
    <w:p w14:paraId="54831417" w14:textId="77777777" w:rsidR="0092498A" w:rsidRDefault="0092498A">
      <w:pPr>
        <w:pStyle w:val="ListParagraph"/>
        <w:spacing w:after="0" w:line="240" w:lineRule="auto"/>
        <w:ind w:left="720"/>
        <w:jc w:val="both"/>
        <w:rPr>
          <w:rFonts w:ascii="Roboto" w:hAnsi="Roboto" w:cstheme="majorHAnsi"/>
          <w:b/>
          <w:bCs/>
          <w:szCs w:val="20"/>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2A3C413F" w14:textId="77777777" w:rsidTr="0033258F">
        <w:trPr>
          <w:cantSplit/>
          <w:jc w:val="center"/>
        </w:trPr>
        <w:tc>
          <w:tcPr>
            <w:tcW w:w="1075" w:type="dxa"/>
            <w:tcMar>
              <w:top w:w="0" w:type="dxa"/>
              <w:left w:w="115" w:type="dxa"/>
              <w:bottom w:w="0" w:type="dxa"/>
              <w:right w:w="115" w:type="dxa"/>
            </w:tcMar>
            <w:vAlign w:val="bottom"/>
          </w:tcPr>
          <w:p w14:paraId="3A727FFC"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55A4B18D" w14:textId="69F94F50" w:rsidR="0092498A" w:rsidRDefault="00D731CE">
            <w:pPr>
              <w:spacing w:line="276" w:lineRule="auto"/>
              <w:jc w:val="both"/>
            </w:pPr>
            <w:r>
              <w:rPr>
                <w:rFonts w:hint="eastAsia"/>
              </w:rPr>
              <w:t>是</w:t>
            </w:r>
          </w:p>
        </w:tc>
      </w:tr>
      <w:tr w:rsidR="0092498A" w14:paraId="3AB6A176" w14:textId="77777777" w:rsidTr="0033258F">
        <w:trPr>
          <w:cantSplit/>
          <w:jc w:val="center"/>
        </w:trPr>
        <w:tc>
          <w:tcPr>
            <w:tcW w:w="1075" w:type="dxa"/>
            <w:tcMar>
              <w:top w:w="0" w:type="dxa"/>
              <w:left w:w="115" w:type="dxa"/>
              <w:bottom w:w="0" w:type="dxa"/>
              <w:right w:w="115" w:type="dxa"/>
            </w:tcMar>
            <w:vAlign w:val="bottom"/>
          </w:tcPr>
          <w:p w14:paraId="649FCB40"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1454D62" w14:textId="61EDCA64" w:rsidR="0004391A" w:rsidRPr="0004391A" w:rsidRDefault="00D731CE">
            <w:pPr>
              <w:spacing w:line="276" w:lineRule="auto"/>
              <w:jc w:val="both"/>
              <w:rPr>
                <w:lang w:val="en-US"/>
              </w:rPr>
            </w:pPr>
            <w:r>
              <w:rPr>
                <w:rFonts w:hint="eastAsia"/>
              </w:rPr>
              <w:t>否</w:t>
            </w:r>
          </w:p>
        </w:tc>
      </w:tr>
    </w:tbl>
    <w:p w14:paraId="5FA62EA3" w14:textId="48BA2AED" w:rsidR="0004391A" w:rsidRDefault="0004391A" w:rsidP="0004391A">
      <w:pPr>
        <w:ind w:left="720"/>
        <w:rPr>
          <w:rFonts w:cstheme="majorHAnsi"/>
          <w:szCs w:val="20"/>
        </w:rPr>
      </w:pPr>
      <w:r>
        <w:rPr>
          <w:rFonts w:cstheme="majorHAnsi" w:hint="eastAsia"/>
          <w:szCs w:val="20"/>
        </w:rPr>
        <w:t>【跳转逻辑：如选择“是”，请</w:t>
      </w:r>
      <w:r>
        <w:rPr>
          <w:rFonts w:cstheme="majorHAnsi" w:hint="eastAsia"/>
          <w:szCs w:val="20"/>
          <w:lang w:val="en-US"/>
        </w:rPr>
        <w:t>从</w:t>
      </w:r>
      <w:r>
        <w:rPr>
          <w:rFonts w:cstheme="majorHAnsi" w:hint="eastAsia"/>
          <w:szCs w:val="20"/>
        </w:rPr>
        <w:t>A</w:t>
      </w:r>
      <w:r>
        <w:rPr>
          <w:rFonts w:cstheme="majorHAnsi" w:hint="eastAsia"/>
          <w:szCs w:val="20"/>
        </w:rPr>
        <w:t>部分</w:t>
      </w:r>
      <w:r>
        <w:rPr>
          <w:rFonts w:cstheme="majorHAnsi" w:hint="eastAsia"/>
          <w:szCs w:val="20"/>
          <w:lang w:val="en-US"/>
        </w:rPr>
        <w:t>开始</w:t>
      </w:r>
      <w:r>
        <w:rPr>
          <w:rFonts w:cstheme="majorHAnsi" w:hint="eastAsia"/>
          <w:szCs w:val="20"/>
        </w:rPr>
        <w:t>；如选择“否”，请直接</w:t>
      </w:r>
      <w:r>
        <w:rPr>
          <w:rFonts w:cstheme="majorHAnsi" w:hint="eastAsia"/>
          <w:szCs w:val="20"/>
          <w:lang w:val="en-US"/>
        </w:rPr>
        <w:t>跳转至</w:t>
      </w:r>
      <w:r w:rsidR="00E96783">
        <w:rPr>
          <w:rFonts w:cstheme="majorHAnsi"/>
          <w:szCs w:val="20"/>
          <w:lang w:val="en-US"/>
        </w:rPr>
        <w:t>E</w:t>
      </w:r>
      <w:r>
        <w:rPr>
          <w:rFonts w:cstheme="majorHAnsi" w:hint="eastAsia"/>
          <w:szCs w:val="20"/>
        </w:rPr>
        <w:t>部分】</w:t>
      </w:r>
    </w:p>
    <w:p w14:paraId="3B019E1A" w14:textId="77777777" w:rsidR="0092498A" w:rsidRDefault="00D731CE">
      <w:pPr>
        <w:spacing w:after="200" w:line="276" w:lineRule="auto"/>
        <w:rPr>
          <w:rFonts w:cstheme="majorHAnsi"/>
        </w:rPr>
      </w:pPr>
      <w:r>
        <w:rPr>
          <w:rFonts w:hint="eastAsia"/>
        </w:rPr>
        <w:br w:type="page"/>
      </w:r>
    </w:p>
    <w:p w14:paraId="4E7CA094" w14:textId="77777777" w:rsidR="0004391A" w:rsidRDefault="0004391A" w:rsidP="0004391A">
      <w:pPr>
        <w:pStyle w:val="Heading1"/>
        <w:numPr>
          <w:ilvl w:val="0"/>
          <w:numId w:val="3"/>
        </w:numPr>
        <w:tabs>
          <w:tab w:val="left" w:pos="360"/>
        </w:tabs>
        <w:ind w:left="0" w:firstLine="0"/>
        <w:rPr>
          <w:rFonts w:cstheme="majorHAnsi"/>
        </w:rPr>
      </w:pPr>
      <w:r>
        <w:rPr>
          <w:rFonts w:hint="eastAsia"/>
        </w:rPr>
        <w:lastRenderedPageBreak/>
        <w:t>联合国战略一致性与成效</w:t>
      </w:r>
    </w:p>
    <w:tbl>
      <w:tblPr>
        <w:tblStyle w:val="TableGrid"/>
        <w:tblpPr w:leftFromText="180" w:rightFromText="180" w:vertAnchor="text" w:horzAnchor="margin" w:tblpX="270" w:tblpY="230"/>
        <w:tblW w:w="10440" w:type="dxa"/>
        <w:shd w:val="clear" w:color="auto" w:fill="D1F2FF"/>
        <w:tblLook w:val="04A0" w:firstRow="1" w:lastRow="0" w:firstColumn="1" w:lastColumn="0" w:noHBand="0" w:noVBand="1"/>
      </w:tblPr>
      <w:tblGrid>
        <w:gridCol w:w="10440"/>
      </w:tblGrid>
      <w:tr w:rsidR="0004391A" w14:paraId="2A4069BC" w14:textId="77777777" w:rsidTr="00477504">
        <w:tc>
          <w:tcPr>
            <w:tcW w:w="10440" w:type="dxa"/>
            <w:shd w:val="clear" w:color="auto" w:fill="CDF1FF"/>
          </w:tcPr>
          <w:p w14:paraId="1E291CBE" w14:textId="77777777" w:rsidR="0004391A" w:rsidRDefault="0004391A" w:rsidP="00477504">
            <w:pPr>
              <w:spacing w:after="0"/>
              <w:rPr>
                <w:rFonts w:cstheme="majorHAnsi"/>
                <w:sz w:val="18"/>
                <w:szCs w:val="18"/>
              </w:rPr>
            </w:pPr>
            <w:r>
              <w:rPr>
                <w:rFonts w:hint="eastAsia"/>
                <w:b/>
                <w:bCs/>
                <w:sz w:val="18"/>
                <w:szCs w:val="18"/>
              </w:rPr>
              <w:t>如果贵国</w:t>
            </w:r>
            <w:r>
              <w:rPr>
                <w:rFonts w:hint="eastAsia"/>
                <w:b/>
                <w:bCs/>
                <w:sz w:val="18"/>
                <w:szCs w:val="18"/>
                <w:lang w:val="en-US"/>
              </w:rPr>
              <w:t>并非</w:t>
            </w:r>
            <w:r>
              <w:rPr>
                <w:rFonts w:hint="eastAsia"/>
                <w:b/>
                <w:bCs/>
                <w:sz w:val="18"/>
                <w:szCs w:val="18"/>
              </w:rPr>
              <w:t>联合国方案国，请直接前往第</w:t>
            </w:r>
            <w:r>
              <w:rPr>
                <w:rFonts w:hint="eastAsia"/>
                <w:b/>
                <w:bCs/>
                <w:sz w:val="18"/>
                <w:szCs w:val="18"/>
              </w:rPr>
              <w:t xml:space="preserve"> E </w:t>
            </w:r>
            <w:r>
              <w:rPr>
                <w:rFonts w:hint="eastAsia"/>
                <w:b/>
                <w:bCs/>
                <w:sz w:val="18"/>
                <w:szCs w:val="18"/>
              </w:rPr>
              <w:t>部分以回答面向自愿出资方的问题。</w:t>
            </w:r>
          </w:p>
        </w:tc>
      </w:tr>
    </w:tbl>
    <w:p w14:paraId="04251A6E" w14:textId="77777777" w:rsidR="0004391A" w:rsidRDefault="0004391A" w:rsidP="0004391A"/>
    <w:tbl>
      <w:tblPr>
        <w:tblStyle w:val="TableGrid"/>
        <w:tblW w:w="10456" w:type="dxa"/>
        <w:tblInd w:w="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04391A" w14:paraId="0C775F08" w14:textId="77777777" w:rsidTr="00477504">
        <w:tc>
          <w:tcPr>
            <w:tcW w:w="10456" w:type="dxa"/>
            <w:shd w:val="clear" w:color="auto" w:fill="CDF1FF"/>
          </w:tcPr>
          <w:p w14:paraId="1E73AC3B" w14:textId="77777777" w:rsidR="0004391A" w:rsidRDefault="0004391A" w:rsidP="00477504">
            <w:pPr>
              <w:spacing w:after="0"/>
              <w:rPr>
                <w:b/>
                <w:bCs/>
                <w:sz w:val="18"/>
                <w:szCs w:val="18"/>
              </w:rPr>
            </w:pPr>
            <w:r>
              <w:rPr>
                <w:rFonts w:hint="eastAsia"/>
                <w:b/>
                <w:bCs/>
                <w:sz w:val="18"/>
                <w:szCs w:val="18"/>
              </w:rPr>
              <w:t>关键定义：</w:t>
            </w:r>
          </w:p>
          <w:p w14:paraId="3992CF60" w14:textId="63E30982" w:rsidR="000A0EFC" w:rsidRPr="000A0EFC" w:rsidRDefault="000A0EFC" w:rsidP="000A0EFC">
            <w:pPr>
              <w:numPr>
                <w:ilvl w:val="0"/>
                <w:numId w:val="4"/>
              </w:numPr>
              <w:spacing w:after="0"/>
              <w:rPr>
                <w:sz w:val="18"/>
                <w:szCs w:val="18"/>
              </w:rPr>
            </w:pPr>
            <w:bookmarkStart w:id="0" w:name="_Hlk216860824"/>
            <w:r>
              <w:rPr>
                <w:rFonts w:hint="eastAsia"/>
                <w:b/>
                <w:bCs/>
                <w:color w:val="272727" w:themeColor="text1" w:themeTint="D8"/>
                <w:sz w:val="18"/>
                <w:szCs w:val="18"/>
              </w:rPr>
              <w:t>项目国：</w:t>
            </w:r>
            <w:r>
              <w:rPr>
                <w:rFonts w:hint="eastAsia"/>
                <w:color w:val="272727" w:themeColor="text1" w:themeTint="D8"/>
                <w:sz w:val="18"/>
                <w:szCs w:val="18"/>
                <w:lang w:val="en-US"/>
              </w:rPr>
              <w:t>指</w:t>
            </w:r>
            <w:r>
              <w:rPr>
                <w:rFonts w:hint="eastAsia"/>
                <w:sz w:val="18"/>
                <w:szCs w:val="18"/>
              </w:rPr>
              <w:t>联合国开展业务性工作的国家（即联合国在贵国设置驻地协调员办公室，或通过多国办公室安排驻地协调员在贵国提供服务）。</w:t>
            </w:r>
            <w:bookmarkEnd w:id="0"/>
          </w:p>
          <w:p w14:paraId="46F98E11" w14:textId="77777777" w:rsidR="0004391A" w:rsidRDefault="0004391A" w:rsidP="00477504">
            <w:pPr>
              <w:numPr>
                <w:ilvl w:val="0"/>
                <w:numId w:val="4"/>
              </w:numPr>
              <w:spacing w:after="0"/>
              <w:rPr>
                <w:sz w:val="18"/>
                <w:szCs w:val="18"/>
              </w:rPr>
            </w:pPr>
            <w:r w:rsidRPr="00CF6A0D">
              <w:rPr>
                <w:rFonts w:hint="eastAsia"/>
                <w:b/>
                <w:bCs/>
                <w:sz w:val="18"/>
                <w:szCs w:val="18"/>
              </w:rPr>
              <w:t>成效：</w:t>
            </w:r>
            <w:r>
              <w:rPr>
                <w:rFonts w:hint="eastAsia"/>
                <w:sz w:val="18"/>
                <w:szCs w:val="18"/>
              </w:rPr>
              <w:t>联合国的援助对实现预期发展成果的帮助程度</w:t>
            </w:r>
          </w:p>
          <w:p w14:paraId="6ECBFFFC" w14:textId="77777777" w:rsidR="0004391A" w:rsidRDefault="0004391A" w:rsidP="00477504">
            <w:pPr>
              <w:numPr>
                <w:ilvl w:val="0"/>
                <w:numId w:val="4"/>
              </w:numPr>
              <w:spacing w:after="0"/>
              <w:rPr>
                <w:sz w:val="18"/>
                <w:szCs w:val="18"/>
              </w:rPr>
            </w:pPr>
            <w:r w:rsidRPr="00CF6A0D">
              <w:rPr>
                <w:rFonts w:hint="eastAsia"/>
                <w:b/>
                <w:bCs/>
                <w:sz w:val="18"/>
                <w:szCs w:val="18"/>
              </w:rPr>
              <w:t>一致性：</w:t>
            </w:r>
            <w:r>
              <w:rPr>
                <w:rFonts w:hint="eastAsia"/>
                <w:sz w:val="18"/>
                <w:szCs w:val="18"/>
              </w:rPr>
              <w:t>联合国活动与贵国发展优先事项的吻合程度</w:t>
            </w:r>
          </w:p>
          <w:p w14:paraId="23285046" w14:textId="77777777" w:rsidR="0004391A" w:rsidRDefault="0004391A" w:rsidP="00477504">
            <w:pPr>
              <w:numPr>
                <w:ilvl w:val="0"/>
                <w:numId w:val="4"/>
              </w:numPr>
              <w:spacing w:after="0"/>
              <w:rPr>
                <w:sz w:val="18"/>
                <w:szCs w:val="18"/>
              </w:rPr>
            </w:pPr>
            <w:r w:rsidRPr="00CF6A0D">
              <w:rPr>
                <w:rFonts w:hint="eastAsia"/>
                <w:b/>
                <w:bCs/>
                <w:sz w:val="18"/>
                <w:szCs w:val="18"/>
              </w:rPr>
              <w:t>协调：</w:t>
            </w:r>
            <w:r>
              <w:rPr>
                <w:rFonts w:hint="eastAsia"/>
                <w:sz w:val="18"/>
                <w:szCs w:val="18"/>
              </w:rPr>
              <w:t>联合国各实体有组织地协同工作的程度</w:t>
            </w:r>
          </w:p>
          <w:p w14:paraId="5C9C4C4B" w14:textId="77777777" w:rsidR="0004391A" w:rsidRDefault="0004391A" w:rsidP="00477504">
            <w:pPr>
              <w:numPr>
                <w:ilvl w:val="0"/>
                <w:numId w:val="4"/>
              </w:numPr>
              <w:spacing w:after="0"/>
              <w:rPr>
                <w:sz w:val="18"/>
                <w:szCs w:val="18"/>
              </w:rPr>
            </w:pPr>
            <w:r w:rsidRPr="00CF6A0D">
              <w:rPr>
                <w:rFonts w:hint="eastAsia"/>
                <w:b/>
                <w:bCs/>
                <w:sz w:val="18"/>
                <w:szCs w:val="18"/>
              </w:rPr>
              <w:t>联合国国家工作队：</w:t>
            </w:r>
            <w:r>
              <w:rPr>
                <w:rFonts w:hint="eastAsia"/>
                <w:sz w:val="18"/>
                <w:szCs w:val="18"/>
              </w:rPr>
              <w:t>在贵国开展工作的所有联合国实体（无论是否常驻）</w:t>
            </w:r>
          </w:p>
          <w:p w14:paraId="7327C24B" w14:textId="77777777" w:rsidR="0004391A" w:rsidRDefault="0004391A" w:rsidP="00477504">
            <w:pPr>
              <w:numPr>
                <w:ilvl w:val="0"/>
                <w:numId w:val="4"/>
              </w:numPr>
              <w:spacing w:after="0"/>
              <w:rPr>
                <w:rFonts w:cstheme="majorHAnsi"/>
                <w:sz w:val="18"/>
                <w:szCs w:val="18"/>
              </w:rPr>
            </w:pPr>
            <w:r w:rsidRPr="00CF6A0D">
              <w:rPr>
                <w:rFonts w:hint="eastAsia"/>
                <w:b/>
                <w:bCs/>
                <w:sz w:val="18"/>
                <w:szCs w:val="18"/>
              </w:rPr>
              <w:t>联合规划：</w:t>
            </w:r>
            <w:r>
              <w:rPr>
                <w:rFonts w:hint="eastAsia"/>
                <w:sz w:val="18"/>
                <w:szCs w:val="18"/>
              </w:rPr>
              <w:t>联合国各实体为实现共同成果而协作开展规划与实施</w:t>
            </w:r>
            <w:r>
              <w:rPr>
                <w:rFonts w:hint="eastAsia"/>
                <w:sz w:val="18"/>
                <w:szCs w:val="18"/>
                <w:lang w:val="en-US"/>
              </w:rPr>
              <w:t>工作</w:t>
            </w:r>
          </w:p>
          <w:p w14:paraId="5755AA69" w14:textId="77777777" w:rsidR="0004391A" w:rsidRDefault="0004391A" w:rsidP="00477504">
            <w:pPr>
              <w:numPr>
                <w:ilvl w:val="0"/>
                <w:numId w:val="4"/>
              </w:numPr>
              <w:spacing w:after="0"/>
              <w:rPr>
                <w:rFonts w:cstheme="majorHAnsi"/>
                <w:sz w:val="18"/>
                <w:szCs w:val="18"/>
              </w:rPr>
            </w:pPr>
            <w:r w:rsidRPr="00CF6A0D">
              <w:rPr>
                <w:rFonts w:hint="eastAsia"/>
                <w:b/>
                <w:bCs/>
                <w:sz w:val="18"/>
                <w:szCs w:val="18"/>
              </w:rPr>
              <w:t>伙伴关系：</w:t>
            </w:r>
            <w:r>
              <w:rPr>
                <w:rFonts w:hint="eastAsia"/>
                <w:sz w:val="18"/>
                <w:szCs w:val="18"/>
              </w:rPr>
              <w:t>此为不同类型利益相关方组织间的一种持续协作关系。各利益相关方围绕共同愿景协调利益，整合其互补的资源与能力，并共担风险，旨在共同为可持续发展目标创造最大价值，并确保每一位合作伙伴均能从中受益。</w:t>
            </w:r>
          </w:p>
        </w:tc>
      </w:tr>
    </w:tbl>
    <w:p w14:paraId="5A856410" w14:textId="77777777" w:rsidR="0004391A" w:rsidRDefault="0004391A" w:rsidP="0004391A">
      <w:pPr>
        <w:spacing w:after="0" w:line="240" w:lineRule="auto"/>
        <w:jc w:val="both"/>
        <w:rPr>
          <w:rFonts w:cstheme="majorHAnsi"/>
        </w:rPr>
      </w:pPr>
    </w:p>
    <w:p w14:paraId="0001BEF8" w14:textId="77777777" w:rsidR="0004391A" w:rsidRPr="0004391A" w:rsidRDefault="0004391A" w:rsidP="0004391A">
      <w:pPr>
        <w:spacing w:after="0" w:line="240" w:lineRule="auto"/>
        <w:jc w:val="both"/>
        <w:rPr>
          <w:rFonts w:cstheme="majorHAnsi"/>
          <w:b/>
          <w:bCs/>
          <w:szCs w:val="20"/>
        </w:rPr>
      </w:pPr>
    </w:p>
    <w:p w14:paraId="64CAF4C3" w14:textId="63DF13A6" w:rsidR="0092498A" w:rsidRDefault="00D731CE">
      <w:pPr>
        <w:pStyle w:val="ListParagraph"/>
        <w:numPr>
          <w:ilvl w:val="0"/>
          <w:numId w:val="5"/>
        </w:numPr>
        <w:spacing w:after="0" w:line="240" w:lineRule="auto"/>
        <w:jc w:val="both"/>
        <w:rPr>
          <w:rFonts w:ascii="Roboto" w:hAnsi="Roboto" w:cstheme="majorHAnsi"/>
          <w:b/>
          <w:bCs/>
          <w:szCs w:val="20"/>
        </w:rPr>
      </w:pPr>
      <w:r>
        <w:rPr>
          <w:rFonts w:ascii="Roboto" w:hAnsi="Roboto" w:hint="eastAsia"/>
          <w:b/>
          <w:bCs/>
          <w:szCs w:val="20"/>
        </w:rPr>
        <w:t>结合贵国的具体国情和发展挑战，您如何评价联合国发展支持</w:t>
      </w:r>
      <w:r w:rsidR="009312AF">
        <w:rPr>
          <w:rFonts w:ascii="Roboto" w:hAnsi="Roboto" w:hint="eastAsia"/>
          <w:b/>
          <w:bCs/>
          <w:szCs w:val="20"/>
        </w:rPr>
        <w:t>项目</w:t>
      </w:r>
      <w:r>
        <w:rPr>
          <w:rFonts w:ascii="Roboto" w:hAnsi="Roboto" w:hint="eastAsia"/>
          <w:b/>
          <w:bCs/>
          <w:szCs w:val="20"/>
        </w:rPr>
        <w:t>的总体成效？</w:t>
      </w:r>
    </w:p>
    <w:p w14:paraId="591CCB48" w14:textId="77777777" w:rsidR="0092498A" w:rsidRDefault="0092498A">
      <w:pPr>
        <w:spacing w:after="0" w:line="240" w:lineRule="auto"/>
        <w:rPr>
          <w:rFonts w:cstheme="majorHAnsi"/>
          <w:iCs/>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0AEE721C" w14:textId="77777777" w:rsidTr="0033258F">
        <w:trPr>
          <w:cantSplit/>
          <w:jc w:val="center"/>
        </w:trPr>
        <w:tc>
          <w:tcPr>
            <w:tcW w:w="1075" w:type="dxa"/>
            <w:tcMar>
              <w:top w:w="0" w:type="dxa"/>
              <w:left w:w="115" w:type="dxa"/>
              <w:bottom w:w="0" w:type="dxa"/>
              <w:right w:w="115" w:type="dxa"/>
            </w:tcMar>
            <w:vAlign w:val="bottom"/>
          </w:tcPr>
          <w:p w14:paraId="129B7E67"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24CE4B2" w14:textId="5B892C5E" w:rsidR="0092498A" w:rsidRDefault="00A54717">
            <w:pPr>
              <w:spacing w:line="276" w:lineRule="auto"/>
              <w:jc w:val="both"/>
            </w:pPr>
            <w:r>
              <w:rPr>
                <w:rFonts w:hint="eastAsia"/>
              </w:rPr>
              <w:t>成效显著</w:t>
            </w:r>
          </w:p>
        </w:tc>
      </w:tr>
      <w:tr w:rsidR="0092498A" w14:paraId="5283DE0F" w14:textId="77777777" w:rsidTr="0033258F">
        <w:trPr>
          <w:cantSplit/>
          <w:jc w:val="center"/>
        </w:trPr>
        <w:tc>
          <w:tcPr>
            <w:tcW w:w="1075" w:type="dxa"/>
            <w:tcMar>
              <w:top w:w="0" w:type="dxa"/>
              <w:left w:w="115" w:type="dxa"/>
              <w:bottom w:w="0" w:type="dxa"/>
              <w:right w:w="115" w:type="dxa"/>
            </w:tcMar>
            <w:vAlign w:val="bottom"/>
          </w:tcPr>
          <w:p w14:paraId="1275A1F7"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5D33422" w14:textId="3878023E" w:rsidR="0092498A" w:rsidRDefault="00E0156D">
            <w:pPr>
              <w:spacing w:line="276" w:lineRule="auto"/>
              <w:jc w:val="both"/>
            </w:pPr>
            <w:r>
              <w:rPr>
                <w:rFonts w:hint="eastAsia"/>
              </w:rPr>
              <w:t>大体有效</w:t>
            </w:r>
          </w:p>
        </w:tc>
      </w:tr>
      <w:tr w:rsidR="0092498A" w14:paraId="419545B7" w14:textId="77777777" w:rsidTr="0033258F">
        <w:trPr>
          <w:cantSplit/>
          <w:jc w:val="center"/>
        </w:trPr>
        <w:tc>
          <w:tcPr>
            <w:tcW w:w="1075" w:type="dxa"/>
            <w:tcMar>
              <w:top w:w="0" w:type="dxa"/>
              <w:left w:w="115" w:type="dxa"/>
              <w:bottom w:w="0" w:type="dxa"/>
              <w:right w:w="115" w:type="dxa"/>
            </w:tcMar>
            <w:vAlign w:val="bottom"/>
          </w:tcPr>
          <w:p w14:paraId="4A7D7A65"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ACD507A" w14:textId="27AA790C" w:rsidR="0092498A" w:rsidRDefault="002D1837">
            <w:pPr>
              <w:spacing w:line="276" w:lineRule="auto"/>
              <w:jc w:val="both"/>
            </w:pPr>
            <w:r>
              <w:rPr>
                <w:rFonts w:hint="eastAsia"/>
              </w:rPr>
              <w:t>成效有限</w:t>
            </w:r>
          </w:p>
        </w:tc>
      </w:tr>
      <w:tr w:rsidR="0092498A" w14:paraId="4DE00353" w14:textId="77777777" w:rsidTr="0033258F">
        <w:trPr>
          <w:cantSplit/>
          <w:jc w:val="center"/>
        </w:trPr>
        <w:tc>
          <w:tcPr>
            <w:tcW w:w="1075" w:type="dxa"/>
            <w:tcMar>
              <w:top w:w="0" w:type="dxa"/>
              <w:left w:w="115" w:type="dxa"/>
              <w:bottom w:w="0" w:type="dxa"/>
              <w:right w:w="115" w:type="dxa"/>
            </w:tcMar>
            <w:vAlign w:val="bottom"/>
          </w:tcPr>
          <w:p w14:paraId="16A05ED1"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21622988" w14:textId="51F28BEA" w:rsidR="0092498A" w:rsidRDefault="002D1837">
            <w:pPr>
              <w:spacing w:line="276" w:lineRule="auto"/>
              <w:jc w:val="both"/>
            </w:pPr>
            <w:r>
              <w:rPr>
                <w:rFonts w:hint="eastAsia"/>
              </w:rPr>
              <w:t>成效甚微</w:t>
            </w:r>
          </w:p>
        </w:tc>
      </w:tr>
      <w:tr w:rsidR="0092498A" w14:paraId="039B2691" w14:textId="77777777" w:rsidTr="0033258F">
        <w:trPr>
          <w:cantSplit/>
          <w:jc w:val="center"/>
        </w:trPr>
        <w:tc>
          <w:tcPr>
            <w:tcW w:w="1075" w:type="dxa"/>
            <w:tcMar>
              <w:top w:w="0" w:type="dxa"/>
              <w:left w:w="115" w:type="dxa"/>
              <w:bottom w:w="0" w:type="dxa"/>
              <w:right w:w="115" w:type="dxa"/>
            </w:tcMar>
            <w:vAlign w:val="bottom"/>
          </w:tcPr>
          <w:p w14:paraId="25EC547B"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671B78A" w14:textId="60EE5F94" w:rsidR="0092498A" w:rsidRDefault="00C82CD0">
            <w:pPr>
              <w:spacing w:line="276" w:lineRule="auto"/>
              <w:jc w:val="both"/>
            </w:pPr>
            <w:r>
              <w:rPr>
                <w:rFonts w:hint="eastAsia"/>
              </w:rPr>
              <w:t>效果极差</w:t>
            </w:r>
          </w:p>
        </w:tc>
      </w:tr>
    </w:tbl>
    <w:p w14:paraId="5B868F9B" w14:textId="77777777" w:rsidR="0092498A" w:rsidRDefault="0092498A">
      <w:pPr>
        <w:spacing w:after="0" w:line="240" w:lineRule="auto"/>
        <w:jc w:val="both"/>
        <w:rPr>
          <w:rFonts w:cstheme="majorHAnsi"/>
        </w:rPr>
      </w:pPr>
    </w:p>
    <w:p w14:paraId="37F41E26" w14:textId="77777777" w:rsidR="0092498A" w:rsidRDefault="0092498A">
      <w:pPr>
        <w:spacing w:after="0" w:line="240" w:lineRule="auto"/>
        <w:jc w:val="both"/>
        <w:rPr>
          <w:rFonts w:cstheme="majorHAnsi"/>
        </w:rPr>
      </w:pPr>
    </w:p>
    <w:p w14:paraId="54400918" w14:textId="5DC81721" w:rsidR="0092498A" w:rsidRDefault="00D731CE">
      <w:pPr>
        <w:pStyle w:val="ListParagraph"/>
        <w:numPr>
          <w:ilvl w:val="0"/>
          <w:numId w:val="5"/>
        </w:numPr>
        <w:spacing w:after="0"/>
        <w:rPr>
          <w:rFonts w:ascii="Roboto" w:hAnsi="Roboto" w:cstheme="majorHAnsi"/>
          <w:bCs/>
          <w:szCs w:val="20"/>
        </w:rPr>
      </w:pPr>
      <w:bookmarkStart w:id="1" w:name="_Hlk211369141"/>
      <w:r>
        <w:rPr>
          <w:rFonts w:ascii="Roboto" w:hAnsi="Roboto" w:hint="eastAsia"/>
          <w:b/>
          <w:bCs/>
          <w:szCs w:val="20"/>
        </w:rPr>
        <w:t>在以下领域</w:t>
      </w:r>
      <w:r w:rsidR="00EA3C31">
        <w:rPr>
          <w:rFonts w:ascii="Roboto" w:hAnsi="Roboto" w:hint="eastAsia"/>
          <w:b/>
          <w:bCs/>
          <w:szCs w:val="20"/>
        </w:rPr>
        <w:t>，联合国为</w:t>
      </w:r>
      <w:r>
        <w:rPr>
          <w:rFonts w:ascii="Roboto" w:hAnsi="Roboto" w:hint="eastAsia"/>
          <w:b/>
          <w:bCs/>
          <w:szCs w:val="20"/>
        </w:rPr>
        <w:t>提升贵国能力</w:t>
      </w:r>
      <w:r w:rsidR="00EA3C31">
        <w:rPr>
          <w:rFonts w:ascii="Roboto" w:hAnsi="Roboto" w:hint="eastAsia"/>
          <w:b/>
          <w:bCs/>
          <w:szCs w:val="20"/>
        </w:rPr>
        <w:t>提供的</w:t>
      </w:r>
      <w:r>
        <w:rPr>
          <w:rFonts w:ascii="Roboto" w:hAnsi="Roboto" w:hint="eastAsia"/>
          <w:b/>
          <w:bCs/>
          <w:szCs w:val="20"/>
        </w:rPr>
        <w:t>支持成效如何？</w:t>
      </w:r>
    </w:p>
    <w:bookmarkEnd w:id="1"/>
    <w:tbl>
      <w:tblPr>
        <w:tblStyle w:val="TableGrid"/>
        <w:tblW w:w="936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2610"/>
        <w:gridCol w:w="990"/>
        <w:gridCol w:w="990"/>
        <w:gridCol w:w="1350"/>
        <w:gridCol w:w="1080"/>
        <w:gridCol w:w="1260"/>
        <w:gridCol w:w="1080"/>
      </w:tblGrid>
      <w:tr w:rsidR="000A0EFC" w14:paraId="0F9954D8" w14:textId="77777777" w:rsidTr="000A0EFC">
        <w:trPr>
          <w:jc w:val="center"/>
        </w:trPr>
        <w:tc>
          <w:tcPr>
            <w:tcW w:w="2610" w:type="dxa"/>
            <w:tcMar>
              <w:top w:w="29" w:type="dxa"/>
              <w:left w:w="115" w:type="dxa"/>
              <w:bottom w:w="29" w:type="dxa"/>
              <w:right w:w="115" w:type="dxa"/>
            </w:tcMar>
          </w:tcPr>
          <w:p w14:paraId="07E1F8DF" w14:textId="77777777" w:rsidR="000A0EFC" w:rsidRDefault="000A0EFC">
            <w:pPr>
              <w:spacing w:after="0" w:line="240" w:lineRule="auto"/>
              <w:contextualSpacing/>
              <w:rPr>
                <w:rFonts w:cs="Times New Roman"/>
                <w:color w:val="262626"/>
                <w14:textFill>
                  <w14:solidFill>
                    <w14:srgbClr w14:val="262626">
                      <w14:lumMod w14:val="85000"/>
                      <w14:lumOff w14:val="15000"/>
                    </w14:srgbClr>
                  </w14:solidFill>
                </w14:textFill>
              </w:rPr>
            </w:pPr>
          </w:p>
        </w:tc>
        <w:tc>
          <w:tcPr>
            <w:tcW w:w="990" w:type="dxa"/>
            <w:tcMar>
              <w:top w:w="29" w:type="dxa"/>
              <w:left w:w="115" w:type="dxa"/>
              <w:bottom w:w="29" w:type="dxa"/>
              <w:right w:w="115" w:type="dxa"/>
            </w:tcMar>
            <w:vAlign w:val="bottom"/>
          </w:tcPr>
          <w:p w14:paraId="0315349E" w14:textId="33D5AD39" w:rsidR="000A0EFC" w:rsidRDefault="000A0EFC">
            <w:pPr>
              <w:jc w:val="center"/>
              <w:rPr>
                <w:rFonts w:cstheme="majorHAnsi"/>
                <w:sz w:val="18"/>
                <w:szCs w:val="18"/>
              </w:rPr>
            </w:pPr>
            <w:r>
              <w:rPr>
                <w:rFonts w:hint="eastAsia"/>
                <w:sz w:val="18"/>
                <w:szCs w:val="18"/>
              </w:rPr>
              <w:t>成效显著</w:t>
            </w:r>
          </w:p>
        </w:tc>
        <w:tc>
          <w:tcPr>
            <w:tcW w:w="990" w:type="dxa"/>
            <w:tcMar>
              <w:top w:w="29" w:type="dxa"/>
              <w:left w:w="115" w:type="dxa"/>
              <w:bottom w:w="29" w:type="dxa"/>
              <w:right w:w="115" w:type="dxa"/>
            </w:tcMar>
            <w:vAlign w:val="bottom"/>
          </w:tcPr>
          <w:p w14:paraId="5F904E50" w14:textId="2763323C" w:rsidR="000A0EFC" w:rsidRDefault="000A0EFC">
            <w:pPr>
              <w:jc w:val="center"/>
              <w:rPr>
                <w:rFonts w:cstheme="majorHAnsi"/>
                <w:sz w:val="18"/>
                <w:szCs w:val="18"/>
              </w:rPr>
            </w:pPr>
            <w:r>
              <w:rPr>
                <w:rFonts w:hint="eastAsia"/>
                <w:sz w:val="18"/>
                <w:szCs w:val="18"/>
              </w:rPr>
              <w:t>大体有效</w:t>
            </w:r>
          </w:p>
        </w:tc>
        <w:tc>
          <w:tcPr>
            <w:tcW w:w="1350" w:type="dxa"/>
            <w:tcMar>
              <w:top w:w="29" w:type="dxa"/>
              <w:left w:w="115" w:type="dxa"/>
              <w:bottom w:w="29" w:type="dxa"/>
              <w:right w:w="115" w:type="dxa"/>
            </w:tcMar>
            <w:vAlign w:val="bottom"/>
          </w:tcPr>
          <w:p w14:paraId="3E1946C1" w14:textId="238AE910" w:rsidR="000A0EFC" w:rsidRDefault="000A0EFC">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6ABC35F9" w14:textId="231BC64F" w:rsidR="000A0EFC" w:rsidRDefault="000A0EFC">
            <w:pPr>
              <w:jc w:val="center"/>
              <w:rPr>
                <w:rFonts w:cstheme="majorHAnsi"/>
                <w:sz w:val="18"/>
                <w:szCs w:val="18"/>
              </w:rPr>
            </w:pPr>
            <w:r>
              <w:rPr>
                <w:rFonts w:hint="eastAsia"/>
                <w:sz w:val="18"/>
                <w:szCs w:val="18"/>
              </w:rPr>
              <w:t>成效甚微</w:t>
            </w:r>
          </w:p>
        </w:tc>
        <w:tc>
          <w:tcPr>
            <w:tcW w:w="1260" w:type="dxa"/>
            <w:tcMar>
              <w:top w:w="29" w:type="dxa"/>
              <w:left w:w="115" w:type="dxa"/>
              <w:bottom w:w="29" w:type="dxa"/>
              <w:right w:w="115" w:type="dxa"/>
            </w:tcMar>
            <w:vAlign w:val="bottom"/>
          </w:tcPr>
          <w:p w14:paraId="516F85D2" w14:textId="7B9380B7" w:rsidR="000A0EFC" w:rsidRDefault="000A0EFC">
            <w:pPr>
              <w:jc w:val="center"/>
              <w:rPr>
                <w:rFonts w:cstheme="majorHAnsi"/>
                <w:sz w:val="18"/>
                <w:szCs w:val="18"/>
              </w:rPr>
            </w:pPr>
            <w:r>
              <w:rPr>
                <w:rFonts w:hint="eastAsia"/>
                <w:sz w:val="18"/>
                <w:szCs w:val="18"/>
              </w:rPr>
              <w:t>效果极差</w:t>
            </w:r>
          </w:p>
        </w:tc>
        <w:tc>
          <w:tcPr>
            <w:tcW w:w="1080" w:type="dxa"/>
            <w:vAlign w:val="bottom"/>
          </w:tcPr>
          <w:p w14:paraId="3E6DA680" w14:textId="77777777" w:rsidR="000A0EFC" w:rsidRDefault="000A0EFC">
            <w:pPr>
              <w:jc w:val="center"/>
              <w:rPr>
                <w:rFonts w:cstheme="majorHAnsi"/>
                <w:sz w:val="18"/>
                <w:szCs w:val="18"/>
              </w:rPr>
            </w:pPr>
            <w:r>
              <w:rPr>
                <w:rFonts w:hint="eastAsia"/>
                <w:sz w:val="18"/>
                <w:szCs w:val="18"/>
              </w:rPr>
              <w:t>不适用</w:t>
            </w:r>
          </w:p>
        </w:tc>
      </w:tr>
      <w:tr w:rsidR="000A0EFC" w14:paraId="479CD563" w14:textId="77777777" w:rsidTr="000A0EFC">
        <w:trPr>
          <w:jc w:val="center"/>
        </w:trPr>
        <w:tc>
          <w:tcPr>
            <w:tcW w:w="2610" w:type="dxa"/>
            <w:tcMar>
              <w:top w:w="29" w:type="dxa"/>
              <w:left w:w="115" w:type="dxa"/>
              <w:bottom w:w="29" w:type="dxa"/>
              <w:right w:w="115" w:type="dxa"/>
            </w:tcMar>
            <w:vAlign w:val="center"/>
          </w:tcPr>
          <w:p w14:paraId="08589BDE" w14:textId="17047399" w:rsidR="000A0EFC" w:rsidRDefault="000A0EFC">
            <w:pPr>
              <w:rPr>
                <w:rFonts w:cstheme="majorHAnsi"/>
              </w:rPr>
            </w:pPr>
            <w:r>
              <w:rPr>
                <w:rFonts w:hint="eastAsia"/>
              </w:rPr>
              <w:t>发展规划与预算编制</w:t>
            </w:r>
          </w:p>
        </w:tc>
        <w:tc>
          <w:tcPr>
            <w:tcW w:w="990" w:type="dxa"/>
            <w:tcMar>
              <w:top w:w="29" w:type="dxa"/>
              <w:left w:w="115" w:type="dxa"/>
              <w:bottom w:w="29" w:type="dxa"/>
              <w:right w:w="115" w:type="dxa"/>
            </w:tcMar>
            <w:vAlign w:val="center"/>
          </w:tcPr>
          <w:p w14:paraId="4A604C5E"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90" w:type="dxa"/>
            <w:tcMar>
              <w:top w:w="29" w:type="dxa"/>
              <w:left w:w="115" w:type="dxa"/>
              <w:bottom w:w="29" w:type="dxa"/>
              <w:right w:w="115" w:type="dxa"/>
            </w:tcMar>
            <w:vAlign w:val="center"/>
          </w:tcPr>
          <w:p w14:paraId="6B5E9F3E"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350" w:type="dxa"/>
            <w:tcMar>
              <w:top w:w="29" w:type="dxa"/>
              <w:left w:w="115" w:type="dxa"/>
              <w:bottom w:w="29" w:type="dxa"/>
              <w:right w:w="115" w:type="dxa"/>
            </w:tcMar>
            <w:vAlign w:val="center"/>
          </w:tcPr>
          <w:p w14:paraId="280FF959"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7DD8D7F"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0" w:type="dxa"/>
            <w:tcMar>
              <w:top w:w="29" w:type="dxa"/>
              <w:left w:w="115" w:type="dxa"/>
              <w:bottom w:w="29" w:type="dxa"/>
              <w:right w:w="115" w:type="dxa"/>
            </w:tcMar>
            <w:vAlign w:val="center"/>
          </w:tcPr>
          <w:p w14:paraId="598A0386"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1EB602F9" w14:textId="77777777" w:rsidR="000A0EFC" w:rsidRDefault="000A0EFC">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0A0EFC" w14:paraId="0478FE07" w14:textId="77777777" w:rsidTr="000A0EFC">
        <w:trPr>
          <w:jc w:val="center"/>
        </w:trPr>
        <w:tc>
          <w:tcPr>
            <w:tcW w:w="2610" w:type="dxa"/>
            <w:tcMar>
              <w:top w:w="29" w:type="dxa"/>
              <w:left w:w="115" w:type="dxa"/>
              <w:bottom w:w="29" w:type="dxa"/>
              <w:right w:w="115" w:type="dxa"/>
            </w:tcMar>
            <w:vAlign w:val="center"/>
          </w:tcPr>
          <w:p w14:paraId="66B30304" w14:textId="20D36E81" w:rsidR="000A0EFC" w:rsidRDefault="000A0EFC">
            <w:pPr>
              <w:rPr>
                <w:rFonts w:cstheme="majorHAnsi"/>
              </w:rPr>
            </w:pPr>
            <w:r>
              <w:rPr>
                <w:rFonts w:hint="eastAsia"/>
              </w:rPr>
              <w:t>发展政策</w:t>
            </w:r>
          </w:p>
        </w:tc>
        <w:tc>
          <w:tcPr>
            <w:tcW w:w="990" w:type="dxa"/>
            <w:tcMar>
              <w:top w:w="29" w:type="dxa"/>
              <w:left w:w="115" w:type="dxa"/>
              <w:bottom w:w="29" w:type="dxa"/>
              <w:right w:w="115" w:type="dxa"/>
            </w:tcMar>
            <w:vAlign w:val="center"/>
          </w:tcPr>
          <w:p w14:paraId="7C87984D"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90" w:type="dxa"/>
            <w:tcMar>
              <w:top w:w="29" w:type="dxa"/>
              <w:left w:w="115" w:type="dxa"/>
              <w:bottom w:w="29" w:type="dxa"/>
              <w:right w:w="115" w:type="dxa"/>
            </w:tcMar>
            <w:vAlign w:val="center"/>
          </w:tcPr>
          <w:p w14:paraId="78EAB8BB"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350" w:type="dxa"/>
            <w:tcMar>
              <w:top w:w="29" w:type="dxa"/>
              <w:left w:w="115" w:type="dxa"/>
              <w:bottom w:w="29" w:type="dxa"/>
              <w:right w:w="115" w:type="dxa"/>
            </w:tcMar>
            <w:vAlign w:val="center"/>
          </w:tcPr>
          <w:p w14:paraId="5FBDDA63"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16FFCEE"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0" w:type="dxa"/>
            <w:tcMar>
              <w:top w:w="29" w:type="dxa"/>
              <w:left w:w="115" w:type="dxa"/>
              <w:bottom w:w="29" w:type="dxa"/>
              <w:right w:w="115" w:type="dxa"/>
            </w:tcMar>
            <w:vAlign w:val="center"/>
          </w:tcPr>
          <w:p w14:paraId="1046FEB2"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0EA5AA0A" w14:textId="77777777" w:rsidR="000A0EFC" w:rsidRDefault="000A0EFC">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0A0EFC" w14:paraId="3AD75CFA" w14:textId="77777777" w:rsidTr="000A0EFC">
        <w:trPr>
          <w:jc w:val="center"/>
        </w:trPr>
        <w:tc>
          <w:tcPr>
            <w:tcW w:w="2610" w:type="dxa"/>
            <w:tcMar>
              <w:top w:w="29" w:type="dxa"/>
              <w:left w:w="115" w:type="dxa"/>
              <w:bottom w:w="29" w:type="dxa"/>
              <w:right w:w="115" w:type="dxa"/>
            </w:tcMar>
            <w:vAlign w:val="center"/>
          </w:tcPr>
          <w:p w14:paraId="30B61575" w14:textId="6A430DFF" w:rsidR="000A0EFC" w:rsidRDefault="000A0EFC">
            <w:pPr>
              <w:rPr>
                <w:rFonts w:cstheme="majorHAnsi"/>
              </w:rPr>
            </w:pPr>
            <w:r>
              <w:rPr>
                <w:rFonts w:hint="eastAsia"/>
              </w:rPr>
              <w:t>政策执行管理</w:t>
            </w:r>
          </w:p>
        </w:tc>
        <w:tc>
          <w:tcPr>
            <w:tcW w:w="990" w:type="dxa"/>
            <w:tcMar>
              <w:top w:w="29" w:type="dxa"/>
              <w:left w:w="115" w:type="dxa"/>
              <w:bottom w:w="29" w:type="dxa"/>
              <w:right w:w="115" w:type="dxa"/>
            </w:tcMar>
            <w:vAlign w:val="center"/>
          </w:tcPr>
          <w:p w14:paraId="5461E4D9"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90" w:type="dxa"/>
            <w:tcMar>
              <w:top w:w="29" w:type="dxa"/>
              <w:left w:w="115" w:type="dxa"/>
              <w:bottom w:w="29" w:type="dxa"/>
              <w:right w:w="115" w:type="dxa"/>
            </w:tcMar>
            <w:vAlign w:val="center"/>
          </w:tcPr>
          <w:p w14:paraId="4A952D47"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350" w:type="dxa"/>
            <w:tcMar>
              <w:top w:w="29" w:type="dxa"/>
              <w:left w:w="115" w:type="dxa"/>
              <w:bottom w:w="29" w:type="dxa"/>
              <w:right w:w="115" w:type="dxa"/>
            </w:tcMar>
            <w:vAlign w:val="center"/>
          </w:tcPr>
          <w:p w14:paraId="57F6CB77"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1E889CB"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0" w:type="dxa"/>
            <w:tcMar>
              <w:top w:w="29" w:type="dxa"/>
              <w:left w:w="115" w:type="dxa"/>
              <w:bottom w:w="29" w:type="dxa"/>
              <w:right w:w="115" w:type="dxa"/>
            </w:tcMar>
            <w:vAlign w:val="center"/>
          </w:tcPr>
          <w:p w14:paraId="40FB0A5C"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79C94E8C" w14:textId="77777777" w:rsidR="000A0EFC" w:rsidRDefault="000A0EFC">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0A0EFC" w14:paraId="0308E478" w14:textId="77777777" w:rsidTr="000A0EFC">
        <w:trPr>
          <w:jc w:val="center"/>
        </w:trPr>
        <w:tc>
          <w:tcPr>
            <w:tcW w:w="2610" w:type="dxa"/>
            <w:tcMar>
              <w:top w:w="29" w:type="dxa"/>
              <w:left w:w="115" w:type="dxa"/>
              <w:bottom w:w="29" w:type="dxa"/>
              <w:right w:w="115" w:type="dxa"/>
            </w:tcMar>
            <w:vAlign w:val="center"/>
          </w:tcPr>
          <w:p w14:paraId="7316B012" w14:textId="297CE640" w:rsidR="000A0EFC" w:rsidRDefault="000A0EFC">
            <w:pPr>
              <w:rPr>
                <w:rFonts w:cstheme="majorHAnsi"/>
              </w:rPr>
            </w:pPr>
            <w:r>
              <w:rPr>
                <w:rFonts w:hint="eastAsia"/>
              </w:rPr>
              <w:t>提供政府公共服务</w:t>
            </w:r>
          </w:p>
        </w:tc>
        <w:tc>
          <w:tcPr>
            <w:tcW w:w="990" w:type="dxa"/>
            <w:tcMar>
              <w:top w:w="29" w:type="dxa"/>
              <w:left w:w="115" w:type="dxa"/>
              <w:bottom w:w="29" w:type="dxa"/>
              <w:right w:w="115" w:type="dxa"/>
            </w:tcMar>
            <w:vAlign w:val="center"/>
          </w:tcPr>
          <w:p w14:paraId="486D86CB"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90" w:type="dxa"/>
            <w:tcMar>
              <w:top w:w="29" w:type="dxa"/>
              <w:left w:w="115" w:type="dxa"/>
              <w:bottom w:w="29" w:type="dxa"/>
              <w:right w:w="115" w:type="dxa"/>
            </w:tcMar>
            <w:vAlign w:val="center"/>
          </w:tcPr>
          <w:p w14:paraId="2CD8F516"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350" w:type="dxa"/>
            <w:tcMar>
              <w:top w:w="29" w:type="dxa"/>
              <w:left w:w="115" w:type="dxa"/>
              <w:bottom w:w="29" w:type="dxa"/>
              <w:right w:w="115" w:type="dxa"/>
            </w:tcMar>
            <w:vAlign w:val="center"/>
          </w:tcPr>
          <w:p w14:paraId="1A3F1095"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06BD177"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0" w:type="dxa"/>
            <w:tcMar>
              <w:top w:w="29" w:type="dxa"/>
              <w:left w:w="115" w:type="dxa"/>
              <w:bottom w:w="29" w:type="dxa"/>
              <w:right w:w="115" w:type="dxa"/>
            </w:tcMar>
            <w:vAlign w:val="center"/>
          </w:tcPr>
          <w:p w14:paraId="434F7196"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59C5598A" w14:textId="77777777" w:rsidR="000A0EFC" w:rsidRDefault="000A0EFC">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0A0EFC" w14:paraId="1AFA4FBE" w14:textId="77777777" w:rsidTr="000A0EFC">
        <w:trPr>
          <w:jc w:val="center"/>
        </w:trPr>
        <w:tc>
          <w:tcPr>
            <w:tcW w:w="2610" w:type="dxa"/>
            <w:tcMar>
              <w:top w:w="29" w:type="dxa"/>
              <w:left w:w="115" w:type="dxa"/>
              <w:bottom w:w="29" w:type="dxa"/>
              <w:right w:w="115" w:type="dxa"/>
            </w:tcMar>
            <w:vAlign w:val="center"/>
          </w:tcPr>
          <w:p w14:paraId="07318133" w14:textId="77777777" w:rsidR="000A0EFC" w:rsidRDefault="000A0EFC">
            <w:pPr>
              <w:rPr>
                <w:rFonts w:cstheme="majorHAnsi"/>
              </w:rPr>
            </w:pPr>
            <w:r>
              <w:rPr>
                <w:rFonts w:hint="eastAsia"/>
              </w:rPr>
              <w:t>统计、数据及监测发展目标的进展</w:t>
            </w:r>
          </w:p>
        </w:tc>
        <w:tc>
          <w:tcPr>
            <w:tcW w:w="990" w:type="dxa"/>
            <w:tcMar>
              <w:top w:w="29" w:type="dxa"/>
              <w:left w:w="115" w:type="dxa"/>
              <w:bottom w:w="29" w:type="dxa"/>
              <w:right w:w="115" w:type="dxa"/>
            </w:tcMar>
            <w:vAlign w:val="center"/>
          </w:tcPr>
          <w:p w14:paraId="11363E73"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90" w:type="dxa"/>
            <w:tcMar>
              <w:top w:w="29" w:type="dxa"/>
              <w:left w:w="115" w:type="dxa"/>
              <w:bottom w:w="29" w:type="dxa"/>
              <w:right w:w="115" w:type="dxa"/>
            </w:tcMar>
            <w:vAlign w:val="center"/>
          </w:tcPr>
          <w:p w14:paraId="69067FBB"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350" w:type="dxa"/>
            <w:tcMar>
              <w:top w:w="29" w:type="dxa"/>
              <w:left w:w="115" w:type="dxa"/>
              <w:bottom w:w="29" w:type="dxa"/>
              <w:right w:w="115" w:type="dxa"/>
            </w:tcMar>
            <w:vAlign w:val="center"/>
          </w:tcPr>
          <w:p w14:paraId="395F2235"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1B01164"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0" w:type="dxa"/>
            <w:tcMar>
              <w:top w:w="29" w:type="dxa"/>
              <w:left w:w="115" w:type="dxa"/>
              <w:bottom w:w="29" w:type="dxa"/>
              <w:right w:w="115" w:type="dxa"/>
            </w:tcMar>
            <w:vAlign w:val="center"/>
          </w:tcPr>
          <w:p w14:paraId="2A97DD68" w14:textId="77777777" w:rsidR="000A0EFC" w:rsidRDefault="000A0EFC">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1F159B7A" w14:textId="77777777" w:rsidR="000A0EFC" w:rsidRDefault="000A0EFC">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0A0EFC" w14:paraId="12A5CA99" w14:textId="77777777" w:rsidTr="000A0EFC">
        <w:trPr>
          <w:jc w:val="center"/>
        </w:trPr>
        <w:tc>
          <w:tcPr>
            <w:tcW w:w="2610" w:type="dxa"/>
            <w:tcMar>
              <w:top w:w="29" w:type="dxa"/>
              <w:left w:w="115" w:type="dxa"/>
              <w:bottom w:w="29" w:type="dxa"/>
              <w:right w:w="115" w:type="dxa"/>
            </w:tcMar>
            <w:vAlign w:val="center"/>
          </w:tcPr>
          <w:p w14:paraId="14A45283" w14:textId="3799ED55" w:rsidR="000A0EFC" w:rsidRDefault="000A0EFC">
            <w:r>
              <w:rPr>
                <w:rFonts w:hint="eastAsia"/>
              </w:rPr>
              <w:t>为可持续发展目标的落实撬动资金</w:t>
            </w:r>
          </w:p>
        </w:tc>
        <w:tc>
          <w:tcPr>
            <w:tcW w:w="990" w:type="dxa"/>
            <w:tcMar>
              <w:top w:w="29" w:type="dxa"/>
              <w:left w:w="115" w:type="dxa"/>
              <w:bottom w:w="29" w:type="dxa"/>
              <w:right w:w="115" w:type="dxa"/>
            </w:tcMar>
            <w:vAlign w:val="center"/>
          </w:tcPr>
          <w:p w14:paraId="7EFE3936" w14:textId="77777777" w:rsidR="000A0EFC" w:rsidRDefault="000A0EFC">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90" w:type="dxa"/>
            <w:tcMar>
              <w:top w:w="29" w:type="dxa"/>
              <w:left w:w="115" w:type="dxa"/>
              <w:bottom w:w="29" w:type="dxa"/>
              <w:right w:w="115" w:type="dxa"/>
            </w:tcMar>
            <w:vAlign w:val="center"/>
          </w:tcPr>
          <w:p w14:paraId="79E5D3B6" w14:textId="77777777" w:rsidR="000A0EFC" w:rsidRDefault="000A0EFC">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350" w:type="dxa"/>
            <w:tcMar>
              <w:top w:w="29" w:type="dxa"/>
              <w:left w:w="115" w:type="dxa"/>
              <w:bottom w:w="29" w:type="dxa"/>
              <w:right w:w="115" w:type="dxa"/>
            </w:tcMar>
            <w:vAlign w:val="center"/>
          </w:tcPr>
          <w:p w14:paraId="00F7DA24" w14:textId="77777777" w:rsidR="000A0EFC" w:rsidRDefault="000A0EFC">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F7855A5" w14:textId="77777777" w:rsidR="000A0EFC" w:rsidRDefault="000A0EFC">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0" w:type="dxa"/>
            <w:tcMar>
              <w:top w:w="29" w:type="dxa"/>
              <w:left w:w="115" w:type="dxa"/>
              <w:bottom w:w="29" w:type="dxa"/>
              <w:right w:w="115" w:type="dxa"/>
            </w:tcMar>
            <w:vAlign w:val="center"/>
          </w:tcPr>
          <w:p w14:paraId="067A681F" w14:textId="77777777" w:rsidR="000A0EFC" w:rsidRDefault="000A0EFC">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20F92FA7" w14:textId="77777777" w:rsidR="000A0EFC" w:rsidRDefault="000A0EFC">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0A0EFC" w14:paraId="0304C759" w14:textId="77777777" w:rsidTr="000A0EFC">
        <w:trPr>
          <w:trHeight w:val="542"/>
          <w:jc w:val="center"/>
        </w:trPr>
        <w:tc>
          <w:tcPr>
            <w:tcW w:w="2610" w:type="dxa"/>
            <w:tcMar>
              <w:top w:w="29" w:type="dxa"/>
              <w:left w:w="115" w:type="dxa"/>
              <w:bottom w:w="29" w:type="dxa"/>
              <w:right w:w="115" w:type="dxa"/>
            </w:tcMar>
            <w:vAlign w:val="center"/>
          </w:tcPr>
          <w:p w14:paraId="0FD1FD40" w14:textId="77777777" w:rsidR="000A0EFC" w:rsidRDefault="000A0EFC">
            <w:pPr>
              <w:rPr>
                <w:rFonts w:cstheme="majorHAnsi"/>
                <w:szCs w:val="20"/>
              </w:rPr>
            </w:pPr>
            <w:r>
              <w:rPr>
                <w:rFonts w:hint="eastAsia"/>
              </w:rPr>
              <w:lastRenderedPageBreak/>
              <w:t>参与可持续发展目标伙伴关系建设</w:t>
            </w:r>
          </w:p>
        </w:tc>
        <w:tc>
          <w:tcPr>
            <w:tcW w:w="990" w:type="dxa"/>
            <w:tcMar>
              <w:top w:w="29" w:type="dxa"/>
              <w:left w:w="115" w:type="dxa"/>
              <w:bottom w:w="29" w:type="dxa"/>
              <w:right w:w="115" w:type="dxa"/>
            </w:tcMar>
            <w:vAlign w:val="center"/>
          </w:tcPr>
          <w:p w14:paraId="05ED2FD5" w14:textId="77777777" w:rsidR="000A0EFC" w:rsidRDefault="000A0EFC">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90" w:type="dxa"/>
            <w:tcMar>
              <w:top w:w="29" w:type="dxa"/>
              <w:left w:w="115" w:type="dxa"/>
              <w:bottom w:w="29" w:type="dxa"/>
              <w:right w:w="115" w:type="dxa"/>
            </w:tcMar>
            <w:vAlign w:val="center"/>
          </w:tcPr>
          <w:p w14:paraId="7750BEF7" w14:textId="77777777" w:rsidR="000A0EFC" w:rsidRDefault="000A0EFC">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350" w:type="dxa"/>
            <w:tcMar>
              <w:top w:w="29" w:type="dxa"/>
              <w:left w:w="115" w:type="dxa"/>
              <w:bottom w:w="29" w:type="dxa"/>
              <w:right w:w="115" w:type="dxa"/>
            </w:tcMar>
            <w:vAlign w:val="center"/>
          </w:tcPr>
          <w:p w14:paraId="6FBAF999" w14:textId="77777777" w:rsidR="000A0EFC" w:rsidRDefault="000A0EFC">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30643C3" w14:textId="77777777" w:rsidR="000A0EFC" w:rsidRDefault="000A0EFC">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0" w:type="dxa"/>
            <w:tcMar>
              <w:top w:w="29" w:type="dxa"/>
              <w:left w:w="115" w:type="dxa"/>
              <w:bottom w:w="29" w:type="dxa"/>
              <w:right w:w="115" w:type="dxa"/>
            </w:tcMar>
            <w:vAlign w:val="center"/>
          </w:tcPr>
          <w:p w14:paraId="5262804E" w14:textId="77777777" w:rsidR="000A0EFC" w:rsidRDefault="000A0EFC">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27E122E7" w14:textId="77777777" w:rsidR="000A0EFC" w:rsidRDefault="000A0EFC">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0A6479EE" w14:textId="7CB1E652" w:rsidR="0092498A" w:rsidRDefault="0092498A">
      <w:pPr>
        <w:spacing w:after="200" w:line="276" w:lineRule="auto"/>
        <w:rPr>
          <w:rFonts w:cstheme="majorHAnsi"/>
          <w:b/>
          <w:bCs/>
        </w:rPr>
      </w:pPr>
    </w:p>
    <w:p w14:paraId="3A62BF37" w14:textId="0C7C0BB7" w:rsidR="0092498A" w:rsidRDefault="00D731CE">
      <w:pPr>
        <w:pStyle w:val="ListParagraph"/>
        <w:numPr>
          <w:ilvl w:val="0"/>
          <w:numId w:val="5"/>
        </w:numPr>
        <w:spacing w:after="0" w:line="240" w:lineRule="auto"/>
        <w:jc w:val="both"/>
        <w:rPr>
          <w:rFonts w:ascii="Roboto" w:hAnsi="Roboto" w:cstheme="majorHAnsi"/>
          <w:b/>
          <w:bCs/>
        </w:rPr>
      </w:pPr>
      <w:r>
        <w:rPr>
          <w:rFonts w:ascii="Roboto" w:hAnsi="Roboto" w:hint="eastAsia"/>
          <w:b/>
          <w:bCs/>
        </w:rPr>
        <w:t>在以下主题领域</w:t>
      </w:r>
      <w:r w:rsidR="009B0565">
        <w:rPr>
          <w:rFonts w:ascii="Roboto" w:hAnsi="Roboto" w:hint="eastAsia"/>
          <w:b/>
          <w:bCs/>
        </w:rPr>
        <w:t>，联合国在</w:t>
      </w:r>
      <w:r>
        <w:rPr>
          <w:rFonts w:ascii="Roboto" w:hAnsi="Roboto" w:hint="eastAsia"/>
          <w:b/>
          <w:bCs/>
        </w:rPr>
        <w:t>推进贵国国家优先事项方面</w:t>
      </w:r>
      <w:r w:rsidR="009B0565">
        <w:rPr>
          <w:rFonts w:ascii="Roboto" w:hAnsi="Roboto" w:hint="eastAsia"/>
          <w:b/>
          <w:bCs/>
        </w:rPr>
        <w:t>提供的</w:t>
      </w:r>
      <w:r>
        <w:rPr>
          <w:rFonts w:ascii="Roboto" w:hAnsi="Roboto" w:hint="eastAsia"/>
          <w:b/>
          <w:bCs/>
        </w:rPr>
        <w:t>支持成效如何？</w:t>
      </w:r>
    </w:p>
    <w:p w14:paraId="33EA0E56" w14:textId="77777777" w:rsidR="0092498A" w:rsidRDefault="0092498A">
      <w:pPr>
        <w:spacing w:after="0" w:line="240" w:lineRule="auto"/>
        <w:rPr>
          <w:rFonts w:cstheme="majorHAnsi"/>
          <w:iCs/>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080"/>
      </w:tblGrid>
      <w:tr w:rsidR="0092498A" w14:paraId="4E0614FD" w14:textId="77777777">
        <w:trPr>
          <w:jc w:val="center"/>
        </w:trPr>
        <w:tc>
          <w:tcPr>
            <w:tcW w:w="4050" w:type="dxa"/>
            <w:tcMar>
              <w:top w:w="29" w:type="dxa"/>
              <w:left w:w="115" w:type="dxa"/>
              <w:bottom w:w="29" w:type="dxa"/>
              <w:right w:w="115" w:type="dxa"/>
            </w:tcMar>
          </w:tcPr>
          <w:p w14:paraId="112AF367"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37C87C07" w14:textId="2732A5AE"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214AE892" w14:textId="5D0AC8D8" w:rsidR="0092498A" w:rsidRDefault="00651B7A">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51C8DC37" w14:textId="01C7EEFF" w:rsidR="0092498A" w:rsidRDefault="002D1837">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21B50625" w14:textId="6E286F05"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38B97CF4" w14:textId="2038107A" w:rsidR="0092498A" w:rsidRDefault="00C82CD0">
            <w:pPr>
              <w:jc w:val="center"/>
              <w:rPr>
                <w:rFonts w:cstheme="majorHAnsi"/>
                <w:sz w:val="18"/>
                <w:szCs w:val="18"/>
              </w:rPr>
            </w:pPr>
            <w:r>
              <w:rPr>
                <w:rFonts w:hint="eastAsia"/>
                <w:sz w:val="18"/>
                <w:szCs w:val="18"/>
              </w:rPr>
              <w:t>效果极差</w:t>
            </w:r>
          </w:p>
        </w:tc>
        <w:tc>
          <w:tcPr>
            <w:tcW w:w="1080" w:type="dxa"/>
            <w:vAlign w:val="bottom"/>
          </w:tcPr>
          <w:p w14:paraId="4D85815B" w14:textId="77777777" w:rsidR="0092498A" w:rsidRDefault="00D731CE">
            <w:pPr>
              <w:jc w:val="center"/>
              <w:rPr>
                <w:rFonts w:cstheme="majorHAnsi"/>
                <w:sz w:val="18"/>
                <w:szCs w:val="18"/>
              </w:rPr>
            </w:pPr>
            <w:r>
              <w:rPr>
                <w:rFonts w:hint="eastAsia"/>
                <w:sz w:val="18"/>
                <w:szCs w:val="18"/>
              </w:rPr>
              <w:t>不适用</w:t>
            </w:r>
          </w:p>
        </w:tc>
      </w:tr>
      <w:tr w:rsidR="0092498A" w14:paraId="10886F8A" w14:textId="77777777">
        <w:trPr>
          <w:jc w:val="center"/>
        </w:trPr>
        <w:tc>
          <w:tcPr>
            <w:tcW w:w="4050" w:type="dxa"/>
            <w:tcMar>
              <w:top w:w="29" w:type="dxa"/>
              <w:left w:w="115" w:type="dxa"/>
              <w:bottom w:w="29" w:type="dxa"/>
              <w:right w:w="115" w:type="dxa"/>
            </w:tcMar>
            <w:vAlign w:val="center"/>
          </w:tcPr>
          <w:p w14:paraId="5A5FFF95" w14:textId="77777777" w:rsidR="0092498A" w:rsidRDefault="00D731CE">
            <w:pPr>
              <w:rPr>
                <w:rFonts w:cstheme="majorHAnsi"/>
              </w:rPr>
            </w:pPr>
            <w:r>
              <w:rPr>
                <w:rFonts w:hint="eastAsia"/>
              </w:rPr>
              <w:t>粮食体系转型</w:t>
            </w:r>
          </w:p>
        </w:tc>
        <w:tc>
          <w:tcPr>
            <w:tcW w:w="1080" w:type="dxa"/>
            <w:tcMar>
              <w:top w:w="29" w:type="dxa"/>
              <w:left w:w="115" w:type="dxa"/>
              <w:bottom w:w="29" w:type="dxa"/>
              <w:right w:w="115" w:type="dxa"/>
            </w:tcMar>
            <w:vAlign w:val="center"/>
          </w:tcPr>
          <w:p w14:paraId="2FDCD085"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5384C8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BDD3C4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15D2F3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EE9A4F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48215328"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18EC8DA" w14:textId="77777777">
        <w:trPr>
          <w:trHeight w:val="542"/>
          <w:jc w:val="center"/>
        </w:trPr>
        <w:tc>
          <w:tcPr>
            <w:tcW w:w="4050" w:type="dxa"/>
            <w:tcMar>
              <w:top w:w="29" w:type="dxa"/>
              <w:left w:w="115" w:type="dxa"/>
              <w:bottom w:w="29" w:type="dxa"/>
              <w:right w:w="115" w:type="dxa"/>
            </w:tcMar>
            <w:vAlign w:val="center"/>
          </w:tcPr>
          <w:p w14:paraId="5D2BCC36" w14:textId="77777777" w:rsidR="0092498A" w:rsidRDefault="00D731CE">
            <w:pPr>
              <w:rPr>
                <w:rFonts w:cstheme="majorHAnsi"/>
                <w:szCs w:val="20"/>
              </w:rPr>
            </w:pPr>
            <w:r>
              <w:rPr>
                <w:rFonts w:hint="eastAsia"/>
              </w:rPr>
              <w:t>全民医疗保障</w:t>
            </w:r>
          </w:p>
        </w:tc>
        <w:tc>
          <w:tcPr>
            <w:tcW w:w="1080" w:type="dxa"/>
            <w:tcMar>
              <w:top w:w="29" w:type="dxa"/>
              <w:left w:w="115" w:type="dxa"/>
              <w:bottom w:w="29" w:type="dxa"/>
              <w:right w:w="115" w:type="dxa"/>
            </w:tcMar>
            <w:vAlign w:val="center"/>
          </w:tcPr>
          <w:p w14:paraId="74460D9A"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E84D2EB"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89C5286"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016874A"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B510CF5"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69756E0A"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7CE303A7" w14:textId="77777777">
        <w:trPr>
          <w:trHeight w:val="542"/>
          <w:jc w:val="center"/>
        </w:trPr>
        <w:tc>
          <w:tcPr>
            <w:tcW w:w="4050" w:type="dxa"/>
            <w:tcMar>
              <w:top w:w="29" w:type="dxa"/>
              <w:left w:w="115" w:type="dxa"/>
              <w:bottom w:w="29" w:type="dxa"/>
              <w:right w:w="115" w:type="dxa"/>
            </w:tcMar>
            <w:vAlign w:val="center"/>
          </w:tcPr>
          <w:p w14:paraId="29540189" w14:textId="77777777" w:rsidR="0092498A" w:rsidRDefault="00D731CE">
            <w:pPr>
              <w:rPr>
                <w:rFonts w:cstheme="majorHAnsi"/>
              </w:rPr>
            </w:pPr>
            <w:r>
              <w:rPr>
                <w:rFonts w:hint="eastAsia"/>
              </w:rPr>
              <w:t>性别平等与妇女赋权</w:t>
            </w:r>
          </w:p>
        </w:tc>
        <w:tc>
          <w:tcPr>
            <w:tcW w:w="1080" w:type="dxa"/>
            <w:tcMar>
              <w:top w:w="29" w:type="dxa"/>
              <w:left w:w="115" w:type="dxa"/>
              <w:bottom w:w="29" w:type="dxa"/>
              <w:right w:w="115" w:type="dxa"/>
            </w:tcMar>
            <w:vAlign w:val="center"/>
          </w:tcPr>
          <w:p w14:paraId="16CBAE34"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EE6B4AB"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3ADCB4E"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D5D383F"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C43723F"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5282BEEA"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16D6E6B" w14:textId="77777777">
        <w:trPr>
          <w:jc w:val="center"/>
        </w:trPr>
        <w:tc>
          <w:tcPr>
            <w:tcW w:w="4050" w:type="dxa"/>
            <w:tcMar>
              <w:top w:w="29" w:type="dxa"/>
              <w:left w:w="115" w:type="dxa"/>
              <w:bottom w:w="29" w:type="dxa"/>
              <w:right w:w="115" w:type="dxa"/>
            </w:tcMar>
            <w:vAlign w:val="center"/>
          </w:tcPr>
          <w:p w14:paraId="7DBC26BD" w14:textId="77777777" w:rsidR="0092498A" w:rsidRDefault="00D731CE">
            <w:pPr>
              <w:rPr>
                <w:rFonts w:cstheme="majorHAnsi"/>
              </w:rPr>
            </w:pPr>
            <w:r>
              <w:rPr>
                <w:rFonts w:hint="eastAsia"/>
              </w:rPr>
              <w:t>教育与数字化学习</w:t>
            </w:r>
          </w:p>
        </w:tc>
        <w:tc>
          <w:tcPr>
            <w:tcW w:w="1080" w:type="dxa"/>
            <w:tcMar>
              <w:top w:w="29" w:type="dxa"/>
              <w:left w:w="115" w:type="dxa"/>
              <w:bottom w:w="29" w:type="dxa"/>
              <w:right w:w="115" w:type="dxa"/>
            </w:tcMar>
          </w:tcPr>
          <w:p w14:paraId="36270ECE"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136FCF47"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436F937C"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2A79DAD5"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1FCCEE9A"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0349AF7C"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B8DDD1A" w14:textId="77777777">
        <w:trPr>
          <w:jc w:val="center"/>
        </w:trPr>
        <w:tc>
          <w:tcPr>
            <w:tcW w:w="4050" w:type="dxa"/>
            <w:tcMar>
              <w:top w:w="29" w:type="dxa"/>
              <w:left w:w="115" w:type="dxa"/>
              <w:bottom w:w="29" w:type="dxa"/>
              <w:right w:w="115" w:type="dxa"/>
            </w:tcMar>
            <w:vAlign w:val="center"/>
          </w:tcPr>
          <w:p w14:paraId="7E31C85F" w14:textId="77777777" w:rsidR="0092498A" w:rsidRDefault="00D731CE">
            <w:pPr>
              <w:rPr>
                <w:rFonts w:cstheme="majorHAnsi"/>
              </w:rPr>
            </w:pPr>
            <w:r>
              <w:rPr>
                <w:rFonts w:hint="eastAsia"/>
              </w:rPr>
              <w:t>清洁饮水和卫生设施</w:t>
            </w:r>
          </w:p>
        </w:tc>
        <w:tc>
          <w:tcPr>
            <w:tcW w:w="1080" w:type="dxa"/>
            <w:tcMar>
              <w:top w:w="29" w:type="dxa"/>
              <w:left w:w="115" w:type="dxa"/>
              <w:bottom w:w="29" w:type="dxa"/>
              <w:right w:w="115" w:type="dxa"/>
            </w:tcMar>
          </w:tcPr>
          <w:p w14:paraId="56E0EBFB"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0DC9E59C"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157A5AF4"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12000ED9"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274643E5"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4C58C90E"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521B7C46" w14:textId="77777777">
        <w:trPr>
          <w:jc w:val="center"/>
        </w:trPr>
        <w:tc>
          <w:tcPr>
            <w:tcW w:w="4050" w:type="dxa"/>
            <w:tcMar>
              <w:top w:w="29" w:type="dxa"/>
              <w:left w:w="115" w:type="dxa"/>
              <w:bottom w:w="29" w:type="dxa"/>
              <w:right w:w="115" w:type="dxa"/>
            </w:tcMar>
            <w:vAlign w:val="center"/>
          </w:tcPr>
          <w:p w14:paraId="7C67EEF5" w14:textId="77777777" w:rsidR="0092498A" w:rsidRDefault="00D731CE">
            <w:pPr>
              <w:rPr>
                <w:rFonts w:cstheme="majorHAnsi"/>
              </w:rPr>
            </w:pPr>
            <w:r>
              <w:rPr>
                <w:rFonts w:hint="eastAsia"/>
              </w:rPr>
              <w:t>能源获取与可负担性</w:t>
            </w:r>
          </w:p>
        </w:tc>
        <w:tc>
          <w:tcPr>
            <w:tcW w:w="1080" w:type="dxa"/>
            <w:tcMar>
              <w:top w:w="29" w:type="dxa"/>
              <w:left w:w="115" w:type="dxa"/>
              <w:bottom w:w="29" w:type="dxa"/>
              <w:right w:w="115" w:type="dxa"/>
            </w:tcMar>
          </w:tcPr>
          <w:p w14:paraId="3A4715E7"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54202425"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7017887D"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51DC1693"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035AE64A"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672AE95D"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427B63D8" w14:textId="77777777">
        <w:trPr>
          <w:jc w:val="center"/>
        </w:trPr>
        <w:tc>
          <w:tcPr>
            <w:tcW w:w="4050" w:type="dxa"/>
            <w:tcMar>
              <w:top w:w="29" w:type="dxa"/>
              <w:left w:w="115" w:type="dxa"/>
              <w:bottom w:w="29" w:type="dxa"/>
              <w:right w:w="115" w:type="dxa"/>
            </w:tcMar>
            <w:vAlign w:val="center"/>
          </w:tcPr>
          <w:p w14:paraId="037B7AE0" w14:textId="21DCD3E4" w:rsidR="0092498A" w:rsidRDefault="00D731CE">
            <w:pPr>
              <w:rPr>
                <w:rFonts w:cstheme="majorHAnsi"/>
              </w:rPr>
            </w:pPr>
            <w:r>
              <w:rPr>
                <w:rFonts w:hint="eastAsia"/>
              </w:rPr>
              <w:t>体面工作和社会保障制度</w:t>
            </w:r>
          </w:p>
        </w:tc>
        <w:tc>
          <w:tcPr>
            <w:tcW w:w="1080" w:type="dxa"/>
            <w:tcMar>
              <w:top w:w="29" w:type="dxa"/>
              <w:left w:w="115" w:type="dxa"/>
              <w:bottom w:w="29" w:type="dxa"/>
              <w:right w:w="115" w:type="dxa"/>
            </w:tcMar>
          </w:tcPr>
          <w:p w14:paraId="33259700"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441EBA9C"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69E9C3D1"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480A1E43"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4737DB6A"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71D8B8A2"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CE0D91E" w14:textId="77777777">
        <w:trPr>
          <w:jc w:val="center"/>
        </w:trPr>
        <w:tc>
          <w:tcPr>
            <w:tcW w:w="4050" w:type="dxa"/>
            <w:tcMar>
              <w:top w:w="29" w:type="dxa"/>
              <w:left w:w="115" w:type="dxa"/>
              <w:bottom w:w="29" w:type="dxa"/>
              <w:right w:w="115" w:type="dxa"/>
            </w:tcMar>
            <w:vAlign w:val="center"/>
          </w:tcPr>
          <w:p w14:paraId="12B22D23" w14:textId="2FB994D1" w:rsidR="0092498A" w:rsidRDefault="00D731CE">
            <w:pPr>
              <w:rPr>
                <w:rFonts w:asciiTheme="majorHAnsi" w:hAnsiTheme="majorHAnsi" w:cstheme="majorHAnsi"/>
              </w:rPr>
            </w:pPr>
            <w:r>
              <w:rPr>
                <w:rFonts w:hint="eastAsia"/>
              </w:rPr>
              <w:t>数字</w:t>
            </w:r>
            <w:r w:rsidR="00205F81">
              <w:rPr>
                <w:rFonts w:hint="eastAsia"/>
              </w:rPr>
              <w:t>互联互通</w:t>
            </w:r>
            <w:r>
              <w:rPr>
                <w:rFonts w:hint="eastAsia"/>
              </w:rPr>
              <w:t>与包容</w:t>
            </w:r>
          </w:p>
        </w:tc>
        <w:tc>
          <w:tcPr>
            <w:tcW w:w="1080" w:type="dxa"/>
            <w:tcMar>
              <w:top w:w="29" w:type="dxa"/>
              <w:left w:w="115" w:type="dxa"/>
              <w:bottom w:w="29" w:type="dxa"/>
              <w:right w:w="115" w:type="dxa"/>
            </w:tcMar>
          </w:tcPr>
          <w:p w14:paraId="587A5F1F"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69A00612"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3B15CA43"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4DFD517E"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0A2C30DC"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17B391AE" w14:textId="77777777" w:rsidR="0092498A" w:rsidRDefault="00D731CE">
            <w:pPr>
              <w:jc w:val="center"/>
              <w:rPr>
                <w:rStyle w:val="RadiobuttonChar"/>
                <w:rFonts w:asciiTheme="majorHAnsi" w:eastAsia="Wingdings" w:hAnsiTheme="majorHAnsi"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39538E9" w14:textId="77777777">
        <w:trPr>
          <w:jc w:val="center"/>
        </w:trPr>
        <w:tc>
          <w:tcPr>
            <w:tcW w:w="4050" w:type="dxa"/>
            <w:tcMar>
              <w:top w:w="29" w:type="dxa"/>
              <w:left w:w="115" w:type="dxa"/>
              <w:bottom w:w="29" w:type="dxa"/>
              <w:right w:w="115" w:type="dxa"/>
            </w:tcMar>
            <w:vAlign w:val="center"/>
          </w:tcPr>
          <w:p w14:paraId="48F624F8" w14:textId="77777777" w:rsidR="0092498A" w:rsidRDefault="00D731CE">
            <w:pPr>
              <w:rPr>
                <w:rFonts w:asciiTheme="majorHAnsi" w:hAnsiTheme="majorHAnsi" w:cstheme="majorHAnsi"/>
              </w:rPr>
            </w:pPr>
            <w:r>
              <w:rPr>
                <w:rFonts w:hint="eastAsia"/>
              </w:rPr>
              <w:t>气候与环境优先事项</w:t>
            </w:r>
          </w:p>
        </w:tc>
        <w:tc>
          <w:tcPr>
            <w:tcW w:w="1080" w:type="dxa"/>
            <w:tcMar>
              <w:top w:w="29" w:type="dxa"/>
              <w:left w:w="115" w:type="dxa"/>
              <w:bottom w:w="29" w:type="dxa"/>
              <w:right w:w="115" w:type="dxa"/>
            </w:tcMar>
          </w:tcPr>
          <w:p w14:paraId="25F52C77"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49B79A0F"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239E2092"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045442D4"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2F9484ED" w14:textId="77777777" w:rsidR="0092498A" w:rsidRDefault="00D731CE">
            <w:pPr>
              <w:jc w:val="center"/>
              <w:rPr>
                <w:rFonts w:asciiTheme="majorHAnsi" w:hAnsiTheme="majorHAnsi"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586CBC78" w14:textId="77777777" w:rsidR="0092498A" w:rsidRDefault="00D731CE">
            <w:pPr>
              <w:jc w:val="center"/>
              <w:rPr>
                <w:rStyle w:val="RadiobuttonChar"/>
                <w:rFonts w:asciiTheme="majorHAnsi" w:eastAsia="Wingdings" w:hAnsiTheme="majorHAnsi"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2DB12E08" w14:textId="77777777" w:rsidR="0092498A" w:rsidRDefault="0092498A">
      <w:pPr>
        <w:spacing w:after="0" w:line="240" w:lineRule="auto"/>
        <w:rPr>
          <w:rFonts w:cstheme="majorHAnsi"/>
          <w:iCs/>
        </w:rPr>
      </w:pPr>
    </w:p>
    <w:p w14:paraId="0936B0EE" w14:textId="77777777" w:rsidR="0092498A" w:rsidRDefault="0092498A">
      <w:pPr>
        <w:spacing w:after="0" w:line="240" w:lineRule="auto"/>
        <w:rPr>
          <w:rFonts w:cstheme="majorHAnsi"/>
          <w:iCs/>
        </w:rPr>
      </w:pPr>
    </w:p>
    <w:p w14:paraId="488FD769" w14:textId="77777777" w:rsidR="0092498A" w:rsidRDefault="0092498A">
      <w:pPr>
        <w:spacing w:after="0" w:line="240" w:lineRule="auto"/>
        <w:rPr>
          <w:rFonts w:cstheme="majorHAnsi"/>
          <w:iCs/>
        </w:rPr>
      </w:pPr>
    </w:p>
    <w:p w14:paraId="1DE14108" w14:textId="26A12BF4" w:rsidR="0092498A" w:rsidRDefault="00D731CE">
      <w:pPr>
        <w:pStyle w:val="ListParagraph"/>
        <w:numPr>
          <w:ilvl w:val="0"/>
          <w:numId w:val="5"/>
        </w:numPr>
        <w:spacing w:after="0" w:line="240" w:lineRule="auto"/>
        <w:rPr>
          <w:rFonts w:ascii="Roboto" w:hAnsi="Roboto" w:cstheme="majorHAnsi"/>
          <w:iCs/>
        </w:rPr>
      </w:pPr>
      <w:r>
        <w:rPr>
          <w:rFonts w:ascii="Roboto" w:hAnsi="Roboto" w:hint="eastAsia"/>
          <w:b/>
          <w:bCs/>
          <w:iCs/>
        </w:rPr>
        <w:t>在以下领域</w:t>
      </w:r>
      <w:r w:rsidR="009B0565">
        <w:rPr>
          <w:rFonts w:ascii="Roboto" w:hAnsi="Roboto" w:hint="eastAsia"/>
          <w:b/>
          <w:bCs/>
          <w:iCs/>
        </w:rPr>
        <w:t>，联合国</w:t>
      </w:r>
      <w:r>
        <w:rPr>
          <w:rFonts w:ascii="Roboto" w:hAnsi="Roboto" w:hint="eastAsia"/>
          <w:b/>
          <w:bCs/>
          <w:iCs/>
        </w:rPr>
        <w:t>对贵国的支持成效如何：</w:t>
      </w:r>
    </w:p>
    <w:p w14:paraId="5B4CF0F0" w14:textId="77777777" w:rsidR="0092498A" w:rsidRDefault="0092498A">
      <w:pPr>
        <w:pStyle w:val="ListParagraph"/>
        <w:spacing w:after="0" w:line="240" w:lineRule="auto"/>
        <w:ind w:left="990"/>
        <w:rPr>
          <w:rFonts w:ascii="Roboto" w:hAnsi="Roboto" w:cstheme="majorHAnsi"/>
          <w:iCs/>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080"/>
      </w:tblGrid>
      <w:tr w:rsidR="0092498A" w14:paraId="2DBCB946" w14:textId="77777777">
        <w:trPr>
          <w:jc w:val="center"/>
        </w:trPr>
        <w:tc>
          <w:tcPr>
            <w:tcW w:w="4050" w:type="dxa"/>
            <w:tcMar>
              <w:top w:w="29" w:type="dxa"/>
              <w:left w:w="115" w:type="dxa"/>
              <w:bottom w:w="29" w:type="dxa"/>
              <w:right w:w="115" w:type="dxa"/>
            </w:tcMar>
          </w:tcPr>
          <w:p w14:paraId="0E4DFE39"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611E7BB7" w14:textId="7D8ED83C"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697CFF5C" w14:textId="6C0A6C7B" w:rsidR="0092498A" w:rsidRDefault="00651B7A">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7B5D4B21" w14:textId="66F0A018" w:rsidR="0092498A" w:rsidRDefault="002D1837">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4518219B" w14:textId="383AAAD6"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49CE1172" w14:textId="3DB89FB8" w:rsidR="0092498A" w:rsidRDefault="00C82CD0">
            <w:pPr>
              <w:jc w:val="center"/>
              <w:rPr>
                <w:rFonts w:cstheme="majorHAnsi"/>
                <w:sz w:val="18"/>
                <w:szCs w:val="18"/>
              </w:rPr>
            </w:pPr>
            <w:r>
              <w:rPr>
                <w:rFonts w:hint="eastAsia"/>
                <w:sz w:val="18"/>
                <w:szCs w:val="18"/>
              </w:rPr>
              <w:t>效果极差</w:t>
            </w:r>
          </w:p>
        </w:tc>
        <w:tc>
          <w:tcPr>
            <w:tcW w:w="1080" w:type="dxa"/>
            <w:vAlign w:val="bottom"/>
          </w:tcPr>
          <w:p w14:paraId="01802FF7" w14:textId="77777777" w:rsidR="0092498A" w:rsidRDefault="00D731CE">
            <w:pPr>
              <w:jc w:val="center"/>
              <w:rPr>
                <w:rFonts w:cstheme="majorHAnsi"/>
                <w:sz w:val="18"/>
                <w:szCs w:val="18"/>
              </w:rPr>
            </w:pPr>
            <w:r>
              <w:rPr>
                <w:rFonts w:hint="eastAsia"/>
                <w:sz w:val="18"/>
                <w:szCs w:val="18"/>
              </w:rPr>
              <w:t>不适用</w:t>
            </w:r>
          </w:p>
        </w:tc>
      </w:tr>
      <w:tr w:rsidR="0092498A" w14:paraId="263D72D0" w14:textId="77777777">
        <w:trPr>
          <w:jc w:val="center"/>
        </w:trPr>
        <w:tc>
          <w:tcPr>
            <w:tcW w:w="4050" w:type="dxa"/>
            <w:tcMar>
              <w:top w:w="29" w:type="dxa"/>
              <w:left w:w="115" w:type="dxa"/>
              <w:bottom w:w="29" w:type="dxa"/>
              <w:right w:w="115" w:type="dxa"/>
            </w:tcMar>
            <w:vAlign w:val="center"/>
          </w:tcPr>
          <w:p w14:paraId="3C1C8228" w14:textId="5E445217" w:rsidR="0092498A" w:rsidRDefault="00D731CE">
            <w:pPr>
              <w:rPr>
                <w:rFonts w:cstheme="majorHAnsi"/>
              </w:rPr>
            </w:pPr>
            <w:r>
              <w:rPr>
                <w:rFonts w:hint="eastAsia"/>
              </w:rPr>
              <w:t>提升在可持续发展中</w:t>
            </w:r>
            <w:r w:rsidR="005B4FD9">
              <w:rPr>
                <w:rFonts w:hint="eastAsia"/>
              </w:rPr>
              <w:t>保障</w:t>
            </w:r>
            <w:r>
              <w:rPr>
                <w:rFonts w:hint="eastAsia"/>
              </w:rPr>
              <w:t>人权的国家能力</w:t>
            </w:r>
          </w:p>
        </w:tc>
        <w:tc>
          <w:tcPr>
            <w:tcW w:w="1080" w:type="dxa"/>
            <w:tcMar>
              <w:top w:w="29" w:type="dxa"/>
              <w:left w:w="115" w:type="dxa"/>
              <w:bottom w:w="29" w:type="dxa"/>
              <w:right w:w="115" w:type="dxa"/>
            </w:tcMar>
            <w:vAlign w:val="center"/>
          </w:tcPr>
          <w:p w14:paraId="2CBA01B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6E004FE"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B2C83B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5C64F5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3DF5FA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0B6469D9"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199D7254" w14:textId="77777777">
        <w:trPr>
          <w:trHeight w:val="542"/>
          <w:jc w:val="center"/>
        </w:trPr>
        <w:tc>
          <w:tcPr>
            <w:tcW w:w="4050" w:type="dxa"/>
            <w:tcMar>
              <w:top w:w="29" w:type="dxa"/>
              <w:left w:w="115" w:type="dxa"/>
              <w:bottom w:w="29" w:type="dxa"/>
              <w:right w:w="115" w:type="dxa"/>
            </w:tcMar>
            <w:vAlign w:val="center"/>
          </w:tcPr>
          <w:p w14:paraId="1E6A6C42" w14:textId="7E0E11FF" w:rsidR="0092498A" w:rsidRPr="00F27C02" w:rsidRDefault="002A6D57">
            <w:pPr>
              <w:rPr>
                <w:rFonts w:cstheme="majorHAnsi"/>
                <w:szCs w:val="20"/>
              </w:rPr>
            </w:pPr>
            <w:r w:rsidRPr="00F27C02">
              <w:t>满足最边缘化群体的发展需求</w:t>
            </w:r>
          </w:p>
        </w:tc>
        <w:tc>
          <w:tcPr>
            <w:tcW w:w="1080" w:type="dxa"/>
            <w:tcMar>
              <w:top w:w="29" w:type="dxa"/>
              <w:left w:w="115" w:type="dxa"/>
              <w:bottom w:w="29" w:type="dxa"/>
              <w:right w:w="115" w:type="dxa"/>
            </w:tcMar>
            <w:vAlign w:val="center"/>
          </w:tcPr>
          <w:p w14:paraId="73C7D985"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4F0B056"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0A9B82C"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A0B3D28"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C362B2F"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65236318"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0146D5B5" w14:textId="77777777">
        <w:trPr>
          <w:jc w:val="center"/>
        </w:trPr>
        <w:tc>
          <w:tcPr>
            <w:tcW w:w="4050" w:type="dxa"/>
            <w:tcMar>
              <w:top w:w="29" w:type="dxa"/>
              <w:left w:w="115" w:type="dxa"/>
              <w:bottom w:w="29" w:type="dxa"/>
              <w:right w:w="115" w:type="dxa"/>
            </w:tcMar>
            <w:vAlign w:val="center"/>
          </w:tcPr>
          <w:p w14:paraId="4837B57D" w14:textId="77777777" w:rsidR="0092498A" w:rsidRDefault="00D731CE">
            <w:pPr>
              <w:rPr>
                <w:rFonts w:cstheme="majorHAnsi"/>
              </w:rPr>
            </w:pPr>
            <w:r>
              <w:rPr>
                <w:rFonts w:hint="eastAsia"/>
              </w:rPr>
              <w:t>消除针对妇女和女童的暴力与歧视</w:t>
            </w:r>
          </w:p>
        </w:tc>
        <w:tc>
          <w:tcPr>
            <w:tcW w:w="1080" w:type="dxa"/>
            <w:tcMar>
              <w:top w:w="29" w:type="dxa"/>
              <w:left w:w="115" w:type="dxa"/>
              <w:bottom w:w="29" w:type="dxa"/>
              <w:right w:w="115" w:type="dxa"/>
            </w:tcMar>
          </w:tcPr>
          <w:p w14:paraId="1C3A665C"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0775AB1F"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4832739E"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528A4672"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1DBD5949"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0416FF25"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E74C636" w14:textId="77777777">
        <w:trPr>
          <w:jc w:val="center"/>
        </w:trPr>
        <w:tc>
          <w:tcPr>
            <w:tcW w:w="4050" w:type="dxa"/>
            <w:tcMar>
              <w:top w:w="29" w:type="dxa"/>
              <w:left w:w="115" w:type="dxa"/>
              <w:bottom w:w="29" w:type="dxa"/>
              <w:right w:w="115" w:type="dxa"/>
            </w:tcMar>
            <w:vAlign w:val="center"/>
          </w:tcPr>
          <w:p w14:paraId="15813B20" w14:textId="7CD55513" w:rsidR="0092498A" w:rsidRDefault="00D731CE">
            <w:pPr>
              <w:rPr>
                <w:rFonts w:cstheme="majorHAnsi"/>
              </w:rPr>
            </w:pPr>
            <w:r>
              <w:rPr>
                <w:rFonts w:hint="eastAsia"/>
              </w:rPr>
              <w:t>为境内流离失所者</w:t>
            </w:r>
            <w:r w:rsidR="009279DD">
              <w:rPr>
                <w:rFonts w:hint="eastAsia"/>
              </w:rPr>
              <w:t>寻求持久</w:t>
            </w:r>
            <w:r>
              <w:rPr>
                <w:rFonts w:hint="eastAsia"/>
              </w:rPr>
              <w:t>解决方案</w:t>
            </w:r>
          </w:p>
        </w:tc>
        <w:tc>
          <w:tcPr>
            <w:tcW w:w="1080" w:type="dxa"/>
            <w:tcMar>
              <w:top w:w="29" w:type="dxa"/>
              <w:left w:w="115" w:type="dxa"/>
              <w:bottom w:w="29" w:type="dxa"/>
              <w:right w:w="115" w:type="dxa"/>
            </w:tcMar>
          </w:tcPr>
          <w:p w14:paraId="19C60136"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5C2937A4"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3448678E"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58B993FE"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tcPr>
          <w:p w14:paraId="626F5635" w14:textId="77777777" w:rsidR="0092498A" w:rsidRDefault="00D731CE">
            <w:pPr>
              <w:jc w:val="center"/>
              <w:rPr>
                <w:rFonts w:cstheme="majorHAnsi"/>
                <w:color w:val="FFFFFF" w:themeColor="background1"/>
                <w:sz w:val="40"/>
                <w:szCs w:val="40"/>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Pr>
          <w:p w14:paraId="644B0E69"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7452D807" w14:textId="77777777" w:rsidR="0092498A" w:rsidRDefault="0092498A">
      <w:pPr>
        <w:spacing w:after="0" w:line="240" w:lineRule="auto"/>
        <w:rPr>
          <w:rFonts w:cstheme="majorHAnsi"/>
          <w:b/>
          <w:bCs/>
          <w:iCs/>
        </w:rPr>
      </w:pPr>
    </w:p>
    <w:p w14:paraId="6C116FF2" w14:textId="77777777" w:rsidR="0092498A" w:rsidRDefault="0092498A">
      <w:pPr>
        <w:spacing w:after="0" w:line="240" w:lineRule="auto"/>
        <w:rPr>
          <w:rFonts w:cstheme="majorHAnsi"/>
          <w:b/>
          <w:bCs/>
          <w:iCs/>
        </w:rPr>
      </w:pPr>
    </w:p>
    <w:p w14:paraId="36D5174B" w14:textId="0BF92581" w:rsidR="0092498A" w:rsidRDefault="0092498A">
      <w:pPr>
        <w:spacing w:after="0" w:line="240" w:lineRule="auto"/>
        <w:rPr>
          <w:rFonts w:cstheme="majorHAnsi"/>
          <w:b/>
          <w:bCs/>
          <w:iCs/>
        </w:rPr>
      </w:pPr>
    </w:p>
    <w:p w14:paraId="2AC75A2A" w14:textId="77777777" w:rsidR="000A0EFC" w:rsidRDefault="000A0EFC">
      <w:pPr>
        <w:spacing w:after="0" w:line="240" w:lineRule="auto"/>
        <w:rPr>
          <w:rFonts w:cstheme="majorHAnsi"/>
          <w:b/>
          <w:bCs/>
          <w:iCs/>
        </w:rPr>
      </w:pPr>
    </w:p>
    <w:p w14:paraId="304D04D8" w14:textId="77777777" w:rsidR="000A0EFC" w:rsidRDefault="000A0EFC">
      <w:pPr>
        <w:spacing w:after="0" w:line="240" w:lineRule="auto"/>
        <w:rPr>
          <w:rFonts w:cstheme="majorHAnsi"/>
          <w:b/>
          <w:bCs/>
          <w:iCs/>
        </w:rPr>
      </w:pPr>
    </w:p>
    <w:p w14:paraId="10090C9D" w14:textId="370F0F39" w:rsidR="0092498A" w:rsidRDefault="00D731CE">
      <w:pPr>
        <w:pStyle w:val="ListParagraph"/>
        <w:numPr>
          <w:ilvl w:val="0"/>
          <w:numId w:val="5"/>
        </w:numPr>
        <w:spacing w:after="0" w:line="240" w:lineRule="auto"/>
        <w:rPr>
          <w:rFonts w:ascii="Roboto" w:hAnsi="Roboto" w:cstheme="majorHAnsi"/>
          <w:b/>
          <w:bCs/>
          <w:iCs/>
        </w:rPr>
      </w:pPr>
      <w:r>
        <w:rPr>
          <w:rFonts w:ascii="Roboto" w:hAnsi="Roboto" w:hint="eastAsia"/>
          <w:b/>
          <w:bCs/>
          <w:iCs/>
        </w:rPr>
        <w:lastRenderedPageBreak/>
        <w:t>在以下领域</w:t>
      </w:r>
      <w:r w:rsidR="009B0565">
        <w:rPr>
          <w:rFonts w:ascii="Roboto" w:hAnsi="Roboto" w:hint="eastAsia"/>
          <w:b/>
          <w:bCs/>
          <w:iCs/>
        </w:rPr>
        <w:t>，联合国</w:t>
      </w:r>
      <w:r>
        <w:rPr>
          <w:rFonts w:ascii="Roboto" w:hAnsi="Roboto" w:hint="eastAsia"/>
          <w:b/>
          <w:bCs/>
          <w:iCs/>
        </w:rPr>
        <w:t>对贵国的支持成效如何：</w:t>
      </w:r>
    </w:p>
    <w:p w14:paraId="46358DBF" w14:textId="77777777" w:rsidR="0092498A" w:rsidRDefault="0092498A">
      <w:pPr>
        <w:spacing w:after="0" w:line="240" w:lineRule="auto"/>
        <w:ind w:left="720"/>
        <w:rPr>
          <w:rFonts w:cstheme="majorHAnsi"/>
          <w:b/>
          <w:bCs/>
          <w:iCs/>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080"/>
      </w:tblGrid>
      <w:tr w:rsidR="0092498A" w14:paraId="781DB0AD" w14:textId="77777777">
        <w:trPr>
          <w:jc w:val="center"/>
        </w:trPr>
        <w:tc>
          <w:tcPr>
            <w:tcW w:w="4050" w:type="dxa"/>
            <w:tcMar>
              <w:top w:w="29" w:type="dxa"/>
              <w:left w:w="115" w:type="dxa"/>
              <w:bottom w:w="29" w:type="dxa"/>
              <w:right w:w="115" w:type="dxa"/>
            </w:tcMar>
          </w:tcPr>
          <w:p w14:paraId="2201D58C"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3B6A0E91" w14:textId="1F2DBA68"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6EBDB141" w14:textId="3854EF0A" w:rsidR="0092498A" w:rsidRDefault="00651B7A">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7E460FFB" w14:textId="2D632282" w:rsidR="0092498A" w:rsidRDefault="002D1837">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60E01CAC" w14:textId="4F2FA0D4"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10B8E281" w14:textId="7139C96B" w:rsidR="0092498A" w:rsidRDefault="00C82CD0">
            <w:pPr>
              <w:jc w:val="center"/>
              <w:rPr>
                <w:rFonts w:cstheme="majorHAnsi"/>
                <w:sz w:val="18"/>
                <w:szCs w:val="18"/>
              </w:rPr>
            </w:pPr>
            <w:r>
              <w:rPr>
                <w:rFonts w:hint="eastAsia"/>
                <w:sz w:val="18"/>
                <w:szCs w:val="18"/>
              </w:rPr>
              <w:t>效果极差</w:t>
            </w:r>
          </w:p>
        </w:tc>
        <w:tc>
          <w:tcPr>
            <w:tcW w:w="1080" w:type="dxa"/>
            <w:vAlign w:val="bottom"/>
          </w:tcPr>
          <w:p w14:paraId="1FD6378C" w14:textId="77777777" w:rsidR="0092498A" w:rsidRDefault="00D731CE">
            <w:pPr>
              <w:jc w:val="center"/>
              <w:rPr>
                <w:rFonts w:cstheme="majorHAnsi"/>
                <w:sz w:val="18"/>
                <w:szCs w:val="18"/>
              </w:rPr>
            </w:pPr>
            <w:r>
              <w:rPr>
                <w:rFonts w:hint="eastAsia"/>
                <w:sz w:val="18"/>
                <w:szCs w:val="18"/>
              </w:rPr>
              <w:t>不适用</w:t>
            </w:r>
          </w:p>
        </w:tc>
      </w:tr>
      <w:tr w:rsidR="0092498A" w14:paraId="1C0BAB92" w14:textId="77777777">
        <w:trPr>
          <w:jc w:val="center"/>
        </w:trPr>
        <w:tc>
          <w:tcPr>
            <w:tcW w:w="4050" w:type="dxa"/>
            <w:tcMar>
              <w:top w:w="29" w:type="dxa"/>
              <w:left w:w="115" w:type="dxa"/>
              <w:bottom w:w="29" w:type="dxa"/>
              <w:right w:w="115" w:type="dxa"/>
            </w:tcMar>
          </w:tcPr>
          <w:p w14:paraId="260FCD3E" w14:textId="50F0F6FF" w:rsidR="0092498A" w:rsidRDefault="00D731CE">
            <w:pPr>
              <w:rPr>
                <w:rFonts w:cstheme="majorHAnsi"/>
              </w:rPr>
            </w:pPr>
            <w:r>
              <w:rPr>
                <w:rFonts w:hint="eastAsia"/>
              </w:rPr>
              <w:t>提升</w:t>
            </w:r>
            <w:r>
              <w:rPr>
                <w:rFonts w:hint="eastAsia"/>
                <w:lang w:val="en-US"/>
              </w:rPr>
              <w:t>国家</w:t>
            </w:r>
            <w:r>
              <w:rPr>
                <w:rFonts w:hint="eastAsia"/>
              </w:rPr>
              <w:t>应对人口结构</w:t>
            </w:r>
            <w:r w:rsidR="00CA4EA2">
              <w:rPr>
                <w:rFonts w:hint="eastAsia"/>
              </w:rPr>
              <w:t>快速</w:t>
            </w:r>
            <w:r>
              <w:rPr>
                <w:rFonts w:hint="eastAsia"/>
              </w:rPr>
              <w:t>变化的能力</w:t>
            </w:r>
          </w:p>
        </w:tc>
        <w:tc>
          <w:tcPr>
            <w:tcW w:w="1080" w:type="dxa"/>
            <w:tcMar>
              <w:top w:w="29" w:type="dxa"/>
              <w:left w:w="115" w:type="dxa"/>
              <w:bottom w:w="29" w:type="dxa"/>
              <w:right w:w="115" w:type="dxa"/>
            </w:tcMar>
            <w:vAlign w:val="center"/>
          </w:tcPr>
          <w:p w14:paraId="474188A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8256E2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EFF9A1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EC67E7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FEE00C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08A0CE01"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BD1982A" w14:textId="77777777">
        <w:trPr>
          <w:trHeight w:val="542"/>
          <w:jc w:val="center"/>
        </w:trPr>
        <w:tc>
          <w:tcPr>
            <w:tcW w:w="4050" w:type="dxa"/>
            <w:tcMar>
              <w:top w:w="29" w:type="dxa"/>
              <w:left w:w="115" w:type="dxa"/>
              <w:bottom w:w="29" w:type="dxa"/>
              <w:right w:w="115" w:type="dxa"/>
            </w:tcMar>
          </w:tcPr>
          <w:p w14:paraId="06C1C427" w14:textId="77777777" w:rsidR="0092498A" w:rsidRDefault="00D731CE">
            <w:pPr>
              <w:rPr>
                <w:rFonts w:cstheme="majorHAnsi"/>
                <w:szCs w:val="20"/>
              </w:rPr>
            </w:pPr>
            <w:r>
              <w:rPr>
                <w:rFonts w:hint="eastAsia"/>
              </w:rPr>
              <w:t>支持对</w:t>
            </w:r>
            <w:bookmarkStart w:id="2" w:name="OLE_LINK1"/>
            <w:r>
              <w:rPr>
                <w:rFonts w:hint="eastAsia"/>
              </w:rPr>
              <w:t>多维脆弱性指数</w:t>
            </w:r>
            <w:bookmarkEnd w:id="2"/>
            <w:r>
              <w:rPr>
                <w:rFonts w:hint="eastAsia"/>
              </w:rPr>
              <w:t>（</w:t>
            </w:r>
            <w:r>
              <w:rPr>
                <w:rFonts w:hint="eastAsia"/>
              </w:rPr>
              <w:t>MVI</w:t>
            </w:r>
            <w:r>
              <w:rPr>
                <w:rFonts w:hint="eastAsia"/>
              </w:rPr>
              <w:t>）的考量</w:t>
            </w:r>
          </w:p>
        </w:tc>
        <w:tc>
          <w:tcPr>
            <w:tcW w:w="1080" w:type="dxa"/>
            <w:tcMar>
              <w:top w:w="29" w:type="dxa"/>
              <w:left w:w="115" w:type="dxa"/>
              <w:bottom w:w="29" w:type="dxa"/>
              <w:right w:w="115" w:type="dxa"/>
            </w:tcMar>
            <w:vAlign w:val="center"/>
          </w:tcPr>
          <w:p w14:paraId="528EC3EA"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9FEC73E"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E2E6A31"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5ACBD61"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EEA1B70" w14:textId="77777777" w:rsidR="0092498A" w:rsidRDefault="00D731CE">
            <w:pPr>
              <w:jc w:val="center"/>
              <w:rPr>
                <w:rFonts w:cstheme="majorHAnsi"/>
                <w:sz w:val="18"/>
                <w:szCs w:val="18"/>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662B726C"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441E387A" w14:textId="77777777" w:rsidR="0092498A" w:rsidRDefault="0092498A">
      <w:pPr>
        <w:spacing w:after="0" w:line="240" w:lineRule="auto"/>
        <w:ind w:left="720"/>
        <w:rPr>
          <w:rFonts w:cstheme="majorHAnsi"/>
          <w:b/>
          <w:bCs/>
          <w:iCs/>
        </w:rPr>
      </w:pPr>
    </w:p>
    <w:p w14:paraId="5D481012" w14:textId="77777777" w:rsidR="0092498A" w:rsidRDefault="0092498A">
      <w:pPr>
        <w:spacing w:after="0" w:line="240" w:lineRule="auto"/>
        <w:jc w:val="both"/>
        <w:rPr>
          <w:rFonts w:cstheme="majorHAnsi"/>
        </w:rPr>
      </w:pPr>
    </w:p>
    <w:p w14:paraId="6437AC0C" w14:textId="77777777" w:rsidR="0092498A" w:rsidRDefault="0092498A">
      <w:pPr>
        <w:spacing w:after="0" w:line="240" w:lineRule="auto"/>
        <w:jc w:val="both"/>
        <w:rPr>
          <w:rFonts w:cstheme="majorHAnsi"/>
        </w:rPr>
      </w:pPr>
    </w:p>
    <w:p w14:paraId="0D247C3A" w14:textId="77777777" w:rsidR="0092498A" w:rsidRDefault="00D731CE">
      <w:pPr>
        <w:pStyle w:val="ListParagraph"/>
        <w:numPr>
          <w:ilvl w:val="0"/>
          <w:numId w:val="5"/>
        </w:numPr>
        <w:spacing w:after="0" w:line="240" w:lineRule="auto"/>
        <w:rPr>
          <w:rFonts w:ascii="Roboto" w:hAnsi="Roboto" w:cstheme="majorHAnsi"/>
        </w:rPr>
      </w:pPr>
      <w:r>
        <w:rPr>
          <w:rFonts w:ascii="Roboto" w:hAnsi="Roboto" w:hint="eastAsia"/>
          <w:b/>
          <w:bCs/>
        </w:rPr>
        <w:t>请评价联合国与以下利益相关方互动协作的成效：</w:t>
      </w:r>
    </w:p>
    <w:p w14:paraId="4134B9AD" w14:textId="77777777" w:rsidR="0092498A" w:rsidRDefault="0092498A">
      <w:pPr>
        <w:pStyle w:val="ListParagraph"/>
        <w:spacing w:after="0" w:line="240" w:lineRule="auto"/>
        <w:ind w:left="990"/>
        <w:rPr>
          <w:rFonts w:ascii="Roboto" w:hAnsi="Roboto" w:cstheme="majorHAnsi"/>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080"/>
      </w:tblGrid>
      <w:tr w:rsidR="0092498A" w14:paraId="73F0807A" w14:textId="77777777">
        <w:trPr>
          <w:jc w:val="center"/>
        </w:trPr>
        <w:tc>
          <w:tcPr>
            <w:tcW w:w="4050" w:type="dxa"/>
            <w:tcMar>
              <w:top w:w="29" w:type="dxa"/>
              <w:left w:w="115" w:type="dxa"/>
              <w:bottom w:w="29" w:type="dxa"/>
              <w:right w:w="115" w:type="dxa"/>
            </w:tcMar>
          </w:tcPr>
          <w:p w14:paraId="686FCB7F"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23DEB06A" w14:textId="4740687B"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31228DDA" w14:textId="0CF51A57" w:rsidR="0092498A" w:rsidRDefault="00651B7A">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15A8B8A4" w14:textId="32004569" w:rsidR="0092498A" w:rsidRDefault="002D1837">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04C03A42" w14:textId="4F73A3C3"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5D879ED0" w14:textId="225E48C8" w:rsidR="0092498A" w:rsidRDefault="00C82CD0">
            <w:pPr>
              <w:jc w:val="center"/>
              <w:rPr>
                <w:rFonts w:cstheme="majorHAnsi"/>
                <w:sz w:val="18"/>
                <w:szCs w:val="18"/>
              </w:rPr>
            </w:pPr>
            <w:r>
              <w:rPr>
                <w:rFonts w:hint="eastAsia"/>
                <w:sz w:val="18"/>
                <w:szCs w:val="18"/>
              </w:rPr>
              <w:t>效果极差</w:t>
            </w:r>
          </w:p>
        </w:tc>
        <w:tc>
          <w:tcPr>
            <w:tcW w:w="1080" w:type="dxa"/>
            <w:vAlign w:val="bottom"/>
          </w:tcPr>
          <w:p w14:paraId="36E46B2D" w14:textId="77777777" w:rsidR="0092498A" w:rsidRDefault="00D731CE">
            <w:pPr>
              <w:jc w:val="center"/>
              <w:rPr>
                <w:rFonts w:cstheme="majorHAnsi"/>
                <w:sz w:val="18"/>
                <w:szCs w:val="18"/>
              </w:rPr>
            </w:pPr>
            <w:r>
              <w:rPr>
                <w:rFonts w:hint="eastAsia"/>
                <w:sz w:val="18"/>
                <w:szCs w:val="18"/>
              </w:rPr>
              <w:t>不适用</w:t>
            </w:r>
          </w:p>
        </w:tc>
      </w:tr>
      <w:tr w:rsidR="0092498A" w14:paraId="48E4F8FA" w14:textId="77777777">
        <w:trPr>
          <w:jc w:val="center"/>
        </w:trPr>
        <w:tc>
          <w:tcPr>
            <w:tcW w:w="4050" w:type="dxa"/>
            <w:tcMar>
              <w:top w:w="29" w:type="dxa"/>
              <w:left w:w="115" w:type="dxa"/>
              <w:bottom w:w="29" w:type="dxa"/>
              <w:right w:w="115" w:type="dxa"/>
            </w:tcMar>
            <w:vAlign w:val="center"/>
          </w:tcPr>
          <w:p w14:paraId="07F72279" w14:textId="77777777" w:rsidR="0092498A" w:rsidRDefault="00D731CE">
            <w:pPr>
              <w:rPr>
                <w:rFonts w:cstheme="majorHAnsi"/>
              </w:rPr>
            </w:pPr>
            <w:r>
              <w:rPr>
                <w:rFonts w:hint="eastAsia"/>
              </w:rPr>
              <w:t>民间社会</w:t>
            </w:r>
          </w:p>
        </w:tc>
        <w:tc>
          <w:tcPr>
            <w:tcW w:w="1080" w:type="dxa"/>
            <w:tcMar>
              <w:top w:w="29" w:type="dxa"/>
              <w:left w:w="115" w:type="dxa"/>
              <w:bottom w:w="29" w:type="dxa"/>
              <w:right w:w="115" w:type="dxa"/>
            </w:tcMar>
            <w:vAlign w:val="center"/>
          </w:tcPr>
          <w:p w14:paraId="2EF23E6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E516D2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4D4782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612895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02AF31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2ABDA80E"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6538AB42" w14:textId="77777777">
        <w:trPr>
          <w:jc w:val="center"/>
        </w:trPr>
        <w:tc>
          <w:tcPr>
            <w:tcW w:w="4050" w:type="dxa"/>
            <w:tcMar>
              <w:top w:w="29" w:type="dxa"/>
              <w:left w:w="115" w:type="dxa"/>
              <w:bottom w:w="29" w:type="dxa"/>
              <w:right w:w="115" w:type="dxa"/>
            </w:tcMar>
            <w:vAlign w:val="center"/>
          </w:tcPr>
          <w:p w14:paraId="1EAED183" w14:textId="77777777" w:rsidR="0092498A" w:rsidRDefault="00D731CE">
            <w:pPr>
              <w:rPr>
                <w:rFonts w:cstheme="majorHAnsi"/>
              </w:rPr>
            </w:pPr>
            <w:r>
              <w:rPr>
                <w:rFonts w:hint="eastAsia"/>
              </w:rPr>
              <w:t>私营部门</w:t>
            </w:r>
          </w:p>
        </w:tc>
        <w:tc>
          <w:tcPr>
            <w:tcW w:w="1080" w:type="dxa"/>
            <w:tcMar>
              <w:top w:w="29" w:type="dxa"/>
              <w:left w:w="115" w:type="dxa"/>
              <w:bottom w:w="29" w:type="dxa"/>
              <w:right w:w="115" w:type="dxa"/>
            </w:tcMar>
            <w:vAlign w:val="center"/>
          </w:tcPr>
          <w:p w14:paraId="33A8514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B42DD9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F3BF10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99A671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371DD7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624AA8C0"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7916C9DF" w14:textId="77777777">
        <w:trPr>
          <w:jc w:val="center"/>
        </w:trPr>
        <w:tc>
          <w:tcPr>
            <w:tcW w:w="4050" w:type="dxa"/>
            <w:tcMar>
              <w:top w:w="29" w:type="dxa"/>
              <w:left w:w="115" w:type="dxa"/>
              <w:bottom w:w="29" w:type="dxa"/>
              <w:right w:w="115" w:type="dxa"/>
            </w:tcMar>
            <w:vAlign w:val="center"/>
          </w:tcPr>
          <w:p w14:paraId="3ABC36DE" w14:textId="77777777" w:rsidR="0092498A" w:rsidRDefault="00D731CE">
            <w:pPr>
              <w:rPr>
                <w:rFonts w:cstheme="majorHAnsi"/>
              </w:rPr>
            </w:pPr>
            <w:r>
              <w:rPr>
                <w:rFonts w:hint="eastAsia"/>
              </w:rPr>
              <w:t>妇女组织</w:t>
            </w:r>
          </w:p>
        </w:tc>
        <w:tc>
          <w:tcPr>
            <w:tcW w:w="1080" w:type="dxa"/>
            <w:tcMar>
              <w:top w:w="29" w:type="dxa"/>
              <w:left w:w="115" w:type="dxa"/>
              <w:bottom w:w="29" w:type="dxa"/>
              <w:right w:w="115" w:type="dxa"/>
            </w:tcMar>
            <w:vAlign w:val="center"/>
          </w:tcPr>
          <w:p w14:paraId="6191C10E"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FA8313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2740F5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97DAE6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598CD4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52073205"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7692D752" w14:textId="77777777">
        <w:trPr>
          <w:jc w:val="center"/>
        </w:trPr>
        <w:tc>
          <w:tcPr>
            <w:tcW w:w="4050" w:type="dxa"/>
            <w:tcMar>
              <w:top w:w="29" w:type="dxa"/>
              <w:left w:w="115" w:type="dxa"/>
              <w:bottom w:w="29" w:type="dxa"/>
              <w:right w:w="115" w:type="dxa"/>
            </w:tcMar>
            <w:vAlign w:val="center"/>
          </w:tcPr>
          <w:p w14:paraId="06F4A2CC" w14:textId="77777777" w:rsidR="0092498A" w:rsidRDefault="00D731CE">
            <w:pPr>
              <w:rPr>
                <w:rFonts w:cstheme="majorHAnsi"/>
              </w:rPr>
            </w:pPr>
            <w:r>
              <w:rPr>
                <w:rFonts w:hint="eastAsia"/>
              </w:rPr>
              <w:t>青年</w:t>
            </w:r>
          </w:p>
        </w:tc>
        <w:tc>
          <w:tcPr>
            <w:tcW w:w="1080" w:type="dxa"/>
            <w:tcMar>
              <w:top w:w="29" w:type="dxa"/>
              <w:left w:w="115" w:type="dxa"/>
              <w:bottom w:w="29" w:type="dxa"/>
              <w:right w:w="115" w:type="dxa"/>
            </w:tcMar>
            <w:vAlign w:val="center"/>
          </w:tcPr>
          <w:p w14:paraId="7216111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39BC82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A5942D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D65724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7DD7DD5"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37313A35"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08154BC3" w14:textId="77777777">
        <w:trPr>
          <w:jc w:val="center"/>
        </w:trPr>
        <w:tc>
          <w:tcPr>
            <w:tcW w:w="4050" w:type="dxa"/>
            <w:tcMar>
              <w:top w:w="29" w:type="dxa"/>
              <w:left w:w="115" w:type="dxa"/>
              <w:bottom w:w="29" w:type="dxa"/>
              <w:right w:w="115" w:type="dxa"/>
            </w:tcMar>
            <w:vAlign w:val="center"/>
          </w:tcPr>
          <w:p w14:paraId="6C7DAE12" w14:textId="77777777" w:rsidR="0092498A" w:rsidRDefault="00D731CE">
            <w:pPr>
              <w:rPr>
                <w:rFonts w:cstheme="majorHAnsi"/>
              </w:rPr>
            </w:pPr>
            <w:r>
              <w:rPr>
                <w:rFonts w:hint="eastAsia"/>
              </w:rPr>
              <w:t>发展合作伙伴</w:t>
            </w:r>
          </w:p>
        </w:tc>
        <w:tc>
          <w:tcPr>
            <w:tcW w:w="1080" w:type="dxa"/>
            <w:tcMar>
              <w:top w:w="29" w:type="dxa"/>
              <w:left w:w="115" w:type="dxa"/>
              <w:bottom w:w="29" w:type="dxa"/>
              <w:right w:w="115" w:type="dxa"/>
            </w:tcMar>
            <w:vAlign w:val="center"/>
          </w:tcPr>
          <w:p w14:paraId="2C8BDC2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C89A88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811F24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388FF2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9B0BE0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4C76E3FD"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5F70D354" w14:textId="77777777" w:rsidR="0092498A" w:rsidRDefault="0092498A">
      <w:pPr>
        <w:pStyle w:val="ListParagraph"/>
        <w:spacing w:after="0" w:line="240" w:lineRule="auto"/>
        <w:ind w:left="990"/>
        <w:rPr>
          <w:rFonts w:ascii="Roboto" w:hAnsi="Roboto" w:cstheme="majorHAnsi"/>
        </w:rPr>
      </w:pPr>
    </w:p>
    <w:p w14:paraId="41FE3A33" w14:textId="77777777" w:rsidR="0092498A" w:rsidRDefault="00D731CE">
      <w:pPr>
        <w:spacing w:after="200" w:line="276" w:lineRule="auto"/>
        <w:rPr>
          <w:rFonts w:cstheme="majorHAnsi"/>
        </w:rPr>
      </w:pPr>
      <w:r>
        <w:rPr>
          <w:rFonts w:hint="eastAsia"/>
        </w:rPr>
        <w:br w:type="page"/>
      </w:r>
    </w:p>
    <w:p w14:paraId="71DAC95D" w14:textId="77777777" w:rsidR="0092498A" w:rsidRDefault="00D731CE">
      <w:pPr>
        <w:pStyle w:val="Heading1"/>
        <w:numPr>
          <w:ilvl w:val="0"/>
          <w:numId w:val="3"/>
        </w:numPr>
        <w:tabs>
          <w:tab w:val="left" w:pos="360"/>
        </w:tabs>
        <w:ind w:left="0" w:firstLine="0"/>
        <w:rPr>
          <w:rFonts w:cstheme="majorHAnsi"/>
        </w:rPr>
      </w:pPr>
      <w:r>
        <w:rPr>
          <w:rFonts w:hint="eastAsia"/>
        </w:rPr>
        <w:lastRenderedPageBreak/>
        <w:t>联合国合作框架</w:t>
      </w:r>
    </w:p>
    <w:tbl>
      <w:tblPr>
        <w:tblStyle w:val="TableGrid"/>
        <w:tblW w:w="104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92498A" w14:paraId="5E6F3B58" w14:textId="77777777">
        <w:trPr>
          <w:jc w:val="center"/>
        </w:trPr>
        <w:tc>
          <w:tcPr>
            <w:tcW w:w="10456" w:type="dxa"/>
            <w:shd w:val="clear" w:color="auto" w:fill="CDF1FF"/>
          </w:tcPr>
          <w:p w14:paraId="0F878E6A" w14:textId="34D81DBC" w:rsidR="0092498A" w:rsidRDefault="0083087F">
            <w:pPr>
              <w:spacing w:after="0"/>
              <w:rPr>
                <w:rFonts w:cstheme="majorHAnsi"/>
                <w:sz w:val="18"/>
                <w:szCs w:val="18"/>
              </w:rPr>
            </w:pPr>
            <w:r>
              <w:rPr>
                <w:rFonts w:hint="eastAsia"/>
                <w:sz w:val="18"/>
                <w:szCs w:val="18"/>
              </w:rPr>
              <w:t>联合国大会将《联合国合作框架》定义为：</w:t>
            </w:r>
            <w:r>
              <w:rPr>
                <w:rFonts w:hint="eastAsia"/>
                <w:i/>
                <w:iCs/>
                <w:sz w:val="18"/>
                <w:szCs w:val="18"/>
              </w:rPr>
              <w:t>“各国规划和实施联合国发展系统活动</w:t>
            </w:r>
            <w:r w:rsidR="00CA2CA2">
              <w:rPr>
                <w:rFonts w:hint="eastAsia"/>
                <w:i/>
                <w:iCs/>
                <w:sz w:val="18"/>
                <w:szCs w:val="18"/>
              </w:rPr>
              <w:t>时</w:t>
            </w:r>
            <w:r w:rsidR="000E55F2">
              <w:rPr>
                <w:rFonts w:hint="eastAsia"/>
                <w:i/>
                <w:iCs/>
                <w:sz w:val="18"/>
                <w:szCs w:val="18"/>
              </w:rPr>
              <w:t>使用</w:t>
            </w:r>
            <w:r>
              <w:rPr>
                <w:rFonts w:hint="eastAsia"/>
                <w:i/>
                <w:iCs/>
                <w:sz w:val="18"/>
                <w:szCs w:val="18"/>
              </w:rPr>
              <w:t>的最重要工具。”</w:t>
            </w:r>
            <w:r w:rsidR="00DA33AC" w:rsidRPr="00DA33AC">
              <w:rPr>
                <w:sz w:val="18"/>
                <w:szCs w:val="18"/>
              </w:rPr>
              <w:t>《合作框架》</w:t>
            </w:r>
            <w:r w:rsidR="00897A04">
              <w:rPr>
                <w:rFonts w:hint="eastAsia"/>
                <w:sz w:val="18"/>
                <w:szCs w:val="18"/>
              </w:rPr>
              <w:t>阐明</w:t>
            </w:r>
            <w:r w:rsidR="00DA33AC" w:rsidRPr="00DA33AC">
              <w:rPr>
                <w:sz w:val="18"/>
                <w:szCs w:val="18"/>
              </w:rPr>
              <w:t>了联合国为响应贵国实现《</w:t>
            </w:r>
            <w:r w:rsidR="00DA33AC" w:rsidRPr="00DA33AC">
              <w:rPr>
                <w:sz w:val="18"/>
                <w:szCs w:val="18"/>
              </w:rPr>
              <w:t>2030</w:t>
            </w:r>
            <w:r w:rsidR="00DA33AC" w:rsidRPr="00DA33AC">
              <w:rPr>
                <w:sz w:val="18"/>
                <w:szCs w:val="18"/>
              </w:rPr>
              <w:t>年议程》优先事项而制定的集体对策。</w:t>
            </w:r>
            <w:r>
              <w:rPr>
                <w:rFonts w:hint="eastAsia"/>
                <w:sz w:val="18"/>
                <w:szCs w:val="18"/>
              </w:rPr>
              <w:t>该框架是在与贵国政府充分协商并达成一致</w:t>
            </w:r>
            <w:r w:rsidR="00D369AA">
              <w:rPr>
                <w:rFonts w:hint="eastAsia"/>
                <w:sz w:val="18"/>
                <w:szCs w:val="18"/>
              </w:rPr>
              <w:t>后</w:t>
            </w:r>
            <w:r>
              <w:rPr>
                <w:rFonts w:hint="eastAsia"/>
                <w:sz w:val="18"/>
                <w:szCs w:val="18"/>
              </w:rPr>
              <w:t>制定并</w:t>
            </w:r>
            <w:r w:rsidR="00D369AA">
              <w:rPr>
                <w:rFonts w:hint="eastAsia"/>
                <w:sz w:val="18"/>
                <w:szCs w:val="18"/>
              </w:rPr>
              <w:t>最终</w:t>
            </w:r>
            <w:r>
              <w:rPr>
                <w:rFonts w:hint="eastAsia"/>
                <w:sz w:val="18"/>
                <w:szCs w:val="18"/>
              </w:rPr>
              <w:t>确定的。</w:t>
            </w:r>
          </w:p>
        </w:tc>
      </w:tr>
    </w:tbl>
    <w:p w14:paraId="6C4479B4" w14:textId="77777777" w:rsidR="0092498A" w:rsidRDefault="0092498A">
      <w:pPr>
        <w:spacing w:after="0" w:line="240" w:lineRule="auto"/>
        <w:jc w:val="both"/>
        <w:rPr>
          <w:rFonts w:cstheme="majorHAnsi"/>
        </w:rPr>
      </w:pPr>
    </w:p>
    <w:p w14:paraId="6119CC6E" w14:textId="023D7071" w:rsidR="0092498A" w:rsidRPr="000A0EFC" w:rsidRDefault="000A0EFC" w:rsidP="000A0EFC">
      <w:pPr>
        <w:pStyle w:val="ListParagraph"/>
        <w:numPr>
          <w:ilvl w:val="0"/>
          <w:numId w:val="5"/>
        </w:numPr>
        <w:rPr>
          <w:rFonts w:ascii="Roboto" w:hAnsi="Roboto"/>
          <w:b/>
          <w:bCs/>
        </w:rPr>
      </w:pPr>
      <w:r w:rsidRPr="000A0EFC">
        <w:rPr>
          <w:rFonts w:ascii="Roboto" w:hAnsi="Roboto"/>
          <w:b/>
          <w:bCs/>
        </w:rPr>
        <w:t>联合国在国家层面的活动与贵国需求和优先事项的契合程度如何？</w:t>
      </w:r>
    </w:p>
    <w:p w14:paraId="2D32458B" w14:textId="77777777" w:rsidR="0092498A" w:rsidRDefault="0092498A">
      <w:pPr>
        <w:spacing w:after="0" w:line="240" w:lineRule="auto"/>
        <w:rPr>
          <w:rFonts w:cstheme="majorHAnsi"/>
          <w:b/>
          <w:bCs/>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6AE2A81C" w14:textId="77777777" w:rsidTr="0033258F">
        <w:trPr>
          <w:cantSplit/>
          <w:jc w:val="center"/>
        </w:trPr>
        <w:tc>
          <w:tcPr>
            <w:tcW w:w="1075" w:type="dxa"/>
            <w:tcMar>
              <w:top w:w="0" w:type="dxa"/>
              <w:left w:w="115" w:type="dxa"/>
              <w:bottom w:w="0" w:type="dxa"/>
              <w:right w:w="115" w:type="dxa"/>
            </w:tcMar>
            <w:vAlign w:val="bottom"/>
          </w:tcPr>
          <w:p w14:paraId="3B326E66"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8C223C3" w14:textId="66885C7D" w:rsidR="0092498A" w:rsidRDefault="000A0EFC">
            <w:pPr>
              <w:spacing w:line="276" w:lineRule="auto"/>
              <w:jc w:val="both"/>
            </w:pPr>
            <w:r>
              <w:rPr>
                <w:rFonts w:hint="eastAsia"/>
              </w:rPr>
              <w:t>在很大程度上契合</w:t>
            </w:r>
          </w:p>
        </w:tc>
      </w:tr>
      <w:tr w:rsidR="0092498A" w14:paraId="370E80E7" w14:textId="77777777" w:rsidTr="0033258F">
        <w:trPr>
          <w:cantSplit/>
          <w:jc w:val="center"/>
        </w:trPr>
        <w:tc>
          <w:tcPr>
            <w:tcW w:w="1075" w:type="dxa"/>
            <w:tcMar>
              <w:top w:w="0" w:type="dxa"/>
              <w:left w:w="115" w:type="dxa"/>
              <w:bottom w:w="0" w:type="dxa"/>
              <w:right w:w="115" w:type="dxa"/>
            </w:tcMar>
            <w:vAlign w:val="bottom"/>
          </w:tcPr>
          <w:p w14:paraId="145823D3"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4630DA0" w14:textId="44BF6DFE" w:rsidR="0092498A" w:rsidRDefault="000A0EFC">
            <w:pPr>
              <w:spacing w:line="276" w:lineRule="auto"/>
              <w:jc w:val="both"/>
            </w:pPr>
            <w:r>
              <w:rPr>
                <w:rFonts w:hint="eastAsia"/>
              </w:rPr>
              <w:t>在一定程度上契合</w:t>
            </w:r>
          </w:p>
        </w:tc>
      </w:tr>
      <w:tr w:rsidR="000A0EFC" w14:paraId="782D83C7" w14:textId="77777777" w:rsidTr="0033258F">
        <w:trPr>
          <w:cantSplit/>
          <w:jc w:val="center"/>
        </w:trPr>
        <w:tc>
          <w:tcPr>
            <w:tcW w:w="1075" w:type="dxa"/>
            <w:tcMar>
              <w:top w:w="0" w:type="dxa"/>
              <w:left w:w="115" w:type="dxa"/>
              <w:bottom w:w="0" w:type="dxa"/>
              <w:right w:w="115" w:type="dxa"/>
            </w:tcMar>
            <w:vAlign w:val="bottom"/>
          </w:tcPr>
          <w:p w14:paraId="4273E639" w14:textId="77777777" w:rsidR="000A0EFC" w:rsidRDefault="000A0EFC" w:rsidP="000A0EFC">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353FD68" w14:textId="3E3776AB" w:rsidR="000A0EFC" w:rsidRDefault="000A0EFC" w:rsidP="000A0EFC">
            <w:pPr>
              <w:spacing w:line="276" w:lineRule="auto"/>
              <w:jc w:val="both"/>
            </w:pPr>
            <w:r>
              <w:rPr>
                <w:rFonts w:hint="eastAsia"/>
              </w:rPr>
              <w:t>在有限程度上契合</w:t>
            </w:r>
          </w:p>
        </w:tc>
      </w:tr>
      <w:tr w:rsidR="000A0EFC" w14:paraId="7556ED42" w14:textId="77777777" w:rsidTr="0033258F">
        <w:trPr>
          <w:cantSplit/>
          <w:jc w:val="center"/>
        </w:trPr>
        <w:tc>
          <w:tcPr>
            <w:tcW w:w="1075" w:type="dxa"/>
            <w:tcMar>
              <w:top w:w="0" w:type="dxa"/>
              <w:left w:w="115" w:type="dxa"/>
              <w:bottom w:w="0" w:type="dxa"/>
              <w:right w:w="115" w:type="dxa"/>
            </w:tcMar>
            <w:vAlign w:val="bottom"/>
          </w:tcPr>
          <w:p w14:paraId="05255305" w14:textId="77777777" w:rsidR="000A0EFC" w:rsidRDefault="000A0EFC" w:rsidP="000A0EFC">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03EEA5AF" w14:textId="17A7196B" w:rsidR="000A0EFC" w:rsidRDefault="000A0EFC" w:rsidP="000A0EFC">
            <w:pPr>
              <w:spacing w:line="276" w:lineRule="auto"/>
              <w:jc w:val="both"/>
            </w:pPr>
            <w:r>
              <w:rPr>
                <w:rFonts w:hint="eastAsia"/>
              </w:rPr>
              <w:t>完全</w:t>
            </w:r>
            <w:r>
              <w:rPr>
                <w:rFonts w:hint="eastAsia"/>
                <w:lang w:val="en-US"/>
              </w:rPr>
              <w:t>不契合</w:t>
            </w:r>
          </w:p>
        </w:tc>
      </w:tr>
    </w:tbl>
    <w:p w14:paraId="53B094BC" w14:textId="77777777" w:rsidR="0092498A" w:rsidRDefault="0092498A">
      <w:pPr>
        <w:spacing w:after="0" w:line="240" w:lineRule="auto"/>
        <w:rPr>
          <w:rFonts w:cstheme="majorHAnsi"/>
          <w:b/>
          <w:bCs/>
        </w:rPr>
      </w:pPr>
    </w:p>
    <w:p w14:paraId="5031AB0C" w14:textId="77777777" w:rsidR="0092498A" w:rsidRDefault="00D731CE">
      <w:pPr>
        <w:pStyle w:val="ListParagraph"/>
        <w:numPr>
          <w:ilvl w:val="0"/>
          <w:numId w:val="5"/>
        </w:numPr>
        <w:spacing w:after="0" w:line="240" w:lineRule="auto"/>
        <w:rPr>
          <w:rFonts w:ascii="Roboto" w:hAnsi="Roboto" w:cstheme="majorHAnsi"/>
          <w:b/>
          <w:bCs/>
        </w:rPr>
      </w:pPr>
      <w:r>
        <w:rPr>
          <w:rFonts w:ascii="Roboto" w:hAnsi="Roboto" w:hint="eastAsia"/>
          <w:b/>
          <w:bCs/>
        </w:rPr>
        <w:t>针对以下陈述，请选择您的同意程度：</w:t>
      </w:r>
    </w:p>
    <w:p w14:paraId="230A76DB" w14:textId="77777777" w:rsidR="0092498A" w:rsidRDefault="0092498A">
      <w:pPr>
        <w:spacing w:after="0" w:line="240" w:lineRule="auto"/>
        <w:rPr>
          <w:rFonts w:cstheme="majorHAnsi"/>
          <w:b/>
          <w:bCs/>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269"/>
        <w:gridCol w:w="891"/>
      </w:tblGrid>
      <w:tr w:rsidR="0092498A" w14:paraId="4EDD3476" w14:textId="77777777" w:rsidTr="00224259">
        <w:trPr>
          <w:jc w:val="center"/>
        </w:trPr>
        <w:tc>
          <w:tcPr>
            <w:tcW w:w="4050" w:type="dxa"/>
            <w:tcMar>
              <w:top w:w="29" w:type="dxa"/>
              <w:left w:w="115" w:type="dxa"/>
              <w:bottom w:w="29" w:type="dxa"/>
              <w:right w:w="115" w:type="dxa"/>
            </w:tcMar>
          </w:tcPr>
          <w:p w14:paraId="7B8A75B6"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09D2B4E4" w14:textId="38581F0A" w:rsidR="0092498A" w:rsidRDefault="00D17496">
            <w:pPr>
              <w:jc w:val="center"/>
              <w:rPr>
                <w:rFonts w:cstheme="majorHAnsi"/>
                <w:sz w:val="18"/>
                <w:szCs w:val="18"/>
              </w:rPr>
            </w:pPr>
            <w:r>
              <w:rPr>
                <w:rFonts w:hint="eastAsia"/>
              </w:rPr>
              <w:t>完全同意</w:t>
            </w:r>
          </w:p>
        </w:tc>
        <w:tc>
          <w:tcPr>
            <w:tcW w:w="1080" w:type="dxa"/>
            <w:tcMar>
              <w:top w:w="29" w:type="dxa"/>
              <w:left w:w="115" w:type="dxa"/>
              <w:bottom w:w="29" w:type="dxa"/>
              <w:right w:w="115" w:type="dxa"/>
            </w:tcMar>
            <w:vAlign w:val="bottom"/>
          </w:tcPr>
          <w:p w14:paraId="73724659" w14:textId="77777777" w:rsidR="0092498A" w:rsidRDefault="00D731CE">
            <w:pPr>
              <w:jc w:val="center"/>
              <w:rPr>
                <w:rFonts w:cstheme="majorHAnsi"/>
                <w:sz w:val="18"/>
                <w:szCs w:val="18"/>
              </w:rPr>
            </w:pPr>
            <w:r>
              <w:rPr>
                <w:rFonts w:hint="eastAsia"/>
                <w:sz w:val="18"/>
                <w:szCs w:val="18"/>
              </w:rPr>
              <w:t>同意</w:t>
            </w:r>
          </w:p>
        </w:tc>
        <w:tc>
          <w:tcPr>
            <w:tcW w:w="1080" w:type="dxa"/>
            <w:tcMar>
              <w:top w:w="29" w:type="dxa"/>
              <w:left w:w="115" w:type="dxa"/>
              <w:bottom w:w="29" w:type="dxa"/>
              <w:right w:w="115" w:type="dxa"/>
            </w:tcMar>
            <w:vAlign w:val="bottom"/>
          </w:tcPr>
          <w:p w14:paraId="0201B507" w14:textId="77777777" w:rsidR="0092498A" w:rsidRDefault="00D731CE">
            <w:pPr>
              <w:jc w:val="center"/>
              <w:rPr>
                <w:rFonts w:cstheme="majorHAnsi"/>
                <w:sz w:val="18"/>
                <w:szCs w:val="18"/>
              </w:rPr>
            </w:pPr>
            <w:r>
              <w:rPr>
                <w:rFonts w:hint="eastAsia"/>
                <w:sz w:val="18"/>
                <w:szCs w:val="18"/>
              </w:rPr>
              <w:t>既不同意也不反对</w:t>
            </w:r>
          </w:p>
        </w:tc>
        <w:tc>
          <w:tcPr>
            <w:tcW w:w="1080" w:type="dxa"/>
            <w:tcMar>
              <w:top w:w="29" w:type="dxa"/>
              <w:left w:w="115" w:type="dxa"/>
              <w:bottom w:w="29" w:type="dxa"/>
              <w:right w:w="115" w:type="dxa"/>
            </w:tcMar>
            <w:vAlign w:val="bottom"/>
          </w:tcPr>
          <w:p w14:paraId="168A8837" w14:textId="77777777" w:rsidR="0092498A" w:rsidRDefault="00D731CE">
            <w:pPr>
              <w:jc w:val="center"/>
              <w:rPr>
                <w:rFonts w:cstheme="majorHAnsi"/>
                <w:sz w:val="18"/>
                <w:szCs w:val="18"/>
              </w:rPr>
            </w:pPr>
            <w:r>
              <w:rPr>
                <w:rFonts w:hint="eastAsia"/>
                <w:sz w:val="18"/>
                <w:szCs w:val="18"/>
              </w:rPr>
              <w:t>不同意</w:t>
            </w:r>
          </w:p>
        </w:tc>
        <w:tc>
          <w:tcPr>
            <w:tcW w:w="1269" w:type="dxa"/>
            <w:tcMar>
              <w:top w:w="29" w:type="dxa"/>
              <w:left w:w="115" w:type="dxa"/>
              <w:bottom w:w="29" w:type="dxa"/>
              <w:right w:w="115" w:type="dxa"/>
            </w:tcMar>
            <w:vAlign w:val="bottom"/>
          </w:tcPr>
          <w:p w14:paraId="5B986213" w14:textId="27AB9F65" w:rsidR="0092498A" w:rsidRDefault="00402FE0">
            <w:pPr>
              <w:jc w:val="center"/>
              <w:rPr>
                <w:rFonts w:cstheme="majorHAnsi"/>
                <w:sz w:val="18"/>
                <w:szCs w:val="18"/>
              </w:rPr>
            </w:pPr>
            <w:r>
              <w:rPr>
                <w:rFonts w:hint="eastAsia"/>
                <w:sz w:val="18"/>
                <w:szCs w:val="18"/>
              </w:rPr>
              <w:t>完全不同意</w:t>
            </w:r>
          </w:p>
        </w:tc>
        <w:tc>
          <w:tcPr>
            <w:tcW w:w="891" w:type="dxa"/>
            <w:vAlign w:val="bottom"/>
          </w:tcPr>
          <w:p w14:paraId="7FF7574D" w14:textId="7E0EBA95" w:rsidR="0092498A" w:rsidRDefault="00C41C44">
            <w:pPr>
              <w:jc w:val="center"/>
              <w:rPr>
                <w:rFonts w:cstheme="majorHAnsi"/>
                <w:sz w:val="18"/>
                <w:szCs w:val="18"/>
              </w:rPr>
            </w:pPr>
            <w:r>
              <w:rPr>
                <w:rFonts w:hint="eastAsia"/>
                <w:sz w:val="18"/>
                <w:szCs w:val="18"/>
              </w:rPr>
              <w:t>不了解情况</w:t>
            </w:r>
          </w:p>
        </w:tc>
      </w:tr>
      <w:tr w:rsidR="0092498A" w14:paraId="7F3309F4" w14:textId="77777777" w:rsidTr="00224259">
        <w:trPr>
          <w:jc w:val="center"/>
        </w:trPr>
        <w:tc>
          <w:tcPr>
            <w:tcW w:w="4050" w:type="dxa"/>
            <w:tcMar>
              <w:top w:w="29" w:type="dxa"/>
              <w:left w:w="115" w:type="dxa"/>
              <w:bottom w:w="29" w:type="dxa"/>
              <w:right w:w="115" w:type="dxa"/>
            </w:tcMar>
          </w:tcPr>
          <w:p w14:paraId="173266B7" w14:textId="1618DE9E" w:rsidR="0092498A" w:rsidRDefault="00D731CE">
            <w:pPr>
              <w:rPr>
                <w:rFonts w:cstheme="majorHAnsi"/>
              </w:rPr>
            </w:pPr>
            <w:r>
              <w:rPr>
                <w:rFonts w:hint="eastAsia"/>
                <w:lang w:val="en-US"/>
              </w:rPr>
              <w:t>贵国</w:t>
            </w:r>
            <w:r>
              <w:rPr>
                <w:rFonts w:hint="eastAsia"/>
              </w:rPr>
              <w:t>政府积极参与《合作框架》的制定与实施，确保国家主导权</w:t>
            </w:r>
          </w:p>
        </w:tc>
        <w:tc>
          <w:tcPr>
            <w:tcW w:w="1080" w:type="dxa"/>
            <w:tcMar>
              <w:top w:w="29" w:type="dxa"/>
              <w:left w:w="115" w:type="dxa"/>
              <w:bottom w:w="29" w:type="dxa"/>
              <w:right w:w="115" w:type="dxa"/>
            </w:tcMar>
            <w:vAlign w:val="center"/>
          </w:tcPr>
          <w:p w14:paraId="039B37C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4B770B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C6CB2E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11893F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9" w:type="dxa"/>
            <w:tcMar>
              <w:top w:w="29" w:type="dxa"/>
              <w:left w:w="115" w:type="dxa"/>
              <w:bottom w:w="29" w:type="dxa"/>
              <w:right w:w="115" w:type="dxa"/>
            </w:tcMar>
            <w:vAlign w:val="center"/>
          </w:tcPr>
          <w:p w14:paraId="16F09C0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891" w:type="dxa"/>
            <w:vAlign w:val="center"/>
          </w:tcPr>
          <w:p w14:paraId="279FA991"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5F332640" w14:textId="77777777" w:rsidTr="00224259">
        <w:trPr>
          <w:jc w:val="center"/>
        </w:trPr>
        <w:tc>
          <w:tcPr>
            <w:tcW w:w="4050" w:type="dxa"/>
            <w:tcMar>
              <w:top w:w="29" w:type="dxa"/>
              <w:left w:w="115" w:type="dxa"/>
              <w:bottom w:w="29" w:type="dxa"/>
              <w:right w:w="115" w:type="dxa"/>
            </w:tcMar>
          </w:tcPr>
          <w:p w14:paraId="295F0A6F" w14:textId="35848BE0" w:rsidR="0092498A" w:rsidRDefault="00D731CE">
            <w:pPr>
              <w:rPr>
                <w:rFonts w:cstheme="majorHAnsi"/>
              </w:rPr>
            </w:pPr>
            <w:r>
              <w:rPr>
                <w:rFonts w:hint="eastAsia"/>
              </w:rPr>
              <w:t>《合作框架》有助于确保联合国</w:t>
            </w:r>
            <w:r>
              <w:rPr>
                <w:rFonts w:hint="eastAsia"/>
                <w:lang w:val="en-US"/>
              </w:rPr>
              <w:t>为</w:t>
            </w:r>
            <w:r>
              <w:rPr>
                <w:rFonts w:hint="eastAsia"/>
              </w:rPr>
              <w:t>国家优先事项及可持续发展目标</w:t>
            </w:r>
            <w:r>
              <w:rPr>
                <w:rFonts w:hint="eastAsia"/>
                <w:lang w:val="en-US"/>
              </w:rPr>
              <w:t>提供</w:t>
            </w:r>
            <w:r w:rsidR="00F25914">
              <w:rPr>
                <w:rFonts w:hint="eastAsia"/>
                <w:lang w:val="en-US"/>
              </w:rPr>
              <w:t>适当</w:t>
            </w:r>
            <w:r>
              <w:rPr>
                <w:rFonts w:hint="eastAsia"/>
                <w:lang w:val="en-US"/>
              </w:rPr>
              <w:t>的支持</w:t>
            </w:r>
          </w:p>
        </w:tc>
        <w:tc>
          <w:tcPr>
            <w:tcW w:w="1080" w:type="dxa"/>
            <w:tcMar>
              <w:top w:w="29" w:type="dxa"/>
              <w:left w:w="115" w:type="dxa"/>
              <w:bottom w:w="29" w:type="dxa"/>
              <w:right w:w="115" w:type="dxa"/>
            </w:tcMar>
            <w:vAlign w:val="center"/>
          </w:tcPr>
          <w:p w14:paraId="3E1FFB06"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BEDDF95"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FA73F2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E2DB35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9" w:type="dxa"/>
            <w:tcMar>
              <w:top w:w="29" w:type="dxa"/>
              <w:left w:w="115" w:type="dxa"/>
              <w:bottom w:w="29" w:type="dxa"/>
              <w:right w:w="115" w:type="dxa"/>
            </w:tcMar>
            <w:vAlign w:val="center"/>
          </w:tcPr>
          <w:p w14:paraId="6A4544ED"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891" w:type="dxa"/>
            <w:vAlign w:val="center"/>
          </w:tcPr>
          <w:p w14:paraId="7E7226EA"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9F0EFC9" w14:textId="77777777" w:rsidTr="00224259">
        <w:trPr>
          <w:jc w:val="center"/>
        </w:trPr>
        <w:tc>
          <w:tcPr>
            <w:tcW w:w="4050" w:type="dxa"/>
            <w:tcMar>
              <w:top w:w="29" w:type="dxa"/>
              <w:left w:w="115" w:type="dxa"/>
              <w:bottom w:w="29" w:type="dxa"/>
              <w:right w:w="115" w:type="dxa"/>
            </w:tcMar>
          </w:tcPr>
          <w:p w14:paraId="445724A4" w14:textId="703646B6" w:rsidR="0092498A" w:rsidRDefault="00D325C9">
            <w:r>
              <w:rPr>
                <w:rFonts w:hint="eastAsia"/>
              </w:rPr>
              <w:t>很容易</w:t>
            </w:r>
            <w:r w:rsidR="00224259">
              <w:rPr>
                <w:rFonts w:hint="eastAsia"/>
              </w:rPr>
              <w:t>从</w:t>
            </w:r>
            <w:r w:rsidR="0091316A">
              <w:rPr>
                <w:rFonts w:hint="eastAsia"/>
              </w:rPr>
              <w:t>未</w:t>
            </w:r>
            <w:r w:rsidR="005B6607">
              <w:rPr>
                <w:rFonts w:hint="eastAsia"/>
              </w:rPr>
              <w:t>常驻</w:t>
            </w:r>
            <w:r w:rsidR="00224259">
              <w:rPr>
                <w:rFonts w:hint="eastAsia"/>
                <w:lang w:val="en-US"/>
              </w:rPr>
              <w:t>贵国</w:t>
            </w:r>
            <w:r w:rsidR="00224259">
              <w:rPr>
                <w:rFonts w:hint="eastAsia"/>
              </w:rPr>
              <w:t>的联合国实体处获取专业支持</w:t>
            </w:r>
          </w:p>
        </w:tc>
        <w:tc>
          <w:tcPr>
            <w:tcW w:w="1080" w:type="dxa"/>
            <w:tcMar>
              <w:top w:w="29" w:type="dxa"/>
              <w:left w:w="115" w:type="dxa"/>
              <w:bottom w:w="29" w:type="dxa"/>
              <w:right w:w="115" w:type="dxa"/>
            </w:tcMar>
            <w:vAlign w:val="center"/>
          </w:tcPr>
          <w:p w14:paraId="5E258191"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FE87748"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434FCAA"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FCDFB19"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9" w:type="dxa"/>
            <w:tcMar>
              <w:top w:w="29" w:type="dxa"/>
              <w:left w:w="115" w:type="dxa"/>
              <w:bottom w:w="29" w:type="dxa"/>
              <w:right w:w="115" w:type="dxa"/>
            </w:tcMar>
            <w:vAlign w:val="center"/>
          </w:tcPr>
          <w:p w14:paraId="0C26B2F2"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891" w:type="dxa"/>
            <w:vAlign w:val="center"/>
          </w:tcPr>
          <w:p w14:paraId="43AB9E9E"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5097DEFE" w14:textId="77777777" w:rsidTr="00224259">
        <w:trPr>
          <w:jc w:val="center"/>
        </w:trPr>
        <w:tc>
          <w:tcPr>
            <w:tcW w:w="4050" w:type="dxa"/>
            <w:tcMar>
              <w:top w:w="29" w:type="dxa"/>
              <w:left w:w="115" w:type="dxa"/>
              <w:bottom w:w="29" w:type="dxa"/>
              <w:right w:w="115" w:type="dxa"/>
            </w:tcMar>
          </w:tcPr>
          <w:p w14:paraId="03B6A3DA" w14:textId="69530F3B" w:rsidR="0092498A" w:rsidRDefault="00D731CE">
            <w:pPr>
              <w:rPr>
                <w:rFonts w:cstheme="majorHAnsi"/>
              </w:rPr>
            </w:pPr>
            <w:r>
              <w:rPr>
                <w:rFonts w:hint="eastAsia"/>
              </w:rPr>
              <w:t>联合国国家工作队（包括</w:t>
            </w:r>
            <w:r w:rsidR="00AA2CC7">
              <w:rPr>
                <w:rFonts w:hint="eastAsia"/>
              </w:rPr>
              <w:t>常</w:t>
            </w:r>
            <w:r>
              <w:rPr>
                <w:rFonts w:hint="eastAsia"/>
              </w:rPr>
              <w:t>驻和非</w:t>
            </w:r>
            <w:r w:rsidR="00AA2CC7">
              <w:rPr>
                <w:rFonts w:hint="eastAsia"/>
              </w:rPr>
              <w:t>常</w:t>
            </w:r>
            <w:r>
              <w:rPr>
                <w:rFonts w:hint="eastAsia"/>
              </w:rPr>
              <w:t>驻机构）的组成，与贵国的发展重点相符合、能回应贵国的优先需求</w:t>
            </w:r>
          </w:p>
        </w:tc>
        <w:tc>
          <w:tcPr>
            <w:tcW w:w="1080" w:type="dxa"/>
            <w:tcMar>
              <w:top w:w="29" w:type="dxa"/>
              <w:left w:w="115" w:type="dxa"/>
              <w:bottom w:w="29" w:type="dxa"/>
              <w:right w:w="115" w:type="dxa"/>
            </w:tcMar>
            <w:vAlign w:val="center"/>
          </w:tcPr>
          <w:p w14:paraId="10B88DE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327C69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7FB084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479F2DE"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269" w:type="dxa"/>
            <w:tcMar>
              <w:top w:w="29" w:type="dxa"/>
              <w:left w:w="115" w:type="dxa"/>
              <w:bottom w:w="29" w:type="dxa"/>
              <w:right w:w="115" w:type="dxa"/>
            </w:tcMar>
            <w:vAlign w:val="center"/>
          </w:tcPr>
          <w:p w14:paraId="056735C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891" w:type="dxa"/>
            <w:vAlign w:val="center"/>
          </w:tcPr>
          <w:p w14:paraId="6385A70B"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6CB3EECC" w14:textId="77777777" w:rsidR="0092498A" w:rsidRDefault="0092498A">
      <w:pPr>
        <w:spacing w:after="0" w:line="240" w:lineRule="auto"/>
        <w:rPr>
          <w:rFonts w:cstheme="majorHAnsi"/>
        </w:rPr>
      </w:pPr>
    </w:p>
    <w:p w14:paraId="4D35A662" w14:textId="327C2E17" w:rsidR="0092498A" w:rsidRDefault="00D731CE">
      <w:pPr>
        <w:pStyle w:val="ListParagraph"/>
        <w:numPr>
          <w:ilvl w:val="0"/>
          <w:numId w:val="5"/>
        </w:numPr>
        <w:spacing w:after="0" w:line="240" w:lineRule="auto"/>
        <w:rPr>
          <w:rFonts w:ascii="Roboto" w:hAnsi="Roboto" w:cstheme="majorHAnsi"/>
          <w:iCs/>
        </w:rPr>
      </w:pPr>
      <w:r>
        <w:rPr>
          <w:rFonts w:ascii="Roboto" w:hAnsi="Roboto" w:hint="eastAsia"/>
          <w:b/>
          <w:bCs/>
          <w:iCs/>
        </w:rPr>
        <w:t>您如何评价联合国发展系统</w:t>
      </w:r>
      <w:r w:rsidR="00224259">
        <w:rPr>
          <w:rFonts w:ascii="Roboto" w:hAnsi="Roboto" w:hint="eastAsia"/>
          <w:b/>
          <w:bCs/>
          <w:iCs/>
        </w:rPr>
        <w:t>的各</w:t>
      </w:r>
      <w:r>
        <w:rPr>
          <w:rFonts w:ascii="Roboto" w:hAnsi="Roboto" w:hint="eastAsia"/>
          <w:b/>
          <w:bCs/>
          <w:iCs/>
        </w:rPr>
        <w:t>实体在区域层面</w:t>
      </w:r>
      <w:r w:rsidR="00826955">
        <w:rPr>
          <w:rFonts w:ascii="Roboto" w:hAnsi="Roboto" w:hint="eastAsia"/>
          <w:b/>
          <w:bCs/>
          <w:iCs/>
        </w:rPr>
        <w:t>所</w:t>
      </w:r>
      <w:r>
        <w:rPr>
          <w:rFonts w:ascii="Roboto" w:hAnsi="Roboto" w:hint="eastAsia"/>
          <w:b/>
          <w:bCs/>
          <w:iCs/>
        </w:rPr>
        <w:t>提供支持的成效？</w:t>
      </w:r>
    </w:p>
    <w:p w14:paraId="21B9DDDA" w14:textId="77777777" w:rsidR="0092498A" w:rsidRDefault="0092498A">
      <w:pPr>
        <w:spacing w:after="0" w:line="240" w:lineRule="auto"/>
        <w:jc w:val="both"/>
        <w:rPr>
          <w:rFonts w:cstheme="majorHAnsi"/>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0470FF45" w14:textId="77777777" w:rsidTr="0033258F">
        <w:trPr>
          <w:cantSplit/>
          <w:jc w:val="center"/>
        </w:trPr>
        <w:tc>
          <w:tcPr>
            <w:tcW w:w="1075" w:type="dxa"/>
            <w:tcMar>
              <w:top w:w="0" w:type="dxa"/>
              <w:left w:w="115" w:type="dxa"/>
              <w:bottom w:w="0" w:type="dxa"/>
              <w:right w:w="115" w:type="dxa"/>
            </w:tcMar>
            <w:vAlign w:val="bottom"/>
          </w:tcPr>
          <w:p w14:paraId="7280AE56"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DAD17A5" w14:textId="6100F228" w:rsidR="0092498A" w:rsidRDefault="00A54717">
            <w:pPr>
              <w:spacing w:line="276" w:lineRule="auto"/>
              <w:jc w:val="both"/>
            </w:pPr>
            <w:r>
              <w:rPr>
                <w:rFonts w:hint="eastAsia"/>
              </w:rPr>
              <w:t>成效显著</w:t>
            </w:r>
          </w:p>
        </w:tc>
      </w:tr>
      <w:tr w:rsidR="0092498A" w14:paraId="2B5B1231" w14:textId="77777777" w:rsidTr="0033258F">
        <w:trPr>
          <w:cantSplit/>
          <w:jc w:val="center"/>
        </w:trPr>
        <w:tc>
          <w:tcPr>
            <w:tcW w:w="1075" w:type="dxa"/>
            <w:tcMar>
              <w:top w:w="0" w:type="dxa"/>
              <w:left w:w="115" w:type="dxa"/>
              <w:bottom w:w="0" w:type="dxa"/>
              <w:right w:w="115" w:type="dxa"/>
            </w:tcMar>
            <w:vAlign w:val="bottom"/>
          </w:tcPr>
          <w:p w14:paraId="7DFDA3DF"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0684AFDB" w14:textId="7C56E582" w:rsidR="0092498A" w:rsidRDefault="00651B7A">
            <w:pPr>
              <w:spacing w:line="276" w:lineRule="auto"/>
              <w:jc w:val="both"/>
            </w:pPr>
            <w:r>
              <w:rPr>
                <w:rFonts w:hint="eastAsia"/>
              </w:rPr>
              <w:t>大体有效</w:t>
            </w:r>
          </w:p>
        </w:tc>
      </w:tr>
      <w:tr w:rsidR="0092498A" w14:paraId="13E64BF7" w14:textId="77777777" w:rsidTr="0033258F">
        <w:trPr>
          <w:cantSplit/>
          <w:jc w:val="center"/>
        </w:trPr>
        <w:tc>
          <w:tcPr>
            <w:tcW w:w="1075" w:type="dxa"/>
            <w:tcMar>
              <w:top w:w="0" w:type="dxa"/>
              <w:left w:w="115" w:type="dxa"/>
              <w:bottom w:w="0" w:type="dxa"/>
              <w:right w:w="115" w:type="dxa"/>
            </w:tcMar>
            <w:vAlign w:val="bottom"/>
          </w:tcPr>
          <w:p w14:paraId="5FD5AD07"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235BCD78" w14:textId="2CAFAB88" w:rsidR="0092498A" w:rsidRDefault="002D1837">
            <w:pPr>
              <w:spacing w:line="276" w:lineRule="auto"/>
              <w:jc w:val="both"/>
            </w:pPr>
            <w:r>
              <w:rPr>
                <w:rFonts w:hint="eastAsia"/>
              </w:rPr>
              <w:t>成效有限</w:t>
            </w:r>
          </w:p>
        </w:tc>
      </w:tr>
      <w:tr w:rsidR="0092498A" w14:paraId="139A2514" w14:textId="77777777" w:rsidTr="0033258F">
        <w:trPr>
          <w:cantSplit/>
          <w:jc w:val="center"/>
        </w:trPr>
        <w:tc>
          <w:tcPr>
            <w:tcW w:w="1075" w:type="dxa"/>
            <w:tcMar>
              <w:top w:w="0" w:type="dxa"/>
              <w:left w:w="115" w:type="dxa"/>
              <w:bottom w:w="0" w:type="dxa"/>
              <w:right w:w="115" w:type="dxa"/>
            </w:tcMar>
            <w:vAlign w:val="bottom"/>
          </w:tcPr>
          <w:p w14:paraId="04FCEE45"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64D6EA2" w14:textId="6A544B42" w:rsidR="0092498A" w:rsidRDefault="002D1837">
            <w:pPr>
              <w:spacing w:line="276" w:lineRule="auto"/>
              <w:jc w:val="both"/>
            </w:pPr>
            <w:r>
              <w:rPr>
                <w:rFonts w:hint="eastAsia"/>
              </w:rPr>
              <w:t>成效甚微</w:t>
            </w:r>
          </w:p>
        </w:tc>
      </w:tr>
      <w:tr w:rsidR="0092498A" w14:paraId="014F85E2" w14:textId="77777777" w:rsidTr="0033258F">
        <w:trPr>
          <w:cantSplit/>
          <w:jc w:val="center"/>
        </w:trPr>
        <w:tc>
          <w:tcPr>
            <w:tcW w:w="1075" w:type="dxa"/>
            <w:tcMar>
              <w:top w:w="0" w:type="dxa"/>
              <w:left w:w="115" w:type="dxa"/>
              <w:bottom w:w="0" w:type="dxa"/>
              <w:right w:w="115" w:type="dxa"/>
            </w:tcMar>
            <w:vAlign w:val="bottom"/>
          </w:tcPr>
          <w:p w14:paraId="1B8D3D38"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47255BA" w14:textId="3ED80E6D" w:rsidR="0092498A" w:rsidRDefault="00C82CD0">
            <w:pPr>
              <w:spacing w:line="276" w:lineRule="auto"/>
              <w:jc w:val="both"/>
            </w:pPr>
            <w:r>
              <w:rPr>
                <w:rFonts w:hint="eastAsia"/>
              </w:rPr>
              <w:t>效果极差</w:t>
            </w:r>
          </w:p>
        </w:tc>
      </w:tr>
      <w:tr w:rsidR="0092498A" w14:paraId="363A7B8F" w14:textId="77777777" w:rsidTr="0033258F">
        <w:trPr>
          <w:cantSplit/>
          <w:jc w:val="center"/>
        </w:trPr>
        <w:tc>
          <w:tcPr>
            <w:tcW w:w="1075" w:type="dxa"/>
            <w:tcMar>
              <w:top w:w="0" w:type="dxa"/>
              <w:left w:w="115" w:type="dxa"/>
              <w:bottom w:w="0" w:type="dxa"/>
              <w:right w:w="115" w:type="dxa"/>
            </w:tcMar>
            <w:vAlign w:val="bottom"/>
          </w:tcPr>
          <w:p w14:paraId="62CFE340"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5C4DF846" w14:textId="01AE3136" w:rsidR="0092498A" w:rsidRDefault="00C41C44">
            <w:pPr>
              <w:spacing w:line="276" w:lineRule="auto"/>
              <w:jc w:val="both"/>
            </w:pPr>
            <w:r>
              <w:rPr>
                <w:rFonts w:hint="eastAsia"/>
              </w:rPr>
              <w:t>不了解情况</w:t>
            </w:r>
          </w:p>
        </w:tc>
      </w:tr>
    </w:tbl>
    <w:p w14:paraId="6ABFD976" w14:textId="77777777" w:rsidR="0092498A" w:rsidRDefault="0092498A">
      <w:pPr>
        <w:spacing w:after="0" w:line="240" w:lineRule="auto"/>
        <w:rPr>
          <w:rFonts w:cstheme="majorHAnsi"/>
        </w:rPr>
      </w:pPr>
    </w:p>
    <w:p w14:paraId="58D3248E" w14:textId="77777777" w:rsidR="0092498A" w:rsidRDefault="00D731CE">
      <w:pPr>
        <w:pStyle w:val="ListParagraph"/>
        <w:numPr>
          <w:ilvl w:val="0"/>
          <w:numId w:val="5"/>
        </w:numPr>
        <w:spacing w:after="0" w:line="240" w:lineRule="auto"/>
        <w:rPr>
          <w:rFonts w:ascii="Roboto" w:hAnsi="Roboto" w:cstheme="majorHAnsi"/>
          <w:iCs/>
        </w:rPr>
      </w:pPr>
      <w:r>
        <w:rPr>
          <w:rFonts w:ascii="Roboto" w:hAnsi="Roboto" w:hint="eastAsia"/>
          <w:b/>
          <w:bCs/>
        </w:rPr>
        <w:t>针对以下陈述，请选择您的同意程度：</w:t>
      </w:r>
    </w:p>
    <w:p w14:paraId="3B5FDA76" w14:textId="6B66F4E2" w:rsidR="0092498A" w:rsidRDefault="0003702E">
      <w:pPr>
        <w:pStyle w:val="ListParagraph"/>
        <w:spacing w:after="0" w:line="240" w:lineRule="auto"/>
        <w:ind w:left="990"/>
        <w:rPr>
          <w:rFonts w:ascii="Roboto" w:hAnsi="Roboto" w:cstheme="majorHAnsi"/>
          <w:iCs/>
        </w:rPr>
      </w:pPr>
      <w:r>
        <w:rPr>
          <w:rFonts w:ascii="Roboto" w:hAnsi="Roboto" w:hint="eastAsia"/>
          <w:b/>
          <w:bCs/>
          <w:iCs/>
        </w:rPr>
        <w:t>综合性政策建议（</w:t>
      </w:r>
      <w:r w:rsidR="00DB5DFC">
        <w:rPr>
          <w:rFonts w:ascii="Roboto" w:hAnsi="Roboto" w:hint="eastAsia"/>
          <w:b/>
          <w:bCs/>
          <w:iCs/>
        </w:rPr>
        <w:t>提供时考虑了</w:t>
      </w:r>
      <w:r>
        <w:rPr>
          <w:rFonts w:ascii="Roboto" w:hAnsi="Roboto" w:hint="eastAsia"/>
          <w:b/>
          <w:bCs/>
          <w:iCs/>
        </w:rPr>
        <w:t>各发展优先事项间</w:t>
      </w:r>
      <w:r w:rsidR="00DB5DFC">
        <w:rPr>
          <w:rFonts w:ascii="Roboto" w:hAnsi="Roboto" w:hint="eastAsia"/>
          <w:b/>
          <w:bCs/>
          <w:iCs/>
        </w:rPr>
        <w:t>的</w:t>
      </w:r>
      <w:r>
        <w:rPr>
          <w:rFonts w:ascii="Roboto" w:hAnsi="Roboto" w:hint="eastAsia"/>
          <w:b/>
          <w:bCs/>
          <w:iCs/>
        </w:rPr>
        <w:t>协调一致）符合贵国的国家需求和优先事项</w:t>
      </w:r>
      <w:r w:rsidR="00DB5DFC">
        <w:rPr>
          <w:rFonts w:ascii="Roboto" w:hAnsi="Roboto" w:hint="eastAsia"/>
          <w:b/>
          <w:bCs/>
          <w:iCs/>
        </w:rPr>
        <w:t>：</w:t>
      </w:r>
    </w:p>
    <w:p w14:paraId="323E4252" w14:textId="77777777" w:rsidR="0092498A" w:rsidRDefault="0092498A">
      <w:pPr>
        <w:spacing w:after="0" w:line="240" w:lineRule="auto"/>
        <w:jc w:val="both"/>
        <w:rPr>
          <w:rFonts w:cstheme="majorHAnsi"/>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2093C7C4" w14:textId="77777777" w:rsidTr="0033258F">
        <w:trPr>
          <w:cantSplit/>
          <w:jc w:val="center"/>
        </w:trPr>
        <w:tc>
          <w:tcPr>
            <w:tcW w:w="1075" w:type="dxa"/>
            <w:tcMar>
              <w:top w:w="0" w:type="dxa"/>
              <w:left w:w="115" w:type="dxa"/>
              <w:bottom w:w="0" w:type="dxa"/>
              <w:right w:w="115" w:type="dxa"/>
            </w:tcMar>
            <w:vAlign w:val="bottom"/>
          </w:tcPr>
          <w:p w14:paraId="1E2AA8A8"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59502A8" w14:textId="67CD62E3" w:rsidR="0092498A" w:rsidRDefault="00D17496">
            <w:pPr>
              <w:spacing w:line="276" w:lineRule="auto"/>
              <w:jc w:val="both"/>
            </w:pPr>
            <w:r>
              <w:rPr>
                <w:rFonts w:hint="eastAsia"/>
              </w:rPr>
              <w:t>完全同意</w:t>
            </w:r>
          </w:p>
        </w:tc>
      </w:tr>
      <w:tr w:rsidR="0092498A" w14:paraId="02F80A9D" w14:textId="77777777" w:rsidTr="0033258F">
        <w:trPr>
          <w:cantSplit/>
          <w:jc w:val="center"/>
        </w:trPr>
        <w:tc>
          <w:tcPr>
            <w:tcW w:w="1075" w:type="dxa"/>
            <w:tcMar>
              <w:top w:w="0" w:type="dxa"/>
              <w:left w:w="115" w:type="dxa"/>
              <w:bottom w:w="0" w:type="dxa"/>
              <w:right w:w="115" w:type="dxa"/>
            </w:tcMar>
            <w:vAlign w:val="bottom"/>
          </w:tcPr>
          <w:p w14:paraId="606370C9"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1EAACE7" w14:textId="77777777" w:rsidR="0092498A" w:rsidRDefault="00D731CE">
            <w:pPr>
              <w:spacing w:line="276" w:lineRule="auto"/>
              <w:jc w:val="both"/>
            </w:pPr>
            <w:r>
              <w:rPr>
                <w:rFonts w:hint="eastAsia"/>
              </w:rPr>
              <w:t>同意</w:t>
            </w:r>
          </w:p>
        </w:tc>
      </w:tr>
      <w:tr w:rsidR="0092498A" w14:paraId="0A46333C" w14:textId="77777777" w:rsidTr="0033258F">
        <w:trPr>
          <w:cantSplit/>
          <w:jc w:val="center"/>
        </w:trPr>
        <w:tc>
          <w:tcPr>
            <w:tcW w:w="1075" w:type="dxa"/>
            <w:tcMar>
              <w:top w:w="0" w:type="dxa"/>
              <w:left w:w="115" w:type="dxa"/>
              <w:bottom w:w="0" w:type="dxa"/>
              <w:right w:w="115" w:type="dxa"/>
            </w:tcMar>
            <w:vAlign w:val="bottom"/>
          </w:tcPr>
          <w:p w14:paraId="00BBE3B5"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31B52D9" w14:textId="77777777" w:rsidR="0092498A" w:rsidRDefault="00D731CE">
            <w:pPr>
              <w:spacing w:line="276" w:lineRule="auto"/>
              <w:jc w:val="both"/>
            </w:pPr>
            <w:r>
              <w:rPr>
                <w:rFonts w:hint="eastAsia"/>
              </w:rPr>
              <w:t>既不同意也不反对</w:t>
            </w:r>
          </w:p>
        </w:tc>
      </w:tr>
      <w:tr w:rsidR="0092498A" w14:paraId="5B275169" w14:textId="77777777" w:rsidTr="0033258F">
        <w:trPr>
          <w:cantSplit/>
          <w:jc w:val="center"/>
        </w:trPr>
        <w:tc>
          <w:tcPr>
            <w:tcW w:w="1075" w:type="dxa"/>
            <w:tcMar>
              <w:top w:w="0" w:type="dxa"/>
              <w:left w:w="115" w:type="dxa"/>
              <w:bottom w:w="0" w:type="dxa"/>
              <w:right w:w="115" w:type="dxa"/>
            </w:tcMar>
            <w:vAlign w:val="bottom"/>
          </w:tcPr>
          <w:p w14:paraId="42283474"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B710DB3" w14:textId="77777777" w:rsidR="0092498A" w:rsidRDefault="00D731CE">
            <w:pPr>
              <w:spacing w:line="276" w:lineRule="auto"/>
              <w:jc w:val="both"/>
            </w:pPr>
            <w:r>
              <w:rPr>
                <w:rFonts w:hint="eastAsia"/>
              </w:rPr>
              <w:t>不同意</w:t>
            </w:r>
          </w:p>
        </w:tc>
      </w:tr>
      <w:tr w:rsidR="0092498A" w14:paraId="575AAB11" w14:textId="77777777" w:rsidTr="0033258F">
        <w:trPr>
          <w:cantSplit/>
          <w:jc w:val="center"/>
        </w:trPr>
        <w:tc>
          <w:tcPr>
            <w:tcW w:w="1075" w:type="dxa"/>
            <w:tcMar>
              <w:top w:w="0" w:type="dxa"/>
              <w:left w:w="115" w:type="dxa"/>
              <w:bottom w:w="0" w:type="dxa"/>
              <w:right w:w="115" w:type="dxa"/>
            </w:tcMar>
            <w:vAlign w:val="bottom"/>
          </w:tcPr>
          <w:p w14:paraId="4216A5A9"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9DE11B8" w14:textId="4D579A52" w:rsidR="0092498A" w:rsidRDefault="00402FE0">
            <w:pPr>
              <w:spacing w:line="276" w:lineRule="auto"/>
              <w:jc w:val="both"/>
            </w:pPr>
            <w:r>
              <w:rPr>
                <w:rFonts w:hint="eastAsia"/>
              </w:rPr>
              <w:t>完全不同意</w:t>
            </w:r>
          </w:p>
        </w:tc>
      </w:tr>
    </w:tbl>
    <w:p w14:paraId="4EB51F34" w14:textId="77777777" w:rsidR="0092498A" w:rsidRDefault="0092498A">
      <w:pPr>
        <w:spacing w:after="0" w:line="240" w:lineRule="auto"/>
        <w:rPr>
          <w:rFonts w:cstheme="majorHAnsi"/>
          <w:b/>
          <w:bCs/>
        </w:rPr>
      </w:pPr>
    </w:p>
    <w:p w14:paraId="7796527C" w14:textId="77777777" w:rsidR="0092498A" w:rsidRDefault="0092498A">
      <w:pPr>
        <w:spacing w:after="0" w:line="240" w:lineRule="auto"/>
        <w:rPr>
          <w:rFonts w:cstheme="majorHAnsi"/>
        </w:rPr>
      </w:pPr>
    </w:p>
    <w:p w14:paraId="76E1D2DE" w14:textId="587FC12E" w:rsidR="0092498A" w:rsidRDefault="00D731CE">
      <w:pPr>
        <w:pStyle w:val="ListParagraph"/>
        <w:numPr>
          <w:ilvl w:val="0"/>
          <w:numId w:val="5"/>
        </w:numPr>
        <w:spacing w:after="0" w:line="240" w:lineRule="auto"/>
        <w:rPr>
          <w:rFonts w:ascii="Roboto" w:hAnsi="Roboto" w:cstheme="majorHAnsi"/>
          <w:iCs/>
        </w:rPr>
      </w:pPr>
      <w:r>
        <w:rPr>
          <w:rFonts w:ascii="Roboto" w:hAnsi="Roboto" w:hint="eastAsia"/>
          <w:b/>
          <w:bCs/>
          <w:iCs/>
        </w:rPr>
        <w:t>联合国发展活动在</w:t>
      </w:r>
      <w:r w:rsidR="00D56C38">
        <w:rPr>
          <w:rFonts w:ascii="Roboto" w:hAnsi="Roboto" w:hint="eastAsia"/>
          <w:b/>
          <w:bCs/>
          <w:iCs/>
        </w:rPr>
        <w:t>促进</w:t>
      </w:r>
      <w:r>
        <w:rPr>
          <w:rFonts w:ascii="Roboto" w:hAnsi="Roboto" w:hint="eastAsia"/>
          <w:b/>
          <w:bCs/>
          <w:iCs/>
        </w:rPr>
        <w:t>韧性</w:t>
      </w:r>
      <w:r w:rsidR="00D56C38">
        <w:rPr>
          <w:rFonts w:ascii="Roboto" w:hAnsi="Roboto" w:hint="eastAsia"/>
          <w:b/>
          <w:bCs/>
          <w:iCs/>
        </w:rPr>
        <w:t>提升</w:t>
      </w:r>
      <w:r>
        <w:rPr>
          <w:rFonts w:ascii="Roboto" w:hAnsi="Roboto" w:hint="eastAsia"/>
          <w:b/>
          <w:bCs/>
          <w:iCs/>
        </w:rPr>
        <w:t>方面的成效如何？</w:t>
      </w:r>
    </w:p>
    <w:p w14:paraId="0FF53994" w14:textId="3822DA0D" w:rsidR="0092498A" w:rsidRDefault="00D731CE">
      <w:pPr>
        <w:pStyle w:val="ListParagraph"/>
        <w:spacing w:after="0" w:line="240" w:lineRule="auto"/>
        <w:ind w:left="990"/>
        <w:rPr>
          <w:rFonts w:ascii="Roboto" w:hAnsi="Roboto" w:cstheme="majorHAnsi"/>
          <w:iCs/>
        </w:rPr>
      </w:pPr>
      <w:r>
        <w:rPr>
          <w:rFonts w:ascii="Roboto" w:hAnsi="Roboto" w:hint="eastAsia"/>
          <w:iCs/>
        </w:rPr>
        <w:t>（注：韧性指在面临冲击或危机时，维持基本服务和发展</w:t>
      </w:r>
      <w:r w:rsidR="00B53BDE">
        <w:rPr>
          <w:rFonts w:ascii="Roboto" w:hAnsi="Roboto" w:hint="eastAsia"/>
          <w:iCs/>
        </w:rPr>
        <w:t>进度</w:t>
      </w:r>
      <w:r>
        <w:rPr>
          <w:rFonts w:ascii="Roboto" w:hAnsi="Roboto" w:hint="eastAsia"/>
          <w:iCs/>
        </w:rPr>
        <w:t>的能力）</w:t>
      </w:r>
    </w:p>
    <w:p w14:paraId="336BE9EE" w14:textId="77777777" w:rsidR="0092498A" w:rsidRDefault="0092498A">
      <w:pPr>
        <w:spacing w:after="0" w:line="240" w:lineRule="auto"/>
        <w:jc w:val="both"/>
        <w:rPr>
          <w:rFonts w:cstheme="majorHAnsi"/>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05E5980F" w14:textId="77777777" w:rsidTr="0033258F">
        <w:trPr>
          <w:cantSplit/>
          <w:jc w:val="center"/>
        </w:trPr>
        <w:tc>
          <w:tcPr>
            <w:tcW w:w="1075" w:type="dxa"/>
            <w:tcMar>
              <w:top w:w="0" w:type="dxa"/>
              <w:left w:w="115" w:type="dxa"/>
              <w:bottom w:w="0" w:type="dxa"/>
              <w:right w:w="115" w:type="dxa"/>
            </w:tcMar>
            <w:vAlign w:val="bottom"/>
          </w:tcPr>
          <w:p w14:paraId="4DFA143F"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0DE784FD" w14:textId="2C14047C" w:rsidR="0092498A" w:rsidRDefault="00A54717">
            <w:pPr>
              <w:spacing w:line="276" w:lineRule="auto"/>
              <w:jc w:val="both"/>
            </w:pPr>
            <w:r>
              <w:rPr>
                <w:rFonts w:hint="eastAsia"/>
              </w:rPr>
              <w:t>成效显著</w:t>
            </w:r>
          </w:p>
        </w:tc>
      </w:tr>
      <w:tr w:rsidR="0092498A" w14:paraId="6B5F4C94" w14:textId="77777777" w:rsidTr="0033258F">
        <w:trPr>
          <w:cantSplit/>
          <w:jc w:val="center"/>
        </w:trPr>
        <w:tc>
          <w:tcPr>
            <w:tcW w:w="1075" w:type="dxa"/>
            <w:tcMar>
              <w:top w:w="0" w:type="dxa"/>
              <w:left w:w="115" w:type="dxa"/>
              <w:bottom w:w="0" w:type="dxa"/>
              <w:right w:w="115" w:type="dxa"/>
            </w:tcMar>
            <w:vAlign w:val="bottom"/>
          </w:tcPr>
          <w:p w14:paraId="54072920"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31C19AE0" w14:textId="16FCC1C5" w:rsidR="0092498A" w:rsidRDefault="00651B7A">
            <w:pPr>
              <w:spacing w:line="276" w:lineRule="auto"/>
              <w:jc w:val="both"/>
            </w:pPr>
            <w:r>
              <w:rPr>
                <w:rFonts w:hint="eastAsia"/>
              </w:rPr>
              <w:t>大体有效</w:t>
            </w:r>
          </w:p>
        </w:tc>
      </w:tr>
      <w:tr w:rsidR="0092498A" w14:paraId="7C0478A8" w14:textId="77777777" w:rsidTr="0033258F">
        <w:trPr>
          <w:cantSplit/>
          <w:jc w:val="center"/>
        </w:trPr>
        <w:tc>
          <w:tcPr>
            <w:tcW w:w="1075" w:type="dxa"/>
            <w:tcMar>
              <w:top w:w="0" w:type="dxa"/>
              <w:left w:w="115" w:type="dxa"/>
              <w:bottom w:w="0" w:type="dxa"/>
              <w:right w:w="115" w:type="dxa"/>
            </w:tcMar>
            <w:vAlign w:val="bottom"/>
          </w:tcPr>
          <w:p w14:paraId="4209B55D"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097F8455" w14:textId="79A2694C" w:rsidR="0092498A" w:rsidRDefault="002D1837">
            <w:pPr>
              <w:spacing w:line="276" w:lineRule="auto"/>
              <w:jc w:val="both"/>
            </w:pPr>
            <w:r>
              <w:rPr>
                <w:rFonts w:hint="eastAsia"/>
              </w:rPr>
              <w:t>成效有限</w:t>
            </w:r>
          </w:p>
        </w:tc>
      </w:tr>
      <w:tr w:rsidR="0092498A" w14:paraId="29771033" w14:textId="77777777" w:rsidTr="0033258F">
        <w:trPr>
          <w:cantSplit/>
          <w:jc w:val="center"/>
        </w:trPr>
        <w:tc>
          <w:tcPr>
            <w:tcW w:w="1075" w:type="dxa"/>
            <w:tcMar>
              <w:top w:w="0" w:type="dxa"/>
              <w:left w:w="115" w:type="dxa"/>
              <w:bottom w:w="0" w:type="dxa"/>
              <w:right w:w="115" w:type="dxa"/>
            </w:tcMar>
            <w:vAlign w:val="bottom"/>
          </w:tcPr>
          <w:p w14:paraId="5295C5AF"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56CD9FC4" w14:textId="66AE746E" w:rsidR="0092498A" w:rsidRDefault="002D1837">
            <w:pPr>
              <w:spacing w:line="276" w:lineRule="auto"/>
              <w:jc w:val="both"/>
            </w:pPr>
            <w:r>
              <w:rPr>
                <w:rFonts w:hint="eastAsia"/>
              </w:rPr>
              <w:t>成效甚微</w:t>
            </w:r>
          </w:p>
        </w:tc>
      </w:tr>
      <w:tr w:rsidR="0092498A" w14:paraId="52AA065C" w14:textId="77777777" w:rsidTr="0033258F">
        <w:trPr>
          <w:cantSplit/>
          <w:jc w:val="center"/>
        </w:trPr>
        <w:tc>
          <w:tcPr>
            <w:tcW w:w="1075" w:type="dxa"/>
            <w:tcMar>
              <w:top w:w="0" w:type="dxa"/>
              <w:left w:w="115" w:type="dxa"/>
              <w:bottom w:w="0" w:type="dxa"/>
              <w:right w:w="115" w:type="dxa"/>
            </w:tcMar>
            <w:vAlign w:val="bottom"/>
          </w:tcPr>
          <w:p w14:paraId="57B540E1"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5F86D519" w14:textId="4DB5887C" w:rsidR="0092498A" w:rsidRDefault="00C82CD0">
            <w:pPr>
              <w:spacing w:line="276" w:lineRule="auto"/>
              <w:jc w:val="both"/>
            </w:pPr>
            <w:r>
              <w:rPr>
                <w:rFonts w:hint="eastAsia"/>
              </w:rPr>
              <w:t>效果极差</w:t>
            </w:r>
          </w:p>
        </w:tc>
      </w:tr>
      <w:tr w:rsidR="0092498A" w14:paraId="7E9DF03A" w14:textId="77777777" w:rsidTr="0033258F">
        <w:trPr>
          <w:cantSplit/>
          <w:jc w:val="center"/>
        </w:trPr>
        <w:tc>
          <w:tcPr>
            <w:tcW w:w="1075" w:type="dxa"/>
            <w:tcMar>
              <w:top w:w="0" w:type="dxa"/>
              <w:left w:w="115" w:type="dxa"/>
              <w:bottom w:w="0" w:type="dxa"/>
              <w:right w:w="115" w:type="dxa"/>
            </w:tcMar>
            <w:vAlign w:val="bottom"/>
          </w:tcPr>
          <w:p w14:paraId="75A2DAF0"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03B62B0B" w14:textId="77777777" w:rsidR="0092498A" w:rsidRDefault="00D731CE">
            <w:pPr>
              <w:spacing w:line="276" w:lineRule="auto"/>
              <w:jc w:val="both"/>
            </w:pPr>
            <w:r>
              <w:rPr>
                <w:rFonts w:hint="eastAsia"/>
              </w:rPr>
              <w:t>不适用</w:t>
            </w:r>
          </w:p>
        </w:tc>
      </w:tr>
    </w:tbl>
    <w:p w14:paraId="5FC2CEF0" w14:textId="77777777" w:rsidR="0092498A" w:rsidRDefault="0092498A">
      <w:pPr>
        <w:spacing w:after="0" w:line="240" w:lineRule="auto"/>
        <w:rPr>
          <w:rFonts w:cstheme="majorHAnsi"/>
          <w:b/>
          <w:bCs/>
        </w:rPr>
      </w:pPr>
    </w:p>
    <w:p w14:paraId="3B375574" w14:textId="77777777" w:rsidR="0092498A" w:rsidRDefault="0092498A">
      <w:pPr>
        <w:spacing w:after="0" w:line="240" w:lineRule="auto"/>
        <w:rPr>
          <w:rFonts w:cstheme="majorHAnsi"/>
          <w:iCs/>
        </w:rPr>
      </w:pPr>
    </w:p>
    <w:p w14:paraId="60B3A589" w14:textId="77777777" w:rsidR="0092498A" w:rsidRDefault="00D731CE">
      <w:pPr>
        <w:spacing w:after="200" w:line="276" w:lineRule="auto"/>
        <w:rPr>
          <w:rFonts w:cstheme="majorHAnsi"/>
        </w:rPr>
      </w:pPr>
      <w:r>
        <w:rPr>
          <w:rFonts w:hint="eastAsia"/>
        </w:rPr>
        <w:br w:type="page"/>
      </w:r>
    </w:p>
    <w:p w14:paraId="33926616" w14:textId="77777777" w:rsidR="0092498A" w:rsidRDefault="00D731CE">
      <w:pPr>
        <w:pStyle w:val="Heading1"/>
        <w:numPr>
          <w:ilvl w:val="0"/>
          <w:numId w:val="3"/>
        </w:numPr>
        <w:tabs>
          <w:tab w:val="left" w:pos="360"/>
        </w:tabs>
        <w:ind w:left="0" w:firstLine="0"/>
        <w:rPr>
          <w:rFonts w:cstheme="majorHAnsi"/>
        </w:rPr>
      </w:pPr>
      <w:r>
        <w:rPr>
          <w:rFonts w:hint="eastAsia"/>
        </w:rPr>
        <w:lastRenderedPageBreak/>
        <w:t>驻地协调员与联合国国家工作队</w:t>
      </w:r>
    </w:p>
    <w:tbl>
      <w:tblPr>
        <w:tblStyle w:val="TableGrid"/>
        <w:tblW w:w="10456" w:type="dxa"/>
        <w:jc w:val="center"/>
        <w:shd w:val="clear" w:color="auto" w:fill="D1F2FF"/>
        <w:tblLook w:val="04A0" w:firstRow="1" w:lastRow="0" w:firstColumn="1" w:lastColumn="0" w:noHBand="0" w:noVBand="1"/>
      </w:tblPr>
      <w:tblGrid>
        <w:gridCol w:w="10456"/>
      </w:tblGrid>
      <w:tr w:rsidR="0092498A" w14:paraId="7875E8F5" w14:textId="77777777">
        <w:trPr>
          <w:jc w:val="center"/>
        </w:trPr>
        <w:tc>
          <w:tcPr>
            <w:tcW w:w="10456" w:type="dxa"/>
            <w:tcBorders>
              <w:top w:val="single" w:sz="4" w:space="0" w:color="00B0F0"/>
              <w:left w:val="single" w:sz="4" w:space="0" w:color="00B0F0"/>
              <w:bottom w:val="single" w:sz="4" w:space="0" w:color="00B0F0"/>
              <w:right w:val="single" w:sz="4" w:space="0" w:color="00B0F0"/>
            </w:tcBorders>
            <w:shd w:val="clear" w:color="auto" w:fill="CDF1FF"/>
          </w:tcPr>
          <w:p w14:paraId="75B694C3" w14:textId="01534D25" w:rsidR="0092498A" w:rsidRDefault="00D731CE">
            <w:pPr>
              <w:spacing w:after="0"/>
              <w:rPr>
                <w:rFonts w:cstheme="majorHAnsi"/>
                <w:sz w:val="18"/>
                <w:szCs w:val="18"/>
              </w:rPr>
            </w:pPr>
            <w:r>
              <w:rPr>
                <w:rFonts w:hint="eastAsia"/>
                <w:sz w:val="18"/>
                <w:szCs w:val="18"/>
              </w:rPr>
              <w:t>联合国驻地协调员</w:t>
            </w:r>
            <w:r w:rsidR="004F5753">
              <w:rPr>
                <w:rFonts w:hint="eastAsia"/>
                <w:sz w:val="18"/>
                <w:szCs w:val="18"/>
              </w:rPr>
              <w:t>是</w:t>
            </w:r>
            <w:r>
              <w:rPr>
                <w:rFonts w:hint="eastAsia"/>
                <w:sz w:val="18"/>
                <w:szCs w:val="18"/>
              </w:rPr>
              <w:t>联合国发展系统在贵国</w:t>
            </w:r>
            <w:r w:rsidR="004F5753">
              <w:rPr>
                <w:rFonts w:hint="eastAsia"/>
                <w:sz w:val="18"/>
                <w:szCs w:val="18"/>
              </w:rPr>
              <w:t>开展</w:t>
            </w:r>
            <w:r>
              <w:rPr>
                <w:rFonts w:hint="eastAsia"/>
                <w:sz w:val="18"/>
                <w:szCs w:val="18"/>
              </w:rPr>
              <w:t>工作的核心</w:t>
            </w:r>
            <w:r w:rsidR="004F5753">
              <w:rPr>
                <w:rFonts w:hint="eastAsia"/>
                <w:sz w:val="18"/>
                <w:szCs w:val="18"/>
              </w:rPr>
              <w:t>角色</w:t>
            </w:r>
            <w:r>
              <w:rPr>
                <w:rFonts w:hint="eastAsia"/>
                <w:sz w:val="18"/>
                <w:szCs w:val="18"/>
              </w:rPr>
              <w:t>。</w:t>
            </w:r>
            <w:r w:rsidR="00F0378E" w:rsidRPr="00F0378E">
              <w:rPr>
                <w:sz w:val="18"/>
                <w:szCs w:val="18"/>
              </w:rPr>
              <w:t>通过强化职权与</w:t>
            </w:r>
            <w:r w:rsidR="009A686E">
              <w:rPr>
                <w:rFonts w:hint="eastAsia"/>
                <w:sz w:val="18"/>
                <w:szCs w:val="18"/>
              </w:rPr>
              <w:t>公正</w:t>
            </w:r>
            <w:r w:rsidR="00F0378E" w:rsidRPr="00F0378E">
              <w:rPr>
                <w:sz w:val="18"/>
                <w:szCs w:val="18"/>
              </w:rPr>
              <w:t>性、实行全职领导以及提升综合能力，驻地协调员引导联合国国家工作队</w:t>
            </w:r>
            <w:r w:rsidR="00CF601F">
              <w:rPr>
                <w:rFonts w:hint="eastAsia"/>
                <w:sz w:val="18"/>
                <w:szCs w:val="18"/>
              </w:rPr>
              <w:t>对</w:t>
            </w:r>
            <w:r w:rsidR="00E71242">
              <w:rPr>
                <w:rFonts w:hint="eastAsia"/>
                <w:sz w:val="18"/>
                <w:szCs w:val="18"/>
              </w:rPr>
              <w:t>贵国</w:t>
            </w:r>
            <w:r w:rsidR="00F0378E" w:rsidRPr="00F0378E">
              <w:rPr>
                <w:sz w:val="18"/>
                <w:szCs w:val="18"/>
              </w:rPr>
              <w:t>落实《</w:t>
            </w:r>
            <w:r w:rsidR="00F0378E" w:rsidRPr="00F0378E">
              <w:rPr>
                <w:sz w:val="18"/>
                <w:szCs w:val="18"/>
              </w:rPr>
              <w:t>2030</w:t>
            </w:r>
            <w:r w:rsidR="00F0378E" w:rsidRPr="00F0378E">
              <w:rPr>
                <w:sz w:val="18"/>
                <w:szCs w:val="18"/>
              </w:rPr>
              <w:t>年议程》</w:t>
            </w:r>
            <w:r w:rsidR="00CF601F">
              <w:rPr>
                <w:rFonts w:hint="eastAsia"/>
                <w:sz w:val="18"/>
                <w:szCs w:val="18"/>
              </w:rPr>
              <w:t>提供支持</w:t>
            </w:r>
            <w:r w:rsidR="00F0378E" w:rsidRPr="00F0378E">
              <w:rPr>
                <w:sz w:val="18"/>
                <w:szCs w:val="18"/>
              </w:rPr>
              <w:t>。</w:t>
            </w:r>
          </w:p>
        </w:tc>
      </w:tr>
    </w:tbl>
    <w:p w14:paraId="5E770367" w14:textId="77777777" w:rsidR="0092498A" w:rsidRDefault="0092498A">
      <w:pPr>
        <w:spacing w:after="0" w:line="240" w:lineRule="auto"/>
        <w:jc w:val="both"/>
        <w:rPr>
          <w:rFonts w:cstheme="majorHAnsi"/>
        </w:rPr>
      </w:pPr>
    </w:p>
    <w:tbl>
      <w:tblPr>
        <w:tblStyle w:val="TableGrid"/>
        <w:tblW w:w="0" w:type="auto"/>
        <w:tblInd w:w="180" w:type="dxa"/>
        <w:shd w:val="clear" w:color="auto" w:fill="D1F2FF"/>
        <w:tblLook w:val="04A0" w:firstRow="1" w:lastRow="0" w:firstColumn="1" w:lastColumn="0" w:noHBand="0" w:noVBand="1"/>
      </w:tblPr>
      <w:tblGrid>
        <w:gridCol w:w="10440"/>
      </w:tblGrid>
      <w:tr w:rsidR="0092498A" w14:paraId="7B90075D" w14:textId="77777777">
        <w:tc>
          <w:tcPr>
            <w:tcW w:w="10440" w:type="dxa"/>
            <w:shd w:val="clear" w:color="auto" w:fill="D1F2FF"/>
          </w:tcPr>
          <w:p w14:paraId="590D9F84" w14:textId="77777777" w:rsidR="0092498A" w:rsidRDefault="00D731CE">
            <w:pPr>
              <w:spacing w:after="0" w:line="240" w:lineRule="auto"/>
              <w:jc w:val="both"/>
              <w:rPr>
                <w:rFonts w:cstheme="majorHAnsi"/>
                <w:b/>
                <w:bCs/>
                <w:sz w:val="18"/>
                <w:szCs w:val="20"/>
              </w:rPr>
            </w:pPr>
            <w:r>
              <w:rPr>
                <w:rFonts w:hint="eastAsia"/>
                <w:b/>
                <w:bCs/>
                <w:sz w:val="18"/>
                <w:szCs w:val="20"/>
              </w:rPr>
              <w:t>关键定义</w:t>
            </w:r>
          </w:p>
          <w:p w14:paraId="24F23961" w14:textId="73C3228F" w:rsidR="0092498A" w:rsidRDefault="00D731CE">
            <w:pPr>
              <w:pStyle w:val="ListParagraph"/>
              <w:numPr>
                <w:ilvl w:val="0"/>
                <w:numId w:val="6"/>
              </w:numPr>
              <w:spacing w:after="0" w:line="240" w:lineRule="auto"/>
              <w:jc w:val="both"/>
              <w:rPr>
                <w:rFonts w:cstheme="majorHAnsi"/>
                <w:b/>
                <w:bCs/>
              </w:rPr>
            </w:pPr>
            <w:r>
              <w:rPr>
                <w:rFonts w:hint="eastAsia"/>
                <w:b/>
                <w:bCs/>
                <w:sz w:val="18"/>
                <w:szCs w:val="20"/>
              </w:rPr>
              <w:t>共同成果：</w:t>
            </w:r>
            <w:r>
              <w:rPr>
                <w:rFonts w:hint="eastAsia"/>
                <w:sz w:val="18"/>
                <w:szCs w:val="20"/>
              </w:rPr>
              <w:t>通过共同协作</w:t>
            </w:r>
            <w:r w:rsidR="001954A9">
              <w:rPr>
                <w:rFonts w:hint="eastAsia"/>
                <w:sz w:val="18"/>
                <w:szCs w:val="20"/>
              </w:rPr>
              <w:t>取得</w:t>
            </w:r>
            <w:r>
              <w:rPr>
                <w:rFonts w:hint="eastAsia"/>
                <w:sz w:val="18"/>
                <w:szCs w:val="20"/>
              </w:rPr>
              <w:t>的成果</w:t>
            </w:r>
          </w:p>
        </w:tc>
      </w:tr>
    </w:tbl>
    <w:p w14:paraId="6B8AFD83" w14:textId="77777777" w:rsidR="0092498A" w:rsidRDefault="0092498A">
      <w:pPr>
        <w:spacing w:after="0" w:line="240" w:lineRule="auto"/>
        <w:jc w:val="both"/>
        <w:rPr>
          <w:rFonts w:cstheme="majorHAnsi"/>
        </w:rPr>
      </w:pPr>
    </w:p>
    <w:p w14:paraId="3EC5E183" w14:textId="77777777" w:rsidR="0092498A" w:rsidRDefault="0092498A">
      <w:pPr>
        <w:pStyle w:val="ListParagraph"/>
        <w:spacing w:after="200" w:line="276" w:lineRule="auto"/>
        <w:ind w:left="720"/>
        <w:rPr>
          <w:rFonts w:ascii="Roboto" w:hAnsi="Roboto" w:cstheme="majorHAnsi"/>
          <w:b/>
          <w:bCs/>
          <w:lang w:val="en-US"/>
        </w:rPr>
      </w:pPr>
    </w:p>
    <w:p w14:paraId="486940AC" w14:textId="65551C29" w:rsidR="0092498A" w:rsidRDefault="00D731CE">
      <w:pPr>
        <w:pStyle w:val="ListParagraph"/>
        <w:numPr>
          <w:ilvl w:val="0"/>
          <w:numId w:val="5"/>
        </w:numPr>
        <w:spacing w:after="0" w:line="240" w:lineRule="auto"/>
        <w:rPr>
          <w:rFonts w:ascii="Roboto" w:hAnsi="Roboto" w:cs="Segoe UI"/>
          <w:b/>
          <w:bCs/>
          <w:color w:val="262626"/>
          <w:szCs w:val="20"/>
          <w14:textFill>
            <w14:solidFill>
              <w14:srgbClr w14:val="262626">
                <w14:lumMod w14:val="85000"/>
                <w14:lumOff w14:val="15000"/>
              </w14:srgbClr>
            </w14:solidFill>
          </w14:textFill>
        </w:rPr>
      </w:pPr>
      <w:r>
        <w:rPr>
          <w:rFonts w:ascii="Roboto" w:hAnsi="Roboto" w:hint="eastAsia"/>
          <w:b/>
          <w:bCs/>
        </w:rPr>
        <w:t>在通过《合作框架》引领联合国国家工作队对国家规划和优先事项</w:t>
      </w:r>
      <w:r w:rsidR="00424FFB">
        <w:rPr>
          <w:rFonts w:ascii="Roboto" w:hAnsi="Roboto" w:hint="eastAsia"/>
          <w:b/>
          <w:bCs/>
        </w:rPr>
        <w:t>提供</w:t>
      </w:r>
      <w:r>
        <w:rPr>
          <w:rFonts w:ascii="Roboto" w:hAnsi="Roboto" w:hint="eastAsia"/>
          <w:b/>
          <w:bCs/>
        </w:rPr>
        <w:t>战略支持方面，驻地协调员的成效如何？</w:t>
      </w:r>
    </w:p>
    <w:p w14:paraId="3F96F571" w14:textId="77777777" w:rsidR="0092498A" w:rsidRDefault="0092498A">
      <w:pPr>
        <w:pStyle w:val="ListParagraph"/>
        <w:spacing w:after="0" w:line="240" w:lineRule="auto"/>
        <w:ind w:left="720"/>
        <w:rPr>
          <w:rFonts w:ascii="Roboto" w:eastAsia="Times New Roman" w:hAnsi="Roboto" w:cs="Segoe UI"/>
          <w:b/>
          <w:bCs/>
          <w:color w:val="262626"/>
          <w:szCs w:val="20"/>
          <w14:textFill>
            <w14:solidFill>
              <w14:srgbClr w14:val="262626">
                <w14:lumMod w14:val="85000"/>
                <w14:lumOff w14:val="15000"/>
              </w14:srgbClr>
            </w14:solidFill>
          </w14:textFill>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206806C0" w14:textId="77777777" w:rsidTr="0033258F">
        <w:trPr>
          <w:cantSplit/>
          <w:jc w:val="center"/>
        </w:trPr>
        <w:tc>
          <w:tcPr>
            <w:tcW w:w="1075" w:type="dxa"/>
            <w:tcMar>
              <w:top w:w="0" w:type="dxa"/>
              <w:left w:w="115" w:type="dxa"/>
              <w:bottom w:w="0" w:type="dxa"/>
              <w:right w:w="115" w:type="dxa"/>
            </w:tcMar>
            <w:vAlign w:val="bottom"/>
          </w:tcPr>
          <w:p w14:paraId="31FAD4FE"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EC9D7C8" w14:textId="0D262D5C" w:rsidR="0092498A" w:rsidRDefault="00A54717">
            <w:pPr>
              <w:spacing w:line="276" w:lineRule="auto"/>
              <w:jc w:val="both"/>
            </w:pPr>
            <w:r>
              <w:rPr>
                <w:rFonts w:hint="eastAsia"/>
              </w:rPr>
              <w:t>成效显著</w:t>
            </w:r>
          </w:p>
        </w:tc>
      </w:tr>
      <w:tr w:rsidR="0092498A" w14:paraId="34E2AB6A" w14:textId="77777777" w:rsidTr="0033258F">
        <w:trPr>
          <w:cantSplit/>
          <w:jc w:val="center"/>
        </w:trPr>
        <w:tc>
          <w:tcPr>
            <w:tcW w:w="1075" w:type="dxa"/>
            <w:tcMar>
              <w:top w:w="0" w:type="dxa"/>
              <w:left w:w="115" w:type="dxa"/>
              <w:bottom w:w="0" w:type="dxa"/>
              <w:right w:w="115" w:type="dxa"/>
            </w:tcMar>
            <w:vAlign w:val="bottom"/>
          </w:tcPr>
          <w:p w14:paraId="51D7A73A"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59372DBE" w14:textId="0CA6DB72" w:rsidR="0092498A" w:rsidRDefault="00651B7A">
            <w:pPr>
              <w:spacing w:line="276" w:lineRule="auto"/>
              <w:jc w:val="both"/>
            </w:pPr>
            <w:r>
              <w:rPr>
                <w:rFonts w:hint="eastAsia"/>
              </w:rPr>
              <w:t>大体有效</w:t>
            </w:r>
          </w:p>
        </w:tc>
      </w:tr>
      <w:tr w:rsidR="0092498A" w14:paraId="643C5DC6" w14:textId="77777777" w:rsidTr="0033258F">
        <w:trPr>
          <w:cantSplit/>
          <w:jc w:val="center"/>
        </w:trPr>
        <w:tc>
          <w:tcPr>
            <w:tcW w:w="1075" w:type="dxa"/>
            <w:tcMar>
              <w:top w:w="0" w:type="dxa"/>
              <w:left w:w="115" w:type="dxa"/>
              <w:bottom w:w="0" w:type="dxa"/>
              <w:right w:w="115" w:type="dxa"/>
            </w:tcMar>
            <w:vAlign w:val="bottom"/>
          </w:tcPr>
          <w:p w14:paraId="76D6CFBB"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29EC2B0D" w14:textId="783D60A7" w:rsidR="0092498A" w:rsidRDefault="002D1837">
            <w:pPr>
              <w:spacing w:line="276" w:lineRule="auto"/>
              <w:jc w:val="both"/>
            </w:pPr>
            <w:r>
              <w:rPr>
                <w:rFonts w:hint="eastAsia"/>
              </w:rPr>
              <w:t>成效有限</w:t>
            </w:r>
          </w:p>
        </w:tc>
      </w:tr>
      <w:tr w:rsidR="0092498A" w14:paraId="083A302F" w14:textId="77777777" w:rsidTr="0033258F">
        <w:trPr>
          <w:cantSplit/>
          <w:jc w:val="center"/>
        </w:trPr>
        <w:tc>
          <w:tcPr>
            <w:tcW w:w="1075" w:type="dxa"/>
            <w:tcMar>
              <w:top w:w="0" w:type="dxa"/>
              <w:left w:w="115" w:type="dxa"/>
              <w:bottom w:w="0" w:type="dxa"/>
              <w:right w:w="115" w:type="dxa"/>
            </w:tcMar>
            <w:vAlign w:val="bottom"/>
          </w:tcPr>
          <w:p w14:paraId="7AE65CC7"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282350D" w14:textId="65B1E85E" w:rsidR="0092498A" w:rsidRDefault="002D1837">
            <w:pPr>
              <w:spacing w:line="276" w:lineRule="auto"/>
              <w:jc w:val="both"/>
            </w:pPr>
            <w:r>
              <w:rPr>
                <w:rFonts w:hint="eastAsia"/>
              </w:rPr>
              <w:t>成效甚微</w:t>
            </w:r>
          </w:p>
        </w:tc>
      </w:tr>
      <w:tr w:rsidR="0092498A" w14:paraId="299726FC" w14:textId="77777777" w:rsidTr="0033258F">
        <w:trPr>
          <w:cantSplit/>
          <w:jc w:val="center"/>
        </w:trPr>
        <w:tc>
          <w:tcPr>
            <w:tcW w:w="1075" w:type="dxa"/>
            <w:tcMar>
              <w:top w:w="0" w:type="dxa"/>
              <w:left w:w="115" w:type="dxa"/>
              <w:bottom w:w="0" w:type="dxa"/>
              <w:right w:w="115" w:type="dxa"/>
            </w:tcMar>
            <w:vAlign w:val="bottom"/>
          </w:tcPr>
          <w:p w14:paraId="3B572350"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8F27C4C" w14:textId="752C482B" w:rsidR="0092498A" w:rsidRDefault="00C82CD0">
            <w:pPr>
              <w:spacing w:line="276" w:lineRule="auto"/>
              <w:jc w:val="both"/>
            </w:pPr>
            <w:r>
              <w:rPr>
                <w:rFonts w:hint="eastAsia"/>
              </w:rPr>
              <w:t>效果极差</w:t>
            </w:r>
          </w:p>
        </w:tc>
      </w:tr>
      <w:tr w:rsidR="0092498A" w14:paraId="582C6593" w14:textId="77777777" w:rsidTr="0033258F">
        <w:trPr>
          <w:cantSplit/>
          <w:jc w:val="center"/>
        </w:trPr>
        <w:tc>
          <w:tcPr>
            <w:tcW w:w="1075" w:type="dxa"/>
            <w:tcMar>
              <w:top w:w="0" w:type="dxa"/>
              <w:left w:w="115" w:type="dxa"/>
              <w:bottom w:w="0" w:type="dxa"/>
              <w:right w:w="115" w:type="dxa"/>
            </w:tcMar>
            <w:vAlign w:val="bottom"/>
          </w:tcPr>
          <w:p w14:paraId="26BF4DF1"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41DD977" w14:textId="77777777" w:rsidR="0092498A" w:rsidRDefault="00D731CE">
            <w:pPr>
              <w:spacing w:line="276" w:lineRule="auto"/>
              <w:jc w:val="both"/>
            </w:pPr>
            <w:r>
              <w:rPr>
                <w:rFonts w:hint="eastAsia"/>
              </w:rPr>
              <w:t>不适用</w:t>
            </w:r>
          </w:p>
        </w:tc>
      </w:tr>
    </w:tbl>
    <w:p w14:paraId="720E6224" w14:textId="77777777" w:rsidR="0092498A" w:rsidRDefault="0092498A">
      <w:pPr>
        <w:spacing w:after="0" w:line="240" w:lineRule="auto"/>
        <w:jc w:val="both"/>
        <w:rPr>
          <w:rFonts w:eastAsia="Times New Roman" w:cs="Segoe UI"/>
          <w:b/>
          <w:bCs/>
          <w:color w:val="262626"/>
          <w:sz w:val="18"/>
          <w:szCs w:val="18"/>
          <w14:textFill>
            <w14:solidFill>
              <w14:srgbClr w14:val="262626">
                <w14:lumMod w14:val="85000"/>
                <w14:lumOff w14:val="15000"/>
              </w14:srgbClr>
            </w14:solidFill>
          </w14:textFill>
        </w:rPr>
      </w:pPr>
    </w:p>
    <w:p w14:paraId="6D875459" w14:textId="77777777" w:rsidR="005E73A7" w:rsidRDefault="005E73A7">
      <w:pPr>
        <w:spacing w:after="0" w:line="240" w:lineRule="auto"/>
        <w:jc w:val="both"/>
        <w:rPr>
          <w:rFonts w:eastAsia="Times New Roman" w:cs="Segoe UI"/>
          <w:b/>
          <w:bCs/>
          <w:color w:val="262626"/>
          <w:sz w:val="18"/>
          <w:szCs w:val="18"/>
          <w14:textFill>
            <w14:solidFill>
              <w14:srgbClr w14:val="262626">
                <w14:lumMod w14:val="85000"/>
                <w14:lumOff w14:val="15000"/>
              </w14:srgbClr>
            </w14:solidFill>
          </w14:textFill>
        </w:rPr>
      </w:pPr>
    </w:p>
    <w:p w14:paraId="4CEE028D" w14:textId="77777777" w:rsidR="005E73A7" w:rsidRDefault="005E73A7">
      <w:pPr>
        <w:spacing w:after="0" w:line="240" w:lineRule="auto"/>
        <w:jc w:val="both"/>
        <w:rPr>
          <w:rFonts w:cstheme="majorHAnsi"/>
        </w:rPr>
      </w:pPr>
    </w:p>
    <w:p w14:paraId="59D82288" w14:textId="77777777" w:rsidR="0092498A" w:rsidRDefault="00D731CE">
      <w:pPr>
        <w:pStyle w:val="ListParagraph"/>
        <w:numPr>
          <w:ilvl w:val="0"/>
          <w:numId w:val="5"/>
        </w:numPr>
        <w:spacing w:after="0" w:line="240" w:lineRule="auto"/>
        <w:rPr>
          <w:rFonts w:ascii="Roboto" w:hAnsi="Roboto" w:cstheme="majorHAnsi"/>
          <w:b/>
          <w:bCs/>
        </w:rPr>
      </w:pPr>
      <w:r>
        <w:rPr>
          <w:rFonts w:ascii="Roboto" w:hAnsi="Roboto" w:hint="eastAsia"/>
          <w:b/>
          <w:bCs/>
        </w:rPr>
        <w:t>针对以下陈述，请选择您的同意程度：</w:t>
      </w:r>
    </w:p>
    <w:p w14:paraId="53B1B444" w14:textId="77777777" w:rsidR="0092498A" w:rsidRDefault="0092498A">
      <w:pPr>
        <w:pStyle w:val="ListParagraph"/>
        <w:spacing w:after="0" w:line="240" w:lineRule="auto"/>
        <w:ind w:left="990"/>
        <w:rPr>
          <w:rFonts w:ascii="Roboto" w:hAnsi="Roboto" w:cstheme="majorHAnsi"/>
          <w:b/>
          <w:bCs/>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080"/>
      </w:tblGrid>
      <w:tr w:rsidR="0092498A" w14:paraId="2577336D" w14:textId="77777777">
        <w:trPr>
          <w:jc w:val="center"/>
        </w:trPr>
        <w:tc>
          <w:tcPr>
            <w:tcW w:w="4050" w:type="dxa"/>
            <w:tcMar>
              <w:top w:w="29" w:type="dxa"/>
              <w:left w:w="115" w:type="dxa"/>
              <w:bottom w:w="29" w:type="dxa"/>
              <w:right w:w="115" w:type="dxa"/>
            </w:tcMar>
          </w:tcPr>
          <w:p w14:paraId="244AF1DB"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6A2D1DF2" w14:textId="3ED99AA6" w:rsidR="0092498A" w:rsidRDefault="00D17496">
            <w:pPr>
              <w:jc w:val="center"/>
              <w:rPr>
                <w:rFonts w:cstheme="majorHAnsi"/>
                <w:sz w:val="18"/>
                <w:szCs w:val="18"/>
              </w:rPr>
            </w:pPr>
            <w:r>
              <w:rPr>
                <w:rFonts w:hint="eastAsia"/>
                <w:sz w:val="18"/>
                <w:szCs w:val="18"/>
              </w:rPr>
              <w:t>完全同意</w:t>
            </w:r>
          </w:p>
        </w:tc>
        <w:tc>
          <w:tcPr>
            <w:tcW w:w="1080" w:type="dxa"/>
            <w:tcMar>
              <w:top w:w="29" w:type="dxa"/>
              <w:left w:w="115" w:type="dxa"/>
              <w:bottom w:w="29" w:type="dxa"/>
              <w:right w:w="115" w:type="dxa"/>
            </w:tcMar>
            <w:vAlign w:val="bottom"/>
          </w:tcPr>
          <w:p w14:paraId="5FE2C060" w14:textId="77777777" w:rsidR="0092498A" w:rsidRDefault="00D731CE">
            <w:pPr>
              <w:jc w:val="center"/>
              <w:rPr>
                <w:rFonts w:cstheme="majorHAnsi"/>
                <w:sz w:val="18"/>
                <w:szCs w:val="18"/>
              </w:rPr>
            </w:pPr>
            <w:r>
              <w:rPr>
                <w:rFonts w:hint="eastAsia"/>
                <w:sz w:val="18"/>
                <w:szCs w:val="18"/>
              </w:rPr>
              <w:t>同意</w:t>
            </w:r>
          </w:p>
        </w:tc>
        <w:tc>
          <w:tcPr>
            <w:tcW w:w="1080" w:type="dxa"/>
            <w:tcMar>
              <w:top w:w="29" w:type="dxa"/>
              <w:left w:w="115" w:type="dxa"/>
              <w:bottom w:w="29" w:type="dxa"/>
              <w:right w:w="115" w:type="dxa"/>
            </w:tcMar>
            <w:vAlign w:val="bottom"/>
          </w:tcPr>
          <w:p w14:paraId="18FB1F8F" w14:textId="77777777" w:rsidR="0092498A" w:rsidRDefault="00D731CE">
            <w:pPr>
              <w:jc w:val="center"/>
              <w:rPr>
                <w:rFonts w:cstheme="majorHAnsi"/>
                <w:sz w:val="18"/>
                <w:szCs w:val="18"/>
              </w:rPr>
            </w:pPr>
            <w:r>
              <w:rPr>
                <w:rFonts w:hint="eastAsia"/>
                <w:sz w:val="18"/>
                <w:szCs w:val="18"/>
              </w:rPr>
              <w:t>既不同意也不反对</w:t>
            </w:r>
          </w:p>
        </w:tc>
        <w:tc>
          <w:tcPr>
            <w:tcW w:w="1080" w:type="dxa"/>
            <w:tcMar>
              <w:top w:w="29" w:type="dxa"/>
              <w:left w:w="115" w:type="dxa"/>
              <w:bottom w:w="29" w:type="dxa"/>
              <w:right w:w="115" w:type="dxa"/>
            </w:tcMar>
            <w:vAlign w:val="bottom"/>
          </w:tcPr>
          <w:p w14:paraId="74F66E03" w14:textId="77777777" w:rsidR="0092498A" w:rsidRDefault="00D731CE">
            <w:pPr>
              <w:jc w:val="center"/>
              <w:rPr>
                <w:rFonts w:cstheme="majorHAnsi"/>
                <w:sz w:val="18"/>
                <w:szCs w:val="18"/>
              </w:rPr>
            </w:pPr>
            <w:r>
              <w:rPr>
                <w:rFonts w:hint="eastAsia"/>
                <w:sz w:val="18"/>
                <w:szCs w:val="18"/>
              </w:rPr>
              <w:t>不同意</w:t>
            </w:r>
          </w:p>
        </w:tc>
        <w:tc>
          <w:tcPr>
            <w:tcW w:w="1080" w:type="dxa"/>
            <w:tcMar>
              <w:top w:w="29" w:type="dxa"/>
              <w:left w:w="115" w:type="dxa"/>
              <w:bottom w:w="29" w:type="dxa"/>
              <w:right w:w="115" w:type="dxa"/>
            </w:tcMar>
            <w:vAlign w:val="bottom"/>
          </w:tcPr>
          <w:p w14:paraId="2CE76AB8" w14:textId="3D0EA40D" w:rsidR="0092498A" w:rsidRDefault="00402FE0">
            <w:pPr>
              <w:jc w:val="center"/>
              <w:rPr>
                <w:rFonts w:cstheme="majorHAnsi"/>
                <w:sz w:val="18"/>
                <w:szCs w:val="18"/>
              </w:rPr>
            </w:pPr>
            <w:r>
              <w:rPr>
                <w:rFonts w:hint="eastAsia"/>
                <w:sz w:val="18"/>
                <w:szCs w:val="18"/>
              </w:rPr>
              <w:t>完全不同意</w:t>
            </w:r>
          </w:p>
        </w:tc>
        <w:tc>
          <w:tcPr>
            <w:tcW w:w="1080" w:type="dxa"/>
            <w:vAlign w:val="bottom"/>
          </w:tcPr>
          <w:p w14:paraId="44F5D19C" w14:textId="75B86714" w:rsidR="0092498A" w:rsidRDefault="00C41C44">
            <w:pPr>
              <w:jc w:val="center"/>
              <w:rPr>
                <w:rFonts w:cstheme="majorHAnsi"/>
                <w:sz w:val="18"/>
                <w:szCs w:val="18"/>
              </w:rPr>
            </w:pPr>
            <w:r>
              <w:rPr>
                <w:rFonts w:hint="eastAsia"/>
                <w:sz w:val="18"/>
                <w:szCs w:val="18"/>
              </w:rPr>
              <w:t>不了解情况</w:t>
            </w:r>
          </w:p>
        </w:tc>
      </w:tr>
      <w:tr w:rsidR="0092498A" w14:paraId="428EDFAB" w14:textId="77777777">
        <w:trPr>
          <w:jc w:val="center"/>
        </w:trPr>
        <w:tc>
          <w:tcPr>
            <w:tcW w:w="4050" w:type="dxa"/>
            <w:tcMar>
              <w:top w:w="29" w:type="dxa"/>
              <w:left w:w="115" w:type="dxa"/>
              <w:bottom w:w="29" w:type="dxa"/>
              <w:right w:w="115" w:type="dxa"/>
            </w:tcMar>
            <w:vAlign w:val="center"/>
          </w:tcPr>
          <w:p w14:paraId="68FCA9B2" w14:textId="3462F8C4" w:rsidR="0092498A" w:rsidRDefault="00D731CE">
            <w:pPr>
              <w:rPr>
                <w:rFonts w:cstheme="majorHAnsi"/>
              </w:rPr>
            </w:pPr>
            <w:r>
              <w:rPr>
                <w:rFonts w:hint="eastAsia"/>
              </w:rPr>
              <w:t>驻地协调员具备支持贵国发展的</w:t>
            </w:r>
            <w:r w:rsidR="00351D53">
              <w:rPr>
                <w:rFonts w:hint="eastAsia"/>
              </w:rPr>
              <w:t>适当</w:t>
            </w:r>
            <w:r>
              <w:rPr>
                <w:rFonts w:hint="eastAsia"/>
              </w:rPr>
              <w:t>背景和技能</w:t>
            </w:r>
          </w:p>
        </w:tc>
        <w:tc>
          <w:tcPr>
            <w:tcW w:w="1080" w:type="dxa"/>
            <w:tcMar>
              <w:top w:w="29" w:type="dxa"/>
              <w:left w:w="115" w:type="dxa"/>
              <w:bottom w:w="29" w:type="dxa"/>
              <w:right w:w="115" w:type="dxa"/>
            </w:tcMar>
            <w:vAlign w:val="center"/>
          </w:tcPr>
          <w:p w14:paraId="40070E5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9BE2965"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F47095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33D4B6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182AC9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0D243EEE"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3B6C03BC" w14:textId="77777777">
        <w:trPr>
          <w:jc w:val="center"/>
        </w:trPr>
        <w:tc>
          <w:tcPr>
            <w:tcW w:w="4050" w:type="dxa"/>
            <w:tcMar>
              <w:top w:w="29" w:type="dxa"/>
              <w:left w:w="115" w:type="dxa"/>
              <w:bottom w:w="29" w:type="dxa"/>
              <w:right w:w="115" w:type="dxa"/>
            </w:tcMar>
            <w:vAlign w:val="center"/>
          </w:tcPr>
          <w:p w14:paraId="7E2772BB" w14:textId="3E575ABC" w:rsidR="0092498A" w:rsidRDefault="00D731CE">
            <w:pPr>
              <w:rPr>
                <w:rFonts w:cstheme="majorHAnsi"/>
              </w:rPr>
            </w:pPr>
            <w:r>
              <w:rPr>
                <w:rFonts w:hint="eastAsia"/>
              </w:rPr>
              <w:t>联合国国家工作队的工作人员具备支持贵国发展的一</w:t>
            </w:r>
            <w:r w:rsidR="00B70C0C">
              <w:rPr>
                <w:rFonts w:hint="eastAsia"/>
              </w:rPr>
              <w:t>整套</w:t>
            </w:r>
            <w:r>
              <w:rPr>
                <w:rFonts w:hint="eastAsia"/>
              </w:rPr>
              <w:t>能力</w:t>
            </w:r>
          </w:p>
        </w:tc>
        <w:tc>
          <w:tcPr>
            <w:tcW w:w="1080" w:type="dxa"/>
            <w:tcMar>
              <w:top w:w="29" w:type="dxa"/>
              <w:left w:w="115" w:type="dxa"/>
              <w:bottom w:w="29" w:type="dxa"/>
              <w:right w:w="115" w:type="dxa"/>
            </w:tcMar>
            <w:vAlign w:val="center"/>
          </w:tcPr>
          <w:p w14:paraId="4A695CB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71741E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2474DA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47B9FC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5AD0BB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0AA6C8A4"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09354B9E" w14:textId="77777777" w:rsidR="0092498A" w:rsidRDefault="0092498A">
      <w:pPr>
        <w:pStyle w:val="ListParagraph"/>
        <w:spacing w:after="0" w:line="240" w:lineRule="auto"/>
        <w:ind w:left="990"/>
        <w:rPr>
          <w:rFonts w:ascii="Roboto" w:hAnsi="Roboto" w:cstheme="majorHAnsi"/>
          <w:b/>
          <w:bCs/>
        </w:rPr>
      </w:pPr>
    </w:p>
    <w:p w14:paraId="289B2AD2" w14:textId="77777777" w:rsidR="0092498A" w:rsidRDefault="0092498A">
      <w:pPr>
        <w:spacing w:after="0" w:line="240" w:lineRule="auto"/>
        <w:rPr>
          <w:rFonts w:cstheme="majorHAnsi"/>
          <w:iCs/>
        </w:rPr>
      </w:pPr>
    </w:p>
    <w:p w14:paraId="14BAE3C8" w14:textId="77777777" w:rsidR="005E73A7" w:rsidRDefault="005E73A7">
      <w:pPr>
        <w:spacing w:after="0" w:line="240" w:lineRule="auto"/>
        <w:rPr>
          <w:rFonts w:cstheme="majorHAnsi"/>
          <w:iCs/>
        </w:rPr>
      </w:pPr>
    </w:p>
    <w:p w14:paraId="118CC9AF" w14:textId="77777777" w:rsidR="0092498A" w:rsidRDefault="0092498A">
      <w:pPr>
        <w:spacing w:after="0" w:line="240" w:lineRule="auto"/>
        <w:rPr>
          <w:rFonts w:cstheme="majorHAnsi"/>
          <w:b/>
          <w:bCs/>
          <w:iCs/>
        </w:rPr>
      </w:pPr>
    </w:p>
    <w:p w14:paraId="61220485" w14:textId="3840AA80" w:rsidR="0092498A" w:rsidRDefault="00D731CE">
      <w:pPr>
        <w:pStyle w:val="ListParagraph"/>
        <w:numPr>
          <w:ilvl w:val="0"/>
          <w:numId w:val="5"/>
        </w:numPr>
        <w:spacing w:after="0" w:line="240" w:lineRule="auto"/>
        <w:rPr>
          <w:rFonts w:ascii="Roboto" w:hAnsi="Roboto" w:cstheme="majorHAnsi"/>
          <w:b/>
          <w:bCs/>
          <w:iCs/>
        </w:rPr>
      </w:pPr>
      <w:r>
        <w:rPr>
          <w:rFonts w:ascii="Roboto" w:hAnsi="Roboto" w:hint="eastAsia"/>
          <w:b/>
          <w:bCs/>
        </w:rPr>
        <w:t>针对以下陈述，请选择您的同意程度：</w:t>
      </w:r>
      <w:r>
        <w:rPr>
          <w:rFonts w:hint="eastAsia"/>
          <w:b/>
          <w:bCs/>
          <w:iCs/>
        </w:rPr>
        <w:t>驻地协调员</w:t>
      </w:r>
      <w:r w:rsidR="001B3508">
        <w:rPr>
          <w:rFonts w:hint="eastAsia"/>
          <w:b/>
          <w:bCs/>
          <w:iCs/>
        </w:rPr>
        <w:t>展示了</w:t>
      </w:r>
      <w:r w:rsidR="00551DD5">
        <w:rPr>
          <w:rFonts w:hint="eastAsia"/>
          <w:b/>
          <w:bCs/>
          <w:iCs/>
        </w:rPr>
        <w:t>以</w:t>
      </w:r>
      <w:r w:rsidR="001B3508">
        <w:rPr>
          <w:rFonts w:hint="eastAsia"/>
          <w:b/>
          <w:bCs/>
          <w:iCs/>
        </w:rPr>
        <w:t>下能力或素质：</w:t>
      </w:r>
    </w:p>
    <w:p w14:paraId="71143E83" w14:textId="77777777" w:rsidR="0092498A" w:rsidRDefault="0092498A">
      <w:pPr>
        <w:spacing w:after="0" w:line="240" w:lineRule="auto"/>
        <w:ind w:left="720"/>
        <w:rPr>
          <w:rFonts w:cstheme="majorHAnsi"/>
          <w:iCs/>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080"/>
      </w:tblGrid>
      <w:tr w:rsidR="0092498A" w14:paraId="509FEAD1" w14:textId="77777777">
        <w:trPr>
          <w:jc w:val="center"/>
        </w:trPr>
        <w:tc>
          <w:tcPr>
            <w:tcW w:w="4050" w:type="dxa"/>
            <w:tcMar>
              <w:top w:w="29" w:type="dxa"/>
              <w:left w:w="115" w:type="dxa"/>
              <w:bottom w:w="29" w:type="dxa"/>
              <w:right w:w="115" w:type="dxa"/>
            </w:tcMar>
          </w:tcPr>
          <w:p w14:paraId="66ABE425"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6B5C46C4" w14:textId="23D9BFED" w:rsidR="0092498A" w:rsidRDefault="00D17496">
            <w:pPr>
              <w:jc w:val="center"/>
              <w:rPr>
                <w:rFonts w:cstheme="majorHAnsi"/>
                <w:sz w:val="18"/>
                <w:szCs w:val="18"/>
              </w:rPr>
            </w:pPr>
            <w:r>
              <w:rPr>
                <w:rFonts w:hint="eastAsia"/>
                <w:sz w:val="18"/>
                <w:szCs w:val="18"/>
              </w:rPr>
              <w:t>完全同意</w:t>
            </w:r>
          </w:p>
        </w:tc>
        <w:tc>
          <w:tcPr>
            <w:tcW w:w="1080" w:type="dxa"/>
            <w:tcMar>
              <w:top w:w="29" w:type="dxa"/>
              <w:left w:w="115" w:type="dxa"/>
              <w:bottom w:w="29" w:type="dxa"/>
              <w:right w:w="115" w:type="dxa"/>
            </w:tcMar>
            <w:vAlign w:val="bottom"/>
          </w:tcPr>
          <w:p w14:paraId="4E13B98D" w14:textId="77777777" w:rsidR="0092498A" w:rsidRDefault="00D731CE">
            <w:pPr>
              <w:jc w:val="center"/>
              <w:rPr>
                <w:rFonts w:cstheme="majorHAnsi"/>
                <w:sz w:val="18"/>
                <w:szCs w:val="18"/>
              </w:rPr>
            </w:pPr>
            <w:r>
              <w:rPr>
                <w:rFonts w:hint="eastAsia"/>
                <w:sz w:val="18"/>
                <w:szCs w:val="18"/>
              </w:rPr>
              <w:t>同意</w:t>
            </w:r>
          </w:p>
        </w:tc>
        <w:tc>
          <w:tcPr>
            <w:tcW w:w="1080" w:type="dxa"/>
            <w:tcMar>
              <w:top w:w="29" w:type="dxa"/>
              <w:left w:w="115" w:type="dxa"/>
              <w:bottom w:w="29" w:type="dxa"/>
              <w:right w:w="115" w:type="dxa"/>
            </w:tcMar>
            <w:vAlign w:val="bottom"/>
          </w:tcPr>
          <w:p w14:paraId="65C222DF" w14:textId="77777777" w:rsidR="0092498A" w:rsidRDefault="00D731CE">
            <w:pPr>
              <w:jc w:val="center"/>
              <w:rPr>
                <w:rFonts w:cstheme="majorHAnsi"/>
                <w:sz w:val="18"/>
                <w:szCs w:val="18"/>
              </w:rPr>
            </w:pPr>
            <w:r>
              <w:rPr>
                <w:rFonts w:hint="eastAsia"/>
                <w:sz w:val="18"/>
                <w:szCs w:val="18"/>
              </w:rPr>
              <w:t>既不同意也不反对</w:t>
            </w:r>
          </w:p>
        </w:tc>
        <w:tc>
          <w:tcPr>
            <w:tcW w:w="1080" w:type="dxa"/>
            <w:tcMar>
              <w:top w:w="29" w:type="dxa"/>
              <w:left w:w="115" w:type="dxa"/>
              <w:bottom w:w="29" w:type="dxa"/>
              <w:right w:w="115" w:type="dxa"/>
            </w:tcMar>
            <w:vAlign w:val="bottom"/>
          </w:tcPr>
          <w:p w14:paraId="63C0BE3E" w14:textId="77777777" w:rsidR="0092498A" w:rsidRDefault="00D731CE">
            <w:pPr>
              <w:jc w:val="center"/>
              <w:rPr>
                <w:rFonts w:cstheme="majorHAnsi"/>
                <w:sz w:val="18"/>
                <w:szCs w:val="18"/>
              </w:rPr>
            </w:pPr>
            <w:r>
              <w:rPr>
                <w:rFonts w:hint="eastAsia"/>
                <w:sz w:val="18"/>
                <w:szCs w:val="18"/>
              </w:rPr>
              <w:t>不同意</w:t>
            </w:r>
          </w:p>
        </w:tc>
        <w:tc>
          <w:tcPr>
            <w:tcW w:w="1080" w:type="dxa"/>
            <w:tcMar>
              <w:top w:w="29" w:type="dxa"/>
              <w:left w:w="115" w:type="dxa"/>
              <w:bottom w:w="29" w:type="dxa"/>
              <w:right w:w="115" w:type="dxa"/>
            </w:tcMar>
            <w:vAlign w:val="bottom"/>
          </w:tcPr>
          <w:p w14:paraId="744F4CAD" w14:textId="73A4AF40" w:rsidR="0092498A" w:rsidRDefault="00402FE0">
            <w:pPr>
              <w:jc w:val="center"/>
              <w:rPr>
                <w:rFonts w:cstheme="majorHAnsi"/>
                <w:sz w:val="18"/>
                <w:szCs w:val="18"/>
              </w:rPr>
            </w:pPr>
            <w:r>
              <w:rPr>
                <w:rFonts w:hint="eastAsia"/>
                <w:sz w:val="18"/>
                <w:szCs w:val="18"/>
              </w:rPr>
              <w:t>完全不同意</w:t>
            </w:r>
          </w:p>
        </w:tc>
        <w:tc>
          <w:tcPr>
            <w:tcW w:w="1080" w:type="dxa"/>
            <w:vAlign w:val="bottom"/>
          </w:tcPr>
          <w:p w14:paraId="213D883A" w14:textId="0FE42762" w:rsidR="0092498A" w:rsidRDefault="00C41C44">
            <w:pPr>
              <w:jc w:val="center"/>
              <w:rPr>
                <w:rFonts w:cstheme="majorHAnsi"/>
                <w:sz w:val="18"/>
                <w:szCs w:val="18"/>
              </w:rPr>
            </w:pPr>
            <w:r>
              <w:rPr>
                <w:rFonts w:hint="eastAsia"/>
                <w:sz w:val="18"/>
                <w:szCs w:val="18"/>
              </w:rPr>
              <w:t>不了解情况</w:t>
            </w:r>
          </w:p>
        </w:tc>
      </w:tr>
      <w:tr w:rsidR="0092498A" w14:paraId="503CF195" w14:textId="77777777">
        <w:trPr>
          <w:jc w:val="center"/>
        </w:trPr>
        <w:tc>
          <w:tcPr>
            <w:tcW w:w="4050" w:type="dxa"/>
            <w:tcMar>
              <w:top w:w="29" w:type="dxa"/>
              <w:left w:w="115" w:type="dxa"/>
              <w:bottom w:w="29" w:type="dxa"/>
              <w:right w:w="115" w:type="dxa"/>
            </w:tcMar>
          </w:tcPr>
          <w:p w14:paraId="16D99C00" w14:textId="3EC79B44" w:rsidR="0092498A" w:rsidRDefault="00B70C0C">
            <w:pPr>
              <w:rPr>
                <w:rFonts w:cstheme="majorHAnsi"/>
              </w:rPr>
            </w:pPr>
            <w:r>
              <w:rPr>
                <w:rFonts w:hint="eastAsia"/>
              </w:rPr>
              <w:t>优秀</w:t>
            </w:r>
            <w:r w:rsidR="00083D1D">
              <w:rPr>
                <w:rFonts w:hint="eastAsia"/>
              </w:rPr>
              <w:t>的领导力</w:t>
            </w:r>
          </w:p>
        </w:tc>
        <w:tc>
          <w:tcPr>
            <w:tcW w:w="1080" w:type="dxa"/>
            <w:tcMar>
              <w:top w:w="29" w:type="dxa"/>
              <w:left w:w="115" w:type="dxa"/>
              <w:bottom w:w="29" w:type="dxa"/>
              <w:right w:w="115" w:type="dxa"/>
            </w:tcMar>
            <w:vAlign w:val="center"/>
          </w:tcPr>
          <w:p w14:paraId="35425AD5"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DA3650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066F07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822FC6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13A2E6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4013BCC0"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599EB315" w14:textId="77777777">
        <w:trPr>
          <w:jc w:val="center"/>
        </w:trPr>
        <w:tc>
          <w:tcPr>
            <w:tcW w:w="4050" w:type="dxa"/>
            <w:tcMar>
              <w:top w:w="29" w:type="dxa"/>
              <w:left w:w="115" w:type="dxa"/>
              <w:bottom w:w="29" w:type="dxa"/>
              <w:right w:w="115" w:type="dxa"/>
            </w:tcMar>
          </w:tcPr>
          <w:p w14:paraId="2AABBA72" w14:textId="0A9C502E" w:rsidR="0092498A" w:rsidRDefault="00D731CE">
            <w:pPr>
              <w:rPr>
                <w:rFonts w:cstheme="majorHAnsi"/>
              </w:rPr>
            </w:pPr>
            <w:r>
              <w:rPr>
                <w:rFonts w:hint="eastAsia"/>
              </w:rPr>
              <w:t>公正性</w:t>
            </w:r>
          </w:p>
        </w:tc>
        <w:tc>
          <w:tcPr>
            <w:tcW w:w="1080" w:type="dxa"/>
            <w:tcMar>
              <w:top w:w="29" w:type="dxa"/>
              <w:left w:w="115" w:type="dxa"/>
              <w:bottom w:w="29" w:type="dxa"/>
              <w:right w:w="115" w:type="dxa"/>
            </w:tcMar>
            <w:vAlign w:val="center"/>
          </w:tcPr>
          <w:p w14:paraId="191C6F5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2E86B3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9652A0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90AA99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917AA5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2BEDB753"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702D2311" w14:textId="77777777">
        <w:trPr>
          <w:jc w:val="center"/>
        </w:trPr>
        <w:tc>
          <w:tcPr>
            <w:tcW w:w="4050" w:type="dxa"/>
            <w:tcMar>
              <w:top w:w="29" w:type="dxa"/>
              <w:left w:w="115" w:type="dxa"/>
              <w:bottom w:w="29" w:type="dxa"/>
              <w:right w:w="115" w:type="dxa"/>
            </w:tcMar>
          </w:tcPr>
          <w:p w14:paraId="388731F2" w14:textId="29BCAB56" w:rsidR="0092498A" w:rsidRDefault="00B70C0C">
            <w:pPr>
              <w:rPr>
                <w:rFonts w:cstheme="majorHAnsi"/>
              </w:rPr>
            </w:pPr>
            <w:r>
              <w:rPr>
                <w:rFonts w:hint="eastAsia"/>
              </w:rPr>
              <w:lastRenderedPageBreak/>
              <w:t>优秀的管理</w:t>
            </w:r>
            <w:r w:rsidR="00456538">
              <w:rPr>
                <w:rFonts w:hint="eastAsia"/>
              </w:rPr>
              <w:t>技能</w:t>
            </w:r>
          </w:p>
        </w:tc>
        <w:tc>
          <w:tcPr>
            <w:tcW w:w="1080" w:type="dxa"/>
            <w:tcMar>
              <w:top w:w="29" w:type="dxa"/>
              <w:left w:w="115" w:type="dxa"/>
              <w:bottom w:w="29" w:type="dxa"/>
              <w:right w:w="115" w:type="dxa"/>
            </w:tcMar>
            <w:vAlign w:val="center"/>
          </w:tcPr>
          <w:p w14:paraId="3593EFB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75F774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46EA83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43746C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7A223C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5243053F"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7A672ECA" w14:textId="77777777">
        <w:trPr>
          <w:jc w:val="center"/>
        </w:trPr>
        <w:tc>
          <w:tcPr>
            <w:tcW w:w="4050" w:type="dxa"/>
            <w:tcMar>
              <w:top w:w="29" w:type="dxa"/>
              <w:left w:w="115" w:type="dxa"/>
              <w:bottom w:w="29" w:type="dxa"/>
              <w:right w:w="115" w:type="dxa"/>
            </w:tcMar>
          </w:tcPr>
          <w:p w14:paraId="22003449" w14:textId="4605C5AD" w:rsidR="0092498A" w:rsidRDefault="00D20E8D">
            <w:pPr>
              <w:rPr>
                <w:rFonts w:cstheme="majorHAnsi"/>
              </w:rPr>
            </w:pPr>
            <w:r>
              <w:rPr>
                <w:rFonts w:hint="eastAsia"/>
              </w:rPr>
              <w:t>推动协调并确保</w:t>
            </w:r>
            <w:r w:rsidR="00283233">
              <w:rPr>
                <w:rFonts w:hint="eastAsia"/>
              </w:rPr>
              <w:t>步调</w:t>
            </w:r>
            <w:r>
              <w:rPr>
                <w:rFonts w:hint="eastAsia"/>
              </w:rPr>
              <w:t>一致的能力</w:t>
            </w:r>
          </w:p>
        </w:tc>
        <w:tc>
          <w:tcPr>
            <w:tcW w:w="1080" w:type="dxa"/>
            <w:tcMar>
              <w:top w:w="29" w:type="dxa"/>
              <w:left w:w="115" w:type="dxa"/>
              <w:bottom w:w="29" w:type="dxa"/>
              <w:right w:w="115" w:type="dxa"/>
            </w:tcMar>
            <w:vAlign w:val="center"/>
          </w:tcPr>
          <w:p w14:paraId="7CE29E9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CEC2C4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B6A821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00CB8D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31B005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6DE80DD2"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7D89A0A8" w14:textId="77777777">
        <w:trPr>
          <w:jc w:val="center"/>
        </w:trPr>
        <w:tc>
          <w:tcPr>
            <w:tcW w:w="4050" w:type="dxa"/>
            <w:tcMar>
              <w:top w:w="29" w:type="dxa"/>
              <w:left w:w="115" w:type="dxa"/>
              <w:bottom w:w="29" w:type="dxa"/>
              <w:right w:w="115" w:type="dxa"/>
            </w:tcMar>
          </w:tcPr>
          <w:p w14:paraId="637B052D" w14:textId="74572D0D" w:rsidR="0092498A" w:rsidRDefault="00D731CE">
            <w:pPr>
              <w:rPr>
                <w:rFonts w:cstheme="majorHAnsi"/>
              </w:rPr>
            </w:pPr>
            <w:r>
              <w:rPr>
                <w:rFonts w:hint="eastAsia"/>
              </w:rPr>
              <w:t>作为</w:t>
            </w:r>
            <w:r w:rsidR="00D20E8D">
              <w:rPr>
                <w:rFonts w:hint="eastAsia"/>
              </w:rPr>
              <w:t>统一</w:t>
            </w:r>
            <w:r w:rsidR="008F1F10">
              <w:rPr>
                <w:rFonts w:hint="eastAsia"/>
              </w:rPr>
              <w:t>窗口</w:t>
            </w:r>
            <w:r w:rsidR="00D20E8D">
              <w:rPr>
                <w:rFonts w:hint="eastAsia"/>
              </w:rPr>
              <w:t>以</w:t>
            </w:r>
            <w:r>
              <w:rPr>
                <w:rFonts w:hint="eastAsia"/>
              </w:rPr>
              <w:t>便捷获得联合国支持</w:t>
            </w:r>
            <w:r w:rsidR="00C7248B">
              <w:rPr>
                <w:rFonts w:hint="eastAsia"/>
              </w:rPr>
              <w:t>的能力</w:t>
            </w:r>
          </w:p>
        </w:tc>
        <w:tc>
          <w:tcPr>
            <w:tcW w:w="1080" w:type="dxa"/>
            <w:tcMar>
              <w:top w:w="29" w:type="dxa"/>
              <w:left w:w="115" w:type="dxa"/>
              <w:bottom w:w="29" w:type="dxa"/>
              <w:right w:w="115" w:type="dxa"/>
            </w:tcMar>
            <w:vAlign w:val="center"/>
          </w:tcPr>
          <w:p w14:paraId="01826AB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343A58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531D96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46D191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868777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7ABB466C"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6CCB2641" w14:textId="77777777" w:rsidR="0092498A" w:rsidRDefault="0092498A">
      <w:pPr>
        <w:spacing w:after="0" w:line="240" w:lineRule="auto"/>
        <w:rPr>
          <w:rFonts w:cstheme="majorHAnsi"/>
          <w:b/>
          <w:bCs/>
        </w:rPr>
      </w:pPr>
    </w:p>
    <w:p w14:paraId="754C50F0" w14:textId="77777777" w:rsidR="0092498A" w:rsidRDefault="0092498A">
      <w:pPr>
        <w:spacing w:after="0" w:line="240" w:lineRule="auto"/>
        <w:rPr>
          <w:rFonts w:cstheme="majorHAnsi"/>
          <w:b/>
          <w:bCs/>
        </w:rPr>
      </w:pPr>
    </w:p>
    <w:p w14:paraId="48876D2B" w14:textId="77777777" w:rsidR="0092498A" w:rsidRDefault="00D731CE">
      <w:pPr>
        <w:pStyle w:val="ListParagraph"/>
        <w:numPr>
          <w:ilvl w:val="0"/>
          <w:numId w:val="5"/>
        </w:numPr>
        <w:spacing w:after="0" w:line="240" w:lineRule="auto"/>
        <w:rPr>
          <w:rFonts w:ascii="Roboto" w:hAnsi="Roboto" w:cstheme="majorHAnsi"/>
        </w:rPr>
      </w:pPr>
      <w:r>
        <w:rPr>
          <w:rFonts w:ascii="Roboto" w:hAnsi="Roboto" w:hint="eastAsia"/>
          <w:b/>
          <w:bCs/>
        </w:rPr>
        <w:t>请评价驻地协调员在以下领域对贵国所提供支持的成效：</w:t>
      </w:r>
    </w:p>
    <w:p w14:paraId="5D2257EA" w14:textId="77777777" w:rsidR="0092498A" w:rsidRDefault="0092498A">
      <w:pPr>
        <w:spacing w:after="0" w:line="240" w:lineRule="auto"/>
        <w:rPr>
          <w:rFonts w:cstheme="majorHAnsi"/>
        </w:rPr>
      </w:pPr>
    </w:p>
    <w:tbl>
      <w:tblPr>
        <w:tblStyle w:val="TableGrid"/>
        <w:tblW w:w="10632"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182"/>
      </w:tblGrid>
      <w:tr w:rsidR="0092498A" w14:paraId="1608B81F" w14:textId="77777777" w:rsidTr="00987EF6">
        <w:trPr>
          <w:jc w:val="center"/>
        </w:trPr>
        <w:tc>
          <w:tcPr>
            <w:tcW w:w="4050" w:type="dxa"/>
            <w:tcMar>
              <w:top w:w="29" w:type="dxa"/>
              <w:left w:w="115" w:type="dxa"/>
              <w:bottom w:w="29" w:type="dxa"/>
              <w:right w:w="115" w:type="dxa"/>
            </w:tcMar>
          </w:tcPr>
          <w:p w14:paraId="6A8D2CE6"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75BB49D6"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2FE30945"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1BDB3EDC"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45072FE6" w14:textId="4F684362"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3FC56A50" w14:textId="6DEDE396" w:rsidR="0092498A" w:rsidRDefault="00651B7A">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138C5E26" w14:textId="5A40DB4A" w:rsidR="0092498A" w:rsidRDefault="002D1837">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0B049E8A" w14:textId="05299202"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4B42D997" w14:textId="26D30E53" w:rsidR="0092498A" w:rsidRDefault="00C82CD0">
            <w:pPr>
              <w:jc w:val="center"/>
              <w:rPr>
                <w:rFonts w:cstheme="majorHAnsi"/>
                <w:sz w:val="18"/>
                <w:szCs w:val="18"/>
              </w:rPr>
            </w:pPr>
            <w:r>
              <w:rPr>
                <w:rFonts w:hint="eastAsia"/>
                <w:sz w:val="18"/>
                <w:szCs w:val="18"/>
              </w:rPr>
              <w:t>效果极差</w:t>
            </w:r>
          </w:p>
        </w:tc>
        <w:tc>
          <w:tcPr>
            <w:tcW w:w="1182" w:type="dxa"/>
            <w:vAlign w:val="bottom"/>
          </w:tcPr>
          <w:p w14:paraId="5EA25E4E" w14:textId="09D95774" w:rsidR="0092498A" w:rsidRDefault="00C41C44">
            <w:pPr>
              <w:jc w:val="center"/>
              <w:rPr>
                <w:rFonts w:cstheme="majorHAnsi"/>
                <w:sz w:val="18"/>
                <w:szCs w:val="18"/>
              </w:rPr>
            </w:pPr>
            <w:r>
              <w:rPr>
                <w:rFonts w:hint="eastAsia"/>
                <w:sz w:val="18"/>
                <w:szCs w:val="18"/>
              </w:rPr>
              <w:t>不了解情况</w:t>
            </w:r>
          </w:p>
        </w:tc>
      </w:tr>
      <w:tr w:rsidR="0092498A" w14:paraId="3167D406" w14:textId="77777777" w:rsidTr="00987EF6">
        <w:trPr>
          <w:jc w:val="center"/>
        </w:trPr>
        <w:tc>
          <w:tcPr>
            <w:tcW w:w="4050" w:type="dxa"/>
            <w:tcMar>
              <w:top w:w="29" w:type="dxa"/>
              <w:left w:w="115" w:type="dxa"/>
              <w:bottom w:w="29" w:type="dxa"/>
              <w:right w:w="115" w:type="dxa"/>
            </w:tcMar>
            <w:vAlign w:val="center"/>
          </w:tcPr>
          <w:p w14:paraId="340E8740" w14:textId="71FCB3B0" w:rsidR="0092498A" w:rsidRDefault="00D731CE">
            <w:pPr>
              <w:rPr>
                <w:rFonts w:cstheme="majorHAnsi"/>
              </w:rPr>
            </w:pPr>
            <w:r>
              <w:rPr>
                <w:rFonts w:hint="eastAsia"/>
              </w:rPr>
              <w:t>公共机构的能力</w:t>
            </w:r>
          </w:p>
        </w:tc>
        <w:tc>
          <w:tcPr>
            <w:tcW w:w="1080" w:type="dxa"/>
            <w:tcMar>
              <w:top w:w="29" w:type="dxa"/>
              <w:left w:w="115" w:type="dxa"/>
              <w:bottom w:w="29" w:type="dxa"/>
              <w:right w:w="115" w:type="dxa"/>
            </w:tcMar>
            <w:vAlign w:val="center"/>
          </w:tcPr>
          <w:p w14:paraId="2C677AE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8E2521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D7457A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3549CCE"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010689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2" w:type="dxa"/>
            <w:vAlign w:val="center"/>
          </w:tcPr>
          <w:p w14:paraId="20888BCC"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6743AF4B" w14:textId="77777777" w:rsidTr="00987EF6">
        <w:trPr>
          <w:jc w:val="center"/>
        </w:trPr>
        <w:tc>
          <w:tcPr>
            <w:tcW w:w="4050" w:type="dxa"/>
            <w:tcMar>
              <w:top w:w="29" w:type="dxa"/>
              <w:left w:w="115" w:type="dxa"/>
              <w:bottom w:w="29" w:type="dxa"/>
              <w:right w:w="115" w:type="dxa"/>
            </w:tcMar>
            <w:vAlign w:val="center"/>
          </w:tcPr>
          <w:p w14:paraId="678C324F" w14:textId="68C8D485" w:rsidR="0092498A" w:rsidRDefault="00D731CE">
            <w:pPr>
              <w:rPr>
                <w:rFonts w:cstheme="majorHAnsi"/>
              </w:rPr>
            </w:pPr>
            <w:r>
              <w:rPr>
                <w:rFonts w:hint="eastAsia"/>
              </w:rPr>
              <w:t>国家层面的政策与监管框架</w:t>
            </w:r>
          </w:p>
        </w:tc>
        <w:tc>
          <w:tcPr>
            <w:tcW w:w="1080" w:type="dxa"/>
            <w:tcMar>
              <w:top w:w="29" w:type="dxa"/>
              <w:left w:w="115" w:type="dxa"/>
              <w:bottom w:w="29" w:type="dxa"/>
              <w:right w:w="115" w:type="dxa"/>
            </w:tcMar>
            <w:vAlign w:val="center"/>
          </w:tcPr>
          <w:p w14:paraId="0872F19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CAC09F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F076B8D"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AB5CEB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BC95D0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2" w:type="dxa"/>
            <w:vAlign w:val="center"/>
          </w:tcPr>
          <w:p w14:paraId="37021DF2"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5C0D0E8" w14:textId="77777777" w:rsidTr="00987EF6">
        <w:trPr>
          <w:jc w:val="center"/>
        </w:trPr>
        <w:tc>
          <w:tcPr>
            <w:tcW w:w="4050" w:type="dxa"/>
            <w:tcMar>
              <w:top w:w="29" w:type="dxa"/>
              <w:left w:w="115" w:type="dxa"/>
              <w:bottom w:w="29" w:type="dxa"/>
              <w:right w:w="115" w:type="dxa"/>
            </w:tcMar>
            <w:vAlign w:val="center"/>
          </w:tcPr>
          <w:p w14:paraId="2AA8BD0B" w14:textId="0B78F9B7" w:rsidR="0092498A" w:rsidRDefault="005B0A9F">
            <w:pPr>
              <w:rPr>
                <w:rFonts w:cstheme="majorHAnsi"/>
              </w:rPr>
            </w:pPr>
            <w:r w:rsidRPr="002A26BF">
              <w:rPr>
                <w:rFonts w:hint="eastAsia"/>
              </w:rPr>
              <w:t>为推动实现可持续发展目标，</w:t>
            </w:r>
            <w:r w:rsidR="004D0013">
              <w:rPr>
                <w:rFonts w:hint="eastAsia"/>
              </w:rPr>
              <w:t>吸引</w:t>
            </w:r>
            <w:r w:rsidRPr="002A26BF">
              <w:rPr>
                <w:rFonts w:hint="eastAsia"/>
              </w:rPr>
              <w:t>大规模公共和私人投资的国家层面机遇</w:t>
            </w:r>
          </w:p>
        </w:tc>
        <w:tc>
          <w:tcPr>
            <w:tcW w:w="1080" w:type="dxa"/>
            <w:tcMar>
              <w:top w:w="29" w:type="dxa"/>
              <w:left w:w="115" w:type="dxa"/>
              <w:bottom w:w="29" w:type="dxa"/>
              <w:right w:w="115" w:type="dxa"/>
            </w:tcMar>
            <w:vAlign w:val="center"/>
          </w:tcPr>
          <w:p w14:paraId="26691EF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9D4FC7D"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AE7015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B2ADD0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66DB2B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2" w:type="dxa"/>
            <w:vAlign w:val="center"/>
          </w:tcPr>
          <w:p w14:paraId="696D6B78"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2A70B6D1" w14:textId="77777777" w:rsidTr="00987EF6">
        <w:trPr>
          <w:jc w:val="center"/>
        </w:trPr>
        <w:tc>
          <w:tcPr>
            <w:tcW w:w="4050" w:type="dxa"/>
            <w:tcMar>
              <w:top w:w="29" w:type="dxa"/>
              <w:left w:w="115" w:type="dxa"/>
              <w:bottom w:w="29" w:type="dxa"/>
              <w:right w:w="115" w:type="dxa"/>
            </w:tcMar>
            <w:vAlign w:val="center"/>
          </w:tcPr>
          <w:p w14:paraId="545B58F7" w14:textId="77777777" w:rsidR="0092498A" w:rsidRDefault="00D731CE">
            <w:r>
              <w:rPr>
                <w:rFonts w:hint="eastAsia"/>
              </w:rPr>
              <w:t>召集多元利益相关方，围绕推动可持续发展目标的融资组合开展合作</w:t>
            </w:r>
          </w:p>
        </w:tc>
        <w:tc>
          <w:tcPr>
            <w:tcW w:w="1080" w:type="dxa"/>
            <w:tcMar>
              <w:top w:w="29" w:type="dxa"/>
              <w:left w:w="115" w:type="dxa"/>
              <w:bottom w:w="29" w:type="dxa"/>
              <w:right w:w="115" w:type="dxa"/>
            </w:tcMar>
            <w:vAlign w:val="center"/>
          </w:tcPr>
          <w:p w14:paraId="4F70DA24"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76D6BD3"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BCE41D5"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2C093D2"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20F3BA7B"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2" w:type="dxa"/>
            <w:vAlign w:val="center"/>
          </w:tcPr>
          <w:p w14:paraId="4145B655"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4F9F580D" w14:textId="77777777" w:rsidR="0092498A" w:rsidRDefault="0092498A">
      <w:pPr>
        <w:spacing w:after="0" w:line="240" w:lineRule="auto"/>
        <w:rPr>
          <w:rFonts w:cstheme="majorHAnsi"/>
        </w:rPr>
      </w:pPr>
    </w:p>
    <w:p w14:paraId="71919B89" w14:textId="77777777" w:rsidR="0092498A" w:rsidRDefault="0092498A">
      <w:pPr>
        <w:spacing w:after="0" w:line="240" w:lineRule="auto"/>
        <w:rPr>
          <w:rFonts w:cstheme="majorHAnsi"/>
          <w:b/>
          <w:bCs/>
        </w:rPr>
      </w:pPr>
    </w:p>
    <w:p w14:paraId="294E8828" w14:textId="77777777" w:rsidR="0092498A" w:rsidRDefault="00D731CE">
      <w:pPr>
        <w:spacing w:after="200" w:line="276" w:lineRule="auto"/>
        <w:rPr>
          <w:rFonts w:cstheme="majorHAnsi"/>
          <w:b/>
          <w:bCs/>
        </w:rPr>
      </w:pPr>
      <w:r>
        <w:rPr>
          <w:rFonts w:hint="eastAsia"/>
        </w:rPr>
        <w:br w:type="page"/>
      </w:r>
    </w:p>
    <w:p w14:paraId="4F215FC3" w14:textId="77777777" w:rsidR="0092498A" w:rsidRDefault="0092498A">
      <w:pPr>
        <w:spacing w:after="0" w:line="240" w:lineRule="auto"/>
        <w:rPr>
          <w:rFonts w:cstheme="majorHAnsi"/>
          <w:b/>
          <w:bCs/>
        </w:rPr>
      </w:pPr>
    </w:p>
    <w:p w14:paraId="7A08C13D" w14:textId="77777777" w:rsidR="0092498A" w:rsidRDefault="00D731CE">
      <w:pPr>
        <w:pStyle w:val="ListParagraph"/>
        <w:numPr>
          <w:ilvl w:val="0"/>
          <w:numId w:val="5"/>
        </w:numPr>
        <w:spacing w:after="0" w:line="240" w:lineRule="auto"/>
        <w:rPr>
          <w:rFonts w:ascii="Roboto" w:hAnsi="Roboto" w:cstheme="majorHAnsi"/>
        </w:rPr>
      </w:pPr>
      <w:r>
        <w:rPr>
          <w:rFonts w:ascii="Roboto" w:hAnsi="Roboto" w:hint="eastAsia"/>
          <w:b/>
          <w:bCs/>
        </w:rPr>
        <w:t>请评价联合国各实体在贵国以下领域开展协同工作的成效：</w:t>
      </w:r>
    </w:p>
    <w:p w14:paraId="3CEA45B5" w14:textId="77777777" w:rsidR="0092498A" w:rsidRDefault="0092498A">
      <w:pPr>
        <w:pStyle w:val="ListParagraph"/>
        <w:spacing w:after="0" w:line="240" w:lineRule="auto"/>
        <w:ind w:left="990"/>
        <w:jc w:val="both"/>
        <w:rPr>
          <w:rFonts w:ascii="Roboto" w:hAnsi="Roboto" w:cstheme="majorHAnsi"/>
        </w:rPr>
      </w:pPr>
    </w:p>
    <w:tbl>
      <w:tblPr>
        <w:tblStyle w:val="TableGrid"/>
        <w:tblW w:w="1049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3969"/>
        <w:gridCol w:w="1080"/>
        <w:gridCol w:w="1080"/>
        <w:gridCol w:w="1080"/>
        <w:gridCol w:w="1013"/>
        <w:gridCol w:w="1080"/>
        <w:gridCol w:w="1188"/>
      </w:tblGrid>
      <w:tr w:rsidR="0092498A" w14:paraId="77FED53A" w14:textId="77777777" w:rsidTr="00CF601F">
        <w:trPr>
          <w:jc w:val="center"/>
        </w:trPr>
        <w:tc>
          <w:tcPr>
            <w:tcW w:w="3969" w:type="dxa"/>
            <w:tcMar>
              <w:top w:w="29" w:type="dxa"/>
              <w:left w:w="115" w:type="dxa"/>
              <w:bottom w:w="29" w:type="dxa"/>
              <w:right w:w="115" w:type="dxa"/>
            </w:tcMar>
          </w:tcPr>
          <w:p w14:paraId="4578F3A4"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4C27C700"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2D0A1E79"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783FC8C4" w14:textId="3B1086B8"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42060BFA" w14:textId="040D2540" w:rsidR="0092498A" w:rsidRDefault="00651B7A">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7D064A90" w14:textId="075ACB04" w:rsidR="0092498A" w:rsidRDefault="002D1837">
            <w:pPr>
              <w:jc w:val="center"/>
              <w:rPr>
                <w:rFonts w:cstheme="majorHAnsi"/>
                <w:sz w:val="18"/>
                <w:szCs w:val="18"/>
              </w:rPr>
            </w:pPr>
            <w:r>
              <w:rPr>
                <w:rFonts w:hint="eastAsia"/>
                <w:sz w:val="18"/>
                <w:szCs w:val="18"/>
              </w:rPr>
              <w:t>成效有限</w:t>
            </w:r>
          </w:p>
        </w:tc>
        <w:tc>
          <w:tcPr>
            <w:tcW w:w="1013" w:type="dxa"/>
            <w:tcMar>
              <w:top w:w="29" w:type="dxa"/>
              <w:left w:w="115" w:type="dxa"/>
              <w:bottom w:w="29" w:type="dxa"/>
              <w:right w:w="115" w:type="dxa"/>
            </w:tcMar>
            <w:vAlign w:val="bottom"/>
          </w:tcPr>
          <w:p w14:paraId="756760DC" w14:textId="412B05DC"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19FBBD27" w14:textId="2A8CA59C" w:rsidR="0092498A" w:rsidRDefault="00C82CD0">
            <w:pPr>
              <w:jc w:val="center"/>
              <w:rPr>
                <w:rFonts w:cstheme="majorHAnsi"/>
                <w:sz w:val="18"/>
                <w:szCs w:val="18"/>
              </w:rPr>
            </w:pPr>
            <w:r>
              <w:rPr>
                <w:rFonts w:hint="eastAsia"/>
                <w:sz w:val="18"/>
                <w:szCs w:val="18"/>
              </w:rPr>
              <w:t>效果极差</w:t>
            </w:r>
          </w:p>
        </w:tc>
        <w:tc>
          <w:tcPr>
            <w:tcW w:w="1188" w:type="dxa"/>
            <w:vAlign w:val="bottom"/>
          </w:tcPr>
          <w:p w14:paraId="699443ED" w14:textId="70BA1F98" w:rsidR="0092498A" w:rsidRDefault="00C41C44">
            <w:pPr>
              <w:jc w:val="center"/>
              <w:rPr>
                <w:rFonts w:cstheme="majorHAnsi"/>
                <w:sz w:val="18"/>
                <w:szCs w:val="18"/>
              </w:rPr>
            </w:pPr>
            <w:r>
              <w:rPr>
                <w:rFonts w:hint="eastAsia"/>
                <w:sz w:val="18"/>
                <w:szCs w:val="18"/>
              </w:rPr>
              <w:t>不了解情况</w:t>
            </w:r>
          </w:p>
        </w:tc>
      </w:tr>
      <w:tr w:rsidR="0092498A" w14:paraId="44D0B261" w14:textId="77777777" w:rsidTr="00CF601F">
        <w:trPr>
          <w:jc w:val="center"/>
        </w:trPr>
        <w:tc>
          <w:tcPr>
            <w:tcW w:w="3969" w:type="dxa"/>
            <w:tcMar>
              <w:top w:w="29" w:type="dxa"/>
              <w:left w:w="115" w:type="dxa"/>
              <w:bottom w:w="29" w:type="dxa"/>
              <w:right w:w="115" w:type="dxa"/>
            </w:tcMar>
            <w:vAlign w:val="center"/>
          </w:tcPr>
          <w:p w14:paraId="06471520" w14:textId="2F5B06D3" w:rsidR="0092498A" w:rsidRDefault="00D731CE">
            <w:pPr>
              <w:rPr>
                <w:rFonts w:cstheme="majorHAnsi"/>
              </w:rPr>
            </w:pPr>
            <w:r>
              <w:rPr>
                <w:rFonts w:hint="eastAsia"/>
              </w:rPr>
              <w:t>聚焦联合国共同成果</w:t>
            </w:r>
          </w:p>
        </w:tc>
        <w:tc>
          <w:tcPr>
            <w:tcW w:w="1080" w:type="dxa"/>
            <w:tcMar>
              <w:top w:w="29" w:type="dxa"/>
              <w:left w:w="115" w:type="dxa"/>
              <w:bottom w:w="29" w:type="dxa"/>
              <w:right w:w="115" w:type="dxa"/>
            </w:tcMar>
            <w:vAlign w:val="center"/>
          </w:tcPr>
          <w:p w14:paraId="7002144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AD02B8E"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F23989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13" w:type="dxa"/>
            <w:tcMar>
              <w:top w:w="29" w:type="dxa"/>
              <w:left w:w="115" w:type="dxa"/>
              <w:bottom w:w="29" w:type="dxa"/>
              <w:right w:w="115" w:type="dxa"/>
            </w:tcMar>
            <w:vAlign w:val="center"/>
          </w:tcPr>
          <w:p w14:paraId="53A0AC1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5F60D9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8" w:type="dxa"/>
            <w:vAlign w:val="center"/>
          </w:tcPr>
          <w:p w14:paraId="5B7579DB"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3123240E" w14:textId="77777777" w:rsidTr="00CF601F">
        <w:trPr>
          <w:jc w:val="center"/>
        </w:trPr>
        <w:tc>
          <w:tcPr>
            <w:tcW w:w="3969" w:type="dxa"/>
            <w:tcMar>
              <w:top w:w="29" w:type="dxa"/>
              <w:left w:w="115" w:type="dxa"/>
              <w:bottom w:w="29" w:type="dxa"/>
              <w:right w:w="115" w:type="dxa"/>
            </w:tcMar>
            <w:vAlign w:val="center"/>
          </w:tcPr>
          <w:p w14:paraId="15581BB1" w14:textId="77777777" w:rsidR="0092498A" w:rsidRDefault="00D731CE">
            <w:pPr>
              <w:rPr>
                <w:rFonts w:cstheme="majorHAnsi"/>
              </w:rPr>
            </w:pPr>
            <w:r>
              <w:rPr>
                <w:rFonts w:hint="eastAsia"/>
              </w:rPr>
              <w:t>联合国各实体之间的协作</w:t>
            </w:r>
          </w:p>
        </w:tc>
        <w:tc>
          <w:tcPr>
            <w:tcW w:w="1080" w:type="dxa"/>
            <w:tcMar>
              <w:top w:w="29" w:type="dxa"/>
              <w:left w:w="115" w:type="dxa"/>
              <w:bottom w:w="29" w:type="dxa"/>
              <w:right w:w="115" w:type="dxa"/>
            </w:tcMar>
            <w:vAlign w:val="center"/>
          </w:tcPr>
          <w:p w14:paraId="702B10B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F2D3E42"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5BA348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13" w:type="dxa"/>
            <w:tcMar>
              <w:top w:w="29" w:type="dxa"/>
              <w:left w:w="115" w:type="dxa"/>
              <w:bottom w:w="29" w:type="dxa"/>
              <w:right w:w="115" w:type="dxa"/>
            </w:tcMar>
            <w:vAlign w:val="center"/>
          </w:tcPr>
          <w:p w14:paraId="137E14F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6F7B746"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8" w:type="dxa"/>
            <w:vAlign w:val="center"/>
          </w:tcPr>
          <w:p w14:paraId="483EED51"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6C4E4FFD" w14:textId="77777777" w:rsidTr="00CF601F">
        <w:trPr>
          <w:jc w:val="center"/>
        </w:trPr>
        <w:tc>
          <w:tcPr>
            <w:tcW w:w="3969" w:type="dxa"/>
            <w:tcMar>
              <w:top w:w="29" w:type="dxa"/>
              <w:left w:w="115" w:type="dxa"/>
              <w:bottom w:w="29" w:type="dxa"/>
              <w:right w:w="115" w:type="dxa"/>
            </w:tcMar>
            <w:vAlign w:val="center"/>
          </w:tcPr>
          <w:p w14:paraId="2C2AE895" w14:textId="77777777" w:rsidR="0092498A" w:rsidRDefault="00D731CE">
            <w:pPr>
              <w:rPr>
                <w:rFonts w:cstheme="majorHAnsi"/>
              </w:rPr>
            </w:pPr>
            <w:r>
              <w:rPr>
                <w:rFonts w:hint="eastAsia"/>
              </w:rPr>
              <w:t>尽量减少联合国各实体之间的重复工作</w:t>
            </w:r>
          </w:p>
        </w:tc>
        <w:tc>
          <w:tcPr>
            <w:tcW w:w="1080" w:type="dxa"/>
            <w:tcMar>
              <w:top w:w="29" w:type="dxa"/>
              <w:left w:w="115" w:type="dxa"/>
              <w:bottom w:w="29" w:type="dxa"/>
              <w:right w:w="115" w:type="dxa"/>
            </w:tcMar>
            <w:vAlign w:val="center"/>
          </w:tcPr>
          <w:p w14:paraId="05295826"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E27703D"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A09A41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13" w:type="dxa"/>
            <w:tcMar>
              <w:top w:w="29" w:type="dxa"/>
              <w:left w:w="115" w:type="dxa"/>
              <w:bottom w:w="29" w:type="dxa"/>
              <w:right w:w="115" w:type="dxa"/>
            </w:tcMar>
            <w:vAlign w:val="center"/>
          </w:tcPr>
          <w:p w14:paraId="0EE998B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295914F"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8" w:type="dxa"/>
            <w:vAlign w:val="center"/>
          </w:tcPr>
          <w:p w14:paraId="2EF446D6"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24FA9682" w14:textId="77777777" w:rsidR="0092498A" w:rsidRDefault="0092498A">
      <w:pPr>
        <w:pStyle w:val="ListParagraph"/>
        <w:spacing w:after="0" w:line="240" w:lineRule="auto"/>
        <w:ind w:left="990"/>
        <w:jc w:val="both"/>
        <w:rPr>
          <w:rFonts w:ascii="Roboto" w:hAnsi="Roboto" w:cstheme="majorHAnsi"/>
        </w:rPr>
      </w:pPr>
    </w:p>
    <w:p w14:paraId="0027CFAE" w14:textId="77777777" w:rsidR="0092498A" w:rsidRDefault="0092498A">
      <w:pPr>
        <w:pStyle w:val="ListParagraph"/>
        <w:spacing w:after="200" w:line="276" w:lineRule="auto"/>
        <w:ind w:left="720"/>
        <w:rPr>
          <w:rFonts w:ascii="Roboto" w:hAnsi="Roboto" w:cstheme="majorHAnsi"/>
          <w:b/>
          <w:bCs/>
          <w:lang w:val="en-US"/>
        </w:rPr>
      </w:pPr>
    </w:p>
    <w:p w14:paraId="74C33F73" w14:textId="5A142FDE" w:rsidR="0092498A" w:rsidRDefault="00D731CE">
      <w:pPr>
        <w:pStyle w:val="ListParagraph"/>
        <w:numPr>
          <w:ilvl w:val="0"/>
          <w:numId w:val="5"/>
        </w:numPr>
        <w:spacing w:after="0" w:line="240" w:lineRule="auto"/>
        <w:rPr>
          <w:rFonts w:ascii="Roboto" w:hAnsi="Roboto" w:cs="Segoe UI"/>
          <w:color w:val="262626"/>
          <w:szCs w:val="20"/>
          <w14:textFill>
            <w14:solidFill>
              <w14:srgbClr w14:val="262626">
                <w14:lumMod w14:val="85000"/>
                <w14:lumOff w14:val="15000"/>
              </w14:srgbClr>
            </w14:solidFill>
          </w14:textFill>
        </w:rPr>
      </w:pPr>
      <w:r>
        <w:rPr>
          <w:rFonts w:ascii="Roboto" w:hAnsi="Roboto" w:hint="eastAsia"/>
          <w:b/>
          <w:bCs/>
        </w:rPr>
        <w:t>最近一期的年度成果报告在展示联合国国家工作队所取得的成果方面成效如何？</w:t>
      </w:r>
      <w:r w:rsidR="00F517B7" w:rsidRPr="00F13373">
        <w:rPr>
          <w:rFonts w:ascii="Roboto" w:hAnsi="Roboto" w:hint="eastAsia"/>
          <w:color w:val="262626"/>
          <w:szCs w:val="20"/>
          <w14:textFill>
            <w14:solidFill>
              <w14:srgbClr w14:val="262626">
                <w14:lumMod w14:val="85000"/>
                <w14:lumOff w14:val="15000"/>
              </w14:srgbClr>
            </w14:solidFill>
          </w14:textFill>
        </w:rPr>
        <w:t>您</w:t>
      </w:r>
      <w:r>
        <w:rPr>
          <w:rFonts w:hint="eastAsia"/>
        </w:rPr>
        <w:t>可</w:t>
      </w:r>
      <w:r w:rsidR="00736978">
        <w:rPr>
          <w:rFonts w:hint="eastAsia"/>
        </w:rPr>
        <w:t>点击</w:t>
      </w:r>
      <w:hyperlink r:id="rId18" w:history="1">
        <w:r w:rsidR="0092498A">
          <w:rPr>
            <w:rStyle w:val="Hyperlink"/>
            <w:rFonts w:ascii="Roboto" w:hAnsi="Roboto" w:hint="eastAsia"/>
          </w:rPr>
          <w:t>此处</w:t>
        </w:r>
      </w:hyperlink>
      <w:r>
        <w:rPr>
          <w:rFonts w:hint="eastAsia"/>
        </w:rPr>
        <w:t>获取年度成果报告</w:t>
      </w:r>
      <w:r w:rsidR="00F517B7">
        <w:rPr>
          <w:rFonts w:hint="eastAsia"/>
        </w:rPr>
        <w:t>。</w:t>
      </w:r>
    </w:p>
    <w:p w14:paraId="2DE6846A" w14:textId="77777777" w:rsidR="0092498A" w:rsidRDefault="0092498A">
      <w:pPr>
        <w:pStyle w:val="ListParagraph"/>
        <w:spacing w:after="0" w:line="240" w:lineRule="auto"/>
        <w:ind w:left="720"/>
        <w:rPr>
          <w:rFonts w:ascii="Roboto" w:eastAsia="Times New Roman" w:hAnsi="Roboto" w:cs="Segoe UI"/>
          <w:b/>
          <w:bCs/>
          <w:color w:val="262626"/>
          <w:szCs w:val="20"/>
          <w14:textFill>
            <w14:solidFill>
              <w14:srgbClr w14:val="262626">
                <w14:lumMod w14:val="85000"/>
                <w14:lumOff w14:val="15000"/>
              </w14:srgbClr>
            </w14:solidFill>
          </w14:textFill>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2FB8CD50" w14:textId="77777777" w:rsidTr="0033258F">
        <w:trPr>
          <w:cantSplit/>
          <w:jc w:val="center"/>
        </w:trPr>
        <w:tc>
          <w:tcPr>
            <w:tcW w:w="1075" w:type="dxa"/>
            <w:tcMar>
              <w:top w:w="0" w:type="dxa"/>
              <w:left w:w="115" w:type="dxa"/>
              <w:bottom w:w="0" w:type="dxa"/>
              <w:right w:w="115" w:type="dxa"/>
            </w:tcMar>
            <w:vAlign w:val="bottom"/>
          </w:tcPr>
          <w:p w14:paraId="7F729E91"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B3A1EB4" w14:textId="537D336F" w:rsidR="0092498A" w:rsidRDefault="00A54717">
            <w:pPr>
              <w:spacing w:line="276" w:lineRule="auto"/>
              <w:jc w:val="both"/>
            </w:pPr>
            <w:r>
              <w:rPr>
                <w:rFonts w:hint="eastAsia"/>
              </w:rPr>
              <w:t>成效显著</w:t>
            </w:r>
          </w:p>
        </w:tc>
      </w:tr>
      <w:tr w:rsidR="0092498A" w14:paraId="674A51FC" w14:textId="77777777" w:rsidTr="0033258F">
        <w:trPr>
          <w:cantSplit/>
          <w:jc w:val="center"/>
        </w:trPr>
        <w:tc>
          <w:tcPr>
            <w:tcW w:w="1075" w:type="dxa"/>
            <w:tcMar>
              <w:top w:w="0" w:type="dxa"/>
              <w:left w:w="115" w:type="dxa"/>
              <w:bottom w:w="0" w:type="dxa"/>
              <w:right w:w="115" w:type="dxa"/>
            </w:tcMar>
            <w:vAlign w:val="bottom"/>
          </w:tcPr>
          <w:p w14:paraId="5FA93B85"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A5D45C3" w14:textId="052B16B9" w:rsidR="0092498A" w:rsidRDefault="00651B7A">
            <w:pPr>
              <w:spacing w:line="276" w:lineRule="auto"/>
              <w:jc w:val="both"/>
            </w:pPr>
            <w:r>
              <w:rPr>
                <w:rFonts w:hint="eastAsia"/>
              </w:rPr>
              <w:t>大体有效</w:t>
            </w:r>
          </w:p>
        </w:tc>
      </w:tr>
      <w:tr w:rsidR="0092498A" w14:paraId="3B69E533" w14:textId="77777777" w:rsidTr="0033258F">
        <w:trPr>
          <w:cantSplit/>
          <w:jc w:val="center"/>
        </w:trPr>
        <w:tc>
          <w:tcPr>
            <w:tcW w:w="1075" w:type="dxa"/>
            <w:tcMar>
              <w:top w:w="0" w:type="dxa"/>
              <w:left w:w="115" w:type="dxa"/>
              <w:bottom w:w="0" w:type="dxa"/>
              <w:right w:w="115" w:type="dxa"/>
            </w:tcMar>
            <w:vAlign w:val="bottom"/>
          </w:tcPr>
          <w:p w14:paraId="29380C09"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63286CA" w14:textId="6113722D" w:rsidR="0092498A" w:rsidRDefault="002D1837">
            <w:pPr>
              <w:spacing w:line="276" w:lineRule="auto"/>
              <w:jc w:val="both"/>
            </w:pPr>
            <w:r>
              <w:rPr>
                <w:rFonts w:hint="eastAsia"/>
              </w:rPr>
              <w:t>成效有限</w:t>
            </w:r>
          </w:p>
        </w:tc>
      </w:tr>
      <w:tr w:rsidR="0092498A" w14:paraId="18F2069A" w14:textId="77777777" w:rsidTr="0033258F">
        <w:trPr>
          <w:cantSplit/>
          <w:jc w:val="center"/>
        </w:trPr>
        <w:tc>
          <w:tcPr>
            <w:tcW w:w="1075" w:type="dxa"/>
            <w:tcMar>
              <w:top w:w="0" w:type="dxa"/>
              <w:left w:w="115" w:type="dxa"/>
              <w:bottom w:w="0" w:type="dxa"/>
              <w:right w:w="115" w:type="dxa"/>
            </w:tcMar>
            <w:vAlign w:val="bottom"/>
          </w:tcPr>
          <w:p w14:paraId="688AABFE"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2AF520A4" w14:textId="42100050" w:rsidR="0092498A" w:rsidRDefault="002D1837">
            <w:pPr>
              <w:spacing w:line="276" w:lineRule="auto"/>
              <w:jc w:val="both"/>
            </w:pPr>
            <w:r>
              <w:rPr>
                <w:rFonts w:hint="eastAsia"/>
              </w:rPr>
              <w:t>成效甚微</w:t>
            </w:r>
          </w:p>
        </w:tc>
      </w:tr>
      <w:tr w:rsidR="0092498A" w14:paraId="5473943D" w14:textId="77777777" w:rsidTr="0033258F">
        <w:trPr>
          <w:cantSplit/>
          <w:jc w:val="center"/>
        </w:trPr>
        <w:tc>
          <w:tcPr>
            <w:tcW w:w="1075" w:type="dxa"/>
            <w:tcMar>
              <w:top w:w="0" w:type="dxa"/>
              <w:left w:w="115" w:type="dxa"/>
              <w:bottom w:w="0" w:type="dxa"/>
              <w:right w:w="115" w:type="dxa"/>
            </w:tcMar>
            <w:vAlign w:val="bottom"/>
          </w:tcPr>
          <w:p w14:paraId="17F3FF50"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069670D7" w14:textId="7AE8E057" w:rsidR="0092498A" w:rsidRDefault="00C82CD0">
            <w:pPr>
              <w:spacing w:line="276" w:lineRule="auto"/>
              <w:jc w:val="both"/>
            </w:pPr>
            <w:r>
              <w:rPr>
                <w:rFonts w:hint="eastAsia"/>
              </w:rPr>
              <w:t>效果极差</w:t>
            </w:r>
          </w:p>
        </w:tc>
      </w:tr>
      <w:tr w:rsidR="0092498A" w14:paraId="4293F9B7" w14:textId="77777777" w:rsidTr="0033258F">
        <w:trPr>
          <w:cantSplit/>
          <w:jc w:val="center"/>
        </w:trPr>
        <w:tc>
          <w:tcPr>
            <w:tcW w:w="1075" w:type="dxa"/>
            <w:tcMar>
              <w:top w:w="0" w:type="dxa"/>
              <w:left w:w="115" w:type="dxa"/>
              <w:bottom w:w="0" w:type="dxa"/>
              <w:right w:w="115" w:type="dxa"/>
            </w:tcMar>
            <w:vAlign w:val="bottom"/>
          </w:tcPr>
          <w:p w14:paraId="710AC179"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4AD2C94" w14:textId="77777777" w:rsidR="0092498A" w:rsidRDefault="00D731CE">
            <w:pPr>
              <w:spacing w:line="276" w:lineRule="auto"/>
              <w:jc w:val="both"/>
            </w:pPr>
            <w:r>
              <w:rPr>
                <w:rFonts w:hint="eastAsia"/>
              </w:rPr>
              <w:t>不适用</w:t>
            </w:r>
          </w:p>
        </w:tc>
      </w:tr>
    </w:tbl>
    <w:p w14:paraId="41DFB40D" w14:textId="77777777" w:rsidR="0092498A" w:rsidRDefault="0092498A">
      <w:pPr>
        <w:pStyle w:val="ListParagraph"/>
        <w:spacing w:before="100" w:beforeAutospacing="1" w:after="100" w:afterAutospacing="1" w:line="240" w:lineRule="auto"/>
        <w:ind w:left="720"/>
        <w:rPr>
          <w:rFonts w:ascii="Roboto" w:eastAsia="Times New Roman" w:hAnsi="Roboto" w:cs="Segoe UI"/>
          <w:b/>
          <w:bCs/>
          <w:color w:val="262626"/>
          <w:sz w:val="18"/>
          <w:szCs w:val="18"/>
          <w14:textFill>
            <w14:solidFill>
              <w14:srgbClr w14:val="262626">
                <w14:lumMod w14:val="85000"/>
                <w14:lumOff w14:val="15000"/>
              </w14:srgbClr>
            </w14:solidFill>
          </w14:textFill>
        </w:rPr>
      </w:pPr>
    </w:p>
    <w:p w14:paraId="6459FE16" w14:textId="77777777" w:rsidR="0092498A" w:rsidRDefault="0092498A">
      <w:pPr>
        <w:pStyle w:val="ListParagraph"/>
        <w:spacing w:after="0" w:line="240" w:lineRule="auto"/>
        <w:ind w:left="990"/>
        <w:rPr>
          <w:rFonts w:ascii="Roboto" w:hAnsi="Roboto" w:cstheme="majorHAnsi"/>
          <w:b/>
          <w:bCs/>
        </w:rPr>
      </w:pPr>
    </w:p>
    <w:p w14:paraId="3AEED04A" w14:textId="52F35D4B" w:rsidR="0092498A" w:rsidRDefault="00D731CE">
      <w:pPr>
        <w:pStyle w:val="ListParagraph"/>
        <w:numPr>
          <w:ilvl w:val="0"/>
          <w:numId w:val="5"/>
        </w:numPr>
        <w:spacing w:after="0" w:line="240" w:lineRule="auto"/>
        <w:rPr>
          <w:rFonts w:ascii="Roboto" w:hAnsi="Roboto" w:cstheme="majorHAnsi"/>
          <w:b/>
          <w:bCs/>
        </w:rPr>
      </w:pPr>
      <w:r>
        <w:rPr>
          <w:rFonts w:ascii="Roboto" w:hAnsi="Roboto" w:hint="eastAsia"/>
          <w:b/>
          <w:bCs/>
        </w:rPr>
        <w:t>请评价联合国对贵国国际合作</w:t>
      </w:r>
      <w:r w:rsidR="00F517B7">
        <w:rPr>
          <w:rFonts w:ascii="Roboto" w:hAnsi="Roboto" w:hint="eastAsia"/>
          <w:b/>
          <w:bCs/>
        </w:rPr>
        <w:t>所</w:t>
      </w:r>
      <w:r>
        <w:rPr>
          <w:rFonts w:ascii="Roboto" w:hAnsi="Roboto" w:hint="eastAsia"/>
          <w:b/>
          <w:bCs/>
        </w:rPr>
        <w:t>提供支持的成效：</w:t>
      </w:r>
    </w:p>
    <w:p w14:paraId="76B97F98" w14:textId="77777777" w:rsidR="0092498A" w:rsidRDefault="0092498A">
      <w:pPr>
        <w:spacing w:after="0" w:line="240" w:lineRule="auto"/>
        <w:rPr>
          <w:rFonts w:cstheme="majorHAnsi"/>
        </w:rPr>
      </w:pPr>
    </w:p>
    <w:tbl>
      <w:tblPr>
        <w:tblStyle w:val="TableGrid"/>
        <w:tblW w:w="10632"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182"/>
      </w:tblGrid>
      <w:tr w:rsidR="0092498A" w14:paraId="5331FC9E" w14:textId="77777777" w:rsidTr="00C1453C">
        <w:trPr>
          <w:jc w:val="center"/>
        </w:trPr>
        <w:tc>
          <w:tcPr>
            <w:tcW w:w="4050" w:type="dxa"/>
            <w:tcMar>
              <w:top w:w="29" w:type="dxa"/>
              <w:left w:w="115" w:type="dxa"/>
              <w:bottom w:w="29" w:type="dxa"/>
              <w:right w:w="115" w:type="dxa"/>
            </w:tcMar>
          </w:tcPr>
          <w:p w14:paraId="5DE583D9"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48FFFEAA"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1FD989A4"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77820FCC" w14:textId="5D4EF178"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53A5004A" w14:textId="38925FA9" w:rsidR="0092498A" w:rsidRDefault="00E0156D">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7C090865" w14:textId="626CB2C8" w:rsidR="0092498A" w:rsidRDefault="002D1837">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01941204" w14:textId="7F137B11"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2883D8BB" w14:textId="29654844" w:rsidR="0092498A" w:rsidRDefault="00C82CD0">
            <w:pPr>
              <w:jc w:val="center"/>
              <w:rPr>
                <w:rFonts w:cstheme="majorHAnsi"/>
                <w:sz w:val="18"/>
                <w:szCs w:val="18"/>
              </w:rPr>
            </w:pPr>
            <w:r>
              <w:rPr>
                <w:rFonts w:hint="eastAsia"/>
                <w:sz w:val="18"/>
                <w:szCs w:val="18"/>
              </w:rPr>
              <w:t>效果极差</w:t>
            </w:r>
          </w:p>
        </w:tc>
        <w:tc>
          <w:tcPr>
            <w:tcW w:w="1182" w:type="dxa"/>
            <w:vAlign w:val="bottom"/>
          </w:tcPr>
          <w:p w14:paraId="651E3707" w14:textId="2D9233BE" w:rsidR="0092498A" w:rsidRDefault="00C41C44">
            <w:pPr>
              <w:jc w:val="center"/>
              <w:rPr>
                <w:rFonts w:cstheme="majorHAnsi"/>
                <w:sz w:val="18"/>
                <w:szCs w:val="18"/>
              </w:rPr>
            </w:pPr>
            <w:r>
              <w:rPr>
                <w:rFonts w:hint="eastAsia"/>
                <w:sz w:val="18"/>
                <w:szCs w:val="18"/>
              </w:rPr>
              <w:t>不了解情况</w:t>
            </w:r>
          </w:p>
        </w:tc>
      </w:tr>
      <w:tr w:rsidR="0092498A" w14:paraId="50894480" w14:textId="77777777" w:rsidTr="00C1453C">
        <w:trPr>
          <w:jc w:val="center"/>
        </w:trPr>
        <w:tc>
          <w:tcPr>
            <w:tcW w:w="4050" w:type="dxa"/>
            <w:tcMar>
              <w:top w:w="29" w:type="dxa"/>
              <w:left w:w="115" w:type="dxa"/>
              <w:bottom w:w="29" w:type="dxa"/>
              <w:right w:w="115" w:type="dxa"/>
            </w:tcMar>
            <w:vAlign w:val="center"/>
          </w:tcPr>
          <w:p w14:paraId="3FB51F4D" w14:textId="77777777" w:rsidR="0092498A" w:rsidRDefault="00D731CE">
            <w:pPr>
              <w:rPr>
                <w:rFonts w:cstheme="majorHAnsi"/>
              </w:rPr>
            </w:pPr>
            <w:r>
              <w:rPr>
                <w:rFonts w:hint="eastAsia"/>
              </w:rPr>
              <w:t>支持南南合作</w:t>
            </w:r>
          </w:p>
        </w:tc>
        <w:tc>
          <w:tcPr>
            <w:tcW w:w="1080" w:type="dxa"/>
            <w:tcMar>
              <w:top w:w="29" w:type="dxa"/>
              <w:left w:w="115" w:type="dxa"/>
              <w:bottom w:w="29" w:type="dxa"/>
              <w:right w:w="115" w:type="dxa"/>
            </w:tcMar>
            <w:vAlign w:val="center"/>
          </w:tcPr>
          <w:p w14:paraId="227EA80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000492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603B47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72E00F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AE88448"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2" w:type="dxa"/>
            <w:vAlign w:val="center"/>
          </w:tcPr>
          <w:p w14:paraId="7527BBF5"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5273EB1B" w14:textId="77777777" w:rsidTr="00C1453C">
        <w:trPr>
          <w:jc w:val="center"/>
        </w:trPr>
        <w:tc>
          <w:tcPr>
            <w:tcW w:w="4050" w:type="dxa"/>
            <w:tcMar>
              <w:top w:w="29" w:type="dxa"/>
              <w:left w:w="115" w:type="dxa"/>
              <w:bottom w:w="29" w:type="dxa"/>
              <w:right w:w="115" w:type="dxa"/>
            </w:tcMar>
            <w:vAlign w:val="center"/>
          </w:tcPr>
          <w:p w14:paraId="336C928E" w14:textId="77777777" w:rsidR="0092498A" w:rsidRDefault="00D731CE">
            <w:pPr>
              <w:rPr>
                <w:rFonts w:cstheme="majorHAnsi"/>
              </w:rPr>
            </w:pPr>
            <w:r>
              <w:rPr>
                <w:rFonts w:hint="eastAsia"/>
              </w:rPr>
              <w:t>支持加强在科学、技术和创新领域的合作</w:t>
            </w:r>
          </w:p>
        </w:tc>
        <w:tc>
          <w:tcPr>
            <w:tcW w:w="1080" w:type="dxa"/>
            <w:tcMar>
              <w:top w:w="29" w:type="dxa"/>
              <w:left w:w="115" w:type="dxa"/>
              <w:bottom w:w="29" w:type="dxa"/>
              <w:right w:w="115" w:type="dxa"/>
            </w:tcMar>
            <w:vAlign w:val="center"/>
          </w:tcPr>
          <w:p w14:paraId="673F16A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A558A1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E9F8ABE"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99A749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576947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2" w:type="dxa"/>
            <w:vAlign w:val="center"/>
          </w:tcPr>
          <w:p w14:paraId="312ACFD5"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53022613" w14:textId="77777777" w:rsidTr="00C1453C">
        <w:trPr>
          <w:jc w:val="center"/>
        </w:trPr>
        <w:tc>
          <w:tcPr>
            <w:tcW w:w="4050" w:type="dxa"/>
            <w:tcMar>
              <w:top w:w="29" w:type="dxa"/>
              <w:left w:w="115" w:type="dxa"/>
              <w:bottom w:w="29" w:type="dxa"/>
              <w:right w:w="115" w:type="dxa"/>
            </w:tcMar>
            <w:vAlign w:val="center"/>
          </w:tcPr>
          <w:p w14:paraId="440F44A6" w14:textId="5CD7CE19" w:rsidR="0092498A" w:rsidRDefault="00D731CE">
            <w:pPr>
              <w:rPr>
                <w:rFonts w:cstheme="majorHAnsi"/>
              </w:rPr>
            </w:pPr>
            <w:r>
              <w:rPr>
                <w:rFonts w:hint="eastAsia"/>
              </w:rPr>
              <w:t>联合国与国际金融机构（</w:t>
            </w:r>
            <w:r>
              <w:rPr>
                <w:rFonts w:hint="eastAsia"/>
              </w:rPr>
              <w:t>IFI</w:t>
            </w:r>
            <w:r>
              <w:rPr>
                <w:rFonts w:hint="eastAsia"/>
              </w:rPr>
              <w:t>）提供</w:t>
            </w:r>
            <w:r w:rsidR="0039445B">
              <w:rPr>
                <w:rFonts w:hint="eastAsia"/>
              </w:rPr>
              <w:t>联合</w:t>
            </w:r>
            <w:r>
              <w:rPr>
                <w:rFonts w:hint="eastAsia"/>
              </w:rPr>
              <w:t>支持，</w:t>
            </w:r>
            <w:r w:rsidR="0039445B">
              <w:rPr>
                <w:rFonts w:hint="eastAsia"/>
              </w:rPr>
              <w:t>以</w:t>
            </w:r>
            <w:r>
              <w:rPr>
                <w:rFonts w:hint="eastAsia"/>
              </w:rPr>
              <w:t>改善贵国可持续发展融资</w:t>
            </w:r>
          </w:p>
        </w:tc>
        <w:tc>
          <w:tcPr>
            <w:tcW w:w="1080" w:type="dxa"/>
            <w:tcMar>
              <w:top w:w="29" w:type="dxa"/>
              <w:left w:w="115" w:type="dxa"/>
              <w:bottom w:w="29" w:type="dxa"/>
              <w:right w:w="115" w:type="dxa"/>
            </w:tcMar>
            <w:vAlign w:val="center"/>
          </w:tcPr>
          <w:p w14:paraId="18C965F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15A013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4ED42D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D2A243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4BC764C"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182" w:type="dxa"/>
            <w:vAlign w:val="center"/>
          </w:tcPr>
          <w:p w14:paraId="2D13286A"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119820D1" w14:textId="77777777" w:rsidR="0092498A" w:rsidRDefault="0092498A">
      <w:pPr>
        <w:spacing w:after="200" w:line="276" w:lineRule="auto"/>
        <w:rPr>
          <w:rFonts w:cstheme="majorHAnsi"/>
        </w:rPr>
      </w:pPr>
    </w:p>
    <w:p w14:paraId="5F16D40B" w14:textId="2C929D8D" w:rsidR="0092498A" w:rsidRPr="00D731CE" w:rsidRDefault="00D731CE" w:rsidP="00D731CE">
      <w:pPr>
        <w:pStyle w:val="Heading1"/>
        <w:numPr>
          <w:ilvl w:val="0"/>
          <w:numId w:val="3"/>
        </w:numPr>
        <w:tabs>
          <w:tab w:val="left" w:pos="360"/>
        </w:tabs>
        <w:ind w:left="0" w:firstLine="0"/>
        <w:rPr>
          <w:rFonts w:cstheme="majorHAnsi"/>
        </w:rPr>
      </w:pPr>
      <w:r>
        <w:rPr>
          <w:rFonts w:hint="eastAsia"/>
        </w:rPr>
        <w:lastRenderedPageBreak/>
        <w:t>驻地协调员成果框架</w:t>
      </w:r>
    </w:p>
    <w:tbl>
      <w:tblPr>
        <w:tblStyle w:val="TableGrid"/>
        <w:tblW w:w="0" w:type="auto"/>
        <w:tblInd w:w="360" w:type="dxa"/>
        <w:tblLook w:val="04A0" w:firstRow="1" w:lastRow="0" w:firstColumn="1" w:lastColumn="0" w:noHBand="0" w:noVBand="1"/>
      </w:tblPr>
      <w:tblGrid>
        <w:gridCol w:w="10430"/>
      </w:tblGrid>
      <w:tr w:rsidR="0092498A" w14:paraId="7156407B" w14:textId="77777777">
        <w:tc>
          <w:tcPr>
            <w:tcW w:w="10800" w:type="dxa"/>
            <w:tcBorders>
              <w:top w:val="single" w:sz="4" w:space="0" w:color="00B0F0"/>
              <w:left w:val="single" w:sz="4" w:space="0" w:color="00B0F0"/>
              <w:bottom w:val="single" w:sz="4" w:space="0" w:color="00B0F0"/>
              <w:right w:val="single" w:sz="4" w:space="0" w:color="00B0F0"/>
            </w:tcBorders>
            <w:shd w:val="clear" w:color="auto" w:fill="D1F2FF"/>
          </w:tcPr>
          <w:p w14:paraId="251B474B" w14:textId="5EC3329B" w:rsidR="0092498A" w:rsidRDefault="00D731CE">
            <w:pPr>
              <w:spacing w:after="0" w:line="240" w:lineRule="auto"/>
              <w:rPr>
                <w:rFonts w:cstheme="majorHAnsi"/>
                <w:b/>
                <w:bCs/>
                <w:iCs/>
              </w:rPr>
            </w:pPr>
            <w:r>
              <w:rPr>
                <w:rFonts w:hint="eastAsia"/>
                <w:b/>
                <w:bCs/>
                <w:iCs/>
              </w:rPr>
              <w:t>本部分包含为落实</w:t>
            </w:r>
            <w:r w:rsidR="003E614E">
              <w:rPr>
                <w:rFonts w:hint="eastAsia"/>
                <w:b/>
                <w:bCs/>
                <w:iCs/>
              </w:rPr>
              <w:t>联合国</w:t>
            </w:r>
            <w:r>
              <w:rPr>
                <w:rFonts w:hint="eastAsia"/>
                <w:b/>
                <w:bCs/>
                <w:iCs/>
              </w:rPr>
              <w:t>大会第</w:t>
            </w:r>
            <w:r>
              <w:rPr>
                <w:rFonts w:hint="eastAsia"/>
                <w:b/>
                <w:bCs/>
                <w:iCs/>
              </w:rPr>
              <w:t xml:space="preserve"> 76/4 </w:t>
            </w:r>
            <w:r>
              <w:rPr>
                <w:rFonts w:hint="eastAsia"/>
                <w:b/>
                <w:bCs/>
                <w:iCs/>
              </w:rPr>
              <w:t>号决议（关于重振后的驻地协调员</w:t>
            </w:r>
            <w:r w:rsidR="006311C6">
              <w:rPr>
                <w:rFonts w:hint="eastAsia"/>
                <w:b/>
                <w:bCs/>
                <w:iCs/>
              </w:rPr>
              <w:t>制度</w:t>
            </w:r>
            <w:r>
              <w:rPr>
                <w:rFonts w:hint="eastAsia"/>
                <w:b/>
                <w:bCs/>
                <w:iCs/>
              </w:rPr>
              <w:t>运作情况审查）所需</w:t>
            </w:r>
            <w:r w:rsidR="00E377DB">
              <w:rPr>
                <w:rFonts w:hint="eastAsia"/>
                <w:b/>
                <w:bCs/>
                <w:iCs/>
              </w:rPr>
              <w:t>处理</w:t>
            </w:r>
            <w:r>
              <w:rPr>
                <w:rFonts w:hint="eastAsia"/>
                <w:b/>
                <w:bCs/>
                <w:iCs/>
              </w:rPr>
              <w:t>的历史性问题。</w:t>
            </w:r>
            <w:r>
              <w:rPr>
                <w:rFonts w:hint="eastAsia"/>
                <w:b/>
                <w:bCs/>
              </w:rPr>
              <w:t>您的</w:t>
            </w:r>
            <w:r w:rsidR="00BC18DF">
              <w:rPr>
                <w:rFonts w:hint="eastAsia"/>
                <w:b/>
                <w:bCs/>
              </w:rPr>
              <w:t>回答</w:t>
            </w:r>
            <w:r>
              <w:rPr>
                <w:rFonts w:hint="eastAsia"/>
                <w:b/>
                <w:bCs/>
              </w:rPr>
              <w:t>将用于更新</w:t>
            </w:r>
            <w:r>
              <w:rPr>
                <w:rFonts w:hint="eastAsia"/>
                <w:b/>
                <w:bCs/>
              </w:rPr>
              <w:t xml:space="preserve"> 2022</w:t>
            </w:r>
            <w:r w:rsidR="00E377DB">
              <w:rPr>
                <w:rFonts w:ascii="Symbol" w:eastAsia="Symbol" w:hAnsi="Symbol" w:cs="Symbol" w:hint="eastAsia"/>
                <w:b/>
                <w:bCs/>
              </w:rPr>
              <w:t>-</w:t>
            </w:r>
            <w:r>
              <w:rPr>
                <w:rFonts w:hint="eastAsia"/>
                <w:b/>
                <w:bCs/>
              </w:rPr>
              <w:t xml:space="preserve">2025 </w:t>
            </w:r>
            <w:r>
              <w:rPr>
                <w:rFonts w:hint="eastAsia"/>
                <w:b/>
                <w:bCs/>
              </w:rPr>
              <w:t>年驻地协调员成果框架的最终版本。</w:t>
            </w:r>
          </w:p>
          <w:p w14:paraId="12E8356D" w14:textId="77777777" w:rsidR="0092498A" w:rsidRDefault="0092498A">
            <w:pPr>
              <w:spacing w:after="0" w:line="240" w:lineRule="auto"/>
              <w:rPr>
                <w:rFonts w:cstheme="majorHAnsi"/>
                <w:b/>
                <w:bCs/>
                <w:iCs/>
              </w:rPr>
            </w:pPr>
          </w:p>
        </w:tc>
      </w:tr>
    </w:tbl>
    <w:p w14:paraId="4062B20C" w14:textId="77777777" w:rsidR="0092498A" w:rsidRDefault="0092498A">
      <w:pPr>
        <w:spacing w:after="0" w:line="240" w:lineRule="auto"/>
        <w:ind w:left="360"/>
        <w:rPr>
          <w:rFonts w:cstheme="majorHAnsi"/>
          <w:b/>
          <w:bCs/>
          <w:iCs/>
        </w:rPr>
      </w:pPr>
    </w:p>
    <w:p w14:paraId="40447BB9" w14:textId="265466D2" w:rsidR="0092498A" w:rsidRDefault="00D731CE">
      <w:pPr>
        <w:pStyle w:val="ListParagraph"/>
        <w:numPr>
          <w:ilvl w:val="0"/>
          <w:numId w:val="5"/>
        </w:numPr>
        <w:spacing w:after="0" w:line="240" w:lineRule="auto"/>
        <w:rPr>
          <w:rFonts w:ascii="Roboto" w:hAnsi="Roboto" w:cstheme="majorHAnsi"/>
          <w:b/>
          <w:bCs/>
        </w:rPr>
      </w:pPr>
      <w:r>
        <w:rPr>
          <w:rFonts w:ascii="Roboto" w:hAnsi="Roboto" w:hint="eastAsia"/>
          <w:b/>
          <w:bCs/>
        </w:rPr>
        <w:t>联合国国家工作队的</w:t>
      </w:r>
      <w:r w:rsidR="0039445B">
        <w:rPr>
          <w:rFonts w:ascii="Roboto" w:hAnsi="Roboto" w:hint="eastAsia"/>
          <w:b/>
          <w:bCs/>
        </w:rPr>
        <w:t>人员</w:t>
      </w:r>
      <w:r>
        <w:rPr>
          <w:rFonts w:ascii="Roboto" w:hAnsi="Roboto" w:hint="eastAsia"/>
          <w:b/>
          <w:bCs/>
        </w:rPr>
        <w:t>配置充分</w:t>
      </w:r>
      <w:r w:rsidR="00366A15">
        <w:rPr>
          <w:rFonts w:ascii="Roboto" w:hAnsi="Roboto" w:hint="eastAsia"/>
          <w:b/>
          <w:bCs/>
        </w:rPr>
        <w:t>反映</w:t>
      </w:r>
      <w:r>
        <w:rPr>
          <w:rFonts w:ascii="Roboto" w:hAnsi="Roboto" w:hint="eastAsia"/>
          <w:b/>
          <w:bCs/>
        </w:rPr>
        <w:t>贵国的具体需求和</w:t>
      </w:r>
      <w:r w:rsidR="00B75D69">
        <w:rPr>
          <w:rFonts w:ascii="Roboto" w:hAnsi="Roboto" w:hint="eastAsia"/>
          <w:b/>
          <w:bCs/>
        </w:rPr>
        <w:t>面临</w:t>
      </w:r>
      <w:r>
        <w:rPr>
          <w:rFonts w:ascii="Roboto" w:hAnsi="Roboto" w:hint="eastAsia"/>
          <w:b/>
          <w:bCs/>
        </w:rPr>
        <w:t>挑战。</w:t>
      </w: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7195975E" w14:textId="77777777" w:rsidTr="0033258F">
        <w:trPr>
          <w:cantSplit/>
          <w:jc w:val="center"/>
        </w:trPr>
        <w:tc>
          <w:tcPr>
            <w:tcW w:w="1075" w:type="dxa"/>
            <w:tcMar>
              <w:top w:w="0" w:type="dxa"/>
              <w:left w:w="115" w:type="dxa"/>
              <w:bottom w:w="0" w:type="dxa"/>
              <w:right w:w="115" w:type="dxa"/>
            </w:tcMar>
            <w:vAlign w:val="bottom"/>
          </w:tcPr>
          <w:p w14:paraId="3198BB81"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4B5E093F" w14:textId="0EF94169" w:rsidR="0092498A" w:rsidRDefault="00D17496">
            <w:pPr>
              <w:spacing w:line="276" w:lineRule="auto"/>
              <w:jc w:val="both"/>
            </w:pPr>
            <w:r>
              <w:rPr>
                <w:rFonts w:hint="eastAsia"/>
              </w:rPr>
              <w:t>完全同意</w:t>
            </w:r>
          </w:p>
        </w:tc>
      </w:tr>
      <w:tr w:rsidR="0092498A" w14:paraId="65184EEA" w14:textId="77777777" w:rsidTr="0033258F">
        <w:trPr>
          <w:cantSplit/>
          <w:jc w:val="center"/>
        </w:trPr>
        <w:tc>
          <w:tcPr>
            <w:tcW w:w="1075" w:type="dxa"/>
            <w:tcMar>
              <w:top w:w="0" w:type="dxa"/>
              <w:left w:w="115" w:type="dxa"/>
              <w:bottom w:w="0" w:type="dxa"/>
              <w:right w:w="115" w:type="dxa"/>
            </w:tcMar>
            <w:vAlign w:val="bottom"/>
          </w:tcPr>
          <w:p w14:paraId="12DCD70E"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3D32E8C3" w14:textId="77777777" w:rsidR="0092498A" w:rsidRDefault="00D731CE">
            <w:pPr>
              <w:spacing w:line="276" w:lineRule="auto"/>
              <w:jc w:val="both"/>
            </w:pPr>
            <w:r>
              <w:rPr>
                <w:rFonts w:hint="eastAsia"/>
              </w:rPr>
              <w:t>同意</w:t>
            </w:r>
          </w:p>
        </w:tc>
      </w:tr>
      <w:tr w:rsidR="0092498A" w14:paraId="1D8D6AFE" w14:textId="77777777" w:rsidTr="0033258F">
        <w:trPr>
          <w:cantSplit/>
          <w:jc w:val="center"/>
        </w:trPr>
        <w:tc>
          <w:tcPr>
            <w:tcW w:w="1075" w:type="dxa"/>
            <w:tcMar>
              <w:top w:w="0" w:type="dxa"/>
              <w:left w:w="115" w:type="dxa"/>
              <w:bottom w:w="0" w:type="dxa"/>
              <w:right w:w="115" w:type="dxa"/>
            </w:tcMar>
            <w:vAlign w:val="bottom"/>
          </w:tcPr>
          <w:p w14:paraId="61CE43D2"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410CA7C8" w14:textId="77777777" w:rsidR="0092498A" w:rsidRDefault="00D731CE">
            <w:pPr>
              <w:spacing w:line="276" w:lineRule="auto"/>
              <w:jc w:val="both"/>
            </w:pPr>
            <w:r>
              <w:rPr>
                <w:rFonts w:hint="eastAsia"/>
              </w:rPr>
              <w:t>不同意</w:t>
            </w:r>
          </w:p>
        </w:tc>
      </w:tr>
      <w:tr w:rsidR="0092498A" w14:paraId="29078500" w14:textId="77777777" w:rsidTr="0033258F">
        <w:trPr>
          <w:cantSplit/>
          <w:jc w:val="center"/>
        </w:trPr>
        <w:tc>
          <w:tcPr>
            <w:tcW w:w="1075" w:type="dxa"/>
            <w:tcMar>
              <w:top w:w="0" w:type="dxa"/>
              <w:left w:w="115" w:type="dxa"/>
              <w:bottom w:w="0" w:type="dxa"/>
              <w:right w:w="115" w:type="dxa"/>
            </w:tcMar>
            <w:vAlign w:val="bottom"/>
          </w:tcPr>
          <w:p w14:paraId="554E42C0"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3663AD99" w14:textId="0B4F2430" w:rsidR="0092498A" w:rsidRDefault="00402FE0">
            <w:pPr>
              <w:spacing w:line="276" w:lineRule="auto"/>
              <w:jc w:val="both"/>
            </w:pPr>
            <w:r>
              <w:rPr>
                <w:rFonts w:hint="eastAsia"/>
              </w:rPr>
              <w:t>完全不同意</w:t>
            </w:r>
          </w:p>
        </w:tc>
      </w:tr>
      <w:tr w:rsidR="0092498A" w14:paraId="2A911380" w14:textId="77777777" w:rsidTr="0033258F">
        <w:trPr>
          <w:cantSplit/>
          <w:jc w:val="center"/>
        </w:trPr>
        <w:tc>
          <w:tcPr>
            <w:tcW w:w="1075" w:type="dxa"/>
            <w:tcMar>
              <w:top w:w="0" w:type="dxa"/>
              <w:left w:w="115" w:type="dxa"/>
              <w:bottom w:w="0" w:type="dxa"/>
              <w:right w:w="115" w:type="dxa"/>
            </w:tcMar>
            <w:vAlign w:val="bottom"/>
          </w:tcPr>
          <w:p w14:paraId="2086103E"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5229D9B0" w14:textId="1258EF55" w:rsidR="0092498A" w:rsidRDefault="00C41C44">
            <w:pPr>
              <w:spacing w:line="276" w:lineRule="auto"/>
              <w:jc w:val="both"/>
            </w:pPr>
            <w:r>
              <w:rPr>
                <w:rFonts w:hint="eastAsia"/>
              </w:rPr>
              <w:t>不了解情况</w:t>
            </w:r>
          </w:p>
        </w:tc>
      </w:tr>
    </w:tbl>
    <w:p w14:paraId="2858B04A" w14:textId="77777777" w:rsidR="0092498A" w:rsidRDefault="0092498A">
      <w:pPr>
        <w:pStyle w:val="ListParagraph"/>
        <w:spacing w:after="200" w:line="276" w:lineRule="auto"/>
        <w:ind w:left="720"/>
        <w:rPr>
          <w:rFonts w:ascii="Roboto" w:hAnsi="Roboto" w:cstheme="majorHAnsi"/>
          <w:b/>
          <w:bCs/>
        </w:rPr>
      </w:pPr>
    </w:p>
    <w:p w14:paraId="7AAA02F2" w14:textId="77777777" w:rsidR="0092498A" w:rsidRDefault="0092498A">
      <w:pPr>
        <w:pStyle w:val="ListParagraph"/>
        <w:spacing w:after="200" w:line="276" w:lineRule="auto"/>
        <w:ind w:left="720"/>
        <w:rPr>
          <w:rFonts w:ascii="Roboto" w:hAnsi="Roboto" w:cstheme="majorHAnsi"/>
          <w:b/>
          <w:bCs/>
        </w:rPr>
      </w:pPr>
    </w:p>
    <w:p w14:paraId="7B4A9B95" w14:textId="19EB9AFE" w:rsidR="0092498A" w:rsidRDefault="00D731CE">
      <w:pPr>
        <w:pStyle w:val="ListParagraph"/>
        <w:numPr>
          <w:ilvl w:val="0"/>
          <w:numId w:val="5"/>
        </w:numPr>
        <w:spacing w:after="0" w:line="240" w:lineRule="auto"/>
        <w:rPr>
          <w:rFonts w:ascii="Roboto" w:hAnsi="Roboto" w:cstheme="majorHAnsi"/>
          <w:b/>
          <w:bCs/>
        </w:rPr>
      </w:pPr>
      <w:r>
        <w:rPr>
          <w:rFonts w:ascii="Roboto" w:hAnsi="Roboto" w:hint="eastAsia"/>
          <w:b/>
          <w:bCs/>
        </w:rPr>
        <w:t>总体而言，《合作框架》中所述的联合国各项活动与贵国的发展需求和优先事项：</w:t>
      </w: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0B74C9A9" w14:textId="77777777" w:rsidTr="0033258F">
        <w:trPr>
          <w:cantSplit/>
          <w:jc w:val="center"/>
        </w:trPr>
        <w:tc>
          <w:tcPr>
            <w:tcW w:w="1075" w:type="dxa"/>
            <w:vAlign w:val="bottom"/>
          </w:tcPr>
          <w:p w14:paraId="58DFCAE8"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4A71D13C" w14:textId="7EA5CF39" w:rsidR="0092498A" w:rsidRDefault="00D44D5F">
            <w:pPr>
              <w:spacing w:line="276" w:lineRule="auto"/>
              <w:jc w:val="both"/>
            </w:pPr>
            <w:r>
              <w:rPr>
                <w:rFonts w:hint="eastAsia"/>
              </w:rPr>
              <w:t>高度吻合</w:t>
            </w:r>
          </w:p>
        </w:tc>
      </w:tr>
      <w:tr w:rsidR="0092498A" w14:paraId="5C66685E" w14:textId="77777777" w:rsidTr="0033258F">
        <w:trPr>
          <w:cantSplit/>
          <w:jc w:val="center"/>
        </w:trPr>
        <w:tc>
          <w:tcPr>
            <w:tcW w:w="1075" w:type="dxa"/>
            <w:vAlign w:val="bottom"/>
          </w:tcPr>
          <w:p w14:paraId="2B91D3CD"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4AB9FE87" w14:textId="3A0BAC74" w:rsidR="0092498A" w:rsidRDefault="00B578B8">
            <w:pPr>
              <w:spacing w:line="276" w:lineRule="auto"/>
              <w:jc w:val="both"/>
            </w:pPr>
            <w:r>
              <w:rPr>
                <w:rFonts w:hint="eastAsia"/>
              </w:rPr>
              <w:t>基本吻合</w:t>
            </w:r>
          </w:p>
        </w:tc>
      </w:tr>
      <w:tr w:rsidR="0092498A" w14:paraId="6D1BF682" w14:textId="77777777" w:rsidTr="0033258F">
        <w:trPr>
          <w:cantSplit/>
          <w:jc w:val="center"/>
        </w:trPr>
        <w:tc>
          <w:tcPr>
            <w:tcW w:w="1075" w:type="dxa"/>
            <w:vAlign w:val="bottom"/>
          </w:tcPr>
          <w:p w14:paraId="2832671B"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356B36A4" w14:textId="6CE3A399" w:rsidR="0092498A" w:rsidRDefault="00D731CE">
            <w:pPr>
              <w:spacing w:line="276" w:lineRule="auto"/>
              <w:jc w:val="both"/>
            </w:pPr>
            <w:r>
              <w:rPr>
                <w:rFonts w:hint="eastAsia"/>
              </w:rPr>
              <w:t>略有</w:t>
            </w:r>
            <w:r w:rsidR="00B578B8">
              <w:rPr>
                <w:rFonts w:hint="eastAsia"/>
              </w:rPr>
              <w:t>吻合</w:t>
            </w:r>
          </w:p>
        </w:tc>
      </w:tr>
      <w:tr w:rsidR="0092498A" w14:paraId="35AD83FD" w14:textId="77777777" w:rsidTr="0033258F">
        <w:trPr>
          <w:cantSplit/>
          <w:jc w:val="center"/>
        </w:trPr>
        <w:tc>
          <w:tcPr>
            <w:tcW w:w="1075" w:type="dxa"/>
            <w:vAlign w:val="bottom"/>
          </w:tcPr>
          <w:p w14:paraId="3AA61233"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225F1B78" w14:textId="74080D07" w:rsidR="0092498A" w:rsidRDefault="00D731CE">
            <w:pPr>
              <w:spacing w:line="276" w:lineRule="auto"/>
              <w:jc w:val="both"/>
            </w:pPr>
            <w:r>
              <w:rPr>
                <w:rFonts w:hint="eastAsia"/>
              </w:rPr>
              <w:t>完全不</w:t>
            </w:r>
            <w:r w:rsidR="00B578B8">
              <w:rPr>
                <w:rFonts w:hint="eastAsia"/>
              </w:rPr>
              <w:t>吻合</w:t>
            </w:r>
          </w:p>
        </w:tc>
      </w:tr>
      <w:tr w:rsidR="0092498A" w14:paraId="327181F9" w14:textId="77777777" w:rsidTr="0033258F">
        <w:trPr>
          <w:cantSplit/>
          <w:jc w:val="center"/>
        </w:trPr>
        <w:tc>
          <w:tcPr>
            <w:tcW w:w="1075" w:type="dxa"/>
            <w:vAlign w:val="bottom"/>
          </w:tcPr>
          <w:p w14:paraId="7AA6B016"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02488060" w14:textId="452D742B" w:rsidR="0092498A" w:rsidRDefault="00C41C44">
            <w:pPr>
              <w:spacing w:line="276" w:lineRule="auto"/>
              <w:jc w:val="both"/>
            </w:pPr>
            <w:r>
              <w:rPr>
                <w:rFonts w:hint="eastAsia"/>
              </w:rPr>
              <w:t>不了解情况</w:t>
            </w:r>
          </w:p>
        </w:tc>
      </w:tr>
    </w:tbl>
    <w:p w14:paraId="2AA615A3" w14:textId="77777777" w:rsidR="0092498A" w:rsidRDefault="0092498A">
      <w:pPr>
        <w:pStyle w:val="ListParagraph"/>
        <w:spacing w:after="200" w:line="276" w:lineRule="auto"/>
        <w:ind w:left="720"/>
        <w:rPr>
          <w:rFonts w:ascii="Roboto" w:hAnsi="Roboto" w:cstheme="majorHAnsi"/>
          <w:b/>
          <w:bCs/>
          <w:lang w:val="en-US"/>
        </w:rPr>
      </w:pPr>
    </w:p>
    <w:p w14:paraId="19A63D72" w14:textId="77777777" w:rsidR="0092498A" w:rsidRDefault="0092498A">
      <w:pPr>
        <w:pStyle w:val="ListParagraph"/>
        <w:spacing w:after="200" w:line="276" w:lineRule="auto"/>
        <w:ind w:left="720"/>
        <w:rPr>
          <w:rFonts w:ascii="Roboto" w:hAnsi="Roboto" w:cstheme="majorHAnsi"/>
          <w:b/>
          <w:bCs/>
          <w:lang w:val="en-US"/>
        </w:rPr>
      </w:pPr>
    </w:p>
    <w:p w14:paraId="2B39364C" w14:textId="371E6FFE" w:rsidR="0092498A" w:rsidRDefault="003F7296">
      <w:pPr>
        <w:pStyle w:val="ListParagraph"/>
        <w:numPr>
          <w:ilvl w:val="0"/>
          <w:numId w:val="5"/>
        </w:numPr>
        <w:spacing w:after="0" w:line="240" w:lineRule="auto"/>
        <w:rPr>
          <w:rFonts w:ascii="Roboto" w:hAnsi="Roboto" w:cs="Segoe UI"/>
          <w:b/>
          <w:bCs/>
          <w:color w:val="262626"/>
          <w:szCs w:val="20"/>
          <w14:textFill>
            <w14:solidFill>
              <w14:srgbClr w14:val="262626">
                <w14:lumMod w14:val="85000"/>
                <w14:lumOff w14:val="15000"/>
              </w14:srgbClr>
            </w14:solidFill>
          </w14:textFill>
        </w:rPr>
      </w:pPr>
      <w:r w:rsidRPr="003F7296">
        <w:rPr>
          <w:rFonts w:ascii="Roboto" w:hAnsi="Roboto"/>
          <w:b/>
          <w:bCs/>
        </w:rPr>
        <w:t>驻地协调员</w:t>
      </w:r>
      <w:r w:rsidR="0042687B">
        <w:rPr>
          <w:rFonts w:ascii="Roboto" w:hAnsi="Roboto" w:hint="eastAsia"/>
          <w:b/>
          <w:bCs/>
        </w:rPr>
        <w:t>有</w:t>
      </w:r>
      <w:r w:rsidRPr="003F7296">
        <w:rPr>
          <w:rFonts w:ascii="Roboto" w:hAnsi="Roboto"/>
          <w:b/>
          <w:bCs/>
        </w:rPr>
        <w:t>效</w:t>
      </w:r>
      <w:r>
        <w:rPr>
          <w:rFonts w:ascii="Roboto" w:hAnsi="Roboto" w:hint="eastAsia"/>
          <w:b/>
          <w:bCs/>
        </w:rPr>
        <w:t>地</w:t>
      </w:r>
      <w:r w:rsidRPr="003F7296">
        <w:rPr>
          <w:rFonts w:ascii="Roboto" w:hAnsi="Roboto"/>
          <w:b/>
          <w:bCs/>
        </w:rPr>
        <w:t>领导联合国</w:t>
      </w:r>
      <w:r w:rsidR="00454672">
        <w:rPr>
          <w:rFonts w:ascii="Roboto" w:hAnsi="Roboto" w:hint="eastAsia"/>
          <w:b/>
          <w:bCs/>
        </w:rPr>
        <w:t>国家工作</w:t>
      </w:r>
      <w:r w:rsidRPr="003F7296">
        <w:rPr>
          <w:rFonts w:ascii="Roboto" w:hAnsi="Roboto"/>
          <w:b/>
          <w:bCs/>
        </w:rPr>
        <w:t>队为国家计划和优先</w:t>
      </w:r>
      <w:r w:rsidR="0042687B">
        <w:rPr>
          <w:rFonts w:ascii="Roboto" w:hAnsi="Roboto" w:hint="eastAsia"/>
          <w:b/>
          <w:bCs/>
        </w:rPr>
        <w:t>事项</w:t>
      </w:r>
      <w:r w:rsidRPr="003F7296">
        <w:rPr>
          <w:rFonts w:ascii="Roboto" w:hAnsi="Roboto"/>
          <w:b/>
          <w:bCs/>
        </w:rPr>
        <w:t>提供战略支持：</w:t>
      </w: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6A5B11EC" w14:textId="77777777" w:rsidTr="0033258F">
        <w:trPr>
          <w:cantSplit/>
          <w:jc w:val="center"/>
        </w:trPr>
        <w:tc>
          <w:tcPr>
            <w:tcW w:w="1075" w:type="dxa"/>
            <w:vAlign w:val="bottom"/>
          </w:tcPr>
          <w:p w14:paraId="4FB25B04"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243041DA" w14:textId="25BB2EBA" w:rsidR="0092498A" w:rsidRDefault="00D17496">
            <w:pPr>
              <w:spacing w:line="276" w:lineRule="auto"/>
              <w:jc w:val="both"/>
            </w:pPr>
            <w:r>
              <w:rPr>
                <w:rFonts w:hint="eastAsia"/>
              </w:rPr>
              <w:t>完全同意</w:t>
            </w:r>
          </w:p>
        </w:tc>
      </w:tr>
      <w:tr w:rsidR="0092498A" w14:paraId="50DF922E" w14:textId="77777777" w:rsidTr="0033258F">
        <w:trPr>
          <w:cantSplit/>
          <w:jc w:val="center"/>
        </w:trPr>
        <w:tc>
          <w:tcPr>
            <w:tcW w:w="1075" w:type="dxa"/>
            <w:vAlign w:val="bottom"/>
          </w:tcPr>
          <w:p w14:paraId="45C15968"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1416FC73" w14:textId="77777777" w:rsidR="0092498A" w:rsidRDefault="00D731CE">
            <w:pPr>
              <w:spacing w:line="276" w:lineRule="auto"/>
              <w:jc w:val="both"/>
            </w:pPr>
            <w:r>
              <w:rPr>
                <w:rFonts w:hint="eastAsia"/>
              </w:rPr>
              <w:t>同意</w:t>
            </w:r>
          </w:p>
        </w:tc>
      </w:tr>
      <w:tr w:rsidR="0092498A" w14:paraId="16A049EB" w14:textId="77777777" w:rsidTr="0033258F">
        <w:trPr>
          <w:cantSplit/>
          <w:jc w:val="center"/>
        </w:trPr>
        <w:tc>
          <w:tcPr>
            <w:tcW w:w="1075" w:type="dxa"/>
            <w:vAlign w:val="bottom"/>
          </w:tcPr>
          <w:p w14:paraId="143175A4"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5DF4E273" w14:textId="77777777" w:rsidR="0092498A" w:rsidRDefault="00D731CE">
            <w:pPr>
              <w:spacing w:line="276" w:lineRule="auto"/>
              <w:jc w:val="both"/>
            </w:pPr>
            <w:r>
              <w:rPr>
                <w:rFonts w:hint="eastAsia"/>
              </w:rPr>
              <w:t>不同意</w:t>
            </w:r>
          </w:p>
        </w:tc>
      </w:tr>
      <w:tr w:rsidR="0092498A" w14:paraId="195D90DC" w14:textId="77777777" w:rsidTr="0033258F">
        <w:trPr>
          <w:cantSplit/>
          <w:jc w:val="center"/>
        </w:trPr>
        <w:tc>
          <w:tcPr>
            <w:tcW w:w="1075" w:type="dxa"/>
            <w:vAlign w:val="bottom"/>
          </w:tcPr>
          <w:p w14:paraId="5D9A6A86"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2C2EC58E" w14:textId="18FC6C0A" w:rsidR="0092498A" w:rsidRDefault="00402FE0">
            <w:pPr>
              <w:spacing w:line="276" w:lineRule="auto"/>
              <w:jc w:val="both"/>
            </w:pPr>
            <w:r>
              <w:rPr>
                <w:rFonts w:hint="eastAsia"/>
              </w:rPr>
              <w:t>完全不同意</w:t>
            </w:r>
          </w:p>
        </w:tc>
      </w:tr>
      <w:tr w:rsidR="0092498A" w14:paraId="6EB184E3" w14:textId="77777777" w:rsidTr="0033258F">
        <w:trPr>
          <w:cantSplit/>
          <w:jc w:val="center"/>
        </w:trPr>
        <w:tc>
          <w:tcPr>
            <w:tcW w:w="1075" w:type="dxa"/>
            <w:vAlign w:val="bottom"/>
          </w:tcPr>
          <w:p w14:paraId="0FEB93D8"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3239CE71" w14:textId="1C3EEE3D" w:rsidR="0092498A" w:rsidRDefault="00C41C44">
            <w:pPr>
              <w:spacing w:line="276" w:lineRule="auto"/>
              <w:jc w:val="both"/>
            </w:pPr>
            <w:r>
              <w:rPr>
                <w:rFonts w:hint="eastAsia"/>
              </w:rPr>
              <w:t>不了解情况</w:t>
            </w:r>
          </w:p>
        </w:tc>
      </w:tr>
    </w:tbl>
    <w:p w14:paraId="14ACF275" w14:textId="77777777" w:rsidR="0092498A" w:rsidRDefault="0092498A">
      <w:pPr>
        <w:pStyle w:val="ListParagraph"/>
        <w:spacing w:before="100" w:beforeAutospacing="1" w:after="100" w:afterAutospacing="1" w:line="240" w:lineRule="auto"/>
        <w:ind w:left="720"/>
        <w:rPr>
          <w:rFonts w:ascii="Roboto" w:eastAsia="Times New Roman" w:hAnsi="Roboto" w:cs="Segoe UI"/>
          <w:b/>
          <w:bCs/>
          <w:color w:val="262626"/>
          <w:sz w:val="18"/>
          <w:szCs w:val="18"/>
          <w14:textFill>
            <w14:solidFill>
              <w14:srgbClr w14:val="262626">
                <w14:lumMod w14:val="85000"/>
                <w14:lumOff w14:val="15000"/>
              </w14:srgbClr>
            </w14:solidFill>
          </w14:textFill>
        </w:rPr>
      </w:pPr>
    </w:p>
    <w:p w14:paraId="1D2090B0" w14:textId="77777777" w:rsidR="00D731CE" w:rsidRPr="00AC4DFA" w:rsidRDefault="00D731CE">
      <w:pPr>
        <w:pStyle w:val="ListParagraph"/>
        <w:spacing w:before="100" w:beforeAutospacing="1" w:after="100" w:afterAutospacing="1" w:line="240" w:lineRule="auto"/>
        <w:ind w:left="720"/>
        <w:rPr>
          <w:rFonts w:ascii="Roboto" w:eastAsia="Times New Roman" w:hAnsi="Roboto" w:cs="Segoe UI"/>
          <w:b/>
          <w:bCs/>
          <w:color w:val="262626"/>
          <w:sz w:val="18"/>
          <w:szCs w:val="18"/>
          <w14:textFill>
            <w14:solidFill>
              <w14:srgbClr w14:val="262626">
                <w14:lumMod w14:val="85000"/>
                <w14:lumOff w14:val="15000"/>
              </w14:srgbClr>
            </w14:solidFill>
          </w14:textFill>
        </w:rPr>
      </w:pPr>
    </w:p>
    <w:p w14:paraId="6856C7E5" w14:textId="20C5527B" w:rsidR="0092498A" w:rsidRPr="00AC4DFA" w:rsidRDefault="00AA4BC8">
      <w:pPr>
        <w:pStyle w:val="ListParagraph"/>
        <w:numPr>
          <w:ilvl w:val="0"/>
          <w:numId w:val="5"/>
        </w:numPr>
        <w:spacing w:after="0" w:line="240" w:lineRule="auto"/>
        <w:rPr>
          <w:rFonts w:ascii="Roboto" w:hAnsi="Roboto" w:cs="Helv"/>
          <w:b/>
          <w:bCs/>
          <w:color w:val="000000"/>
          <w:sz w:val="22"/>
          <w:szCs w:val="24"/>
          <w14:textFill>
            <w14:solidFill>
              <w14:srgbClr w14:val="000000">
                <w14:lumMod w14:val="85000"/>
                <w14:lumOff w14:val="15000"/>
              </w14:srgbClr>
            </w14:solidFill>
          </w14:textFill>
        </w:rPr>
      </w:pPr>
      <w:r w:rsidRPr="00AC4DFA">
        <w:rPr>
          <w:rFonts w:ascii="Roboto" w:hAnsi="Roboto"/>
          <w:b/>
          <w:bCs/>
        </w:rPr>
        <w:lastRenderedPageBreak/>
        <w:t>驻地协调员为在发展、人道主义及建设和平行动间建立更强的协同效应作出了贡献</w:t>
      </w:r>
      <w:r w:rsidRPr="00AC4DFA">
        <w:rPr>
          <w:rFonts w:ascii="Roboto" w:hAnsi="Roboto" w:hint="eastAsia"/>
          <w:b/>
          <w:bCs/>
        </w:rPr>
        <w:t>。</w:t>
      </w: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0FE2222B" w14:textId="77777777" w:rsidTr="0033258F">
        <w:trPr>
          <w:cantSplit/>
          <w:jc w:val="center"/>
        </w:trPr>
        <w:tc>
          <w:tcPr>
            <w:tcW w:w="1075" w:type="dxa"/>
            <w:tcMar>
              <w:top w:w="0" w:type="dxa"/>
              <w:left w:w="115" w:type="dxa"/>
              <w:bottom w:w="0" w:type="dxa"/>
              <w:right w:w="115" w:type="dxa"/>
            </w:tcMar>
            <w:vAlign w:val="bottom"/>
          </w:tcPr>
          <w:p w14:paraId="56D6B2FF"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059DC02D" w14:textId="4CFA088F" w:rsidR="0092498A" w:rsidRDefault="00D17496">
            <w:pPr>
              <w:spacing w:line="276" w:lineRule="auto"/>
              <w:jc w:val="both"/>
            </w:pPr>
            <w:r>
              <w:rPr>
                <w:rFonts w:hint="eastAsia"/>
              </w:rPr>
              <w:t>完全同意</w:t>
            </w:r>
          </w:p>
        </w:tc>
      </w:tr>
      <w:tr w:rsidR="0092498A" w14:paraId="20209258" w14:textId="77777777" w:rsidTr="0033258F">
        <w:trPr>
          <w:cantSplit/>
          <w:jc w:val="center"/>
        </w:trPr>
        <w:tc>
          <w:tcPr>
            <w:tcW w:w="1075" w:type="dxa"/>
            <w:tcMar>
              <w:top w:w="0" w:type="dxa"/>
              <w:left w:w="115" w:type="dxa"/>
              <w:bottom w:w="0" w:type="dxa"/>
              <w:right w:w="115" w:type="dxa"/>
            </w:tcMar>
            <w:vAlign w:val="bottom"/>
          </w:tcPr>
          <w:p w14:paraId="7145785A"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1126FF65" w14:textId="77777777" w:rsidR="0092498A" w:rsidRDefault="00D731CE">
            <w:pPr>
              <w:spacing w:line="276" w:lineRule="auto"/>
              <w:jc w:val="both"/>
            </w:pPr>
            <w:r>
              <w:rPr>
                <w:rFonts w:hint="eastAsia"/>
              </w:rPr>
              <w:t>同意</w:t>
            </w:r>
          </w:p>
        </w:tc>
      </w:tr>
      <w:tr w:rsidR="0092498A" w14:paraId="0C137593" w14:textId="77777777" w:rsidTr="0033258F">
        <w:trPr>
          <w:cantSplit/>
          <w:jc w:val="center"/>
        </w:trPr>
        <w:tc>
          <w:tcPr>
            <w:tcW w:w="1075" w:type="dxa"/>
            <w:tcMar>
              <w:top w:w="0" w:type="dxa"/>
              <w:left w:w="115" w:type="dxa"/>
              <w:bottom w:w="0" w:type="dxa"/>
              <w:right w:w="115" w:type="dxa"/>
            </w:tcMar>
            <w:vAlign w:val="bottom"/>
          </w:tcPr>
          <w:p w14:paraId="1C9B0CD8"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034869E7" w14:textId="77777777" w:rsidR="0092498A" w:rsidRDefault="00D731CE">
            <w:pPr>
              <w:spacing w:line="276" w:lineRule="auto"/>
              <w:jc w:val="both"/>
            </w:pPr>
            <w:r>
              <w:rPr>
                <w:rFonts w:hint="eastAsia"/>
              </w:rPr>
              <w:t>不同意</w:t>
            </w:r>
          </w:p>
        </w:tc>
      </w:tr>
      <w:tr w:rsidR="0092498A" w14:paraId="77771DA0" w14:textId="77777777" w:rsidTr="0033258F">
        <w:trPr>
          <w:cantSplit/>
          <w:jc w:val="center"/>
        </w:trPr>
        <w:tc>
          <w:tcPr>
            <w:tcW w:w="1075" w:type="dxa"/>
            <w:tcMar>
              <w:top w:w="0" w:type="dxa"/>
              <w:left w:w="115" w:type="dxa"/>
              <w:bottom w:w="0" w:type="dxa"/>
              <w:right w:w="115" w:type="dxa"/>
            </w:tcMar>
            <w:vAlign w:val="bottom"/>
          </w:tcPr>
          <w:p w14:paraId="619233C9" w14:textId="77777777" w:rsidR="0092498A" w:rsidRDefault="00D731CE">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40D99D5F" w14:textId="2F27218E" w:rsidR="0092498A" w:rsidRDefault="00402FE0">
            <w:pPr>
              <w:spacing w:line="276" w:lineRule="auto"/>
              <w:jc w:val="both"/>
            </w:pPr>
            <w:r>
              <w:rPr>
                <w:rFonts w:hint="eastAsia"/>
              </w:rPr>
              <w:t>完全不同意</w:t>
            </w:r>
          </w:p>
        </w:tc>
      </w:tr>
      <w:tr w:rsidR="0092498A" w14:paraId="7F54D390" w14:textId="77777777" w:rsidTr="0033258F">
        <w:trPr>
          <w:cantSplit/>
          <w:jc w:val="center"/>
        </w:trPr>
        <w:tc>
          <w:tcPr>
            <w:tcW w:w="1075" w:type="dxa"/>
            <w:tcMar>
              <w:top w:w="0" w:type="dxa"/>
              <w:left w:w="115" w:type="dxa"/>
              <w:bottom w:w="0" w:type="dxa"/>
              <w:right w:w="115" w:type="dxa"/>
            </w:tcMar>
            <w:vAlign w:val="bottom"/>
          </w:tcPr>
          <w:p w14:paraId="2FB87458"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52541920" w14:textId="0B549D41" w:rsidR="0092498A" w:rsidRDefault="00C41C44">
            <w:pPr>
              <w:spacing w:line="276" w:lineRule="auto"/>
              <w:jc w:val="both"/>
            </w:pPr>
            <w:r>
              <w:rPr>
                <w:rFonts w:hint="eastAsia"/>
              </w:rPr>
              <w:t>不了解情况</w:t>
            </w:r>
          </w:p>
        </w:tc>
      </w:tr>
    </w:tbl>
    <w:p w14:paraId="563E5127" w14:textId="77777777" w:rsidR="0092498A" w:rsidRDefault="0092498A">
      <w:pPr>
        <w:spacing w:after="200" w:line="276" w:lineRule="auto"/>
        <w:rPr>
          <w:rFonts w:cstheme="majorHAnsi"/>
          <w:b/>
          <w:bCs/>
        </w:rPr>
      </w:pPr>
    </w:p>
    <w:p w14:paraId="40273490" w14:textId="0FB63F45" w:rsidR="0092498A" w:rsidRPr="00AC4DFA" w:rsidRDefault="00356B63">
      <w:pPr>
        <w:pStyle w:val="ListParagraph"/>
        <w:numPr>
          <w:ilvl w:val="0"/>
          <w:numId w:val="5"/>
        </w:numPr>
        <w:spacing w:after="0" w:line="240" w:lineRule="auto"/>
        <w:rPr>
          <w:rFonts w:ascii="Roboto" w:hAnsi="Roboto" w:cstheme="majorHAnsi"/>
          <w:b/>
          <w:bCs/>
        </w:rPr>
      </w:pPr>
      <w:r w:rsidRPr="00356B63">
        <w:rPr>
          <w:rFonts w:ascii="Roboto" w:hAnsi="Roboto"/>
          <w:b/>
          <w:bCs/>
        </w:rPr>
        <w:t>与标志</w:t>
      </w:r>
      <w:r>
        <w:rPr>
          <w:rFonts w:ascii="Roboto" w:hAnsi="Roboto" w:hint="eastAsia"/>
          <w:b/>
          <w:bCs/>
        </w:rPr>
        <w:t>着</w:t>
      </w:r>
      <w:r w:rsidRPr="00356B63">
        <w:rPr>
          <w:rFonts w:ascii="Roboto" w:hAnsi="Roboto"/>
          <w:b/>
          <w:bCs/>
        </w:rPr>
        <w:t>改革启动的</w:t>
      </w:r>
      <w:r w:rsidR="004F0DF4">
        <w:rPr>
          <w:rFonts w:ascii="Roboto" w:hAnsi="Roboto" w:hint="eastAsia"/>
          <w:b/>
          <w:bCs/>
        </w:rPr>
        <w:t xml:space="preserve"> </w:t>
      </w:r>
      <w:r w:rsidRPr="00356B63">
        <w:rPr>
          <w:rFonts w:ascii="Roboto" w:hAnsi="Roboto"/>
          <w:b/>
          <w:bCs/>
        </w:rPr>
        <w:t>2019</w:t>
      </w:r>
      <w:r w:rsidR="004F0DF4">
        <w:rPr>
          <w:rFonts w:ascii="Roboto" w:hAnsi="Roboto" w:hint="eastAsia"/>
          <w:b/>
          <w:bCs/>
        </w:rPr>
        <w:t xml:space="preserve"> </w:t>
      </w:r>
      <w:r w:rsidRPr="00356B63">
        <w:rPr>
          <w:rFonts w:ascii="Roboto" w:hAnsi="Roboto"/>
          <w:b/>
          <w:bCs/>
        </w:rPr>
        <w:t>年</w:t>
      </w:r>
      <w:r w:rsidR="004F0DF4">
        <w:rPr>
          <w:rFonts w:ascii="Roboto" w:hAnsi="Roboto" w:hint="eastAsia"/>
          <w:b/>
          <w:bCs/>
        </w:rPr>
        <w:t xml:space="preserve"> </w:t>
      </w:r>
      <w:r w:rsidRPr="00356B63">
        <w:rPr>
          <w:rFonts w:ascii="Roboto" w:hAnsi="Roboto"/>
          <w:b/>
          <w:bCs/>
        </w:rPr>
        <w:t>1</w:t>
      </w:r>
      <w:r w:rsidR="004F0DF4">
        <w:rPr>
          <w:rFonts w:ascii="Roboto" w:hAnsi="Roboto" w:hint="eastAsia"/>
          <w:b/>
          <w:bCs/>
        </w:rPr>
        <w:t xml:space="preserve"> </w:t>
      </w:r>
      <w:r w:rsidRPr="00356B63">
        <w:rPr>
          <w:rFonts w:ascii="Roboto" w:hAnsi="Roboto"/>
          <w:b/>
          <w:bCs/>
        </w:rPr>
        <w:t>月</w:t>
      </w:r>
      <w:r w:rsidR="004F0DF4">
        <w:rPr>
          <w:rFonts w:ascii="Roboto" w:hAnsi="Roboto" w:hint="eastAsia"/>
          <w:b/>
          <w:bCs/>
        </w:rPr>
        <w:t xml:space="preserve"> </w:t>
      </w:r>
      <w:r w:rsidRPr="00356B63">
        <w:rPr>
          <w:rFonts w:ascii="Roboto" w:hAnsi="Roboto"/>
          <w:b/>
          <w:bCs/>
        </w:rPr>
        <w:t>1</w:t>
      </w:r>
      <w:r w:rsidR="004F0DF4">
        <w:rPr>
          <w:rFonts w:ascii="Roboto" w:hAnsi="Roboto" w:hint="eastAsia"/>
          <w:b/>
          <w:bCs/>
        </w:rPr>
        <w:t xml:space="preserve"> </w:t>
      </w:r>
      <w:r w:rsidRPr="00356B63">
        <w:rPr>
          <w:rFonts w:ascii="Roboto" w:hAnsi="Roboto"/>
          <w:b/>
          <w:bCs/>
        </w:rPr>
        <w:t>日之前相比，驻地协调员相对于联合国各实体，</w:t>
      </w:r>
      <w:r w:rsidR="004F0DF4">
        <w:rPr>
          <w:rFonts w:ascii="Roboto" w:hAnsi="Roboto" w:hint="eastAsia"/>
          <w:b/>
          <w:bCs/>
        </w:rPr>
        <w:t>在</w:t>
      </w:r>
      <w:r w:rsidRPr="00356B63">
        <w:rPr>
          <w:rFonts w:ascii="Roboto" w:hAnsi="Roboto"/>
          <w:b/>
          <w:bCs/>
        </w:rPr>
        <w:t>多大程度上展现出以下能力的加强</w:t>
      </w:r>
      <w:r w:rsidRPr="00356B63">
        <w:rPr>
          <w:rFonts w:ascii="Roboto" w:hAnsi="Roboto"/>
          <w:b/>
          <w:bCs/>
        </w:rPr>
        <w:t>/</w:t>
      </w:r>
      <w:r w:rsidRPr="00356B63">
        <w:rPr>
          <w:rFonts w:ascii="Roboto" w:hAnsi="Roboto"/>
          <w:b/>
          <w:bCs/>
        </w:rPr>
        <w:t>提升：</w:t>
      </w:r>
    </w:p>
    <w:p w14:paraId="23C2C087" w14:textId="77777777" w:rsidR="00AC4DFA" w:rsidRDefault="00AC4DFA" w:rsidP="00AC4DFA">
      <w:pPr>
        <w:spacing w:after="0" w:line="240" w:lineRule="auto"/>
        <w:ind w:left="360"/>
        <w:rPr>
          <w:rFonts w:cstheme="majorHAnsi"/>
          <w:b/>
          <w:bCs/>
        </w:rPr>
      </w:pPr>
    </w:p>
    <w:tbl>
      <w:tblPr>
        <w:tblStyle w:val="TableGrid"/>
        <w:tblW w:w="8568"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5328"/>
        <w:gridCol w:w="1080"/>
        <w:gridCol w:w="1080"/>
        <w:gridCol w:w="1080"/>
      </w:tblGrid>
      <w:tr w:rsidR="00AC4DFA" w:rsidRPr="001345A5" w14:paraId="5D709123" w14:textId="77777777" w:rsidTr="00AC4DFA">
        <w:trPr>
          <w:jc w:val="center"/>
        </w:trPr>
        <w:tc>
          <w:tcPr>
            <w:tcW w:w="5328" w:type="dxa"/>
            <w:tcMar>
              <w:top w:w="29" w:type="dxa"/>
              <w:left w:w="115" w:type="dxa"/>
              <w:bottom w:w="29" w:type="dxa"/>
              <w:right w:w="115" w:type="dxa"/>
            </w:tcMar>
          </w:tcPr>
          <w:p w14:paraId="537889CB" w14:textId="77777777" w:rsidR="00AC4DFA" w:rsidRPr="001345A5" w:rsidRDefault="00AC4DFA" w:rsidP="00477504">
            <w:pPr>
              <w:spacing w:after="0" w:line="240" w:lineRule="auto"/>
              <w:contextualSpacing/>
              <w:rPr>
                <w:rFonts w:eastAsiaTheme="minorEastAsia"/>
                <w:color w:val="262626"/>
              </w:rPr>
            </w:pPr>
          </w:p>
        </w:tc>
        <w:tc>
          <w:tcPr>
            <w:tcW w:w="1080" w:type="dxa"/>
            <w:tcMar>
              <w:top w:w="29" w:type="dxa"/>
              <w:left w:w="115" w:type="dxa"/>
              <w:bottom w:w="29" w:type="dxa"/>
              <w:right w:w="115" w:type="dxa"/>
            </w:tcMar>
            <w:vAlign w:val="bottom"/>
          </w:tcPr>
          <w:p w14:paraId="524B0ACF" w14:textId="2404E801" w:rsidR="00AC4DFA" w:rsidRPr="00AC4DFA" w:rsidRDefault="00AC4DFA" w:rsidP="00477504">
            <w:pPr>
              <w:jc w:val="center"/>
              <w:rPr>
                <w:rFonts w:eastAsiaTheme="minorEastAsia"/>
                <w:sz w:val="18"/>
              </w:rPr>
            </w:pPr>
            <w:r w:rsidRPr="00AC4DFA">
              <w:rPr>
                <w:rFonts w:hint="eastAsia"/>
              </w:rPr>
              <w:t>在很大程度上</w:t>
            </w:r>
            <w:r w:rsidRPr="00AC4DFA">
              <w:rPr>
                <w:rFonts w:hint="eastAsia"/>
                <w:lang w:val="en-US"/>
              </w:rPr>
              <w:t>容易</w:t>
            </w:r>
          </w:p>
        </w:tc>
        <w:tc>
          <w:tcPr>
            <w:tcW w:w="1080" w:type="dxa"/>
            <w:tcMar>
              <w:top w:w="29" w:type="dxa"/>
              <w:left w:w="115" w:type="dxa"/>
              <w:bottom w:w="29" w:type="dxa"/>
              <w:right w:w="115" w:type="dxa"/>
            </w:tcMar>
            <w:vAlign w:val="bottom"/>
          </w:tcPr>
          <w:p w14:paraId="23EA8DC7" w14:textId="4E441001" w:rsidR="00AC4DFA" w:rsidRPr="00AC4DFA" w:rsidRDefault="00AC4DFA" w:rsidP="00477504">
            <w:pPr>
              <w:jc w:val="center"/>
              <w:rPr>
                <w:rFonts w:eastAsiaTheme="minorEastAsia"/>
                <w:sz w:val="18"/>
              </w:rPr>
            </w:pPr>
            <w:r w:rsidRPr="00AC4DFA">
              <w:rPr>
                <w:rFonts w:hint="eastAsia"/>
              </w:rPr>
              <w:t>在</w:t>
            </w:r>
            <w:r w:rsidRPr="00AC4DFA">
              <w:rPr>
                <w:rFonts w:hint="eastAsia"/>
                <w:lang w:val="en-US"/>
              </w:rPr>
              <w:t>一定</w:t>
            </w:r>
            <w:r w:rsidRPr="00AC4DFA">
              <w:rPr>
                <w:rFonts w:hint="eastAsia"/>
              </w:rPr>
              <w:t>程度上容易</w:t>
            </w:r>
          </w:p>
        </w:tc>
        <w:tc>
          <w:tcPr>
            <w:tcW w:w="1080" w:type="dxa"/>
            <w:tcMar>
              <w:top w:w="29" w:type="dxa"/>
              <w:left w:w="115" w:type="dxa"/>
              <w:bottom w:w="29" w:type="dxa"/>
              <w:right w:w="115" w:type="dxa"/>
            </w:tcMar>
            <w:vAlign w:val="bottom"/>
          </w:tcPr>
          <w:p w14:paraId="784DD851" w14:textId="1DADEF1C" w:rsidR="00AC4DFA" w:rsidRPr="00AC4DFA" w:rsidRDefault="00AC4DFA" w:rsidP="00477504">
            <w:pPr>
              <w:jc w:val="center"/>
              <w:rPr>
                <w:rFonts w:eastAsiaTheme="minorEastAsia"/>
                <w:sz w:val="18"/>
              </w:rPr>
            </w:pPr>
            <w:r w:rsidRPr="00AC4DFA">
              <w:rPr>
                <w:rFonts w:hint="eastAsia"/>
                <w:lang w:val="en-US"/>
              </w:rPr>
              <w:t>无变化</w:t>
            </w:r>
          </w:p>
        </w:tc>
      </w:tr>
      <w:tr w:rsidR="00AC4DFA" w:rsidRPr="001345A5" w14:paraId="28088586" w14:textId="77777777" w:rsidTr="00477504">
        <w:trPr>
          <w:jc w:val="center"/>
        </w:trPr>
        <w:tc>
          <w:tcPr>
            <w:tcW w:w="5328" w:type="dxa"/>
            <w:tcMar>
              <w:top w:w="29" w:type="dxa"/>
              <w:left w:w="115" w:type="dxa"/>
              <w:bottom w:w="29" w:type="dxa"/>
              <w:right w:w="115" w:type="dxa"/>
            </w:tcMar>
          </w:tcPr>
          <w:p w14:paraId="427CD357" w14:textId="377C0434" w:rsidR="00AC4DFA" w:rsidRPr="00591491" w:rsidRDefault="00AC4DFA" w:rsidP="00AC4DFA">
            <w:r>
              <w:rPr>
                <w:rFonts w:hint="eastAsia"/>
              </w:rPr>
              <w:t>职权</w:t>
            </w:r>
          </w:p>
        </w:tc>
        <w:tc>
          <w:tcPr>
            <w:tcW w:w="1080" w:type="dxa"/>
            <w:tcMar>
              <w:top w:w="29" w:type="dxa"/>
              <w:left w:w="115" w:type="dxa"/>
              <w:bottom w:w="29" w:type="dxa"/>
              <w:right w:w="115" w:type="dxa"/>
            </w:tcMar>
            <w:vAlign w:val="center"/>
          </w:tcPr>
          <w:p w14:paraId="49C49276"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5339B40"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7D7ACAE"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r>
      <w:tr w:rsidR="00AC4DFA" w:rsidRPr="001345A5" w14:paraId="4C8CE9DB" w14:textId="77777777" w:rsidTr="00477504">
        <w:trPr>
          <w:jc w:val="center"/>
        </w:trPr>
        <w:tc>
          <w:tcPr>
            <w:tcW w:w="5328" w:type="dxa"/>
            <w:tcMar>
              <w:top w:w="29" w:type="dxa"/>
              <w:left w:w="115" w:type="dxa"/>
              <w:bottom w:w="29" w:type="dxa"/>
              <w:right w:w="115" w:type="dxa"/>
            </w:tcMar>
          </w:tcPr>
          <w:p w14:paraId="69F73853" w14:textId="1C901867" w:rsidR="00AC4DFA" w:rsidRPr="00591491" w:rsidRDefault="00AC4DFA" w:rsidP="00AC4DFA">
            <w:r>
              <w:rPr>
                <w:rFonts w:hint="eastAsia"/>
              </w:rPr>
              <w:t>领导力</w:t>
            </w:r>
          </w:p>
        </w:tc>
        <w:tc>
          <w:tcPr>
            <w:tcW w:w="1080" w:type="dxa"/>
            <w:tcMar>
              <w:top w:w="29" w:type="dxa"/>
              <w:left w:w="115" w:type="dxa"/>
              <w:bottom w:w="29" w:type="dxa"/>
              <w:right w:w="115" w:type="dxa"/>
            </w:tcMar>
            <w:vAlign w:val="center"/>
          </w:tcPr>
          <w:p w14:paraId="4C38AF67"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5ADE7CC"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BA24DBB"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r>
      <w:tr w:rsidR="00AC4DFA" w:rsidRPr="001345A5" w14:paraId="493A7A59" w14:textId="77777777" w:rsidTr="00477504">
        <w:trPr>
          <w:jc w:val="center"/>
        </w:trPr>
        <w:tc>
          <w:tcPr>
            <w:tcW w:w="5328" w:type="dxa"/>
            <w:tcMar>
              <w:top w:w="29" w:type="dxa"/>
              <w:left w:w="115" w:type="dxa"/>
              <w:bottom w:w="29" w:type="dxa"/>
              <w:right w:w="115" w:type="dxa"/>
            </w:tcMar>
          </w:tcPr>
          <w:p w14:paraId="54F45830" w14:textId="59FD8177" w:rsidR="00AC4DFA" w:rsidRPr="00591491" w:rsidRDefault="00AC4DFA" w:rsidP="00AC4DFA">
            <w:r>
              <w:rPr>
                <w:rFonts w:hint="eastAsia"/>
              </w:rPr>
              <w:t>公正性（平等、公平和客观地对待所有相关方）</w:t>
            </w:r>
          </w:p>
        </w:tc>
        <w:tc>
          <w:tcPr>
            <w:tcW w:w="1080" w:type="dxa"/>
            <w:tcMar>
              <w:top w:w="29" w:type="dxa"/>
              <w:left w:w="115" w:type="dxa"/>
              <w:bottom w:w="29" w:type="dxa"/>
              <w:right w:w="115" w:type="dxa"/>
            </w:tcMar>
            <w:vAlign w:val="center"/>
          </w:tcPr>
          <w:p w14:paraId="3CE81D47"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FB7FF97"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0D512AE" w14:textId="77777777" w:rsidR="00AC4DFA" w:rsidRPr="001345A5" w:rsidRDefault="00AC4DFA" w:rsidP="00AC4DFA">
            <w:pPr>
              <w:jc w:val="center"/>
              <w:rPr>
                <w:rStyle w:val="RadiobuttonChar"/>
                <w:rFonts w:eastAsiaTheme="minorEastAsia"/>
                <w:color w:val="FFFFFF" w:themeColor="background1"/>
                <w:sz w:val="40"/>
              </w:rPr>
            </w:pPr>
            <w:r w:rsidRPr="00DE296B">
              <w:rPr>
                <w:rStyle w:val="RadiobuttonChar"/>
                <w:rFonts w:ascii="Wingdings" w:eastAsia="Wingdings" w:hAnsi="Wingdings" w:cstheme="majorHAnsi"/>
                <w:color w:val="D9D9D9" w:themeColor="background1" w:themeShade="D9"/>
                <w:sz w:val="40"/>
                <w:szCs w:val="40"/>
              </w:rPr>
              <w:t>l</w:t>
            </w:r>
          </w:p>
        </w:tc>
      </w:tr>
      <w:tr w:rsidR="00AC4DFA" w:rsidRPr="001345A5" w14:paraId="415337EC" w14:textId="77777777" w:rsidTr="00477504">
        <w:trPr>
          <w:jc w:val="center"/>
        </w:trPr>
        <w:tc>
          <w:tcPr>
            <w:tcW w:w="5328" w:type="dxa"/>
            <w:tcMar>
              <w:top w:w="29" w:type="dxa"/>
              <w:left w:w="115" w:type="dxa"/>
              <w:bottom w:w="29" w:type="dxa"/>
              <w:right w:w="115" w:type="dxa"/>
            </w:tcMar>
          </w:tcPr>
          <w:p w14:paraId="637479B4" w14:textId="11BE687E" w:rsidR="00AC4DFA" w:rsidRPr="00591491" w:rsidRDefault="00AC4DFA" w:rsidP="00AC4DFA">
            <w:r>
              <w:rPr>
                <w:rFonts w:hint="eastAsia"/>
              </w:rPr>
              <w:t>管理技能（领导联合国国家工作队所需的技术、人际和组织技能）</w:t>
            </w:r>
          </w:p>
        </w:tc>
        <w:tc>
          <w:tcPr>
            <w:tcW w:w="1080" w:type="dxa"/>
            <w:tcMar>
              <w:top w:w="29" w:type="dxa"/>
              <w:left w:w="115" w:type="dxa"/>
              <w:bottom w:w="29" w:type="dxa"/>
              <w:right w:w="115" w:type="dxa"/>
            </w:tcMar>
            <w:vAlign w:val="center"/>
          </w:tcPr>
          <w:p w14:paraId="066DD246"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E287FC7"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2BABF8C"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r>
      <w:tr w:rsidR="00AC4DFA" w:rsidRPr="001345A5" w14:paraId="1C2AC297" w14:textId="77777777" w:rsidTr="00477504">
        <w:trPr>
          <w:jc w:val="center"/>
        </w:trPr>
        <w:tc>
          <w:tcPr>
            <w:tcW w:w="5328" w:type="dxa"/>
            <w:tcMar>
              <w:top w:w="29" w:type="dxa"/>
              <w:left w:w="115" w:type="dxa"/>
              <w:bottom w:w="29" w:type="dxa"/>
              <w:right w:w="115" w:type="dxa"/>
            </w:tcMar>
          </w:tcPr>
          <w:p w14:paraId="30953F50" w14:textId="3E31BAB7" w:rsidR="00AC4DFA" w:rsidRPr="00591491" w:rsidRDefault="00AC4DFA" w:rsidP="00AC4DFA">
            <w:r>
              <w:rPr>
                <w:rFonts w:hint="eastAsia"/>
              </w:rPr>
              <w:t>能够协调联合国各项活动以支持贵国发展优先事项</w:t>
            </w:r>
          </w:p>
        </w:tc>
        <w:tc>
          <w:tcPr>
            <w:tcW w:w="1080" w:type="dxa"/>
            <w:tcMar>
              <w:top w:w="29" w:type="dxa"/>
              <w:left w:w="115" w:type="dxa"/>
              <w:bottom w:w="29" w:type="dxa"/>
              <w:right w:w="115" w:type="dxa"/>
            </w:tcMar>
            <w:vAlign w:val="center"/>
          </w:tcPr>
          <w:p w14:paraId="68AAAD16"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6BF1AB4"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C7052F2"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r>
      <w:tr w:rsidR="00AC4DFA" w:rsidRPr="001345A5" w14:paraId="33529D16" w14:textId="77777777" w:rsidTr="00477504">
        <w:trPr>
          <w:jc w:val="center"/>
        </w:trPr>
        <w:tc>
          <w:tcPr>
            <w:tcW w:w="5328" w:type="dxa"/>
            <w:tcMar>
              <w:top w:w="29" w:type="dxa"/>
              <w:left w:w="115" w:type="dxa"/>
              <w:bottom w:w="29" w:type="dxa"/>
              <w:right w:w="115" w:type="dxa"/>
            </w:tcMar>
          </w:tcPr>
          <w:p w14:paraId="2F77E8EF" w14:textId="462AC010" w:rsidR="00AC4DFA" w:rsidRPr="00591491" w:rsidRDefault="00AC4DFA" w:rsidP="00AC4DFA">
            <w:r>
              <w:rPr>
                <w:rFonts w:hint="eastAsia"/>
              </w:rPr>
              <w:t>注重联合国系统共同成果</w:t>
            </w:r>
          </w:p>
        </w:tc>
        <w:tc>
          <w:tcPr>
            <w:tcW w:w="1080" w:type="dxa"/>
            <w:tcMar>
              <w:top w:w="29" w:type="dxa"/>
              <w:left w:w="115" w:type="dxa"/>
              <w:bottom w:w="29" w:type="dxa"/>
              <w:right w:w="115" w:type="dxa"/>
            </w:tcMar>
            <w:vAlign w:val="center"/>
          </w:tcPr>
          <w:p w14:paraId="262FD6A4"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44A25CD"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B98E33D"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r>
      <w:tr w:rsidR="00AC4DFA" w:rsidRPr="001345A5" w14:paraId="4F95C7B0" w14:textId="77777777" w:rsidTr="00477504">
        <w:trPr>
          <w:jc w:val="center"/>
        </w:trPr>
        <w:tc>
          <w:tcPr>
            <w:tcW w:w="5328" w:type="dxa"/>
            <w:tcMar>
              <w:top w:w="29" w:type="dxa"/>
              <w:left w:w="115" w:type="dxa"/>
              <w:bottom w:w="29" w:type="dxa"/>
              <w:right w:w="115" w:type="dxa"/>
            </w:tcMar>
          </w:tcPr>
          <w:p w14:paraId="03612DA3" w14:textId="19A2839F" w:rsidR="00AC4DFA" w:rsidRPr="00591491" w:rsidRDefault="00AC4DFA" w:rsidP="00AC4DFA">
            <w:r>
              <w:rPr>
                <w:rFonts w:hint="eastAsia"/>
              </w:rPr>
              <w:t>加强联合国各活动的协调一致，以减少重复工作</w:t>
            </w:r>
          </w:p>
        </w:tc>
        <w:tc>
          <w:tcPr>
            <w:tcW w:w="1080" w:type="dxa"/>
            <w:tcMar>
              <w:top w:w="29" w:type="dxa"/>
              <w:left w:w="115" w:type="dxa"/>
              <w:bottom w:w="29" w:type="dxa"/>
              <w:right w:w="115" w:type="dxa"/>
            </w:tcMar>
            <w:vAlign w:val="center"/>
          </w:tcPr>
          <w:p w14:paraId="4220751F"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239F4DC"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4738A84"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r>
      <w:tr w:rsidR="00AC4DFA" w:rsidRPr="001345A5" w14:paraId="5A8AE326" w14:textId="77777777" w:rsidTr="00477504">
        <w:trPr>
          <w:jc w:val="center"/>
        </w:trPr>
        <w:tc>
          <w:tcPr>
            <w:tcW w:w="5328" w:type="dxa"/>
            <w:tcMar>
              <w:top w:w="29" w:type="dxa"/>
              <w:left w:w="115" w:type="dxa"/>
              <w:bottom w:w="29" w:type="dxa"/>
              <w:right w:w="115" w:type="dxa"/>
            </w:tcMar>
          </w:tcPr>
          <w:p w14:paraId="401A8DB1" w14:textId="3AF164A0" w:rsidR="00AC4DFA" w:rsidRPr="00591491" w:rsidRDefault="00AC4DFA" w:rsidP="00AC4DFA">
            <w:r w:rsidRPr="00AE45AC">
              <w:t>能够作为</w:t>
            </w:r>
            <w:r>
              <w:rPr>
                <w:rFonts w:hint="eastAsia"/>
              </w:rPr>
              <w:t>统一窗口以</w:t>
            </w:r>
            <w:r w:rsidRPr="00AE45AC">
              <w:t>便捷获取联合国系统内各</w:t>
            </w:r>
            <w:r>
              <w:rPr>
                <w:rFonts w:hint="eastAsia"/>
              </w:rPr>
              <w:t>种支持</w:t>
            </w:r>
            <w:r w:rsidRPr="00AE45AC">
              <w:t>/</w:t>
            </w:r>
            <w:r w:rsidRPr="00AE45AC">
              <w:t>专业</w:t>
            </w:r>
            <w:r>
              <w:rPr>
                <w:rFonts w:hint="eastAsia"/>
              </w:rPr>
              <w:t>服务</w:t>
            </w:r>
          </w:p>
        </w:tc>
        <w:tc>
          <w:tcPr>
            <w:tcW w:w="1080" w:type="dxa"/>
            <w:tcMar>
              <w:top w:w="29" w:type="dxa"/>
              <w:left w:w="115" w:type="dxa"/>
              <w:bottom w:w="29" w:type="dxa"/>
              <w:right w:w="115" w:type="dxa"/>
            </w:tcMar>
            <w:vAlign w:val="center"/>
          </w:tcPr>
          <w:p w14:paraId="55BAA893"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4E1F11B"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AEB939E" w14:textId="77777777" w:rsidR="00AC4DFA" w:rsidRPr="001345A5" w:rsidRDefault="00AC4DFA" w:rsidP="00AC4DFA">
            <w:pPr>
              <w:jc w:val="center"/>
              <w:rPr>
                <w:rStyle w:val="RadiobuttonChar"/>
                <w:rFonts w:ascii="Wingdings" w:eastAsiaTheme="minorEastAsia" w:hAnsi="Wingdings" w:hint="eastAsia"/>
                <w:color w:val="D9D9D9" w:themeColor="background1" w:themeShade="D9"/>
                <w:sz w:val="40"/>
              </w:rPr>
            </w:pPr>
            <w:r w:rsidRPr="00DE296B">
              <w:rPr>
                <w:rStyle w:val="RadiobuttonChar"/>
                <w:rFonts w:ascii="Wingdings" w:eastAsia="Wingdings" w:hAnsi="Wingdings" w:cstheme="majorHAnsi"/>
                <w:color w:val="D9D9D9" w:themeColor="background1" w:themeShade="D9"/>
                <w:sz w:val="40"/>
                <w:szCs w:val="40"/>
              </w:rPr>
              <w:t>l</w:t>
            </w:r>
          </w:p>
        </w:tc>
      </w:tr>
    </w:tbl>
    <w:p w14:paraId="1869CBC6" w14:textId="7EE36971" w:rsidR="00AC4DFA" w:rsidRDefault="00AC4DFA" w:rsidP="00AC4DFA">
      <w:pPr>
        <w:pStyle w:val="ListParagraph"/>
        <w:spacing w:after="0" w:line="240" w:lineRule="auto"/>
        <w:ind w:left="720"/>
        <w:rPr>
          <w:rFonts w:ascii="Roboto" w:hAnsi="Roboto" w:cstheme="majorHAnsi"/>
          <w:b/>
          <w:bCs/>
        </w:rPr>
      </w:pPr>
    </w:p>
    <w:p w14:paraId="408BC9EB" w14:textId="77777777" w:rsidR="00AC4DFA" w:rsidRPr="00AC4DFA" w:rsidRDefault="00AC4DFA" w:rsidP="00AC4DFA">
      <w:pPr>
        <w:pStyle w:val="ListParagraph"/>
        <w:spacing w:after="0" w:line="240" w:lineRule="auto"/>
        <w:ind w:left="720"/>
        <w:rPr>
          <w:rFonts w:ascii="Roboto" w:hAnsi="Roboto" w:cstheme="majorHAnsi"/>
          <w:b/>
          <w:bCs/>
        </w:rPr>
      </w:pPr>
    </w:p>
    <w:p w14:paraId="2A23464F" w14:textId="77777777" w:rsidR="00AC4DFA" w:rsidRDefault="00AC4DFA" w:rsidP="0092189F">
      <w:pPr>
        <w:pStyle w:val="ListParagraph"/>
        <w:numPr>
          <w:ilvl w:val="0"/>
          <w:numId w:val="11"/>
        </w:numPr>
        <w:spacing w:after="0" w:line="240" w:lineRule="auto"/>
        <w:ind w:left="810"/>
        <w:rPr>
          <w:rFonts w:cstheme="majorHAnsi"/>
          <w:b/>
          <w:bCs/>
        </w:rPr>
      </w:pPr>
      <w:r>
        <w:rPr>
          <w:rFonts w:cstheme="majorHAnsi" w:hint="eastAsia"/>
          <w:b/>
          <w:bCs/>
        </w:rPr>
        <w:t>自</w:t>
      </w:r>
      <w:r>
        <w:rPr>
          <w:rFonts w:cstheme="majorHAnsi" w:hint="eastAsia"/>
          <w:b/>
          <w:bCs/>
        </w:rPr>
        <w:t xml:space="preserve"> 2018 </w:t>
      </w:r>
      <w:r>
        <w:rPr>
          <w:rFonts w:cstheme="majorHAnsi" w:hint="eastAsia"/>
          <w:b/>
          <w:bCs/>
        </w:rPr>
        <w:t>年联合国发展系统重新定位改革启动以来，国际金融机构与联合国之间的合作在贵国的改善程度如何？</w:t>
      </w:r>
    </w:p>
    <w:p w14:paraId="0202B074" w14:textId="77777777" w:rsidR="0092498A" w:rsidRPr="00AC4DFA" w:rsidRDefault="0092498A" w:rsidP="00AC4DFA">
      <w:pPr>
        <w:spacing w:after="0" w:line="240" w:lineRule="auto"/>
        <w:rPr>
          <w:rFonts w:cstheme="majorHAnsi"/>
          <w:b/>
          <w:bCs/>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AC4DFA" w14:paraId="63BD9C96" w14:textId="77777777" w:rsidTr="0033258F">
        <w:trPr>
          <w:cantSplit/>
          <w:jc w:val="center"/>
        </w:trPr>
        <w:tc>
          <w:tcPr>
            <w:tcW w:w="1075" w:type="dxa"/>
            <w:tcMar>
              <w:top w:w="0" w:type="dxa"/>
              <w:left w:w="115" w:type="dxa"/>
              <w:bottom w:w="0" w:type="dxa"/>
              <w:right w:w="115" w:type="dxa"/>
            </w:tcMar>
            <w:vAlign w:val="bottom"/>
          </w:tcPr>
          <w:p w14:paraId="3F82D9D0" w14:textId="77777777" w:rsidR="00AC4DFA" w:rsidRDefault="00AC4DFA" w:rsidP="00AC4DFA">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19EAE771" w14:textId="110F1F59" w:rsidR="00AC4DFA" w:rsidRDefault="00AC4DFA" w:rsidP="00AC4DFA">
            <w:pPr>
              <w:spacing w:line="276" w:lineRule="auto"/>
              <w:jc w:val="both"/>
            </w:pPr>
            <w:r>
              <w:rPr>
                <w:rFonts w:hint="eastAsia"/>
              </w:rPr>
              <w:t>在很大程度上</w:t>
            </w:r>
            <w:r>
              <w:rPr>
                <w:rFonts w:hint="eastAsia"/>
                <w:lang w:val="en-US"/>
              </w:rPr>
              <w:t>改善</w:t>
            </w:r>
            <w:r>
              <w:t xml:space="preserve"> </w:t>
            </w:r>
          </w:p>
        </w:tc>
      </w:tr>
      <w:tr w:rsidR="00AC4DFA" w14:paraId="70A27024" w14:textId="77777777" w:rsidTr="0033258F">
        <w:trPr>
          <w:cantSplit/>
          <w:jc w:val="center"/>
        </w:trPr>
        <w:tc>
          <w:tcPr>
            <w:tcW w:w="1075" w:type="dxa"/>
            <w:tcMar>
              <w:top w:w="0" w:type="dxa"/>
              <w:left w:w="115" w:type="dxa"/>
              <w:bottom w:w="0" w:type="dxa"/>
              <w:right w:w="115" w:type="dxa"/>
            </w:tcMar>
            <w:vAlign w:val="bottom"/>
          </w:tcPr>
          <w:p w14:paraId="7C2D0BB8" w14:textId="77777777" w:rsidR="00AC4DFA" w:rsidRDefault="00AC4DFA" w:rsidP="00AC4DFA">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67277AE4" w14:textId="00DED132" w:rsidR="00AC4DFA" w:rsidRDefault="00AC4DFA" w:rsidP="00AC4DFA">
            <w:pPr>
              <w:spacing w:line="276" w:lineRule="auto"/>
              <w:jc w:val="both"/>
            </w:pPr>
            <w:r>
              <w:rPr>
                <w:rFonts w:hint="eastAsia"/>
              </w:rPr>
              <w:t>在一定程度上</w:t>
            </w:r>
            <w:r>
              <w:rPr>
                <w:rFonts w:hint="eastAsia"/>
                <w:lang w:val="en-US"/>
              </w:rPr>
              <w:t>改善</w:t>
            </w:r>
          </w:p>
        </w:tc>
      </w:tr>
      <w:tr w:rsidR="00AC4DFA" w14:paraId="315FC9A0" w14:textId="77777777" w:rsidTr="0033258F">
        <w:trPr>
          <w:cantSplit/>
          <w:jc w:val="center"/>
        </w:trPr>
        <w:tc>
          <w:tcPr>
            <w:tcW w:w="1075" w:type="dxa"/>
            <w:tcMar>
              <w:top w:w="0" w:type="dxa"/>
              <w:left w:w="115" w:type="dxa"/>
              <w:bottom w:w="0" w:type="dxa"/>
              <w:right w:w="115" w:type="dxa"/>
            </w:tcMar>
            <w:vAlign w:val="bottom"/>
          </w:tcPr>
          <w:p w14:paraId="22B503D3" w14:textId="77777777" w:rsidR="00AC4DFA" w:rsidRDefault="00AC4DFA" w:rsidP="00AC4DFA">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15607B1D" w14:textId="0CA78649" w:rsidR="00AC4DFA" w:rsidRDefault="00AC4DFA" w:rsidP="00AC4DFA">
            <w:pPr>
              <w:spacing w:line="276" w:lineRule="auto"/>
              <w:jc w:val="both"/>
            </w:pPr>
            <w:r>
              <w:rPr>
                <w:rFonts w:hint="eastAsia"/>
              </w:rPr>
              <w:t>在有限程度上</w:t>
            </w:r>
            <w:r>
              <w:rPr>
                <w:rFonts w:hint="eastAsia"/>
                <w:lang w:val="en-US"/>
              </w:rPr>
              <w:t>改善</w:t>
            </w:r>
          </w:p>
        </w:tc>
      </w:tr>
      <w:tr w:rsidR="00AC4DFA" w14:paraId="61C05232" w14:textId="77777777" w:rsidTr="0033258F">
        <w:trPr>
          <w:cantSplit/>
          <w:jc w:val="center"/>
        </w:trPr>
        <w:tc>
          <w:tcPr>
            <w:tcW w:w="1075" w:type="dxa"/>
            <w:tcMar>
              <w:top w:w="0" w:type="dxa"/>
              <w:left w:w="115" w:type="dxa"/>
              <w:bottom w:w="0" w:type="dxa"/>
              <w:right w:w="115" w:type="dxa"/>
            </w:tcMar>
            <w:vAlign w:val="bottom"/>
          </w:tcPr>
          <w:p w14:paraId="42C6BA8B" w14:textId="77777777" w:rsidR="00AC4DFA" w:rsidRDefault="00AC4DFA" w:rsidP="00AC4DFA">
            <w:pPr>
              <w:jc w:val="right"/>
              <w:rPr>
                <w:rStyle w:val="RadiobuttonChar"/>
                <w:rFonts w:eastAsia="Wingding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lastRenderedPageBreak/>
              <w:t>l</w:t>
            </w:r>
          </w:p>
        </w:tc>
        <w:tc>
          <w:tcPr>
            <w:tcW w:w="9180" w:type="dxa"/>
            <w:vAlign w:val="center"/>
          </w:tcPr>
          <w:p w14:paraId="5CEF41E8" w14:textId="0AF60662" w:rsidR="00AC4DFA" w:rsidRDefault="00AC4DFA" w:rsidP="00AC4DFA">
            <w:pPr>
              <w:spacing w:line="276" w:lineRule="auto"/>
              <w:jc w:val="both"/>
            </w:pPr>
            <w:r>
              <w:rPr>
                <w:rFonts w:hint="eastAsia"/>
                <w:lang w:val="en-US"/>
              </w:rPr>
              <w:t>完全没有改善</w:t>
            </w:r>
          </w:p>
        </w:tc>
      </w:tr>
      <w:tr w:rsidR="00AC4DFA" w14:paraId="137C19A9" w14:textId="77777777" w:rsidTr="0033258F">
        <w:trPr>
          <w:cantSplit/>
          <w:jc w:val="center"/>
        </w:trPr>
        <w:tc>
          <w:tcPr>
            <w:tcW w:w="1075" w:type="dxa"/>
            <w:tcMar>
              <w:top w:w="0" w:type="dxa"/>
              <w:left w:w="115" w:type="dxa"/>
              <w:bottom w:w="0" w:type="dxa"/>
              <w:right w:w="115" w:type="dxa"/>
            </w:tcMar>
            <w:vAlign w:val="bottom"/>
          </w:tcPr>
          <w:p w14:paraId="2A1E3E1A" w14:textId="77777777" w:rsidR="00AC4DFA" w:rsidRDefault="00AC4DFA" w:rsidP="00AC4DFA">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65414189" w14:textId="3D44B2D1" w:rsidR="00AC4DFA" w:rsidRDefault="00AC4DFA" w:rsidP="00AC4DFA">
            <w:pPr>
              <w:spacing w:line="276" w:lineRule="auto"/>
              <w:jc w:val="both"/>
            </w:pPr>
            <w:r>
              <w:rPr>
                <w:rFonts w:hint="eastAsia"/>
                <w:lang w:val="en-US"/>
              </w:rPr>
              <w:t>不知道</w:t>
            </w:r>
          </w:p>
        </w:tc>
      </w:tr>
      <w:tr w:rsidR="00AC4DFA" w14:paraId="396AA303" w14:textId="77777777" w:rsidTr="0033258F">
        <w:trPr>
          <w:cantSplit/>
          <w:jc w:val="center"/>
        </w:trPr>
        <w:tc>
          <w:tcPr>
            <w:tcW w:w="1075" w:type="dxa"/>
            <w:tcMar>
              <w:top w:w="0" w:type="dxa"/>
              <w:left w:w="115" w:type="dxa"/>
              <w:bottom w:w="0" w:type="dxa"/>
              <w:right w:w="115" w:type="dxa"/>
            </w:tcMar>
            <w:vAlign w:val="bottom"/>
          </w:tcPr>
          <w:p w14:paraId="78119183" w14:textId="77777777" w:rsidR="00AC4DFA" w:rsidRDefault="00AC4DFA" w:rsidP="00AC4DFA">
            <w:pPr>
              <w:jc w:val="right"/>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9180" w:type="dxa"/>
            <w:vAlign w:val="center"/>
          </w:tcPr>
          <w:p w14:paraId="550845CD" w14:textId="2781A26E" w:rsidR="00AC4DFA" w:rsidRDefault="00AC4DFA" w:rsidP="00AC4DFA">
            <w:pPr>
              <w:spacing w:line="276" w:lineRule="auto"/>
              <w:jc w:val="both"/>
            </w:pPr>
            <w:r>
              <w:rPr>
                <w:rFonts w:hint="eastAsia"/>
                <w:lang w:val="en-US"/>
              </w:rPr>
              <w:t>不适用</w:t>
            </w:r>
          </w:p>
        </w:tc>
      </w:tr>
    </w:tbl>
    <w:p w14:paraId="6BA02969" w14:textId="77777777" w:rsidR="0092498A" w:rsidRDefault="00D731CE">
      <w:pPr>
        <w:spacing w:after="200" w:line="276" w:lineRule="auto"/>
        <w:rPr>
          <w:rFonts w:cstheme="majorHAnsi"/>
        </w:rPr>
      </w:pPr>
      <w:r>
        <w:rPr>
          <w:rFonts w:hint="eastAsia"/>
        </w:rPr>
        <w:br w:type="page"/>
      </w:r>
    </w:p>
    <w:p w14:paraId="1028DF5A" w14:textId="77777777" w:rsidR="0092498A" w:rsidRDefault="00D731CE">
      <w:pPr>
        <w:pStyle w:val="Heading1"/>
        <w:numPr>
          <w:ilvl w:val="0"/>
          <w:numId w:val="3"/>
        </w:numPr>
        <w:rPr>
          <w:rFonts w:cstheme="majorHAnsi"/>
        </w:rPr>
      </w:pPr>
      <w:r>
        <w:rPr>
          <w:rFonts w:hint="eastAsia"/>
        </w:rPr>
        <w:lastRenderedPageBreak/>
        <w:t>面向自愿出资方的问题</w:t>
      </w:r>
    </w:p>
    <w:tbl>
      <w:tblPr>
        <w:tblStyle w:val="TableGrid"/>
        <w:tblW w:w="104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1F2FF"/>
        <w:tblLook w:val="04A0" w:firstRow="1" w:lastRow="0" w:firstColumn="1" w:lastColumn="0" w:noHBand="0" w:noVBand="1"/>
      </w:tblPr>
      <w:tblGrid>
        <w:gridCol w:w="10295"/>
        <w:gridCol w:w="161"/>
      </w:tblGrid>
      <w:tr w:rsidR="0092498A" w14:paraId="17EC0891" w14:textId="77777777" w:rsidTr="00D731CE">
        <w:trPr>
          <w:gridAfter w:val="1"/>
          <w:wAfter w:w="164" w:type="dxa"/>
          <w:jc w:val="center"/>
        </w:trPr>
        <w:tc>
          <w:tcPr>
            <w:tcW w:w="10456" w:type="dxa"/>
            <w:shd w:val="clear" w:color="auto" w:fill="CDF1FF"/>
          </w:tcPr>
          <w:p w14:paraId="0B0D4A67" w14:textId="331EACD2" w:rsidR="0092498A" w:rsidRDefault="00D731CE">
            <w:pPr>
              <w:spacing w:after="0"/>
              <w:rPr>
                <w:rFonts w:cstheme="majorHAnsi"/>
                <w:b/>
                <w:bCs/>
                <w:sz w:val="18"/>
                <w:szCs w:val="18"/>
              </w:rPr>
            </w:pPr>
            <w:r>
              <w:rPr>
                <w:rFonts w:hint="eastAsia"/>
              </w:rPr>
              <w:t>如果贵国政府</w:t>
            </w:r>
            <w:r w:rsidR="00204315">
              <w:rPr>
                <w:rFonts w:hint="eastAsia"/>
              </w:rPr>
              <w:t>自愿</w:t>
            </w:r>
            <w:r>
              <w:rPr>
                <w:rFonts w:hint="eastAsia"/>
              </w:rPr>
              <w:t>向联合国发展系统提供捐助，请回答以下问题，其中许多</w:t>
            </w:r>
            <w:r w:rsidR="00204315">
              <w:rPr>
                <w:rFonts w:hint="eastAsia"/>
              </w:rPr>
              <w:t>问题</w:t>
            </w:r>
            <w:r>
              <w:rPr>
                <w:rFonts w:hint="eastAsia"/>
              </w:rPr>
              <w:t>与</w:t>
            </w:r>
            <w:hyperlink r:id="rId19" w:history="1">
              <w:r w:rsidR="0092498A">
                <w:rPr>
                  <w:rStyle w:val="Hyperlink"/>
                  <w:rFonts w:hint="eastAsia"/>
                  <w:b/>
                  <w:bCs/>
                  <w:szCs w:val="20"/>
                </w:rPr>
                <w:t>《</w:t>
              </w:r>
              <w:r w:rsidR="00CA16D1">
                <w:rPr>
                  <w:rStyle w:val="Hyperlink"/>
                  <w:rFonts w:hint="eastAsia"/>
                  <w:b/>
                  <w:bCs/>
                  <w:szCs w:val="20"/>
                </w:rPr>
                <w:t>资助</w:t>
              </w:r>
              <w:r w:rsidR="0092498A">
                <w:rPr>
                  <w:rStyle w:val="Hyperlink"/>
                  <w:rFonts w:hint="eastAsia"/>
                  <w:b/>
                  <w:bCs/>
                  <w:szCs w:val="20"/>
                </w:rPr>
                <w:t>契约》</w:t>
              </w:r>
            </w:hyperlink>
            <w:r>
              <w:rPr>
                <w:rFonts w:hint="eastAsia"/>
              </w:rPr>
              <w:t>中的承诺相关。</w:t>
            </w:r>
            <w:r>
              <w:rPr>
                <w:rFonts w:hint="eastAsia"/>
                <w:b/>
                <w:bCs/>
                <w:szCs w:val="20"/>
              </w:rPr>
              <w:t>如果没有提供自愿捐助，请跳过本部分</w:t>
            </w:r>
            <w:r w:rsidR="001B70E8">
              <w:rPr>
                <w:rFonts w:hint="eastAsia"/>
                <w:b/>
                <w:bCs/>
                <w:szCs w:val="20"/>
              </w:rPr>
              <w:t>并</w:t>
            </w:r>
            <w:r>
              <w:rPr>
                <w:rFonts w:hint="eastAsia"/>
                <w:b/>
                <w:bCs/>
                <w:szCs w:val="20"/>
              </w:rPr>
              <w:t>填写“其他意见”。</w:t>
            </w:r>
          </w:p>
        </w:tc>
      </w:tr>
      <w:tr w:rsidR="0092498A" w14:paraId="74BA8A67" w14:textId="77777777" w:rsidTr="00D731CE">
        <w:tblPrEx>
          <w:shd w:val="clear" w:color="auto" w:fill="auto"/>
        </w:tblPrEx>
        <w:trPr>
          <w:jc w:val="center"/>
        </w:trPr>
        <w:tc>
          <w:tcPr>
            <w:tcW w:w="10440" w:type="dxa"/>
            <w:gridSpan w:val="2"/>
          </w:tcPr>
          <w:p w14:paraId="6EC5E639" w14:textId="77777777" w:rsidR="00D731CE" w:rsidRDefault="00D731CE">
            <w:pPr>
              <w:spacing w:after="0" w:line="240" w:lineRule="auto"/>
              <w:jc w:val="both"/>
              <w:rPr>
                <w:lang w:val="en-US"/>
              </w:rPr>
            </w:pPr>
          </w:p>
          <w:p w14:paraId="6EC77403" w14:textId="4F3CE910" w:rsidR="0092498A" w:rsidRDefault="00D731CE">
            <w:pPr>
              <w:spacing w:after="0" w:line="240" w:lineRule="auto"/>
              <w:jc w:val="both"/>
              <w:rPr>
                <w:rFonts w:cstheme="majorHAnsi"/>
              </w:rPr>
            </w:pPr>
            <w:r>
              <w:rPr>
                <w:rFonts w:hint="eastAsia"/>
              </w:rPr>
              <w:t>本部分调查旨在收集贵国向联合国发展系统提供的自愿捐助信息。</w:t>
            </w:r>
          </w:p>
        </w:tc>
      </w:tr>
    </w:tbl>
    <w:p w14:paraId="00421CC1" w14:textId="77777777" w:rsidR="0092498A" w:rsidRDefault="0092498A">
      <w:pPr>
        <w:spacing w:after="0" w:line="240" w:lineRule="auto"/>
        <w:jc w:val="both"/>
        <w:rPr>
          <w:rFonts w:cstheme="majorHAnsi"/>
        </w:rPr>
      </w:pPr>
    </w:p>
    <w:p w14:paraId="23650324" w14:textId="0CE5D335" w:rsidR="0092498A" w:rsidRPr="00E134BD" w:rsidRDefault="00D731CE" w:rsidP="0092189F">
      <w:pPr>
        <w:pStyle w:val="ListParagraph"/>
        <w:numPr>
          <w:ilvl w:val="0"/>
          <w:numId w:val="11"/>
        </w:numPr>
        <w:spacing w:after="0" w:line="240" w:lineRule="auto"/>
        <w:ind w:left="720" w:hanging="90"/>
        <w:rPr>
          <w:rFonts w:cstheme="majorHAnsi"/>
          <w:b/>
          <w:bCs/>
          <w:iCs/>
        </w:rPr>
      </w:pPr>
      <w:r w:rsidRPr="00E134BD">
        <w:rPr>
          <w:rFonts w:hint="eastAsia"/>
          <w:b/>
          <w:bCs/>
          <w:iCs/>
        </w:rPr>
        <w:t>联合国可以采取哪些具体措施，</w:t>
      </w:r>
      <w:r w:rsidR="00B45A67" w:rsidRPr="00E134BD">
        <w:rPr>
          <w:rFonts w:hint="eastAsia"/>
          <w:b/>
          <w:bCs/>
          <w:iCs/>
        </w:rPr>
        <w:t>以</w:t>
      </w:r>
      <w:r w:rsidRPr="00E134BD">
        <w:rPr>
          <w:rFonts w:hint="eastAsia"/>
          <w:b/>
          <w:bCs/>
          <w:iCs/>
        </w:rPr>
        <w:t>鼓励贵国政府将更大比例的捐助用作核心资助或其他灵活（范围较宽泛）资助？</w:t>
      </w:r>
    </w:p>
    <w:p w14:paraId="7536473A" w14:textId="77777777" w:rsidR="0092498A" w:rsidRDefault="0092498A">
      <w:pPr>
        <w:pStyle w:val="ListParagraph"/>
        <w:spacing w:after="0" w:line="240" w:lineRule="auto"/>
        <w:ind w:left="990"/>
        <w:rPr>
          <w:rFonts w:ascii="Roboto" w:hAnsi="Roboto" w:cstheme="majorHAnsi"/>
          <w:b/>
          <w:bCs/>
          <w:iCs/>
        </w:rPr>
      </w:pP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92498A" w14:paraId="1904E78C" w14:textId="77777777" w:rsidTr="00D731CE">
        <w:tc>
          <w:tcPr>
            <w:tcW w:w="10620" w:type="dxa"/>
          </w:tcPr>
          <w:p w14:paraId="3E578364" w14:textId="77777777" w:rsidR="0092498A" w:rsidRDefault="0092498A">
            <w:pPr>
              <w:spacing w:after="0" w:line="240" w:lineRule="auto"/>
              <w:rPr>
                <w:rFonts w:cstheme="majorHAnsi"/>
                <w:b/>
                <w:bCs/>
                <w:iCs/>
              </w:rPr>
            </w:pPr>
          </w:p>
          <w:p w14:paraId="3E586EF7" w14:textId="77777777" w:rsidR="0092498A" w:rsidRDefault="0092498A">
            <w:pPr>
              <w:pStyle w:val="ListParagraph"/>
              <w:numPr>
                <w:ilvl w:val="0"/>
                <w:numId w:val="8"/>
              </w:numPr>
              <w:spacing w:after="0" w:line="240" w:lineRule="auto"/>
              <w:rPr>
                <w:rFonts w:cstheme="majorHAnsi"/>
                <w:b/>
                <w:bCs/>
                <w:iCs/>
              </w:rPr>
            </w:pPr>
          </w:p>
          <w:p w14:paraId="61A5D930" w14:textId="77777777" w:rsidR="0092498A" w:rsidRDefault="0092498A">
            <w:pPr>
              <w:spacing w:after="0" w:line="240" w:lineRule="auto"/>
              <w:ind w:left="360"/>
              <w:rPr>
                <w:rFonts w:cstheme="majorHAnsi"/>
                <w:b/>
                <w:bCs/>
                <w:iCs/>
              </w:rPr>
            </w:pPr>
          </w:p>
          <w:p w14:paraId="3289F003" w14:textId="77777777" w:rsidR="0092498A" w:rsidRDefault="0092498A">
            <w:pPr>
              <w:spacing w:after="0" w:line="240" w:lineRule="auto"/>
              <w:rPr>
                <w:rFonts w:cstheme="majorHAnsi"/>
                <w:b/>
                <w:bCs/>
                <w:iCs/>
              </w:rPr>
            </w:pPr>
          </w:p>
          <w:p w14:paraId="70C97A4E" w14:textId="77777777" w:rsidR="0092498A" w:rsidRDefault="0092498A">
            <w:pPr>
              <w:pStyle w:val="ListParagraph"/>
              <w:numPr>
                <w:ilvl w:val="0"/>
                <w:numId w:val="8"/>
              </w:numPr>
              <w:spacing w:after="0" w:line="240" w:lineRule="auto"/>
              <w:rPr>
                <w:rFonts w:cstheme="majorHAnsi"/>
                <w:b/>
                <w:bCs/>
                <w:iCs/>
              </w:rPr>
            </w:pPr>
          </w:p>
          <w:p w14:paraId="7C65ECA8" w14:textId="77777777" w:rsidR="0092498A" w:rsidRDefault="0092498A">
            <w:pPr>
              <w:pStyle w:val="ListParagraph"/>
              <w:spacing w:after="0" w:line="240" w:lineRule="auto"/>
              <w:ind w:left="720"/>
              <w:rPr>
                <w:rFonts w:cstheme="majorHAnsi"/>
                <w:b/>
                <w:bCs/>
                <w:iCs/>
              </w:rPr>
            </w:pPr>
          </w:p>
          <w:p w14:paraId="6D34DFA4" w14:textId="77777777" w:rsidR="0092498A" w:rsidRDefault="0092498A">
            <w:pPr>
              <w:spacing w:after="0" w:line="240" w:lineRule="auto"/>
              <w:rPr>
                <w:rFonts w:cstheme="majorHAnsi"/>
                <w:b/>
                <w:bCs/>
                <w:iCs/>
              </w:rPr>
            </w:pPr>
          </w:p>
          <w:p w14:paraId="2074851A" w14:textId="77777777" w:rsidR="0092498A" w:rsidRDefault="0092498A">
            <w:pPr>
              <w:pStyle w:val="ListParagraph"/>
              <w:numPr>
                <w:ilvl w:val="0"/>
                <w:numId w:val="8"/>
              </w:numPr>
              <w:spacing w:after="0" w:line="240" w:lineRule="auto"/>
              <w:rPr>
                <w:rFonts w:cstheme="majorHAnsi"/>
                <w:b/>
                <w:bCs/>
                <w:iCs/>
              </w:rPr>
            </w:pPr>
          </w:p>
          <w:p w14:paraId="3122E6ED" w14:textId="77777777" w:rsidR="0092498A" w:rsidRDefault="0092498A">
            <w:pPr>
              <w:pStyle w:val="ListParagraph"/>
              <w:spacing w:after="0" w:line="240" w:lineRule="auto"/>
              <w:ind w:left="720"/>
              <w:rPr>
                <w:rFonts w:cstheme="majorHAnsi"/>
                <w:b/>
                <w:bCs/>
                <w:iCs/>
              </w:rPr>
            </w:pPr>
          </w:p>
          <w:p w14:paraId="2301D995" w14:textId="77777777" w:rsidR="0092498A" w:rsidRDefault="0092498A">
            <w:pPr>
              <w:spacing w:after="0" w:line="240" w:lineRule="auto"/>
              <w:rPr>
                <w:rFonts w:cstheme="majorHAnsi"/>
                <w:b/>
                <w:bCs/>
                <w:iCs/>
              </w:rPr>
            </w:pPr>
          </w:p>
        </w:tc>
      </w:tr>
    </w:tbl>
    <w:p w14:paraId="6C33A519" w14:textId="77777777" w:rsidR="0092498A" w:rsidRPr="00E134BD" w:rsidRDefault="0092498A">
      <w:pPr>
        <w:spacing w:after="0" w:line="240" w:lineRule="auto"/>
        <w:rPr>
          <w:rFonts w:cstheme="majorHAnsi"/>
          <w:b/>
          <w:bCs/>
          <w:iCs/>
        </w:rPr>
      </w:pPr>
    </w:p>
    <w:p w14:paraId="14AD40CC" w14:textId="4E93A583" w:rsidR="0092498A" w:rsidRPr="00E134BD" w:rsidRDefault="00D731CE" w:rsidP="0092189F">
      <w:pPr>
        <w:pStyle w:val="ListParagraph"/>
        <w:numPr>
          <w:ilvl w:val="0"/>
          <w:numId w:val="11"/>
        </w:numPr>
        <w:spacing w:after="0" w:line="240" w:lineRule="auto"/>
        <w:ind w:left="720" w:hanging="90"/>
        <w:jc w:val="both"/>
        <w:rPr>
          <w:rFonts w:cstheme="majorHAnsi"/>
        </w:rPr>
      </w:pPr>
      <w:r w:rsidRPr="00E134BD">
        <w:rPr>
          <w:rFonts w:hint="eastAsia"/>
          <w:b/>
          <w:bCs/>
        </w:rPr>
        <w:t>请评价驻</w:t>
      </w:r>
      <w:r w:rsidR="007D7D9D" w:rsidRPr="00E134BD">
        <w:rPr>
          <w:rFonts w:hint="eastAsia"/>
          <w:b/>
          <w:bCs/>
        </w:rPr>
        <w:t>地</w:t>
      </w:r>
      <w:r w:rsidRPr="00E134BD">
        <w:rPr>
          <w:rFonts w:hint="eastAsia"/>
          <w:b/>
          <w:bCs/>
        </w:rPr>
        <w:t>协调员</w:t>
      </w:r>
      <w:r w:rsidR="007D7D9D" w:rsidRPr="00E134BD">
        <w:rPr>
          <w:rFonts w:hint="eastAsia"/>
          <w:b/>
          <w:bCs/>
        </w:rPr>
        <w:t>制度</w:t>
      </w:r>
      <w:r w:rsidRPr="00E134BD">
        <w:rPr>
          <w:rFonts w:hint="eastAsia"/>
          <w:b/>
          <w:bCs/>
        </w:rPr>
        <w:t>在以下领域的成效：</w:t>
      </w:r>
    </w:p>
    <w:p w14:paraId="559B9625" w14:textId="77777777" w:rsidR="0092498A" w:rsidRDefault="0092498A">
      <w:pPr>
        <w:pStyle w:val="ListParagraph"/>
        <w:spacing w:after="0" w:line="240" w:lineRule="auto"/>
        <w:ind w:left="990"/>
        <w:jc w:val="both"/>
        <w:rPr>
          <w:rFonts w:ascii="Roboto" w:hAnsi="Roboto" w:cstheme="majorHAnsi"/>
        </w:rPr>
      </w:pPr>
    </w:p>
    <w:tbl>
      <w:tblPr>
        <w:tblStyle w:val="TableGrid"/>
        <w:tblW w:w="10530" w:type="dxa"/>
        <w:jc w:val="center"/>
        <w:tblBorders>
          <w:top w:val="none" w:sz="0" w:space="0" w:color="auto"/>
          <w:left w:val="none" w:sz="0" w:space="0" w:color="auto"/>
          <w:bottom w:val="single" w:sz="6" w:space="0" w:color="BFBFBF" w:themeColor="background1" w:themeShade="BF"/>
          <w:right w:val="none" w:sz="0" w:space="0" w:color="auto"/>
          <w:insideH w:val="single" w:sz="2" w:space="0" w:color="D9D9D9" w:themeColor="background1" w:themeShade="D9"/>
          <w:insideV w:val="none" w:sz="0" w:space="0" w:color="auto"/>
        </w:tblBorders>
        <w:tblLayout w:type="fixed"/>
        <w:tblLook w:val="04A0" w:firstRow="1" w:lastRow="0" w:firstColumn="1" w:lastColumn="0" w:noHBand="0" w:noVBand="1"/>
      </w:tblPr>
      <w:tblGrid>
        <w:gridCol w:w="4050"/>
        <w:gridCol w:w="1080"/>
        <w:gridCol w:w="1080"/>
        <w:gridCol w:w="1080"/>
        <w:gridCol w:w="1080"/>
        <w:gridCol w:w="1080"/>
        <w:gridCol w:w="1080"/>
      </w:tblGrid>
      <w:tr w:rsidR="0092498A" w14:paraId="7B9E4DB7" w14:textId="77777777">
        <w:trPr>
          <w:jc w:val="center"/>
        </w:trPr>
        <w:tc>
          <w:tcPr>
            <w:tcW w:w="4050" w:type="dxa"/>
            <w:tcMar>
              <w:top w:w="29" w:type="dxa"/>
              <w:left w:w="115" w:type="dxa"/>
              <w:bottom w:w="29" w:type="dxa"/>
              <w:right w:w="115" w:type="dxa"/>
            </w:tcMar>
          </w:tcPr>
          <w:p w14:paraId="4CDBE095"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2A43977C"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p w14:paraId="7E174456" w14:textId="77777777" w:rsidR="0092498A" w:rsidRDefault="0092498A">
            <w:pPr>
              <w:spacing w:after="0" w:line="240" w:lineRule="auto"/>
              <w:contextualSpacing/>
              <w:rPr>
                <w:rFonts w:cs="Times New Roman"/>
                <w:color w:val="262626"/>
                <w14:textFill>
                  <w14:solidFill>
                    <w14:srgbClr w14:val="262626">
                      <w14:lumMod w14:val="85000"/>
                      <w14:lumOff w14:val="15000"/>
                    </w14:srgbClr>
                  </w14:solidFill>
                </w14:textFill>
              </w:rPr>
            </w:pPr>
          </w:p>
        </w:tc>
        <w:tc>
          <w:tcPr>
            <w:tcW w:w="1080" w:type="dxa"/>
            <w:tcMar>
              <w:top w:w="29" w:type="dxa"/>
              <w:left w:w="115" w:type="dxa"/>
              <w:bottom w:w="29" w:type="dxa"/>
              <w:right w:w="115" w:type="dxa"/>
            </w:tcMar>
            <w:vAlign w:val="bottom"/>
          </w:tcPr>
          <w:p w14:paraId="5DA5A4B5" w14:textId="67C81C0D" w:rsidR="0092498A" w:rsidRDefault="00A54717">
            <w:pPr>
              <w:jc w:val="center"/>
              <w:rPr>
                <w:rFonts w:cstheme="majorHAnsi"/>
                <w:sz w:val="18"/>
                <w:szCs w:val="18"/>
              </w:rPr>
            </w:pPr>
            <w:r>
              <w:rPr>
                <w:rFonts w:hint="eastAsia"/>
                <w:sz w:val="18"/>
                <w:szCs w:val="18"/>
              </w:rPr>
              <w:t>成效显著</w:t>
            </w:r>
          </w:p>
        </w:tc>
        <w:tc>
          <w:tcPr>
            <w:tcW w:w="1080" w:type="dxa"/>
            <w:tcMar>
              <w:top w:w="29" w:type="dxa"/>
              <w:left w:w="115" w:type="dxa"/>
              <w:bottom w:w="29" w:type="dxa"/>
              <w:right w:w="115" w:type="dxa"/>
            </w:tcMar>
            <w:vAlign w:val="bottom"/>
          </w:tcPr>
          <w:p w14:paraId="36AC8B32" w14:textId="02E8FAD0" w:rsidR="0092498A" w:rsidRDefault="00E0156D">
            <w:pPr>
              <w:jc w:val="center"/>
              <w:rPr>
                <w:rFonts w:cstheme="majorHAnsi"/>
                <w:sz w:val="18"/>
                <w:szCs w:val="18"/>
              </w:rPr>
            </w:pPr>
            <w:r>
              <w:rPr>
                <w:rFonts w:hint="eastAsia"/>
                <w:sz w:val="18"/>
                <w:szCs w:val="18"/>
              </w:rPr>
              <w:t>大体有效</w:t>
            </w:r>
          </w:p>
        </w:tc>
        <w:tc>
          <w:tcPr>
            <w:tcW w:w="1080" w:type="dxa"/>
            <w:tcMar>
              <w:top w:w="29" w:type="dxa"/>
              <w:left w:w="115" w:type="dxa"/>
              <w:bottom w:w="29" w:type="dxa"/>
              <w:right w:w="115" w:type="dxa"/>
            </w:tcMar>
            <w:vAlign w:val="bottom"/>
          </w:tcPr>
          <w:p w14:paraId="1464D608" w14:textId="3EEABA1B" w:rsidR="0092498A" w:rsidRDefault="002D1837">
            <w:pPr>
              <w:jc w:val="center"/>
              <w:rPr>
                <w:rFonts w:cstheme="majorHAnsi"/>
                <w:sz w:val="18"/>
                <w:szCs w:val="18"/>
              </w:rPr>
            </w:pPr>
            <w:r>
              <w:rPr>
                <w:rFonts w:hint="eastAsia"/>
                <w:sz w:val="18"/>
                <w:szCs w:val="18"/>
              </w:rPr>
              <w:t>成效有限</w:t>
            </w:r>
          </w:p>
        </w:tc>
        <w:tc>
          <w:tcPr>
            <w:tcW w:w="1080" w:type="dxa"/>
            <w:tcMar>
              <w:top w:w="29" w:type="dxa"/>
              <w:left w:w="115" w:type="dxa"/>
              <w:bottom w:w="29" w:type="dxa"/>
              <w:right w:w="115" w:type="dxa"/>
            </w:tcMar>
            <w:vAlign w:val="bottom"/>
          </w:tcPr>
          <w:p w14:paraId="7B73B4B7" w14:textId="4DF26EA8" w:rsidR="0092498A" w:rsidRDefault="002D1837">
            <w:pPr>
              <w:jc w:val="center"/>
              <w:rPr>
                <w:rFonts w:cstheme="majorHAnsi"/>
                <w:sz w:val="18"/>
                <w:szCs w:val="18"/>
              </w:rPr>
            </w:pPr>
            <w:r>
              <w:rPr>
                <w:rFonts w:hint="eastAsia"/>
                <w:sz w:val="18"/>
                <w:szCs w:val="18"/>
              </w:rPr>
              <w:t>成效甚微</w:t>
            </w:r>
          </w:p>
        </w:tc>
        <w:tc>
          <w:tcPr>
            <w:tcW w:w="1080" w:type="dxa"/>
            <w:tcMar>
              <w:top w:w="29" w:type="dxa"/>
              <w:left w:w="115" w:type="dxa"/>
              <w:bottom w:w="29" w:type="dxa"/>
              <w:right w:w="115" w:type="dxa"/>
            </w:tcMar>
            <w:vAlign w:val="bottom"/>
          </w:tcPr>
          <w:p w14:paraId="20E8B915" w14:textId="688C137F" w:rsidR="0092498A" w:rsidRDefault="00C82CD0">
            <w:pPr>
              <w:jc w:val="center"/>
              <w:rPr>
                <w:rFonts w:cstheme="majorHAnsi"/>
                <w:sz w:val="18"/>
                <w:szCs w:val="18"/>
              </w:rPr>
            </w:pPr>
            <w:r>
              <w:rPr>
                <w:rFonts w:hint="eastAsia"/>
                <w:sz w:val="18"/>
                <w:szCs w:val="18"/>
              </w:rPr>
              <w:t>效果极差</w:t>
            </w:r>
          </w:p>
        </w:tc>
        <w:tc>
          <w:tcPr>
            <w:tcW w:w="1080" w:type="dxa"/>
            <w:vAlign w:val="bottom"/>
          </w:tcPr>
          <w:p w14:paraId="1B1123FC" w14:textId="60D4E1A0" w:rsidR="0092498A" w:rsidRDefault="00C41C44">
            <w:pPr>
              <w:jc w:val="center"/>
              <w:rPr>
                <w:rFonts w:cstheme="majorHAnsi"/>
                <w:sz w:val="18"/>
                <w:szCs w:val="18"/>
              </w:rPr>
            </w:pPr>
            <w:r>
              <w:rPr>
                <w:rFonts w:hint="eastAsia"/>
                <w:sz w:val="18"/>
                <w:szCs w:val="18"/>
              </w:rPr>
              <w:t>不了解情况</w:t>
            </w:r>
          </w:p>
        </w:tc>
      </w:tr>
      <w:tr w:rsidR="0092498A" w14:paraId="1385E144" w14:textId="77777777">
        <w:trPr>
          <w:jc w:val="center"/>
        </w:trPr>
        <w:tc>
          <w:tcPr>
            <w:tcW w:w="4050" w:type="dxa"/>
            <w:tcMar>
              <w:top w:w="29" w:type="dxa"/>
              <w:left w:w="115" w:type="dxa"/>
              <w:bottom w:w="29" w:type="dxa"/>
              <w:right w:w="115" w:type="dxa"/>
            </w:tcMar>
            <w:vAlign w:val="center"/>
          </w:tcPr>
          <w:p w14:paraId="03185727" w14:textId="12798B32" w:rsidR="0092498A" w:rsidRDefault="00AB1A6E">
            <w:pPr>
              <w:rPr>
                <w:rFonts w:cstheme="majorHAnsi"/>
              </w:rPr>
            </w:pPr>
            <w:r>
              <w:rPr>
                <w:rFonts w:hint="eastAsia"/>
              </w:rPr>
              <w:t>确保联合国各活动的协调一致（以减少重复工作）</w:t>
            </w:r>
          </w:p>
        </w:tc>
        <w:tc>
          <w:tcPr>
            <w:tcW w:w="1080" w:type="dxa"/>
            <w:tcMar>
              <w:top w:w="29" w:type="dxa"/>
              <w:left w:w="115" w:type="dxa"/>
              <w:bottom w:w="29" w:type="dxa"/>
              <w:right w:w="115" w:type="dxa"/>
            </w:tcMar>
            <w:vAlign w:val="center"/>
          </w:tcPr>
          <w:p w14:paraId="57D4156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E46375B"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6C6A99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E644EA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9297BB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677BCD75"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15430BA1" w14:textId="77777777">
        <w:trPr>
          <w:jc w:val="center"/>
        </w:trPr>
        <w:tc>
          <w:tcPr>
            <w:tcW w:w="4050" w:type="dxa"/>
            <w:tcMar>
              <w:top w:w="29" w:type="dxa"/>
              <w:left w:w="115" w:type="dxa"/>
              <w:bottom w:w="29" w:type="dxa"/>
              <w:right w:w="115" w:type="dxa"/>
            </w:tcMar>
            <w:vAlign w:val="center"/>
          </w:tcPr>
          <w:p w14:paraId="310A41F7" w14:textId="77777777" w:rsidR="0092498A" w:rsidRDefault="00D731CE">
            <w:r>
              <w:rPr>
                <w:rFonts w:hint="eastAsia"/>
              </w:rPr>
              <w:t>扩大了可持续发展目标集体行动的规模</w:t>
            </w:r>
          </w:p>
        </w:tc>
        <w:tc>
          <w:tcPr>
            <w:tcW w:w="1080" w:type="dxa"/>
            <w:tcMar>
              <w:top w:w="29" w:type="dxa"/>
              <w:left w:w="115" w:type="dxa"/>
              <w:bottom w:w="29" w:type="dxa"/>
              <w:right w:w="115" w:type="dxa"/>
            </w:tcMar>
            <w:vAlign w:val="center"/>
          </w:tcPr>
          <w:p w14:paraId="71917C4A"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55A21BC"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DCD1712"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5FFAC50F"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266C124"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2B0C631D"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37AE582E" w14:textId="77777777">
        <w:trPr>
          <w:jc w:val="center"/>
        </w:trPr>
        <w:tc>
          <w:tcPr>
            <w:tcW w:w="4050" w:type="dxa"/>
            <w:tcMar>
              <w:top w:w="29" w:type="dxa"/>
              <w:left w:w="115" w:type="dxa"/>
              <w:bottom w:w="29" w:type="dxa"/>
              <w:right w:w="115" w:type="dxa"/>
            </w:tcMar>
            <w:vAlign w:val="center"/>
          </w:tcPr>
          <w:p w14:paraId="00002E4D" w14:textId="6549AFAC" w:rsidR="0092498A" w:rsidRDefault="00D731CE">
            <w:r>
              <w:rPr>
                <w:rFonts w:hint="eastAsia"/>
              </w:rPr>
              <w:t>发挥联合国</w:t>
            </w:r>
            <w:r w:rsidR="00223DF6">
              <w:rPr>
                <w:rFonts w:hint="eastAsia"/>
              </w:rPr>
              <w:t>各</w:t>
            </w:r>
            <w:r>
              <w:rPr>
                <w:rFonts w:hint="eastAsia"/>
              </w:rPr>
              <w:t>实体的</w:t>
            </w:r>
            <w:r w:rsidR="00223DF6">
              <w:rPr>
                <w:rFonts w:hint="eastAsia"/>
              </w:rPr>
              <w:t>比较优势</w:t>
            </w:r>
          </w:p>
        </w:tc>
        <w:tc>
          <w:tcPr>
            <w:tcW w:w="1080" w:type="dxa"/>
            <w:tcMar>
              <w:top w:w="29" w:type="dxa"/>
              <w:left w:w="115" w:type="dxa"/>
              <w:bottom w:w="29" w:type="dxa"/>
              <w:right w:w="115" w:type="dxa"/>
            </w:tcMar>
            <w:vAlign w:val="center"/>
          </w:tcPr>
          <w:p w14:paraId="21FCF240"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FE65684"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29208B4"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7764B9E1"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E3BDA6E"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0937AB2B" w14:textId="77777777" w:rsidR="0092498A" w:rsidRDefault="00D731CE">
            <w:pPr>
              <w:jc w:val="center"/>
              <w:rPr>
                <w:rStyle w:val="RadiobuttonChar"/>
                <w:rFonts w:ascii="Wingdings" w:hAnsi="Wingdings" w:cstheme="majorHAnsi" w:hint="eastAsia"/>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148EF7CD" w14:textId="77777777">
        <w:trPr>
          <w:jc w:val="center"/>
        </w:trPr>
        <w:tc>
          <w:tcPr>
            <w:tcW w:w="4050" w:type="dxa"/>
            <w:tcMar>
              <w:top w:w="29" w:type="dxa"/>
              <w:left w:w="115" w:type="dxa"/>
              <w:bottom w:w="29" w:type="dxa"/>
              <w:right w:w="115" w:type="dxa"/>
            </w:tcMar>
            <w:vAlign w:val="center"/>
          </w:tcPr>
          <w:p w14:paraId="121FA66D" w14:textId="3200080D" w:rsidR="0092498A" w:rsidRPr="00D6513E" w:rsidRDefault="001E0C31">
            <w:pPr>
              <w:rPr>
                <w:rFonts w:cstheme="majorHAnsi"/>
                <w:b/>
                <w:bCs/>
              </w:rPr>
            </w:pPr>
            <w:r w:rsidRPr="00D6513E">
              <w:t>作为</w:t>
            </w:r>
            <w:r w:rsidR="00223DF6" w:rsidRPr="00D6513E">
              <w:t>统一窗口</w:t>
            </w:r>
            <w:r w:rsidR="00223DF6" w:rsidRPr="00D6513E">
              <w:rPr>
                <w:rFonts w:hint="eastAsia"/>
              </w:rPr>
              <w:t>以</w:t>
            </w:r>
            <w:r w:rsidRPr="00D6513E">
              <w:t>便捷获取联合国专业服务</w:t>
            </w:r>
          </w:p>
        </w:tc>
        <w:tc>
          <w:tcPr>
            <w:tcW w:w="1080" w:type="dxa"/>
            <w:tcMar>
              <w:top w:w="29" w:type="dxa"/>
              <w:left w:w="115" w:type="dxa"/>
              <w:bottom w:w="29" w:type="dxa"/>
              <w:right w:w="115" w:type="dxa"/>
            </w:tcMar>
            <w:vAlign w:val="center"/>
          </w:tcPr>
          <w:p w14:paraId="63406A54"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93C0457"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E7F3FB1"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02BB4B16"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63C400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3071B08E"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r w:rsidR="0092498A" w14:paraId="4882B31E" w14:textId="77777777">
        <w:trPr>
          <w:jc w:val="center"/>
        </w:trPr>
        <w:tc>
          <w:tcPr>
            <w:tcW w:w="4050" w:type="dxa"/>
            <w:tcMar>
              <w:top w:w="29" w:type="dxa"/>
              <w:left w:w="115" w:type="dxa"/>
              <w:bottom w:w="29" w:type="dxa"/>
              <w:right w:w="115" w:type="dxa"/>
            </w:tcMar>
            <w:vAlign w:val="center"/>
          </w:tcPr>
          <w:p w14:paraId="4BC54080" w14:textId="4CBEA6AC" w:rsidR="0092498A" w:rsidRDefault="00D731CE">
            <w:pPr>
              <w:rPr>
                <w:rFonts w:cstheme="majorHAnsi"/>
              </w:rPr>
            </w:pPr>
            <w:r>
              <w:rPr>
                <w:rFonts w:hint="eastAsia"/>
              </w:rPr>
              <w:t>召集政府及捐助方参与多方利益相关者对话，以推动</w:t>
            </w:r>
            <w:r w:rsidR="003C733A">
              <w:rPr>
                <w:rFonts w:hint="eastAsia"/>
              </w:rPr>
              <w:t>符合</w:t>
            </w:r>
            <w:r>
              <w:rPr>
                <w:rFonts w:hint="eastAsia"/>
              </w:rPr>
              <w:t>可持续发展目标的政策制定</w:t>
            </w:r>
          </w:p>
        </w:tc>
        <w:tc>
          <w:tcPr>
            <w:tcW w:w="1080" w:type="dxa"/>
            <w:tcMar>
              <w:top w:w="29" w:type="dxa"/>
              <w:left w:w="115" w:type="dxa"/>
              <w:bottom w:w="29" w:type="dxa"/>
              <w:right w:w="115" w:type="dxa"/>
            </w:tcMar>
            <w:vAlign w:val="center"/>
          </w:tcPr>
          <w:p w14:paraId="69483DD9"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13799563"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3A64AB7E"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4313C0EA"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tcMar>
              <w:top w:w="29" w:type="dxa"/>
              <w:left w:w="115" w:type="dxa"/>
              <w:bottom w:w="29" w:type="dxa"/>
              <w:right w:w="115" w:type="dxa"/>
            </w:tcMar>
            <w:vAlign w:val="center"/>
          </w:tcPr>
          <w:p w14:paraId="67DC9710" w14:textId="77777777" w:rsidR="0092498A" w:rsidRDefault="00D731CE">
            <w:pPr>
              <w:jc w:val="center"/>
              <w:rPr>
                <w:rStyle w:val="RadiobuttonChar"/>
                <w:color w:val="FFFFFF" w:themeColor="background1"/>
                <w:sz w:val="40"/>
                <w:szCs w:val="40"/>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c>
          <w:tcPr>
            <w:tcW w:w="1080" w:type="dxa"/>
            <w:vAlign w:val="center"/>
          </w:tcPr>
          <w:p w14:paraId="149C3AA6" w14:textId="77777777" w:rsidR="0092498A" w:rsidRDefault="00D731CE">
            <w:pPr>
              <w:jc w:val="center"/>
              <w:rPr>
                <w:rStyle w:val="RadiobuttonChar"/>
                <w:rFonts w:eastAsia="Wingdings" w:cstheme="majorHAnsi"/>
                <w:color w:val="FFFFFF" w:themeColor="background1"/>
                <w:sz w:val="40"/>
                <w:szCs w:val="40"/>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40"/>
                <w:szCs w:val="40"/>
                <w14:textFill>
                  <w14:solidFill>
                    <w14:schemeClr w14:val="bg1">
                      <w14:lumMod w14:val="85000"/>
                      <w14:lumMod w14:val="65000"/>
                      <w14:lumOff w14:val="35000"/>
                    </w14:schemeClr>
                  </w14:solidFill>
                </w14:textFill>
              </w:rPr>
              <w:t>l</w:t>
            </w:r>
          </w:p>
        </w:tc>
      </w:tr>
    </w:tbl>
    <w:p w14:paraId="591E644F" w14:textId="77777777" w:rsidR="0092498A" w:rsidRDefault="0092498A">
      <w:pPr>
        <w:pStyle w:val="ListParagraph"/>
        <w:spacing w:after="0" w:line="240" w:lineRule="auto"/>
        <w:ind w:left="990"/>
        <w:jc w:val="both"/>
        <w:rPr>
          <w:rFonts w:ascii="Roboto" w:hAnsi="Roboto" w:cstheme="majorHAnsi"/>
        </w:rPr>
      </w:pPr>
    </w:p>
    <w:p w14:paraId="4B3C27A4" w14:textId="77777777" w:rsidR="0092498A" w:rsidRDefault="0092498A">
      <w:pPr>
        <w:spacing w:after="0" w:line="240" w:lineRule="auto"/>
        <w:rPr>
          <w:rFonts w:cstheme="majorHAnsi"/>
        </w:rPr>
      </w:pPr>
    </w:p>
    <w:p w14:paraId="005687F8" w14:textId="77777777" w:rsidR="0092498A" w:rsidRDefault="00D731CE">
      <w:pPr>
        <w:spacing w:after="200" w:line="276" w:lineRule="auto"/>
        <w:rPr>
          <w:rFonts w:cstheme="majorHAnsi"/>
          <w:b/>
          <w:bCs/>
          <w:iCs/>
        </w:rPr>
      </w:pPr>
      <w:r>
        <w:rPr>
          <w:rFonts w:hint="eastAsia"/>
        </w:rPr>
        <w:br w:type="page"/>
      </w:r>
    </w:p>
    <w:p w14:paraId="3A9991FC" w14:textId="77777777" w:rsidR="0092498A" w:rsidRDefault="0092498A">
      <w:pPr>
        <w:spacing w:after="0" w:line="240" w:lineRule="auto"/>
        <w:rPr>
          <w:rFonts w:cstheme="majorHAnsi"/>
          <w:b/>
          <w:bCs/>
          <w:iCs/>
        </w:rPr>
      </w:pPr>
    </w:p>
    <w:p w14:paraId="12AAE7D3" w14:textId="6C720DC0" w:rsidR="0092498A" w:rsidRDefault="00DA2A03" w:rsidP="0092189F">
      <w:pPr>
        <w:pStyle w:val="ListParagraph"/>
        <w:numPr>
          <w:ilvl w:val="0"/>
          <w:numId w:val="11"/>
        </w:numPr>
        <w:spacing w:after="0" w:line="240" w:lineRule="auto"/>
        <w:ind w:left="720" w:hanging="90"/>
        <w:rPr>
          <w:rFonts w:ascii="Roboto" w:hAnsi="Roboto" w:cstheme="majorHAnsi"/>
          <w:b/>
          <w:bCs/>
          <w:iCs/>
        </w:rPr>
      </w:pPr>
      <w:r w:rsidRPr="00DA2A03">
        <w:rPr>
          <w:rFonts w:ascii="Roboto" w:hAnsi="Roboto"/>
          <w:b/>
          <w:bCs/>
          <w:iCs/>
        </w:rPr>
        <w:t>联合国各</w:t>
      </w:r>
      <w:r>
        <w:rPr>
          <w:rFonts w:ascii="Roboto" w:hAnsi="Roboto" w:hint="eastAsia"/>
          <w:b/>
          <w:bCs/>
          <w:iCs/>
        </w:rPr>
        <w:t>实体</w:t>
      </w:r>
      <w:r w:rsidRPr="00DA2A03">
        <w:rPr>
          <w:rFonts w:ascii="Roboto" w:hAnsi="Roboto"/>
          <w:b/>
          <w:bCs/>
          <w:iCs/>
        </w:rPr>
        <w:t>在多大程度上会相互竞争捐助方资金？</w:t>
      </w:r>
    </w:p>
    <w:p w14:paraId="418C3C01" w14:textId="77777777" w:rsidR="0092498A" w:rsidRDefault="0092498A">
      <w:pPr>
        <w:spacing w:after="0" w:line="240" w:lineRule="auto"/>
        <w:jc w:val="both"/>
        <w:rPr>
          <w:rFonts w:cstheme="majorHAnsi"/>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03A50AB6" w14:textId="77777777" w:rsidTr="00D731CE">
        <w:trPr>
          <w:cantSplit/>
          <w:jc w:val="center"/>
        </w:trPr>
        <w:tc>
          <w:tcPr>
            <w:tcW w:w="1075" w:type="dxa"/>
            <w:tcMar>
              <w:top w:w="0" w:type="dxa"/>
              <w:left w:w="115" w:type="dxa"/>
              <w:bottom w:w="0" w:type="dxa"/>
              <w:right w:w="115" w:type="dxa"/>
            </w:tcMar>
            <w:vAlign w:val="bottom"/>
          </w:tcPr>
          <w:p w14:paraId="3BE6DCF8"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22B7E3A6" w14:textId="77777777" w:rsidR="0092498A" w:rsidRDefault="00D731CE">
            <w:pPr>
              <w:spacing w:line="276" w:lineRule="auto"/>
              <w:jc w:val="both"/>
            </w:pPr>
            <w:r>
              <w:rPr>
                <w:rFonts w:hint="eastAsia"/>
              </w:rPr>
              <w:t>在很大程度上</w:t>
            </w:r>
          </w:p>
        </w:tc>
      </w:tr>
      <w:tr w:rsidR="0092498A" w14:paraId="185E614E" w14:textId="77777777" w:rsidTr="00D731CE">
        <w:trPr>
          <w:cantSplit/>
          <w:jc w:val="center"/>
        </w:trPr>
        <w:tc>
          <w:tcPr>
            <w:tcW w:w="1075" w:type="dxa"/>
            <w:tcMar>
              <w:top w:w="0" w:type="dxa"/>
              <w:left w:w="115" w:type="dxa"/>
              <w:bottom w:w="0" w:type="dxa"/>
              <w:right w:w="115" w:type="dxa"/>
            </w:tcMar>
            <w:vAlign w:val="bottom"/>
          </w:tcPr>
          <w:p w14:paraId="6D988C74"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0514205" w14:textId="77777777" w:rsidR="0092498A" w:rsidRDefault="00D731CE">
            <w:pPr>
              <w:spacing w:line="276" w:lineRule="auto"/>
              <w:jc w:val="both"/>
            </w:pPr>
            <w:r>
              <w:rPr>
                <w:rFonts w:hint="eastAsia"/>
              </w:rPr>
              <w:t>在一定程度上</w:t>
            </w:r>
          </w:p>
        </w:tc>
      </w:tr>
      <w:tr w:rsidR="0092498A" w14:paraId="1E86D5B3" w14:textId="77777777" w:rsidTr="00D731CE">
        <w:trPr>
          <w:cantSplit/>
          <w:jc w:val="center"/>
        </w:trPr>
        <w:tc>
          <w:tcPr>
            <w:tcW w:w="1075" w:type="dxa"/>
            <w:tcMar>
              <w:top w:w="0" w:type="dxa"/>
              <w:left w:w="115" w:type="dxa"/>
              <w:bottom w:w="0" w:type="dxa"/>
              <w:right w:w="115" w:type="dxa"/>
            </w:tcMar>
            <w:vAlign w:val="bottom"/>
          </w:tcPr>
          <w:p w14:paraId="77C7BC9B"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49B8D41" w14:textId="77777777" w:rsidR="0092498A" w:rsidRDefault="00D731CE">
            <w:pPr>
              <w:spacing w:line="276" w:lineRule="auto"/>
              <w:jc w:val="both"/>
            </w:pPr>
            <w:r>
              <w:rPr>
                <w:rFonts w:hint="eastAsia"/>
              </w:rPr>
              <w:t>在有限程度上</w:t>
            </w:r>
          </w:p>
        </w:tc>
      </w:tr>
      <w:tr w:rsidR="0092498A" w14:paraId="6823DC0F" w14:textId="77777777" w:rsidTr="00D731CE">
        <w:trPr>
          <w:cantSplit/>
          <w:jc w:val="center"/>
        </w:trPr>
        <w:tc>
          <w:tcPr>
            <w:tcW w:w="1075" w:type="dxa"/>
            <w:tcMar>
              <w:top w:w="0" w:type="dxa"/>
              <w:left w:w="115" w:type="dxa"/>
              <w:bottom w:w="0" w:type="dxa"/>
              <w:right w:w="115" w:type="dxa"/>
            </w:tcMar>
            <w:vAlign w:val="bottom"/>
          </w:tcPr>
          <w:p w14:paraId="35C0FAC3"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760D04C" w14:textId="77777777" w:rsidR="0092498A" w:rsidRDefault="00D731CE">
            <w:pPr>
              <w:spacing w:line="276" w:lineRule="auto"/>
              <w:jc w:val="both"/>
            </w:pPr>
            <w:r>
              <w:rPr>
                <w:rFonts w:hint="eastAsia"/>
              </w:rPr>
              <w:t>完全没有</w:t>
            </w:r>
          </w:p>
        </w:tc>
      </w:tr>
      <w:tr w:rsidR="0092498A" w14:paraId="144C2E64" w14:textId="77777777" w:rsidTr="00D731CE">
        <w:trPr>
          <w:cantSplit/>
          <w:jc w:val="center"/>
        </w:trPr>
        <w:tc>
          <w:tcPr>
            <w:tcW w:w="1075" w:type="dxa"/>
            <w:tcMar>
              <w:top w:w="0" w:type="dxa"/>
              <w:left w:w="115" w:type="dxa"/>
              <w:bottom w:w="0" w:type="dxa"/>
              <w:right w:w="115" w:type="dxa"/>
            </w:tcMar>
            <w:vAlign w:val="bottom"/>
          </w:tcPr>
          <w:p w14:paraId="42BE0D3B"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00E6BD9" w14:textId="6E867668" w:rsidR="0092498A" w:rsidRDefault="00C41C44">
            <w:pPr>
              <w:spacing w:line="276" w:lineRule="auto"/>
              <w:jc w:val="both"/>
            </w:pPr>
            <w:r>
              <w:rPr>
                <w:rFonts w:hint="eastAsia"/>
              </w:rPr>
              <w:t>不了解情况</w:t>
            </w:r>
          </w:p>
        </w:tc>
      </w:tr>
    </w:tbl>
    <w:p w14:paraId="499C5B8A" w14:textId="77777777" w:rsidR="0092498A" w:rsidRDefault="0092498A">
      <w:pPr>
        <w:spacing w:after="0" w:line="240" w:lineRule="auto"/>
        <w:rPr>
          <w:rFonts w:cstheme="majorHAnsi"/>
          <w:b/>
          <w:bCs/>
        </w:rPr>
      </w:pPr>
    </w:p>
    <w:p w14:paraId="70CD8275" w14:textId="77777777" w:rsidR="0092498A" w:rsidRDefault="0092498A">
      <w:pPr>
        <w:spacing w:after="0" w:line="240" w:lineRule="auto"/>
        <w:rPr>
          <w:rFonts w:cstheme="majorHAnsi"/>
        </w:rPr>
      </w:pPr>
    </w:p>
    <w:p w14:paraId="1712B3A6" w14:textId="1B65E904" w:rsidR="0092498A" w:rsidRPr="00015620" w:rsidRDefault="00B24131" w:rsidP="0092189F">
      <w:pPr>
        <w:pStyle w:val="ListParagraph"/>
        <w:numPr>
          <w:ilvl w:val="0"/>
          <w:numId w:val="11"/>
        </w:numPr>
        <w:spacing w:after="0" w:line="240" w:lineRule="auto"/>
        <w:ind w:left="720" w:hanging="90"/>
        <w:rPr>
          <w:rFonts w:ascii="Roboto" w:hAnsi="Roboto" w:cstheme="majorHAnsi"/>
          <w:iCs/>
        </w:rPr>
      </w:pPr>
      <w:r w:rsidRPr="00015620">
        <w:rPr>
          <w:b/>
          <w:bCs/>
          <w:iCs/>
          <w:lang w:val="en-US"/>
        </w:rPr>
        <w:t>联合国系统在报告</w:t>
      </w:r>
      <w:r w:rsidRPr="00015620">
        <w:rPr>
          <w:rFonts w:hint="eastAsia"/>
          <w:b/>
          <w:bCs/>
          <w:iCs/>
          <w:lang w:val="en-US"/>
        </w:rPr>
        <w:t>各国所</w:t>
      </w:r>
      <w:r w:rsidR="002474D6">
        <w:rPr>
          <w:rFonts w:hint="eastAsia"/>
          <w:b/>
          <w:bCs/>
          <w:iCs/>
          <w:lang w:val="en-US"/>
        </w:rPr>
        <w:t>取得</w:t>
      </w:r>
      <w:r w:rsidRPr="00015620">
        <w:rPr>
          <w:b/>
          <w:bCs/>
          <w:iCs/>
          <w:lang w:val="en-US"/>
        </w:rPr>
        <w:t>且由自愿捐</w:t>
      </w:r>
      <w:r w:rsidR="002474D6">
        <w:rPr>
          <w:rFonts w:hint="eastAsia"/>
          <w:b/>
          <w:bCs/>
          <w:iCs/>
          <w:lang w:val="en-US"/>
        </w:rPr>
        <w:t>助</w:t>
      </w:r>
      <w:r w:rsidRPr="00015620">
        <w:rPr>
          <w:b/>
          <w:bCs/>
          <w:iCs/>
          <w:lang w:val="en-US"/>
        </w:rPr>
        <w:t>支持的发展成果方面</w:t>
      </w:r>
      <w:r w:rsidR="002474D6">
        <w:rPr>
          <w:rFonts w:hint="eastAsia"/>
          <w:b/>
          <w:bCs/>
          <w:iCs/>
          <w:lang w:val="en-US"/>
        </w:rPr>
        <w:t>成</w:t>
      </w:r>
      <w:r w:rsidRPr="00015620">
        <w:rPr>
          <w:b/>
          <w:bCs/>
          <w:iCs/>
          <w:lang w:val="en-US"/>
        </w:rPr>
        <w:t>效如何？</w:t>
      </w:r>
    </w:p>
    <w:p w14:paraId="4382B0F6" w14:textId="77777777" w:rsidR="0092498A" w:rsidRDefault="0092498A">
      <w:pPr>
        <w:spacing w:after="0" w:line="240" w:lineRule="auto"/>
        <w:jc w:val="both"/>
        <w:rPr>
          <w:rFonts w:cstheme="majorHAnsi"/>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73BB3D86" w14:textId="77777777" w:rsidTr="00D731CE">
        <w:trPr>
          <w:cantSplit/>
          <w:jc w:val="center"/>
        </w:trPr>
        <w:tc>
          <w:tcPr>
            <w:tcW w:w="1075" w:type="dxa"/>
            <w:tcMar>
              <w:top w:w="0" w:type="dxa"/>
              <w:left w:w="115" w:type="dxa"/>
              <w:bottom w:w="0" w:type="dxa"/>
              <w:right w:w="115" w:type="dxa"/>
            </w:tcMar>
            <w:vAlign w:val="bottom"/>
          </w:tcPr>
          <w:p w14:paraId="07CB960D"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28482B8B" w14:textId="2FA8F1EE" w:rsidR="0092498A" w:rsidRDefault="00A54717">
            <w:pPr>
              <w:spacing w:line="276" w:lineRule="auto"/>
              <w:jc w:val="both"/>
            </w:pPr>
            <w:r>
              <w:rPr>
                <w:rFonts w:hint="eastAsia"/>
              </w:rPr>
              <w:t>成效显著</w:t>
            </w:r>
          </w:p>
        </w:tc>
      </w:tr>
      <w:tr w:rsidR="0092498A" w14:paraId="7B3FB370" w14:textId="77777777" w:rsidTr="00D731CE">
        <w:trPr>
          <w:cantSplit/>
          <w:jc w:val="center"/>
        </w:trPr>
        <w:tc>
          <w:tcPr>
            <w:tcW w:w="1075" w:type="dxa"/>
            <w:tcMar>
              <w:top w:w="0" w:type="dxa"/>
              <w:left w:w="115" w:type="dxa"/>
              <w:bottom w:w="0" w:type="dxa"/>
              <w:right w:w="115" w:type="dxa"/>
            </w:tcMar>
            <w:vAlign w:val="bottom"/>
          </w:tcPr>
          <w:p w14:paraId="71342933"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91D7C8A" w14:textId="7F560921" w:rsidR="0092498A" w:rsidRDefault="00E0156D">
            <w:pPr>
              <w:spacing w:line="276" w:lineRule="auto"/>
              <w:jc w:val="both"/>
            </w:pPr>
            <w:r>
              <w:rPr>
                <w:rFonts w:hint="eastAsia"/>
              </w:rPr>
              <w:t>大体有效</w:t>
            </w:r>
          </w:p>
        </w:tc>
      </w:tr>
      <w:tr w:rsidR="0092498A" w14:paraId="63BD8663" w14:textId="77777777" w:rsidTr="00D731CE">
        <w:trPr>
          <w:cantSplit/>
          <w:jc w:val="center"/>
        </w:trPr>
        <w:tc>
          <w:tcPr>
            <w:tcW w:w="1075" w:type="dxa"/>
            <w:tcMar>
              <w:top w:w="0" w:type="dxa"/>
              <w:left w:w="115" w:type="dxa"/>
              <w:bottom w:w="0" w:type="dxa"/>
              <w:right w:w="115" w:type="dxa"/>
            </w:tcMar>
            <w:vAlign w:val="bottom"/>
          </w:tcPr>
          <w:p w14:paraId="55D3D2E3"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3A4E2A67" w14:textId="22A936BE" w:rsidR="0092498A" w:rsidRDefault="002D1837">
            <w:pPr>
              <w:spacing w:line="276" w:lineRule="auto"/>
              <w:jc w:val="both"/>
            </w:pPr>
            <w:r>
              <w:rPr>
                <w:rFonts w:hint="eastAsia"/>
              </w:rPr>
              <w:t>成效有限</w:t>
            </w:r>
          </w:p>
        </w:tc>
      </w:tr>
      <w:tr w:rsidR="0092498A" w14:paraId="66B226B5" w14:textId="77777777" w:rsidTr="00D731CE">
        <w:trPr>
          <w:cantSplit/>
          <w:jc w:val="center"/>
        </w:trPr>
        <w:tc>
          <w:tcPr>
            <w:tcW w:w="1075" w:type="dxa"/>
            <w:tcMar>
              <w:top w:w="0" w:type="dxa"/>
              <w:left w:w="115" w:type="dxa"/>
              <w:bottom w:w="0" w:type="dxa"/>
              <w:right w:w="115" w:type="dxa"/>
            </w:tcMar>
            <w:vAlign w:val="bottom"/>
          </w:tcPr>
          <w:p w14:paraId="78D95D0D"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5D3BACD" w14:textId="50A5E553" w:rsidR="0092498A" w:rsidRDefault="002D1837">
            <w:pPr>
              <w:spacing w:line="276" w:lineRule="auto"/>
              <w:jc w:val="both"/>
            </w:pPr>
            <w:r>
              <w:rPr>
                <w:rFonts w:hint="eastAsia"/>
              </w:rPr>
              <w:t>成效甚微</w:t>
            </w:r>
          </w:p>
        </w:tc>
      </w:tr>
      <w:tr w:rsidR="0092498A" w14:paraId="1B8077A7" w14:textId="77777777" w:rsidTr="00D731CE">
        <w:trPr>
          <w:cantSplit/>
          <w:jc w:val="center"/>
        </w:trPr>
        <w:tc>
          <w:tcPr>
            <w:tcW w:w="1075" w:type="dxa"/>
            <w:tcMar>
              <w:top w:w="0" w:type="dxa"/>
              <w:left w:w="115" w:type="dxa"/>
              <w:bottom w:w="0" w:type="dxa"/>
              <w:right w:w="115" w:type="dxa"/>
            </w:tcMar>
            <w:vAlign w:val="bottom"/>
          </w:tcPr>
          <w:p w14:paraId="5B83DE98"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CFF5C2F" w14:textId="075B73E1" w:rsidR="0092498A" w:rsidRDefault="00C82CD0">
            <w:pPr>
              <w:spacing w:line="276" w:lineRule="auto"/>
              <w:jc w:val="both"/>
            </w:pPr>
            <w:r>
              <w:rPr>
                <w:rFonts w:hint="eastAsia"/>
              </w:rPr>
              <w:t>效果极差</w:t>
            </w:r>
          </w:p>
        </w:tc>
      </w:tr>
      <w:tr w:rsidR="0092498A" w14:paraId="70E198FF" w14:textId="77777777" w:rsidTr="00D731CE">
        <w:trPr>
          <w:cantSplit/>
          <w:jc w:val="center"/>
        </w:trPr>
        <w:tc>
          <w:tcPr>
            <w:tcW w:w="1075" w:type="dxa"/>
            <w:tcMar>
              <w:top w:w="0" w:type="dxa"/>
              <w:left w:w="115" w:type="dxa"/>
              <w:bottom w:w="0" w:type="dxa"/>
              <w:right w:w="115" w:type="dxa"/>
            </w:tcMar>
            <w:vAlign w:val="bottom"/>
          </w:tcPr>
          <w:p w14:paraId="2A7B0FD2"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E1AB013" w14:textId="5A79203B" w:rsidR="0092498A" w:rsidRDefault="00C41C44">
            <w:pPr>
              <w:spacing w:line="276" w:lineRule="auto"/>
              <w:jc w:val="both"/>
            </w:pPr>
            <w:r>
              <w:rPr>
                <w:rFonts w:hint="eastAsia"/>
              </w:rPr>
              <w:t>不了解情况</w:t>
            </w:r>
          </w:p>
        </w:tc>
      </w:tr>
    </w:tbl>
    <w:p w14:paraId="50063D19" w14:textId="77777777" w:rsidR="0092498A" w:rsidRPr="0092189F" w:rsidRDefault="0092498A" w:rsidP="0092189F">
      <w:pPr>
        <w:spacing w:after="0" w:line="240" w:lineRule="auto"/>
        <w:rPr>
          <w:b/>
          <w:bCs/>
          <w:iCs/>
          <w:lang w:val="en-US"/>
        </w:rPr>
      </w:pPr>
    </w:p>
    <w:p w14:paraId="2B44F6EE" w14:textId="73D658B0" w:rsidR="0092498A" w:rsidRPr="0092189F" w:rsidRDefault="00D731CE" w:rsidP="0092189F">
      <w:pPr>
        <w:pStyle w:val="ListParagraph"/>
        <w:numPr>
          <w:ilvl w:val="0"/>
          <w:numId w:val="11"/>
        </w:numPr>
        <w:spacing w:after="0" w:line="240" w:lineRule="auto"/>
        <w:ind w:left="720" w:hanging="90"/>
        <w:rPr>
          <w:b/>
          <w:bCs/>
          <w:iCs/>
          <w:lang w:val="en-US"/>
        </w:rPr>
      </w:pPr>
      <w:r w:rsidRPr="0092189F">
        <w:rPr>
          <w:rFonts w:hint="eastAsia"/>
          <w:b/>
          <w:bCs/>
          <w:iCs/>
          <w:lang w:val="en-US"/>
        </w:rPr>
        <w:t>请说明贵国政府近期采取了哪些措施，</w:t>
      </w:r>
      <w:r w:rsidR="00BA2C8B" w:rsidRPr="0092189F">
        <w:rPr>
          <w:rFonts w:hint="eastAsia"/>
          <w:b/>
          <w:bCs/>
          <w:iCs/>
          <w:lang w:val="en-US"/>
        </w:rPr>
        <w:t>以</w:t>
      </w:r>
      <w:r w:rsidR="00BA2C8B" w:rsidRPr="00BA2C8B">
        <w:rPr>
          <w:b/>
          <w:bCs/>
          <w:iCs/>
          <w:lang w:val="en-US"/>
        </w:rPr>
        <w:t>协调其对联合国发展系统</w:t>
      </w:r>
      <w:r w:rsidR="00AE4F22">
        <w:rPr>
          <w:rFonts w:hint="eastAsia"/>
          <w:b/>
          <w:bCs/>
          <w:iCs/>
          <w:lang w:val="en-US"/>
        </w:rPr>
        <w:t>所有捐款</w:t>
      </w:r>
      <w:r w:rsidR="000C02C6">
        <w:rPr>
          <w:rFonts w:hint="eastAsia"/>
          <w:b/>
          <w:bCs/>
          <w:iCs/>
          <w:lang w:val="en-US"/>
        </w:rPr>
        <w:t>进行</w:t>
      </w:r>
      <w:r w:rsidR="00BA2C8B" w:rsidRPr="00BA2C8B">
        <w:rPr>
          <w:b/>
          <w:bCs/>
          <w:iCs/>
          <w:lang w:val="en-US"/>
        </w:rPr>
        <w:t>宣传</w:t>
      </w:r>
      <w:r w:rsidR="00DB2FCF">
        <w:rPr>
          <w:rFonts w:hint="eastAsia"/>
          <w:b/>
          <w:bCs/>
          <w:iCs/>
          <w:lang w:val="en-US"/>
        </w:rPr>
        <w:t>报道</w:t>
      </w:r>
      <w:r w:rsidR="000C02C6">
        <w:rPr>
          <w:rFonts w:hint="eastAsia"/>
          <w:b/>
          <w:bCs/>
          <w:iCs/>
          <w:lang w:val="en-US"/>
        </w:rPr>
        <w:t>的</w:t>
      </w:r>
      <w:r w:rsidR="00BA2C8B" w:rsidRPr="00BA2C8B">
        <w:rPr>
          <w:b/>
          <w:bCs/>
          <w:iCs/>
          <w:lang w:val="en-US"/>
        </w:rPr>
        <w:t>要求</w:t>
      </w:r>
      <w:r w:rsidRPr="0092189F">
        <w:rPr>
          <w:rFonts w:hint="eastAsia"/>
          <w:b/>
          <w:bCs/>
          <w:iCs/>
          <w:lang w:val="en-US"/>
        </w:rPr>
        <w:t>？</w:t>
      </w:r>
    </w:p>
    <w:p w14:paraId="61258B30" w14:textId="77777777" w:rsidR="0092498A" w:rsidRDefault="0092498A">
      <w:pPr>
        <w:pStyle w:val="ListParagraph"/>
        <w:spacing w:after="0" w:line="240" w:lineRule="auto"/>
        <w:ind w:left="990"/>
        <w:rPr>
          <w:rFonts w:ascii="Roboto" w:hAnsi="Roboto" w:cstheme="majorHAnsi"/>
          <w:b/>
          <w:bCs/>
          <w:iCs/>
        </w:rPr>
      </w:pPr>
    </w:p>
    <w:p w14:paraId="0C0C5268" w14:textId="60503BA1" w:rsidR="0092498A" w:rsidRDefault="00D731CE">
      <w:pPr>
        <w:pStyle w:val="ListParagraph"/>
        <w:spacing w:after="0" w:line="240" w:lineRule="auto"/>
        <w:ind w:left="990"/>
        <w:rPr>
          <w:rFonts w:ascii="Roboto" w:hAnsi="Roboto" w:cstheme="majorHAnsi"/>
          <w:iCs/>
        </w:rPr>
      </w:pPr>
      <w:r>
        <w:rPr>
          <w:rFonts w:ascii="Roboto" w:hAnsi="Roboto" w:hint="eastAsia"/>
          <w:iCs/>
        </w:rPr>
        <w:t>本问题与《</w:t>
      </w:r>
      <w:r w:rsidR="00CA16D1">
        <w:rPr>
          <w:rFonts w:ascii="Roboto" w:hAnsi="Roboto" w:hint="eastAsia"/>
          <w:iCs/>
        </w:rPr>
        <w:t>资助</w:t>
      </w:r>
      <w:r>
        <w:rPr>
          <w:rFonts w:ascii="Roboto" w:hAnsi="Roboto" w:hint="eastAsia"/>
          <w:iCs/>
        </w:rPr>
        <w:t>契约》中的一项承诺相关</w:t>
      </w:r>
      <w:r w:rsidR="001B2CE3">
        <w:rPr>
          <w:rFonts w:ascii="Roboto" w:hAnsi="Roboto" w:hint="eastAsia"/>
          <w:iCs/>
        </w:rPr>
        <w:t>。</w:t>
      </w:r>
      <w:r>
        <w:rPr>
          <w:rFonts w:ascii="Roboto" w:hAnsi="Roboto" w:hint="eastAsia"/>
          <w:iCs/>
        </w:rPr>
        <w:t>联合国</w:t>
      </w:r>
      <w:r w:rsidR="001B2CE3">
        <w:rPr>
          <w:rFonts w:ascii="Roboto" w:hAnsi="Roboto" w:hint="eastAsia"/>
          <w:iCs/>
        </w:rPr>
        <w:t>部分</w:t>
      </w:r>
      <w:r>
        <w:rPr>
          <w:rFonts w:ascii="Roboto" w:hAnsi="Roboto" w:hint="eastAsia"/>
          <w:iCs/>
        </w:rPr>
        <w:t>实体已制定与</w:t>
      </w:r>
      <w:r w:rsidR="00DB2FCF">
        <w:rPr>
          <w:rFonts w:ascii="Roboto" w:hAnsi="Roboto" w:hint="eastAsia"/>
          <w:iCs/>
        </w:rPr>
        <w:t>宣传报道</w:t>
      </w:r>
      <w:r>
        <w:rPr>
          <w:rFonts w:ascii="Roboto" w:hAnsi="Roboto" w:hint="eastAsia"/>
          <w:iCs/>
        </w:rPr>
        <w:t>相关的政策或指南，但在实践中仍面临来自出资方各种要求和期望。</w:t>
      </w:r>
      <w:r w:rsidR="00DB2FCF">
        <w:rPr>
          <w:rFonts w:ascii="Roboto" w:hAnsi="Roboto" w:hint="eastAsia"/>
          <w:iCs/>
        </w:rPr>
        <w:t>协调宣传报道</w:t>
      </w:r>
      <w:r>
        <w:rPr>
          <w:rFonts w:ascii="Roboto" w:hAnsi="Roboto" w:hint="eastAsia"/>
          <w:iCs/>
        </w:rPr>
        <w:t>要求有助于联合国各实体系统性地确保其工作获得应有的曝光度和认可。</w:t>
      </w:r>
    </w:p>
    <w:p w14:paraId="0FC1CAC7" w14:textId="77777777" w:rsidR="0092498A" w:rsidRDefault="0092498A">
      <w:pPr>
        <w:pStyle w:val="ListParagraph"/>
        <w:spacing w:after="0" w:line="240" w:lineRule="auto"/>
        <w:ind w:left="990"/>
        <w:rPr>
          <w:rFonts w:ascii="Roboto" w:hAnsi="Roboto" w:cstheme="majorHAnsi"/>
          <w:b/>
          <w:bCs/>
          <w:iCs/>
        </w:rPr>
      </w:pP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92498A" w14:paraId="420C8BB4" w14:textId="77777777" w:rsidTr="00D731CE">
        <w:tc>
          <w:tcPr>
            <w:tcW w:w="10620" w:type="dxa"/>
          </w:tcPr>
          <w:p w14:paraId="188CDE41" w14:textId="77777777" w:rsidR="0092498A" w:rsidRDefault="0092498A">
            <w:pPr>
              <w:spacing w:after="0" w:line="240" w:lineRule="auto"/>
              <w:rPr>
                <w:rFonts w:cstheme="majorHAnsi"/>
                <w:b/>
                <w:bCs/>
                <w:iCs/>
              </w:rPr>
            </w:pPr>
          </w:p>
          <w:p w14:paraId="6F3732A9" w14:textId="77777777" w:rsidR="0092498A" w:rsidRDefault="0092498A">
            <w:pPr>
              <w:pStyle w:val="ListParagraph"/>
              <w:numPr>
                <w:ilvl w:val="0"/>
                <w:numId w:val="8"/>
              </w:numPr>
              <w:spacing w:after="0" w:line="240" w:lineRule="auto"/>
              <w:rPr>
                <w:rFonts w:cstheme="majorHAnsi"/>
                <w:b/>
                <w:bCs/>
                <w:iCs/>
              </w:rPr>
            </w:pPr>
          </w:p>
          <w:p w14:paraId="339F6F70" w14:textId="77777777" w:rsidR="0092498A" w:rsidRDefault="0092498A">
            <w:pPr>
              <w:spacing w:after="0" w:line="240" w:lineRule="auto"/>
              <w:ind w:left="360"/>
              <w:rPr>
                <w:rFonts w:cstheme="majorHAnsi"/>
                <w:b/>
                <w:bCs/>
                <w:iCs/>
              </w:rPr>
            </w:pPr>
          </w:p>
          <w:p w14:paraId="0682E0DA" w14:textId="77777777" w:rsidR="0092498A" w:rsidRDefault="0092498A">
            <w:pPr>
              <w:spacing w:after="0" w:line="240" w:lineRule="auto"/>
              <w:rPr>
                <w:rFonts w:cstheme="majorHAnsi"/>
                <w:b/>
                <w:bCs/>
                <w:iCs/>
              </w:rPr>
            </w:pPr>
          </w:p>
          <w:p w14:paraId="65F8B168" w14:textId="77777777" w:rsidR="0092498A" w:rsidRDefault="0092498A">
            <w:pPr>
              <w:pStyle w:val="ListParagraph"/>
              <w:numPr>
                <w:ilvl w:val="0"/>
                <w:numId w:val="8"/>
              </w:numPr>
              <w:spacing w:after="0" w:line="240" w:lineRule="auto"/>
              <w:rPr>
                <w:rFonts w:cstheme="majorHAnsi"/>
                <w:b/>
                <w:bCs/>
                <w:iCs/>
              </w:rPr>
            </w:pPr>
          </w:p>
          <w:p w14:paraId="10BAD50D" w14:textId="77777777" w:rsidR="0092498A" w:rsidRDefault="0092498A">
            <w:pPr>
              <w:pStyle w:val="ListParagraph"/>
              <w:spacing w:after="0" w:line="240" w:lineRule="auto"/>
              <w:ind w:left="720"/>
              <w:rPr>
                <w:rFonts w:cstheme="majorHAnsi"/>
                <w:b/>
                <w:bCs/>
                <w:iCs/>
              </w:rPr>
            </w:pPr>
          </w:p>
          <w:p w14:paraId="6A8C0745" w14:textId="77777777" w:rsidR="0092498A" w:rsidRDefault="0092498A">
            <w:pPr>
              <w:spacing w:after="0" w:line="240" w:lineRule="auto"/>
              <w:rPr>
                <w:rFonts w:cstheme="majorHAnsi"/>
                <w:b/>
                <w:bCs/>
                <w:iCs/>
              </w:rPr>
            </w:pPr>
          </w:p>
          <w:p w14:paraId="18FFE113" w14:textId="77777777" w:rsidR="0092498A" w:rsidRDefault="0092498A">
            <w:pPr>
              <w:pStyle w:val="ListParagraph"/>
              <w:numPr>
                <w:ilvl w:val="0"/>
                <w:numId w:val="8"/>
              </w:numPr>
              <w:spacing w:after="0" w:line="240" w:lineRule="auto"/>
              <w:rPr>
                <w:rFonts w:cstheme="majorHAnsi"/>
                <w:b/>
                <w:bCs/>
                <w:iCs/>
              </w:rPr>
            </w:pPr>
          </w:p>
          <w:p w14:paraId="2B6A44CF" w14:textId="77777777" w:rsidR="0092498A" w:rsidRDefault="0092498A">
            <w:pPr>
              <w:pStyle w:val="ListParagraph"/>
              <w:spacing w:after="0" w:line="240" w:lineRule="auto"/>
              <w:ind w:left="720"/>
              <w:rPr>
                <w:rFonts w:cstheme="majorHAnsi"/>
                <w:b/>
                <w:bCs/>
                <w:iCs/>
              </w:rPr>
            </w:pPr>
          </w:p>
          <w:p w14:paraId="26DE87CD" w14:textId="77777777" w:rsidR="0092498A" w:rsidRDefault="0092498A">
            <w:pPr>
              <w:spacing w:after="0" w:line="240" w:lineRule="auto"/>
              <w:rPr>
                <w:rFonts w:cstheme="majorHAnsi"/>
                <w:b/>
                <w:bCs/>
                <w:iCs/>
              </w:rPr>
            </w:pPr>
          </w:p>
        </w:tc>
      </w:tr>
    </w:tbl>
    <w:p w14:paraId="7658561F" w14:textId="77777777" w:rsidR="0092498A" w:rsidRDefault="0092498A">
      <w:pPr>
        <w:spacing w:after="0" w:line="240" w:lineRule="auto"/>
        <w:rPr>
          <w:rFonts w:cstheme="majorHAnsi"/>
          <w:b/>
          <w:bCs/>
          <w:iCs/>
        </w:rPr>
      </w:pPr>
    </w:p>
    <w:p w14:paraId="4CEA9846" w14:textId="77777777" w:rsidR="0092498A" w:rsidRDefault="00D731CE">
      <w:pPr>
        <w:spacing w:after="200" w:line="276" w:lineRule="auto"/>
        <w:rPr>
          <w:rFonts w:cstheme="majorHAnsi"/>
        </w:rPr>
      </w:pPr>
      <w:r>
        <w:rPr>
          <w:rFonts w:hint="eastAsia"/>
        </w:rPr>
        <w:br w:type="page"/>
      </w:r>
    </w:p>
    <w:p w14:paraId="5EE09EA1" w14:textId="010C7DC9" w:rsidR="0092498A" w:rsidRDefault="00D731CE" w:rsidP="0092189F">
      <w:pPr>
        <w:pStyle w:val="ListParagraph"/>
        <w:numPr>
          <w:ilvl w:val="0"/>
          <w:numId w:val="11"/>
        </w:numPr>
        <w:spacing w:after="0" w:line="240" w:lineRule="auto"/>
        <w:ind w:left="630"/>
        <w:rPr>
          <w:rFonts w:ascii="Roboto" w:hAnsi="Roboto" w:cstheme="majorHAnsi"/>
          <w:iCs/>
        </w:rPr>
      </w:pPr>
      <w:r>
        <w:rPr>
          <w:rFonts w:ascii="Roboto" w:hAnsi="Roboto" w:hint="eastAsia"/>
          <w:b/>
          <w:bCs/>
          <w:iCs/>
        </w:rPr>
        <w:lastRenderedPageBreak/>
        <w:t>在国家层面，关于联合国《</w:t>
      </w:r>
      <w:r w:rsidR="00CA16D1">
        <w:rPr>
          <w:rFonts w:ascii="Roboto" w:hAnsi="Roboto" w:hint="eastAsia"/>
          <w:b/>
          <w:bCs/>
          <w:iCs/>
        </w:rPr>
        <w:t>资助</w:t>
      </w:r>
      <w:r>
        <w:rPr>
          <w:rFonts w:ascii="Roboto" w:hAnsi="Roboto" w:hint="eastAsia"/>
          <w:b/>
          <w:bCs/>
          <w:iCs/>
        </w:rPr>
        <w:t>契约》的对话成效如何？</w:t>
      </w:r>
    </w:p>
    <w:p w14:paraId="6A326139" w14:textId="77777777" w:rsidR="0092498A" w:rsidRDefault="0092498A">
      <w:pPr>
        <w:spacing w:after="0" w:line="240" w:lineRule="auto"/>
        <w:jc w:val="both"/>
        <w:rPr>
          <w:rFonts w:cstheme="majorHAnsi"/>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9180"/>
      </w:tblGrid>
      <w:tr w:rsidR="0092498A" w14:paraId="413A7FAD" w14:textId="77777777" w:rsidTr="00D731CE">
        <w:trPr>
          <w:cantSplit/>
          <w:jc w:val="center"/>
        </w:trPr>
        <w:tc>
          <w:tcPr>
            <w:tcW w:w="1075" w:type="dxa"/>
            <w:tcMar>
              <w:top w:w="0" w:type="dxa"/>
              <w:left w:w="115" w:type="dxa"/>
              <w:bottom w:w="0" w:type="dxa"/>
              <w:right w:w="115" w:type="dxa"/>
            </w:tcMar>
            <w:vAlign w:val="bottom"/>
          </w:tcPr>
          <w:p w14:paraId="29C8C6A3" w14:textId="77777777" w:rsidR="0092498A" w:rsidRDefault="00D731CE">
            <w:pPr>
              <w:jc w:val="right"/>
              <w:rPr>
                <w:rFonts w:cstheme="majorHAnsi"/>
                <w:color w:val="FFFFFF" w:themeColor="background1"/>
                <w:sz w:val="36"/>
                <w:szCs w:val="36"/>
                <w14:textFill>
                  <w14:solidFill>
                    <w14:schemeClr w14:val="bg1">
                      <w14:lumMod w14:val="85000"/>
                      <w14:lumMod w14:val="85000"/>
                      <w14:lumOff w14:val="1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16792985" w14:textId="574249E1" w:rsidR="0092498A" w:rsidRDefault="00A54717">
            <w:pPr>
              <w:spacing w:line="276" w:lineRule="auto"/>
              <w:jc w:val="both"/>
            </w:pPr>
            <w:r>
              <w:rPr>
                <w:rFonts w:hint="eastAsia"/>
              </w:rPr>
              <w:t>成效显著</w:t>
            </w:r>
          </w:p>
        </w:tc>
      </w:tr>
      <w:tr w:rsidR="0092498A" w14:paraId="399FB274" w14:textId="77777777" w:rsidTr="00D731CE">
        <w:trPr>
          <w:cantSplit/>
          <w:jc w:val="center"/>
        </w:trPr>
        <w:tc>
          <w:tcPr>
            <w:tcW w:w="1075" w:type="dxa"/>
            <w:tcMar>
              <w:top w:w="0" w:type="dxa"/>
              <w:left w:w="115" w:type="dxa"/>
              <w:bottom w:w="0" w:type="dxa"/>
              <w:right w:w="115" w:type="dxa"/>
            </w:tcMar>
            <w:vAlign w:val="bottom"/>
          </w:tcPr>
          <w:p w14:paraId="7C40D7B3"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5E9FF5A5" w14:textId="25192FFB" w:rsidR="0092498A" w:rsidRDefault="00E0156D">
            <w:pPr>
              <w:spacing w:line="276" w:lineRule="auto"/>
              <w:jc w:val="both"/>
            </w:pPr>
            <w:r>
              <w:rPr>
                <w:rFonts w:hint="eastAsia"/>
              </w:rPr>
              <w:t>大体有效</w:t>
            </w:r>
          </w:p>
        </w:tc>
      </w:tr>
      <w:tr w:rsidR="0092498A" w14:paraId="3D6B73CD" w14:textId="77777777" w:rsidTr="00D731CE">
        <w:trPr>
          <w:cantSplit/>
          <w:jc w:val="center"/>
        </w:trPr>
        <w:tc>
          <w:tcPr>
            <w:tcW w:w="1075" w:type="dxa"/>
            <w:tcMar>
              <w:top w:w="0" w:type="dxa"/>
              <w:left w:w="115" w:type="dxa"/>
              <w:bottom w:w="0" w:type="dxa"/>
              <w:right w:w="115" w:type="dxa"/>
            </w:tcMar>
            <w:vAlign w:val="bottom"/>
          </w:tcPr>
          <w:p w14:paraId="3E8DDB1E"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631BD29B" w14:textId="52527D0F" w:rsidR="0092498A" w:rsidRDefault="002D1837">
            <w:pPr>
              <w:spacing w:line="276" w:lineRule="auto"/>
              <w:jc w:val="both"/>
            </w:pPr>
            <w:r>
              <w:rPr>
                <w:rFonts w:hint="eastAsia"/>
              </w:rPr>
              <w:t>成效有限</w:t>
            </w:r>
          </w:p>
        </w:tc>
      </w:tr>
      <w:tr w:rsidR="0092498A" w14:paraId="054C4CF2" w14:textId="77777777" w:rsidTr="00D731CE">
        <w:trPr>
          <w:cantSplit/>
          <w:jc w:val="center"/>
        </w:trPr>
        <w:tc>
          <w:tcPr>
            <w:tcW w:w="1075" w:type="dxa"/>
            <w:tcMar>
              <w:top w:w="0" w:type="dxa"/>
              <w:left w:w="115" w:type="dxa"/>
              <w:bottom w:w="0" w:type="dxa"/>
              <w:right w:w="115" w:type="dxa"/>
            </w:tcMar>
            <w:vAlign w:val="bottom"/>
          </w:tcPr>
          <w:p w14:paraId="5E46641A"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4D7B111C" w14:textId="4194903A" w:rsidR="0092498A" w:rsidRDefault="002D1837">
            <w:pPr>
              <w:spacing w:line="276" w:lineRule="auto"/>
              <w:jc w:val="both"/>
            </w:pPr>
            <w:r>
              <w:rPr>
                <w:rFonts w:hint="eastAsia"/>
              </w:rPr>
              <w:t>成效甚微</w:t>
            </w:r>
          </w:p>
        </w:tc>
      </w:tr>
      <w:tr w:rsidR="0092498A" w14:paraId="0BF90699" w14:textId="77777777" w:rsidTr="00D731CE">
        <w:trPr>
          <w:cantSplit/>
          <w:jc w:val="center"/>
        </w:trPr>
        <w:tc>
          <w:tcPr>
            <w:tcW w:w="1075" w:type="dxa"/>
            <w:tcMar>
              <w:top w:w="0" w:type="dxa"/>
              <w:left w:w="115" w:type="dxa"/>
              <w:bottom w:w="0" w:type="dxa"/>
              <w:right w:w="115" w:type="dxa"/>
            </w:tcMar>
            <w:vAlign w:val="bottom"/>
          </w:tcPr>
          <w:p w14:paraId="5B30975C" w14:textId="77777777" w:rsidR="0092498A" w:rsidRDefault="00D731CE">
            <w:pPr>
              <w:jc w:val="right"/>
              <w:rPr>
                <w:rStyle w:val="RadiobuttonChar"/>
                <w:rFonts w:cstheme="majorHAnsi"/>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22B8E25" w14:textId="7B6DCA7F" w:rsidR="0092498A" w:rsidRDefault="00C82CD0">
            <w:pPr>
              <w:spacing w:line="276" w:lineRule="auto"/>
              <w:jc w:val="both"/>
            </w:pPr>
            <w:r>
              <w:rPr>
                <w:rFonts w:hint="eastAsia"/>
              </w:rPr>
              <w:t>效果极差</w:t>
            </w:r>
          </w:p>
        </w:tc>
      </w:tr>
      <w:tr w:rsidR="0092498A" w14:paraId="6142868E" w14:textId="77777777" w:rsidTr="00D731CE">
        <w:trPr>
          <w:cantSplit/>
          <w:jc w:val="center"/>
        </w:trPr>
        <w:tc>
          <w:tcPr>
            <w:tcW w:w="1075" w:type="dxa"/>
            <w:tcMar>
              <w:top w:w="0" w:type="dxa"/>
              <w:left w:w="115" w:type="dxa"/>
              <w:bottom w:w="0" w:type="dxa"/>
              <w:right w:w="115" w:type="dxa"/>
            </w:tcMar>
            <w:vAlign w:val="bottom"/>
          </w:tcPr>
          <w:p w14:paraId="6B7ED773" w14:textId="77777777" w:rsidR="0092498A" w:rsidRDefault="00D731CE">
            <w:pPr>
              <w:jc w:val="right"/>
              <w:rPr>
                <w:rStyle w:val="RadiobuttonChar"/>
                <w:rFonts w:ascii="Wingdings" w:hAnsi="Wingdings" w:cstheme="majorHAnsi" w:hint="eastAsia"/>
                <w:color w:val="FFFFFF" w:themeColor="background1"/>
                <w:sz w:val="36"/>
                <w:szCs w:val="36"/>
                <w14:textFill>
                  <w14:solidFill>
                    <w14:schemeClr w14:val="bg1">
                      <w14:lumMod w14:val="85000"/>
                      <w14:lumMod w14:val="65000"/>
                      <w14:lumOff w14:val="35000"/>
                    </w14:schemeClr>
                  </w14:solidFill>
                </w14:textFill>
              </w:rPr>
            </w:pPr>
            <w:r>
              <w:rPr>
                <w:rStyle w:val="RadiobuttonChar"/>
                <w:rFonts w:ascii="Wingdings" w:hAnsi="Wingdings" w:hint="eastAsia"/>
                <w:color w:val="FFFFFF" w:themeColor="background1"/>
                <w:sz w:val="36"/>
                <w:szCs w:val="36"/>
                <w14:textFill>
                  <w14:solidFill>
                    <w14:schemeClr w14:val="bg1">
                      <w14:lumMod w14:val="85000"/>
                      <w14:lumMod w14:val="65000"/>
                      <w14:lumOff w14:val="35000"/>
                    </w14:schemeClr>
                  </w14:solidFill>
                </w14:textFill>
              </w:rPr>
              <w:t>l</w:t>
            </w:r>
          </w:p>
        </w:tc>
        <w:tc>
          <w:tcPr>
            <w:tcW w:w="9180" w:type="dxa"/>
            <w:vAlign w:val="center"/>
          </w:tcPr>
          <w:p w14:paraId="7C1C35A2" w14:textId="3DFE6AA4" w:rsidR="0092498A" w:rsidRDefault="00C41C44">
            <w:pPr>
              <w:spacing w:line="276" w:lineRule="auto"/>
              <w:jc w:val="both"/>
            </w:pPr>
            <w:r>
              <w:rPr>
                <w:rFonts w:hint="eastAsia"/>
              </w:rPr>
              <w:t>不了解情况</w:t>
            </w:r>
          </w:p>
        </w:tc>
      </w:tr>
    </w:tbl>
    <w:p w14:paraId="5030D56B" w14:textId="77777777" w:rsidR="0092498A" w:rsidRDefault="0092498A">
      <w:pPr>
        <w:spacing w:after="0" w:line="240" w:lineRule="auto"/>
        <w:rPr>
          <w:rFonts w:cstheme="majorHAnsi"/>
          <w:b/>
          <w:bCs/>
        </w:rPr>
      </w:pPr>
    </w:p>
    <w:p w14:paraId="7C784FEC" w14:textId="77777777" w:rsidR="0092498A" w:rsidRDefault="0092498A">
      <w:pPr>
        <w:spacing w:after="0" w:line="240" w:lineRule="auto"/>
        <w:rPr>
          <w:rFonts w:cstheme="majorHAnsi"/>
        </w:rPr>
      </w:pPr>
    </w:p>
    <w:p w14:paraId="2E9EF9B6" w14:textId="77777777" w:rsidR="0092498A" w:rsidRDefault="0092498A">
      <w:pPr>
        <w:spacing w:after="0" w:line="240" w:lineRule="auto"/>
        <w:rPr>
          <w:rFonts w:cstheme="majorHAnsi"/>
        </w:rPr>
      </w:pPr>
    </w:p>
    <w:p w14:paraId="23DE8107" w14:textId="1A1DCD9E" w:rsidR="0092498A" w:rsidRPr="00E134BD" w:rsidRDefault="00493293" w:rsidP="0092189F">
      <w:pPr>
        <w:pStyle w:val="ListParagraph"/>
        <w:numPr>
          <w:ilvl w:val="0"/>
          <w:numId w:val="11"/>
        </w:numPr>
        <w:spacing w:after="0" w:line="240" w:lineRule="auto"/>
        <w:ind w:left="630"/>
        <w:rPr>
          <w:rFonts w:ascii="Roboto" w:hAnsi="Roboto" w:cstheme="majorHAnsi"/>
          <w:b/>
          <w:bCs/>
          <w:iCs/>
        </w:rPr>
      </w:pPr>
      <w:r w:rsidRPr="00493293">
        <w:rPr>
          <w:rFonts w:ascii="Roboto" w:hAnsi="Roboto"/>
          <w:b/>
          <w:bCs/>
          <w:iCs/>
        </w:rPr>
        <w:t>贵国政府内部对于推进《</w:t>
      </w:r>
      <w:r w:rsidR="00CA16D1">
        <w:rPr>
          <w:rFonts w:ascii="Roboto" w:hAnsi="Roboto" w:hint="eastAsia"/>
          <w:b/>
          <w:bCs/>
          <w:iCs/>
        </w:rPr>
        <w:t>资助</w:t>
      </w:r>
      <w:r w:rsidRPr="00493293">
        <w:rPr>
          <w:rFonts w:ascii="Roboto" w:hAnsi="Roboto"/>
          <w:b/>
          <w:bCs/>
          <w:iCs/>
        </w:rPr>
        <w:t>契约》的落实主要存在哪些制约因素</w:t>
      </w:r>
      <w:r>
        <w:rPr>
          <w:rFonts w:ascii="Roboto" w:hAnsi="Roboto" w:hint="eastAsia"/>
          <w:b/>
          <w:bCs/>
          <w:iCs/>
        </w:rPr>
        <w:t>？</w:t>
      </w:r>
    </w:p>
    <w:p w14:paraId="6214C87C" w14:textId="77777777" w:rsidR="00E134BD" w:rsidRDefault="00E134BD" w:rsidP="00E134BD">
      <w:pPr>
        <w:pStyle w:val="ListParagraph"/>
        <w:spacing w:after="0" w:line="240" w:lineRule="auto"/>
        <w:ind w:left="720"/>
        <w:rPr>
          <w:rFonts w:ascii="Roboto" w:hAnsi="Roboto" w:cstheme="majorHAnsi"/>
          <w:b/>
          <w:bCs/>
          <w:iCs/>
        </w:rPr>
      </w:pPr>
    </w:p>
    <w:p w14:paraId="2A08AF14" w14:textId="77777777" w:rsidR="0092498A" w:rsidRDefault="0092498A">
      <w:pPr>
        <w:pStyle w:val="ListParagraph"/>
        <w:spacing w:after="0" w:line="240" w:lineRule="auto"/>
        <w:ind w:left="990"/>
        <w:rPr>
          <w:rFonts w:ascii="Roboto" w:hAnsi="Roboto" w:cstheme="majorHAnsi"/>
          <w:b/>
          <w:bCs/>
          <w:iCs/>
        </w:rPr>
      </w:pPr>
    </w:p>
    <w:p w14:paraId="3119F7E2" w14:textId="77777777" w:rsidR="00E134BD" w:rsidRDefault="00E134BD" w:rsidP="00E134BD">
      <w:pPr>
        <w:pStyle w:val="ListParagraph"/>
        <w:numPr>
          <w:ilvl w:val="0"/>
          <w:numId w:val="8"/>
        </w:numPr>
        <w:spacing w:after="0" w:line="240" w:lineRule="auto"/>
        <w:ind w:left="1080"/>
        <w:rPr>
          <w:rFonts w:cstheme="majorHAnsi"/>
          <w:b/>
          <w:bCs/>
          <w:iCs/>
        </w:rPr>
      </w:pPr>
    </w:p>
    <w:p w14:paraId="4C47732A" w14:textId="77777777" w:rsidR="00E134BD" w:rsidRDefault="00E134BD" w:rsidP="00E134BD">
      <w:pPr>
        <w:spacing w:after="0" w:line="240" w:lineRule="auto"/>
        <w:ind w:left="720"/>
        <w:rPr>
          <w:rFonts w:cstheme="majorHAnsi"/>
          <w:b/>
          <w:bCs/>
          <w:iCs/>
        </w:rPr>
      </w:pPr>
    </w:p>
    <w:p w14:paraId="6C19F8D5" w14:textId="77777777" w:rsidR="00E134BD" w:rsidRDefault="00E134BD" w:rsidP="00E134BD">
      <w:pPr>
        <w:spacing w:after="0" w:line="240" w:lineRule="auto"/>
        <w:ind w:left="360"/>
        <w:rPr>
          <w:rFonts w:cstheme="majorHAnsi"/>
          <w:b/>
          <w:bCs/>
          <w:iCs/>
        </w:rPr>
      </w:pPr>
    </w:p>
    <w:p w14:paraId="3B6BF6C5" w14:textId="77777777" w:rsidR="00E134BD" w:rsidRDefault="00E134BD" w:rsidP="00E134BD">
      <w:pPr>
        <w:pStyle w:val="ListParagraph"/>
        <w:numPr>
          <w:ilvl w:val="0"/>
          <w:numId w:val="8"/>
        </w:numPr>
        <w:spacing w:after="0" w:line="240" w:lineRule="auto"/>
        <w:ind w:left="1080"/>
        <w:rPr>
          <w:rFonts w:cstheme="majorHAnsi"/>
          <w:b/>
          <w:bCs/>
          <w:iCs/>
        </w:rPr>
      </w:pPr>
    </w:p>
    <w:p w14:paraId="37E6B2EB" w14:textId="77777777" w:rsidR="00E134BD" w:rsidRDefault="00E134BD" w:rsidP="00E134BD">
      <w:pPr>
        <w:pStyle w:val="ListParagraph"/>
        <w:spacing w:after="0" w:line="240" w:lineRule="auto"/>
        <w:ind w:left="1080"/>
        <w:rPr>
          <w:rFonts w:cstheme="majorHAnsi"/>
          <w:b/>
          <w:bCs/>
          <w:iCs/>
        </w:rPr>
      </w:pPr>
    </w:p>
    <w:p w14:paraId="286AA28F" w14:textId="77777777" w:rsidR="00E134BD" w:rsidRDefault="00E134BD" w:rsidP="00E134BD">
      <w:pPr>
        <w:spacing w:after="0" w:line="240" w:lineRule="auto"/>
        <w:ind w:left="360"/>
        <w:rPr>
          <w:rFonts w:cstheme="majorHAnsi"/>
          <w:b/>
          <w:bCs/>
          <w:iCs/>
        </w:rPr>
      </w:pPr>
    </w:p>
    <w:p w14:paraId="1DEB22D7" w14:textId="77777777" w:rsidR="00E134BD" w:rsidRDefault="00E134BD" w:rsidP="00E134BD">
      <w:pPr>
        <w:pStyle w:val="ListParagraph"/>
        <w:numPr>
          <w:ilvl w:val="0"/>
          <w:numId w:val="8"/>
        </w:numPr>
        <w:spacing w:after="0" w:line="240" w:lineRule="auto"/>
        <w:ind w:left="1080"/>
        <w:rPr>
          <w:rFonts w:cstheme="majorHAnsi"/>
          <w:b/>
          <w:bCs/>
          <w:iCs/>
        </w:rPr>
      </w:pPr>
    </w:p>
    <w:p w14:paraId="6CF744C1" w14:textId="77777777" w:rsidR="0092498A" w:rsidRDefault="0092498A" w:rsidP="00E134BD">
      <w:pPr>
        <w:spacing w:after="200" w:line="276" w:lineRule="auto"/>
        <w:ind w:left="1080"/>
        <w:rPr>
          <w:rFonts w:cstheme="majorHAnsi"/>
        </w:rPr>
      </w:pPr>
    </w:p>
    <w:p w14:paraId="4D44EE34" w14:textId="77777777" w:rsidR="0092498A" w:rsidRDefault="00D731CE">
      <w:pPr>
        <w:spacing w:after="200" w:line="276" w:lineRule="auto"/>
        <w:rPr>
          <w:rFonts w:cstheme="majorHAnsi"/>
        </w:rPr>
      </w:pPr>
      <w:r>
        <w:rPr>
          <w:rFonts w:hint="eastAsia"/>
        </w:rPr>
        <w:br w:type="page"/>
      </w:r>
    </w:p>
    <w:p w14:paraId="0FED95FB" w14:textId="77777777" w:rsidR="0092498A" w:rsidRDefault="00D731CE">
      <w:pPr>
        <w:pStyle w:val="Heading1"/>
        <w:rPr>
          <w:rFonts w:cstheme="majorHAnsi"/>
        </w:rPr>
      </w:pPr>
      <w:r>
        <w:rPr>
          <w:rFonts w:hint="eastAsia"/>
        </w:rPr>
        <w:lastRenderedPageBreak/>
        <w:t>其他意见</w:t>
      </w:r>
    </w:p>
    <w:p w14:paraId="7B228CB7" w14:textId="45777E4F" w:rsidR="0092498A" w:rsidRPr="00E134BD" w:rsidRDefault="00D731CE" w:rsidP="0092189F">
      <w:pPr>
        <w:pStyle w:val="ListParagraph"/>
        <w:numPr>
          <w:ilvl w:val="0"/>
          <w:numId w:val="11"/>
        </w:numPr>
        <w:spacing w:after="0" w:line="240" w:lineRule="auto"/>
        <w:ind w:left="630"/>
        <w:rPr>
          <w:rFonts w:cstheme="majorHAnsi"/>
          <w:b/>
          <w:bCs/>
          <w:szCs w:val="20"/>
        </w:rPr>
      </w:pPr>
      <w:r w:rsidRPr="00E134BD">
        <w:rPr>
          <w:rFonts w:hint="eastAsia"/>
          <w:b/>
          <w:bCs/>
        </w:rPr>
        <w:t>请就联合国发展系统在贵国的</w:t>
      </w:r>
      <w:r w:rsidR="00207FC7" w:rsidRPr="00E134BD">
        <w:rPr>
          <w:rFonts w:hint="eastAsia"/>
          <w:b/>
          <w:bCs/>
        </w:rPr>
        <w:t>绩效</w:t>
      </w:r>
      <w:r w:rsidRPr="00E134BD">
        <w:rPr>
          <w:rFonts w:hint="eastAsia"/>
          <w:b/>
          <w:bCs/>
        </w:rPr>
        <w:t>或</w:t>
      </w:r>
      <w:r w:rsidR="00BD6321" w:rsidRPr="00E134BD">
        <w:rPr>
          <w:rFonts w:hint="eastAsia"/>
          <w:b/>
          <w:bCs/>
        </w:rPr>
        <w:t>给予</w:t>
      </w:r>
      <w:r w:rsidRPr="00E134BD">
        <w:rPr>
          <w:rFonts w:hint="eastAsia"/>
          <w:b/>
          <w:bCs/>
        </w:rPr>
        <w:t>的支持</w:t>
      </w:r>
      <w:r w:rsidR="00DC5FE8" w:rsidRPr="00E134BD">
        <w:rPr>
          <w:rFonts w:hint="eastAsia"/>
          <w:b/>
          <w:bCs/>
        </w:rPr>
        <w:t>提出</w:t>
      </w:r>
      <w:r w:rsidRPr="00E134BD">
        <w:rPr>
          <w:rFonts w:hint="eastAsia"/>
          <w:b/>
          <w:bCs/>
        </w:rPr>
        <w:t>额外意见或建议：</w:t>
      </w:r>
    </w:p>
    <w:p w14:paraId="60D80BE6" w14:textId="77777777" w:rsidR="00E134BD" w:rsidRPr="00E134BD" w:rsidRDefault="00E134BD" w:rsidP="00E134BD">
      <w:pPr>
        <w:spacing w:after="0" w:line="240" w:lineRule="auto"/>
        <w:rPr>
          <w:rFonts w:cstheme="majorHAnsi"/>
          <w:b/>
          <w:bCs/>
          <w:szCs w:val="20"/>
        </w:rPr>
      </w:pPr>
    </w:p>
    <w:p w14:paraId="363AAE97" w14:textId="77777777" w:rsidR="00E134BD" w:rsidRPr="00E134BD" w:rsidRDefault="00E134BD" w:rsidP="00E134BD">
      <w:pPr>
        <w:pStyle w:val="ListParagraph"/>
        <w:spacing w:after="0" w:line="240" w:lineRule="auto"/>
        <w:ind w:left="720"/>
        <w:rPr>
          <w:rFonts w:cstheme="majorHAnsi"/>
          <w:b/>
          <w:bCs/>
          <w:szCs w:val="20"/>
        </w:rPr>
      </w:pPr>
      <w:r w:rsidRPr="00E134BD">
        <w:rPr>
          <w:rFonts w:cstheme="majorHAnsi"/>
          <w:b/>
          <w:bCs/>
          <w:szCs w:val="20"/>
        </w:rPr>
        <w:t>•</w:t>
      </w:r>
      <w:r w:rsidRPr="00E134BD">
        <w:rPr>
          <w:rFonts w:cstheme="majorHAnsi"/>
          <w:b/>
          <w:bCs/>
          <w:szCs w:val="20"/>
        </w:rPr>
        <w:tab/>
      </w:r>
    </w:p>
    <w:p w14:paraId="04489BF1" w14:textId="77777777" w:rsidR="00E134BD" w:rsidRPr="00E134BD" w:rsidRDefault="00E134BD" w:rsidP="00E134BD">
      <w:pPr>
        <w:pStyle w:val="ListParagraph"/>
        <w:spacing w:after="0" w:line="240" w:lineRule="auto"/>
        <w:ind w:left="720"/>
        <w:rPr>
          <w:rFonts w:cstheme="majorHAnsi"/>
          <w:b/>
          <w:bCs/>
          <w:szCs w:val="20"/>
        </w:rPr>
      </w:pPr>
    </w:p>
    <w:p w14:paraId="70933228" w14:textId="77777777" w:rsidR="00E134BD" w:rsidRPr="00E134BD" w:rsidRDefault="00E134BD" w:rsidP="00E134BD">
      <w:pPr>
        <w:pStyle w:val="ListParagraph"/>
        <w:spacing w:after="0" w:line="240" w:lineRule="auto"/>
        <w:ind w:left="720"/>
        <w:rPr>
          <w:rFonts w:cstheme="majorHAnsi"/>
          <w:b/>
          <w:bCs/>
          <w:szCs w:val="20"/>
        </w:rPr>
      </w:pPr>
    </w:p>
    <w:p w14:paraId="59F81EEB" w14:textId="77777777" w:rsidR="00E134BD" w:rsidRPr="00E134BD" w:rsidRDefault="00E134BD" w:rsidP="00E134BD">
      <w:pPr>
        <w:pStyle w:val="ListParagraph"/>
        <w:spacing w:after="0" w:line="240" w:lineRule="auto"/>
        <w:ind w:left="720"/>
        <w:rPr>
          <w:rFonts w:cstheme="majorHAnsi"/>
          <w:b/>
          <w:bCs/>
          <w:szCs w:val="20"/>
        </w:rPr>
      </w:pPr>
      <w:r w:rsidRPr="00E134BD">
        <w:rPr>
          <w:rFonts w:cstheme="majorHAnsi"/>
          <w:b/>
          <w:bCs/>
          <w:szCs w:val="20"/>
        </w:rPr>
        <w:t>•</w:t>
      </w:r>
      <w:r w:rsidRPr="00E134BD">
        <w:rPr>
          <w:rFonts w:cstheme="majorHAnsi"/>
          <w:b/>
          <w:bCs/>
          <w:szCs w:val="20"/>
        </w:rPr>
        <w:tab/>
      </w:r>
    </w:p>
    <w:p w14:paraId="1EC6F6EA" w14:textId="77777777" w:rsidR="00E134BD" w:rsidRPr="00E134BD" w:rsidRDefault="00E134BD" w:rsidP="00E134BD">
      <w:pPr>
        <w:pStyle w:val="ListParagraph"/>
        <w:spacing w:after="0" w:line="240" w:lineRule="auto"/>
        <w:ind w:left="720"/>
        <w:rPr>
          <w:rFonts w:cstheme="majorHAnsi"/>
          <w:b/>
          <w:bCs/>
          <w:szCs w:val="20"/>
        </w:rPr>
      </w:pPr>
    </w:p>
    <w:p w14:paraId="51FB24CE" w14:textId="77777777" w:rsidR="00E134BD" w:rsidRPr="00E134BD" w:rsidRDefault="00E134BD" w:rsidP="00E134BD">
      <w:pPr>
        <w:pStyle w:val="ListParagraph"/>
        <w:spacing w:after="0" w:line="240" w:lineRule="auto"/>
        <w:ind w:left="720"/>
        <w:rPr>
          <w:rFonts w:cstheme="majorHAnsi"/>
          <w:b/>
          <w:bCs/>
          <w:szCs w:val="20"/>
        </w:rPr>
      </w:pPr>
    </w:p>
    <w:p w14:paraId="30271523" w14:textId="2ABFDCB6" w:rsidR="00E134BD" w:rsidRPr="00E134BD" w:rsidRDefault="00E134BD" w:rsidP="00E134BD">
      <w:pPr>
        <w:pStyle w:val="ListParagraph"/>
        <w:spacing w:after="0" w:line="240" w:lineRule="auto"/>
        <w:ind w:left="720"/>
        <w:rPr>
          <w:rFonts w:cstheme="majorHAnsi"/>
          <w:b/>
          <w:bCs/>
          <w:szCs w:val="20"/>
        </w:rPr>
      </w:pPr>
      <w:r w:rsidRPr="00E134BD">
        <w:rPr>
          <w:rFonts w:cstheme="majorHAnsi"/>
          <w:b/>
          <w:bCs/>
          <w:szCs w:val="20"/>
        </w:rPr>
        <w:t>•</w:t>
      </w:r>
      <w:r w:rsidRPr="00E134BD">
        <w:rPr>
          <w:rFonts w:cstheme="majorHAnsi"/>
          <w:b/>
          <w:bCs/>
          <w:szCs w:val="20"/>
        </w:rPr>
        <w:tab/>
      </w:r>
    </w:p>
    <w:p w14:paraId="1FDC6184" w14:textId="77777777" w:rsidR="00E134BD" w:rsidRPr="00E134BD" w:rsidRDefault="00E134BD" w:rsidP="00E134BD">
      <w:pPr>
        <w:spacing w:after="0" w:line="240" w:lineRule="auto"/>
        <w:rPr>
          <w:rFonts w:cstheme="majorHAnsi"/>
          <w:b/>
          <w:bCs/>
          <w:iCs/>
        </w:rPr>
      </w:pPr>
    </w:p>
    <w:p w14:paraId="6495BA60" w14:textId="77777777" w:rsidR="00E134BD" w:rsidRPr="00064E3F" w:rsidRDefault="00E134BD" w:rsidP="00E134BD">
      <w:pPr>
        <w:pStyle w:val="ListParagraph"/>
        <w:spacing w:after="0" w:line="240" w:lineRule="auto"/>
        <w:ind w:left="720"/>
        <w:rPr>
          <w:rFonts w:cstheme="majorHAnsi"/>
          <w:b/>
          <w:bCs/>
          <w:iCs/>
        </w:rPr>
      </w:pPr>
    </w:p>
    <w:p w14:paraId="25440A6F" w14:textId="42875141" w:rsidR="0092498A" w:rsidRDefault="00D731CE">
      <w:pPr>
        <w:spacing w:after="0" w:line="240" w:lineRule="auto"/>
        <w:ind w:left="720"/>
        <w:rPr>
          <w:rFonts w:cstheme="majorHAnsi"/>
        </w:rPr>
      </w:pPr>
      <w:r>
        <w:rPr>
          <w:rFonts w:hint="eastAsia"/>
        </w:rPr>
        <w:t>本次调查到此结束。感谢您</w:t>
      </w:r>
      <w:r w:rsidR="007430A9">
        <w:rPr>
          <w:rFonts w:hint="eastAsia"/>
        </w:rPr>
        <w:t>付出的</w:t>
      </w:r>
      <w:r>
        <w:rPr>
          <w:rFonts w:hint="eastAsia"/>
        </w:rPr>
        <w:t>时间和</w:t>
      </w:r>
      <w:r w:rsidR="00037FC2">
        <w:rPr>
          <w:rFonts w:hint="eastAsia"/>
        </w:rPr>
        <w:t>提供的宝贵</w:t>
      </w:r>
      <w:r>
        <w:rPr>
          <w:rFonts w:hint="eastAsia"/>
        </w:rPr>
        <w:t>意见。您现在可以保存或打印</w:t>
      </w:r>
      <w:r w:rsidR="00BB4928">
        <w:rPr>
          <w:rFonts w:hint="eastAsia"/>
        </w:rPr>
        <w:t>所</w:t>
      </w:r>
      <w:r>
        <w:rPr>
          <w:rFonts w:hint="eastAsia"/>
        </w:rPr>
        <w:t>提交内容，以供留存备案。</w:t>
      </w:r>
    </w:p>
    <w:p w14:paraId="2D48567F" w14:textId="77777777" w:rsidR="0092498A" w:rsidRDefault="0092498A">
      <w:pPr>
        <w:spacing w:after="0" w:line="240" w:lineRule="auto"/>
        <w:ind w:left="720"/>
        <w:rPr>
          <w:rFonts w:cstheme="majorHAnsi"/>
          <w:sz w:val="24"/>
          <w:szCs w:val="24"/>
        </w:rPr>
      </w:pPr>
    </w:p>
    <w:p w14:paraId="3A7013B4" w14:textId="5C4500DB" w:rsidR="0092498A" w:rsidRDefault="00D731CE">
      <w:pPr>
        <w:ind w:left="720"/>
        <w:rPr>
          <w:rFonts w:cstheme="majorHAnsi"/>
          <w:b/>
          <w:bCs/>
          <w:sz w:val="24"/>
          <w:szCs w:val="24"/>
        </w:rPr>
      </w:pPr>
      <w:r>
        <w:rPr>
          <w:rFonts w:hint="eastAsia"/>
          <w:b/>
          <w:bCs/>
          <w:sz w:val="24"/>
          <w:szCs w:val="24"/>
        </w:rPr>
        <w:t>非常感谢！</w:t>
      </w:r>
    </w:p>
    <w:p w14:paraId="6A4E8450" w14:textId="77777777" w:rsidR="0092498A" w:rsidRDefault="0092498A">
      <w:pPr>
        <w:ind w:left="720"/>
      </w:pPr>
    </w:p>
    <w:p w14:paraId="6F9384E7" w14:textId="25A6D534" w:rsidR="0092498A" w:rsidRDefault="0092498A">
      <w:pPr>
        <w:ind w:left="720"/>
      </w:pPr>
      <w:hyperlink r:id="rId20" w:history="1">
        <w:r>
          <w:rPr>
            <w:rStyle w:val="Hyperlink"/>
            <w:rFonts w:hint="eastAsia"/>
          </w:rPr>
          <w:t>发展</w:t>
        </w:r>
        <w:r w:rsidR="00AE3F0F">
          <w:rPr>
            <w:rStyle w:val="Hyperlink"/>
            <w:rFonts w:hint="eastAsia"/>
          </w:rPr>
          <w:t>业务</w:t>
        </w:r>
        <w:r>
          <w:rPr>
            <w:rStyle w:val="Hyperlink"/>
            <w:rFonts w:hint="eastAsia"/>
          </w:rPr>
          <w:t>活动</w:t>
        </w:r>
        <w:r w:rsidR="00DE43AE">
          <w:rPr>
            <w:rStyle w:val="Hyperlink"/>
            <w:rFonts w:hint="eastAsia"/>
          </w:rPr>
          <w:t>指南</w:t>
        </w:r>
        <w:r>
          <w:rPr>
            <w:rStyle w:val="Hyperlink"/>
            <w:rFonts w:hint="eastAsia"/>
          </w:rPr>
          <w:t xml:space="preserve"> | </w:t>
        </w:r>
        <w:r>
          <w:rPr>
            <w:rStyle w:val="Hyperlink"/>
            <w:rFonts w:hint="eastAsia"/>
          </w:rPr>
          <w:t>经济及社会理事会</w:t>
        </w:r>
      </w:hyperlink>
    </w:p>
    <w:sectPr w:rsidR="0092498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F32B1" w14:textId="77777777" w:rsidR="005631E6" w:rsidRDefault="005631E6">
      <w:pPr>
        <w:spacing w:line="240" w:lineRule="auto"/>
      </w:pPr>
      <w:r>
        <w:separator/>
      </w:r>
    </w:p>
  </w:endnote>
  <w:endnote w:type="continuationSeparator" w:id="0">
    <w:p w14:paraId="754445F4" w14:textId="77777777" w:rsidR="005631E6" w:rsidRDefault="005631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B2A11" w14:textId="77777777" w:rsidR="0092498A" w:rsidRDefault="0092498A">
    <w:pPr>
      <w:pStyle w:val="Footer"/>
      <w:pBdr>
        <w:top w:val="single" w:sz="6" w:space="1" w:color="F2F2F2" w:themeColor="background1" w:themeShade="F2"/>
      </w:pBdr>
      <w:jc w:val="center"/>
      <w:rPr>
        <w:rFonts w:cstheme="majorHAnsi"/>
        <w:color w:val="009EDB"/>
        <w:sz w:val="12"/>
        <w:szCs w:val="12"/>
        <w14:textFill>
          <w14:solidFill>
            <w14:srgbClr w14:val="009EDB">
              <w14:lumMod w14:val="85000"/>
              <w14:lumOff w14:val="15000"/>
            </w14:srgbClr>
          </w14:solidFill>
        </w14:textFill>
      </w:rPr>
    </w:pPr>
  </w:p>
  <w:sdt>
    <w:sdtPr>
      <w:rPr>
        <w:sz w:val="18"/>
        <w:szCs w:val="18"/>
      </w:rPr>
      <w:id w:val="951821461"/>
      <w:docPartObj>
        <w:docPartGallery w:val="AutoText"/>
      </w:docPartObj>
    </w:sdtPr>
    <w:sdtEndPr/>
    <w:sdtContent>
      <w:p w14:paraId="5307C11C" w14:textId="77777777" w:rsidR="0092498A" w:rsidRDefault="00D731CE">
        <w:pPr>
          <w:pStyle w:val="Footer"/>
          <w:jc w:val="center"/>
          <w:rPr>
            <w:sz w:val="18"/>
            <w:szCs w:val="18"/>
          </w:rPr>
        </w:pPr>
        <w:r>
          <w:rPr>
            <w:rFonts w:hint="eastAsia"/>
            <w:sz w:val="18"/>
            <w:szCs w:val="18"/>
          </w:rPr>
          <w:fldChar w:fldCharType="begin"/>
        </w:r>
        <w:r>
          <w:rPr>
            <w:rFonts w:hint="eastAsia"/>
            <w:sz w:val="18"/>
            <w:szCs w:val="18"/>
          </w:rPr>
          <w:instrText xml:space="preserve"> PAGE   \* MERGEFORMAT </w:instrText>
        </w:r>
        <w:r>
          <w:rPr>
            <w:rFonts w:hint="eastAsia"/>
            <w:sz w:val="18"/>
            <w:szCs w:val="18"/>
          </w:rPr>
          <w:fldChar w:fldCharType="separate"/>
        </w:r>
        <w:r>
          <w:rPr>
            <w:rFonts w:hint="eastAsia"/>
            <w:sz w:val="18"/>
            <w:szCs w:val="18"/>
          </w:rPr>
          <w:t>2</w:t>
        </w:r>
        <w:r>
          <w:rPr>
            <w:rFonts w:hint="eastAsia"/>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0A7EF" w14:textId="77777777" w:rsidR="005631E6" w:rsidRDefault="005631E6">
      <w:pPr>
        <w:spacing w:after="0"/>
      </w:pPr>
      <w:r>
        <w:separator/>
      </w:r>
    </w:p>
  </w:footnote>
  <w:footnote w:type="continuationSeparator" w:id="0">
    <w:p w14:paraId="7742DCB5" w14:textId="77777777" w:rsidR="005631E6" w:rsidRDefault="005631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1D05" w14:textId="77777777" w:rsidR="0092498A" w:rsidRDefault="00D731CE">
    <w:pPr>
      <w:pStyle w:val="Header"/>
      <w:framePr w:wrap="auto" w:vAnchor="text" w:hAnchor="margin" w:xAlign="right" w:y="1"/>
      <w:rPr>
        <w:rStyle w:val="PageNumber"/>
      </w:rPr>
    </w:pPr>
    <w:r>
      <w:rPr>
        <w:rStyle w:val="PageNumber"/>
        <w:rFonts w:hint="eastAsia"/>
      </w:rPr>
      <w:fldChar w:fldCharType="begin"/>
    </w:r>
    <w:r>
      <w:rPr>
        <w:rStyle w:val="PageNumber"/>
        <w:rFonts w:hint="eastAsia"/>
      </w:rPr>
      <w:instrText xml:space="preserve">PAGE  </w:instrText>
    </w:r>
    <w:r>
      <w:rPr>
        <w:rStyle w:val="PageNumber"/>
        <w:rFonts w:hint="eastAsia"/>
      </w:rPr>
      <w:fldChar w:fldCharType="end"/>
    </w:r>
  </w:p>
  <w:p w14:paraId="5FB0329D" w14:textId="77777777" w:rsidR="0092498A" w:rsidRDefault="0092498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7E411" w14:textId="77777777" w:rsidR="0092498A" w:rsidRDefault="0092498A">
    <w:pPr>
      <w:pStyle w:val="Header"/>
      <w:ind w:right="360"/>
      <w:jc w:val="right"/>
      <w:rPr>
        <w:rFonts w:asciiTheme="majorHAnsi" w:hAnsiTheme="maj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95D"/>
    <w:multiLevelType w:val="multilevel"/>
    <w:tmpl w:val="86EA5BDC"/>
    <w:lvl w:ilvl="0">
      <w:start w:val="24"/>
      <w:numFmt w:val="decimal"/>
      <w:lvlText w:val="%1."/>
      <w:lvlJc w:val="left"/>
      <w:pPr>
        <w:ind w:left="3870" w:hanging="360"/>
      </w:pPr>
      <w:rPr>
        <w:rFonts w:hint="default"/>
        <w:b/>
        <w:bCs/>
      </w:rPr>
    </w:lvl>
    <w:lvl w:ilvl="1">
      <w:start w:val="1"/>
      <w:numFmt w:val="lowerLetter"/>
      <w:lvlText w:val="%2."/>
      <w:lvlJc w:val="left"/>
      <w:pPr>
        <w:ind w:left="4590" w:hanging="360"/>
      </w:pPr>
    </w:lvl>
    <w:lvl w:ilvl="2">
      <w:start w:val="1"/>
      <w:numFmt w:val="lowerRoman"/>
      <w:lvlText w:val="%3."/>
      <w:lvlJc w:val="right"/>
      <w:pPr>
        <w:ind w:left="5310" w:hanging="180"/>
      </w:pPr>
    </w:lvl>
    <w:lvl w:ilvl="3">
      <w:start w:val="1"/>
      <w:numFmt w:val="decimal"/>
      <w:lvlText w:val="%4."/>
      <w:lvlJc w:val="left"/>
      <w:pPr>
        <w:ind w:left="6030" w:hanging="360"/>
      </w:pPr>
    </w:lvl>
    <w:lvl w:ilvl="4">
      <w:start w:val="1"/>
      <w:numFmt w:val="lowerLetter"/>
      <w:lvlText w:val="%5."/>
      <w:lvlJc w:val="left"/>
      <w:pPr>
        <w:ind w:left="6750" w:hanging="360"/>
      </w:pPr>
    </w:lvl>
    <w:lvl w:ilvl="5">
      <w:start w:val="1"/>
      <w:numFmt w:val="lowerRoman"/>
      <w:lvlText w:val="%6."/>
      <w:lvlJc w:val="right"/>
      <w:pPr>
        <w:ind w:left="7470" w:hanging="180"/>
      </w:pPr>
    </w:lvl>
    <w:lvl w:ilvl="6">
      <w:start w:val="1"/>
      <w:numFmt w:val="decimal"/>
      <w:lvlText w:val="%7."/>
      <w:lvlJc w:val="left"/>
      <w:pPr>
        <w:ind w:left="8190" w:hanging="360"/>
      </w:pPr>
    </w:lvl>
    <w:lvl w:ilvl="7">
      <w:start w:val="1"/>
      <w:numFmt w:val="lowerLetter"/>
      <w:lvlText w:val="%8."/>
      <w:lvlJc w:val="left"/>
      <w:pPr>
        <w:ind w:left="8910" w:hanging="360"/>
      </w:pPr>
    </w:lvl>
    <w:lvl w:ilvl="8">
      <w:start w:val="1"/>
      <w:numFmt w:val="lowerRoman"/>
      <w:lvlText w:val="%9."/>
      <w:lvlJc w:val="right"/>
      <w:pPr>
        <w:ind w:left="9630" w:hanging="180"/>
      </w:pPr>
    </w:lvl>
  </w:abstractNum>
  <w:abstractNum w:abstractNumId="1" w15:restartNumberingAfterBreak="0">
    <w:nsid w:val="0FA618CD"/>
    <w:multiLevelType w:val="multilevel"/>
    <w:tmpl w:val="52E692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DB4D4A"/>
    <w:multiLevelType w:val="multilevel"/>
    <w:tmpl w:val="10DB4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473E1"/>
    <w:multiLevelType w:val="multilevel"/>
    <w:tmpl w:val="150473E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D758084"/>
    <w:multiLevelType w:val="hybridMultilevel"/>
    <w:tmpl w:val="DDE6804C"/>
    <w:lvl w:ilvl="0" w:tplc="7D280A40">
      <w:start w:val="1"/>
      <w:numFmt w:val="bullet"/>
      <w:lvlText w:val=""/>
      <w:lvlJc w:val="left"/>
      <w:pPr>
        <w:ind w:left="720" w:hanging="360"/>
      </w:pPr>
      <w:rPr>
        <w:rFonts w:ascii="Symbol" w:hAnsi="Symbol" w:hint="default"/>
        <w:color w:val="FFFFFF" w:themeColor="background1"/>
      </w:rPr>
    </w:lvl>
    <w:lvl w:ilvl="1" w:tplc="2FAA0946">
      <w:start w:val="1"/>
      <w:numFmt w:val="bullet"/>
      <w:lvlText w:val="o"/>
      <w:lvlJc w:val="left"/>
      <w:pPr>
        <w:ind w:left="1440" w:hanging="360"/>
      </w:pPr>
      <w:rPr>
        <w:rFonts w:ascii="Courier New" w:hAnsi="Courier New" w:hint="default"/>
      </w:rPr>
    </w:lvl>
    <w:lvl w:ilvl="2" w:tplc="1C46FF36">
      <w:start w:val="1"/>
      <w:numFmt w:val="bullet"/>
      <w:lvlText w:val=""/>
      <w:lvlJc w:val="left"/>
      <w:pPr>
        <w:ind w:left="2160" w:hanging="360"/>
      </w:pPr>
      <w:rPr>
        <w:rFonts w:ascii="Wingdings" w:hAnsi="Wingdings" w:hint="default"/>
      </w:rPr>
    </w:lvl>
    <w:lvl w:ilvl="3" w:tplc="44D8737C">
      <w:start w:val="1"/>
      <w:numFmt w:val="bullet"/>
      <w:lvlText w:val=""/>
      <w:lvlJc w:val="left"/>
      <w:pPr>
        <w:ind w:left="2880" w:hanging="360"/>
      </w:pPr>
      <w:rPr>
        <w:rFonts w:ascii="Symbol" w:hAnsi="Symbol" w:hint="default"/>
      </w:rPr>
    </w:lvl>
    <w:lvl w:ilvl="4" w:tplc="B8E006FE">
      <w:start w:val="1"/>
      <w:numFmt w:val="bullet"/>
      <w:lvlText w:val="o"/>
      <w:lvlJc w:val="left"/>
      <w:pPr>
        <w:ind w:left="3600" w:hanging="360"/>
      </w:pPr>
      <w:rPr>
        <w:rFonts w:ascii="Courier New" w:hAnsi="Courier New" w:hint="default"/>
      </w:rPr>
    </w:lvl>
    <w:lvl w:ilvl="5" w:tplc="A64418BA">
      <w:start w:val="1"/>
      <w:numFmt w:val="bullet"/>
      <w:lvlText w:val=""/>
      <w:lvlJc w:val="left"/>
      <w:pPr>
        <w:ind w:left="4320" w:hanging="360"/>
      </w:pPr>
      <w:rPr>
        <w:rFonts w:ascii="Wingdings" w:hAnsi="Wingdings" w:hint="default"/>
      </w:rPr>
    </w:lvl>
    <w:lvl w:ilvl="6" w:tplc="1CFE8D1A">
      <w:start w:val="1"/>
      <w:numFmt w:val="bullet"/>
      <w:lvlText w:val=""/>
      <w:lvlJc w:val="left"/>
      <w:pPr>
        <w:ind w:left="5040" w:hanging="360"/>
      </w:pPr>
      <w:rPr>
        <w:rFonts w:ascii="Symbol" w:hAnsi="Symbol" w:hint="default"/>
      </w:rPr>
    </w:lvl>
    <w:lvl w:ilvl="7" w:tplc="830CCE24">
      <w:start w:val="1"/>
      <w:numFmt w:val="bullet"/>
      <w:lvlText w:val="o"/>
      <w:lvlJc w:val="left"/>
      <w:pPr>
        <w:ind w:left="5760" w:hanging="360"/>
      </w:pPr>
      <w:rPr>
        <w:rFonts w:ascii="Courier New" w:hAnsi="Courier New" w:hint="default"/>
      </w:rPr>
    </w:lvl>
    <w:lvl w:ilvl="8" w:tplc="F1F29362">
      <w:start w:val="1"/>
      <w:numFmt w:val="bullet"/>
      <w:lvlText w:val=""/>
      <w:lvlJc w:val="left"/>
      <w:pPr>
        <w:ind w:left="6480" w:hanging="360"/>
      </w:pPr>
      <w:rPr>
        <w:rFonts w:ascii="Wingdings" w:hAnsi="Wingdings" w:hint="default"/>
      </w:rPr>
    </w:lvl>
  </w:abstractNum>
  <w:abstractNum w:abstractNumId="5" w15:restartNumberingAfterBreak="0">
    <w:nsid w:val="220431F0"/>
    <w:multiLevelType w:val="hybridMultilevel"/>
    <w:tmpl w:val="1362DB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4A0AB8"/>
    <w:multiLevelType w:val="multilevel"/>
    <w:tmpl w:val="444A0AB8"/>
    <w:lvl w:ilvl="0">
      <w:start w:val="1"/>
      <w:numFmt w:val="decimal"/>
      <w:lvlText w:val="%1."/>
      <w:lvlJc w:val="left"/>
      <w:pPr>
        <w:ind w:left="990" w:hanging="360"/>
      </w:pPr>
      <w:rPr>
        <w:rFonts w:eastAsia="SimSun" w:cs="Times New Roman" w:hint="default"/>
        <w:b/>
        <w:bCs/>
        <w:color w:val="262626"/>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7" w15:restartNumberingAfterBreak="0">
    <w:nsid w:val="459B186A"/>
    <w:multiLevelType w:val="multilevel"/>
    <w:tmpl w:val="459B186A"/>
    <w:lvl w:ilvl="0">
      <w:start w:val="1"/>
      <w:numFmt w:val="upperLetter"/>
      <w:lvlText w:val="%1."/>
      <w:lvlJc w:val="left"/>
      <w:pPr>
        <w:ind w:left="1080" w:hanging="1080"/>
      </w:pPr>
      <w:rPr>
        <w:rFonts w:hint="default"/>
        <w:sz w:val="56"/>
        <w:szCs w:val="3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5829EF"/>
    <w:multiLevelType w:val="multilevel"/>
    <w:tmpl w:val="4B58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AC33E73"/>
    <w:multiLevelType w:val="multilevel"/>
    <w:tmpl w:val="F5DC8A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0D0007"/>
    <w:multiLevelType w:val="multilevel"/>
    <w:tmpl w:val="640D0007"/>
    <w:lvl w:ilvl="0">
      <w:start w:val="1"/>
      <w:numFmt w:val="decimal"/>
      <w:lvlText w:val="%1."/>
      <w:lvlJc w:val="left"/>
      <w:pPr>
        <w:ind w:left="720" w:hanging="360"/>
      </w:pPr>
      <w:rPr>
        <w:rFonts w:hint="default"/>
        <w:b/>
        <w:bCs/>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E8709D0"/>
    <w:multiLevelType w:val="multilevel"/>
    <w:tmpl w:val="6E8709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13764478">
    <w:abstractNumId w:val="4"/>
  </w:num>
  <w:num w:numId="2" w16cid:durableId="2042702233">
    <w:abstractNumId w:val="8"/>
  </w:num>
  <w:num w:numId="3" w16cid:durableId="262497807">
    <w:abstractNumId w:val="7"/>
  </w:num>
  <w:num w:numId="4" w16cid:durableId="172453907">
    <w:abstractNumId w:val="3"/>
  </w:num>
  <w:num w:numId="5" w16cid:durableId="120155307">
    <w:abstractNumId w:val="10"/>
  </w:num>
  <w:num w:numId="6" w16cid:durableId="1476676615">
    <w:abstractNumId w:val="11"/>
  </w:num>
  <w:num w:numId="7" w16cid:durableId="796753915">
    <w:abstractNumId w:val="6"/>
  </w:num>
  <w:num w:numId="8" w16cid:durableId="932132438">
    <w:abstractNumId w:val="2"/>
  </w:num>
  <w:num w:numId="9" w16cid:durableId="310840084">
    <w:abstractNumId w:val="9"/>
  </w:num>
  <w:num w:numId="10" w16cid:durableId="1690568769">
    <w:abstractNumId w:val="1"/>
  </w:num>
  <w:num w:numId="11" w16cid:durableId="1410034959">
    <w:abstractNumId w:val="0"/>
  </w:num>
  <w:num w:numId="12" w16cid:durableId="1381571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oNotTrackFormatting/>
  <w:defaultTabStop w:val="720"/>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TS3NDcwM7MwMDdV0lEKTi0uzszPAykwMqwFAPL0VTgtAAAA"/>
  </w:docVars>
  <w:rsids>
    <w:rsidRoot w:val="009E026E"/>
    <w:rsid w:val="00000049"/>
    <w:rsid w:val="00000151"/>
    <w:rsid w:val="00000352"/>
    <w:rsid w:val="00000439"/>
    <w:rsid w:val="000004EE"/>
    <w:rsid w:val="0000060E"/>
    <w:rsid w:val="00000699"/>
    <w:rsid w:val="0000069F"/>
    <w:rsid w:val="00000816"/>
    <w:rsid w:val="00000A7B"/>
    <w:rsid w:val="00000E5A"/>
    <w:rsid w:val="00000F21"/>
    <w:rsid w:val="00001000"/>
    <w:rsid w:val="000012E8"/>
    <w:rsid w:val="00001506"/>
    <w:rsid w:val="00001A69"/>
    <w:rsid w:val="00001D5B"/>
    <w:rsid w:val="00001DF7"/>
    <w:rsid w:val="00002518"/>
    <w:rsid w:val="00002563"/>
    <w:rsid w:val="0000276D"/>
    <w:rsid w:val="000029FA"/>
    <w:rsid w:val="00002A21"/>
    <w:rsid w:val="00002EA8"/>
    <w:rsid w:val="00002F35"/>
    <w:rsid w:val="00002F3C"/>
    <w:rsid w:val="00003559"/>
    <w:rsid w:val="00003880"/>
    <w:rsid w:val="0000390D"/>
    <w:rsid w:val="00003C03"/>
    <w:rsid w:val="00003C3D"/>
    <w:rsid w:val="00003CBB"/>
    <w:rsid w:val="00003FD1"/>
    <w:rsid w:val="0000401D"/>
    <w:rsid w:val="00004585"/>
    <w:rsid w:val="00004F87"/>
    <w:rsid w:val="00004FFA"/>
    <w:rsid w:val="00005161"/>
    <w:rsid w:val="000057DF"/>
    <w:rsid w:val="00005E9B"/>
    <w:rsid w:val="00005FE1"/>
    <w:rsid w:val="00005FF0"/>
    <w:rsid w:val="0000624E"/>
    <w:rsid w:val="00006329"/>
    <w:rsid w:val="00006343"/>
    <w:rsid w:val="000064F2"/>
    <w:rsid w:val="00006630"/>
    <w:rsid w:val="000066EF"/>
    <w:rsid w:val="0000678E"/>
    <w:rsid w:val="00006A18"/>
    <w:rsid w:val="00006AF9"/>
    <w:rsid w:val="00006CB2"/>
    <w:rsid w:val="00006D14"/>
    <w:rsid w:val="00006D3B"/>
    <w:rsid w:val="00006E52"/>
    <w:rsid w:val="0000728B"/>
    <w:rsid w:val="000072BE"/>
    <w:rsid w:val="0000741D"/>
    <w:rsid w:val="00007420"/>
    <w:rsid w:val="00007837"/>
    <w:rsid w:val="000078CB"/>
    <w:rsid w:val="000078DC"/>
    <w:rsid w:val="000078DD"/>
    <w:rsid w:val="00007B7F"/>
    <w:rsid w:val="0001013D"/>
    <w:rsid w:val="00010409"/>
    <w:rsid w:val="0001040E"/>
    <w:rsid w:val="0001041E"/>
    <w:rsid w:val="0001062D"/>
    <w:rsid w:val="00010885"/>
    <w:rsid w:val="00010BDA"/>
    <w:rsid w:val="00010BE1"/>
    <w:rsid w:val="00010C60"/>
    <w:rsid w:val="00010CDD"/>
    <w:rsid w:val="00010D69"/>
    <w:rsid w:val="00010DA2"/>
    <w:rsid w:val="0001108E"/>
    <w:rsid w:val="00011140"/>
    <w:rsid w:val="00011388"/>
    <w:rsid w:val="0001139D"/>
    <w:rsid w:val="000113D8"/>
    <w:rsid w:val="00011786"/>
    <w:rsid w:val="0001187F"/>
    <w:rsid w:val="0001191A"/>
    <w:rsid w:val="00011C28"/>
    <w:rsid w:val="00011C8A"/>
    <w:rsid w:val="000122D3"/>
    <w:rsid w:val="000122D9"/>
    <w:rsid w:val="00012541"/>
    <w:rsid w:val="000126AE"/>
    <w:rsid w:val="000129A4"/>
    <w:rsid w:val="00012BFC"/>
    <w:rsid w:val="00012EC9"/>
    <w:rsid w:val="00012EF9"/>
    <w:rsid w:val="000130F8"/>
    <w:rsid w:val="000133C9"/>
    <w:rsid w:val="00013519"/>
    <w:rsid w:val="000135BE"/>
    <w:rsid w:val="00013759"/>
    <w:rsid w:val="0001377A"/>
    <w:rsid w:val="000137E3"/>
    <w:rsid w:val="00013CBD"/>
    <w:rsid w:val="00013CCF"/>
    <w:rsid w:val="00013E82"/>
    <w:rsid w:val="00013FBC"/>
    <w:rsid w:val="00014171"/>
    <w:rsid w:val="00014184"/>
    <w:rsid w:val="0001420A"/>
    <w:rsid w:val="00014384"/>
    <w:rsid w:val="00014690"/>
    <w:rsid w:val="00014E0C"/>
    <w:rsid w:val="000151AB"/>
    <w:rsid w:val="00015254"/>
    <w:rsid w:val="00015620"/>
    <w:rsid w:val="0001568C"/>
    <w:rsid w:val="000158A3"/>
    <w:rsid w:val="00015919"/>
    <w:rsid w:val="00015A17"/>
    <w:rsid w:val="00015B83"/>
    <w:rsid w:val="00015C2B"/>
    <w:rsid w:val="00015DEF"/>
    <w:rsid w:val="00015F15"/>
    <w:rsid w:val="0001602C"/>
    <w:rsid w:val="000160DA"/>
    <w:rsid w:val="000162F0"/>
    <w:rsid w:val="0001640F"/>
    <w:rsid w:val="00016742"/>
    <w:rsid w:val="000168E6"/>
    <w:rsid w:val="00016AF4"/>
    <w:rsid w:val="00016C59"/>
    <w:rsid w:val="00016E6B"/>
    <w:rsid w:val="00016F71"/>
    <w:rsid w:val="00017070"/>
    <w:rsid w:val="000177DF"/>
    <w:rsid w:val="00017A77"/>
    <w:rsid w:val="00017C8C"/>
    <w:rsid w:val="00017FC2"/>
    <w:rsid w:val="00020067"/>
    <w:rsid w:val="00020433"/>
    <w:rsid w:val="00020B87"/>
    <w:rsid w:val="00020B98"/>
    <w:rsid w:val="0002105B"/>
    <w:rsid w:val="00021310"/>
    <w:rsid w:val="00021356"/>
    <w:rsid w:val="00021537"/>
    <w:rsid w:val="00021BB2"/>
    <w:rsid w:val="00022033"/>
    <w:rsid w:val="000222E2"/>
    <w:rsid w:val="0002247A"/>
    <w:rsid w:val="000227E8"/>
    <w:rsid w:val="000227EC"/>
    <w:rsid w:val="00022BCE"/>
    <w:rsid w:val="00022C03"/>
    <w:rsid w:val="00022E44"/>
    <w:rsid w:val="000231F8"/>
    <w:rsid w:val="000232F8"/>
    <w:rsid w:val="000235D7"/>
    <w:rsid w:val="00023ACC"/>
    <w:rsid w:val="00023C20"/>
    <w:rsid w:val="00023C2E"/>
    <w:rsid w:val="00023D96"/>
    <w:rsid w:val="000243E5"/>
    <w:rsid w:val="000246AE"/>
    <w:rsid w:val="000246F1"/>
    <w:rsid w:val="00024768"/>
    <w:rsid w:val="000248CF"/>
    <w:rsid w:val="00024904"/>
    <w:rsid w:val="00024D9F"/>
    <w:rsid w:val="00024DD9"/>
    <w:rsid w:val="00025051"/>
    <w:rsid w:val="0002507A"/>
    <w:rsid w:val="000253FA"/>
    <w:rsid w:val="000254EE"/>
    <w:rsid w:val="00025510"/>
    <w:rsid w:val="00025579"/>
    <w:rsid w:val="0002565F"/>
    <w:rsid w:val="000256A4"/>
    <w:rsid w:val="00025802"/>
    <w:rsid w:val="000258A9"/>
    <w:rsid w:val="00025B83"/>
    <w:rsid w:val="00025D9E"/>
    <w:rsid w:val="00025DA4"/>
    <w:rsid w:val="00025F48"/>
    <w:rsid w:val="000262DC"/>
    <w:rsid w:val="00026505"/>
    <w:rsid w:val="000266C3"/>
    <w:rsid w:val="00026862"/>
    <w:rsid w:val="0002687F"/>
    <w:rsid w:val="000269A5"/>
    <w:rsid w:val="00026B61"/>
    <w:rsid w:val="00026C54"/>
    <w:rsid w:val="00026DC4"/>
    <w:rsid w:val="00027018"/>
    <w:rsid w:val="000272B3"/>
    <w:rsid w:val="000272CC"/>
    <w:rsid w:val="0002754A"/>
    <w:rsid w:val="000275A5"/>
    <w:rsid w:val="000275F8"/>
    <w:rsid w:val="00027839"/>
    <w:rsid w:val="000279DA"/>
    <w:rsid w:val="00027BCB"/>
    <w:rsid w:val="00027BE4"/>
    <w:rsid w:val="00027ECF"/>
    <w:rsid w:val="0003016A"/>
    <w:rsid w:val="000303C5"/>
    <w:rsid w:val="00030478"/>
    <w:rsid w:val="00030817"/>
    <w:rsid w:val="00030A0B"/>
    <w:rsid w:val="00030AB3"/>
    <w:rsid w:val="00030B72"/>
    <w:rsid w:val="00030C75"/>
    <w:rsid w:val="00030DE7"/>
    <w:rsid w:val="00030F20"/>
    <w:rsid w:val="00030FD0"/>
    <w:rsid w:val="000310BD"/>
    <w:rsid w:val="000311AE"/>
    <w:rsid w:val="00031683"/>
    <w:rsid w:val="000317EA"/>
    <w:rsid w:val="00031899"/>
    <w:rsid w:val="000319E9"/>
    <w:rsid w:val="00031CCB"/>
    <w:rsid w:val="00031DAA"/>
    <w:rsid w:val="00031DC4"/>
    <w:rsid w:val="0003218F"/>
    <w:rsid w:val="000321C6"/>
    <w:rsid w:val="00032220"/>
    <w:rsid w:val="0003233A"/>
    <w:rsid w:val="000326C3"/>
    <w:rsid w:val="000326F5"/>
    <w:rsid w:val="000329AD"/>
    <w:rsid w:val="00032A00"/>
    <w:rsid w:val="00032C77"/>
    <w:rsid w:val="00032CDB"/>
    <w:rsid w:val="00032CFF"/>
    <w:rsid w:val="00032D63"/>
    <w:rsid w:val="00032E08"/>
    <w:rsid w:val="00033051"/>
    <w:rsid w:val="00033184"/>
    <w:rsid w:val="000331A0"/>
    <w:rsid w:val="000332E2"/>
    <w:rsid w:val="0003337B"/>
    <w:rsid w:val="00033416"/>
    <w:rsid w:val="000338B2"/>
    <w:rsid w:val="000338CA"/>
    <w:rsid w:val="00033BFB"/>
    <w:rsid w:val="00033C04"/>
    <w:rsid w:val="00033C0F"/>
    <w:rsid w:val="00033CE0"/>
    <w:rsid w:val="00033DAA"/>
    <w:rsid w:val="00033E0E"/>
    <w:rsid w:val="0003450E"/>
    <w:rsid w:val="00034BE5"/>
    <w:rsid w:val="00034C03"/>
    <w:rsid w:val="00034E04"/>
    <w:rsid w:val="00034E2B"/>
    <w:rsid w:val="00034FC5"/>
    <w:rsid w:val="000353F7"/>
    <w:rsid w:val="000358E1"/>
    <w:rsid w:val="000359CF"/>
    <w:rsid w:val="00035B98"/>
    <w:rsid w:val="00035BB6"/>
    <w:rsid w:val="00035FB5"/>
    <w:rsid w:val="00036210"/>
    <w:rsid w:val="000364C4"/>
    <w:rsid w:val="000365FE"/>
    <w:rsid w:val="0003678A"/>
    <w:rsid w:val="0003686D"/>
    <w:rsid w:val="000368F1"/>
    <w:rsid w:val="00036A5D"/>
    <w:rsid w:val="00036BAF"/>
    <w:rsid w:val="00036CE7"/>
    <w:rsid w:val="00036E3C"/>
    <w:rsid w:val="0003702E"/>
    <w:rsid w:val="000370CD"/>
    <w:rsid w:val="0003722D"/>
    <w:rsid w:val="000372DC"/>
    <w:rsid w:val="0003740B"/>
    <w:rsid w:val="00037480"/>
    <w:rsid w:val="00037796"/>
    <w:rsid w:val="000378C7"/>
    <w:rsid w:val="00037A5F"/>
    <w:rsid w:val="00037AAC"/>
    <w:rsid w:val="00037FC2"/>
    <w:rsid w:val="00037FE4"/>
    <w:rsid w:val="0004000C"/>
    <w:rsid w:val="000402A7"/>
    <w:rsid w:val="00040461"/>
    <w:rsid w:val="000409A8"/>
    <w:rsid w:val="00040B3D"/>
    <w:rsid w:val="00040D2B"/>
    <w:rsid w:val="00040DE3"/>
    <w:rsid w:val="00040F79"/>
    <w:rsid w:val="0004152C"/>
    <w:rsid w:val="000416D7"/>
    <w:rsid w:val="00041C0A"/>
    <w:rsid w:val="00041C3E"/>
    <w:rsid w:val="00041D1C"/>
    <w:rsid w:val="00041DDE"/>
    <w:rsid w:val="00042064"/>
    <w:rsid w:val="000420CF"/>
    <w:rsid w:val="0004222D"/>
    <w:rsid w:val="0004231F"/>
    <w:rsid w:val="00042451"/>
    <w:rsid w:val="000426B8"/>
    <w:rsid w:val="000427B7"/>
    <w:rsid w:val="000429E1"/>
    <w:rsid w:val="00042A26"/>
    <w:rsid w:val="00042A40"/>
    <w:rsid w:val="00042C7F"/>
    <w:rsid w:val="00043194"/>
    <w:rsid w:val="00043476"/>
    <w:rsid w:val="000434EA"/>
    <w:rsid w:val="0004391A"/>
    <w:rsid w:val="000439D1"/>
    <w:rsid w:val="00043A2A"/>
    <w:rsid w:val="00043DF1"/>
    <w:rsid w:val="00043F45"/>
    <w:rsid w:val="00044067"/>
    <w:rsid w:val="000441D1"/>
    <w:rsid w:val="0004445B"/>
    <w:rsid w:val="000444BC"/>
    <w:rsid w:val="0004450F"/>
    <w:rsid w:val="00044585"/>
    <w:rsid w:val="00044D28"/>
    <w:rsid w:val="00044D5C"/>
    <w:rsid w:val="0004507B"/>
    <w:rsid w:val="00045261"/>
    <w:rsid w:val="00045538"/>
    <w:rsid w:val="00045667"/>
    <w:rsid w:val="00045EE0"/>
    <w:rsid w:val="00046052"/>
    <w:rsid w:val="0004628E"/>
    <w:rsid w:val="00046765"/>
    <w:rsid w:val="00046B70"/>
    <w:rsid w:val="00046B92"/>
    <w:rsid w:val="00046E37"/>
    <w:rsid w:val="000470AA"/>
    <w:rsid w:val="000470D2"/>
    <w:rsid w:val="000473D6"/>
    <w:rsid w:val="00047565"/>
    <w:rsid w:val="00047700"/>
    <w:rsid w:val="00047E1C"/>
    <w:rsid w:val="00047E41"/>
    <w:rsid w:val="00047F03"/>
    <w:rsid w:val="000501B8"/>
    <w:rsid w:val="000503BD"/>
    <w:rsid w:val="00050FF2"/>
    <w:rsid w:val="00051043"/>
    <w:rsid w:val="0005123D"/>
    <w:rsid w:val="000514A0"/>
    <w:rsid w:val="00051556"/>
    <w:rsid w:val="0005176D"/>
    <w:rsid w:val="00051860"/>
    <w:rsid w:val="00051A2B"/>
    <w:rsid w:val="00051CD7"/>
    <w:rsid w:val="000520F5"/>
    <w:rsid w:val="000521E6"/>
    <w:rsid w:val="00052515"/>
    <w:rsid w:val="0005276E"/>
    <w:rsid w:val="000529CB"/>
    <w:rsid w:val="00052CF2"/>
    <w:rsid w:val="0005341D"/>
    <w:rsid w:val="0005355F"/>
    <w:rsid w:val="00053986"/>
    <w:rsid w:val="00054243"/>
    <w:rsid w:val="000543C4"/>
    <w:rsid w:val="000544C5"/>
    <w:rsid w:val="000547E5"/>
    <w:rsid w:val="00054AAE"/>
    <w:rsid w:val="00054D98"/>
    <w:rsid w:val="00054E7A"/>
    <w:rsid w:val="00055171"/>
    <w:rsid w:val="0005534E"/>
    <w:rsid w:val="00055370"/>
    <w:rsid w:val="00055399"/>
    <w:rsid w:val="00055473"/>
    <w:rsid w:val="00055830"/>
    <w:rsid w:val="00055911"/>
    <w:rsid w:val="00055A10"/>
    <w:rsid w:val="0005602F"/>
    <w:rsid w:val="0005635A"/>
    <w:rsid w:val="000563B4"/>
    <w:rsid w:val="000565F5"/>
    <w:rsid w:val="000566E9"/>
    <w:rsid w:val="00056D31"/>
    <w:rsid w:val="00056DC6"/>
    <w:rsid w:val="00057454"/>
    <w:rsid w:val="00057827"/>
    <w:rsid w:val="000578F2"/>
    <w:rsid w:val="00057A2F"/>
    <w:rsid w:val="00057BC9"/>
    <w:rsid w:val="00057C9A"/>
    <w:rsid w:val="00057CB8"/>
    <w:rsid w:val="00057E5D"/>
    <w:rsid w:val="00057FD0"/>
    <w:rsid w:val="00060068"/>
    <w:rsid w:val="00060264"/>
    <w:rsid w:val="000604C1"/>
    <w:rsid w:val="00060518"/>
    <w:rsid w:val="00060665"/>
    <w:rsid w:val="000606D0"/>
    <w:rsid w:val="00060745"/>
    <w:rsid w:val="000609B0"/>
    <w:rsid w:val="00060ABF"/>
    <w:rsid w:val="00060C96"/>
    <w:rsid w:val="00060D25"/>
    <w:rsid w:val="00060DB4"/>
    <w:rsid w:val="00060E29"/>
    <w:rsid w:val="00060F4C"/>
    <w:rsid w:val="00060FDD"/>
    <w:rsid w:val="000611DF"/>
    <w:rsid w:val="0006129D"/>
    <w:rsid w:val="000615D0"/>
    <w:rsid w:val="00061BB2"/>
    <w:rsid w:val="00061C70"/>
    <w:rsid w:val="00061CDF"/>
    <w:rsid w:val="00061D41"/>
    <w:rsid w:val="00062067"/>
    <w:rsid w:val="00062368"/>
    <w:rsid w:val="000625EC"/>
    <w:rsid w:val="0006277D"/>
    <w:rsid w:val="00062867"/>
    <w:rsid w:val="00062BA2"/>
    <w:rsid w:val="00062CAE"/>
    <w:rsid w:val="00062E65"/>
    <w:rsid w:val="0006308A"/>
    <w:rsid w:val="000630F4"/>
    <w:rsid w:val="00063178"/>
    <w:rsid w:val="000632E8"/>
    <w:rsid w:val="00063465"/>
    <w:rsid w:val="000636BA"/>
    <w:rsid w:val="00063899"/>
    <w:rsid w:val="0006396D"/>
    <w:rsid w:val="000639E0"/>
    <w:rsid w:val="00063C58"/>
    <w:rsid w:val="000641FD"/>
    <w:rsid w:val="0006446D"/>
    <w:rsid w:val="000645A3"/>
    <w:rsid w:val="00064A47"/>
    <w:rsid w:val="00064E4F"/>
    <w:rsid w:val="00064EE7"/>
    <w:rsid w:val="00065360"/>
    <w:rsid w:val="000653C8"/>
    <w:rsid w:val="000657A2"/>
    <w:rsid w:val="000657CA"/>
    <w:rsid w:val="000657D1"/>
    <w:rsid w:val="0006584B"/>
    <w:rsid w:val="00065945"/>
    <w:rsid w:val="00065B21"/>
    <w:rsid w:val="00065BE0"/>
    <w:rsid w:val="00065CEA"/>
    <w:rsid w:val="00065EBD"/>
    <w:rsid w:val="00066478"/>
    <w:rsid w:val="000665AA"/>
    <w:rsid w:val="00066BF3"/>
    <w:rsid w:val="00066C31"/>
    <w:rsid w:val="00066C3D"/>
    <w:rsid w:val="00067081"/>
    <w:rsid w:val="00067123"/>
    <w:rsid w:val="00067379"/>
    <w:rsid w:val="0006755A"/>
    <w:rsid w:val="0006785B"/>
    <w:rsid w:val="00067959"/>
    <w:rsid w:val="00067C7D"/>
    <w:rsid w:val="0007050A"/>
    <w:rsid w:val="0007068F"/>
    <w:rsid w:val="00070977"/>
    <w:rsid w:val="00070E9A"/>
    <w:rsid w:val="00070FB8"/>
    <w:rsid w:val="000712D4"/>
    <w:rsid w:val="000714BD"/>
    <w:rsid w:val="00071563"/>
    <w:rsid w:val="00071575"/>
    <w:rsid w:val="00071585"/>
    <w:rsid w:val="0007162C"/>
    <w:rsid w:val="00071678"/>
    <w:rsid w:val="0007182A"/>
    <w:rsid w:val="000718F4"/>
    <w:rsid w:val="00071AC3"/>
    <w:rsid w:val="00071B49"/>
    <w:rsid w:val="00071BF6"/>
    <w:rsid w:val="00071DDF"/>
    <w:rsid w:val="00071E74"/>
    <w:rsid w:val="00071FF6"/>
    <w:rsid w:val="0007236C"/>
    <w:rsid w:val="0007288F"/>
    <w:rsid w:val="00072925"/>
    <w:rsid w:val="00072961"/>
    <w:rsid w:val="000729AC"/>
    <w:rsid w:val="00072A30"/>
    <w:rsid w:val="00072A90"/>
    <w:rsid w:val="00072ABD"/>
    <w:rsid w:val="00072FD0"/>
    <w:rsid w:val="0007303E"/>
    <w:rsid w:val="000733B0"/>
    <w:rsid w:val="00073441"/>
    <w:rsid w:val="000734AB"/>
    <w:rsid w:val="000735DE"/>
    <w:rsid w:val="0007370E"/>
    <w:rsid w:val="00073739"/>
    <w:rsid w:val="00073836"/>
    <w:rsid w:val="00073B0B"/>
    <w:rsid w:val="00073B31"/>
    <w:rsid w:val="00073BA0"/>
    <w:rsid w:val="00073C5F"/>
    <w:rsid w:val="00073CFF"/>
    <w:rsid w:val="00073F81"/>
    <w:rsid w:val="0007406D"/>
    <w:rsid w:val="000741BC"/>
    <w:rsid w:val="000742C2"/>
    <w:rsid w:val="00074580"/>
    <w:rsid w:val="00074583"/>
    <w:rsid w:val="000746A8"/>
    <w:rsid w:val="0007475A"/>
    <w:rsid w:val="000750F5"/>
    <w:rsid w:val="000751F0"/>
    <w:rsid w:val="0007525C"/>
    <w:rsid w:val="000754B8"/>
    <w:rsid w:val="00075640"/>
    <w:rsid w:val="0007583F"/>
    <w:rsid w:val="000758FE"/>
    <w:rsid w:val="00075A88"/>
    <w:rsid w:val="00075CED"/>
    <w:rsid w:val="00075D6A"/>
    <w:rsid w:val="00075F34"/>
    <w:rsid w:val="000760EF"/>
    <w:rsid w:val="0007617A"/>
    <w:rsid w:val="000762EC"/>
    <w:rsid w:val="0007639A"/>
    <w:rsid w:val="0007645A"/>
    <w:rsid w:val="00076460"/>
    <w:rsid w:val="0007665E"/>
    <w:rsid w:val="00076801"/>
    <w:rsid w:val="00076883"/>
    <w:rsid w:val="000769E6"/>
    <w:rsid w:val="00076AE5"/>
    <w:rsid w:val="00076B34"/>
    <w:rsid w:val="00076B61"/>
    <w:rsid w:val="00076EDF"/>
    <w:rsid w:val="00077227"/>
    <w:rsid w:val="00077444"/>
    <w:rsid w:val="000774FD"/>
    <w:rsid w:val="00077725"/>
    <w:rsid w:val="00077866"/>
    <w:rsid w:val="00077BE3"/>
    <w:rsid w:val="00077CD1"/>
    <w:rsid w:val="00077D45"/>
    <w:rsid w:val="00077E79"/>
    <w:rsid w:val="0008012F"/>
    <w:rsid w:val="0008022B"/>
    <w:rsid w:val="0008028E"/>
    <w:rsid w:val="000805BB"/>
    <w:rsid w:val="000808E3"/>
    <w:rsid w:val="00080904"/>
    <w:rsid w:val="000809DA"/>
    <w:rsid w:val="00080A7A"/>
    <w:rsid w:val="00080E58"/>
    <w:rsid w:val="000811BE"/>
    <w:rsid w:val="00081345"/>
    <w:rsid w:val="0008141A"/>
    <w:rsid w:val="00081531"/>
    <w:rsid w:val="0008172A"/>
    <w:rsid w:val="000817CB"/>
    <w:rsid w:val="0008196B"/>
    <w:rsid w:val="00081A03"/>
    <w:rsid w:val="00081C73"/>
    <w:rsid w:val="00081E3B"/>
    <w:rsid w:val="00082161"/>
    <w:rsid w:val="00082265"/>
    <w:rsid w:val="00082357"/>
    <w:rsid w:val="00082424"/>
    <w:rsid w:val="0008295B"/>
    <w:rsid w:val="00082DF9"/>
    <w:rsid w:val="00082EB7"/>
    <w:rsid w:val="00083126"/>
    <w:rsid w:val="000833F1"/>
    <w:rsid w:val="0008379F"/>
    <w:rsid w:val="0008382A"/>
    <w:rsid w:val="00083ADD"/>
    <w:rsid w:val="00083B07"/>
    <w:rsid w:val="00083C93"/>
    <w:rsid w:val="00083D1D"/>
    <w:rsid w:val="0008417B"/>
    <w:rsid w:val="000841D9"/>
    <w:rsid w:val="000842B2"/>
    <w:rsid w:val="0008461E"/>
    <w:rsid w:val="00084733"/>
    <w:rsid w:val="000848B4"/>
    <w:rsid w:val="0008490B"/>
    <w:rsid w:val="0008493E"/>
    <w:rsid w:val="000849DA"/>
    <w:rsid w:val="00084F20"/>
    <w:rsid w:val="000850D1"/>
    <w:rsid w:val="00085548"/>
    <w:rsid w:val="000857B4"/>
    <w:rsid w:val="00085DBD"/>
    <w:rsid w:val="00085E08"/>
    <w:rsid w:val="00085E62"/>
    <w:rsid w:val="00086019"/>
    <w:rsid w:val="0008637C"/>
    <w:rsid w:val="000865A9"/>
    <w:rsid w:val="00086838"/>
    <w:rsid w:val="000868C5"/>
    <w:rsid w:val="0008695A"/>
    <w:rsid w:val="00086B3F"/>
    <w:rsid w:val="00086C7E"/>
    <w:rsid w:val="00086DF9"/>
    <w:rsid w:val="000872E0"/>
    <w:rsid w:val="00087358"/>
    <w:rsid w:val="00087403"/>
    <w:rsid w:val="0008763E"/>
    <w:rsid w:val="00087BF2"/>
    <w:rsid w:val="00087C9C"/>
    <w:rsid w:val="00087DB0"/>
    <w:rsid w:val="00087F0C"/>
    <w:rsid w:val="00090056"/>
    <w:rsid w:val="000900DB"/>
    <w:rsid w:val="00090403"/>
    <w:rsid w:val="00090869"/>
    <w:rsid w:val="00090D0A"/>
    <w:rsid w:val="00090D73"/>
    <w:rsid w:val="000916A6"/>
    <w:rsid w:val="00091707"/>
    <w:rsid w:val="00091E62"/>
    <w:rsid w:val="00091EDA"/>
    <w:rsid w:val="00092005"/>
    <w:rsid w:val="00092655"/>
    <w:rsid w:val="000926F3"/>
    <w:rsid w:val="00092BEB"/>
    <w:rsid w:val="00092D26"/>
    <w:rsid w:val="00092F9F"/>
    <w:rsid w:val="00092FD8"/>
    <w:rsid w:val="0009331C"/>
    <w:rsid w:val="000933F3"/>
    <w:rsid w:val="00093514"/>
    <w:rsid w:val="0009379D"/>
    <w:rsid w:val="000938CA"/>
    <w:rsid w:val="00093F60"/>
    <w:rsid w:val="00094025"/>
    <w:rsid w:val="0009414D"/>
    <w:rsid w:val="000942C6"/>
    <w:rsid w:val="000943AF"/>
    <w:rsid w:val="00094624"/>
    <w:rsid w:val="00094689"/>
    <w:rsid w:val="000946E5"/>
    <w:rsid w:val="0009487C"/>
    <w:rsid w:val="00094B19"/>
    <w:rsid w:val="00095004"/>
    <w:rsid w:val="0009500B"/>
    <w:rsid w:val="000950EE"/>
    <w:rsid w:val="00095146"/>
    <w:rsid w:val="00095310"/>
    <w:rsid w:val="000954A7"/>
    <w:rsid w:val="000955AF"/>
    <w:rsid w:val="0009584B"/>
    <w:rsid w:val="000958AC"/>
    <w:rsid w:val="00095F18"/>
    <w:rsid w:val="00095FF8"/>
    <w:rsid w:val="00096436"/>
    <w:rsid w:val="0009643A"/>
    <w:rsid w:val="0009652C"/>
    <w:rsid w:val="00096CF7"/>
    <w:rsid w:val="00097121"/>
    <w:rsid w:val="000971C3"/>
    <w:rsid w:val="00097398"/>
    <w:rsid w:val="000974A8"/>
    <w:rsid w:val="00097A73"/>
    <w:rsid w:val="00097E1C"/>
    <w:rsid w:val="00097E53"/>
    <w:rsid w:val="000A002B"/>
    <w:rsid w:val="000A0565"/>
    <w:rsid w:val="000A08D8"/>
    <w:rsid w:val="000A09B0"/>
    <w:rsid w:val="000A0A2B"/>
    <w:rsid w:val="000A0C8A"/>
    <w:rsid w:val="000A0D30"/>
    <w:rsid w:val="000A0E0C"/>
    <w:rsid w:val="000A0E45"/>
    <w:rsid w:val="000A0EFC"/>
    <w:rsid w:val="000A12DC"/>
    <w:rsid w:val="000A15AD"/>
    <w:rsid w:val="000A1670"/>
    <w:rsid w:val="000A176D"/>
    <w:rsid w:val="000A1A79"/>
    <w:rsid w:val="000A1F43"/>
    <w:rsid w:val="000A21F8"/>
    <w:rsid w:val="000A27A8"/>
    <w:rsid w:val="000A27F3"/>
    <w:rsid w:val="000A2A6B"/>
    <w:rsid w:val="000A2BFE"/>
    <w:rsid w:val="000A30BA"/>
    <w:rsid w:val="000A3193"/>
    <w:rsid w:val="000A32DE"/>
    <w:rsid w:val="000A3817"/>
    <w:rsid w:val="000A39B6"/>
    <w:rsid w:val="000A39BF"/>
    <w:rsid w:val="000A3B8E"/>
    <w:rsid w:val="000A3E59"/>
    <w:rsid w:val="000A41A2"/>
    <w:rsid w:val="000A479A"/>
    <w:rsid w:val="000A4941"/>
    <w:rsid w:val="000A4B11"/>
    <w:rsid w:val="000A4D25"/>
    <w:rsid w:val="000A4ED8"/>
    <w:rsid w:val="000A4EEE"/>
    <w:rsid w:val="000A4F14"/>
    <w:rsid w:val="000A4F71"/>
    <w:rsid w:val="000A4F78"/>
    <w:rsid w:val="000A556A"/>
    <w:rsid w:val="000A59F1"/>
    <w:rsid w:val="000A5AB1"/>
    <w:rsid w:val="000A5AF7"/>
    <w:rsid w:val="000A5D02"/>
    <w:rsid w:val="000A5D50"/>
    <w:rsid w:val="000A5DCD"/>
    <w:rsid w:val="000A5F65"/>
    <w:rsid w:val="000A5F9D"/>
    <w:rsid w:val="000A601A"/>
    <w:rsid w:val="000A60B4"/>
    <w:rsid w:val="000A6459"/>
    <w:rsid w:val="000A64EE"/>
    <w:rsid w:val="000A6704"/>
    <w:rsid w:val="000A6767"/>
    <w:rsid w:val="000A6A61"/>
    <w:rsid w:val="000A6BC0"/>
    <w:rsid w:val="000A6BC4"/>
    <w:rsid w:val="000A6D7E"/>
    <w:rsid w:val="000A7010"/>
    <w:rsid w:val="000A759E"/>
    <w:rsid w:val="000A77B7"/>
    <w:rsid w:val="000A782E"/>
    <w:rsid w:val="000A78B3"/>
    <w:rsid w:val="000A7A9C"/>
    <w:rsid w:val="000A7B1B"/>
    <w:rsid w:val="000A7C79"/>
    <w:rsid w:val="000A7F91"/>
    <w:rsid w:val="000A7FBE"/>
    <w:rsid w:val="000B0438"/>
    <w:rsid w:val="000B0472"/>
    <w:rsid w:val="000B062F"/>
    <w:rsid w:val="000B065B"/>
    <w:rsid w:val="000B0691"/>
    <w:rsid w:val="000B0A1D"/>
    <w:rsid w:val="000B0AAE"/>
    <w:rsid w:val="000B0D36"/>
    <w:rsid w:val="000B0E4E"/>
    <w:rsid w:val="000B112E"/>
    <w:rsid w:val="000B13EC"/>
    <w:rsid w:val="000B1592"/>
    <w:rsid w:val="000B1920"/>
    <w:rsid w:val="000B1937"/>
    <w:rsid w:val="000B1D6C"/>
    <w:rsid w:val="000B1D90"/>
    <w:rsid w:val="000B1F0A"/>
    <w:rsid w:val="000B1F45"/>
    <w:rsid w:val="000B1FD9"/>
    <w:rsid w:val="000B215B"/>
    <w:rsid w:val="000B2744"/>
    <w:rsid w:val="000B2745"/>
    <w:rsid w:val="000B27F2"/>
    <w:rsid w:val="000B292A"/>
    <w:rsid w:val="000B2964"/>
    <w:rsid w:val="000B2C33"/>
    <w:rsid w:val="000B2DD6"/>
    <w:rsid w:val="000B307C"/>
    <w:rsid w:val="000B30C2"/>
    <w:rsid w:val="000B3195"/>
    <w:rsid w:val="000B3285"/>
    <w:rsid w:val="000B32A9"/>
    <w:rsid w:val="000B33E9"/>
    <w:rsid w:val="000B3521"/>
    <w:rsid w:val="000B35F2"/>
    <w:rsid w:val="000B36DE"/>
    <w:rsid w:val="000B37A8"/>
    <w:rsid w:val="000B37BE"/>
    <w:rsid w:val="000B39ED"/>
    <w:rsid w:val="000B3AD9"/>
    <w:rsid w:val="000B3B45"/>
    <w:rsid w:val="000B3C05"/>
    <w:rsid w:val="000B3CF3"/>
    <w:rsid w:val="000B4037"/>
    <w:rsid w:val="000B430E"/>
    <w:rsid w:val="000B43BE"/>
    <w:rsid w:val="000B4726"/>
    <w:rsid w:val="000B4946"/>
    <w:rsid w:val="000B4981"/>
    <w:rsid w:val="000B4D61"/>
    <w:rsid w:val="000B5105"/>
    <w:rsid w:val="000B5159"/>
    <w:rsid w:val="000B525A"/>
    <w:rsid w:val="000B52B5"/>
    <w:rsid w:val="000B5429"/>
    <w:rsid w:val="000B5594"/>
    <w:rsid w:val="000B565D"/>
    <w:rsid w:val="000B576F"/>
    <w:rsid w:val="000B580A"/>
    <w:rsid w:val="000B5984"/>
    <w:rsid w:val="000B5C02"/>
    <w:rsid w:val="000B5C65"/>
    <w:rsid w:val="000B6278"/>
    <w:rsid w:val="000B62C6"/>
    <w:rsid w:val="000B6368"/>
    <w:rsid w:val="000B64B5"/>
    <w:rsid w:val="000B668F"/>
    <w:rsid w:val="000B6A6A"/>
    <w:rsid w:val="000B6D6E"/>
    <w:rsid w:val="000B71BB"/>
    <w:rsid w:val="000B72D0"/>
    <w:rsid w:val="000B73AB"/>
    <w:rsid w:val="000B7444"/>
    <w:rsid w:val="000B7546"/>
    <w:rsid w:val="000B783A"/>
    <w:rsid w:val="000B7CF7"/>
    <w:rsid w:val="000B7E1D"/>
    <w:rsid w:val="000B7EE4"/>
    <w:rsid w:val="000C0081"/>
    <w:rsid w:val="000C02C6"/>
    <w:rsid w:val="000C0461"/>
    <w:rsid w:val="000C0948"/>
    <w:rsid w:val="000C097B"/>
    <w:rsid w:val="000C0B7A"/>
    <w:rsid w:val="000C0CC9"/>
    <w:rsid w:val="000C0E08"/>
    <w:rsid w:val="000C10A6"/>
    <w:rsid w:val="000C1174"/>
    <w:rsid w:val="000C123B"/>
    <w:rsid w:val="000C1336"/>
    <w:rsid w:val="000C14C2"/>
    <w:rsid w:val="000C15E9"/>
    <w:rsid w:val="000C162B"/>
    <w:rsid w:val="000C1704"/>
    <w:rsid w:val="000C183E"/>
    <w:rsid w:val="000C1AC0"/>
    <w:rsid w:val="000C1C8C"/>
    <w:rsid w:val="000C1E23"/>
    <w:rsid w:val="000C1E75"/>
    <w:rsid w:val="000C1EC9"/>
    <w:rsid w:val="000C2193"/>
    <w:rsid w:val="000C259D"/>
    <w:rsid w:val="000C28FE"/>
    <w:rsid w:val="000C2BD9"/>
    <w:rsid w:val="000C2C5A"/>
    <w:rsid w:val="000C2F40"/>
    <w:rsid w:val="000C3195"/>
    <w:rsid w:val="000C336B"/>
    <w:rsid w:val="000C33E0"/>
    <w:rsid w:val="000C3609"/>
    <w:rsid w:val="000C381A"/>
    <w:rsid w:val="000C3AA8"/>
    <w:rsid w:val="000C3BDF"/>
    <w:rsid w:val="000C3BF1"/>
    <w:rsid w:val="000C3CDB"/>
    <w:rsid w:val="000C3D40"/>
    <w:rsid w:val="000C3F70"/>
    <w:rsid w:val="000C3FBC"/>
    <w:rsid w:val="000C40D7"/>
    <w:rsid w:val="000C43A7"/>
    <w:rsid w:val="000C4430"/>
    <w:rsid w:val="000C45CA"/>
    <w:rsid w:val="000C46D1"/>
    <w:rsid w:val="000C47E3"/>
    <w:rsid w:val="000C4CD4"/>
    <w:rsid w:val="000C4D14"/>
    <w:rsid w:val="000C50F4"/>
    <w:rsid w:val="000C5287"/>
    <w:rsid w:val="000C5309"/>
    <w:rsid w:val="000C53D5"/>
    <w:rsid w:val="000C53F8"/>
    <w:rsid w:val="000C556A"/>
    <w:rsid w:val="000C5B14"/>
    <w:rsid w:val="000C5C50"/>
    <w:rsid w:val="000C617C"/>
    <w:rsid w:val="000C6180"/>
    <w:rsid w:val="000C6491"/>
    <w:rsid w:val="000C649C"/>
    <w:rsid w:val="000C654D"/>
    <w:rsid w:val="000C678F"/>
    <w:rsid w:val="000C6A67"/>
    <w:rsid w:val="000C6DD4"/>
    <w:rsid w:val="000C7163"/>
    <w:rsid w:val="000C71B6"/>
    <w:rsid w:val="000C71B9"/>
    <w:rsid w:val="000C721A"/>
    <w:rsid w:val="000C7278"/>
    <w:rsid w:val="000C72D7"/>
    <w:rsid w:val="000C7411"/>
    <w:rsid w:val="000C767D"/>
    <w:rsid w:val="000C77D2"/>
    <w:rsid w:val="000C7DAB"/>
    <w:rsid w:val="000D0002"/>
    <w:rsid w:val="000D0089"/>
    <w:rsid w:val="000D0308"/>
    <w:rsid w:val="000D040D"/>
    <w:rsid w:val="000D0634"/>
    <w:rsid w:val="000D0AB2"/>
    <w:rsid w:val="000D0C65"/>
    <w:rsid w:val="000D0D30"/>
    <w:rsid w:val="000D0FEE"/>
    <w:rsid w:val="000D11A7"/>
    <w:rsid w:val="000D11BD"/>
    <w:rsid w:val="000D15CC"/>
    <w:rsid w:val="000D162B"/>
    <w:rsid w:val="000D1651"/>
    <w:rsid w:val="000D17DC"/>
    <w:rsid w:val="000D1970"/>
    <w:rsid w:val="000D1972"/>
    <w:rsid w:val="000D1A0F"/>
    <w:rsid w:val="000D1A38"/>
    <w:rsid w:val="000D1C2F"/>
    <w:rsid w:val="000D1D3A"/>
    <w:rsid w:val="000D1EDA"/>
    <w:rsid w:val="000D21E9"/>
    <w:rsid w:val="000D2292"/>
    <w:rsid w:val="000D281F"/>
    <w:rsid w:val="000D292E"/>
    <w:rsid w:val="000D2983"/>
    <w:rsid w:val="000D3396"/>
    <w:rsid w:val="000D3684"/>
    <w:rsid w:val="000D388B"/>
    <w:rsid w:val="000D3C62"/>
    <w:rsid w:val="000D3D2B"/>
    <w:rsid w:val="000D40F5"/>
    <w:rsid w:val="000D4145"/>
    <w:rsid w:val="000D4170"/>
    <w:rsid w:val="000D42C3"/>
    <w:rsid w:val="000D430F"/>
    <w:rsid w:val="000D46AD"/>
    <w:rsid w:val="000D47CA"/>
    <w:rsid w:val="000D4CDB"/>
    <w:rsid w:val="000D4D81"/>
    <w:rsid w:val="000D52F5"/>
    <w:rsid w:val="000D55F1"/>
    <w:rsid w:val="000D582D"/>
    <w:rsid w:val="000D5A71"/>
    <w:rsid w:val="000D5AF5"/>
    <w:rsid w:val="000D5FED"/>
    <w:rsid w:val="000D611C"/>
    <w:rsid w:val="000D618C"/>
    <w:rsid w:val="000D629A"/>
    <w:rsid w:val="000D68BA"/>
    <w:rsid w:val="000D6B72"/>
    <w:rsid w:val="000D720C"/>
    <w:rsid w:val="000D75FD"/>
    <w:rsid w:val="000D7987"/>
    <w:rsid w:val="000D79B5"/>
    <w:rsid w:val="000D79D1"/>
    <w:rsid w:val="000D7B5A"/>
    <w:rsid w:val="000D7D87"/>
    <w:rsid w:val="000D7E17"/>
    <w:rsid w:val="000D7FF7"/>
    <w:rsid w:val="000E01DE"/>
    <w:rsid w:val="000E03B5"/>
    <w:rsid w:val="000E0407"/>
    <w:rsid w:val="000E047C"/>
    <w:rsid w:val="000E060E"/>
    <w:rsid w:val="000E0876"/>
    <w:rsid w:val="000E08AC"/>
    <w:rsid w:val="000E08EE"/>
    <w:rsid w:val="000E0B36"/>
    <w:rsid w:val="000E0CFB"/>
    <w:rsid w:val="000E0F62"/>
    <w:rsid w:val="000E1347"/>
    <w:rsid w:val="000E18C2"/>
    <w:rsid w:val="000E19DA"/>
    <w:rsid w:val="000E1A44"/>
    <w:rsid w:val="000E1B26"/>
    <w:rsid w:val="000E2096"/>
    <w:rsid w:val="000E2135"/>
    <w:rsid w:val="000E2225"/>
    <w:rsid w:val="000E22E3"/>
    <w:rsid w:val="000E272B"/>
    <w:rsid w:val="000E279F"/>
    <w:rsid w:val="000E28C1"/>
    <w:rsid w:val="000E2A81"/>
    <w:rsid w:val="000E2B56"/>
    <w:rsid w:val="000E2C8B"/>
    <w:rsid w:val="000E2F30"/>
    <w:rsid w:val="000E327D"/>
    <w:rsid w:val="000E3329"/>
    <w:rsid w:val="000E3413"/>
    <w:rsid w:val="000E3501"/>
    <w:rsid w:val="000E35E3"/>
    <w:rsid w:val="000E3663"/>
    <w:rsid w:val="000E3715"/>
    <w:rsid w:val="000E37C8"/>
    <w:rsid w:val="000E38F2"/>
    <w:rsid w:val="000E3C1D"/>
    <w:rsid w:val="000E3F1F"/>
    <w:rsid w:val="000E40E8"/>
    <w:rsid w:val="000E410F"/>
    <w:rsid w:val="000E436B"/>
    <w:rsid w:val="000E4480"/>
    <w:rsid w:val="000E47C6"/>
    <w:rsid w:val="000E4866"/>
    <w:rsid w:val="000E4879"/>
    <w:rsid w:val="000E4ACB"/>
    <w:rsid w:val="000E4C8D"/>
    <w:rsid w:val="000E50A1"/>
    <w:rsid w:val="000E50D4"/>
    <w:rsid w:val="000E526F"/>
    <w:rsid w:val="000E55F2"/>
    <w:rsid w:val="000E58A6"/>
    <w:rsid w:val="000E5BE3"/>
    <w:rsid w:val="000E5FFF"/>
    <w:rsid w:val="000E6340"/>
    <w:rsid w:val="000E6366"/>
    <w:rsid w:val="000E63DD"/>
    <w:rsid w:val="000E6670"/>
    <w:rsid w:val="000E6714"/>
    <w:rsid w:val="000E69DE"/>
    <w:rsid w:val="000E6F72"/>
    <w:rsid w:val="000E6F97"/>
    <w:rsid w:val="000E71C5"/>
    <w:rsid w:val="000E73F5"/>
    <w:rsid w:val="000E7524"/>
    <w:rsid w:val="000E75D1"/>
    <w:rsid w:val="000E77D6"/>
    <w:rsid w:val="000E7CCE"/>
    <w:rsid w:val="000E7E70"/>
    <w:rsid w:val="000E7F26"/>
    <w:rsid w:val="000F01B0"/>
    <w:rsid w:val="000F04B8"/>
    <w:rsid w:val="000F04BA"/>
    <w:rsid w:val="000F04F2"/>
    <w:rsid w:val="000F11D8"/>
    <w:rsid w:val="000F14A9"/>
    <w:rsid w:val="000F14C1"/>
    <w:rsid w:val="000F17D9"/>
    <w:rsid w:val="000F192B"/>
    <w:rsid w:val="000F1A04"/>
    <w:rsid w:val="000F1A67"/>
    <w:rsid w:val="000F1C32"/>
    <w:rsid w:val="000F1CAB"/>
    <w:rsid w:val="000F1DA1"/>
    <w:rsid w:val="000F1EDA"/>
    <w:rsid w:val="000F200C"/>
    <w:rsid w:val="000F2076"/>
    <w:rsid w:val="000F2197"/>
    <w:rsid w:val="000F2264"/>
    <w:rsid w:val="000F23AD"/>
    <w:rsid w:val="000F252F"/>
    <w:rsid w:val="000F272C"/>
    <w:rsid w:val="000F29D6"/>
    <w:rsid w:val="000F2B7C"/>
    <w:rsid w:val="000F2BC5"/>
    <w:rsid w:val="000F2D61"/>
    <w:rsid w:val="000F31E9"/>
    <w:rsid w:val="000F3344"/>
    <w:rsid w:val="000F3658"/>
    <w:rsid w:val="000F39AC"/>
    <w:rsid w:val="000F3AED"/>
    <w:rsid w:val="000F3B4F"/>
    <w:rsid w:val="000F3C23"/>
    <w:rsid w:val="000F3C8E"/>
    <w:rsid w:val="000F3D1C"/>
    <w:rsid w:val="000F3E8E"/>
    <w:rsid w:val="000F4038"/>
    <w:rsid w:val="000F4182"/>
    <w:rsid w:val="000F41A5"/>
    <w:rsid w:val="000F430B"/>
    <w:rsid w:val="000F4782"/>
    <w:rsid w:val="000F4992"/>
    <w:rsid w:val="000F4A22"/>
    <w:rsid w:val="000F4ADD"/>
    <w:rsid w:val="000F4BCC"/>
    <w:rsid w:val="000F51A0"/>
    <w:rsid w:val="000F520B"/>
    <w:rsid w:val="000F52E3"/>
    <w:rsid w:val="000F54F0"/>
    <w:rsid w:val="000F554F"/>
    <w:rsid w:val="000F5559"/>
    <w:rsid w:val="000F566C"/>
    <w:rsid w:val="000F57E2"/>
    <w:rsid w:val="000F5A9F"/>
    <w:rsid w:val="000F5CB2"/>
    <w:rsid w:val="000F5F3A"/>
    <w:rsid w:val="000F60D3"/>
    <w:rsid w:val="000F61D9"/>
    <w:rsid w:val="000F634C"/>
    <w:rsid w:val="000F64B9"/>
    <w:rsid w:val="000F6653"/>
    <w:rsid w:val="000F668B"/>
    <w:rsid w:val="000F6B49"/>
    <w:rsid w:val="000F74D5"/>
    <w:rsid w:val="000F753C"/>
    <w:rsid w:val="000F75E0"/>
    <w:rsid w:val="000F7D15"/>
    <w:rsid w:val="000F7E25"/>
    <w:rsid w:val="000F7FE2"/>
    <w:rsid w:val="001000EA"/>
    <w:rsid w:val="00100878"/>
    <w:rsid w:val="001008BC"/>
    <w:rsid w:val="001008E5"/>
    <w:rsid w:val="001008F2"/>
    <w:rsid w:val="00100B59"/>
    <w:rsid w:val="00100B8C"/>
    <w:rsid w:val="00100C13"/>
    <w:rsid w:val="00100C17"/>
    <w:rsid w:val="00100C97"/>
    <w:rsid w:val="00100EA2"/>
    <w:rsid w:val="001011DD"/>
    <w:rsid w:val="001011F4"/>
    <w:rsid w:val="00101379"/>
    <w:rsid w:val="00101457"/>
    <w:rsid w:val="0010162D"/>
    <w:rsid w:val="0010188D"/>
    <w:rsid w:val="001018CC"/>
    <w:rsid w:val="00101C18"/>
    <w:rsid w:val="001021CB"/>
    <w:rsid w:val="001022C8"/>
    <w:rsid w:val="001023D9"/>
    <w:rsid w:val="001023EA"/>
    <w:rsid w:val="00102820"/>
    <w:rsid w:val="00102902"/>
    <w:rsid w:val="00102BE4"/>
    <w:rsid w:val="00102EFE"/>
    <w:rsid w:val="00103162"/>
    <w:rsid w:val="001033EB"/>
    <w:rsid w:val="001033FE"/>
    <w:rsid w:val="00103482"/>
    <w:rsid w:val="001035B6"/>
    <w:rsid w:val="0010381D"/>
    <w:rsid w:val="00103D7C"/>
    <w:rsid w:val="00103F2A"/>
    <w:rsid w:val="001043B4"/>
    <w:rsid w:val="001043BC"/>
    <w:rsid w:val="001045D3"/>
    <w:rsid w:val="001045D6"/>
    <w:rsid w:val="0010464D"/>
    <w:rsid w:val="0010467B"/>
    <w:rsid w:val="00104867"/>
    <w:rsid w:val="00104B10"/>
    <w:rsid w:val="00104FF2"/>
    <w:rsid w:val="001050E2"/>
    <w:rsid w:val="00105153"/>
    <w:rsid w:val="00105199"/>
    <w:rsid w:val="001055B8"/>
    <w:rsid w:val="0010560B"/>
    <w:rsid w:val="001056C5"/>
    <w:rsid w:val="001056F9"/>
    <w:rsid w:val="0010577A"/>
    <w:rsid w:val="00105786"/>
    <w:rsid w:val="001057C2"/>
    <w:rsid w:val="001058F5"/>
    <w:rsid w:val="00105B3B"/>
    <w:rsid w:val="00105BDB"/>
    <w:rsid w:val="00105DB3"/>
    <w:rsid w:val="00105F2A"/>
    <w:rsid w:val="00105F51"/>
    <w:rsid w:val="00105FE6"/>
    <w:rsid w:val="001064A6"/>
    <w:rsid w:val="00106671"/>
    <w:rsid w:val="00106884"/>
    <w:rsid w:val="001068F4"/>
    <w:rsid w:val="00106922"/>
    <w:rsid w:val="00106955"/>
    <w:rsid w:val="001069F6"/>
    <w:rsid w:val="00106AF2"/>
    <w:rsid w:val="00106BDA"/>
    <w:rsid w:val="00106E2E"/>
    <w:rsid w:val="00107003"/>
    <w:rsid w:val="001071ED"/>
    <w:rsid w:val="00107596"/>
    <w:rsid w:val="001075DF"/>
    <w:rsid w:val="001076E9"/>
    <w:rsid w:val="0010775F"/>
    <w:rsid w:val="00107789"/>
    <w:rsid w:val="00107849"/>
    <w:rsid w:val="00107858"/>
    <w:rsid w:val="00107938"/>
    <w:rsid w:val="00107C13"/>
    <w:rsid w:val="00107CF8"/>
    <w:rsid w:val="00110139"/>
    <w:rsid w:val="0011030E"/>
    <w:rsid w:val="0011050F"/>
    <w:rsid w:val="00110514"/>
    <w:rsid w:val="00110541"/>
    <w:rsid w:val="0011060A"/>
    <w:rsid w:val="0011073B"/>
    <w:rsid w:val="00110786"/>
    <w:rsid w:val="001109A4"/>
    <w:rsid w:val="00110A02"/>
    <w:rsid w:val="00110AC1"/>
    <w:rsid w:val="00110C1F"/>
    <w:rsid w:val="00110CF1"/>
    <w:rsid w:val="00110FFA"/>
    <w:rsid w:val="0011108B"/>
    <w:rsid w:val="001111E9"/>
    <w:rsid w:val="0011153D"/>
    <w:rsid w:val="001116E2"/>
    <w:rsid w:val="00111949"/>
    <w:rsid w:val="00111BE2"/>
    <w:rsid w:val="00111DE4"/>
    <w:rsid w:val="00111E3E"/>
    <w:rsid w:val="00111F8B"/>
    <w:rsid w:val="001121B1"/>
    <w:rsid w:val="00112270"/>
    <w:rsid w:val="0011249F"/>
    <w:rsid w:val="0011273B"/>
    <w:rsid w:val="00112943"/>
    <w:rsid w:val="00112D7D"/>
    <w:rsid w:val="00112E1F"/>
    <w:rsid w:val="00112FA6"/>
    <w:rsid w:val="001130E5"/>
    <w:rsid w:val="00113193"/>
    <w:rsid w:val="001132F3"/>
    <w:rsid w:val="001134D2"/>
    <w:rsid w:val="0011353C"/>
    <w:rsid w:val="0011357E"/>
    <w:rsid w:val="001136B7"/>
    <w:rsid w:val="001139FB"/>
    <w:rsid w:val="00113A9C"/>
    <w:rsid w:val="00113B81"/>
    <w:rsid w:val="00113BEE"/>
    <w:rsid w:val="00113E0D"/>
    <w:rsid w:val="00113EB5"/>
    <w:rsid w:val="00113F05"/>
    <w:rsid w:val="00113FE1"/>
    <w:rsid w:val="0011427A"/>
    <w:rsid w:val="001144E6"/>
    <w:rsid w:val="00114767"/>
    <w:rsid w:val="001147DE"/>
    <w:rsid w:val="0011483D"/>
    <w:rsid w:val="00114C09"/>
    <w:rsid w:val="00115194"/>
    <w:rsid w:val="00115206"/>
    <w:rsid w:val="001153D6"/>
    <w:rsid w:val="00115500"/>
    <w:rsid w:val="001155DE"/>
    <w:rsid w:val="001156F5"/>
    <w:rsid w:val="001157B0"/>
    <w:rsid w:val="001158CF"/>
    <w:rsid w:val="00115ABB"/>
    <w:rsid w:val="00115EFE"/>
    <w:rsid w:val="00115F02"/>
    <w:rsid w:val="001160B8"/>
    <w:rsid w:val="001162C2"/>
    <w:rsid w:val="00116559"/>
    <w:rsid w:val="00116D7D"/>
    <w:rsid w:val="00116DC0"/>
    <w:rsid w:val="00116E5D"/>
    <w:rsid w:val="00116F23"/>
    <w:rsid w:val="0011718E"/>
    <w:rsid w:val="001172A0"/>
    <w:rsid w:val="001173CE"/>
    <w:rsid w:val="001173D9"/>
    <w:rsid w:val="00117433"/>
    <w:rsid w:val="001176AA"/>
    <w:rsid w:val="001178EC"/>
    <w:rsid w:val="00117B28"/>
    <w:rsid w:val="0012024E"/>
    <w:rsid w:val="0012035C"/>
    <w:rsid w:val="001205ED"/>
    <w:rsid w:val="00120728"/>
    <w:rsid w:val="0012075F"/>
    <w:rsid w:val="00120865"/>
    <w:rsid w:val="001209DA"/>
    <w:rsid w:val="00120CE5"/>
    <w:rsid w:val="00120E3C"/>
    <w:rsid w:val="00120E9A"/>
    <w:rsid w:val="001210D3"/>
    <w:rsid w:val="00121503"/>
    <w:rsid w:val="00121550"/>
    <w:rsid w:val="001216CC"/>
    <w:rsid w:val="00121819"/>
    <w:rsid w:val="00121AA3"/>
    <w:rsid w:val="00121C46"/>
    <w:rsid w:val="001221C7"/>
    <w:rsid w:val="001221E8"/>
    <w:rsid w:val="00122330"/>
    <w:rsid w:val="0012233F"/>
    <w:rsid w:val="00122470"/>
    <w:rsid w:val="00122AC1"/>
    <w:rsid w:val="00122C54"/>
    <w:rsid w:val="00122CCC"/>
    <w:rsid w:val="00122E7F"/>
    <w:rsid w:val="001230D2"/>
    <w:rsid w:val="00123194"/>
    <w:rsid w:val="001231CA"/>
    <w:rsid w:val="00123226"/>
    <w:rsid w:val="0012324D"/>
    <w:rsid w:val="001237EA"/>
    <w:rsid w:val="001239C8"/>
    <w:rsid w:val="00123B65"/>
    <w:rsid w:val="001241B8"/>
    <w:rsid w:val="00124203"/>
    <w:rsid w:val="00124246"/>
    <w:rsid w:val="001245BE"/>
    <w:rsid w:val="001247DE"/>
    <w:rsid w:val="001247FD"/>
    <w:rsid w:val="00124929"/>
    <w:rsid w:val="00124B44"/>
    <w:rsid w:val="00124D77"/>
    <w:rsid w:val="00124F3F"/>
    <w:rsid w:val="00124F42"/>
    <w:rsid w:val="001255D2"/>
    <w:rsid w:val="00125B4E"/>
    <w:rsid w:val="00125E4D"/>
    <w:rsid w:val="00125EB5"/>
    <w:rsid w:val="00126E0A"/>
    <w:rsid w:val="00126E5E"/>
    <w:rsid w:val="0012720F"/>
    <w:rsid w:val="001275E2"/>
    <w:rsid w:val="00127785"/>
    <w:rsid w:val="001278B6"/>
    <w:rsid w:val="00127A12"/>
    <w:rsid w:val="00127C11"/>
    <w:rsid w:val="00127EDA"/>
    <w:rsid w:val="0012A81E"/>
    <w:rsid w:val="001300C5"/>
    <w:rsid w:val="00130422"/>
    <w:rsid w:val="0013082A"/>
    <w:rsid w:val="00131005"/>
    <w:rsid w:val="001310D2"/>
    <w:rsid w:val="00131173"/>
    <w:rsid w:val="00131329"/>
    <w:rsid w:val="00131C3E"/>
    <w:rsid w:val="00132301"/>
    <w:rsid w:val="00132369"/>
    <w:rsid w:val="00132726"/>
    <w:rsid w:val="00132D0F"/>
    <w:rsid w:val="00132E7B"/>
    <w:rsid w:val="001334A8"/>
    <w:rsid w:val="001334C2"/>
    <w:rsid w:val="001338AD"/>
    <w:rsid w:val="001339AE"/>
    <w:rsid w:val="00133CCA"/>
    <w:rsid w:val="00133DB0"/>
    <w:rsid w:val="00133E4E"/>
    <w:rsid w:val="001341C5"/>
    <w:rsid w:val="00134537"/>
    <w:rsid w:val="00134858"/>
    <w:rsid w:val="0013489B"/>
    <w:rsid w:val="00134B52"/>
    <w:rsid w:val="00134F3C"/>
    <w:rsid w:val="0013504F"/>
    <w:rsid w:val="00135069"/>
    <w:rsid w:val="0013523B"/>
    <w:rsid w:val="001354A4"/>
    <w:rsid w:val="001356A3"/>
    <w:rsid w:val="00135951"/>
    <w:rsid w:val="00135C1C"/>
    <w:rsid w:val="00135C58"/>
    <w:rsid w:val="00135F21"/>
    <w:rsid w:val="00135FFE"/>
    <w:rsid w:val="0013607A"/>
    <w:rsid w:val="001360EC"/>
    <w:rsid w:val="0013631B"/>
    <w:rsid w:val="00136621"/>
    <w:rsid w:val="001367DC"/>
    <w:rsid w:val="001369B5"/>
    <w:rsid w:val="00136F71"/>
    <w:rsid w:val="00137344"/>
    <w:rsid w:val="001374B3"/>
    <w:rsid w:val="00137577"/>
    <w:rsid w:val="0013757E"/>
    <w:rsid w:val="001378A8"/>
    <w:rsid w:val="001379EA"/>
    <w:rsid w:val="00137FF8"/>
    <w:rsid w:val="00140154"/>
    <w:rsid w:val="001401EF"/>
    <w:rsid w:val="0014031C"/>
    <w:rsid w:val="00140401"/>
    <w:rsid w:val="001407AA"/>
    <w:rsid w:val="001409C9"/>
    <w:rsid w:val="00140F7F"/>
    <w:rsid w:val="00141383"/>
    <w:rsid w:val="001415F4"/>
    <w:rsid w:val="00141829"/>
    <w:rsid w:val="00141C70"/>
    <w:rsid w:val="00141DD8"/>
    <w:rsid w:val="00142002"/>
    <w:rsid w:val="001420CA"/>
    <w:rsid w:val="00142173"/>
    <w:rsid w:val="001426F6"/>
    <w:rsid w:val="00142801"/>
    <w:rsid w:val="00142A1C"/>
    <w:rsid w:val="00142AFB"/>
    <w:rsid w:val="00142CF5"/>
    <w:rsid w:val="00142E0B"/>
    <w:rsid w:val="00143163"/>
    <w:rsid w:val="001436A1"/>
    <w:rsid w:val="0014378F"/>
    <w:rsid w:val="001437CB"/>
    <w:rsid w:val="00143929"/>
    <w:rsid w:val="00143AAF"/>
    <w:rsid w:val="00143C05"/>
    <w:rsid w:val="00143F27"/>
    <w:rsid w:val="0014409C"/>
    <w:rsid w:val="00144178"/>
    <w:rsid w:val="001444B0"/>
    <w:rsid w:val="0014454B"/>
    <w:rsid w:val="00144613"/>
    <w:rsid w:val="00144F38"/>
    <w:rsid w:val="00145170"/>
    <w:rsid w:val="00145384"/>
    <w:rsid w:val="00145DD5"/>
    <w:rsid w:val="00145FDD"/>
    <w:rsid w:val="00146033"/>
    <w:rsid w:val="00146172"/>
    <w:rsid w:val="00146541"/>
    <w:rsid w:val="00146588"/>
    <w:rsid w:val="00146ACF"/>
    <w:rsid w:val="00146C55"/>
    <w:rsid w:val="00146C9E"/>
    <w:rsid w:val="00146DFC"/>
    <w:rsid w:val="00146EFB"/>
    <w:rsid w:val="00146F58"/>
    <w:rsid w:val="00147085"/>
    <w:rsid w:val="0014738B"/>
    <w:rsid w:val="0014744F"/>
    <w:rsid w:val="0014760B"/>
    <w:rsid w:val="001479B3"/>
    <w:rsid w:val="00147A6B"/>
    <w:rsid w:val="00147B99"/>
    <w:rsid w:val="00147C93"/>
    <w:rsid w:val="00147F86"/>
    <w:rsid w:val="0015001B"/>
    <w:rsid w:val="001500D8"/>
    <w:rsid w:val="0015021D"/>
    <w:rsid w:val="001502C7"/>
    <w:rsid w:val="0015036D"/>
    <w:rsid w:val="00150433"/>
    <w:rsid w:val="0015053B"/>
    <w:rsid w:val="00150B24"/>
    <w:rsid w:val="00150C4F"/>
    <w:rsid w:val="00150CFB"/>
    <w:rsid w:val="00150F9D"/>
    <w:rsid w:val="001511AC"/>
    <w:rsid w:val="001511F8"/>
    <w:rsid w:val="00151263"/>
    <w:rsid w:val="0015132F"/>
    <w:rsid w:val="001513F0"/>
    <w:rsid w:val="00151510"/>
    <w:rsid w:val="0015160C"/>
    <w:rsid w:val="00151CE7"/>
    <w:rsid w:val="00151E38"/>
    <w:rsid w:val="00151EF0"/>
    <w:rsid w:val="00152207"/>
    <w:rsid w:val="001522C5"/>
    <w:rsid w:val="00152956"/>
    <w:rsid w:val="00152A06"/>
    <w:rsid w:val="00152A80"/>
    <w:rsid w:val="00152D57"/>
    <w:rsid w:val="00152FE6"/>
    <w:rsid w:val="00153039"/>
    <w:rsid w:val="001530F3"/>
    <w:rsid w:val="00153161"/>
    <w:rsid w:val="00153295"/>
    <w:rsid w:val="0015329D"/>
    <w:rsid w:val="00153594"/>
    <w:rsid w:val="0015378E"/>
    <w:rsid w:val="0015394B"/>
    <w:rsid w:val="00153A7A"/>
    <w:rsid w:val="00153BEE"/>
    <w:rsid w:val="00153C0A"/>
    <w:rsid w:val="00153D71"/>
    <w:rsid w:val="00153E98"/>
    <w:rsid w:val="00153F84"/>
    <w:rsid w:val="0015419C"/>
    <w:rsid w:val="00154388"/>
    <w:rsid w:val="0015449D"/>
    <w:rsid w:val="0015459C"/>
    <w:rsid w:val="001546B6"/>
    <w:rsid w:val="00154794"/>
    <w:rsid w:val="0015486F"/>
    <w:rsid w:val="00154DB6"/>
    <w:rsid w:val="00154FD3"/>
    <w:rsid w:val="00155002"/>
    <w:rsid w:val="001553BF"/>
    <w:rsid w:val="00155495"/>
    <w:rsid w:val="001554BC"/>
    <w:rsid w:val="001555F8"/>
    <w:rsid w:val="00155B28"/>
    <w:rsid w:val="00155CB9"/>
    <w:rsid w:val="00155CBC"/>
    <w:rsid w:val="00155D48"/>
    <w:rsid w:val="00155DF0"/>
    <w:rsid w:val="00155F15"/>
    <w:rsid w:val="00155F42"/>
    <w:rsid w:val="00156059"/>
    <w:rsid w:val="0015644E"/>
    <w:rsid w:val="00156463"/>
    <w:rsid w:val="001565CA"/>
    <w:rsid w:val="0015666F"/>
    <w:rsid w:val="001567DF"/>
    <w:rsid w:val="00156904"/>
    <w:rsid w:val="00156A56"/>
    <w:rsid w:val="00156A64"/>
    <w:rsid w:val="00156A6D"/>
    <w:rsid w:val="00156E11"/>
    <w:rsid w:val="00156E2B"/>
    <w:rsid w:val="0015713A"/>
    <w:rsid w:val="0015721E"/>
    <w:rsid w:val="001572D0"/>
    <w:rsid w:val="001574D2"/>
    <w:rsid w:val="0015768D"/>
    <w:rsid w:val="001577F9"/>
    <w:rsid w:val="00157A6A"/>
    <w:rsid w:val="00157BF4"/>
    <w:rsid w:val="00157E6A"/>
    <w:rsid w:val="00157EAB"/>
    <w:rsid w:val="0016001C"/>
    <w:rsid w:val="0016021D"/>
    <w:rsid w:val="001602F5"/>
    <w:rsid w:val="00160427"/>
    <w:rsid w:val="001605F7"/>
    <w:rsid w:val="00160931"/>
    <w:rsid w:val="00161440"/>
    <w:rsid w:val="0016150D"/>
    <w:rsid w:val="00161524"/>
    <w:rsid w:val="001618C0"/>
    <w:rsid w:val="00161997"/>
    <w:rsid w:val="00161B2B"/>
    <w:rsid w:val="00161C52"/>
    <w:rsid w:val="00161DA7"/>
    <w:rsid w:val="00161E2A"/>
    <w:rsid w:val="0016200A"/>
    <w:rsid w:val="00162011"/>
    <w:rsid w:val="00162495"/>
    <w:rsid w:val="001625EF"/>
    <w:rsid w:val="00162B45"/>
    <w:rsid w:val="00162B49"/>
    <w:rsid w:val="00162DF3"/>
    <w:rsid w:val="00163279"/>
    <w:rsid w:val="00163345"/>
    <w:rsid w:val="00163351"/>
    <w:rsid w:val="001633AE"/>
    <w:rsid w:val="00163400"/>
    <w:rsid w:val="00163408"/>
    <w:rsid w:val="00163870"/>
    <w:rsid w:val="00163F0D"/>
    <w:rsid w:val="001641DE"/>
    <w:rsid w:val="001642A3"/>
    <w:rsid w:val="001642D3"/>
    <w:rsid w:val="001644BC"/>
    <w:rsid w:val="001644C2"/>
    <w:rsid w:val="0016461A"/>
    <w:rsid w:val="001647C5"/>
    <w:rsid w:val="001647D0"/>
    <w:rsid w:val="00164A52"/>
    <w:rsid w:val="00164C2F"/>
    <w:rsid w:val="00164DDF"/>
    <w:rsid w:val="00165142"/>
    <w:rsid w:val="001658EF"/>
    <w:rsid w:val="00165A0F"/>
    <w:rsid w:val="00165AF8"/>
    <w:rsid w:val="00165B34"/>
    <w:rsid w:val="00165DE2"/>
    <w:rsid w:val="00165F94"/>
    <w:rsid w:val="001662C8"/>
    <w:rsid w:val="00166439"/>
    <w:rsid w:val="00166E9B"/>
    <w:rsid w:val="00166F25"/>
    <w:rsid w:val="00166FF5"/>
    <w:rsid w:val="00166FFF"/>
    <w:rsid w:val="00167150"/>
    <w:rsid w:val="0016724D"/>
    <w:rsid w:val="001673B0"/>
    <w:rsid w:val="0016768F"/>
    <w:rsid w:val="001678C3"/>
    <w:rsid w:val="001678D4"/>
    <w:rsid w:val="00167AB4"/>
    <w:rsid w:val="00167C04"/>
    <w:rsid w:val="00167E06"/>
    <w:rsid w:val="0017036A"/>
    <w:rsid w:val="001703E3"/>
    <w:rsid w:val="00170560"/>
    <w:rsid w:val="0017075B"/>
    <w:rsid w:val="00170957"/>
    <w:rsid w:val="00170CBA"/>
    <w:rsid w:val="00170EEA"/>
    <w:rsid w:val="0017120D"/>
    <w:rsid w:val="00171211"/>
    <w:rsid w:val="001713AA"/>
    <w:rsid w:val="001716DA"/>
    <w:rsid w:val="00171A5D"/>
    <w:rsid w:val="00171C3B"/>
    <w:rsid w:val="00171D56"/>
    <w:rsid w:val="00171FCB"/>
    <w:rsid w:val="001721AF"/>
    <w:rsid w:val="001721C5"/>
    <w:rsid w:val="00172284"/>
    <w:rsid w:val="001723AA"/>
    <w:rsid w:val="00172643"/>
    <w:rsid w:val="001729D9"/>
    <w:rsid w:val="00172CC1"/>
    <w:rsid w:val="00172CCB"/>
    <w:rsid w:val="00172F9A"/>
    <w:rsid w:val="00173391"/>
    <w:rsid w:val="001735DF"/>
    <w:rsid w:val="00173629"/>
    <w:rsid w:val="001736D2"/>
    <w:rsid w:val="001739C2"/>
    <w:rsid w:val="00173C9B"/>
    <w:rsid w:val="00173CA1"/>
    <w:rsid w:val="00173D91"/>
    <w:rsid w:val="00174109"/>
    <w:rsid w:val="00174152"/>
    <w:rsid w:val="001746D4"/>
    <w:rsid w:val="001749B0"/>
    <w:rsid w:val="00174BF5"/>
    <w:rsid w:val="00174FA8"/>
    <w:rsid w:val="001751CE"/>
    <w:rsid w:val="0017537C"/>
    <w:rsid w:val="001754C0"/>
    <w:rsid w:val="0017584E"/>
    <w:rsid w:val="0017623E"/>
    <w:rsid w:val="0017631D"/>
    <w:rsid w:val="001763BC"/>
    <w:rsid w:val="001765E5"/>
    <w:rsid w:val="001766AA"/>
    <w:rsid w:val="00176A28"/>
    <w:rsid w:val="00176AB5"/>
    <w:rsid w:val="00176C68"/>
    <w:rsid w:val="00176F47"/>
    <w:rsid w:val="001770BC"/>
    <w:rsid w:val="00177176"/>
    <w:rsid w:val="00177345"/>
    <w:rsid w:val="00177A7F"/>
    <w:rsid w:val="00177ADB"/>
    <w:rsid w:val="00177C54"/>
    <w:rsid w:val="00177DD5"/>
    <w:rsid w:val="00177EFE"/>
    <w:rsid w:val="001800BF"/>
    <w:rsid w:val="001806D7"/>
    <w:rsid w:val="00180A1A"/>
    <w:rsid w:val="00180C83"/>
    <w:rsid w:val="0018119C"/>
    <w:rsid w:val="00181527"/>
    <w:rsid w:val="00181717"/>
    <w:rsid w:val="001817C3"/>
    <w:rsid w:val="00181C01"/>
    <w:rsid w:val="00181D66"/>
    <w:rsid w:val="00181D71"/>
    <w:rsid w:val="0018211D"/>
    <w:rsid w:val="00182144"/>
    <w:rsid w:val="001821BE"/>
    <w:rsid w:val="001822CD"/>
    <w:rsid w:val="001823E7"/>
    <w:rsid w:val="00182715"/>
    <w:rsid w:val="00182C48"/>
    <w:rsid w:val="00182C8C"/>
    <w:rsid w:val="00182D9B"/>
    <w:rsid w:val="00182EA7"/>
    <w:rsid w:val="00182F69"/>
    <w:rsid w:val="001832A0"/>
    <w:rsid w:val="0018377B"/>
    <w:rsid w:val="001837AB"/>
    <w:rsid w:val="00183979"/>
    <w:rsid w:val="00183A0E"/>
    <w:rsid w:val="00183D6A"/>
    <w:rsid w:val="00183DC0"/>
    <w:rsid w:val="00183F0C"/>
    <w:rsid w:val="00183FAD"/>
    <w:rsid w:val="0018436C"/>
    <w:rsid w:val="00184418"/>
    <w:rsid w:val="001844D0"/>
    <w:rsid w:val="00184634"/>
    <w:rsid w:val="001848FD"/>
    <w:rsid w:val="00184B7B"/>
    <w:rsid w:val="00184D48"/>
    <w:rsid w:val="00185250"/>
    <w:rsid w:val="001852C9"/>
    <w:rsid w:val="001852FC"/>
    <w:rsid w:val="00185444"/>
    <w:rsid w:val="001855A1"/>
    <w:rsid w:val="00185B27"/>
    <w:rsid w:val="00186074"/>
    <w:rsid w:val="00186311"/>
    <w:rsid w:val="001865A1"/>
    <w:rsid w:val="00186BC7"/>
    <w:rsid w:val="00186D19"/>
    <w:rsid w:val="00186E92"/>
    <w:rsid w:val="001871E4"/>
    <w:rsid w:val="00187213"/>
    <w:rsid w:val="00187457"/>
    <w:rsid w:val="00187A8E"/>
    <w:rsid w:val="00187AA1"/>
    <w:rsid w:val="00187AAD"/>
    <w:rsid w:val="00187FBE"/>
    <w:rsid w:val="001900A3"/>
    <w:rsid w:val="001900A7"/>
    <w:rsid w:val="001900C9"/>
    <w:rsid w:val="0019041C"/>
    <w:rsid w:val="001906B2"/>
    <w:rsid w:val="00190816"/>
    <w:rsid w:val="00190BC3"/>
    <w:rsid w:val="00191106"/>
    <w:rsid w:val="00191151"/>
    <w:rsid w:val="00191256"/>
    <w:rsid w:val="001913A0"/>
    <w:rsid w:val="0019143F"/>
    <w:rsid w:val="001916B7"/>
    <w:rsid w:val="00191C18"/>
    <w:rsid w:val="00191CA7"/>
    <w:rsid w:val="00191CCC"/>
    <w:rsid w:val="00191F55"/>
    <w:rsid w:val="0019201D"/>
    <w:rsid w:val="0019221B"/>
    <w:rsid w:val="00192259"/>
    <w:rsid w:val="001922BF"/>
    <w:rsid w:val="00192310"/>
    <w:rsid w:val="00192344"/>
    <w:rsid w:val="00192742"/>
    <w:rsid w:val="0019279E"/>
    <w:rsid w:val="00192ADB"/>
    <w:rsid w:val="00193329"/>
    <w:rsid w:val="0019339A"/>
    <w:rsid w:val="00193487"/>
    <w:rsid w:val="00193685"/>
    <w:rsid w:val="001937C3"/>
    <w:rsid w:val="001937DD"/>
    <w:rsid w:val="001937EB"/>
    <w:rsid w:val="00193A79"/>
    <w:rsid w:val="00193E14"/>
    <w:rsid w:val="00193E29"/>
    <w:rsid w:val="001941D1"/>
    <w:rsid w:val="00194332"/>
    <w:rsid w:val="001948FF"/>
    <w:rsid w:val="001949C6"/>
    <w:rsid w:val="00194B1C"/>
    <w:rsid w:val="00194C86"/>
    <w:rsid w:val="00194F10"/>
    <w:rsid w:val="001951D7"/>
    <w:rsid w:val="001954A9"/>
    <w:rsid w:val="0019552B"/>
    <w:rsid w:val="00195B09"/>
    <w:rsid w:val="00195CBC"/>
    <w:rsid w:val="00195DA6"/>
    <w:rsid w:val="00195FCD"/>
    <w:rsid w:val="0019600A"/>
    <w:rsid w:val="0019605A"/>
    <w:rsid w:val="001960A1"/>
    <w:rsid w:val="00196106"/>
    <w:rsid w:val="001963D0"/>
    <w:rsid w:val="00196700"/>
    <w:rsid w:val="00196903"/>
    <w:rsid w:val="00196B03"/>
    <w:rsid w:val="00196B69"/>
    <w:rsid w:val="00196C8D"/>
    <w:rsid w:val="00196D03"/>
    <w:rsid w:val="00196D70"/>
    <w:rsid w:val="00197231"/>
    <w:rsid w:val="0019748D"/>
    <w:rsid w:val="001974AB"/>
    <w:rsid w:val="00197502"/>
    <w:rsid w:val="00197A6B"/>
    <w:rsid w:val="00197F88"/>
    <w:rsid w:val="001A00FA"/>
    <w:rsid w:val="001A0177"/>
    <w:rsid w:val="001A0485"/>
    <w:rsid w:val="001A04BA"/>
    <w:rsid w:val="001A0810"/>
    <w:rsid w:val="001A0828"/>
    <w:rsid w:val="001A090D"/>
    <w:rsid w:val="001A0AD0"/>
    <w:rsid w:val="001A0B4A"/>
    <w:rsid w:val="001A0B5F"/>
    <w:rsid w:val="001A0E94"/>
    <w:rsid w:val="001A127C"/>
    <w:rsid w:val="001A143B"/>
    <w:rsid w:val="001A14C4"/>
    <w:rsid w:val="001A14EE"/>
    <w:rsid w:val="001A1599"/>
    <w:rsid w:val="001A1691"/>
    <w:rsid w:val="001A1A16"/>
    <w:rsid w:val="001A1B1E"/>
    <w:rsid w:val="001A1B2F"/>
    <w:rsid w:val="001A1C31"/>
    <w:rsid w:val="001A1C7A"/>
    <w:rsid w:val="001A1E34"/>
    <w:rsid w:val="001A1F89"/>
    <w:rsid w:val="001A20A5"/>
    <w:rsid w:val="001A2281"/>
    <w:rsid w:val="001A22D9"/>
    <w:rsid w:val="001A2706"/>
    <w:rsid w:val="001A2C22"/>
    <w:rsid w:val="001A2C24"/>
    <w:rsid w:val="001A2C72"/>
    <w:rsid w:val="001A307B"/>
    <w:rsid w:val="001A3302"/>
    <w:rsid w:val="001A3385"/>
    <w:rsid w:val="001A35CF"/>
    <w:rsid w:val="001A36E6"/>
    <w:rsid w:val="001A3776"/>
    <w:rsid w:val="001A3786"/>
    <w:rsid w:val="001A3B7B"/>
    <w:rsid w:val="001A3C22"/>
    <w:rsid w:val="001A3C67"/>
    <w:rsid w:val="001A3E62"/>
    <w:rsid w:val="001A4506"/>
    <w:rsid w:val="001A4537"/>
    <w:rsid w:val="001A463A"/>
    <w:rsid w:val="001A4876"/>
    <w:rsid w:val="001A4A11"/>
    <w:rsid w:val="001A4C82"/>
    <w:rsid w:val="001A5029"/>
    <w:rsid w:val="001A52CD"/>
    <w:rsid w:val="001A56B9"/>
    <w:rsid w:val="001A56CE"/>
    <w:rsid w:val="001A5737"/>
    <w:rsid w:val="001A57D5"/>
    <w:rsid w:val="001A580D"/>
    <w:rsid w:val="001A5C21"/>
    <w:rsid w:val="001A5E9B"/>
    <w:rsid w:val="001A5EBE"/>
    <w:rsid w:val="001A5F60"/>
    <w:rsid w:val="001A604C"/>
    <w:rsid w:val="001A608F"/>
    <w:rsid w:val="001A612D"/>
    <w:rsid w:val="001A620A"/>
    <w:rsid w:val="001A6381"/>
    <w:rsid w:val="001A6668"/>
    <w:rsid w:val="001A690A"/>
    <w:rsid w:val="001A6B65"/>
    <w:rsid w:val="001A6C2A"/>
    <w:rsid w:val="001A6F5B"/>
    <w:rsid w:val="001A70AE"/>
    <w:rsid w:val="001A7452"/>
    <w:rsid w:val="001A74B4"/>
    <w:rsid w:val="001A7576"/>
    <w:rsid w:val="001A7581"/>
    <w:rsid w:val="001A7586"/>
    <w:rsid w:val="001A7927"/>
    <w:rsid w:val="001A7BE6"/>
    <w:rsid w:val="001A7D64"/>
    <w:rsid w:val="001B0000"/>
    <w:rsid w:val="001B0084"/>
    <w:rsid w:val="001B0152"/>
    <w:rsid w:val="001B021B"/>
    <w:rsid w:val="001B0248"/>
    <w:rsid w:val="001B02FD"/>
    <w:rsid w:val="001B04E5"/>
    <w:rsid w:val="001B04F4"/>
    <w:rsid w:val="001B05B6"/>
    <w:rsid w:val="001B0799"/>
    <w:rsid w:val="001B08F3"/>
    <w:rsid w:val="001B0925"/>
    <w:rsid w:val="001B0C53"/>
    <w:rsid w:val="001B0CD5"/>
    <w:rsid w:val="001B0DD6"/>
    <w:rsid w:val="001B0EF2"/>
    <w:rsid w:val="001B10A9"/>
    <w:rsid w:val="001B10C8"/>
    <w:rsid w:val="001B11AC"/>
    <w:rsid w:val="001B12B3"/>
    <w:rsid w:val="001B12C3"/>
    <w:rsid w:val="001B1945"/>
    <w:rsid w:val="001B1AA7"/>
    <w:rsid w:val="001B1B02"/>
    <w:rsid w:val="001B1C2C"/>
    <w:rsid w:val="001B1CBA"/>
    <w:rsid w:val="001B24CB"/>
    <w:rsid w:val="001B2698"/>
    <w:rsid w:val="001B2733"/>
    <w:rsid w:val="001B2842"/>
    <w:rsid w:val="001B2AC2"/>
    <w:rsid w:val="001B2CE3"/>
    <w:rsid w:val="001B2D15"/>
    <w:rsid w:val="001B2FCE"/>
    <w:rsid w:val="001B3169"/>
    <w:rsid w:val="001B31DF"/>
    <w:rsid w:val="001B3508"/>
    <w:rsid w:val="001B3827"/>
    <w:rsid w:val="001B3A27"/>
    <w:rsid w:val="001B3A86"/>
    <w:rsid w:val="001B3C0B"/>
    <w:rsid w:val="001B3C9B"/>
    <w:rsid w:val="001B4000"/>
    <w:rsid w:val="001B4089"/>
    <w:rsid w:val="001B41AC"/>
    <w:rsid w:val="001B422A"/>
    <w:rsid w:val="001B428E"/>
    <w:rsid w:val="001B44B6"/>
    <w:rsid w:val="001B456A"/>
    <w:rsid w:val="001B4641"/>
    <w:rsid w:val="001B4697"/>
    <w:rsid w:val="001B48A2"/>
    <w:rsid w:val="001B4B64"/>
    <w:rsid w:val="001B4B83"/>
    <w:rsid w:val="001B4C2E"/>
    <w:rsid w:val="001B4D7A"/>
    <w:rsid w:val="001B4F32"/>
    <w:rsid w:val="001B501F"/>
    <w:rsid w:val="001B52DC"/>
    <w:rsid w:val="001B53B0"/>
    <w:rsid w:val="001B546E"/>
    <w:rsid w:val="001B5571"/>
    <w:rsid w:val="001B59B0"/>
    <w:rsid w:val="001B5B92"/>
    <w:rsid w:val="001B5E14"/>
    <w:rsid w:val="001B5ED7"/>
    <w:rsid w:val="001B60BF"/>
    <w:rsid w:val="001B62CE"/>
    <w:rsid w:val="001B63E4"/>
    <w:rsid w:val="001B6A05"/>
    <w:rsid w:val="001B70E8"/>
    <w:rsid w:val="001B7157"/>
    <w:rsid w:val="001B71CC"/>
    <w:rsid w:val="001B71EB"/>
    <w:rsid w:val="001B722B"/>
    <w:rsid w:val="001B7255"/>
    <w:rsid w:val="001B7AC2"/>
    <w:rsid w:val="001B7B75"/>
    <w:rsid w:val="001B7CFD"/>
    <w:rsid w:val="001B7DFF"/>
    <w:rsid w:val="001B7E66"/>
    <w:rsid w:val="001B7EFD"/>
    <w:rsid w:val="001B7F48"/>
    <w:rsid w:val="001C00D0"/>
    <w:rsid w:val="001C00DE"/>
    <w:rsid w:val="001C0215"/>
    <w:rsid w:val="001C023C"/>
    <w:rsid w:val="001C027F"/>
    <w:rsid w:val="001C02C6"/>
    <w:rsid w:val="001C037B"/>
    <w:rsid w:val="001C0764"/>
    <w:rsid w:val="001C0B7E"/>
    <w:rsid w:val="001C0C58"/>
    <w:rsid w:val="001C0E77"/>
    <w:rsid w:val="001C12F5"/>
    <w:rsid w:val="001C1440"/>
    <w:rsid w:val="001C1490"/>
    <w:rsid w:val="001C1D85"/>
    <w:rsid w:val="001C1FCE"/>
    <w:rsid w:val="001C2200"/>
    <w:rsid w:val="001C2356"/>
    <w:rsid w:val="001C23CC"/>
    <w:rsid w:val="001C278F"/>
    <w:rsid w:val="001C290E"/>
    <w:rsid w:val="001C2C5D"/>
    <w:rsid w:val="001C2CD4"/>
    <w:rsid w:val="001C2E1A"/>
    <w:rsid w:val="001C3265"/>
    <w:rsid w:val="001C356E"/>
    <w:rsid w:val="001C35F7"/>
    <w:rsid w:val="001C3712"/>
    <w:rsid w:val="001C3980"/>
    <w:rsid w:val="001C3C8A"/>
    <w:rsid w:val="001C3F56"/>
    <w:rsid w:val="001C3F62"/>
    <w:rsid w:val="001C4047"/>
    <w:rsid w:val="001C40A5"/>
    <w:rsid w:val="001C414A"/>
    <w:rsid w:val="001C4261"/>
    <w:rsid w:val="001C44A0"/>
    <w:rsid w:val="001C4914"/>
    <w:rsid w:val="001C4A81"/>
    <w:rsid w:val="001C4D39"/>
    <w:rsid w:val="001C4E8F"/>
    <w:rsid w:val="001C52AD"/>
    <w:rsid w:val="001C52EC"/>
    <w:rsid w:val="001C540F"/>
    <w:rsid w:val="001C564B"/>
    <w:rsid w:val="001C5BBD"/>
    <w:rsid w:val="001C5DDA"/>
    <w:rsid w:val="001C5F00"/>
    <w:rsid w:val="001C60C0"/>
    <w:rsid w:val="001C630B"/>
    <w:rsid w:val="001C6321"/>
    <w:rsid w:val="001C6398"/>
    <w:rsid w:val="001C64D0"/>
    <w:rsid w:val="001C6542"/>
    <w:rsid w:val="001C6647"/>
    <w:rsid w:val="001C667E"/>
    <w:rsid w:val="001C669A"/>
    <w:rsid w:val="001C67DD"/>
    <w:rsid w:val="001C68F4"/>
    <w:rsid w:val="001C693F"/>
    <w:rsid w:val="001C6AB0"/>
    <w:rsid w:val="001C6D0D"/>
    <w:rsid w:val="001C6F27"/>
    <w:rsid w:val="001C715C"/>
    <w:rsid w:val="001C71FA"/>
    <w:rsid w:val="001C733C"/>
    <w:rsid w:val="001C7447"/>
    <w:rsid w:val="001C75F1"/>
    <w:rsid w:val="001C7710"/>
    <w:rsid w:val="001C77A6"/>
    <w:rsid w:val="001C783B"/>
    <w:rsid w:val="001C7847"/>
    <w:rsid w:val="001C7AE5"/>
    <w:rsid w:val="001C7B36"/>
    <w:rsid w:val="001C7DB8"/>
    <w:rsid w:val="001C7EDF"/>
    <w:rsid w:val="001C7F66"/>
    <w:rsid w:val="001D00B7"/>
    <w:rsid w:val="001D05C2"/>
    <w:rsid w:val="001D08D1"/>
    <w:rsid w:val="001D0B8D"/>
    <w:rsid w:val="001D0C1F"/>
    <w:rsid w:val="001D0FAF"/>
    <w:rsid w:val="001D1120"/>
    <w:rsid w:val="001D12B5"/>
    <w:rsid w:val="001D1488"/>
    <w:rsid w:val="001D14B6"/>
    <w:rsid w:val="001D1604"/>
    <w:rsid w:val="001D1732"/>
    <w:rsid w:val="001D1787"/>
    <w:rsid w:val="001D17F6"/>
    <w:rsid w:val="001D1845"/>
    <w:rsid w:val="001D1AEE"/>
    <w:rsid w:val="001D1EF1"/>
    <w:rsid w:val="001D2200"/>
    <w:rsid w:val="001D2301"/>
    <w:rsid w:val="001D2340"/>
    <w:rsid w:val="001D2774"/>
    <w:rsid w:val="001D2779"/>
    <w:rsid w:val="001D28B3"/>
    <w:rsid w:val="001D2B8B"/>
    <w:rsid w:val="001D2D27"/>
    <w:rsid w:val="001D2EE3"/>
    <w:rsid w:val="001D2EF0"/>
    <w:rsid w:val="001D308E"/>
    <w:rsid w:val="001D30EE"/>
    <w:rsid w:val="001D310A"/>
    <w:rsid w:val="001D3B3A"/>
    <w:rsid w:val="001D3B64"/>
    <w:rsid w:val="001D3FF8"/>
    <w:rsid w:val="001D4130"/>
    <w:rsid w:val="001D4291"/>
    <w:rsid w:val="001D4497"/>
    <w:rsid w:val="001D4674"/>
    <w:rsid w:val="001D4854"/>
    <w:rsid w:val="001D4968"/>
    <w:rsid w:val="001D4A1D"/>
    <w:rsid w:val="001D4ACB"/>
    <w:rsid w:val="001D52EE"/>
    <w:rsid w:val="001D530B"/>
    <w:rsid w:val="001D53F3"/>
    <w:rsid w:val="001D54E8"/>
    <w:rsid w:val="001D590C"/>
    <w:rsid w:val="001D5B4D"/>
    <w:rsid w:val="001D5CB6"/>
    <w:rsid w:val="001D5E2B"/>
    <w:rsid w:val="001D5F7C"/>
    <w:rsid w:val="001D63AB"/>
    <w:rsid w:val="001D63DB"/>
    <w:rsid w:val="001D64B7"/>
    <w:rsid w:val="001D64DE"/>
    <w:rsid w:val="001D678F"/>
    <w:rsid w:val="001D6B15"/>
    <w:rsid w:val="001D6C4D"/>
    <w:rsid w:val="001D73A4"/>
    <w:rsid w:val="001D74A1"/>
    <w:rsid w:val="001D74C0"/>
    <w:rsid w:val="001D767B"/>
    <w:rsid w:val="001D76C4"/>
    <w:rsid w:val="001D76F4"/>
    <w:rsid w:val="001D7781"/>
    <w:rsid w:val="001D7AFD"/>
    <w:rsid w:val="001D7B93"/>
    <w:rsid w:val="001D7CD5"/>
    <w:rsid w:val="001D7E27"/>
    <w:rsid w:val="001E0001"/>
    <w:rsid w:val="001E0050"/>
    <w:rsid w:val="001E010A"/>
    <w:rsid w:val="001E024B"/>
    <w:rsid w:val="001E02AA"/>
    <w:rsid w:val="001E034A"/>
    <w:rsid w:val="001E050C"/>
    <w:rsid w:val="001E057F"/>
    <w:rsid w:val="001E0900"/>
    <w:rsid w:val="001E0B88"/>
    <w:rsid w:val="001E0C31"/>
    <w:rsid w:val="001E0C8E"/>
    <w:rsid w:val="001E0F4B"/>
    <w:rsid w:val="001E0FD9"/>
    <w:rsid w:val="001E10AA"/>
    <w:rsid w:val="001E1146"/>
    <w:rsid w:val="001E1204"/>
    <w:rsid w:val="001E12BE"/>
    <w:rsid w:val="001E13B9"/>
    <w:rsid w:val="001E15B1"/>
    <w:rsid w:val="001E15C2"/>
    <w:rsid w:val="001E1A37"/>
    <w:rsid w:val="001E1B5A"/>
    <w:rsid w:val="001E1D4A"/>
    <w:rsid w:val="001E1D8B"/>
    <w:rsid w:val="001E2092"/>
    <w:rsid w:val="001E2332"/>
    <w:rsid w:val="001E257E"/>
    <w:rsid w:val="001E25EB"/>
    <w:rsid w:val="001E271D"/>
    <w:rsid w:val="001E2A2F"/>
    <w:rsid w:val="001E2C06"/>
    <w:rsid w:val="001E2C79"/>
    <w:rsid w:val="001E2EC8"/>
    <w:rsid w:val="001E2F52"/>
    <w:rsid w:val="001E32A2"/>
    <w:rsid w:val="001E3555"/>
    <w:rsid w:val="001E35D1"/>
    <w:rsid w:val="001E3937"/>
    <w:rsid w:val="001E39E9"/>
    <w:rsid w:val="001E3AD1"/>
    <w:rsid w:val="001E3E10"/>
    <w:rsid w:val="001E3E6C"/>
    <w:rsid w:val="001E3F8F"/>
    <w:rsid w:val="001E41C2"/>
    <w:rsid w:val="001E4290"/>
    <w:rsid w:val="001E44AF"/>
    <w:rsid w:val="001E45F7"/>
    <w:rsid w:val="001E4764"/>
    <w:rsid w:val="001E4916"/>
    <w:rsid w:val="001E4BEF"/>
    <w:rsid w:val="001E4CE6"/>
    <w:rsid w:val="001E4E83"/>
    <w:rsid w:val="001E4F83"/>
    <w:rsid w:val="001E526D"/>
    <w:rsid w:val="001E550D"/>
    <w:rsid w:val="001E584B"/>
    <w:rsid w:val="001E598E"/>
    <w:rsid w:val="001E5AF7"/>
    <w:rsid w:val="001E5B84"/>
    <w:rsid w:val="001E5BEB"/>
    <w:rsid w:val="001E5DA0"/>
    <w:rsid w:val="001E5DB1"/>
    <w:rsid w:val="001E5DCF"/>
    <w:rsid w:val="001E5E9D"/>
    <w:rsid w:val="001E60C7"/>
    <w:rsid w:val="001E620A"/>
    <w:rsid w:val="001E6376"/>
    <w:rsid w:val="001E641F"/>
    <w:rsid w:val="001E6449"/>
    <w:rsid w:val="001E668C"/>
    <w:rsid w:val="001E6792"/>
    <w:rsid w:val="001E6B82"/>
    <w:rsid w:val="001E6CA6"/>
    <w:rsid w:val="001E6E83"/>
    <w:rsid w:val="001E6F42"/>
    <w:rsid w:val="001E7515"/>
    <w:rsid w:val="001E778F"/>
    <w:rsid w:val="001E7A72"/>
    <w:rsid w:val="001E7D73"/>
    <w:rsid w:val="001E7E0E"/>
    <w:rsid w:val="001F00CA"/>
    <w:rsid w:val="001F011F"/>
    <w:rsid w:val="001F036E"/>
    <w:rsid w:val="001F044D"/>
    <w:rsid w:val="001F04E9"/>
    <w:rsid w:val="001F05DA"/>
    <w:rsid w:val="001F0872"/>
    <w:rsid w:val="001F08EB"/>
    <w:rsid w:val="001F0A97"/>
    <w:rsid w:val="001F0BF7"/>
    <w:rsid w:val="001F0D7A"/>
    <w:rsid w:val="001F0DA7"/>
    <w:rsid w:val="001F0E0E"/>
    <w:rsid w:val="001F12B1"/>
    <w:rsid w:val="001F12BF"/>
    <w:rsid w:val="001F1319"/>
    <w:rsid w:val="001F15A5"/>
    <w:rsid w:val="001F174F"/>
    <w:rsid w:val="001F1785"/>
    <w:rsid w:val="001F182D"/>
    <w:rsid w:val="001F1906"/>
    <w:rsid w:val="001F1AE0"/>
    <w:rsid w:val="001F1B94"/>
    <w:rsid w:val="001F1BDB"/>
    <w:rsid w:val="001F1CC2"/>
    <w:rsid w:val="001F2505"/>
    <w:rsid w:val="001F25F3"/>
    <w:rsid w:val="001F26EF"/>
    <w:rsid w:val="001F2824"/>
    <w:rsid w:val="001F28D3"/>
    <w:rsid w:val="001F297C"/>
    <w:rsid w:val="001F2AA5"/>
    <w:rsid w:val="001F2F0B"/>
    <w:rsid w:val="001F2FD8"/>
    <w:rsid w:val="001F3333"/>
    <w:rsid w:val="001F342A"/>
    <w:rsid w:val="001F352D"/>
    <w:rsid w:val="001F3978"/>
    <w:rsid w:val="001F39B9"/>
    <w:rsid w:val="001F3B01"/>
    <w:rsid w:val="001F3CAD"/>
    <w:rsid w:val="001F3D14"/>
    <w:rsid w:val="001F3D19"/>
    <w:rsid w:val="001F3E83"/>
    <w:rsid w:val="001F3F1F"/>
    <w:rsid w:val="001F3F35"/>
    <w:rsid w:val="001F409A"/>
    <w:rsid w:val="001F4245"/>
    <w:rsid w:val="001F428E"/>
    <w:rsid w:val="001F42F6"/>
    <w:rsid w:val="001F45CA"/>
    <w:rsid w:val="001F45D2"/>
    <w:rsid w:val="001F48AB"/>
    <w:rsid w:val="001F4B9A"/>
    <w:rsid w:val="001F4F72"/>
    <w:rsid w:val="001F5248"/>
    <w:rsid w:val="001F52F6"/>
    <w:rsid w:val="001F5382"/>
    <w:rsid w:val="001F54F1"/>
    <w:rsid w:val="001F5516"/>
    <w:rsid w:val="001F55FA"/>
    <w:rsid w:val="001F5740"/>
    <w:rsid w:val="001F5773"/>
    <w:rsid w:val="001F5EA7"/>
    <w:rsid w:val="001F5F2D"/>
    <w:rsid w:val="001F6001"/>
    <w:rsid w:val="001F603C"/>
    <w:rsid w:val="001F60B4"/>
    <w:rsid w:val="001F60C3"/>
    <w:rsid w:val="001F6263"/>
    <w:rsid w:val="001F6273"/>
    <w:rsid w:val="001F62A4"/>
    <w:rsid w:val="001F63BF"/>
    <w:rsid w:val="001F662E"/>
    <w:rsid w:val="001F670D"/>
    <w:rsid w:val="001F6974"/>
    <w:rsid w:val="001F6AD2"/>
    <w:rsid w:val="001F6AE7"/>
    <w:rsid w:val="001F6BCB"/>
    <w:rsid w:val="001F6C62"/>
    <w:rsid w:val="001F6D21"/>
    <w:rsid w:val="001F6EB7"/>
    <w:rsid w:val="001F73FB"/>
    <w:rsid w:val="001F7426"/>
    <w:rsid w:val="001F7556"/>
    <w:rsid w:val="001F7649"/>
    <w:rsid w:val="001F78BA"/>
    <w:rsid w:val="001F7905"/>
    <w:rsid w:val="001F79CC"/>
    <w:rsid w:val="001F7C05"/>
    <w:rsid w:val="001F7FEF"/>
    <w:rsid w:val="00200124"/>
    <w:rsid w:val="00200419"/>
    <w:rsid w:val="00200682"/>
    <w:rsid w:val="002006DF"/>
    <w:rsid w:val="00200892"/>
    <w:rsid w:val="00200AB9"/>
    <w:rsid w:val="00200E50"/>
    <w:rsid w:val="00201102"/>
    <w:rsid w:val="00201270"/>
    <w:rsid w:val="002016C7"/>
    <w:rsid w:val="0020170E"/>
    <w:rsid w:val="00201CAD"/>
    <w:rsid w:val="00201CD1"/>
    <w:rsid w:val="00201F80"/>
    <w:rsid w:val="00202045"/>
    <w:rsid w:val="0020214A"/>
    <w:rsid w:val="002024EF"/>
    <w:rsid w:val="002025A3"/>
    <w:rsid w:val="0020263C"/>
    <w:rsid w:val="00202742"/>
    <w:rsid w:val="00202823"/>
    <w:rsid w:val="00202917"/>
    <w:rsid w:val="0020293B"/>
    <w:rsid w:val="00202C61"/>
    <w:rsid w:val="00202C87"/>
    <w:rsid w:val="00202DE2"/>
    <w:rsid w:val="00202E2A"/>
    <w:rsid w:val="00202F11"/>
    <w:rsid w:val="002033B9"/>
    <w:rsid w:val="00203513"/>
    <w:rsid w:val="002036F5"/>
    <w:rsid w:val="002039C9"/>
    <w:rsid w:val="00203DD5"/>
    <w:rsid w:val="00203E10"/>
    <w:rsid w:val="00203F43"/>
    <w:rsid w:val="002040F8"/>
    <w:rsid w:val="00204315"/>
    <w:rsid w:val="002045FA"/>
    <w:rsid w:val="00204BE8"/>
    <w:rsid w:val="00204C97"/>
    <w:rsid w:val="00204D09"/>
    <w:rsid w:val="00205106"/>
    <w:rsid w:val="002051E8"/>
    <w:rsid w:val="00205316"/>
    <w:rsid w:val="0020546B"/>
    <w:rsid w:val="002054A7"/>
    <w:rsid w:val="0020551F"/>
    <w:rsid w:val="00205750"/>
    <w:rsid w:val="00205808"/>
    <w:rsid w:val="0020597C"/>
    <w:rsid w:val="00205C9E"/>
    <w:rsid w:val="00205F31"/>
    <w:rsid w:val="00205F50"/>
    <w:rsid w:val="00205F81"/>
    <w:rsid w:val="00206261"/>
    <w:rsid w:val="002062BD"/>
    <w:rsid w:val="002062F3"/>
    <w:rsid w:val="002063D3"/>
    <w:rsid w:val="00206403"/>
    <w:rsid w:val="00206490"/>
    <w:rsid w:val="0020660F"/>
    <w:rsid w:val="002067D8"/>
    <w:rsid w:val="00206971"/>
    <w:rsid w:val="002069E7"/>
    <w:rsid w:val="002069F7"/>
    <w:rsid w:val="00206A75"/>
    <w:rsid w:val="00206CB6"/>
    <w:rsid w:val="00206EE6"/>
    <w:rsid w:val="00206FA3"/>
    <w:rsid w:val="0020712B"/>
    <w:rsid w:val="00207353"/>
    <w:rsid w:val="00207521"/>
    <w:rsid w:val="00207700"/>
    <w:rsid w:val="00207892"/>
    <w:rsid w:val="002078F5"/>
    <w:rsid w:val="002079B7"/>
    <w:rsid w:val="00207C60"/>
    <w:rsid w:val="00207E79"/>
    <w:rsid w:val="00207F7B"/>
    <w:rsid w:val="00207FC7"/>
    <w:rsid w:val="00210092"/>
    <w:rsid w:val="002100D0"/>
    <w:rsid w:val="00210319"/>
    <w:rsid w:val="00210386"/>
    <w:rsid w:val="002105B1"/>
    <w:rsid w:val="00210A33"/>
    <w:rsid w:val="00210B06"/>
    <w:rsid w:val="0021122D"/>
    <w:rsid w:val="002117E0"/>
    <w:rsid w:val="00211995"/>
    <w:rsid w:val="00211D44"/>
    <w:rsid w:val="00211EC4"/>
    <w:rsid w:val="00211FB2"/>
    <w:rsid w:val="0021296B"/>
    <w:rsid w:val="002129C1"/>
    <w:rsid w:val="00212C69"/>
    <w:rsid w:val="00212D40"/>
    <w:rsid w:val="00212DC1"/>
    <w:rsid w:val="00212EB8"/>
    <w:rsid w:val="0021334E"/>
    <w:rsid w:val="002133EF"/>
    <w:rsid w:val="0021353F"/>
    <w:rsid w:val="0021360C"/>
    <w:rsid w:val="00213BE4"/>
    <w:rsid w:val="00213F6F"/>
    <w:rsid w:val="00214345"/>
    <w:rsid w:val="0021462B"/>
    <w:rsid w:val="00214A96"/>
    <w:rsid w:val="00214B13"/>
    <w:rsid w:val="00214B1B"/>
    <w:rsid w:val="00214B9F"/>
    <w:rsid w:val="00214E5A"/>
    <w:rsid w:val="00214EDE"/>
    <w:rsid w:val="00215078"/>
    <w:rsid w:val="002151C6"/>
    <w:rsid w:val="0021531A"/>
    <w:rsid w:val="002153DE"/>
    <w:rsid w:val="002154F3"/>
    <w:rsid w:val="002155A0"/>
    <w:rsid w:val="00215739"/>
    <w:rsid w:val="00215977"/>
    <w:rsid w:val="00215990"/>
    <w:rsid w:val="00215CBE"/>
    <w:rsid w:val="00215F1D"/>
    <w:rsid w:val="002160EE"/>
    <w:rsid w:val="002161A1"/>
    <w:rsid w:val="002162CF"/>
    <w:rsid w:val="00216375"/>
    <w:rsid w:val="00216952"/>
    <w:rsid w:val="00216962"/>
    <w:rsid w:val="00216AD0"/>
    <w:rsid w:val="00216C19"/>
    <w:rsid w:val="00216CA0"/>
    <w:rsid w:val="00216D97"/>
    <w:rsid w:val="00216F15"/>
    <w:rsid w:val="00216FE2"/>
    <w:rsid w:val="0021704F"/>
    <w:rsid w:val="002174B8"/>
    <w:rsid w:val="00217563"/>
    <w:rsid w:val="00217571"/>
    <w:rsid w:val="002175A9"/>
    <w:rsid w:val="002178A9"/>
    <w:rsid w:val="0021799F"/>
    <w:rsid w:val="00217A42"/>
    <w:rsid w:val="00217A7C"/>
    <w:rsid w:val="00217B38"/>
    <w:rsid w:val="00217C61"/>
    <w:rsid w:val="00217DBB"/>
    <w:rsid w:val="0022027D"/>
    <w:rsid w:val="002203E7"/>
    <w:rsid w:val="002207F7"/>
    <w:rsid w:val="00220858"/>
    <w:rsid w:val="00220A03"/>
    <w:rsid w:val="00220C02"/>
    <w:rsid w:val="00220D8B"/>
    <w:rsid w:val="002210F2"/>
    <w:rsid w:val="0022129E"/>
    <w:rsid w:val="0022134D"/>
    <w:rsid w:val="0022135F"/>
    <w:rsid w:val="00221447"/>
    <w:rsid w:val="0022161D"/>
    <w:rsid w:val="00221640"/>
    <w:rsid w:val="00222010"/>
    <w:rsid w:val="002224C4"/>
    <w:rsid w:val="0022261A"/>
    <w:rsid w:val="00222675"/>
    <w:rsid w:val="002226BE"/>
    <w:rsid w:val="0022274A"/>
    <w:rsid w:val="00222B3C"/>
    <w:rsid w:val="00223366"/>
    <w:rsid w:val="00223628"/>
    <w:rsid w:val="002238A3"/>
    <w:rsid w:val="0022394F"/>
    <w:rsid w:val="00223C8B"/>
    <w:rsid w:val="00223D25"/>
    <w:rsid w:val="00223DF6"/>
    <w:rsid w:val="002240EF"/>
    <w:rsid w:val="002241B4"/>
    <w:rsid w:val="00224259"/>
    <w:rsid w:val="002244B9"/>
    <w:rsid w:val="00224667"/>
    <w:rsid w:val="00224671"/>
    <w:rsid w:val="00224769"/>
    <w:rsid w:val="0022497B"/>
    <w:rsid w:val="00224994"/>
    <w:rsid w:val="002249B7"/>
    <w:rsid w:val="00224C46"/>
    <w:rsid w:val="00224C86"/>
    <w:rsid w:val="00224DA9"/>
    <w:rsid w:val="00224EDA"/>
    <w:rsid w:val="002250D8"/>
    <w:rsid w:val="00225223"/>
    <w:rsid w:val="0022529F"/>
    <w:rsid w:val="0022573A"/>
    <w:rsid w:val="00225761"/>
    <w:rsid w:val="002257F6"/>
    <w:rsid w:val="00225818"/>
    <w:rsid w:val="002258BC"/>
    <w:rsid w:val="00225A82"/>
    <w:rsid w:val="00225F0D"/>
    <w:rsid w:val="0022609F"/>
    <w:rsid w:val="00226327"/>
    <w:rsid w:val="00226506"/>
    <w:rsid w:val="00226778"/>
    <w:rsid w:val="00226795"/>
    <w:rsid w:val="0022687B"/>
    <w:rsid w:val="00226942"/>
    <w:rsid w:val="00226AA7"/>
    <w:rsid w:val="00226B5C"/>
    <w:rsid w:val="00226E9A"/>
    <w:rsid w:val="00227104"/>
    <w:rsid w:val="0022715E"/>
    <w:rsid w:val="0022743D"/>
    <w:rsid w:val="0022743E"/>
    <w:rsid w:val="00227859"/>
    <w:rsid w:val="0022786B"/>
    <w:rsid w:val="002278CD"/>
    <w:rsid w:val="002279E2"/>
    <w:rsid w:val="00227BB0"/>
    <w:rsid w:val="00227DF3"/>
    <w:rsid w:val="00227F3B"/>
    <w:rsid w:val="00227F74"/>
    <w:rsid w:val="0023040E"/>
    <w:rsid w:val="00230711"/>
    <w:rsid w:val="0023081F"/>
    <w:rsid w:val="00230A1D"/>
    <w:rsid w:val="00230E5A"/>
    <w:rsid w:val="00231128"/>
    <w:rsid w:val="002311AA"/>
    <w:rsid w:val="00231430"/>
    <w:rsid w:val="002314CE"/>
    <w:rsid w:val="002314FE"/>
    <w:rsid w:val="0023153D"/>
    <w:rsid w:val="0023185B"/>
    <w:rsid w:val="00231AA4"/>
    <w:rsid w:val="00231B41"/>
    <w:rsid w:val="00231B92"/>
    <w:rsid w:val="0023216C"/>
    <w:rsid w:val="00232220"/>
    <w:rsid w:val="00232318"/>
    <w:rsid w:val="0023275C"/>
    <w:rsid w:val="00232975"/>
    <w:rsid w:val="00232A7E"/>
    <w:rsid w:val="00232B41"/>
    <w:rsid w:val="00232B80"/>
    <w:rsid w:val="00232B87"/>
    <w:rsid w:val="00232F41"/>
    <w:rsid w:val="0023323F"/>
    <w:rsid w:val="00233277"/>
    <w:rsid w:val="002338C0"/>
    <w:rsid w:val="00233F29"/>
    <w:rsid w:val="0023465A"/>
    <w:rsid w:val="002346AD"/>
    <w:rsid w:val="00234BE1"/>
    <w:rsid w:val="00235007"/>
    <w:rsid w:val="00235063"/>
    <w:rsid w:val="00235071"/>
    <w:rsid w:val="00235128"/>
    <w:rsid w:val="00235267"/>
    <w:rsid w:val="00235454"/>
    <w:rsid w:val="00235490"/>
    <w:rsid w:val="0023589D"/>
    <w:rsid w:val="00235D05"/>
    <w:rsid w:val="00235EA1"/>
    <w:rsid w:val="00236151"/>
    <w:rsid w:val="002365F7"/>
    <w:rsid w:val="00236608"/>
    <w:rsid w:val="0023667C"/>
    <w:rsid w:val="00236725"/>
    <w:rsid w:val="0023696D"/>
    <w:rsid w:val="0023697D"/>
    <w:rsid w:val="00236C2B"/>
    <w:rsid w:val="00236CBA"/>
    <w:rsid w:val="00236E54"/>
    <w:rsid w:val="00236F6F"/>
    <w:rsid w:val="0023708C"/>
    <w:rsid w:val="002370CF"/>
    <w:rsid w:val="00237167"/>
    <w:rsid w:val="0023744D"/>
    <w:rsid w:val="00237533"/>
    <w:rsid w:val="0023756E"/>
    <w:rsid w:val="002379AD"/>
    <w:rsid w:val="00237BB7"/>
    <w:rsid w:val="00237CA6"/>
    <w:rsid w:val="00237D96"/>
    <w:rsid w:val="00237EA4"/>
    <w:rsid w:val="00240246"/>
    <w:rsid w:val="0024032D"/>
    <w:rsid w:val="00240621"/>
    <w:rsid w:val="00240AD1"/>
    <w:rsid w:val="00240CAF"/>
    <w:rsid w:val="00240E97"/>
    <w:rsid w:val="0024112D"/>
    <w:rsid w:val="002413E9"/>
    <w:rsid w:val="002418CD"/>
    <w:rsid w:val="00241986"/>
    <w:rsid w:val="00241ABB"/>
    <w:rsid w:val="00241AE5"/>
    <w:rsid w:val="00241AF2"/>
    <w:rsid w:val="00241E3C"/>
    <w:rsid w:val="00241F81"/>
    <w:rsid w:val="002420AA"/>
    <w:rsid w:val="0024227D"/>
    <w:rsid w:val="00242338"/>
    <w:rsid w:val="002423AA"/>
    <w:rsid w:val="00242426"/>
    <w:rsid w:val="00242937"/>
    <w:rsid w:val="002429D9"/>
    <w:rsid w:val="00242B3C"/>
    <w:rsid w:val="00242B78"/>
    <w:rsid w:val="00242FC5"/>
    <w:rsid w:val="002430EE"/>
    <w:rsid w:val="0024310A"/>
    <w:rsid w:val="00243369"/>
    <w:rsid w:val="00243419"/>
    <w:rsid w:val="00243683"/>
    <w:rsid w:val="00243778"/>
    <w:rsid w:val="00243A76"/>
    <w:rsid w:val="00243EFD"/>
    <w:rsid w:val="0024421C"/>
    <w:rsid w:val="00244559"/>
    <w:rsid w:val="00244566"/>
    <w:rsid w:val="00244D01"/>
    <w:rsid w:val="00244D8D"/>
    <w:rsid w:val="00244E1B"/>
    <w:rsid w:val="00245426"/>
    <w:rsid w:val="00245750"/>
    <w:rsid w:val="0024596E"/>
    <w:rsid w:val="00245D5E"/>
    <w:rsid w:val="00245F43"/>
    <w:rsid w:val="00245F82"/>
    <w:rsid w:val="00246369"/>
    <w:rsid w:val="002464D4"/>
    <w:rsid w:val="002466B8"/>
    <w:rsid w:val="002467AB"/>
    <w:rsid w:val="00246994"/>
    <w:rsid w:val="00246CAD"/>
    <w:rsid w:val="00246FB3"/>
    <w:rsid w:val="002474D6"/>
    <w:rsid w:val="0024799E"/>
    <w:rsid w:val="002503AA"/>
    <w:rsid w:val="002503FC"/>
    <w:rsid w:val="002505A1"/>
    <w:rsid w:val="00250799"/>
    <w:rsid w:val="002510F9"/>
    <w:rsid w:val="002514F0"/>
    <w:rsid w:val="00251689"/>
    <w:rsid w:val="0025171F"/>
    <w:rsid w:val="002517EE"/>
    <w:rsid w:val="0025193D"/>
    <w:rsid w:val="00251C73"/>
    <w:rsid w:val="00251C8F"/>
    <w:rsid w:val="00251F56"/>
    <w:rsid w:val="0025235F"/>
    <w:rsid w:val="00252434"/>
    <w:rsid w:val="002525E3"/>
    <w:rsid w:val="00252768"/>
    <w:rsid w:val="00252949"/>
    <w:rsid w:val="00252A37"/>
    <w:rsid w:val="00252C7F"/>
    <w:rsid w:val="00252DE9"/>
    <w:rsid w:val="0025307A"/>
    <w:rsid w:val="0025310B"/>
    <w:rsid w:val="002531A4"/>
    <w:rsid w:val="00253281"/>
    <w:rsid w:val="002532DE"/>
    <w:rsid w:val="002537B5"/>
    <w:rsid w:val="002537C5"/>
    <w:rsid w:val="00253856"/>
    <w:rsid w:val="00253891"/>
    <w:rsid w:val="00253AE0"/>
    <w:rsid w:val="00253F04"/>
    <w:rsid w:val="0025479D"/>
    <w:rsid w:val="00254BEB"/>
    <w:rsid w:val="00254DAB"/>
    <w:rsid w:val="00254E7F"/>
    <w:rsid w:val="00254FD6"/>
    <w:rsid w:val="0025506E"/>
    <w:rsid w:val="002550AD"/>
    <w:rsid w:val="002551A2"/>
    <w:rsid w:val="0025524F"/>
    <w:rsid w:val="0025533E"/>
    <w:rsid w:val="00255470"/>
    <w:rsid w:val="00255601"/>
    <w:rsid w:val="002557A2"/>
    <w:rsid w:val="0025581E"/>
    <w:rsid w:val="00255C9F"/>
    <w:rsid w:val="00255F7C"/>
    <w:rsid w:val="002564F1"/>
    <w:rsid w:val="00256648"/>
    <w:rsid w:val="00256B45"/>
    <w:rsid w:val="00256B85"/>
    <w:rsid w:val="00256D53"/>
    <w:rsid w:val="00256D9A"/>
    <w:rsid w:val="002574E4"/>
    <w:rsid w:val="002579D8"/>
    <w:rsid w:val="00257A6C"/>
    <w:rsid w:val="00257AF4"/>
    <w:rsid w:val="00257B34"/>
    <w:rsid w:val="00257E7D"/>
    <w:rsid w:val="00257FF1"/>
    <w:rsid w:val="002600A2"/>
    <w:rsid w:val="002601E3"/>
    <w:rsid w:val="002603B4"/>
    <w:rsid w:val="0026040E"/>
    <w:rsid w:val="00260421"/>
    <w:rsid w:val="00260597"/>
    <w:rsid w:val="00260660"/>
    <w:rsid w:val="0026070C"/>
    <w:rsid w:val="00260B11"/>
    <w:rsid w:val="00260C23"/>
    <w:rsid w:val="00260DCE"/>
    <w:rsid w:val="00261068"/>
    <w:rsid w:val="0026115C"/>
    <w:rsid w:val="002613A2"/>
    <w:rsid w:val="002614A9"/>
    <w:rsid w:val="00261756"/>
    <w:rsid w:val="002617DB"/>
    <w:rsid w:val="00261B46"/>
    <w:rsid w:val="002623EB"/>
    <w:rsid w:val="002624B3"/>
    <w:rsid w:val="002624F0"/>
    <w:rsid w:val="002626B8"/>
    <w:rsid w:val="002628B7"/>
    <w:rsid w:val="002628CC"/>
    <w:rsid w:val="00262C12"/>
    <w:rsid w:val="00262E56"/>
    <w:rsid w:val="00263053"/>
    <w:rsid w:val="00263092"/>
    <w:rsid w:val="002630DD"/>
    <w:rsid w:val="00263170"/>
    <w:rsid w:val="002634B9"/>
    <w:rsid w:val="00263728"/>
    <w:rsid w:val="002639D8"/>
    <w:rsid w:val="002639DE"/>
    <w:rsid w:val="002639F6"/>
    <w:rsid w:val="00263C1C"/>
    <w:rsid w:val="00263EC8"/>
    <w:rsid w:val="002640CC"/>
    <w:rsid w:val="00264374"/>
    <w:rsid w:val="002643AE"/>
    <w:rsid w:val="0026484C"/>
    <w:rsid w:val="002649F1"/>
    <w:rsid w:val="00264B55"/>
    <w:rsid w:val="00264C21"/>
    <w:rsid w:val="00264E08"/>
    <w:rsid w:val="002651DF"/>
    <w:rsid w:val="00265299"/>
    <w:rsid w:val="00265303"/>
    <w:rsid w:val="00265381"/>
    <w:rsid w:val="00265393"/>
    <w:rsid w:val="00265541"/>
    <w:rsid w:val="002655F2"/>
    <w:rsid w:val="00265A50"/>
    <w:rsid w:val="00265A66"/>
    <w:rsid w:val="00265E45"/>
    <w:rsid w:val="002660B8"/>
    <w:rsid w:val="0026612A"/>
    <w:rsid w:val="00266552"/>
    <w:rsid w:val="002666A8"/>
    <w:rsid w:val="00266721"/>
    <w:rsid w:val="00266CDC"/>
    <w:rsid w:val="00266D4B"/>
    <w:rsid w:val="00266F69"/>
    <w:rsid w:val="00266F71"/>
    <w:rsid w:val="00267063"/>
    <w:rsid w:val="0026718B"/>
    <w:rsid w:val="0026733A"/>
    <w:rsid w:val="00267761"/>
    <w:rsid w:val="002679B3"/>
    <w:rsid w:val="00267C66"/>
    <w:rsid w:val="00267E97"/>
    <w:rsid w:val="00267F20"/>
    <w:rsid w:val="00267F52"/>
    <w:rsid w:val="00267FED"/>
    <w:rsid w:val="00270060"/>
    <w:rsid w:val="0027010A"/>
    <w:rsid w:val="002701D8"/>
    <w:rsid w:val="00270795"/>
    <w:rsid w:val="00270B34"/>
    <w:rsid w:val="00270F4D"/>
    <w:rsid w:val="002715EC"/>
    <w:rsid w:val="002716B1"/>
    <w:rsid w:val="00271D34"/>
    <w:rsid w:val="00272342"/>
    <w:rsid w:val="002723D3"/>
    <w:rsid w:val="002727A3"/>
    <w:rsid w:val="0027281D"/>
    <w:rsid w:val="00272A90"/>
    <w:rsid w:val="00272B02"/>
    <w:rsid w:val="00272B73"/>
    <w:rsid w:val="00272C6A"/>
    <w:rsid w:val="00272CD7"/>
    <w:rsid w:val="00272D05"/>
    <w:rsid w:val="00272DCF"/>
    <w:rsid w:val="0027300D"/>
    <w:rsid w:val="002730E8"/>
    <w:rsid w:val="00273159"/>
    <w:rsid w:val="00273202"/>
    <w:rsid w:val="0027366D"/>
    <w:rsid w:val="002737E2"/>
    <w:rsid w:val="00273BA1"/>
    <w:rsid w:val="00273BC3"/>
    <w:rsid w:val="00273BD9"/>
    <w:rsid w:val="00273DFE"/>
    <w:rsid w:val="00273FCF"/>
    <w:rsid w:val="002746BD"/>
    <w:rsid w:val="00274706"/>
    <w:rsid w:val="002749AB"/>
    <w:rsid w:val="00274D8C"/>
    <w:rsid w:val="00274F84"/>
    <w:rsid w:val="00274FAC"/>
    <w:rsid w:val="002752C3"/>
    <w:rsid w:val="0027551B"/>
    <w:rsid w:val="0027562B"/>
    <w:rsid w:val="0027589F"/>
    <w:rsid w:val="00275A27"/>
    <w:rsid w:val="00275B65"/>
    <w:rsid w:val="00275D43"/>
    <w:rsid w:val="00275DAC"/>
    <w:rsid w:val="00276094"/>
    <w:rsid w:val="0027618C"/>
    <w:rsid w:val="002761BB"/>
    <w:rsid w:val="002761CF"/>
    <w:rsid w:val="0027638C"/>
    <w:rsid w:val="00276B2C"/>
    <w:rsid w:val="00276D94"/>
    <w:rsid w:val="00277477"/>
    <w:rsid w:val="002775CA"/>
    <w:rsid w:val="002779E7"/>
    <w:rsid w:val="00277E49"/>
    <w:rsid w:val="00277E4F"/>
    <w:rsid w:val="00277F88"/>
    <w:rsid w:val="00280116"/>
    <w:rsid w:val="0028018D"/>
    <w:rsid w:val="002805B2"/>
    <w:rsid w:val="0028093A"/>
    <w:rsid w:val="00281150"/>
    <w:rsid w:val="00281349"/>
    <w:rsid w:val="0028139D"/>
    <w:rsid w:val="002813C5"/>
    <w:rsid w:val="00281535"/>
    <w:rsid w:val="002816E2"/>
    <w:rsid w:val="00281E7F"/>
    <w:rsid w:val="00281EF3"/>
    <w:rsid w:val="00281FC1"/>
    <w:rsid w:val="0028216D"/>
    <w:rsid w:val="00282311"/>
    <w:rsid w:val="00282474"/>
    <w:rsid w:val="0028248A"/>
    <w:rsid w:val="00282735"/>
    <w:rsid w:val="00282773"/>
    <w:rsid w:val="00282785"/>
    <w:rsid w:val="002829B8"/>
    <w:rsid w:val="002829C8"/>
    <w:rsid w:val="00282A69"/>
    <w:rsid w:val="00282AC2"/>
    <w:rsid w:val="00282EE0"/>
    <w:rsid w:val="00283233"/>
    <w:rsid w:val="0028342B"/>
    <w:rsid w:val="002834E2"/>
    <w:rsid w:val="002834ED"/>
    <w:rsid w:val="002835A0"/>
    <w:rsid w:val="0028372F"/>
    <w:rsid w:val="002837B8"/>
    <w:rsid w:val="00283A6B"/>
    <w:rsid w:val="00283B58"/>
    <w:rsid w:val="00283F2D"/>
    <w:rsid w:val="0028411E"/>
    <w:rsid w:val="00284127"/>
    <w:rsid w:val="002841C1"/>
    <w:rsid w:val="00284377"/>
    <w:rsid w:val="00284379"/>
    <w:rsid w:val="00284435"/>
    <w:rsid w:val="0028456B"/>
    <w:rsid w:val="0028497F"/>
    <w:rsid w:val="00284DA5"/>
    <w:rsid w:val="00284FAA"/>
    <w:rsid w:val="00284FAF"/>
    <w:rsid w:val="00284FDD"/>
    <w:rsid w:val="00285012"/>
    <w:rsid w:val="002857E5"/>
    <w:rsid w:val="0028583D"/>
    <w:rsid w:val="002859E9"/>
    <w:rsid w:val="00285BC6"/>
    <w:rsid w:val="00285BF6"/>
    <w:rsid w:val="002860E0"/>
    <w:rsid w:val="0028617B"/>
    <w:rsid w:val="00286321"/>
    <w:rsid w:val="00286392"/>
    <w:rsid w:val="0028655A"/>
    <w:rsid w:val="002865F7"/>
    <w:rsid w:val="00286888"/>
    <w:rsid w:val="00286D43"/>
    <w:rsid w:val="00286E80"/>
    <w:rsid w:val="00287216"/>
    <w:rsid w:val="002873F0"/>
    <w:rsid w:val="002874CF"/>
    <w:rsid w:val="0028758C"/>
    <w:rsid w:val="002876EE"/>
    <w:rsid w:val="0028795B"/>
    <w:rsid w:val="00287C34"/>
    <w:rsid w:val="00287E89"/>
    <w:rsid w:val="00287EE4"/>
    <w:rsid w:val="00290274"/>
    <w:rsid w:val="00290658"/>
    <w:rsid w:val="0029069D"/>
    <w:rsid w:val="00290774"/>
    <w:rsid w:val="0029087E"/>
    <w:rsid w:val="002908EA"/>
    <w:rsid w:val="00290A49"/>
    <w:rsid w:val="00290B51"/>
    <w:rsid w:val="002910CE"/>
    <w:rsid w:val="00291177"/>
    <w:rsid w:val="002911D7"/>
    <w:rsid w:val="002914B4"/>
    <w:rsid w:val="002914BF"/>
    <w:rsid w:val="00291750"/>
    <w:rsid w:val="002917DF"/>
    <w:rsid w:val="0029187D"/>
    <w:rsid w:val="00291B5E"/>
    <w:rsid w:val="00291BB4"/>
    <w:rsid w:val="00291D78"/>
    <w:rsid w:val="00291F5A"/>
    <w:rsid w:val="00291FC0"/>
    <w:rsid w:val="0029218A"/>
    <w:rsid w:val="002923F9"/>
    <w:rsid w:val="0029241B"/>
    <w:rsid w:val="0029247E"/>
    <w:rsid w:val="00292484"/>
    <w:rsid w:val="002926F3"/>
    <w:rsid w:val="0029271A"/>
    <w:rsid w:val="0029271F"/>
    <w:rsid w:val="00292917"/>
    <w:rsid w:val="00292991"/>
    <w:rsid w:val="002929D7"/>
    <w:rsid w:val="00292A67"/>
    <w:rsid w:val="00292CD5"/>
    <w:rsid w:val="00292F0A"/>
    <w:rsid w:val="00292FEF"/>
    <w:rsid w:val="00293171"/>
    <w:rsid w:val="00293463"/>
    <w:rsid w:val="00293516"/>
    <w:rsid w:val="00293551"/>
    <w:rsid w:val="002936A9"/>
    <w:rsid w:val="00293743"/>
    <w:rsid w:val="00293997"/>
    <w:rsid w:val="002939D2"/>
    <w:rsid w:val="00293B8A"/>
    <w:rsid w:val="00293E85"/>
    <w:rsid w:val="00293EAC"/>
    <w:rsid w:val="00294048"/>
    <w:rsid w:val="0029466B"/>
    <w:rsid w:val="0029469C"/>
    <w:rsid w:val="002947D3"/>
    <w:rsid w:val="0029488E"/>
    <w:rsid w:val="00294949"/>
    <w:rsid w:val="00294CE3"/>
    <w:rsid w:val="00294EB6"/>
    <w:rsid w:val="0029524B"/>
    <w:rsid w:val="002956EE"/>
    <w:rsid w:val="00295B5C"/>
    <w:rsid w:val="00295E71"/>
    <w:rsid w:val="00295EED"/>
    <w:rsid w:val="00296086"/>
    <w:rsid w:val="002960E5"/>
    <w:rsid w:val="0029613B"/>
    <w:rsid w:val="00296477"/>
    <w:rsid w:val="002966D0"/>
    <w:rsid w:val="0029671A"/>
    <w:rsid w:val="00296884"/>
    <w:rsid w:val="002969AE"/>
    <w:rsid w:val="00296ED6"/>
    <w:rsid w:val="00297475"/>
    <w:rsid w:val="002974B1"/>
    <w:rsid w:val="002976CA"/>
    <w:rsid w:val="002977BD"/>
    <w:rsid w:val="0029798B"/>
    <w:rsid w:val="00297F60"/>
    <w:rsid w:val="002A0290"/>
    <w:rsid w:val="002A02B3"/>
    <w:rsid w:val="002A0400"/>
    <w:rsid w:val="002A040C"/>
    <w:rsid w:val="002A0683"/>
    <w:rsid w:val="002A072E"/>
    <w:rsid w:val="002A0762"/>
    <w:rsid w:val="002A0788"/>
    <w:rsid w:val="002A0864"/>
    <w:rsid w:val="002A0AD9"/>
    <w:rsid w:val="002A0E01"/>
    <w:rsid w:val="002A0E3C"/>
    <w:rsid w:val="002A0FD7"/>
    <w:rsid w:val="002A0FE8"/>
    <w:rsid w:val="002A10C5"/>
    <w:rsid w:val="002A114E"/>
    <w:rsid w:val="002A13A5"/>
    <w:rsid w:val="002A1634"/>
    <w:rsid w:val="002A1807"/>
    <w:rsid w:val="002A1B01"/>
    <w:rsid w:val="002A1BE9"/>
    <w:rsid w:val="002A1C12"/>
    <w:rsid w:val="002A1D6E"/>
    <w:rsid w:val="002A1DA1"/>
    <w:rsid w:val="002A1E3F"/>
    <w:rsid w:val="002A1EBB"/>
    <w:rsid w:val="002A237E"/>
    <w:rsid w:val="002A23DF"/>
    <w:rsid w:val="002A2422"/>
    <w:rsid w:val="002A2659"/>
    <w:rsid w:val="002A26BF"/>
    <w:rsid w:val="002A273B"/>
    <w:rsid w:val="002A2C58"/>
    <w:rsid w:val="002A2E01"/>
    <w:rsid w:val="002A2F25"/>
    <w:rsid w:val="002A2FE7"/>
    <w:rsid w:val="002A2FF8"/>
    <w:rsid w:val="002A3079"/>
    <w:rsid w:val="002A3438"/>
    <w:rsid w:val="002A34F5"/>
    <w:rsid w:val="002A39B3"/>
    <w:rsid w:val="002A3B02"/>
    <w:rsid w:val="002A3BB8"/>
    <w:rsid w:val="002A3D15"/>
    <w:rsid w:val="002A40A5"/>
    <w:rsid w:val="002A4128"/>
    <w:rsid w:val="002A48FA"/>
    <w:rsid w:val="002A50C9"/>
    <w:rsid w:val="002A5191"/>
    <w:rsid w:val="002A51CA"/>
    <w:rsid w:val="002A520B"/>
    <w:rsid w:val="002A61BF"/>
    <w:rsid w:val="002A6531"/>
    <w:rsid w:val="002A67C9"/>
    <w:rsid w:val="002A688F"/>
    <w:rsid w:val="002A68B6"/>
    <w:rsid w:val="002A6915"/>
    <w:rsid w:val="002A6AE1"/>
    <w:rsid w:val="002A6B0A"/>
    <w:rsid w:val="002A6C17"/>
    <w:rsid w:val="002A6D57"/>
    <w:rsid w:val="002A6DCC"/>
    <w:rsid w:val="002A6EED"/>
    <w:rsid w:val="002A6F80"/>
    <w:rsid w:val="002A6F82"/>
    <w:rsid w:val="002A7362"/>
    <w:rsid w:val="002A73C1"/>
    <w:rsid w:val="002A7440"/>
    <w:rsid w:val="002A7589"/>
    <w:rsid w:val="002A791E"/>
    <w:rsid w:val="002A7CF4"/>
    <w:rsid w:val="002A7D86"/>
    <w:rsid w:val="002A7EF9"/>
    <w:rsid w:val="002B002A"/>
    <w:rsid w:val="002B0389"/>
    <w:rsid w:val="002B03CE"/>
    <w:rsid w:val="002B04A3"/>
    <w:rsid w:val="002B0504"/>
    <w:rsid w:val="002B05AB"/>
    <w:rsid w:val="002B0770"/>
    <w:rsid w:val="002B0840"/>
    <w:rsid w:val="002B099A"/>
    <w:rsid w:val="002B0A76"/>
    <w:rsid w:val="002B0A9D"/>
    <w:rsid w:val="002B0C04"/>
    <w:rsid w:val="002B0D97"/>
    <w:rsid w:val="002B0DAE"/>
    <w:rsid w:val="002B10DE"/>
    <w:rsid w:val="002B1100"/>
    <w:rsid w:val="002B112F"/>
    <w:rsid w:val="002B13A2"/>
    <w:rsid w:val="002B1696"/>
    <w:rsid w:val="002B178E"/>
    <w:rsid w:val="002B1EE8"/>
    <w:rsid w:val="002B2004"/>
    <w:rsid w:val="002B2211"/>
    <w:rsid w:val="002B2313"/>
    <w:rsid w:val="002B2487"/>
    <w:rsid w:val="002B25D4"/>
    <w:rsid w:val="002B2893"/>
    <w:rsid w:val="002B2A17"/>
    <w:rsid w:val="002B2D3F"/>
    <w:rsid w:val="002B2F8D"/>
    <w:rsid w:val="002B31A3"/>
    <w:rsid w:val="002B32E1"/>
    <w:rsid w:val="002B32F7"/>
    <w:rsid w:val="002B3906"/>
    <w:rsid w:val="002B39B6"/>
    <w:rsid w:val="002B3BDA"/>
    <w:rsid w:val="002B3E3E"/>
    <w:rsid w:val="002B40A5"/>
    <w:rsid w:val="002B42D6"/>
    <w:rsid w:val="002B44A0"/>
    <w:rsid w:val="002B49CD"/>
    <w:rsid w:val="002B4A37"/>
    <w:rsid w:val="002B4A7B"/>
    <w:rsid w:val="002B4B77"/>
    <w:rsid w:val="002B4C3F"/>
    <w:rsid w:val="002B52AB"/>
    <w:rsid w:val="002B55C0"/>
    <w:rsid w:val="002B562C"/>
    <w:rsid w:val="002B572E"/>
    <w:rsid w:val="002B5789"/>
    <w:rsid w:val="002B5A8E"/>
    <w:rsid w:val="002B5ADA"/>
    <w:rsid w:val="002B5DF2"/>
    <w:rsid w:val="002B6105"/>
    <w:rsid w:val="002B67FC"/>
    <w:rsid w:val="002B70EA"/>
    <w:rsid w:val="002B7150"/>
    <w:rsid w:val="002B738A"/>
    <w:rsid w:val="002B73BB"/>
    <w:rsid w:val="002B75AF"/>
    <w:rsid w:val="002B7910"/>
    <w:rsid w:val="002B7B01"/>
    <w:rsid w:val="002B7B40"/>
    <w:rsid w:val="002B7C7E"/>
    <w:rsid w:val="002C0078"/>
    <w:rsid w:val="002C00BD"/>
    <w:rsid w:val="002C031B"/>
    <w:rsid w:val="002C0328"/>
    <w:rsid w:val="002C034D"/>
    <w:rsid w:val="002C0357"/>
    <w:rsid w:val="002C07CF"/>
    <w:rsid w:val="002C089C"/>
    <w:rsid w:val="002C0907"/>
    <w:rsid w:val="002C0ACD"/>
    <w:rsid w:val="002C0D4F"/>
    <w:rsid w:val="002C124A"/>
    <w:rsid w:val="002C1262"/>
    <w:rsid w:val="002C1285"/>
    <w:rsid w:val="002C1564"/>
    <w:rsid w:val="002C15BE"/>
    <w:rsid w:val="002C15C6"/>
    <w:rsid w:val="002C1779"/>
    <w:rsid w:val="002C1928"/>
    <w:rsid w:val="002C1B81"/>
    <w:rsid w:val="002C1BB3"/>
    <w:rsid w:val="002C1BCA"/>
    <w:rsid w:val="002C1CAB"/>
    <w:rsid w:val="002C1F77"/>
    <w:rsid w:val="002C20A5"/>
    <w:rsid w:val="002C25B1"/>
    <w:rsid w:val="002C260C"/>
    <w:rsid w:val="002C2668"/>
    <w:rsid w:val="002C2970"/>
    <w:rsid w:val="002C2AA8"/>
    <w:rsid w:val="002C2D35"/>
    <w:rsid w:val="002C2D90"/>
    <w:rsid w:val="002C2DEA"/>
    <w:rsid w:val="002C2DFD"/>
    <w:rsid w:val="002C2F11"/>
    <w:rsid w:val="002C2F31"/>
    <w:rsid w:val="002C2F95"/>
    <w:rsid w:val="002C31A2"/>
    <w:rsid w:val="002C342E"/>
    <w:rsid w:val="002C345E"/>
    <w:rsid w:val="002C3877"/>
    <w:rsid w:val="002C38C9"/>
    <w:rsid w:val="002C39C3"/>
    <w:rsid w:val="002C3A17"/>
    <w:rsid w:val="002C3AFD"/>
    <w:rsid w:val="002C3CBD"/>
    <w:rsid w:val="002C3D90"/>
    <w:rsid w:val="002C425D"/>
    <w:rsid w:val="002C43E4"/>
    <w:rsid w:val="002C4493"/>
    <w:rsid w:val="002C465D"/>
    <w:rsid w:val="002C47E1"/>
    <w:rsid w:val="002C49C0"/>
    <w:rsid w:val="002C4D78"/>
    <w:rsid w:val="002C4EC3"/>
    <w:rsid w:val="002C4EE3"/>
    <w:rsid w:val="002C4F23"/>
    <w:rsid w:val="002C5121"/>
    <w:rsid w:val="002C528C"/>
    <w:rsid w:val="002C5472"/>
    <w:rsid w:val="002C5586"/>
    <w:rsid w:val="002C564B"/>
    <w:rsid w:val="002C58D9"/>
    <w:rsid w:val="002C5A07"/>
    <w:rsid w:val="002C5B31"/>
    <w:rsid w:val="002C600C"/>
    <w:rsid w:val="002C6034"/>
    <w:rsid w:val="002C619C"/>
    <w:rsid w:val="002C619F"/>
    <w:rsid w:val="002C62E6"/>
    <w:rsid w:val="002C6301"/>
    <w:rsid w:val="002C6376"/>
    <w:rsid w:val="002C6776"/>
    <w:rsid w:val="002C69A4"/>
    <w:rsid w:val="002C6A09"/>
    <w:rsid w:val="002C6A64"/>
    <w:rsid w:val="002C6DFF"/>
    <w:rsid w:val="002C6FF7"/>
    <w:rsid w:val="002C713B"/>
    <w:rsid w:val="002C71BC"/>
    <w:rsid w:val="002C73CC"/>
    <w:rsid w:val="002C76C7"/>
    <w:rsid w:val="002C7718"/>
    <w:rsid w:val="002C7929"/>
    <w:rsid w:val="002C7983"/>
    <w:rsid w:val="002C79B7"/>
    <w:rsid w:val="002C7A7C"/>
    <w:rsid w:val="002C7AA1"/>
    <w:rsid w:val="002C7AB9"/>
    <w:rsid w:val="002C7C5B"/>
    <w:rsid w:val="002C7D27"/>
    <w:rsid w:val="002D011E"/>
    <w:rsid w:val="002D026A"/>
    <w:rsid w:val="002D0286"/>
    <w:rsid w:val="002D03DD"/>
    <w:rsid w:val="002D041A"/>
    <w:rsid w:val="002D0704"/>
    <w:rsid w:val="002D0869"/>
    <w:rsid w:val="002D087C"/>
    <w:rsid w:val="002D0950"/>
    <w:rsid w:val="002D0D37"/>
    <w:rsid w:val="002D0DD1"/>
    <w:rsid w:val="002D0FF7"/>
    <w:rsid w:val="002D121C"/>
    <w:rsid w:val="002D14D9"/>
    <w:rsid w:val="002D1553"/>
    <w:rsid w:val="002D1664"/>
    <w:rsid w:val="002D1702"/>
    <w:rsid w:val="002D1837"/>
    <w:rsid w:val="002D1974"/>
    <w:rsid w:val="002D1A2D"/>
    <w:rsid w:val="002D1B98"/>
    <w:rsid w:val="002D1BE3"/>
    <w:rsid w:val="002D1EEF"/>
    <w:rsid w:val="002D2326"/>
    <w:rsid w:val="002D2648"/>
    <w:rsid w:val="002D2795"/>
    <w:rsid w:val="002D2ABF"/>
    <w:rsid w:val="002D2B4A"/>
    <w:rsid w:val="002D2B55"/>
    <w:rsid w:val="002D2B95"/>
    <w:rsid w:val="002D2D97"/>
    <w:rsid w:val="002D2F00"/>
    <w:rsid w:val="002D3369"/>
    <w:rsid w:val="002D3476"/>
    <w:rsid w:val="002D3693"/>
    <w:rsid w:val="002D36D2"/>
    <w:rsid w:val="002D3744"/>
    <w:rsid w:val="002D3A7A"/>
    <w:rsid w:val="002D4250"/>
    <w:rsid w:val="002D4371"/>
    <w:rsid w:val="002D476E"/>
    <w:rsid w:val="002D47E7"/>
    <w:rsid w:val="002D4A25"/>
    <w:rsid w:val="002D4A6B"/>
    <w:rsid w:val="002D4DD0"/>
    <w:rsid w:val="002D4ECF"/>
    <w:rsid w:val="002D50AA"/>
    <w:rsid w:val="002D50CD"/>
    <w:rsid w:val="002D51EA"/>
    <w:rsid w:val="002D5357"/>
    <w:rsid w:val="002D540A"/>
    <w:rsid w:val="002D546A"/>
    <w:rsid w:val="002D5547"/>
    <w:rsid w:val="002D5752"/>
    <w:rsid w:val="002D5A23"/>
    <w:rsid w:val="002D5AFA"/>
    <w:rsid w:val="002D5C00"/>
    <w:rsid w:val="002D5D8F"/>
    <w:rsid w:val="002D5F1B"/>
    <w:rsid w:val="002D5F2E"/>
    <w:rsid w:val="002D62DF"/>
    <w:rsid w:val="002D63D0"/>
    <w:rsid w:val="002D6578"/>
    <w:rsid w:val="002D69F2"/>
    <w:rsid w:val="002D6C59"/>
    <w:rsid w:val="002D6CB6"/>
    <w:rsid w:val="002D6D99"/>
    <w:rsid w:val="002D6DF6"/>
    <w:rsid w:val="002D7213"/>
    <w:rsid w:val="002D723A"/>
    <w:rsid w:val="002D7456"/>
    <w:rsid w:val="002D75AA"/>
    <w:rsid w:val="002D761B"/>
    <w:rsid w:val="002D784E"/>
    <w:rsid w:val="002D78AD"/>
    <w:rsid w:val="002D79A8"/>
    <w:rsid w:val="002D7B60"/>
    <w:rsid w:val="002D7D07"/>
    <w:rsid w:val="002D7D9D"/>
    <w:rsid w:val="002D7DF4"/>
    <w:rsid w:val="002E0049"/>
    <w:rsid w:val="002E06E2"/>
    <w:rsid w:val="002E082F"/>
    <w:rsid w:val="002E08BA"/>
    <w:rsid w:val="002E09B0"/>
    <w:rsid w:val="002E0CAB"/>
    <w:rsid w:val="002E0D48"/>
    <w:rsid w:val="002E1072"/>
    <w:rsid w:val="002E10C3"/>
    <w:rsid w:val="002E1273"/>
    <w:rsid w:val="002E13A1"/>
    <w:rsid w:val="002E13FD"/>
    <w:rsid w:val="002E1644"/>
    <w:rsid w:val="002E197A"/>
    <w:rsid w:val="002E1991"/>
    <w:rsid w:val="002E19B8"/>
    <w:rsid w:val="002E1B94"/>
    <w:rsid w:val="002E2023"/>
    <w:rsid w:val="002E2071"/>
    <w:rsid w:val="002E223F"/>
    <w:rsid w:val="002E2241"/>
    <w:rsid w:val="002E25B5"/>
    <w:rsid w:val="002E30E2"/>
    <w:rsid w:val="002E349A"/>
    <w:rsid w:val="002E34ED"/>
    <w:rsid w:val="002E373A"/>
    <w:rsid w:val="002E3960"/>
    <w:rsid w:val="002E3993"/>
    <w:rsid w:val="002E39CA"/>
    <w:rsid w:val="002E3A00"/>
    <w:rsid w:val="002E3F34"/>
    <w:rsid w:val="002E4227"/>
    <w:rsid w:val="002E42DE"/>
    <w:rsid w:val="002E42E4"/>
    <w:rsid w:val="002E4529"/>
    <w:rsid w:val="002E463D"/>
    <w:rsid w:val="002E4693"/>
    <w:rsid w:val="002E46BD"/>
    <w:rsid w:val="002E472B"/>
    <w:rsid w:val="002E4877"/>
    <w:rsid w:val="002E48F4"/>
    <w:rsid w:val="002E49D0"/>
    <w:rsid w:val="002E4B92"/>
    <w:rsid w:val="002E4C5A"/>
    <w:rsid w:val="002E4CD2"/>
    <w:rsid w:val="002E5216"/>
    <w:rsid w:val="002E5825"/>
    <w:rsid w:val="002E5A80"/>
    <w:rsid w:val="002E5AF3"/>
    <w:rsid w:val="002E5B54"/>
    <w:rsid w:val="002E60C2"/>
    <w:rsid w:val="002E61DF"/>
    <w:rsid w:val="002E62D4"/>
    <w:rsid w:val="002E66E5"/>
    <w:rsid w:val="002E6CCB"/>
    <w:rsid w:val="002E6FE7"/>
    <w:rsid w:val="002E7646"/>
    <w:rsid w:val="002E7670"/>
    <w:rsid w:val="002E790C"/>
    <w:rsid w:val="002E79F8"/>
    <w:rsid w:val="002E7C11"/>
    <w:rsid w:val="002E7CD3"/>
    <w:rsid w:val="002F01D7"/>
    <w:rsid w:val="002F0201"/>
    <w:rsid w:val="002F0360"/>
    <w:rsid w:val="002F038B"/>
    <w:rsid w:val="002F0436"/>
    <w:rsid w:val="002F0500"/>
    <w:rsid w:val="002F05E1"/>
    <w:rsid w:val="002F0660"/>
    <w:rsid w:val="002F08A3"/>
    <w:rsid w:val="002F0BD9"/>
    <w:rsid w:val="002F0F61"/>
    <w:rsid w:val="002F10B8"/>
    <w:rsid w:val="002F1274"/>
    <w:rsid w:val="002F1296"/>
    <w:rsid w:val="002F12EE"/>
    <w:rsid w:val="002F148D"/>
    <w:rsid w:val="002F168C"/>
    <w:rsid w:val="002F1979"/>
    <w:rsid w:val="002F1AAB"/>
    <w:rsid w:val="002F1AC8"/>
    <w:rsid w:val="002F1D64"/>
    <w:rsid w:val="002F200F"/>
    <w:rsid w:val="002F2148"/>
    <w:rsid w:val="002F234A"/>
    <w:rsid w:val="002F2511"/>
    <w:rsid w:val="002F2580"/>
    <w:rsid w:val="002F272E"/>
    <w:rsid w:val="002F27DB"/>
    <w:rsid w:val="002F2B2E"/>
    <w:rsid w:val="002F2D74"/>
    <w:rsid w:val="002F2D7B"/>
    <w:rsid w:val="002F3146"/>
    <w:rsid w:val="002F328B"/>
    <w:rsid w:val="002F358C"/>
    <w:rsid w:val="002F3787"/>
    <w:rsid w:val="002F38D3"/>
    <w:rsid w:val="002F3AEC"/>
    <w:rsid w:val="002F3C00"/>
    <w:rsid w:val="002F3C54"/>
    <w:rsid w:val="002F3DF0"/>
    <w:rsid w:val="002F3ED9"/>
    <w:rsid w:val="002F3FBD"/>
    <w:rsid w:val="002F4346"/>
    <w:rsid w:val="002F47D7"/>
    <w:rsid w:val="002F484D"/>
    <w:rsid w:val="002F490E"/>
    <w:rsid w:val="002F4A5D"/>
    <w:rsid w:val="002F4AA4"/>
    <w:rsid w:val="002F4D4A"/>
    <w:rsid w:val="002F4E9C"/>
    <w:rsid w:val="002F4FC3"/>
    <w:rsid w:val="002F56C0"/>
    <w:rsid w:val="002F57F1"/>
    <w:rsid w:val="002F5975"/>
    <w:rsid w:val="002F5979"/>
    <w:rsid w:val="002F5CB4"/>
    <w:rsid w:val="002F6048"/>
    <w:rsid w:val="002F60CD"/>
    <w:rsid w:val="002F6183"/>
    <w:rsid w:val="002F6222"/>
    <w:rsid w:val="002F632A"/>
    <w:rsid w:val="002F637C"/>
    <w:rsid w:val="002F63EB"/>
    <w:rsid w:val="002F6591"/>
    <w:rsid w:val="002F660D"/>
    <w:rsid w:val="002F6807"/>
    <w:rsid w:val="002F68B5"/>
    <w:rsid w:val="002F6B34"/>
    <w:rsid w:val="002F7037"/>
    <w:rsid w:val="002F717E"/>
    <w:rsid w:val="002F724C"/>
    <w:rsid w:val="002F73A7"/>
    <w:rsid w:val="002F741D"/>
    <w:rsid w:val="002F768D"/>
    <w:rsid w:val="002F7955"/>
    <w:rsid w:val="002F7D74"/>
    <w:rsid w:val="002F7E88"/>
    <w:rsid w:val="0030017E"/>
    <w:rsid w:val="003002B2"/>
    <w:rsid w:val="003004C5"/>
    <w:rsid w:val="003006CC"/>
    <w:rsid w:val="003009B8"/>
    <w:rsid w:val="00300C4E"/>
    <w:rsid w:val="00300E21"/>
    <w:rsid w:val="00300F97"/>
    <w:rsid w:val="00300FA8"/>
    <w:rsid w:val="0030112F"/>
    <w:rsid w:val="00301268"/>
    <w:rsid w:val="00301BBE"/>
    <w:rsid w:val="00301CDC"/>
    <w:rsid w:val="00301D2C"/>
    <w:rsid w:val="00301FCF"/>
    <w:rsid w:val="00302030"/>
    <w:rsid w:val="00302089"/>
    <w:rsid w:val="003020DC"/>
    <w:rsid w:val="00302344"/>
    <w:rsid w:val="0030258E"/>
    <w:rsid w:val="003026AB"/>
    <w:rsid w:val="003026D5"/>
    <w:rsid w:val="003028E2"/>
    <w:rsid w:val="00302C41"/>
    <w:rsid w:val="00302DC7"/>
    <w:rsid w:val="00302DCE"/>
    <w:rsid w:val="00302DD6"/>
    <w:rsid w:val="00302FDD"/>
    <w:rsid w:val="003031E3"/>
    <w:rsid w:val="00303677"/>
    <w:rsid w:val="0030399C"/>
    <w:rsid w:val="00303A01"/>
    <w:rsid w:val="00303F4F"/>
    <w:rsid w:val="00304273"/>
    <w:rsid w:val="003049B9"/>
    <w:rsid w:val="00304A05"/>
    <w:rsid w:val="00304F8E"/>
    <w:rsid w:val="0030555C"/>
    <w:rsid w:val="003056CC"/>
    <w:rsid w:val="00305F3D"/>
    <w:rsid w:val="00306049"/>
    <w:rsid w:val="003064FD"/>
    <w:rsid w:val="00306522"/>
    <w:rsid w:val="00306541"/>
    <w:rsid w:val="003068D5"/>
    <w:rsid w:val="003069A8"/>
    <w:rsid w:val="00306A45"/>
    <w:rsid w:val="00306BBA"/>
    <w:rsid w:val="00306C82"/>
    <w:rsid w:val="00306D05"/>
    <w:rsid w:val="00306F1D"/>
    <w:rsid w:val="00306F86"/>
    <w:rsid w:val="0030710F"/>
    <w:rsid w:val="003077C8"/>
    <w:rsid w:val="00310282"/>
    <w:rsid w:val="003103D3"/>
    <w:rsid w:val="003106EF"/>
    <w:rsid w:val="00310964"/>
    <w:rsid w:val="00310DB0"/>
    <w:rsid w:val="003114D1"/>
    <w:rsid w:val="003116CF"/>
    <w:rsid w:val="003119B2"/>
    <w:rsid w:val="00311A66"/>
    <w:rsid w:val="00311C69"/>
    <w:rsid w:val="00311F73"/>
    <w:rsid w:val="00312156"/>
    <w:rsid w:val="00312349"/>
    <w:rsid w:val="0031245A"/>
    <w:rsid w:val="00312474"/>
    <w:rsid w:val="00312499"/>
    <w:rsid w:val="0031255C"/>
    <w:rsid w:val="003127FF"/>
    <w:rsid w:val="00312900"/>
    <w:rsid w:val="00312C2B"/>
    <w:rsid w:val="00312E0A"/>
    <w:rsid w:val="00312FB8"/>
    <w:rsid w:val="00312FDC"/>
    <w:rsid w:val="003130DB"/>
    <w:rsid w:val="0031311E"/>
    <w:rsid w:val="0031326B"/>
    <w:rsid w:val="00313428"/>
    <w:rsid w:val="00313741"/>
    <w:rsid w:val="0031374C"/>
    <w:rsid w:val="003138B8"/>
    <w:rsid w:val="003138CE"/>
    <w:rsid w:val="00313936"/>
    <w:rsid w:val="00313990"/>
    <w:rsid w:val="00313A0A"/>
    <w:rsid w:val="00313B6D"/>
    <w:rsid w:val="00313C95"/>
    <w:rsid w:val="00313DCC"/>
    <w:rsid w:val="00314105"/>
    <w:rsid w:val="003141BB"/>
    <w:rsid w:val="00314348"/>
    <w:rsid w:val="003145C0"/>
    <w:rsid w:val="00314626"/>
    <w:rsid w:val="003146C3"/>
    <w:rsid w:val="003148A0"/>
    <w:rsid w:val="00314F22"/>
    <w:rsid w:val="0031509E"/>
    <w:rsid w:val="003150D2"/>
    <w:rsid w:val="003154E5"/>
    <w:rsid w:val="00315569"/>
    <w:rsid w:val="003155BA"/>
    <w:rsid w:val="00315A0A"/>
    <w:rsid w:val="00315A89"/>
    <w:rsid w:val="00315B37"/>
    <w:rsid w:val="00315B85"/>
    <w:rsid w:val="00315C5C"/>
    <w:rsid w:val="00315C85"/>
    <w:rsid w:val="00315F07"/>
    <w:rsid w:val="0031667F"/>
    <w:rsid w:val="003169D0"/>
    <w:rsid w:val="00316E01"/>
    <w:rsid w:val="003172AA"/>
    <w:rsid w:val="00317A67"/>
    <w:rsid w:val="00317B8A"/>
    <w:rsid w:val="00317B95"/>
    <w:rsid w:val="00317DA1"/>
    <w:rsid w:val="00317E23"/>
    <w:rsid w:val="00317FC8"/>
    <w:rsid w:val="00317FF3"/>
    <w:rsid w:val="00320215"/>
    <w:rsid w:val="0032062E"/>
    <w:rsid w:val="00320727"/>
    <w:rsid w:val="003208C0"/>
    <w:rsid w:val="003208CE"/>
    <w:rsid w:val="00320CDF"/>
    <w:rsid w:val="00320D4C"/>
    <w:rsid w:val="00320D76"/>
    <w:rsid w:val="00320EF7"/>
    <w:rsid w:val="00321159"/>
    <w:rsid w:val="00321214"/>
    <w:rsid w:val="00321441"/>
    <w:rsid w:val="003215EA"/>
    <w:rsid w:val="00321860"/>
    <w:rsid w:val="003219D3"/>
    <w:rsid w:val="00321BFA"/>
    <w:rsid w:val="00321C34"/>
    <w:rsid w:val="00321DDF"/>
    <w:rsid w:val="00321F22"/>
    <w:rsid w:val="00322420"/>
    <w:rsid w:val="00322794"/>
    <w:rsid w:val="003228DF"/>
    <w:rsid w:val="003228E9"/>
    <w:rsid w:val="0032297F"/>
    <w:rsid w:val="003229EE"/>
    <w:rsid w:val="00322A0B"/>
    <w:rsid w:val="00322B67"/>
    <w:rsid w:val="00322CFE"/>
    <w:rsid w:val="00323150"/>
    <w:rsid w:val="00323252"/>
    <w:rsid w:val="0032330F"/>
    <w:rsid w:val="0032333C"/>
    <w:rsid w:val="00323705"/>
    <w:rsid w:val="00323A19"/>
    <w:rsid w:val="00323B65"/>
    <w:rsid w:val="00323CA9"/>
    <w:rsid w:val="00323DBB"/>
    <w:rsid w:val="003240EF"/>
    <w:rsid w:val="00324200"/>
    <w:rsid w:val="0032421A"/>
    <w:rsid w:val="003244F7"/>
    <w:rsid w:val="00324D53"/>
    <w:rsid w:val="00325010"/>
    <w:rsid w:val="00325016"/>
    <w:rsid w:val="003251F0"/>
    <w:rsid w:val="00325390"/>
    <w:rsid w:val="00325546"/>
    <w:rsid w:val="0032558B"/>
    <w:rsid w:val="0032561F"/>
    <w:rsid w:val="003259E1"/>
    <w:rsid w:val="003259F2"/>
    <w:rsid w:val="00325BD2"/>
    <w:rsid w:val="00325C8A"/>
    <w:rsid w:val="00325E17"/>
    <w:rsid w:val="00325E55"/>
    <w:rsid w:val="00325F05"/>
    <w:rsid w:val="00325F24"/>
    <w:rsid w:val="00326094"/>
    <w:rsid w:val="003261FA"/>
    <w:rsid w:val="00326298"/>
    <w:rsid w:val="00326558"/>
    <w:rsid w:val="003266DF"/>
    <w:rsid w:val="00326955"/>
    <w:rsid w:val="00326AA2"/>
    <w:rsid w:val="00326F9D"/>
    <w:rsid w:val="00327317"/>
    <w:rsid w:val="00327506"/>
    <w:rsid w:val="0032756E"/>
    <w:rsid w:val="00327712"/>
    <w:rsid w:val="003279EE"/>
    <w:rsid w:val="00327D94"/>
    <w:rsid w:val="00327DA5"/>
    <w:rsid w:val="00327E03"/>
    <w:rsid w:val="00327FEE"/>
    <w:rsid w:val="003301CE"/>
    <w:rsid w:val="003301D6"/>
    <w:rsid w:val="003302DB"/>
    <w:rsid w:val="00330333"/>
    <w:rsid w:val="00330599"/>
    <w:rsid w:val="00330743"/>
    <w:rsid w:val="003307A7"/>
    <w:rsid w:val="003309FB"/>
    <w:rsid w:val="00330B20"/>
    <w:rsid w:val="00330B40"/>
    <w:rsid w:val="00330CE7"/>
    <w:rsid w:val="00330D1A"/>
    <w:rsid w:val="00330D29"/>
    <w:rsid w:val="00330FF1"/>
    <w:rsid w:val="003311CF"/>
    <w:rsid w:val="003312BE"/>
    <w:rsid w:val="00331820"/>
    <w:rsid w:val="00331C18"/>
    <w:rsid w:val="00331E2A"/>
    <w:rsid w:val="00331E9A"/>
    <w:rsid w:val="00332223"/>
    <w:rsid w:val="00332396"/>
    <w:rsid w:val="003323C9"/>
    <w:rsid w:val="0033258F"/>
    <w:rsid w:val="0033260C"/>
    <w:rsid w:val="003326CC"/>
    <w:rsid w:val="00332802"/>
    <w:rsid w:val="00332933"/>
    <w:rsid w:val="00332B55"/>
    <w:rsid w:val="00332C1F"/>
    <w:rsid w:val="00332D9C"/>
    <w:rsid w:val="00333178"/>
    <w:rsid w:val="003335E2"/>
    <w:rsid w:val="0033373C"/>
    <w:rsid w:val="003337B8"/>
    <w:rsid w:val="00333800"/>
    <w:rsid w:val="00333EAD"/>
    <w:rsid w:val="00333EDA"/>
    <w:rsid w:val="00334086"/>
    <w:rsid w:val="00334361"/>
    <w:rsid w:val="003344DE"/>
    <w:rsid w:val="00334706"/>
    <w:rsid w:val="00334A9E"/>
    <w:rsid w:val="00334C21"/>
    <w:rsid w:val="00334D02"/>
    <w:rsid w:val="00334D8F"/>
    <w:rsid w:val="00334F16"/>
    <w:rsid w:val="00335209"/>
    <w:rsid w:val="003354A2"/>
    <w:rsid w:val="00335735"/>
    <w:rsid w:val="003357B9"/>
    <w:rsid w:val="00335877"/>
    <w:rsid w:val="003358B9"/>
    <w:rsid w:val="0033592A"/>
    <w:rsid w:val="003359CC"/>
    <w:rsid w:val="00335E6D"/>
    <w:rsid w:val="00335EAF"/>
    <w:rsid w:val="003360ED"/>
    <w:rsid w:val="00336705"/>
    <w:rsid w:val="00336999"/>
    <w:rsid w:val="00336A49"/>
    <w:rsid w:val="00336AC7"/>
    <w:rsid w:val="00336B86"/>
    <w:rsid w:val="00336F62"/>
    <w:rsid w:val="00336FC3"/>
    <w:rsid w:val="003371CF"/>
    <w:rsid w:val="0033743A"/>
    <w:rsid w:val="003376FA"/>
    <w:rsid w:val="003379A9"/>
    <w:rsid w:val="00337C77"/>
    <w:rsid w:val="00340333"/>
    <w:rsid w:val="0034035C"/>
    <w:rsid w:val="0034040A"/>
    <w:rsid w:val="0034041D"/>
    <w:rsid w:val="0034082F"/>
    <w:rsid w:val="003409EA"/>
    <w:rsid w:val="00340A30"/>
    <w:rsid w:val="00340E80"/>
    <w:rsid w:val="003411EB"/>
    <w:rsid w:val="003414AD"/>
    <w:rsid w:val="00341598"/>
    <w:rsid w:val="0034177B"/>
    <w:rsid w:val="003419C8"/>
    <w:rsid w:val="00341A52"/>
    <w:rsid w:val="00341C96"/>
    <w:rsid w:val="00341CD0"/>
    <w:rsid w:val="00341E35"/>
    <w:rsid w:val="00342375"/>
    <w:rsid w:val="00342516"/>
    <w:rsid w:val="003427E4"/>
    <w:rsid w:val="0034292B"/>
    <w:rsid w:val="003429CB"/>
    <w:rsid w:val="00342A0E"/>
    <w:rsid w:val="00342C2B"/>
    <w:rsid w:val="00342E1F"/>
    <w:rsid w:val="00342EC9"/>
    <w:rsid w:val="0034384D"/>
    <w:rsid w:val="0034394E"/>
    <w:rsid w:val="00343A4C"/>
    <w:rsid w:val="00343A53"/>
    <w:rsid w:val="00343C85"/>
    <w:rsid w:val="00343CB9"/>
    <w:rsid w:val="00343EAE"/>
    <w:rsid w:val="0034420E"/>
    <w:rsid w:val="00344353"/>
    <w:rsid w:val="00344624"/>
    <w:rsid w:val="00344725"/>
    <w:rsid w:val="00344792"/>
    <w:rsid w:val="00344D7D"/>
    <w:rsid w:val="00344FD5"/>
    <w:rsid w:val="00345013"/>
    <w:rsid w:val="0034539A"/>
    <w:rsid w:val="003453DC"/>
    <w:rsid w:val="0034576B"/>
    <w:rsid w:val="003457CB"/>
    <w:rsid w:val="00345949"/>
    <w:rsid w:val="00345AC4"/>
    <w:rsid w:val="00345C04"/>
    <w:rsid w:val="00345CB6"/>
    <w:rsid w:val="00345E1B"/>
    <w:rsid w:val="00346077"/>
    <w:rsid w:val="00346326"/>
    <w:rsid w:val="003463F8"/>
    <w:rsid w:val="00346433"/>
    <w:rsid w:val="0034663F"/>
    <w:rsid w:val="0034669E"/>
    <w:rsid w:val="00346BDD"/>
    <w:rsid w:val="00346C43"/>
    <w:rsid w:val="00346C58"/>
    <w:rsid w:val="003470FB"/>
    <w:rsid w:val="00347244"/>
    <w:rsid w:val="003473E9"/>
    <w:rsid w:val="00347581"/>
    <w:rsid w:val="003475FA"/>
    <w:rsid w:val="0034781D"/>
    <w:rsid w:val="00347874"/>
    <w:rsid w:val="003478CC"/>
    <w:rsid w:val="00347B57"/>
    <w:rsid w:val="00347BF7"/>
    <w:rsid w:val="00347E7A"/>
    <w:rsid w:val="00347EB3"/>
    <w:rsid w:val="00350032"/>
    <w:rsid w:val="0035024D"/>
    <w:rsid w:val="00350309"/>
    <w:rsid w:val="00350478"/>
    <w:rsid w:val="00350A85"/>
    <w:rsid w:val="00350BE0"/>
    <w:rsid w:val="00350C07"/>
    <w:rsid w:val="0035109C"/>
    <w:rsid w:val="003513FB"/>
    <w:rsid w:val="003514D4"/>
    <w:rsid w:val="00351980"/>
    <w:rsid w:val="00351CDB"/>
    <w:rsid w:val="00351D53"/>
    <w:rsid w:val="00351D67"/>
    <w:rsid w:val="00352274"/>
    <w:rsid w:val="003523E4"/>
    <w:rsid w:val="00352471"/>
    <w:rsid w:val="003524B1"/>
    <w:rsid w:val="003524D5"/>
    <w:rsid w:val="00352591"/>
    <w:rsid w:val="003529B6"/>
    <w:rsid w:val="00352B78"/>
    <w:rsid w:val="00352D8C"/>
    <w:rsid w:val="003531E6"/>
    <w:rsid w:val="003534F2"/>
    <w:rsid w:val="00353840"/>
    <w:rsid w:val="00353849"/>
    <w:rsid w:val="00353B0F"/>
    <w:rsid w:val="00353BEC"/>
    <w:rsid w:val="00353D6F"/>
    <w:rsid w:val="00353DBE"/>
    <w:rsid w:val="00353FAD"/>
    <w:rsid w:val="00354044"/>
    <w:rsid w:val="003543C1"/>
    <w:rsid w:val="0035468E"/>
    <w:rsid w:val="00354828"/>
    <w:rsid w:val="0035499C"/>
    <w:rsid w:val="00354A16"/>
    <w:rsid w:val="00354B92"/>
    <w:rsid w:val="00355013"/>
    <w:rsid w:val="003550D1"/>
    <w:rsid w:val="0035595B"/>
    <w:rsid w:val="003559A1"/>
    <w:rsid w:val="0035602A"/>
    <w:rsid w:val="00356151"/>
    <w:rsid w:val="00356300"/>
    <w:rsid w:val="00356330"/>
    <w:rsid w:val="003564C7"/>
    <w:rsid w:val="003565C0"/>
    <w:rsid w:val="00356621"/>
    <w:rsid w:val="00356AA2"/>
    <w:rsid w:val="00356B63"/>
    <w:rsid w:val="00356B6F"/>
    <w:rsid w:val="00356C6B"/>
    <w:rsid w:val="00356D00"/>
    <w:rsid w:val="00356E53"/>
    <w:rsid w:val="00356F0A"/>
    <w:rsid w:val="00356F38"/>
    <w:rsid w:val="003572B6"/>
    <w:rsid w:val="003573A0"/>
    <w:rsid w:val="00357597"/>
    <w:rsid w:val="00357689"/>
    <w:rsid w:val="003576B5"/>
    <w:rsid w:val="003579DB"/>
    <w:rsid w:val="00357A2B"/>
    <w:rsid w:val="00357ABA"/>
    <w:rsid w:val="00357B3C"/>
    <w:rsid w:val="00357CAA"/>
    <w:rsid w:val="00357D80"/>
    <w:rsid w:val="0036024C"/>
    <w:rsid w:val="003602CB"/>
    <w:rsid w:val="0036033C"/>
    <w:rsid w:val="003606B3"/>
    <w:rsid w:val="00360817"/>
    <w:rsid w:val="003608AE"/>
    <w:rsid w:val="003608B8"/>
    <w:rsid w:val="00360907"/>
    <w:rsid w:val="003609A4"/>
    <w:rsid w:val="00360BD6"/>
    <w:rsid w:val="00360BE1"/>
    <w:rsid w:val="00360E27"/>
    <w:rsid w:val="00360E6F"/>
    <w:rsid w:val="00360FC7"/>
    <w:rsid w:val="00361177"/>
    <w:rsid w:val="00361262"/>
    <w:rsid w:val="00361824"/>
    <w:rsid w:val="003619DD"/>
    <w:rsid w:val="00361FAD"/>
    <w:rsid w:val="0036200F"/>
    <w:rsid w:val="0036261D"/>
    <w:rsid w:val="003627E2"/>
    <w:rsid w:val="0036285B"/>
    <w:rsid w:val="00362941"/>
    <w:rsid w:val="00362A7B"/>
    <w:rsid w:val="00362B5E"/>
    <w:rsid w:val="00362D46"/>
    <w:rsid w:val="00363222"/>
    <w:rsid w:val="00363730"/>
    <w:rsid w:val="00363771"/>
    <w:rsid w:val="00363E7D"/>
    <w:rsid w:val="00363EBA"/>
    <w:rsid w:val="00363ECB"/>
    <w:rsid w:val="00363F34"/>
    <w:rsid w:val="00364019"/>
    <w:rsid w:val="00364052"/>
    <w:rsid w:val="0036408B"/>
    <w:rsid w:val="003647A9"/>
    <w:rsid w:val="00364838"/>
    <w:rsid w:val="00364BEC"/>
    <w:rsid w:val="00365058"/>
    <w:rsid w:val="003650E8"/>
    <w:rsid w:val="0036520D"/>
    <w:rsid w:val="0036539C"/>
    <w:rsid w:val="003654A7"/>
    <w:rsid w:val="003654F4"/>
    <w:rsid w:val="00365562"/>
    <w:rsid w:val="0036586E"/>
    <w:rsid w:val="003658ED"/>
    <w:rsid w:val="0036599A"/>
    <w:rsid w:val="00365AAE"/>
    <w:rsid w:val="0036601D"/>
    <w:rsid w:val="0036601E"/>
    <w:rsid w:val="003663D1"/>
    <w:rsid w:val="003665B7"/>
    <w:rsid w:val="003669D8"/>
    <w:rsid w:val="00366A15"/>
    <w:rsid w:val="00366C9F"/>
    <w:rsid w:val="00366E2C"/>
    <w:rsid w:val="0036708C"/>
    <w:rsid w:val="00367339"/>
    <w:rsid w:val="0036763A"/>
    <w:rsid w:val="00367901"/>
    <w:rsid w:val="00367ABC"/>
    <w:rsid w:val="00367BE6"/>
    <w:rsid w:val="00367BE8"/>
    <w:rsid w:val="00367E62"/>
    <w:rsid w:val="0037001E"/>
    <w:rsid w:val="00370087"/>
    <w:rsid w:val="00370162"/>
    <w:rsid w:val="00370335"/>
    <w:rsid w:val="00370387"/>
    <w:rsid w:val="003703A7"/>
    <w:rsid w:val="00370A49"/>
    <w:rsid w:val="00370B40"/>
    <w:rsid w:val="00370B93"/>
    <w:rsid w:val="00370F01"/>
    <w:rsid w:val="00370FAB"/>
    <w:rsid w:val="00371204"/>
    <w:rsid w:val="00371438"/>
    <w:rsid w:val="003716A7"/>
    <w:rsid w:val="00371776"/>
    <w:rsid w:val="00371797"/>
    <w:rsid w:val="003717C6"/>
    <w:rsid w:val="003717FB"/>
    <w:rsid w:val="00371811"/>
    <w:rsid w:val="003719AA"/>
    <w:rsid w:val="00371BE2"/>
    <w:rsid w:val="00371DA2"/>
    <w:rsid w:val="00371E35"/>
    <w:rsid w:val="00371E39"/>
    <w:rsid w:val="00371E6B"/>
    <w:rsid w:val="00371EAA"/>
    <w:rsid w:val="003720AA"/>
    <w:rsid w:val="00372156"/>
    <w:rsid w:val="0037233E"/>
    <w:rsid w:val="0037249C"/>
    <w:rsid w:val="00372625"/>
    <w:rsid w:val="003728B2"/>
    <w:rsid w:val="00372DB7"/>
    <w:rsid w:val="00372EE2"/>
    <w:rsid w:val="00373099"/>
    <w:rsid w:val="003730A1"/>
    <w:rsid w:val="003733D1"/>
    <w:rsid w:val="003737F5"/>
    <w:rsid w:val="00373BC1"/>
    <w:rsid w:val="00373E97"/>
    <w:rsid w:val="00373F68"/>
    <w:rsid w:val="003747D9"/>
    <w:rsid w:val="00374808"/>
    <w:rsid w:val="00374BFA"/>
    <w:rsid w:val="00374DC2"/>
    <w:rsid w:val="00375198"/>
    <w:rsid w:val="003754F4"/>
    <w:rsid w:val="00375C5A"/>
    <w:rsid w:val="00375F43"/>
    <w:rsid w:val="003761B0"/>
    <w:rsid w:val="003761D4"/>
    <w:rsid w:val="00376344"/>
    <w:rsid w:val="003765F4"/>
    <w:rsid w:val="0037670B"/>
    <w:rsid w:val="0037671D"/>
    <w:rsid w:val="00376995"/>
    <w:rsid w:val="00376A7E"/>
    <w:rsid w:val="00376BBB"/>
    <w:rsid w:val="00376C63"/>
    <w:rsid w:val="00376ED5"/>
    <w:rsid w:val="003770DA"/>
    <w:rsid w:val="003771A2"/>
    <w:rsid w:val="00377210"/>
    <w:rsid w:val="0037745F"/>
    <w:rsid w:val="003774C2"/>
    <w:rsid w:val="003777C0"/>
    <w:rsid w:val="00377872"/>
    <w:rsid w:val="00377A65"/>
    <w:rsid w:val="00377DBE"/>
    <w:rsid w:val="00377E6C"/>
    <w:rsid w:val="00380009"/>
    <w:rsid w:val="003800C4"/>
    <w:rsid w:val="0038024D"/>
    <w:rsid w:val="0038036B"/>
    <w:rsid w:val="003804DD"/>
    <w:rsid w:val="0038064B"/>
    <w:rsid w:val="00380844"/>
    <w:rsid w:val="003808A5"/>
    <w:rsid w:val="00380B5C"/>
    <w:rsid w:val="00380CC8"/>
    <w:rsid w:val="00380EBE"/>
    <w:rsid w:val="00381014"/>
    <w:rsid w:val="0038145E"/>
    <w:rsid w:val="00381498"/>
    <w:rsid w:val="003814CD"/>
    <w:rsid w:val="003814D7"/>
    <w:rsid w:val="003814ED"/>
    <w:rsid w:val="00381593"/>
    <w:rsid w:val="0038162E"/>
    <w:rsid w:val="00381989"/>
    <w:rsid w:val="00381A9E"/>
    <w:rsid w:val="00381AF6"/>
    <w:rsid w:val="00381B44"/>
    <w:rsid w:val="00381C27"/>
    <w:rsid w:val="00381DE0"/>
    <w:rsid w:val="003820ED"/>
    <w:rsid w:val="00382130"/>
    <w:rsid w:val="0038224A"/>
    <w:rsid w:val="00382638"/>
    <w:rsid w:val="0038270C"/>
    <w:rsid w:val="00382F19"/>
    <w:rsid w:val="00383145"/>
    <w:rsid w:val="00383170"/>
    <w:rsid w:val="003831F0"/>
    <w:rsid w:val="00383252"/>
    <w:rsid w:val="003835EC"/>
    <w:rsid w:val="0038365B"/>
    <w:rsid w:val="003838F1"/>
    <w:rsid w:val="00383946"/>
    <w:rsid w:val="00383958"/>
    <w:rsid w:val="00383C19"/>
    <w:rsid w:val="00383C92"/>
    <w:rsid w:val="0038405C"/>
    <w:rsid w:val="003842BD"/>
    <w:rsid w:val="0038444A"/>
    <w:rsid w:val="00384615"/>
    <w:rsid w:val="003848B7"/>
    <w:rsid w:val="00384971"/>
    <w:rsid w:val="003849DD"/>
    <w:rsid w:val="00384A45"/>
    <w:rsid w:val="00384AE4"/>
    <w:rsid w:val="00384B6F"/>
    <w:rsid w:val="00384C4E"/>
    <w:rsid w:val="0038503B"/>
    <w:rsid w:val="00385062"/>
    <w:rsid w:val="00385155"/>
    <w:rsid w:val="003851B3"/>
    <w:rsid w:val="003851E5"/>
    <w:rsid w:val="003852D9"/>
    <w:rsid w:val="0038557F"/>
    <w:rsid w:val="00385635"/>
    <w:rsid w:val="00385656"/>
    <w:rsid w:val="0038594D"/>
    <w:rsid w:val="00385AB4"/>
    <w:rsid w:val="00385B04"/>
    <w:rsid w:val="00385B8D"/>
    <w:rsid w:val="00385CB7"/>
    <w:rsid w:val="00385CDA"/>
    <w:rsid w:val="00385ED6"/>
    <w:rsid w:val="00385F17"/>
    <w:rsid w:val="00385F58"/>
    <w:rsid w:val="003860BD"/>
    <w:rsid w:val="00386139"/>
    <w:rsid w:val="003862EC"/>
    <w:rsid w:val="00386333"/>
    <w:rsid w:val="003867A2"/>
    <w:rsid w:val="003867B7"/>
    <w:rsid w:val="0038686A"/>
    <w:rsid w:val="00386AB4"/>
    <w:rsid w:val="00386ACE"/>
    <w:rsid w:val="00386AF3"/>
    <w:rsid w:val="00386B85"/>
    <w:rsid w:val="00386BCA"/>
    <w:rsid w:val="00386CFE"/>
    <w:rsid w:val="003873F8"/>
    <w:rsid w:val="003874D4"/>
    <w:rsid w:val="00387800"/>
    <w:rsid w:val="003878F8"/>
    <w:rsid w:val="003879A6"/>
    <w:rsid w:val="00387B37"/>
    <w:rsid w:val="003902B3"/>
    <w:rsid w:val="00390353"/>
    <w:rsid w:val="003903A1"/>
    <w:rsid w:val="00390481"/>
    <w:rsid w:val="00390640"/>
    <w:rsid w:val="0039067B"/>
    <w:rsid w:val="00390711"/>
    <w:rsid w:val="0039083D"/>
    <w:rsid w:val="00390B83"/>
    <w:rsid w:val="00390E00"/>
    <w:rsid w:val="00390E4F"/>
    <w:rsid w:val="00390EDC"/>
    <w:rsid w:val="00390F10"/>
    <w:rsid w:val="00390FC9"/>
    <w:rsid w:val="00391027"/>
    <w:rsid w:val="00391255"/>
    <w:rsid w:val="00391441"/>
    <w:rsid w:val="0039159B"/>
    <w:rsid w:val="003915D7"/>
    <w:rsid w:val="003916F9"/>
    <w:rsid w:val="00391920"/>
    <w:rsid w:val="00391A63"/>
    <w:rsid w:val="00391BD2"/>
    <w:rsid w:val="00391DE2"/>
    <w:rsid w:val="00391E8D"/>
    <w:rsid w:val="00391F57"/>
    <w:rsid w:val="003920C3"/>
    <w:rsid w:val="00392507"/>
    <w:rsid w:val="00392555"/>
    <w:rsid w:val="00392648"/>
    <w:rsid w:val="003926D4"/>
    <w:rsid w:val="00392738"/>
    <w:rsid w:val="00392789"/>
    <w:rsid w:val="00392B34"/>
    <w:rsid w:val="00393431"/>
    <w:rsid w:val="0039351D"/>
    <w:rsid w:val="003936C7"/>
    <w:rsid w:val="003936F5"/>
    <w:rsid w:val="00393C72"/>
    <w:rsid w:val="00393CE2"/>
    <w:rsid w:val="00393E87"/>
    <w:rsid w:val="00393EDB"/>
    <w:rsid w:val="00393F45"/>
    <w:rsid w:val="0039411B"/>
    <w:rsid w:val="00394426"/>
    <w:rsid w:val="0039445B"/>
    <w:rsid w:val="00394A1C"/>
    <w:rsid w:val="00394D74"/>
    <w:rsid w:val="00394DC7"/>
    <w:rsid w:val="00394EA4"/>
    <w:rsid w:val="00395029"/>
    <w:rsid w:val="003952AA"/>
    <w:rsid w:val="003957A0"/>
    <w:rsid w:val="003958C8"/>
    <w:rsid w:val="00395B0A"/>
    <w:rsid w:val="00395D71"/>
    <w:rsid w:val="00395F5C"/>
    <w:rsid w:val="00396123"/>
    <w:rsid w:val="003961B2"/>
    <w:rsid w:val="00396209"/>
    <w:rsid w:val="00396249"/>
    <w:rsid w:val="0039642F"/>
    <w:rsid w:val="00396519"/>
    <w:rsid w:val="0039661C"/>
    <w:rsid w:val="003968A3"/>
    <w:rsid w:val="003968D6"/>
    <w:rsid w:val="003968E5"/>
    <w:rsid w:val="00396A05"/>
    <w:rsid w:val="00396CBD"/>
    <w:rsid w:val="0039702F"/>
    <w:rsid w:val="00397173"/>
    <w:rsid w:val="003971A4"/>
    <w:rsid w:val="00397256"/>
    <w:rsid w:val="003973B0"/>
    <w:rsid w:val="003978D1"/>
    <w:rsid w:val="003978EE"/>
    <w:rsid w:val="003979A8"/>
    <w:rsid w:val="00397B2A"/>
    <w:rsid w:val="00397CDE"/>
    <w:rsid w:val="003A0411"/>
    <w:rsid w:val="003A06B9"/>
    <w:rsid w:val="003A0BAC"/>
    <w:rsid w:val="003A0F99"/>
    <w:rsid w:val="003A126E"/>
    <w:rsid w:val="003A1348"/>
    <w:rsid w:val="003A158C"/>
    <w:rsid w:val="003A162C"/>
    <w:rsid w:val="003A16BB"/>
    <w:rsid w:val="003A1957"/>
    <w:rsid w:val="003A1A99"/>
    <w:rsid w:val="003A1BA8"/>
    <w:rsid w:val="003A1CDF"/>
    <w:rsid w:val="003A1CE2"/>
    <w:rsid w:val="003A1DCD"/>
    <w:rsid w:val="003A1E62"/>
    <w:rsid w:val="003A1E96"/>
    <w:rsid w:val="003A1F49"/>
    <w:rsid w:val="003A2100"/>
    <w:rsid w:val="003A229F"/>
    <w:rsid w:val="003A28AB"/>
    <w:rsid w:val="003A28DF"/>
    <w:rsid w:val="003A2E11"/>
    <w:rsid w:val="003A2FE2"/>
    <w:rsid w:val="003A301B"/>
    <w:rsid w:val="003A32ED"/>
    <w:rsid w:val="003A33A4"/>
    <w:rsid w:val="003A3490"/>
    <w:rsid w:val="003A37EA"/>
    <w:rsid w:val="003A38EE"/>
    <w:rsid w:val="003A3F9C"/>
    <w:rsid w:val="003A4003"/>
    <w:rsid w:val="003A411C"/>
    <w:rsid w:val="003A42D2"/>
    <w:rsid w:val="003A46D2"/>
    <w:rsid w:val="003A480E"/>
    <w:rsid w:val="003A49FD"/>
    <w:rsid w:val="003A4A9A"/>
    <w:rsid w:val="003A4E3E"/>
    <w:rsid w:val="003A53D0"/>
    <w:rsid w:val="003A544D"/>
    <w:rsid w:val="003A5479"/>
    <w:rsid w:val="003A591E"/>
    <w:rsid w:val="003A5975"/>
    <w:rsid w:val="003A5AB2"/>
    <w:rsid w:val="003A5C98"/>
    <w:rsid w:val="003A5D3B"/>
    <w:rsid w:val="003A5EDC"/>
    <w:rsid w:val="003A6033"/>
    <w:rsid w:val="003A60B8"/>
    <w:rsid w:val="003A60DD"/>
    <w:rsid w:val="003A6313"/>
    <w:rsid w:val="003A6502"/>
    <w:rsid w:val="003A6715"/>
    <w:rsid w:val="003A6747"/>
    <w:rsid w:val="003A6AE8"/>
    <w:rsid w:val="003A6BDB"/>
    <w:rsid w:val="003A6D20"/>
    <w:rsid w:val="003A6DB2"/>
    <w:rsid w:val="003A6F41"/>
    <w:rsid w:val="003A7201"/>
    <w:rsid w:val="003A7965"/>
    <w:rsid w:val="003A7A14"/>
    <w:rsid w:val="003A7B09"/>
    <w:rsid w:val="003A7B42"/>
    <w:rsid w:val="003A7F5B"/>
    <w:rsid w:val="003A7F71"/>
    <w:rsid w:val="003B033C"/>
    <w:rsid w:val="003B052F"/>
    <w:rsid w:val="003B07C2"/>
    <w:rsid w:val="003B08FC"/>
    <w:rsid w:val="003B0BA5"/>
    <w:rsid w:val="003B0BA8"/>
    <w:rsid w:val="003B0E09"/>
    <w:rsid w:val="003B0ED7"/>
    <w:rsid w:val="003B0F0A"/>
    <w:rsid w:val="003B0F30"/>
    <w:rsid w:val="003B1270"/>
    <w:rsid w:val="003B1278"/>
    <w:rsid w:val="003B1429"/>
    <w:rsid w:val="003B1670"/>
    <w:rsid w:val="003B180F"/>
    <w:rsid w:val="003B18E1"/>
    <w:rsid w:val="003B1994"/>
    <w:rsid w:val="003B1A76"/>
    <w:rsid w:val="003B1AF7"/>
    <w:rsid w:val="003B1EAC"/>
    <w:rsid w:val="003B1FC9"/>
    <w:rsid w:val="003B2209"/>
    <w:rsid w:val="003B23E4"/>
    <w:rsid w:val="003B26AF"/>
    <w:rsid w:val="003B2860"/>
    <w:rsid w:val="003B28FE"/>
    <w:rsid w:val="003B2929"/>
    <w:rsid w:val="003B2B4D"/>
    <w:rsid w:val="003B2E7F"/>
    <w:rsid w:val="003B2F22"/>
    <w:rsid w:val="003B2F65"/>
    <w:rsid w:val="003B2F7E"/>
    <w:rsid w:val="003B333A"/>
    <w:rsid w:val="003B38C5"/>
    <w:rsid w:val="003B3A51"/>
    <w:rsid w:val="003B3ACF"/>
    <w:rsid w:val="003B40C1"/>
    <w:rsid w:val="003B4151"/>
    <w:rsid w:val="003B4166"/>
    <w:rsid w:val="003B41B3"/>
    <w:rsid w:val="003B439D"/>
    <w:rsid w:val="003B48CE"/>
    <w:rsid w:val="003B49B7"/>
    <w:rsid w:val="003B4C45"/>
    <w:rsid w:val="003B4C75"/>
    <w:rsid w:val="003B4F5F"/>
    <w:rsid w:val="003B5022"/>
    <w:rsid w:val="003B50B0"/>
    <w:rsid w:val="003B50F5"/>
    <w:rsid w:val="003B513F"/>
    <w:rsid w:val="003B514A"/>
    <w:rsid w:val="003B5174"/>
    <w:rsid w:val="003B51BB"/>
    <w:rsid w:val="003B5228"/>
    <w:rsid w:val="003B52E1"/>
    <w:rsid w:val="003B56AD"/>
    <w:rsid w:val="003B58AE"/>
    <w:rsid w:val="003B59A7"/>
    <w:rsid w:val="003B5AC6"/>
    <w:rsid w:val="003B5C5A"/>
    <w:rsid w:val="003B5C8B"/>
    <w:rsid w:val="003B5D77"/>
    <w:rsid w:val="003B5E8C"/>
    <w:rsid w:val="003B6138"/>
    <w:rsid w:val="003B6308"/>
    <w:rsid w:val="003B65D5"/>
    <w:rsid w:val="003B66EC"/>
    <w:rsid w:val="003B670E"/>
    <w:rsid w:val="003B69AD"/>
    <w:rsid w:val="003B6A82"/>
    <w:rsid w:val="003B71E1"/>
    <w:rsid w:val="003B729B"/>
    <w:rsid w:val="003B758A"/>
    <w:rsid w:val="003B759E"/>
    <w:rsid w:val="003B76B8"/>
    <w:rsid w:val="003B77AE"/>
    <w:rsid w:val="003B77EE"/>
    <w:rsid w:val="003B783E"/>
    <w:rsid w:val="003C0302"/>
    <w:rsid w:val="003C0347"/>
    <w:rsid w:val="003C0512"/>
    <w:rsid w:val="003C0562"/>
    <w:rsid w:val="003C065C"/>
    <w:rsid w:val="003C0683"/>
    <w:rsid w:val="003C0871"/>
    <w:rsid w:val="003C08A8"/>
    <w:rsid w:val="003C0E68"/>
    <w:rsid w:val="003C0F6E"/>
    <w:rsid w:val="003C100F"/>
    <w:rsid w:val="003C1273"/>
    <w:rsid w:val="003C12F7"/>
    <w:rsid w:val="003C18F0"/>
    <w:rsid w:val="003C1C9C"/>
    <w:rsid w:val="003C1E71"/>
    <w:rsid w:val="003C1EBA"/>
    <w:rsid w:val="003C228D"/>
    <w:rsid w:val="003C2394"/>
    <w:rsid w:val="003C2685"/>
    <w:rsid w:val="003C297F"/>
    <w:rsid w:val="003C2B1A"/>
    <w:rsid w:val="003C2BA6"/>
    <w:rsid w:val="003C2D8B"/>
    <w:rsid w:val="003C2FA3"/>
    <w:rsid w:val="003C3189"/>
    <w:rsid w:val="003C3EE5"/>
    <w:rsid w:val="003C3FC3"/>
    <w:rsid w:val="003C401F"/>
    <w:rsid w:val="003C4422"/>
    <w:rsid w:val="003C4645"/>
    <w:rsid w:val="003C4A29"/>
    <w:rsid w:val="003C4B13"/>
    <w:rsid w:val="003C4B3F"/>
    <w:rsid w:val="003C4D07"/>
    <w:rsid w:val="003C4E3D"/>
    <w:rsid w:val="003C532D"/>
    <w:rsid w:val="003C539B"/>
    <w:rsid w:val="003C5425"/>
    <w:rsid w:val="003C5551"/>
    <w:rsid w:val="003C5753"/>
    <w:rsid w:val="003C5A20"/>
    <w:rsid w:val="003C5B25"/>
    <w:rsid w:val="003C5B90"/>
    <w:rsid w:val="003C5FE5"/>
    <w:rsid w:val="003C5FFC"/>
    <w:rsid w:val="003C5FFD"/>
    <w:rsid w:val="003C6112"/>
    <w:rsid w:val="003C61D8"/>
    <w:rsid w:val="003C61F4"/>
    <w:rsid w:val="003C65BD"/>
    <w:rsid w:val="003C6818"/>
    <w:rsid w:val="003C6A08"/>
    <w:rsid w:val="003C6C86"/>
    <w:rsid w:val="003C6E84"/>
    <w:rsid w:val="003C7321"/>
    <w:rsid w:val="003C733A"/>
    <w:rsid w:val="003C73C9"/>
    <w:rsid w:val="003C764A"/>
    <w:rsid w:val="003C76F0"/>
    <w:rsid w:val="003C7798"/>
    <w:rsid w:val="003C7C09"/>
    <w:rsid w:val="003C7C6C"/>
    <w:rsid w:val="003C7C8E"/>
    <w:rsid w:val="003C7CB5"/>
    <w:rsid w:val="003C7CC9"/>
    <w:rsid w:val="003C7DCF"/>
    <w:rsid w:val="003C7F47"/>
    <w:rsid w:val="003C7F67"/>
    <w:rsid w:val="003D006F"/>
    <w:rsid w:val="003D0331"/>
    <w:rsid w:val="003D0534"/>
    <w:rsid w:val="003D09D8"/>
    <w:rsid w:val="003D0C4F"/>
    <w:rsid w:val="003D0C7F"/>
    <w:rsid w:val="003D0C8D"/>
    <w:rsid w:val="003D0E29"/>
    <w:rsid w:val="003D11F3"/>
    <w:rsid w:val="003D1326"/>
    <w:rsid w:val="003D13D9"/>
    <w:rsid w:val="003D151E"/>
    <w:rsid w:val="003D161D"/>
    <w:rsid w:val="003D17CA"/>
    <w:rsid w:val="003D1A4B"/>
    <w:rsid w:val="003D1A51"/>
    <w:rsid w:val="003D1AAB"/>
    <w:rsid w:val="003D1D2B"/>
    <w:rsid w:val="003D1E8D"/>
    <w:rsid w:val="003D2162"/>
    <w:rsid w:val="003D223C"/>
    <w:rsid w:val="003D2380"/>
    <w:rsid w:val="003D238E"/>
    <w:rsid w:val="003D2482"/>
    <w:rsid w:val="003D268E"/>
    <w:rsid w:val="003D28CC"/>
    <w:rsid w:val="003D2B48"/>
    <w:rsid w:val="003D311B"/>
    <w:rsid w:val="003D3122"/>
    <w:rsid w:val="003D320A"/>
    <w:rsid w:val="003D3522"/>
    <w:rsid w:val="003D3614"/>
    <w:rsid w:val="003D3709"/>
    <w:rsid w:val="003D379B"/>
    <w:rsid w:val="003D3976"/>
    <w:rsid w:val="003D39EF"/>
    <w:rsid w:val="003D3AEB"/>
    <w:rsid w:val="003D3D9A"/>
    <w:rsid w:val="003D3F4F"/>
    <w:rsid w:val="003D40FE"/>
    <w:rsid w:val="003D4147"/>
    <w:rsid w:val="003D425A"/>
    <w:rsid w:val="003D46EB"/>
    <w:rsid w:val="003D4B22"/>
    <w:rsid w:val="003D4E0F"/>
    <w:rsid w:val="003D4E4D"/>
    <w:rsid w:val="003D4F83"/>
    <w:rsid w:val="003D52D8"/>
    <w:rsid w:val="003D53AF"/>
    <w:rsid w:val="003D5549"/>
    <w:rsid w:val="003D5C87"/>
    <w:rsid w:val="003D5D50"/>
    <w:rsid w:val="003D5EBF"/>
    <w:rsid w:val="003D5F3F"/>
    <w:rsid w:val="003D616C"/>
    <w:rsid w:val="003D66FF"/>
    <w:rsid w:val="003D6762"/>
    <w:rsid w:val="003D67E2"/>
    <w:rsid w:val="003D68F3"/>
    <w:rsid w:val="003D6A53"/>
    <w:rsid w:val="003D6DBB"/>
    <w:rsid w:val="003D72C6"/>
    <w:rsid w:val="003D7374"/>
    <w:rsid w:val="003D7460"/>
    <w:rsid w:val="003D74CE"/>
    <w:rsid w:val="003D7661"/>
    <w:rsid w:val="003D7B95"/>
    <w:rsid w:val="003D7C19"/>
    <w:rsid w:val="003D7E32"/>
    <w:rsid w:val="003D7E97"/>
    <w:rsid w:val="003E02A5"/>
    <w:rsid w:val="003E0B45"/>
    <w:rsid w:val="003E0B74"/>
    <w:rsid w:val="003E0C2D"/>
    <w:rsid w:val="003E0C9B"/>
    <w:rsid w:val="003E0D1B"/>
    <w:rsid w:val="003E0EEC"/>
    <w:rsid w:val="003E0EF5"/>
    <w:rsid w:val="003E1111"/>
    <w:rsid w:val="003E14B4"/>
    <w:rsid w:val="003E1521"/>
    <w:rsid w:val="003E15F1"/>
    <w:rsid w:val="003E16AB"/>
    <w:rsid w:val="003E1A76"/>
    <w:rsid w:val="003E1B71"/>
    <w:rsid w:val="003E1D18"/>
    <w:rsid w:val="003E1DCE"/>
    <w:rsid w:val="003E2643"/>
    <w:rsid w:val="003E2C3B"/>
    <w:rsid w:val="003E2CBF"/>
    <w:rsid w:val="003E3028"/>
    <w:rsid w:val="003E3573"/>
    <w:rsid w:val="003E359E"/>
    <w:rsid w:val="003E386C"/>
    <w:rsid w:val="003E3BB8"/>
    <w:rsid w:val="003E3BE7"/>
    <w:rsid w:val="003E3C09"/>
    <w:rsid w:val="003E3EB0"/>
    <w:rsid w:val="003E3F1F"/>
    <w:rsid w:val="003E3F2A"/>
    <w:rsid w:val="003E4073"/>
    <w:rsid w:val="003E42F9"/>
    <w:rsid w:val="003E4338"/>
    <w:rsid w:val="003E4596"/>
    <w:rsid w:val="003E48CA"/>
    <w:rsid w:val="003E4BDE"/>
    <w:rsid w:val="003E4BF2"/>
    <w:rsid w:val="003E4C83"/>
    <w:rsid w:val="003E4D1A"/>
    <w:rsid w:val="003E4EB0"/>
    <w:rsid w:val="003E5044"/>
    <w:rsid w:val="003E5167"/>
    <w:rsid w:val="003E518C"/>
    <w:rsid w:val="003E51F1"/>
    <w:rsid w:val="003E53E1"/>
    <w:rsid w:val="003E5774"/>
    <w:rsid w:val="003E57E5"/>
    <w:rsid w:val="003E583A"/>
    <w:rsid w:val="003E5C68"/>
    <w:rsid w:val="003E5DA3"/>
    <w:rsid w:val="003E5EFC"/>
    <w:rsid w:val="003E5F21"/>
    <w:rsid w:val="003E6022"/>
    <w:rsid w:val="003E60E9"/>
    <w:rsid w:val="003E614E"/>
    <w:rsid w:val="003E62C5"/>
    <w:rsid w:val="003E635D"/>
    <w:rsid w:val="003E6806"/>
    <w:rsid w:val="003E682E"/>
    <w:rsid w:val="003E68F4"/>
    <w:rsid w:val="003E69EE"/>
    <w:rsid w:val="003E6BA5"/>
    <w:rsid w:val="003E6E71"/>
    <w:rsid w:val="003E6F56"/>
    <w:rsid w:val="003E705F"/>
    <w:rsid w:val="003E75A1"/>
    <w:rsid w:val="003E77F6"/>
    <w:rsid w:val="003E788E"/>
    <w:rsid w:val="003E799C"/>
    <w:rsid w:val="003E7B3C"/>
    <w:rsid w:val="003F0032"/>
    <w:rsid w:val="003F0056"/>
    <w:rsid w:val="003F0061"/>
    <w:rsid w:val="003F0267"/>
    <w:rsid w:val="003F0280"/>
    <w:rsid w:val="003F02C3"/>
    <w:rsid w:val="003F02DB"/>
    <w:rsid w:val="003F0409"/>
    <w:rsid w:val="003F056D"/>
    <w:rsid w:val="003F0576"/>
    <w:rsid w:val="003F066C"/>
    <w:rsid w:val="003F06E6"/>
    <w:rsid w:val="003F0705"/>
    <w:rsid w:val="003F087B"/>
    <w:rsid w:val="003F0B9D"/>
    <w:rsid w:val="003F0CDA"/>
    <w:rsid w:val="003F0CDC"/>
    <w:rsid w:val="003F105F"/>
    <w:rsid w:val="003F12B2"/>
    <w:rsid w:val="003F170E"/>
    <w:rsid w:val="003F1865"/>
    <w:rsid w:val="003F1D7D"/>
    <w:rsid w:val="003F2030"/>
    <w:rsid w:val="003F212C"/>
    <w:rsid w:val="003F2332"/>
    <w:rsid w:val="003F243C"/>
    <w:rsid w:val="003F24BF"/>
    <w:rsid w:val="003F24F1"/>
    <w:rsid w:val="003F2690"/>
    <w:rsid w:val="003F2698"/>
    <w:rsid w:val="003F28C6"/>
    <w:rsid w:val="003F2998"/>
    <w:rsid w:val="003F2CAF"/>
    <w:rsid w:val="003F2D01"/>
    <w:rsid w:val="003F2D26"/>
    <w:rsid w:val="003F2D2C"/>
    <w:rsid w:val="003F2DD8"/>
    <w:rsid w:val="003F2EA4"/>
    <w:rsid w:val="003F3139"/>
    <w:rsid w:val="003F3150"/>
    <w:rsid w:val="003F3196"/>
    <w:rsid w:val="003F32C2"/>
    <w:rsid w:val="003F34F6"/>
    <w:rsid w:val="003F35E7"/>
    <w:rsid w:val="003F39E5"/>
    <w:rsid w:val="003F3A74"/>
    <w:rsid w:val="003F3C3C"/>
    <w:rsid w:val="003F3E6A"/>
    <w:rsid w:val="003F43B3"/>
    <w:rsid w:val="003F4598"/>
    <w:rsid w:val="003F45A2"/>
    <w:rsid w:val="003F46AA"/>
    <w:rsid w:val="003F47C6"/>
    <w:rsid w:val="003F4AEA"/>
    <w:rsid w:val="003F4AF8"/>
    <w:rsid w:val="003F4CE6"/>
    <w:rsid w:val="003F4D8C"/>
    <w:rsid w:val="003F500D"/>
    <w:rsid w:val="003F5064"/>
    <w:rsid w:val="003F5322"/>
    <w:rsid w:val="003F53B6"/>
    <w:rsid w:val="003F5556"/>
    <w:rsid w:val="003F55A0"/>
    <w:rsid w:val="003F55CF"/>
    <w:rsid w:val="003F562B"/>
    <w:rsid w:val="003F571A"/>
    <w:rsid w:val="003F5AD4"/>
    <w:rsid w:val="003F5C96"/>
    <w:rsid w:val="003F6220"/>
    <w:rsid w:val="003F6310"/>
    <w:rsid w:val="003F660F"/>
    <w:rsid w:val="003F66BF"/>
    <w:rsid w:val="003F68FC"/>
    <w:rsid w:val="003F6902"/>
    <w:rsid w:val="003F7096"/>
    <w:rsid w:val="003F70CA"/>
    <w:rsid w:val="003F7296"/>
    <w:rsid w:val="003F7553"/>
    <w:rsid w:val="003F7802"/>
    <w:rsid w:val="003F79FB"/>
    <w:rsid w:val="003F7CFB"/>
    <w:rsid w:val="003F7D06"/>
    <w:rsid w:val="003F7D61"/>
    <w:rsid w:val="003F7DE1"/>
    <w:rsid w:val="003F7E3B"/>
    <w:rsid w:val="0040007C"/>
    <w:rsid w:val="004000D5"/>
    <w:rsid w:val="00400455"/>
    <w:rsid w:val="00400534"/>
    <w:rsid w:val="00400C35"/>
    <w:rsid w:val="00400F58"/>
    <w:rsid w:val="00400F98"/>
    <w:rsid w:val="0040101B"/>
    <w:rsid w:val="0040110F"/>
    <w:rsid w:val="004013CF"/>
    <w:rsid w:val="00401491"/>
    <w:rsid w:val="00401530"/>
    <w:rsid w:val="00401829"/>
    <w:rsid w:val="00401C0C"/>
    <w:rsid w:val="0040202A"/>
    <w:rsid w:val="00402097"/>
    <w:rsid w:val="004024E2"/>
    <w:rsid w:val="004025E4"/>
    <w:rsid w:val="004026C2"/>
    <w:rsid w:val="00402715"/>
    <w:rsid w:val="004027F8"/>
    <w:rsid w:val="00402834"/>
    <w:rsid w:val="004028B0"/>
    <w:rsid w:val="004029C1"/>
    <w:rsid w:val="00402B8E"/>
    <w:rsid w:val="00402D09"/>
    <w:rsid w:val="00402ED8"/>
    <w:rsid w:val="00402FE0"/>
    <w:rsid w:val="00403008"/>
    <w:rsid w:val="004030EC"/>
    <w:rsid w:val="004032A9"/>
    <w:rsid w:val="004034C7"/>
    <w:rsid w:val="0040381C"/>
    <w:rsid w:val="0040381D"/>
    <w:rsid w:val="00403924"/>
    <w:rsid w:val="0040394E"/>
    <w:rsid w:val="00403961"/>
    <w:rsid w:val="00403D45"/>
    <w:rsid w:val="00403EC1"/>
    <w:rsid w:val="00403F07"/>
    <w:rsid w:val="00404332"/>
    <w:rsid w:val="004045BC"/>
    <w:rsid w:val="004047B5"/>
    <w:rsid w:val="00404835"/>
    <w:rsid w:val="004048B7"/>
    <w:rsid w:val="00404928"/>
    <w:rsid w:val="00404A89"/>
    <w:rsid w:val="00405460"/>
    <w:rsid w:val="004054F1"/>
    <w:rsid w:val="00405812"/>
    <w:rsid w:val="00405952"/>
    <w:rsid w:val="00405D82"/>
    <w:rsid w:val="00405FA0"/>
    <w:rsid w:val="00406007"/>
    <w:rsid w:val="00406196"/>
    <w:rsid w:val="0040664F"/>
    <w:rsid w:val="00406E76"/>
    <w:rsid w:val="0040722E"/>
    <w:rsid w:val="004073AA"/>
    <w:rsid w:val="00407453"/>
    <w:rsid w:val="004074B2"/>
    <w:rsid w:val="004076B7"/>
    <w:rsid w:val="004076C9"/>
    <w:rsid w:val="00407739"/>
    <w:rsid w:val="0040775C"/>
    <w:rsid w:val="00407864"/>
    <w:rsid w:val="004078D1"/>
    <w:rsid w:val="004079C6"/>
    <w:rsid w:val="00407A71"/>
    <w:rsid w:val="00407AC4"/>
    <w:rsid w:val="00407AFC"/>
    <w:rsid w:val="00407D08"/>
    <w:rsid w:val="00407EAD"/>
    <w:rsid w:val="00410141"/>
    <w:rsid w:val="004102A1"/>
    <w:rsid w:val="004103E3"/>
    <w:rsid w:val="0041040C"/>
    <w:rsid w:val="00410521"/>
    <w:rsid w:val="00410522"/>
    <w:rsid w:val="00410550"/>
    <w:rsid w:val="00410815"/>
    <w:rsid w:val="00410891"/>
    <w:rsid w:val="004108D1"/>
    <w:rsid w:val="0041091F"/>
    <w:rsid w:val="0041094C"/>
    <w:rsid w:val="00410A77"/>
    <w:rsid w:val="00410A82"/>
    <w:rsid w:val="00410DC1"/>
    <w:rsid w:val="00410F16"/>
    <w:rsid w:val="004111A5"/>
    <w:rsid w:val="00411432"/>
    <w:rsid w:val="00411493"/>
    <w:rsid w:val="0041152E"/>
    <w:rsid w:val="00411918"/>
    <w:rsid w:val="00411FDC"/>
    <w:rsid w:val="00411FDE"/>
    <w:rsid w:val="0041215B"/>
    <w:rsid w:val="00412532"/>
    <w:rsid w:val="0041253B"/>
    <w:rsid w:val="0041282C"/>
    <w:rsid w:val="0041283E"/>
    <w:rsid w:val="004128D4"/>
    <w:rsid w:val="004128DE"/>
    <w:rsid w:val="00412974"/>
    <w:rsid w:val="00412AE8"/>
    <w:rsid w:val="00412F44"/>
    <w:rsid w:val="004132ED"/>
    <w:rsid w:val="004134C8"/>
    <w:rsid w:val="004138D7"/>
    <w:rsid w:val="00413BF3"/>
    <w:rsid w:val="0041402B"/>
    <w:rsid w:val="0041444A"/>
    <w:rsid w:val="004144E8"/>
    <w:rsid w:val="004146C2"/>
    <w:rsid w:val="00414861"/>
    <w:rsid w:val="00414BE1"/>
    <w:rsid w:val="00414CFB"/>
    <w:rsid w:val="00414D65"/>
    <w:rsid w:val="00414EC2"/>
    <w:rsid w:val="00415079"/>
    <w:rsid w:val="00415139"/>
    <w:rsid w:val="00415294"/>
    <w:rsid w:val="00415357"/>
    <w:rsid w:val="00415464"/>
    <w:rsid w:val="004154D3"/>
    <w:rsid w:val="00415520"/>
    <w:rsid w:val="004155B6"/>
    <w:rsid w:val="0041578F"/>
    <w:rsid w:val="004159F7"/>
    <w:rsid w:val="00415BEF"/>
    <w:rsid w:val="00415DC1"/>
    <w:rsid w:val="00415DE2"/>
    <w:rsid w:val="00415E3E"/>
    <w:rsid w:val="00416148"/>
    <w:rsid w:val="00416191"/>
    <w:rsid w:val="00416217"/>
    <w:rsid w:val="004165B6"/>
    <w:rsid w:val="00416A62"/>
    <w:rsid w:val="00416B35"/>
    <w:rsid w:val="00416DA5"/>
    <w:rsid w:val="00416DA6"/>
    <w:rsid w:val="00416DCC"/>
    <w:rsid w:val="004172E2"/>
    <w:rsid w:val="00417310"/>
    <w:rsid w:val="0041745D"/>
    <w:rsid w:val="00417962"/>
    <w:rsid w:val="00417BB1"/>
    <w:rsid w:val="00417C95"/>
    <w:rsid w:val="004204DA"/>
    <w:rsid w:val="004206F4"/>
    <w:rsid w:val="004207DD"/>
    <w:rsid w:val="00420A15"/>
    <w:rsid w:val="00420AAB"/>
    <w:rsid w:val="00420C55"/>
    <w:rsid w:val="00420CA5"/>
    <w:rsid w:val="00420F1E"/>
    <w:rsid w:val="004210F0"/>
    <w:rsid w:val="0042176C"/>
    <w:rsid w:val="0042190C"/>
    <w:rsid w:val="00421935"/>
    <w:rsid w:val="00421936"/>
    <w:rsid w:val="0042193E"/>
    <w:rsid w:val="0042199F"/>
    <w:rsid w:val="004219F9"/>
    <w:rsid w:val="00421C16"/>
    <w:rsid w:val="00421CA9"/>
    <w:rsid w:val="00421DDA"/>
    <w:rsid w:val="0042221C"/>
    <w:rsid w:val="00422250"/>
    <w:rsid w:val="004223AB"/>
    <w:rsid w:val="0042243B"/>
    <w:rsid w:val="00422558"/>
    <w:rsid w:val="00422706"/>
    <w:rsid w:val="00422AA3"/>
    <w:rsid w:val="00422C03"/>
    <w:rsid w:val="00422C72"/>
    <w:rsid w:val="00422D5D"/>
    <w:rsid w:val="0042340B"/>
    <w:rsid w:val="0042352B"/>
    <w:rsid w:val="00423587"/>
    <w:rsid w:val="00423BCC"/>
    <w:rsid w:val="00423C42"/>
    <w:rsid w:val="00423D13"/>
    <w:rsid w:val="00423D71"/>
    <w:rsid w:val="00423E95"/>
    <w:rsid w:val="0042416B"/>
    <w:rsid w:val="0042463D"/>
    <w:rsid w:val="004248C7"/>
    <w:rsid w:val="004248E4"/>
    <w:rsid w:val="004249D3"/>
    <w:rsid w:val="00424B05"/>
    <w:rsid w:val="00424B3E"/>
    <w:rsid w:val="00424BC5"/>
    <w:rsid w:val="00424C8D"/>
    <w:rsid w:val="00424D1D"/>
    <w:rsid w:val="00424D75"/>
    <w:rsid w:val="00424EBF"/>
    <w:rsid w:val="00424F16"/>
    <w:rsid w:val="00424FFB"/>
    <w:rsid w:val="004250F7"/>
    <w:rsid w:val="0042517C"/>
    <w:rsid w:val="004253E1"/>
    <w:rsid w:val="00425411"/>
    <w:rsid w:val="004255F3"/>
    <w:rsid w:val="00425776"/>
    <w:rsid w:val="00425B56"/>
    <w:rsid w:val="0042601A"/>
    <w:rsid w:val="0042640D"/>
    <w:rsid w:val="00426812"/>
    <w:rsid w:val="0042687B"/>
    <w:rsid w:val="00426A64"/>
    <w:rsid w:val="00426D9A"/>
    <w:rsid w:val="00426DF8"/>
    <w:rsid w:val="00426F85"/>
    <w:rsid w:val="00427152"/>
    <w:rsid w:val="0042757B"/>
    <w:rsid w:val="004276EA"/>
    <w:rsid w:val="004276F7"/>
    <w:rsid w:val="00427772"/>
    <w:rsid w:val="004278A2"/>
    <w:rsid w:val="00427CE3"/>
    <w:rsid w:val="00427E0A"/>
    <w:rsid w:val="00427F22"/>
    <w:rsid w:val="00430132"/>
    <w:rsid w:val="0043015E"/>
    <w:rsid w:val="00430242"/>
    <w:rsid w:val="00430319"/>
    <w:rsid w:val="004305F1"/>
    <w:rsid w:val="004306DE"/>
    <w:rsid w:val="0043084B"/>
    <w:rsid w:val="00430FB3"/>
    <w:rsid w:val="00431013"/>
    <w:rsid w:val="00431191"/>
    <w:rsid w:val="00431224"/>
    <w:rsid w:val="00431294"/>
    <w:rsid w:val="004317D4"/>
    <w:rsid w:val="00431B99"/>
    <w:rsid w:val="00431B9F"/>
    <w:rsid w:val="00431C2A"/>
    <w:rsid w:val="004320BD"/>
    <w:rsid w:val="004320FE"/>
    <w:rsid w:val="0043213F"/>
    <w:rsid w:val="004321CC"/>
    <w:rsid w:val="004322CA"/>
    <w:rsid w:val="004323A6"/>
    <w:rsid w:val="004323FB"/>
    <w:rsid w:val="00432649"/>
    <w:rsid w:val="004327D6"/>
    <w:rsid w:val="00432949"/>
    <w:rsid w:val="00432CFB"/>
    <w:rsid w:val="00432DC5"/>
    <w:rsid w:val="00432E2D"/>
    <w:rsid w:val="00433108"/>
    <w:rsid w:val="004331B3"/>
    <w:rsid w:val="00433257"/>
    <w:rsid w:val="004333C5"/>
    <w:rsid w:val="004333FF"/>
    <w:rsid w:val="00433485"/>
    <w:rsid w:val="004334FA"/>
    <w:rsid w:val="00433664"/>
    <w:rsid w:val="004336BD"/>
    <w:rsid w:val="00433BE6"/>
    <w:rsid w:val="00433C31"/>
    <w:rsid w:val="00433EC9"/>
    <w:rsid w:val="00433F95"/>
    <w:rsid w:val="00434069"/>
    <w:rsid w:val="0043453B"/>
    <w:rsid w:val="00434848"/>
    <w:rsid w:val="00434895"/>
    <w:rsid w:val="004349B0"/>
    <w:rsid w:val="004349E0"/>
    <w:rsid w:val="00435524"/>
    <w:rsid w:val="00435A98"/>
    <w:rsid w:val="00435C7A"/>
    <w:rsid w:val="00435E51"/>
    <w:rsid w:val="00435FC8"/>
    <w:rsid w:val="004360FF"/>
    <w:rsid w:val="0043611F"/>
    <w:rsid w:val="0043616F"/>
    <w:rsid w:val="004361F1"/>
    <w:rsid w:val="0043650F"/>
    <w:rsid w:val="00436523"/>
    <w:rsid w:val="00436531"/>
    <w:rsid w:val="00436652"/>
    <w:rsid w:val="004366FB"/>
    <w:rsid w:val="00436A1B"/>
    <w:rsid w:val="00436CBD"/>
    <w:rsid w:val="00436DEF"/>
    <w:rsid w:val="00437164"/>
    <w:rsid w:val="0043752F"/>
    <w:rsid w:val="0043759E"/>
    <w:rsid w:val="0043769B"/>
    <w:rsid w:val="004377BB"/>
    <w:rsid w:val="004378D5"/>
    <w:rsid w:val="004379B1"/>
    <w:rsid w:val="00437A25"/>
    <w:rsid w:val="00437B67"/>
    <w:rsid w:val="00437C09"/>
    <w:rsid w:val="00437D58"/>
    <w:rsid w:val="00437E01"/>
    <w:rsid w:val="00437EE7"/>
    <w:rsid w:val="00437EF2"/>
    <w:rsid w:val="00440032"/>
    <w:rsid w:val="00440153"/>
    <w:rsid w:val="00440552"/>
    <w:rsid w:val="004408F0"/>
    <w:rsid w:val="004409FE"/>
    <w:rsid w:val="00440B1C"/>
    <w:rsid w:val="00440CC1"/>
    <w:rsid w:val="00440F0A"/>
    <w:rsid w:val="0044159A"/>
    <w:rsid w:val="0044192E"/>
    <w:rsid w:val="00441A76"/>
    <w:rsid w:val="00441D33"/>
    <w:rsid w:val="00441F56"/>
    <w:rsid w:val="004423AA"/>
    <w:rsid w:val="0044258B"/>
    <w:rsid w:val="004425B8"/>
    <w:rsid w:val="004428A3"/>
    <w:rsid w:val="004429E7"/>
    <w:rsid w:val="00442A43"/>
    <w:rsid w:val="00442E79"/>
    <w:rsid w:val="00442ED3"/>
    <w:rsid w:val="004430F3"/>
    <w:rsid w:val="00443240"/>
    <w:rsid w:val="004434BF"/>
    <w:rsid w:val="0044373C"/>
    <w:rsid w:val="00443852"/>
    <w:rsid w:val="00443989"/>
    <w:rsid w:val="00443AA9"/>
    <w:rsid w:val="00443AC7"/>
    <w:rsid w:val="00443CCA"/>
    <w:rsid w:val="00443CF6"/>
    <w:rsid w:val="0044412C"/>
    <w:rsid w:val="00444383"/>
    <w:rsid w:val="0044440B"/>
    <w:rsid w:val="004444E5"/>
    <w:rsid w:val="00444840"/>
    <w:rsid w:val="004448D8"/>
    <w:rsid w:val="00444A67"/>
    <w:rsid w:val="00444BB6"/>
    <w:rsid w:val="00444DC7"/>
    <w:rsid w:val="00444ED7"/>
    <w:rsid w:val="00444FE8"/>
    <w:rsid w:val="0044509F"/>
    <w:rsid w:val="00445281"/>
    <w:rsid w:val="00445462"/>
    <w:rsid w:val="00445903"/>
    <w:rsid w:val="00445926"/>
    <w:rsid w:val="00445BF3"/>
    <w:rsid w:val="00445CDC"/>
    <w:rsid w:val="00445E38"/>
    <w:rsid w:val="00445EA7"/>
    <w:rsid w:val="00445EE5"/>
    <w:rsid w:val="00445F82"/>
    <w:rsid w:val="00446228"/>
    <w:rsid w:val="00446289"/>
    <w:rsid w:val="00446356"/>
    <w:rsid w:val="004465C2"/>
    <w:rsid w:val="004469E2"/>
    <w:rsid w:val="00446BD9"/>
    <w:rsid w:val="00446C05"/>
    <w:rsid w:val="00446CDB"/>
    <w:rsid w:val="00447024"/>
    <w:rsid w:val="00447348"/>
    <w:rsid w:val="0044745D"/>
    <w:rsid w:val="00447530"/>
    <w:rsid w:val="00447649"/>
    <w:rsid w:val="0044777A"/>
    <w:rsid w:val="004477A8"/>
    <w:rsid w:val="00447871"/>
    <w:rsid w:val="00447906"/>
    <w:rsid w:val="00447A59"/>
    <w:rsid w:val="00447A5E"/>
    <w:rsid w:val="00447B3E"/>
    <w:rsid w:val="00447B77"/>
    <w:rsid w:val="00447B9A"/>
    <w:rsid w:val="00447DC0"/>
    <w:rsid w:val="0045011F"/>
    <w:rsid w:val="004503DA"/>
    <w:rsid w:val="00450922"/>
    <w:rsid w:val="004509A4"/>
    <w:rsid w:val="004509B2"/>
    <w:rsid w:val="00450C36"/>
    <w:rsid w:val="00450F47"/>
    <w:rsid w:val="00451019"/>
    <w:rsid w:val="00451041"/>
    <w:rsid w:val="004511A8"/>
    <w:rsid w:val="00451478"/>
    <w:rsid w:val="00451A2F"/>
    <w:rsid w:val="00451A4A"/>
    <w:rsid w:val="00451D9F"/>
    <w:rsid w:val="00451ECF"/>
    <w:rsid w:val="004521B0"/>
    <w:rsid w:val="004522BC"/>
    <w:rsid w:val="00452416"/>
    <w:rsid w:val="004525E9"/>
    <w:rsid w:val="0045299F"/>
    <w:rsid w:val="00452EE3"/>
    <w:rsid w:val="00452FAA"/>
    <w:rsid w:val="0045314E"/>
    <w:rsid w:val="00453264"/>
    <w:rsid w:val="0045329A"/>
    <w:rsid w:val="00453B81"/>
    <w:rsid w:val="00453C03"/>
    <w:rsid w:val="00453E46"/>
    <w:rsid w:val="00453F40"/>
    <w:rsid w:val="0045400B"/>
    <w:rsid w:val="0045418F"/>
    <w:rsid w:val="00454212"/>
    <w:rsid w:val="00454310"/>
    <w:rsid w:val="00454672"/>
    <w:rsid w:val="004546EF"/>
    <w:rsid w:val="00454C49"/>
    <w:rsid w:val="00454DF8"/>
    <w:rsid w:val="00454FC8"/>
    <w:rsid w:val="004552F1"/>
    <w:rsid w:val="004553A6"/>
    <w:rsid w:val="004554A0"/>
    <w:rsid w:val="0045570F"/>
    <w:rsid w:val="00455792"/>
    <w:rsid w:val="00455AC1"/>
    <w:rsid w:val="00455B63"/>
    <w:rsid w:val="00455DE5"/>
    <w:rsid w:val="00455E8D"/>
    <w:rsid w:val="00455F6A"/>
    <w:rsid w:val="0045609B"/>
    <w:rsid w:val="00456490"/>
    <w:rsid w:val="00456538"/>
    <w:rsid w:val="00456615"/>
    <w:rsid w:val="004567D3"/>
    <w:rsid w:val="004568B9"/>
    <w:rsid w:val="00456CC9"/>
    <w:rsid w:val="00456D8F"/>
    <w:rsid w:val="004570DF"/>
    <w:rsid w:val="0045747B"/>
    <w:rsid w:val="00457A75"/>
    <w:rsid w:val="00457C5C"/>
    <w:rsid w:val="00457DD9"/>
    <w:rsid w:val="0046014C"/>
    <w:rsid w:val="0046045C"/>
    <w:rsid w:val="00460D4A"/>
    <w:rsid w:val="00460DB5"/>
    <w:rsid w:val="00460DBF"/>
    <w:rsid w:val="004615A4"/>
    <w:rsid w:val="00461772"/>
    <w:rsid w:val="00461A8D"/>
    <w:rsid w:val="00461DA1"/>
    <w:rsid w:val="00461E3E"/>
    <w:rsid w:val="00461F8E"/>
    <w:rsid w:val="00461FF0"/>
    <w:rsid w:val="00461FF6"/>
    <w:rsid w:val="00462042"/>
    <w:rsid w:val="004620FB"/>
    <w:rsid w:val="00462100"/>
    <w:rsid w:val="0046226E"/>
    <w:rsid w:val="0046253C"/>
    <w:rsid w:val="00462715"/>
    <w:rsid w:val="00462802"/>
    <w:rsid w:val="00462A9D"/>
    <w:rsid w:val="00462AF4"/>
    <w:rsid w:val="00462B92"/>
    <w:rsid w:val="00462E3C"/>
    <w:rsid w:val="00462E69"/>
    <w:rsid w:val="00462EA8"/>
    <w:rsid w:val="00463302"/>
    <w:rsid w:val="0046373C"/>
    <w:rsid w:val="00463832"/>
    <w:rsid w:val="00463873"/>
    <w:rsid w:val="0046391B"/>
    <w:rsid w:val="00463A82"/>
    <w:rsid w:val="00463E20"/>
    <w:rsid w:val="00463F0F"/>
    <w:rsid w:val="00463F7F"/>
    <w:rsid w:val="004643AC"/>
    <w:rsid w:val="004643E8"/>
    <w:rsid w:val="004645F1"/>
    <w:rsid w:val="00464682"/>
    <w:rsid w:val="00465290"/>
    <w:rsid w:val="004652C2"/>
    <w:rsid w:val="00465322"/>
    <w:rsid w:val="004653E4"/>
    <w:rsid w:val="00465893"/>
    <w:rsid w:val="0046595F"/>
    <w:rsid w:val="00465BF0"/>
    <w:rsid w:val="00465CCD"/>
    <w:rsid w:val="0046600A"/>
    <w:rsid w:val="00466158"/>
    <w:rsid w:val="004662BC"/>
    <w:rsid w:val="0046679F"/>
    <w:rsid w:val="004667F9"/>
    <w:rsid w:val="00466982"/>
    <w:rsid w:val="004669DB"/>
    <w:rsid w:val="004669EA"/>
    <w:rsid w:val="00466E85"/>
    <w:rsid w:val="00467389"/>
    <w:rsid w:val="00467757"/>
    <w:rsid w:val="004678AC"/>
    <w:rsid w:val="00467905"/>
    <w:rsid w:val="00467CFE"/>
    <w:rsid w:val="00467DC0"/>
    <w:rsid w:val="004700F7"/>
    <w:rsid w:val="00470163"/>
    <w:rsid w:val="004701DF"/>
    <w:rsid w:val="0047037B"/>
    <w:rsid w:val="004703E7"/>
    <w:rsid w:val="0047040D"/>
    <w:rsid w:val="00470413"/>
    <w:rsid w:val="00470462"/>
    <w:rsid w:val="00470822"/>
    <w:rsid w:val="004708E0"/>
    <w:rsid w:val="00470E99"/>
    <w:rsid w:val="00470F41"/>
    <w:rsid w:val="00470F85"/>
    <w:rsid w:val="004713EE"/>
    <w:rsid w:val="00471510"/>
    <w:rsid w:val="0047180D"/>
    <w:rsid w:val="004718B7"/>
    <w:rsid w:val="00471C9E"/>
    <w:rsid w:val="00471CCC"/>
    <w:rsid w:val="004721CF"/>
    <w:rsid w:val="0047222A"/>
    <w:rsid w:val="004726E1"/>
    <w:rsid w:val="00472705"/>
    <w:rsid w:val="00472ADA"/>
    <w:rsid w:val="00472B64"/>
    <w:rsid w:val="00472BB5"/>
    <w:rsid w:val="00472CA6"/>
    <w:rsid w:val="00472E15"/>
    <w:rsid w:val="00472E8C"/>
    <w:rsid w:val="00472F50"/>
    <w:rsid w:val="00472F77"/>
    <w:rsid w:val="004730B9"/>
    <w:rsid w:val="0047314B"/>
    <w:rsid w:val="0047321C"/>
    <w:rsid w:val="004732D4"/>
    <w:rsid w:val="00473465"/>
    <w:rsid w:val="0047346B"/>
    <w:rsid w:val="004735F3"/>
    <w:rsid w:val="004738BB"/>
    <w:rsid w:val="0047390A"/>
    <w:rsid w:val="004739C5"/>
    <w:rsid w:val="00473A8C"/>
    <w:rsid w:val="00473AAC"/>
    <w:rsid w:val="00474204"/>
    <w:rsid w:val="004742DB"/>
    <w:rsid w:val="004742F7"/>
    <w:rsid w:val="00474300"/>
    <w:rsid w:val="0047444F"/>
    <w:rsid w:val="00474707"/>
    <w:rsid w:val="004747BB"/>
    <w:rsid w:val="004747C9"/>
    <w:rsid w:val="00474867"/>
    <w:rsid w:val="004748F8"/>
    <w:rsid w:val="0047494E"/>
    <w:rsid w:val="004749CB"/>
    <w:rsid w:val="004749FC"/>
    <w:rsid w:val="00474E83"/>
    <w:rsid w:val="004750A4"/>
    <w:rsid w:val="004750CF"/>
    <w:rsid w:val="00475404"/>
    <w:rsid w:val="00475431"/>
    <w:rsid w:val="0047556D"/>
    <w:rsid w:val="004755C0"/>
    <w:rsid w:val="00475674"/>
    <w:rsid w:val="004756A0"/>
    <w:rsid w:val="004758CD"/>
    <w:rsid w:val="0047595D"/>
    <w:rsid w:val="00475CAF"/>
    <w:rsid w:val="00475ED3"/>
    <w:rsid w:val="0047607D"/>
    <w:rsid w:val="0047649F"/>
    <w:rsid w:val="00476524"/>
    <w:rsid w:val="004767D8"/>
    <w:rsid w:val="00476AE5"/>
    <w:rsid w:val="00476F43"/>
    <w:rsid w:val="00477367"/>
    <w:rsid w:val="00477504"/>
    <w:rsid w:val="00477537"/>
    <w:rsid w:val="004775E7"/>
    <w:rsid w:val="00477674"/>
    <w:rsid w:val="0047771F"/>
    <w:rsid w:val="00477A5B"/>
    <w:rsid w:val="00477C1E"/>
    <w:rsid w:val="00477D00"/>
    <w:rsid w:val="00477DBE"/>
    <w:rsid w:val="00477E3A"/>
    <w:rsid w:val="00477EC4"/>
    <w:rsid w:val="00477F75"/>
    <w:rsid w:val="00480162"/>
    <w:rsid w:val="0048029F"/>
    <w:rsid w:val="004802A3"/>
    <w:rsid w:val="0048034D"/>
    <w:rsid w:val="00480417"/>
    <w:rsid w:val="004805C4"/>
    <w:rsid w:val="0048090A"/>
    <w:rsid w:val="0048098B"/>
    <w:rsid w:val="00480A15"/>
    <w:rsid w:val="00480A83"/>
    <w:rsid w:val="00480B02"/>
    <w:rsid w:val="00480C1D"/>
    <w:rsid w:val="00480C7F"/>
    <w:rsid w:val="00480D8E"/>
    <w:rsid w:val="00480DC2"/>
    <w:rsid w:val="0048113D"/>
    <w:rsid w:val="0048119E"/>
    <w:rsid w:val="00481272"/>
    <w:rsid w:val="004812E8"/>
    <w:rsid w:val="004813E5"/>
    <w:rsid w:val="00481434"/>
    <w:rsid w:val="004814D8"/>
    <w:rsid w:val="00481915"/>
    <w:rsid w:val="00481BAD"/>
    <w:rsid w:val="00481E80"/>
    <w:rsid w:val="00481FE3"/>
    <w:rsid w:val="004820EC"/>
    <w:rsid w:val="004821AF"/>
    <w:rsid w:val="00482210"/>
    <w:rsid w:val="004822A4"/>
    <w:rsid w:val="0048257F"/>
    <w:rsid w:val="004825A7"/>
    <w:rsid w:val="0048265E"/>
    <w:rsid w:val="00482B76"/>
    <w:rsid w:val="00482D54"/>
    <w:rsid w:val="00482D9D"/>
    <w:rsid w:val="004830D2"/>
    <w:rsid w:val="00483129"/>
    <w:rsid w:val="00483179"/>
    <w:rsid w:val="00483215"/>
    <w:rsid w:val="0048321A"/>
    <w:rsid w:val="0048329F"/>
    <w:rsid w:val="004832F1"/>
    <w:rsid w:val="00483328"/>
    <w:rsid w:val="004835DB"/>
    <w:rsid w:val="0048377F"/>
    <w:rsid w:val="0048378A"/>
    <w:rsid w:val="00483857"/>
    <w:rsid w:val="00483916"/>
    <w:rsid w:val="004839BA"/>
    <w:rsid w:val="00483A64"/>
    <w:rsid w:val="00483BFD"/>
    <w:rsid w:val="00483C08"/>
    <w:rsid w:val="00483CA4"/>
    <w:rsid w:val="00484047"/>
    <w:rsid w:val="00484055"/>
    <w:rsid w:val="004841C5"/>
    <w:rsid w:val="004841FC"/>
    <w:rsid w:val="0048443B"/>
    <w:rsid w:val="00484B9F"/>
    <w:rsid w:val="00484EA9"/>
    <w:rsid w:val="00484FB4"/>
    <w:rsid w:val="0048508D"/>
    <w:rsid w:val="00485357"/>
    <w:rsid w:val="00485393"/>
    <w:rsid w:val="004853DA"/>
    <w:rsid w:val="004856F6"/>
    <w:rsid w:val="0048588A"/>
    <w:rsid w:val="00485B16"/>
    <w:rsid w:val="00485D76"/>
    <w:rsid w:val="00485E2E"/>
    <w:rsid w:val="0048600D"/>
    <w:rsid w:val="004866DE"/>
    <w:rsid w:val="00486814"/>
    <w:rsid w:val="004868B1"/>
    <w:rsid w:val="0048697E"/>
    <w:rsid w:val="0048699C"/>
    <w:rsid w:val="00486BD8"/>
    <w:rsid w:val="00486D78"/>
    <w:rsid w:val="00486F09"/>
    <w:rsid w:val="00486F4C"/>
    <w:rsid w:val="0048759A"/>
    <w:rsid w:val="004875C6"/>
    <w:rsid w:val="0048760D"/>
    <w:rsid w:val="00487906"/>
    <w:rsid w:val="00487967"/>
    <w:rsid w:val="00487D73"/>
    <w:rsid w:val="0049011B"/>
    <w:rsid w:val="00490221"/>
    <w:rsid w:val="0049029F"/>
    <w:rsid w:val="0049037F"/>
    <w:rsid w:val="004903C8"/>
    <w:rsid w:val="00490494"/>
    <w:rsid w:val="00490750"/>
    <w:rsid w:val="0049097A"/>
    <w:rsid w:val="00490A98"/>
    <w:rsid w:val="00490CB0"/>
    <w:rsid w:val="004912CF"/>
    <w:rsid w:val="004918A9"/>
    <w:rsid w:val="004919EB"/>
    <w:rsid w:val="00491BBD"/>
    <w:rsid w:val="00491C57"/>
    <w:rsid w:val="00491C6E"/>
    <w:rsid w:val="00491C97"/>
    <w:rsid w:val="00491CD4"/>
    <w:rsid w:val="00491E55"/>
    <w:rsid w:val="00492180"/>
    <w:rsid w:val="00492193"/>
    <w:rsid w:val="00492209"/>
    <w:rsid w:val="00492238"/>
    <w:rsid w:val="0049225F"/>
    <w:rsid w:val="004923AF"/>
    <w:rsid w:val="004925C7"/>
    <w:rsid w:val="004925DF"/>
    <w:rsid w:val="004926C6"/>
    <w:rsid w:val="00492B64"/>
    <w:rsid w:val="004930AE"/>
    <w:rsid w:val="004931A6"/>
    <w:rsid w:val="0049324E"/>
    <w:rsid w:val="00493293"/>
    <w:rsid w:val="00493574"/>
    <w:rsid w:val="004935F9"/>
    <w:rsid w:val="004937E9"/>
    <w:rsid w:val="004937F3"/>
    <w:rsid w:val="00493876"/>
    <w:rsid w:val="0049395E"/>
    <w:rsid w:val="00493BFE"/>
    <w:rsid w:val="00493FCB"/>
    <w:rsid w:val="0049428B"/>
    <w:rsid w:val="00494816"/>
    <w:rsid w:val="00494824"/>
    <w:rsid w:val="0049490A"/>
    <w:rsid w:val="00494975"/>
    <w:rsid w:val="00494A55"/>
    <w:rsid w:val="00494DCC"/>
    <w:rsid w:val="004950B0"/>
    <w:rsid w:val="00495254"/>
    <w:rsid w:val="00495259"/>
    <w:rsid w:val="00495355"/>
    <w:rsid w:val="00495443"/>
    <w:rsid w:val="00495525"/>
    <w:rsid w:val="00495816"/>
    <w:rsid w:val="0049596D"/>
    <w:rsid w:val="00495DEF"/>
    <w:rsid w:val="00496362"/>
    <w:rsid w:val="004964BC"/>
    <w:rsid w:val="004964FD"/>
    <w:rsid w:val="00496527"/>
    <w:rsid w:val="0049655D"/>
    <w:rsid w:val="00496660"/>
    <w:rsid w:val="004967FE"/>
    <w:rsid w:val="00496903"/>
    <w:rsid w:val="00496A07"/>
    <w:rsid w:val="00496BEB"/>
    <w:rsid w:val="00497002"/>
    <w:rsid w:val="0049718E"/>
    <w:rsid w:val="0049726D"/>
    <w:rsid w:val="004977BC"/>
    <w:rsid w:val="004978CC"/>
    <w:rsid w:val="00497940"/>
    <w:rsid w:val="00497A42"/>
    <w:rsid w:val="00497A9B"/>
    <w:rsid w:val="00497B73"/>
    <w:rsid w:val="00497C7A"/>
    <w:rsid w:val="004A04FB"/>
    <w:rsid w:val="004A0831"/>
    <w:rsid w:val="004A0905"/>
    <w:rsid w:val="004A0989"/>
    <w:rsid w:val="004A0D4D"/>
    <w:rsid w:val="004A0D59"/>
    <w:rsid w:val="004A0D64"/>
    <w:rsid w:val="004A0EB9"/>
    <w:rsid w:val="004A0F46"/>
    <w:rsid w:val="004A13BC"/>
    <w:rsid w:val="004A1535"/>
    <w:rsid w:val="004A153C"/>
    <w:rsid w:val="004A1545"/>
    <w:rsid w:val="004A1577"/>
    <w:rsid w:val="004A17AE"/>
    <w:rsid w:val="004A17DD"/>
    <w:rsid w:val="004A19C3"/>
    <w:rsid w:val="004A1A0A"/>
    <w:rsid w:val="004A1B23"/>
    <w:rsid w:val="004A1EA3"/>
    <w:rsid w:val="004A1ED0"/>
    <w:rsid w:val="004A1F3F"/>
    <w:rsid w:val="004A2157"/>
    <w:rsid w:val="004A22BE"/>
    <w:rsid w:val="004A2333"/>
    <w:rsid w:val="004A24FF"/>
    <w:rsid w:val="004A27FA"/>
    <w:rsid w:val="004A29BA"/>
    <w:rsid w:val="004A2AF3"/>
    <w:rsid w:val="004A2AFC"/>
    <w:rsid w:val="004A2D7E"/>
    <w:rsid w:val="004A310C"/>
    <w:rsid w:val="004A3487"/>
    <w:rsid w:val="004A36F9"/>
    <w:rsid w:val="004A37B0"/>
    <w:rsid w:val="004A37F2"/>
    <w:rsid w:val="004A38B7"/>
    <w:rsid w:val="004A3935"/>
    <w:rsid w:val="004A40B6"/>
    <w:rsid w:val="004A41E7"/>
    <w:rsid w:val="004A4565"/>
    <w:rsid w:val="004A457F"/>
    <w:rsid w:val="004A465D"/>
    <w:rsid w:val="004A48F0"/>
    <w:rsid w:val="004A4C8B"/>
    <w:rsid w:val="004A4D68"/>
    <w:rsid w:val="004A50C8"/>
    <w:rsid w:val="004A5236"/>
    <w:rsid w:val="004A54F4"/>
    <w:rsid w:val="004A55C6"/>
    <w:rsid w:val="004A56A1"/>
    <w:rsid w:val="004A57F9"/>
    <w:rsid w:val="004A5E04"/>
    <w:rsid w:val="004A632F"/>
    <w:rsid w:val="004A659C"/>
    <w:rsid w:val="004A6B07"/>
    <w:rsid w:val="004A6F54"/>
    <w:rsid w:val="004A73BB"/>
    <w:rsid w:val="004A7537"/>
    <w:rsid w:val="004A7571"/>
    <w:rsid w:val="004A75B1"/>
    <w:rsid w:val="004A768B"/>
    <w:rsid w:val="004A7CA8"/>
    <w:rsid w:val="004A7F39"/>
    <w:rsid w:val="004B04E2"/>
    <w:rsid w:val="004B085E"/>
    <w:rsid w:val="004B0B7D"/>
    <w:rsid w:val="004B0E06"/>
    <w:rsid w:val="004B1374"/>
    <w:rsid w:val="004B14CE"/>
    <w:rsid w:val="004B14FE"/>
    <w:rsid w:val="004B159E"/>
    <w:rsid w:val="004B16A2"/>
    <w:rsid w:val="004B16F2"/>
    <w:rsid w:val="004B1810"/>
    <w:rsid w:val="004B185D"/>
    <w:rsid w:val="004B1B53"/>
    <w:rsid w:val="004B1B7E"/>
    <w:rsid w:val="004B1BF2"/>
    <w:rsid w:val="004B1F9C"/>
    <w:rsid w:val="004B2125"/>
    <w:rsid w:val="004B248C"/>
    <w:rsid w:val="004B2556"/>
    <w:rsid w:val="004B25B2"/>
    <w:rsid w:val="004B2610"/>
    <w:rsid w:val="004B261C"/>
    <w:rsid w:val="004B27F2"/>
    <w:rsid w:val="004B2879"/>
    <w:rsid w:val="004B2C43"/>
    <w:rsid w:val="004B2E27"/>
    <w:rsid w:val="004B2F1C"/>
    <w:rsid w:val="004B3076"/>
    <w:rsid w:val="004B3277"/>
    <w:rsid w:val="004B328F"/>
    <w:rsid w:val="004B382A"/>
    <w:rsid w:val="004B38E9"/>
    <w:rsid w:val="004B3977"/>
    <w:rsid w:val="004B3A6B"/>
    <w:rsid w:val="004B3AFD"/>
    <w:rsid w:val="004B3B17"/>
    <w:rsid w:val="004B3B68"/>
    <w:rsid w:val="004B3D4A"/>
    <w:rsid w:val="004B3E06"/>
    <w:rsid w:val="004B4001"/>
    <w:rsid w:val="004B402B"/>
    <w:rsid w:val="004B4773"/>
    <w:rsid w:val="004B47A0"/>
    <w:rsid w:val="004B4A41"/>
    <w:rsid w:val="004B4CD9"/>
    <w:rsid w:val="004B50FE"/>
    <w:rsid w:val="004B511A"/>
    <w:rsid w:val="004B518A"/>
    <w:rsid w:val="004B524D"/>
    <w:rsid w:val="004B58F9"/>
    <w:rsid w:val="004B5942"/>
    <w:rsid w:val="004B5AD3"/>
    <w:rsid w:val="004B5B19"/>
    <w:rsid w:val="004B5D19"/>
    <w:rsid w:val="004B5D5B"/>
    <w:rsid w:val="004B5F09"/>
    <w:rsid w:val="004B613E"/>
    <w:rsid w:val="004B6615"/>
    <w:rsid w:val="004B66A2"/>
    <w:rsid w:val="004B6844"/>
    <w:rsid w:val="004B6B49"/>
    <w:rsid w:val="004B6CBD"/>
    <w:rsid w:val="004B7235"/>
    <w:rsid w:val="004B73C5"/>
    <w:rsid w:val="004B7541"/>
    <w:rsid w:val="004B761E"/>
    <w:rsid w:val="004B7704"/>
    <w:rsid w:val="004B7727"/>
    <w:rsid w:val="004B774A"/>
    <w:rsid w:val="004B77C0"/>
    <w:rsid w:val="004B77DE"/>
    <w:rsid w:val="004B7AF1"/>
    <w:rsid w:val="004B7DA9"/>
    <w:rsid w:val="004B7FDB"/>
    <w:rsid w:val="004C00F8"/>
    <w:rsid w:val="004C0195"/>
    <w:rsid w:val="004C0244"/>
    <w:rsid w:val="004C0651"/>
    <w:rsid w:val="004C06AC"/>
    <w:rsid w:val="004C078D"/>
    <w:rsid w:val="004C0880"/>
    <w:rsid w:val="004C0B43"/>
    <w:rsid w:val="004C0F9C"/>
    <w:rsid w:val="004C1399"/>
    <w:rsid w:val="004C159D"/>
    <w:rsid w:val="004C15D1"/>
    <w:rsid w:val="004C165A"/>
    <w:rsid w:val="004C16B4"/>
    <w:rsid w:val="004C1762"/>
    <w:rsid w:val="004C1811"/>
    <w:rsid w:val="004C188D"/>
    <w:rsid w:val="004C1A66"/>
    <w:rsid w:val="004C206A"/>
    <w:rsid w:val="004C215B"/>
    <w:rsid w:val="004C226C"/>
    <w:rsid w:val="004C23D5"/>
    <w:rsid w:val="004C24A8"/>
    <w:rsid w:val="004C2618"/>
    <w:rsid w:val="004C2757"/>
    <w:rsid w:val="004C2936"/>
    <w:rsid w:val="004C2B5A"/>
    <w:rsid w:val="004C2BC4"/>
    <w:rsid w:val="004C2BF3"/>
    <w:rsid w:val="004C36AA"/>
    <w:rsid w:val="004C3CAB"/>
    <w:rsid w:val="004C3FF4"/>
    <w:rsid w:val="004C428F"/>
    <w:rsid w:val="004C4309"/>
    <w:rsid w:val="004C4344"/>
    <w:rsid w:val="004C4980"/>
    <w:rsid w:val="004C4ADD"/>
    <w:rsid w:val="004C4B14"/>
    <w:rsid w:val="004C4D57"/>
    <w:rsid w:val="004C4D60"/>
    <w:rsid w:val="004C4E34"/>
    <w:rsid w:val="004C5017"/>
    <w:rsid w:val="004C52D7"/>
    <w:rsid w:val="004C5A70"/>
    <w:rsid w:val="004C5B46"/>
    <w:rsid w:val="004C5DC7"/>
    <w:rsid w:val="004C6020"/>
    <w:rsid w:val="004C612E"/>
    <w:rsid w:val="004C62F4"/>
    <w:rsid w:val="004C656F"/>
    <w:rsid w:val="004C668C"/>
    <w:rsid w:val="004C69EE"/>
    <w:rsid w:val="004C6C42"/>
    <w:rsid w:val="004C6F05"/>
    <w:rsid w:val="004C758A"/>
    <w:rsid w:val="004C7808"/>
    <w:rsid w:val="004C79E6"/>
    <w:rsid w:val="004C7B71"/>
    <w:rsid w:val="004C7D65"/>
    <w:rsid w:val="004D0013"/>
    <w:rsid w:val="004D006B"/>
    <w:rsid w:val="004D014F"/>
    <w:rsid w:val="004D0151"/>
    <w:rsid w:val="004D0299"/>
    <w:rsid w:val="004D0653"/>
    <w:rsid w:val="004D0973"/>
    <w:rsid w:val="004D0A53"/>
    <w:rsid w:val="004D0CE8"/>
    <w:rsid w:val="004D0D59"/>
    <w:rsid w:val="004D0D72"/>
    <w:rsid w:val="004D0DA3"/>
    <w:rsid w:val="004D11A6"/>
    <w:rsid w:val="004D1301"/>
    <w:rsid w:val="004D158D"/>
    <w:rsid w:val="004D15EE"/>
    <w:rsid w:val="004D1892"/>
    <w:rsid w:val="004D18AE"/>
    <w:rsid w:val="004D1949"/>
    <w:rsid w:val="004D1B9B"/>
    <w:rsid w:val="004D1C35"/>
    <w:rsid w:val="004D1CC6"/>
    <w:rsid w:val="004D1EC4"/>
    <w:rsid w:val="004D1FBC"/>
    <w:rsid w:val="004D2037"/>
    <w:rsid w:val="004D2125"/>
    <w:rsid w:val="004D2205"/>
    <w:rsid w:val="004D22BC"/>
    <w:rsid w:val="004D234C"/>
    <w:rsid w:val="004D2394"/>
    <w:rsid w:val="004D2431"/>
    <w:rsid w:val="004D2451"/>
    <w:rsid w:val="004D2788"/>
    <w:rsid w:val="004D27F0"/>
    <w:rsid w:val="004D2867"/>
    <w:rsid w:val="004D2888"/>
    <w:rsid w:val="004D29CA"/>
    <w:rsid w:val="004D2D14"/>
    <w:rsid w:val="004D3129"/>
    <w:rsid w:val="004D343B"/>
    <w:rsid w:val="004D3499"/>
    <w:rsid w:val="004D35F0"/>
    <w:rsid w:val="004D37B6"/>
    <w:rsid w:val="004D386D"/>
    <w:rsid w:val="004D3F87"/>
    <w:rsid w:val="004D3F97"/>
    <w:rsid w:val="004D44B6"/>
    <w:rsid w:val="004D455F"/>
    <w:rsid w:val="004D469B"/>
    <w:rsid w:val="004D46B5"/>
    <w:rsid w:val="004D481E"/>
    <w:rsid w:val="004D4A1A"/>
    <w:rsid w:val="004D4ACB"/>
    <w:rsid w:val="004D4CA9"/>
    <w:rsid w:val="004D5083"/>
    <w:rsid w:val="004D5295"/>
    <w:rsid w:val="004D546F"/>
    <w:rsid w:val="004D54CE"/>
    <w:rsid w:val="004D5A41"/>
    <w:rsid w:val="004D5DB4"/>
    <w:rsid w:val="004D6218"/>
    <w:rsid w:val="004D63CD"/>
    <w:rsid w:val="004D677E"/>
    <w:rsid w:val="004D67EF"/>
    <w:rsid w:val="004D6849"/>
    <w:rsid w:val="004D6A17"/>
    <w:rsid w:val="004D6B5A"/>
    <w:rsid w:val="004D6BB1"/>
    <w:rsid w:val="004D6C83"/>
    <w:rsid w:val="004D6F2C"/>
    <w:rsid w:val="004D6FED"/>
    <w:rsid w:val="004D732D"/>
    <w:rsid w:val="004D74A3"/>
    <w:rsid w:val="004D7520"/>
    <w:rsid w:val="004D7522"/>
    <w:rsid w:val="004D7598"/>
    <w:rsid w:val="004D76E8"/>
    <w:rsid w:val="004D7719"/>
    <w:rsid w:val="004D7782"/>
    <w:rsid w:val="004D7916"/>
    <w:rsid w:val="004D797E"/>
    <w:rsid w:val="004D7C9A"/>
    <w:rsid w:val="004D7CE2"/>
    <w:rsid w:val="004D7DD7"/>
    <w:rsid w:val="004D7DEA"/>
    <w:rsid w:val="004E0174"/>
    <w:rsid w:val="004E018B"/>
    <w:rsid w:val="004E025D"/>
    <w:rsid w:val="004E0552"/>
    <w:rsid w:val="004E05E0"/>
    <w:rsid w:val="004E06A3"/>
    <w:rsid w:val="004E079D"/>
    <w:rsid w:val="004E088E"/>
    <w:rsid w:val="004E0CD6"/>
    <w:rsid w:val="004E0FC3"/>
    <w:rsid w:val="004E159D"/>
    <w:rsid w:val="004E1609"/>
    <w:rsid w:val="004E1EB1"/>
    <w:rsid w:val="004E1EF9"/>
    <w:rsid w:val="004E24A7"/>
    <w:rsid w:val="004E2A0A"/>
    <w:rsid w:val="004E2ACB"/>
    <w:rsid w:val="004E2EA9"/>
    <w:rsid w:val="004E3067"/>
    <w:rsid w:val="004E318A"/>
    <w:rsid w:val="004E318D"/>
    <w:rsid w:val="004E31B0"/>
    <w:rsid w:val="004E31CE"/>
    <w:rsid w:val="004E3313"/>
    <w:rsid w:val="004E339C"/>
    <w:rsid w:val="004E35AF"/>
    <w:rsid w:val="004E3752"/>
    <w:rsid w:val="004E3887"/>
    <w:rsid w:val="004E3CA4"/>
    <w:rsid w:val="004E3D02"/>
    <w:rsid w:val="004E403B"/>
    <w:rsid w:val="004E43F4"/>
    <w:rsid w:val="004E44A8"/>
    <w:rsid w:val="004E4593"/>
    <w:rsid w:val="004E464B"/>
    <w:rsid w:val="004E46CF"/>
    <w:rsid w:val="004E46DE"/>
    <w:rsid w:val="004E4885"/>
    <w:rsid w:val="004E48C1"/>
    <w:rsid w:val="004E490E"/>
    <w:rsid w:val="004E4968"/>
    <w:rsid w:val="004E4B62"/>
    <w:rsid w:val="004E4DC9"/>
    <w:rsid w:val="004E4E17"/>
    <w:rsid w:val="004E4F97"/>
    <w:rsid w:val="004E512F"/>
    <w:rsid w:val="004E54E1"/>
    <w:rsid w:val="004E5AD7"/>
    <w:rsid w:val="004E5C36"/>
    <w:rsid w:val="004E5F03"/>
    <w:rsid w:val="004E610A"/>
    <w:rsid w:val="004E638C"/>
    <w:rsid w:val="004E64D7"/>
    <w:rsid w:val="004E66BE"/>
    <w:rsid w:val="004E675E"/>
    <w:rsid w:val="004E6778"/>
    <w:rsid w:val="004E6CC1"/>
    <w:rsid w:val="004E6CF7"/>
    <w:rsid w:val="004E6D87"/>
    <w:rsid w:val="004E6DA2"/>
    <w:rsid w:val="004E6FCA"/>
    <w:rsid w:val="004E70D9"/>
    <w:rsid w:val="004E70E4"/>
    <w:rsid w:val="004E7234"/>
    <w:rsid w:val="004E7399"/>
    <w:rsid w:val="004E75F4"/>
    <w:rsid w:val="004E7C70"/>
    <w:rsid w:val="004E7DF2"/>
    <w:rsid w:val="004E7FB3"/>
    <w:rsid w:val="004EA5A4"/>
    <w:rsid w:val="004F00BD"/>
    <w:rsid w:val="004F0182"/>
    <w:rsid w:val="004F02D7"/>
    <w:rsid w:val="004F0492"/>
    <w:rsid w:val="004F0519"/>
    <w:rsid w:val="004F05C5"/>
    <w:rsid w:val="004F05D7"/>
    <w:rsid w:val="004F0964"/>
    <w:rsid w:val="004F0D1B"/>
    <w:rsid w:val="004F0DF4"/>
    <w:rsid w:val="004F0E65"/>
    <w:rsid w:val="004F0EC4"/>
    <w:rsid w:val="004F0ECF"/>
    <w:rsid w:val="004F11CA"/>
    <w:rsid w:val="004F1617"/>
    <w:rsid w:val="004F1639"/>
    <w:rsid w:val="004F17D2"/>
    <w:rsid w:val="004F17D9"/>
    <w:rsid w:val="004F17E7"/>
    <w:rsid w:val="004F1B5C"/>
    <w:rsid w:val="004F1C86"/>
    <w:rsid w:val="004F214F"/>
    <w:rsid w:val="004F21A2"/>
    <w:rsid w:val="004F232F"/>
    <w:rsid w:val="004F288F"/>
    <w:rsid w:val="004F2B57"/>
    <w:rsid w:val="004F2C91"/>
    <w:rsid w:val="004F2E4E"/>
    <w:rsid w:val="004F2EBD"/>
    <w:rsid w:val="004F30CA"/>
    <w:rsid w:val="004F313E"/>
    <w:rsid w:val="004F31F8"/>
    <w:rsid w:val="004F327B"/>
    <w:rsid w:val="004F33C7"/>
    <w:rsid w:val="004F34CF"/>
    <w:rsid w:val="004F35EE"/>
    <w:rsid w:val="004F36BE"/>
    <w:rsid w:val="004F375C"/>
    <w:rsid w:val="004F37FE"/>
    <w:rsid w:val="004F3873"/>
    <w:rsid w:val="004F38BE"/>
    <w:rsid w:val="004F38D1"/>
    <w:rsid w:val="004F3F8E"/>
    <w:rsid w:val="004F4C08"/>
    <w:rsid w:val="004F4DE5"/>
    <w:rsid w:val="004F4F89"/>
    <w:rsid w:val="004F54DB"/>
    <w:rsid w:val="004F5753"/>
    <w:rsid w:val="004F586F"/>
    <w:rsid w:val="004F5978"/>
    <w:rsid w:val="004F5C44"/>
    <w:rsid w:val="004F5E1A"/>
    <w:rsid w:val="004F5F9F"/>
    <w:rsid w:val="004F60F5"/>
    <w:rsid w:val="004F6385"/>
    <w:rsid w:val="004F6388"/>
    <w:rsid w:val="004F6432"/>
    <w:rsid w:val="004F6868"/>
    <w:rsid w:val="004F6DE0"/>
    <w:rsid w:val="004F6EC3"/>
    <w:rsid w:val="004F7332"/>
    <w:rsid w:val="004F7422"/>
    <w:rsid w:val="004F749C"/>
    <w:rsid w:val="004F7512"/>
    <w:rsid w:val="004F7641"/>
    <w:rsid w:val="004F780B"/>
    <w:rsid w:val="004F7A75"/>
    <w:rsid w:val="004F7AF4"/>
    <w:rsid w:val="004F7B42"/>
    <w:rsid w:val="004F7BD9"/>
    <w:rsid w:val="004F7BF1"/>
    <w:rsid w:val="004F7DC0"/>
    <w:rsid w:val="005000F6"/>
    <w:rsid w:val="00500157"/>
    <w:rsid w:val="00500288"/>
    <w:rsid w:val="005002F1"/>
    <w:rsid w:val="005008B9"/>
    <w:rsid w:val="00500A37"/>
    <w:rsid w:val="00500A57"/>
    <w:rsid w:val="00500B20"/>
    <w:rsid w:val="00501169"/>
    <w:rsid w:val="0050119B"/>
    <w:rsid w:val="00501256"/>
    <w:rsid w:val="00501430"/>
    <w:rsid w:val="0050186D"/>
    <w:rsid w:val="0050193C"/>
    <w:rsid w:val="00501AA7"/>
    <w:rsid w:val="00501B46"/>
    <w:rsid w:val="00501C91"/>
    <w:rsid w:val="00501C97"/>
    <w:rsid w:val="00501CA6"/>
    <w:rsid w:val="00501D2C"/>
    <w:rsid w:val="0050226D"/>
    <w:rsid w:val="00502352"/>
    <w:rsid w:val="005023B3"/>
    <w:rsid w:val="0050246D"/>
    <w:rsid w:val="00502569"/>
    <w:rsid w:val="0050275C"/>
    <w:rsid w:val="00502AE8"/>
    <w:rsid w:val="00502BC1"/>
    <w:rsid w:val="00502C49"/>
    <w:rsid w:val="00502FB7"/>
    <w:rsid w:val="0050326A"/>
    <w:rsid w:val="005032B7"/>
    <w:rsid w:val="005032E1"/>
    <w:rsid w:val="005039E3"/>
    <w:rsid w:val="00503BBD"/>
    <w:rsid w:val="00503C52"/>
    <w:rsid w:val="005040A8"/>
    <w:rsid w:val="0050419B"/>
    <w:rsid w:val="00504688"/>
    <w:rsid w:val="00504A84"/>
    <w:rsid w:val="00504C3E"/>
    <w:rsid w:val="00504CC0"/>
    <w:rsid w:val="00504E1F"/>
    <w:rsid w:val="00504E48"/>
    <w:rsid w:val="00504EC7"/>
    <w:rsid w:val="0050522D"/>
    <w:rsid w:val="005052F9"/>
    <w:rsid w:val="00505520"/>
    <w:rsid w:val="00505A0E"/>
    <w:rsid w:val="00505A7B"/>
    <w:rsid w:val="00505F1F"/>
    <w:rsid w:val="00506030"/>
    <w:rsid w:val="005064EF"/>
    <w:rsid w:val="00506646"/>
    <w:rsid w:val="005067AF"/>
    <w:rsid w:val="00506C8E"/>
    <w:rsid w:val="00506D77"/>
    <w:rsid w:val="00506E33"/>
    <w:rsid w:val="005074F6"/>
    <w:rsid w:val="0050753B"/>
    <w:rsid w:val="00507735"/>
    <w:rsid w:val="00507BBF"/>
    <w:rsid w:val="00507FAA"/>
    <w:rsid w:val="005100B4"/>
    <w:rsid w:val="005103B7"/>
    <w:rsid w:val="00510531"/>
    <w:rsid w:val="005106CE"/>
    <w:rsid w:val="0051095C"/>
    <w:rsid w:val="0051099B"/>
    <w:rsid w:val="00510A35"/>
    <w:rsid w:val="00510A9D"/>
    <w:rsid w:val="00510C27"/>
    <w:rsid w:val="005113D1"/>
    <w:rsid w:val="0051167E"/>
    <w:rsid w:val="00511AE0"/>
    <w:rsid w:val="00511CEE"/>
    <w:rsid w:val="00511F25"/>
    <w:rsid w:val="005125D4"/>
    <w:rsid w:val="00512651"/>
    <w:rsid w:val="00512786"/>
    <w:rsid w:val="00512B37"/>
    <w:rsid w:val="00512CA7"/>
    <w:rsid w:val="00512E1B"/>
    <w:rsid w:val="00512F3D"/>
    <w:rsid w:val="00512F64"/>
    <w:rsid w:val="00512F94"/>
    <w:rsid w:val="005132D4"/>
    <w:rsid w:val="00513330"/>
    <w:rsid w:val="0051339E"/>
    <w:rsid w:val="00513431"/>
    <w:rsid w:val="005135A1"/>
    <w:rsid w:val="0051362B"/>
    <w:rsid w:val="0051381B"/>
    <w:rsid w:val="00513AB5"/>
    <w:rsid w:val="00513B32"/>
    <w:rsid w:val="00513C17"/>
    <w:rsid w:val="00513F1A"/>
    <w:rsid w:val="00514250"/>
    <w:rsid w:val="00514262"/>
    <w:rsid w:val="00514496"/>
    <w:rsid w:val="00514509"/>
    <w:rsid w:val="0051477F"/>
    <w:rsid w:val="00514E4E"/>
    <w:rsid w:val="00514EFB"/>
    <w:rsid w:val="00514F7B"/>
    <w:rsid w:val="00514F8F"/>
    <w:rsid w:val="00515000"/>
    <w:rsid w:val="005150C1"/>
    <w:rsid w:val="0051514F"/>
    <w:rsid w:val="005151ED"/>
    <w:rsid w:val="00515222"/>
    <w:rsid w:val="00515284"/>
    <w:rsid w:val="00515494"/>
    <w:rsid w:val="00515684"/>
    <w:rsid w:val="005159E0"/>
    <w:rsid w:val="00515BC9"/>
    <w:rsid w:val="00515BD6"/>
    <w:rsid w:val="00515C53"/>
    <w:rsid w:val="00515E13"/>
    <w:rsid w:val="00515E3C"/>
    <w:rsid w:val="005164B6"/>
    <w:rsid w:val="005166C5"/>
    <w:rsid w:val="00516755"/>
    <w:rsid w:val="00517127"/>
    <w:rsid w:val="0051736A"/>
    <w:rsid w:val="00517861"/>
    <w:rsid w:val="00517B4B"/>
    <w:rsid w:val="00517DC8"/>
    <w:rsid w:val="00517EB8"/>
    <w:rsid w:val="00517F7B"/>
    <w:rsid w:val="00517FB7"/>
    <w:rsid w:val="00517FE9"/>
    <w:rsid w:val="00520163"/>
    <w:rsid w:val="005206A7"/>
    <w:rsid w:val="005207DD"/>
    <w:rsid w:val="0052080F"/>
    <w:rsid w:val="005208DB"/>
    <w:rsid w:val="0052096F"/>
    <w:rsid w:val="0052098C"/>
    <w:rsid w:val="0052099C"/>
    <w:rsid w:val="00520A7E"/>
    <w:rsid w:val="00520CD8"/>
    <w:rsid w:val="00521326"/>
    <w:rsid w:val="00521424"/>
    <w:rsid w:val="00521898"/>
    <w:rsid w:val="005219F2"/>
    <w:rsid w:val="00521B9F"/>
    <w:rsid w:val="00521BD2"/>
    <w:rsid w:val="00521BFC"/>
    <w:rsid w:val="00521E55"/>
    <w:rsid w:val="0052213B"/>
    <w:rsid w:val="005221A3"/>
    <w:rsid w:val="00522252"/>
    <w:rsid w:val="00522280"/>
    <w:rsid w:val="005226A2"/>
    <w:rsid w:val="0052280E"/>
    <w:rsid w:val="0052289A"/>
    <w:rsid w:val="005228BE"/>
    <w:rsid w:val="00522D7C"/>
    <w:rsid w:val="00522FD0"/>
    <w:rsid w:val="00523523"/>
    <w:rsid w:val="00523683"/>
    <w:rsid w:val="00523BE3"/>
    <w:rsid w:val="00523D9F"/>
    <w:rsid w:val="00523FC8"/>
    <w:rsid w:val="0052404E"/>
    <w:rsid w:val="00524181"/>
    <w:rsid w:val="0052442E"/>
    <w:rsid w:val="0052448D"/>
    <w:rsid w:val="00524620"/>
    <w:rsid w:val="005246AB"/>
    <w:rsid w:val="0052497A"/>
    <w:rsid w:val="00524A19"/>
    <w:rsid w:val="00524B4F"/>
    <w:rsid w:val="00524E22"/>
    <w:rsid w:val="0052551B"/>
    <w:rsid w:val="00525595"/>
    <w:rsid w:val="0052565A"/>
    <w:rsid w:val="005257F4"/>
    <w:rsid w:val="0052590E"/>
    <w:rsid w:val="00525ACA"/>
    <w:rsid w:val="00525B71"/>
    <w:rsid w:val="00525D8D"/>
    <w:rsid w:val="00525FFF"/>
    <w:rsid w:val="005261A2"/>
    <w:rsid w:val="00526200"/>
    <w:rsid w:val="00526202"/>
    <w:rsid w:val="00526624"/>
    <w:rsid w:val="005267F8"/>
    <w:rsid w:val="00526879"/>
    <w:rsid w:val="00526AEE"/>
    <w:rsid w:val="00526B47"/>
    <w:rsid w:val="00526F1F"/>
    <w:rsid w:val="0052727C"/>
    <w:rsid w:val="00527384"/>
    <w:rsid w:val="00527430"/>
    <w:rsid w:val="005275F9"/>
    <w:rsid w:val="0052765D"/>
    <w:rsid w:val="0052778B"/>
    <w:rsid w:val="00527867"/>
    <w:rsid w:val="005278C3"/>
    <w:rsid w:val="00527999"/>
    <w:rsid w:val="00527B79"/>
    <w:rsid w:val="00527BF5"/>
    <w:rsid w:val="00527E4A"/>
    <w:rsid w:val="00527FDF"/>
    <w:rsid w:val="005301E5"/>
    <w:rsid w:val="005302EE"/>
    <w:rsid w:val="00530649"/>
    <w:rsid w:val="005306B4"/>
    <w:rsid w:val="00530BC6"/>
    <w:rsid w:val="00530CC6"/>
    <w:rsid w:val="00530D24"/>
    <w:rsid w:val="00530DEB"/>
    <w:rsid w:val="005310EE"/>
    <w:rsid w:val="0053131A"/>
    <w:rsid w:val="005316A2"/>
    <w:rsid w:val="005316B4"/>
    <w:rsid w:val="00531C3B"/>
    <w:rsid w:val="00531D66"/>
    <w:rsid w:val="00532133"/>
    <w:rsid w:val="00532655"/>
    <w:rsid w:val="00532690"/>
    <w:rsid w:val="00532AEE"/>
    <w:rsid w:val="00532B4F"/>
    <w:rsid w:val="00532C58"/>
    <w:rsid w:val="00532DF6"/>
    <w:rsid w:val="00532F1A"/>
    <w:rsid w:val="00532F1B"/>
    <w:rsid w:val="005330EE"/>
    <w:rsid w:val="0053335D"/>
    <w:rsid w:val="00533369"/>
    <w:rsid w:val="005337D0"/>
    <w:rsid w:val="00533C7E"/>
    <w:rsid w:val="00533E59"/>
    <w:rsid w:val="00533EAE"/>
    <w:rsid w:val="00534077"/>
    <w:rsid w:val="005340A8"/>
    <w:rsid w:val="005341F6"/>
    <w:rsid w:val="00534344"/>
    <w:rsid w:val="005344EA"/>
    <w:rsid w:val="00534678"/>
    <w:rsid w:val="0053479D"/>
    <w:rsid w:val="00534882"/>
    <w:rsid w:val="005351DB"/>
    <w:rsid w:val="005354DE"/>
    <w:rsid w:val="0053565B"/>
    <w:rsid w:val="005358B1"/>
    <w:rsid w:val="00535B49"/>
    <w:rsid w:val="00536026"/>
    <w:rsid w:val="00536077"/>
    <w:rsid w:val="005360D0"/>
    <w:rsid w:val="00536235"/>
    <w:rsid w:val="0053623A"/>
    <w:rsid w:val="005363A0"/>
    <w:rsid w:val="00536497"/>
    <w:rsid w:val="005364BD"/>
    <w:rsid w:val="005365FD"/>
    <w:rsid w:val="00536615"/>
    <w:rsid w:val="00536948"/>
    <w:rsid w:val="00536AF2"/>
    <w:rsid w:val="00536B8A"/>
    <w:rsid w:val="00536CD6"/>
    <w:rsid w:val="00537199"/>
    <w:rsid w:val="00537494"/>
    <w:rsid w:val="00537607"/>
    <w:rsid w:val="005378FA"/>
    <w:rsid w:val="00540033"/>
    <w:rsid w:val="005400D0"/>
    <w:rsid w:val="005402BC"/>
    <w:rsid w:val="0054055F"/>
    <w:rsid w:val="005406D6"/>
    <w:rsid w:val="00540751"/>
    <w:rsid w:val="00540A2E"/>
    <w:rsid w:val="00540BA5"/>
    <w:rsid w:val="00540C66"/>
    <w:rsid w:val="00540E28"/>
    <w:rsid w:val="005410F9"/>
    <w:rsid w:val="00541360"/>
    <w:rsid w:val="00541E4A"/>
    <w:rsid w:val="00542143"/>
    <w:rsid w:val="005421BB"/>
    <w:rsid w:val="0054224F"/>
    <w:rsid w:val="005424ED"/>
    <w:rsid w:val="0054269A"/>
    <w:rsid w:val="005428AB"/>
    <w:rsid w:val="00542910"/>
    <w:rsid w:val="00542EC9"/>
    <w:rsid w:val="00542FFA"/>
    <w:rsid w:val="0054359F"/>
    <w:rsid w:val="005435B1"/>
    <w:rsid w:val="00543926"/>
    <w:rsid w:val="00543AE5"/>
    <w:rsid w:val="00543B33"/>
    <w:rsid w:val="00543E21"/>
    <w:rsid w:val="00543F4B"/>
    <w:rsid w:val="00543F94"/>
    <w:rsid w:val="005440BE"/>
    <w:rsid w:val="0054441B"/>
    <w:rsid w:val="00544714"/>
    <w:rsid w:val="00544BA9"/>
    <w:rsid w:val="00544EA6"/>
    <w:rsid w:val="00544F0A"/>
    <w:rsid w:val="00544FEB"/>
    <w:rsid w:val="0054516F"/>
    <w:rsid w:val="005452F7"/>
    <w:rsid w:val="00545496"/>
    <w:rsid w:val="00545641"/>
    <w:rsid w:val="00545DB2"/>
    <w:rsid w:val="00545E5E"/>
    <w:rsid w:val="00545EA4"/>
    <w:rsid w:val="0054617E"/>
    <w:rsid w:val="0054621C"/>
    <w:rsid w:val="0054655B"/>
    <w:rsid w:val="0054656F"/>
    <w:rsid w:val="005467A8"/>
    <w:rsid w:val="00546CB5"/>
    <w:rsid w:val="00547117"/>
    <w:rsid w:val="0054728B"/>
    <w:rsid w:val="005474C8"/>
    <w:rsid w:val="0054750B"/>
    <w:rsid w:val="00547646"/>
    <w:rsid w:val="00547E35"/>
    <w:rsid w:val="00547FFD"/>
    <w:rsid w:val="00550628"/>
    <w:rsid w:val="005507E9"/>
    <w:rsid w:val="00550835"/>
    <w:rsid w:val="0055093E"/>
    <w:rsid w:val="00550ACA"/>
    <w:rsid w:val="00550ADE"/>
    <w:rsid w:val="00550CB2"/>
    <w:rsid w:val="00550D07"/>
    <w:rsid w:val="00550D32"/>
    <w:rsid w:val="00550D50"/>
    <w:rsid w:val="00550EE1"/>
    <w:rsid w:val="0055126C"/>
    <w:rsid w:val="0055173C"/>
    <w:rsid w:val="0055197F"/>
    <w:rsid w:val="005519E5"/>
    <w:rsid w:val="00551BD8"/>
    <w:rsid w:val="00551DD5"/>
    <w:rsid w:val="00551F97"/>
    <w:rsid w:val="00552100"/>
    <w:rsid w:val="0055215C"/>
    <w:rsid w:val="00552525"/>
    <w:rsid w:val="0055262E"/>
    <w:rsid w:val="0055285D"/>
    <w:rsid w:val="005528B1"/>
    <w:rsid w:val="005529FA"/>
    <w:rsid w:val="00552B4A"/>
    <w:rsid w:val="00552D62"/>
    <w:rsid w:val="00552E5D"/>
    <w:rsid w:val="00552F1B"/>
    <w:rsid w:val="00553741"/>
    <w:rsid w:val="00553767"/>
    <w:rsid w:val="00553890"/>
    <w:rsid w:val="005538BC"/>
    <w:rsid w:val="00553938"/>
    <w:rsid w:val="00553A09"/>
    <w:rsid w:val="00553B1F"/>
    <w:rsid w:val="00553C57"/>
    <w:rsid w:val="00553C98"/>
    <w:rsid w:val="00553EDA"/>
    <w:rsid w:val="00553F26"/>
    <w:rsid w:val="0055424F"/>
    <w:rsid w:val="0055426E"/>
    <w:rsid w:val="005542F7"/>
    <w:rsid w:val="005543A2"/>
    <w:rsid w:val="00554430"/>
    <w:rsid w:val="00554529"/>
    <w:rsid w:val="005545DA"/>
    <w:rsid w:val="00554A80"/>
    <w:rsid w:val="00554D61"/>
    <w:rsid w:val="005550D5"/>
    <w:rsid w:val="00555318"/>
    <w:rsid w:val="0055532B"/>
    <w:rsid w:val="00555D37"/>
    <w:rsid w:val="00555EE9"/>
    <w:rsid w:val="0055614E"/>
    <w:rsid w:val="0055618D"/>
    <w:rsid w:val="0055633C"/>
    <w:rsid w:val="00556487"/>
    <w:rsid w:val="005565E8"/>
    <w:rsid w:val="005568C2"/>
    <w:rsid w:val="00556A34"/>
    <w:rsid w:val="00556C49"/>
    <w:rsid w:val="00556E4F"/>
    <w:rsid w:val="00557060"/>
    <w:rsid w:val="005572E4"/>
    <w:rsid w:val="00557371"/>
    <w:rsid w:val="0055756C"/>
    <w:rsid w:val="005575F5"/>
    <w:rsid w:val="00557633"/>
    <w:rsid w:val="005576C5"/>
    <w:rsid w:val="005577B5"/>
    <w:rsid w:val="00557A8D"/>
    <w:rsid w:val="00557B41"/>
    <w:rsid w:val="00557CF2"/>
    <w:rsid w:val="00557E5B"/>
    <w:rsid w:val="00557E6E"/>
    <w:rsid w:val="0056030E"/>
    <w:rsid w:val="005603A0"/>
    <w:rsid w:val="00560425"/>
    <w:rsid w:val="00560638"/>
    <w:rsid w:val="0056077C"/>
    <w:rsid w:val="00560994"/>
    <w:rsid w:val="00560C92"/>
    <w:rsid w:val="00560CD8"/>
    <w:rsid w:val="00560EC9"/>
    <w:rsid w:val="00560F40"/>
    <w:rsid w:val="0056116B"/>
    <w:rsid w:val="00561187"/>
    <w:rsid w:val="005611FA"/>
    <w:rsid w:val="00561270"/>
    <w:rsid w:val="005612A3"/>
    <w:rsid w:val="0056174A"/>
    <w:rsid w:val="00561A76"/>
    <w:rsid w:val="00561A99"/>
    <w:rsid w:val="00561BA7"/>
    <w:rsid w:val="00561CFC"/>
    <w:rsid w:val="00561D62"/>
    <w:rsid w:val="00561D90"/>
    <w:rsid w:val="00561F90"/>
    <w:rsid w:val="0056238E"/>
    <w:rsid w:val="005623AD"/>
    <w:rsid w:val="0056248F"/>
    <w:rsid w:val="00562921"/>
    <w:rsid w:val="00562DC7"/>
    <w:rsid w:val="00562E56"/>
    <w:rsid w:val="005631E6"/>
    <w:rsid w:val="005631ED"/>
    <w:rsid w:val="00563215"/>
    <w:rsid w:val="0056376F"/>
    <w:rsid w:val="005637F1"/>
    <w:rsid w:val="00563A52"/>
    <w:rsid w:val="00563E9B"/>
    <w:rsid w:val="005643EA"/>
    <w:rsid w:val="00564724"/>
    <w:rsid w:val="00564866"/>
    <w:rsid w:val="00564D9B"/>
    <w:rsid w:val="00564FEA"/>
    <w:rsid w:val="005650A1"/>
    <w:rsid w:val="005652BA"/>
    <w:rsid w:val="00565808"/>
    <w:rsid w:val="00565AE8"/>
    <w:rsid w:val="00565BB4"/>
    <w:rsid w:val="00565C03"/>
    <w:rsid w:val="00565E1F"/>
    <w:rsid w:val="0056618B"/>
    <w:rsid w:val="00566316"/>
    <w:rsid w:val="00566638"/>
    <w:rsid w:val="00566854"/>
    <w:rsid w:val="00566AE5"/>
    <w:rsid w:val="00566BAD"/>
    <w:rsid w:val="00566C55"/>
    <w:rsid w:val="00566D2A"/>
    <w:rsid w:val="00567300"/>
    <w:rsid w:val="0056753B"/>
    <w:rsid w:val="0056768F"/>
    <w:rsid w:val="005676B1"/>
    <w:rsid w:val="00567BF8"/>
    <w:rsid w:val="00567FAC"/>
    <w:rsid w:val="00570144"/>
    <w:rsid w:val="00570781"/>
    <w:rsid w:val="0057092E"/>
    <w:rsid w:val="0057100A"/>
    <w:rsid w:val="00571391"/>
    <w:rsid w:val="005713A2"/>
    <w:rsid w:val="005716B5"/>
    <w:rsid w:val="0057184E"/>
    <w:rsid w:val="00571A9F"/>
    <w:rsid w:val="00572011"/>
    <w:rsid w:val="00572191"/>
    <w:rsid w:val="005722A1"/>
    <w:rsid w:val="00572599"/>
    <w:rsid w:val="005726FD"/>
    <w:rsid w:val="005728AC"/>
    <w:rsid w:val="00572C8D"/>
    <w:rsid w:val="00572FFA"/>
    <w:rsid w:val="00573378"/>
    <w:rsid w:val="005736DD"/>
    <w:rsid w:val="005737B4"/>
    <w:rsid w:val="00573837"/>
    <w:rsid w:val="00573C41"/>
    <w:rsid w:val="00573D16"/>
    <w:rsid w:val="005742B6"/>
    <w:rsid w:val="0057440E"/>
    <w:rsid w:val="005745B5"/>
    <w:rsid w:val="0057466C"/>
    <w:rsid w:val="005748A8"/>
    <w:rsid w:val="005748BF"/>
    <w:rsid w:val="00574F39"/>
    <w:rsid w:val="005750B8"/>
    <w:rsid w:val="005750F2"/>
    <w:rsid w:val="0057525C"/>
    <w:rsid w:val="0057564F"/>
    <w:rsid w:val="005756C0"/>
    <w:rsid w:val="0057587E"/>
    <w:rsid w:val="0057593C"/>
    <w:rsid w:val="005759A2"/>
    <w:rsid w:val="005759B2"/>
    <w:rsid w:val="00575A2F"/>
    <w:rsid w:val="00575DF5"/>
    <w:rsid w:val="00575E43"/>
    <w:rsid w:val="0057608A"/>
    <w:rsid w:val="00576167"/>
    <w:rsid w:val="00576553"/>
    <w:rsid w:val="00576772"/>
    <w:rsid w:val="0057678E"/>
    <w:rsid w:val="00576B49"/>
    <w:rsid w:val="00576B80"/>
    <w:rsid w:val="00576C95"/>
    <w:rsid w:val="00576CCD"/>
    <w:rsid w:val="00576F0B"/>
    <w:rsid w:val="00576F1A"/>
    <w:rsid w:val="005771DA"/>
    <w:rsid w:val="0057724A"/>
    <w:rsid w:val="00577772"/>
    <w:rsid w:val="0057796A"/>
    <w:rsid w:val="005779BC"/>
    <w:rsid w:val="005779DA"/>
    <w:rsid w:val="00577B53"/>
    <w:rsid w:val="00577CD5"/>
    <w:rsid w:val="00577FAF"/>
    <w:rsid w:val="005803AA"/>
    <w:rsid w:val="005804C1"/>
    <w:rsid w:val="005809B0"/>
    <w:rsid w:val="00580B67"/>
    <w:rsid w:val="00580DFC"/>
    <w:rsid w:val="00580E39"/>
    <w:rsid w:val="00580E7F"/>
    <w:rsid w:val="0058140B"/>
    <w:rsid w:val="00581418"/>
    <w:rsid w:val="005818AC"/>
    <w:rsid w:val="00581AC0"/>
    <w:rsid w:val="00581B6F"/>
    <w:rsid w:val="00581F30"/>
    <w:rsid w:val="005820BE"/>
    <w:rsid w:val="005820F7"/>
    <w:rsid w:val="00582448"/>
    <w:rsid w:val="0058258F"/>
    <w:rsid w:val="00582696"/>
    <w:rsid w:val="00582722"/>
    <w:rsid w:val="00582754"/>
    <w:rsid w:val="00582BFB"/>
    <w:rsid w:val="005830A9"/>
    <w:rsid w:val="0058326D"/>
    <w:rsid w:val="005836C0"/>
    <w:rsid w:val="005838A5"/>
    <w:rsid w:val="005839EE"/>
    <w:rsid w:val="00583B4E"/>
    <w:rsid w:val="00583DE8"/>
    <w:rsid w:val="0058442E"/>
    <w:rsid w:val="005847CA"/>
    <w:rsid w:val="005849D7"/>
    <w:rsid w:val="00584E7E"/>
    <w:rsid w:val="00585204"/>
    <w:rsid w:val="0058552E"/>
    <w:rsid w:val="00585612"/>
    <w:rsid w:val="005859AB"/>
    <w:rsid w:val="005859F6"/>
    <w:rsid w:val="00585A5B"/>
    <w:rsid w:val="00585B6E"/>
    <w:rsid w:val="00585C2B"/>
    <w:rsid w:val="00585C99"/>
    <w:rsid w:val="00585D78"/>
    <w:rsid w:val="00585FDF"/>
    <w:rsid w:val="005860AF"/>
    <w:rsid w:val="00586153"/>
    <w:rsid w:val="00586254"/>
    <w:rsid w:val="0058689B"/>
    <w:rsid w:val="005868A0"/>
    <w:rsid w:val="005868CF"/>
    <w:rsid w:val="00586A42"/>
    <w:rsid w:val="00586A92"/>
    <w:rsid w:val="00586CCC"/>
    <w:rsid w:val="00587100"/>
    <w:rsid w:val="0058743D"/>
    <w:rsid w:val="00587805"/>
    <w:rsid w:val="00587B6D"/>
    <w:rsid w:val="00587CCC"/>
    <w:rsid w:val="00587FED"/>
    <w:rsid w:val="0058F7C9"/>
    <w:rsid w:val="00590502"/>
    <w:rsid w:val="00590647"/>
    <w:rsid w:val="0059067F"/>
    <w:rsid w:val="00590733"/>
    <w:rsid w:val="005907D3"/>
    <w:rsid w:val="00590B20"/>
    <w:rsid w:val="00590C44"/>
    <w:rsid w:val="00590E5F"/>
    <w:rsid w:val="00590F89"/>
    <w:rsid w:val="00591502"/>
    <w:rsid w:val="00591510"/>
    <w:rsid w:val="005915A0"/>
    <w:rsid w:val="005915EF"/>
    <w:rsid w:val="005916D8"/>
    <w:rsid w:val="0059179A"/>
    <w:rsid w:val="005917AD"/>
    <w:rsid w:val="00591A2C"/>
    <w:rsid w:val="00591AE6"/>
    <w:rsid w:val="00591C65"/>
    <w:rsid w:val="00591CF1"/>
    <w:rsid w:val="00591D9F"/>
    <w:rsid w:val="00591E7C"/>
    <w:rsid w:val="00591EBB"/>
    <w:rsid w:val="005922F3"/>
    <w:rsid w:val="00592414"/>
    <w:rsid w:val="0059256A"/>
    <w:rsid w:val="005926E8"/>
    <w:rsid w:val="00592F0E"/>
    <w:rsid w:val="005930E6"/>
    <w:rsid w:val="0059327B"/>
    <w:rsid w:val="00593547"/>
    <w:rsid w:val="00593782"/>
    <w:rsid w:val="005939E5"/>
    <w:rsid w:val="00593A86"/>
    <w:rsid w:val="00593CE9"/>
    <w:rsid w:val="00593D2D"/>
    <w:rsid w:val="00593D4A"/>
    <w:rsid w:val="00593E45"/>
    <w:rsid w:val="00594239"/>
    <w:rsid w:val="00594269"/>
    <w:rsid w:val="0059444A"/>
    <w:rsid w:val="00594780"/>
    <w:rsid w:val="005948ED"/>
    <w:rsid w:val="005949BC"/>
    <w:rsid w:val="00594A26"/>
    <w:rsid w:val="00594C04"/>
    <w:rsid w:val="00594C17"/>
    <w:rsid w:val="00595126"/>
    <w:rsid w:val="0059512D"/>
    <w:rsid w:val="0059526D"/>
    <w:rsid w:val="005952CF"/>
    <w:rsid w:val="005952EE"/>
    <w:rsid w:val="0059556B"/>
    <w:rsid w:val="00595BD8"/>
    <w:rsid w:val="00595CC2"/>
    <w:rsid w:val="0059602B"/>
    <w:rsid w:val="005961CC"/>
    <w:rsid w:val="0059635D"/>
    <w:rsid w:val="005964DA"/>
    <w:rsid w:val="00596823"/>
    <w:rsid w:val="00596827"/>
    <w:rsid w:val="005969FC"/>
    <w:rsid w:val="00596A39"/>
    <w:rsid w:val="00596B30"/>
    <w:rsid w:val="00596CE1"/>
    <w:rsid w:val="00596DB6"/>
    <w:rsid w:val="00596E91"/>
    <w:rsid w:val="00596EDB"/>
    <w:rsid w:val="00596EE0"/>
    <w:rsid w:val="00597284"/>
    <w:rsid w:val="00597668"/>
    <w:rsid w:val="005976CC"/>
    <w:rsid w:val="0059798D"/>
    <w:rsid w:val="00597A7B"/>
    <w:rsid w:val="00597B93"/>
    <w:rsid w:val="00597BC8"/>
    <w:rsid w:val="00597C66"/>
    <w:rsid w:val="00597D4C"/>
    <w:rsid w:val="005A02B7"/>
    <w:rsid w:val="005A03D7"/>
    <w:rsid w:val="005A0467"/>
    <w:rsid w:val="005A04AD"/>
    <w:rsid w:val="005A0735"/>
    <w:rsid w:val="005A08FA"/>
    <w:rsid w:val="005A098D"/>
    <w:rsid w:val="005A0C8B"/>
    <w:rsid w:val="005A0DDA"/>
    <w:rsid w:val="005A1055"/>
    <w:rsid w:val="005A1271"/>
    <w:rsid w:val="005A13AC"/>
    <w:rsid w:val="005A13AD"/>
    <w:rsid w:val="005A1969"/>
    <w:rsid w:val="005A19BB"/>
    <w:rsid w:val="005A1A18"/>
    <w:rsid w:val="005A1B33"/>
    <w:rsid w:val="005A1D92"/>
    <w:rsid w:val="005A1DCF"/>
    <w:rsid w:val="005A20A4"/>
    <w:rsid w:val="005A226D"/>
    <w:rsid w:val="005A2339"/>
    <w:rsid w:val="005A2535"/>
    <w:rsid w:val="005A270E"/>
    <w:rsid w:val="005A291A"/>
    <w:rsid w:val="005A2C99"/>
    <w:rsid w:val="005A2FCF"/>
    <w:rsid w:val="005A35CC"/>
    <w:rsid w:val="005A35E6"/>
    <w:rsid w:val="005A373B"/>
    <w:rsid w:val="005A378F"/>
    <w:rsid w:val="005A3AD9"/>
    <w:rsid w:val="005A3AEC"/>
    <w:rsid w:val="005A3E81"/>
    <w:rsid w:val="005A425C"/>
    <w:rsid w:val="005A4279"/>
    <w:rsid w:val="005A4476"/>
    <w:rsid w:val="005A44A1"/>
    <w:rsid w:val="005A4623"/>
    <w:rsid w:val="005A46CA"/>
    <w:rsid w:val="005A495F"/>
    <w:rsid w:val="005A49E6"/>
    <w:rsid w:val="005A4BC5"/>
    <w:rsid w:val="005A4CC4"/>
    <w:rsid w:val="005A4D00"/>
    <w:rsid w:val="005A4D9D"/>
    <w:rsid w:val="005A4DCC"/>
    <w:rsid w:val="005A4E6B"/>
    <w:rsid w:val="005A4F1B"/>
    <w:rsid w:val="005A4F25"/>
    <w:rsid w:val="005A50D4"/>
    <w:rsid w:val="005A51D9"/>
    <w:rsid w:val="005A560E"/>
    <w:rsid w:val="005A5650"/>
    <w:rsid w:val="005A5AA7"/>
    <w:rsid w:val="005A5C28"/>
    <w:rsid w:val="005A5E70"/>
    <w:rsid w:val="005A5EE4"/>
    <w:rsid w:val="005A604C"/>
    <w:rsid w:val="005A6090"/>
    <w:rsid w:val="005A60A8"/>
    <w:rsid w:val="005A6132"/>
    <w:rsid w:val="005A6137"/>
    <w:rsid w:val="005A622A"/>
    <w:rsid w:val="005A63B8"/>
    <w:rsid w:val="005A64EF"/>
    <w:rsid w:val="005A6508"/>
    <w:rsid w:val="005A65B9"/>
    <w:rsid w:val="005A6826"/>
    <w:rsid w:val="005A6F0F"/>
    <w:rsid w:val="005A7858"/>
    <w:rsid w:val="005A789D"/>
    <w:rsid w:val="005A799A"/>
    <w:rsid w:val="005A79B9"/>
    <w:rsid w:val="005A7A76"/>
    <w:rsid w:val="005A7C14"/>
    <w:rsid w:val="005A7DB3"/>
    <w:rsid w:val="005A7FAE"/>
    <w:rsid w:val="005B09A4"/>
    <w:rsid w:val="005B0A67"/>
    <w:rsid w:val="005B0A9F"/>
    <w:rsid w:val="005B0BF3"/>
    <w:rsid w:val="005B0E80"/>
    <w:rsid w:val="005B1153"/>
    <w:rsid w:val="005B1268"/>
    <w:rsid w:val="005B12B1"/>
    <w:rsid w:val="005B12E6"/>
    <w:rsid w:val="005B1C80"/>
    <w:rsid w:val="005B1C99"/>
    <w:rsid w:val="005B1F1A"/>
    <w:rsid w:val="005B1F93"/>
    <w:rsid w:val="005B206C"/>
    <w:rsid w:val="005B21ED"/>
    <w:rsid w:val="005B2659"/>
    <w:rsid w:val="005B2814"/>
    <w:rsid w:val="005B28FC"/>
    <w:rsid w:val="005B297D"/>
    <w:rsid w:val="005B29B6"/>
    <w:rsid w:val="005B2FDF"/>
    <w:rsid w:val="005B30AB"/>
    <w:rsid w:val="005B330D"/>
    <w:rsid w:val="005B33C7"/>
    <w:rsid w:val="005B33E9"/>
    <w:rsid w:val="005B3404"/>
    <w:rsid w:val="005B35B1"/>
    <w:rsid w:val="005B370B"/>
    <w:rsid w:val="005B39BD"/>
    <w:rsid w:val="005B3C5C"/>
    <w:rsid w:val="005B3E98"/>
    <w:rsid w:val="005B40DA"/>
    <w:rsid w:val="005B40FB"/>
    <w:rsid w:val="005B4111"/>
    <w:rsid w:val="005B428E"/>
    <w:rsid w:val="005B4315"/>
    <w:rsid w:val="005B44FE"/>
    <w:rsid w:val="005B4584"/>
    <w:rsid w:val="005B45B3"/>
    <w:rsid w:val="005B4778"/>
    <w:rsid w:val="005B4926"/>
    <w:rsid w:val="005B4FA9"/>
    <w:rsid w:val="005B4FD9"/>
    <w:rsid w:val="005B543F"/>
    <w:rsid w:val="005B5496"/>
    <w:rsid w:val="005B5806"/>
    <w:rsid w:val="005B591F"/>
    <w:rsid w:val="005B5E6F"/>
    <w:rsid w:val="005B5F9C"/>
    <w:rsid w:val="005B601F"/>
    <w:rsid w:val="005B6124"/>
    <w:rsid w:val="005B614F"/>
    <w:rsid w:val="005B6268"/>
    <w:rsid w:val="005B6607"/>
    <w:rsid w:val="005B6894"/>
    <w:rsid w:val="005B68A9"/>
    <w:rsid w:val="005B6A8C"/>
    <w:rsid w:val="005B6B23"/>
    <w:rsid w:val="005B6C08"/>
    <w:rsid w:val="005B6CDD"/>
    <w:rsid w:val="005B6E0E"/>
    <w:rsid w:val="005B7172"/>
    <w:rsid w:val="005B7190"/>
    <w:rsid w:val="005B7212"/>
    <w:rsid w:val="005B73A7"/>
    <w:rsid w:val="005B744B"/>
    <w:rsid w:val="005B74BB"/>
    <w:rsid w:val="005B7757"/>
    <w:rsid w:val="005B784D"/>
    <w:rsid w:val="005C0009"/>
    <w:rsid w:val="005C01AF"/>
    <w:rsid w:val="005C0221"/>
    <w:rsid w:val="005C0324"/>
    <w:rsid w:val="005C04FA"/>
    <w:rsid w:val="005C09CF"/>
    <w:rsid w:val="005C09EB"/>
    <w:rsid w:val="005C09F5"/>
    <w:rsid w:val="005C0BE8"/>
    <w:rsid w:val="005C0DAC"/>
    <w:rsid w:val="005C108F"/>
    <w:rsid w:val="005C11F9"/>
    <w:rsid w:val="005C13D6"/>
    <w:rsid w:val="005C176D"/>
    <w:rsid w:val="005C194B"/>
    <w:rsid w:val="005C19BE"/>
    <w:rsid w:val="005C19C3"/>
    <w:rsid w:val="005C1A35"/>
    <w:rsid w:val="005C1AD2"/>
    <w:rsid w:val="005C1D00"/>
    <w:rsid w:val="005C1D3A"/>
    <w:rsid w:val="005C1ED5"/>
    <w:rsid w:val="005C1F55"/>
    <w:rsid w:val="005C220E"/>
    <w:rsid w:val="005C244A"/>
    <w:rsid w:val="005C28C8"/>
    <w:rsid w:val="005C293D"/>
    <w:rsid w:val="005C2A52"/>
    <w:rsid w:val="005C2A7C"/>
    <w:rsid w:val="005C2B4B"/>
    <w:rsid w:val="005C2C2D"/>
    <w:rsid w:val="005C2CF5"/>
    <w:rsid w:val="005C2D04"/>
    <w:rsid w:val="005C2F46"/>
    <w:rsid w:val="005C360B"/>
    <w:rsid w:val="005C38D7"/>
    <w:rsid w:val="005C3974"/>
    <w:rsid w:val="005C39F2"/>
    <w:rsid w:val="005C3A12"/>
    <w:rsid w:val="005C3BE9"/>
    <w:rsid w:val="005C3C92"/>
    <w:rsid w:val="005C3D10"/>
    <w:rsid w:val="005C3F36"/>
    <w:rsid w:val="005C418F"/>
    <w:rsid w:val="005C42C0"/>
    <w:rsid w:val="005C44D6"/>
    <w:rsid w:val="005C456D"/>
    <w:rsid w:val="005C474B"/>
    <w:rsid w:val="005C480B"/>
    <w:rsid w:val="005C4C73"/>
    <w:rsid w:val="005C4E94"/>
    <w:rsid w:val="005C4EC2"/>
    <w:rsid w:val="005C50A6"/>
    <w:rsid w:val="005C54A9"/>
    <w:rsid w:val="005C5739"/>
    <w:rsid w:val="005C5757"/>
    <w:rsid w:val="005C5B80"/>
    <w:rsid w:val="005C5B8C"/>
    <w:rsid w:val="005C5BB6"/>
    <w:rsid w:val="005C5BEF"/>
    <w:rsid w:val="005C5BF1"/>
    <w:rsid w:val="005C5D89"/>
    <w:rsid w:val="005C5F95"/>
    <w:rsid w:val="005C5FCB"/>
    <w:rsid w:val="005C607F"/>
    <w:rsid w:val="005C62BF"/>
    <w:rsid w:val="005C63B7"/>
    <w:rsid w:val="005C6414"/>
    <w:rsid w:val="005C6434"/>
    <w:rsid w:val="005C64E0"/>
    <w:rsid w:val="005C65F9"/>
    <w:rsid w:val="005C6621"/>
    <w:rsid w:val="005C6C56"/>
    <w:rsid w:val="005C7007"/>
    <w:rsid w:val="005C7176"/>
    <w:rsid w:val="005C717E"/>
    <w:rsid w:val="005C75D3"/>
    <w:rsid w:val="005C767F"/>
    <w:rsid w:val="005C76A9"/>
    <w:rsid w:val="005C7780"/>
    <w:rsid w:val="005C7B1B"/>
    <w:rsid w:val="005D020C"/>
    <w:rsid w:val="005D05A7"/>
    <w:rsid w:val="005D05E0"/>
    <w:rsid w:val="005D05F1"/>
    <w:rsid w:val="005D09AA"/>
    <w:rsid w:val="005D09BC"/>
    <w:rsid w:val="005D09E7"/>
    <w:rsid w:val="005D1210"/>
    <w:rsid w:val="005D122B"/>
    <w:rsid w:val="005D1417"/>
    <w:rsid w:val="005D160A"/>
    <w:rsid w:val="005D1621"/>
    <w:rsid w:val="005D1638"/>
    <w:rsid w:val="005D1701"/>
    <w:rsid w:val="005D177E"/>
    <w:rsid w:val="005D17A8"/>
    <w:rsid w:val="005D1895"/>
    <w:rsid w:val="005D1996"/>
    <w:rsid w:val="005D1AB8"/>
    <w:rsid w:val="005D1BF9"/>
    <w:rsid w:val="005D1D97"/>
    <w:rsid w:val="005D1DC3"/>
    <w:rsid w:val="005D1EBB"/>
    <w:rsid w:val="005D200A"/>
    <w:rsid w:val="005D2289"/>
    <w:rsid w:val="005D22CD"/>
    <w:rsid w:val="005D22DE"/>
    <w:rsid w:val="005D241A"/>
    <w:rsid w:val="005D246E"/>
    <w:rsid w:val="005D24E0"/>
    <w:rsid w:val="005D25EE"/>
    <w:rsid w:val="005D2673"/>
    <w:rsid w:val="005D2AD5"/>
    <w:rsid w:val="005D2DA5"/>
    <w:rsid w:val="005D2DD2"/>
    <w:rsid w:val="005D3444"/>
    <w:rsid w:val="005D3556"/>
    <w:rsid w:val="005D365C"/>
    <w:rsid w:val="005D37F6"/>
    <w:rsid w:val="005D3A72"/>
    <w:rsid w:val="005D3B0A"/>
    <w:rsid w:val="005D3CDB"/>
    <w:rsid w:val="005D3D10"/>
    <w:rsid w:val="005D45B8"/>
    <w:rsid w:val="005D4905"/>
    <w:rsid w:val="005D4AF5"/>
    <w:rsid w:val="005D53F5"/>
    <w:rsid w:val="005D5791"/>
    <w:rsid w:val="005D58E1"/>
    <w:rsid w:val="005D5A55"/>
    <w:rsid w:val="005D5E83"/>
    <w:rsid w:val="005D5E8C"/>
    <w:rsid w:val="005D5EE3"/>
    <w:rsid w:val="005D5FDF"/>
    <w:rsid w:val="005D617B"/>
    <w:rsid w:val="005D619D"/>
    <w:rsid w:val="005D620F"/>
    <w:rsid w:val="005D624D"/>
    <w:rsid w:val="005D64BC"/>
    <w:rsid w:val="005D6935"/>
    <w:rsid w:val="005D6A2D"/>
    <w:rsid w:val="005D6C02"/>
    <w:rsid w:val="005D714A"/>
    <w:rsid w:val="005D72CA"/>
    <w:rsid w:val="005D72D6"/>
    <w:rsid w:val="005D7596"/>
    <w:rsid w:val="005D7865"/>
    <w:rsid w:val="005D78DF"/>
    <w:rsid w:val="005D7938"/>
    <w:rsid w:val="005D79F8"/>
    <w:rsid w:val="005D7A90"/>
    <w:rsid w:val="005D7A9A"/>
    <w:rsid w:val="005D7E84"/>
    <w:rsid w:val="005E009C"/>
    <w:rsid w:val="005E0140"/>
    <w:rsid w:val="005E0145"/>
    <w:rsid w:val="005E0236"/>
    <w:rsid w:val="005E04C5"/>
    <w:rsid w:val="005E05D3"/>
    <w:rsid w:val="005E06B5"/>
    <w:rsid w:val="005E0A37"/>
    <w:rsid w:val="005E0C1A"/>
    <w:rsid w:val="005E0DD1"/>
    <w:rsid w:val="005E10A3"/>
    <w:rsid w:val="005E1390"/>
    <w:rsid w:val="005E14B9"/>
    <w:rsid w:val="005E1521"/>
    <w:rsid w:val="005E1987"/>
    <w:rsid w:val="005E1992"/>
    <w:rsid w:val="005E1A99"/>
    <w:rsid w:val="005E1B01"/>
    <w:rsid w:val="005E1B0D"/>
    <w:rsid w:val="005E1BB9"/>
    <w:rsid w:val="005E1C11"/>
    <w:rsid w:val="005E1D0F"/>
    <w:rsid w:val="005E1ED2"/>
    <w:rsid w:val="005E1F6C"/>
    <w:rsid w:val="005E2052"/>
    <w:rsid w:val="005E21A5"/>
    <w:rsid w:val="005E21FA"/>
    <w:rsid w:val="005E23E2"/>
    <w:rsid w:val="005E23E3"/>
    <w:rsid w:val="005E26CD"/>
    <w:rsid w:val="005E27A6"/>
    <w:rsid w:val="005E28F4"/>
    <w:rsid w:val="005E291D"/>
    <w:rsid w:val="005E2B6C"/>
    <w:rsid w:val="005E2E6A"/>
    <w:rsid w:val="005E2F5C"/>
    <w:rsid w:val="005E30A5"/>
    <w:rsid w:val="005E30BE"/>
    <w:rsid w:val="005E317A"/>
    <w:rsid w:val="005E333A"/>
    <w:rsid w:val="005E3378"/>
    <w:rsid w:val="005E356C"/>
    <w:rsid w:val="005E37B3"/>
    <w:rsid w:val="005E38E1"/>
    <w:rsid w:val="005E3E6A"/>
    <w:rsid w:val="005E3EEC"/>
    <w:rsid w:val="005E3F8F"/>
    <w:rsid w:val="005E3FE7"/>
    <w:rsid w:val="005E4615"/>
    <w:rsid w:val="005E4740"/>
    <w:rsid w:val="005E4945"/>
    <w:rsid w:val="005E4D9D"/>
    <w:rsid w:val="005E51D2"/>
    <w:rsid w:val="005E5238"/>
    <w:rsid w:val="005E5285"/>
    <w:rsid w:val="005E58DB"/>
    <w:rsid w:val="005E5A94"/>
    <w:rsid w:val="005E5DF4"/>
    <w:rsid w:val="005E5F39"/>
    <w:rsid w:val="005E6262"/>
    <w:rsid w:val="005E63C6"/>
    <w:rsid w:val="005E6601"/>
    <w:rsid w:val="005E67C5"/>
    <w:rsid w:val="005E6914"/>
    <w:rsid w:val="005E6924"/>
    <w:rsid w:val="005E6A7E"/>
    <w:rsid w:val="005E6C6D"/>
    <w:rsid w:val="005E726D"/>
    <w:rsid w:val="005E73A7"/>
    <w:rsid w:val="005E7400"/>
    <w:rsid w:val="005E759F"/>
    <w:rsid w:val="005E7662"/>
    <w:rsid w:val="005E7A60"/>
    <w:rsid w:val="005E7AAF"/>
    <w:rsid w:val="005E7B77"/>
    <w:rsid w:val="005E7C0F"/>
    <w:rsid w:val="005E7C21"/>
    <w:rsid w:val="005E7D32"/>
    <w:rsid w:val="005E7DF5"/>
    <w:rsid w:val="005E7E6C"/>
    <w:rsid w:val="005E7ED8"/>
    <w:rsid w:val="005F0156"/>
    <w:rsid w:val="005F028F"/>
    <w:rsid w:val="005F0393"/>
    <w:rsid w:val="005F050F"/>
    <w:rsid w:val="005F06F7"/>
    <w:rsid w:val="005F07DB"/>
    <w:rsid w:val="005F089E"/>
    <w:rsid w:val="005F0C57"/>
    <w:rsid w:val="005F0DA2"/>
    <w:rsid w:val="005F0DB9"/>
    <w:rsid w:val="005F0E5F"/>
    <w:rsid w:val="005F0F5C"/>
    <w:rsid w:val="005F1178"/>
    <w:rsid w:val="005F1228"/>
    <w:rsid w:val="005F15CE"/>
    <w:rsid w:val="005F1615"/>
    <w:rsid w:val="005F164A"/>
    <w:rsid w:val="005F17FC"/>
    <w:rsid w:val="005F1918"/>
    <w:rsid w:val="005F1B00"/>
    <w:rsid w:val="005F1B24"/>
    <w:rsid w:val="005F1B5F"/>
    <w:rsid w:val="005F1D7F"/>
    <w:rsid w:val="005F2641"/>
    <w:rsid w:val="005F28D0"/>
    <w:rsid w:val="005F2B0C"/>
    <w:rsid w:val="005F3075"/>
    <w:rsid w:val="005F3148"/>
    <w:rsid w:val="005F32F7"/>
    <w:rsid w:val="005F335F"/>
    <w:rsid w:val="005F3396"/>
    <w:rsid w:val="005F33E8"/>
    <w:rsid w:val="005F352D"/>
    <w:rsid w:val="005F35AF"/>
    <w:rsid w:val="005F362C"/>
    <w:rsid w:val="005F380D"/>
    <w:rsid w:val="005F3B13"/>
    <w:rsid w:val="005F3C64"/>
    <w:rsid w:val="005F3D50"/>
    <w:rsid w:val="005F3F12"/>
    <w:rsid w:val="005F3F4D"/>
    <w:rsid w:val="005F4609"/>
    <w:rsid w:val="005F4B79"/>
    <w:rsid w:val="005F4CA0"/>
    <w:rsid w:val="005F4D74"/>
    <w:rsid w:val="005F4E59"/>
    <w:rsid w:val="005F4F52"/>
    <w:rsid w:val="005F4FAF"/>
    <w:rsid w:val="005F5470"/>
    <w:rsid w:val="005F5617"/>
    <w:rsid w:val="005F568C"/>
    <w:rsid w:val="005F5820"/>
    <w:rsid w:val="005F5C64"/>
    <w:rsid w:val="005F5E5B"/>
    <w:rsid w:val="005F607B"/>
    <w:rsid w:val="005F6180"/>
    <w:rsid w:val="005F696D"/>
    <w:rsid w:val="005F6A94"/>
    <w:rsid w:val="005F6AC0"/>
    <w:rsid w:val="005F6C24"/>
    <w:rsid w:val="005F6DCD"/>
    <w:rsid w:val="005F6FF8"/>
    <w:rsid w:val="005F7174"/>
    <w:rsid w:val="005F736C"/>
    <w:rsid w:val="005F767C"/>
    <w:rsid w:val="005F7977"/>
    <w:rsid w:val="005F7996"/>
    <w:rsid w:val="005F7C60"/>
    <w:rsid w:val="005F7F54"/>
    <w:rsid w:val="005F7F8F"/>
    <w:rsid w:val="00600195"/>
    <w:rsid w:val="00600642"/>
    <w:rsid w:val="00600650"/>
    <w:rsid w:val="006007A7"/>
    <w:rsid w:val="006014FA"/>
    <w:rsid w:val="006015F0"/>
    <w:rsid w:val="00601717"/>
    <w:rsid w:val="00601774"/>
    <w:rsid w:val="00601B5B"/>
    <w:rsid w:val="00601D5B"/>
    <w:rsid w:val="00601E61"/>
    <w:rsid w:val="00601F4E"/>
    <w:rsid w:val="006022DC"/>
    <w:rsid w:val="00602417"/>
    <w:rsid w:val="00602484"/>
    <w:rsid w:val="006024B5"/>
    <w:rsid w:val="0060276E"/>
    <w:rsid w:val="00602A0F"/>
    <w:rsid w:val="00602CFE"/>
    <w:rsid w:val="00602E1E"/>
    <w:rsid w:val="00602ECB"/>
    <w:rsid w:val="00602F70"/>
    <w:rsid w:val="00602FC2"/>
    <w:rsid w:val="00603056"/>
    <w:rsid w:val="00603133"/>
    <w:rsid w:val="0060313D"/>
    <w:rsid w:val="0060324A"/>
    <w:rsid w:val="00603390"/>
    <w:rsid w:val="0060347D"/>
    <w:rsid w:val="006037FE"/>
    <w:rsid w:val="00603882"/>
    <w:rsid w:val="0060388A"/>
    <w:rsid w:val="00603B97"/>
    <w:rsid w:val="00603BE8"/>
    <w:rsid w:val="00603E25"/>
    <w:rsid w:val="00603ECA"/>
    <w:rsid w:val="00603F64"/>
    <w:rsid w:val="006040AD"/>
    <w:rsid w:val="0060452F"/>
    <w:rsid w:val="006046AC"/>
    <w:rsid w:val="0060484E"/>
    <w:rsid w:val="00604906"/>
    <w:rsid w:val="00604C8C"/>
    <w:rsid w:val="00604FAC"/>
    <w:rsid w:val="00604FEE"/>
    <w:rsid w:val="0060506F"/>
    <w:rsid w:val="006050D2"/>
    <w:rsid w:val="00605383"/>
    <w:rsid w:val="00605472"/>
    <w:rsid w:val="00605686"/>
    <w:rsid w:val="00605693"/>
    <w:rsid w:val="006056B0"/>
    <w:rsid w:val="00605906"/>
    <w:rsid w:val="00605C78"/>
    <w:rsid w:val="00605F11"/>
    <w:rsid w:val="00605FF0"/>
    <w:rsid w:val="006060BA"/>
    <w:rsid w:val="00606427"/>
    <w:rsid w:val="00606826"/>
    <w:rsid w:val="0060688F"/>
    <w:rsid w:val="0060699A"/>
    <w:rsid w:val="00606A73"/>
    <w:rsid w:val="00606A80"/>
    <w:rsid w:val="00606B17"/>
    <w:rsid w:val="00606D13"/>
    <w:rsid w:val="0060707A"/>
    <w:rsid w:val="0060708B"/>
    <w:rsid w:val="00607278"/>
    <w:rsid w:val="00607364"/>
    <w:rsid w:val="0060750B"/>
    <w:rsid w:val="0060784C"/>
    <w:rsid w:val="00607913"/>
    <w:rsid w:val="00607B7E"/>
    <w:rsid w:val="00607B9F"/>
    <w:rsid w:val="00607CCB"/>
    <w:rsid w:val="00607D97"/>
    <w:rsid w:val="00610220"/>
    <w:rsid w:val="006102F3"/>
    <w:rsid w:val="0061060D"/>
    <w:rsid w:val="00610641"/>
    <w:rsid w:val="00610A0D"/>
    <w:rsid w:val="00610A5B"/>
    <w:rsid w:val="00610B74"/>
    <w:rsid w:val="00610C91"/>
    <w:rsid w:val="00610CBE"/>
    <w:rsid w:val="00610E0C"/>
    <w:rsid w:val="0061122A"/>
    <w:rsid w:val="0061137F"/>
    <w:rsid w:val="006113D9"/>
    <w:rsid w:val="006116C0"/>
    <w:rsid w:val="006116DD"/>
    <w:rsid w:val="0061196C"/>
    <w:rsid w:val="00611E2C"/>
    <w:rsid w:val="00611E70"/>
    <w:rsid w:val="00611FE0"/>
    <w:rsid w:val="006121A4"/>
    <w:rsid w:val="0061220E"/>
    <w:rsid w:val="006122CD"/>
    <w:rsid w:val="00612647"/>
    <w:rsid w:val="00612719"/>
    <w:rsid w:val="00612764"/>
    <w:rsid w:val="00612B94"/>
    <w:rsid w:val="00612D38"/>
    <w:rsid w:val="00612E9A"/>
    <w:rsid w:val="00612F5E"/>
    <w:rsid w:val="0061311F"/>
    <w:rsid w:val="0061333E"/>
    <w:rsid w:val="00613396"/>
    <w:rsid w:val="006135E9"/>
    <w:rsid w:val="006136E9"/>
    <w:rsid w:val="00613730"/>
    <w:rsid w:val="00613874"/>
    <w:rsid w:val="00613949"/>
    <w:rsid w:val="00613A8B"/>
    <w:rsid w:val="00613F1A"/>
    <w:rsid w:val="0061400D"/>
    <w:rsid w:val="00614050"/>
    <w:rsid w:val="0061416B"/>
    <w:rsid w:val="006144C7"/>
    <w:rsid w:val="006144E5"/>
    <w:rsid w:val="00614917"/>
    <w:rsid w:val="0061492F"/>
    <w:rsid w:val="00614E50"/>
    <w:rsid w:val="00614E55"/>
    <w:rsid w:val="00614F3D"/>
    <w:rsid w:val="006150AD"/>
    <w:rsid w:val="006151F2"/>
    <w:rsid w:val="0061538A"/>
    <w:rsid w:val="006158D9"/>
    <w:rsid w:val="00615B86"/>
    <w:rsid w:val="00615C87"/>
    <w:rsid w:val="00615CCF"/>
    <w:rsid w:val="00615E3D"/>
    <w:rsid w:val="00615E72"/>
    <w:rsid w:val="00616105"/>
    <w:rsid w:val="0061611F"/>
    <w:rsid w:val="00616304"/>
    <w:rsid w:val="006164F5"/>
    <w:rsid w:val="0061655C"/>
    <w:rsid w:val="00616705"/>
    <w:rsid w:val="006167DB"/>
    <w:rsid w:val="00616983"/>
    <w:rsid w:val="00616A83"/>
    <w:rsid w:val="00616A91"/>
    <w:rsid w:val="00616AE8"/>
    <w:rsid w:val="00616B3B"/>
    <w:rsid w:val="00616C98"/>
    <w:rsid w:val="00616F8C"/>
    <w:rsid w:val="00616FDD"/>
    <w:rsid w:val="0061700E"/>
    <w:rsid w:val="00617011"/>
    <w:rsid w:val="00617978"/>
    <w:rsid w:val="00617B70"/>
    <w:rsid w:val="00617C59"/>
    <w:rsid w:val="006202B6"/>
    <w:rsid w:val="006208C4"/>
    <w:rsid w:val="00620A65"/>
    <w:rsid w:val="00620C04"/>
    <w:rsid w:val="00620CC8"/>
    <w:rsid w:val="00620E71"/>
    <w:rsid w:val="00620F40"/>
    <w:rsid w:val="00621219"/>
    <w:rsid w:val="006213FE"/>
    <w:rsid w:val="00621537"/>
    <w:rsid w:val="00621688"/>
    <w:rsid w:val="006216D2"/>
    <w:rsid w:val="006216EF"/>
    <w:rsid w:val="006217E9"/>
    <w:rsid w:val="00621890"/>
    <w:rsid w:val="00621999"/>
    <w:rsid w:val="00621AC5"/>
    <w:rsid w:val="00622037"/>
    <w:rsid w:val="00622154"/>
    <w:rsid w:val="00622337"/>
    <w:rsid w:val="006224C4"/>
    <w:rsid w:val="00622BF8"/>
    <w:rsid w:val="0062315B"/>
    <w:rsid w:val="00623CC8"/>
    <w:rsid w:val="00623F83"/>
    <w:rsid w:val="00624225"/>
    <w:rsid w:val="0062441B"/>
    <w:rsid w:val="006244A1"/>
    <w:rsid w:val="00624780"/>
    <w:rsid w:val="00624B05"/>
    <w:rsid w:val="00624B28"/>
    <w:rsid w:val="006251C7"/>
    <w:rsid w:val="0062548A"/>
    <w:rsid w:val="0062551E"/>
    <w:rsid w:val="00625765"/>
    <w:rsid w:val="0062591E"/>
    <w:rsid w:val="00625B4A"/>
    <w:rsid w:val="00625B98"/>
    <w:rsid w:val="00625BFE"/>
    <w:rsid w:val="00625E7F"/>
    <w:rsid w:val="00626122"/>
    <w:rsid w:val="0062664F"/>
    <w:rsid w:val="006266C5"/>
    <w:rsid w:val="006266D6"/>
    <w:rsid w:val="006267C0"/>
    <w:rsid w:val="00626975"/>
    <w:rsid w:val="00626979"/>
    <w:rsid w:val="006269F1"/>
    <w:rsid w:val="00626B3E"/>
    <w:rsid w:val="00626E6A"/>
    <w:rsid w:val="00627033"/>
    <w:rsid w:val="00627417"/>
    <w:rsid w:val="00627584"/>
    <w:rsid w:val="006276E9"/>
    <w:rsid w:val="006277A0"/>
    <w:rsid w:val="006278B5"/>
    <w:rsid w:val="00630152"/>
    <w:rsid w:val="006309E5"/>
    <w:rsid w:val="00630C90"/>
    <w:rsid w:val="00630F45"/>
    <w:rsid w:val="00630F7E"/>
    <w:rsid w:val="00630FD2"/>
    <w:rsid w:val="00630FD7"/>
    <w:rsid w:val="00630FDB"/>
    <w:rsid w:val="00630FF1"/>
    <w:rsid w:val="006311C6"/>
    <w:rsid w:val="00631241"/>
    <w:rsid w:val="006313EB"/>
    <w:rsid w:val="006315AC"/>
    <w:rsid w:val="00631D06"/>
    <w:rsid w:val="00631DB2"/>
    <w:rsid w:val="00631DFE"/>
    <w:rsid w:val="00631E70"/>
    <w:rsid w:val="00631FEC"/>
    <w:rsid w:val="00632248"/>
    <w:rsid w:val="0063235B"/>
    <w:rsid w:val="00632619"/>
    <w:rsid w:val="0063263F"/>
    <w:rsid w:val="006327F0"/>
    <w:rsid w:val="00632815"/>
    <w:rsid w:val="00632992"/>
    <w:rsid w:val="00632AD1"/>
    <w:rsid w:val="00632E7E"/>
    <w:rsid w:val="00633065"/>
    <w:rsid w:val="0063313E"/>
    <w:rsid w:val="006333D6"/>
    <w:rsid w:val="0063356E"/>
    <w:rsid w:val="00633602"/>
    <w:rsid w:val="00633648"/>
    <w:rsid w:val="00633731"/>
    <w:rsid w:val="006337F4"/>
    <w:rsid w:val="00633A97"/>
    <w:rsid w:val="00633AEE"/>
    <w:rsid w:val="00633B9C"/>
    <w:rsid w:val="00633E72"/>
    <w:rsid w:val="006341B7"/>
    <w:rsid w:val="00634218"/>
    <w:rsid w:val="006343EC"/>
    <w:rsid w:val="00634652"/>
    <w:rsid w:val="00634662"/>
    <w:rsid w:val="00634688"/>
    <w:rsid w:val="00634978"/>
    <w:rsid w:val="006349D2"/>
    <w:rsid w:val="00634B0A"/>
    <w:rsid w:val="00634CB7"/>
    <w:rsid w:val="00634D54"/>
    <w:rsid w:val="00634F29"/>
    <w:rsid w:val="00635578"/>
    <w:rsid w:val="0063566D"/>
    <w:rsid w:val="00635738"/>
    <w:rsid w:val="00635768"/>
    <w:rsid w:val="0063598A"/>
    <w:rsid w:val="006359A8"/>
    <w:rsid w:val="00635DE5"/>
    <w:rsid w:val="00635E25"/>
    <w:rsid w:val="00635EFA"/>
    <w:rsid w:val="006360A7"/>
    <w:rsid w:val="0063611A"/>
    <w:rsid w:val="00636163"/>
    <w:rsid w:val="006361A4"/>
    <w:rsid w:val="006362A6"/>
    <w:rsid w:val="0063696D"/>
    <w:rsid w:val="006371B5"/>
    <w:rsid w:val="00637392"/>
    <w:rsid w:val="00637481"/>
    <w:rsid w:val="00637672"/>
    <w:rsid w:val="006378BE"/>
    <w:rsid w:val="006378FC"/>
    <w:rsid w:val="0063791A"/>
    <w:rsid w:val="006379B7"/>
    <w:rsid w:val="00637CBF"/>
    <w:rsid w:val="00637D75"/>
    <w:rsid w:val="006401A8"/>
    <w:rsid w:val="006401DF"/>
    <w:rsid w:val="006403ED"/>
    <w:rsid w:val="006406C2"/>
    <w:rsid w:val="006406F1"/>
    <w:rsid w:val="006409E6"/>
    <w:rsid w:val="00640BFF"/>
    <w:rsid w:val="00640C62"/>
    <w:rsid w:val="00640D50"/>
    <w:rsid w:val="00640DCC"/>
    <w:rsid w:val="006410EF"/>
    <w:rsid w:val="006411EE"/>
    <w:rsid w:val="00641214"/>
    <w:rsid w:val="00641282"/>
    <w:rsid w:val="0064131F"/>
    <w:rsid w:val="006414B9"/>
    <w:rsid w:val="0064157E"/>
    <w:rsid w:val="006417D7"/>
    <w:rsid w:val="006418C8"/>
    <w:rsid w:val="00641B9B"/>
    <w:rsid w:val="00641C6E"/>
    <w:rsid w:val="00641CDE"/>
    <w:rsid w:val="00641EA5"/>
    <w:rsid w:val="00642042"/>
    <w:rsid w:val="0064209E"/>
    <w:rsid w:val="00642266"/>
    <w:rsid w:val="0064249C"/>
    <w:rsid w:val="006424FA"/>
    <w:rsid w:val="006429A8"/>
    <w:rsid w:val="00642B55"/>
    <w:rsid w:val="00642B8C"/>
    <w:rsid w:val="00642F78"/>
    <w:rsid w:val="00643759"/>
    <w:rsid w:val="006437DD"/>
    <w:rsid w:val="00643C62"/>
    <w:rsid w:val="00643DF0"/>
    <w:rsid w:val="006440EC"/>
    <w:rsid w:val="00644135"/>
    <w:rsid w:val="0064420B"/>
    <w:rsid w:val="006444B2"/>
    <w:rsid w:val="006445B6"/>
    <w:rsid w:val="00644685"/>
    <w:rsid w:val="00644798"/>
    <w:rsid w:val="006448D3"/>
    <w:rsid w:val="006448E8"/>
    <w:rsid w:val="00644C7E"/>
    <w:rsid w:val="00644E5D"/>
    <w:rsid w:val="00644F80"/>
    <w:rsid w:val="00645069"/>
    <w:rsid w:val="006450B7"/>
    <w:rsid w:val="006455DF"/>
    <w:rsid w:val="00645B05"/>
    <w:rsid w:val="00645D33"/>
    <w:rsid w:val="00645FF7"/>
    <w:rsid w:val="00646381"/>
    <w:rsid w:val="0064644D"/>
    <w:rsid w:val="006466B9"/>
    <w:rsid w:val="0064685B"/>
    <w:rsid w:val="006469C0"/>
    <w:rsid w:val="006472AC"/>
    <w:rsid w:val="006472B6"/>
    <w:rsid w:val="006474B8"/>
    <w:rsid w:val="0064766C"/>
    <w:rsid w:val="00647722"/>
    <w:rsid w:val="006477C1"/>
    <w:rsid w:val="0064785C"/>
    <w:rsid w:val="006479FB"/>
    <w:rsid w:val="00647BD4"/>
    <w:rsid w:val="00647CB5"/>
    <w:rsid w:val="00647FA2"/>
    <w:rsid w:val="006501AB"/>
    <w:rsid w:val="006503B8"/>
    <w:rsid w:val="006503E9"/>
    <w:rsid w:val="00650941"/>
    <w:rsid w:val="00650D17"/>
    <w:rsid w:val="00650DA4"/>
    <w:rsid w:val="0065147A"/>
    <w:rsid w:val="00651694"/>
    <w:rsid w:val="00651802"/>
    <w:rsid w:val="006518AC"/>
    <w:rsid w:val="006518EB"/>
    <w:rsid w:val="00651A8C"/>
    <w:rsid w:val="00651B7A"/>
    <w:rsid w:val="00651C76"/>
    <w:rsid w:val="00651D36"/>
    <w:rsid w:val="00651DED"/>
    <w:rsid w:val="00651F94"/>
    <w:rsid w:val="0065218B"/>
    <w:rsid w:val="006526D2"/>
    <w:rsid w:val="0065276D"/>
    <w:rsid w:val="006528EC"/>
    <w:rsid w:val="00652A99"/>
    <w:rsid w:val="00652E5F"/>
    <w:rsid w:val="00652F31"/>
    <w:rsid w:val="00652FB1"/>
    <w:rsid w:val="00653201"/>
    <w:rsid w:val="006534D8"/>
    <w:rsid w:val="0065366C"/>
    <w:rsid w:val="006536F1"/>
    <w:rsid w:val="0065375C"/>
    <w:rsid w:val="00653BB5"/>
    <w:rsid w:val="00653DBF"/>
    <w:rsid w:val="00653E2B"/>
    <w:rsid w:val="00653FE2"/>
    <w:rsid w:val="00654353"/>
    <w:rsid w:val="00654441"/>
    <w:rsid w:val="006548AC"/>
    <w:rsid w:val="00654E1C"/>
    <w:rsid w:val="00654E9D"/>
    <w:rsid w:val="00654EBE"/>
    <w:rsid w:val="0065505D"/>
    <w:rsid w:val="006552C1"/>
    <w:rsid w:val="00655314"/>
    <w:rsid w:val="00655401"/>
    <w:rsid w:val="00655642"/>
    <w:rsid w:val="0065570F"/>
    <w:rsid w:val="00655952"/>
    <w:rsid w:val="00655996"/>
    <w:rsid w:val="00655BC6"/>
    <w:rsid w:val="00655BF8"/>
    <w:rsid w:val="00655EAB"/>
    <w:rsid w:val="0065612E"/>
    <w:rsid w:val="006561BB"/>
    <w:rsid w:val="006561E7"/>
    <w:rsid w:val="00656255"/>
    <w:rsid w:val="006562ED"/>
    <w:rsid w:val="00656576"/>
    <w:rsid w:val="0065672C"/>
    <w:rsid w:val="00656C37"/>
    <w:rsid w:val="00657195"/>
    <w:rsid w:val="00657468"/>
    <w:rsid w:val="006578C9"/>
    <w:rsid w:val="0065791C"/>
    <w:rsid w:val="00657BC0"/>
    <w:rsid w:val="006600D9"/>
    <w:rsid w:val="00660110"/>
    <w:rsid w:val="00660178"/>
    <w:rsid w:val="00660530"/>
    <w:rsid w:val="0066057B"/>
    <w:rsid w:val="0066084F"/>
    <w:rsid w:val="00660864"/>
    <w:rsid w:val="00660BD0"/>
    <w:rsid w:val="00660F4A"/>
    <w:rsid w:val="0066103A"/>
    <w:rsid w:val="006610FE"/>
    <w:rsid w:val="0066120D"/>
    <w:rsid w:val="00661236"/>
    <w:rsid w:val="0066152D"/>
    <w:rsid w:val="0066161D"/>
    <w:rsid w:val="00661713"/>
    <w:rsid w:val="00661886"/>
    <w:rsid w:val="00661CD2"/>
    <w:rsid w:val="00662176"/>
    <w:rsid w:val="0066238B"/>
    <w:rsid w:val="00662401"/>
    <w:rsid w:val="00662A65"/>
    <w:rsid w:val="00662BC2"/>
    <w:rsid w:val="00662C3E"/>
    <w:rsid w:val="00662E8B"/>
    <w:rsid w:val="00662ECE"/>
    <w:rsid w:val="006630A6"/>
    <w:rsid w:val="006630DB"/>
    <w:rsid w:val="00663215"/>
    <w:rsid w:val="0066328E"/>
    <w:rsid w:val="006633F6"/>
    <w:rsid w:val="0066345D"/>
    <w:rsid w:val="00663629"/>
    <w:rsid w:val="00663B1E"/>
    <w:rsid w:val="00663CDF"/>
    <w:rsid w:val="00664042"/>
    <w:rsid w:val="00664067"/>
    <w:rsid w:val="00664147"/>
    <w:rsid w:val="006642D2"/>
    <w:rsid w:val="006647A9"/>
    <w:rsid w:val="006648FA"/>
    <w:rsid w:val="006653F2"/>
    <w:rsid w:val="0066543A"/>
    <w:rsid w:val="006655A8"/>
    <w:rsid w:val="00665842"/>
    <w:rsid w:val="006659AE"/>
    <w:rsid w:val="00665A8B"/>
    <w:rsid w:val="00665C36"/>
    <w:rsid w:val="00666209"/>
    <w:rsid w:val="006663A7"/>
    <w:rsid w:val="006664D5"/>
    <w:rsid w:val="0066657E"/>
    <w:rsid w:val="00666673"/>
    <w:rsid w:val="0066690E"/>
    <w:rsid w:val="00666B1D"/>
    <w:rsid w:val="00666CE2"/>
    <w:rsid w:val="00666EB4"/>
    <w:rsid w:val="00666F3C"/>
    <w:rsid w:val="0066704E"/>
    <w:rsid w:val="0066714F"/>
    <w:rsid w:val="006671FA"/>
    <w:rsid w:val="0066723B"/>
    <w:rsid w:val="006674A3"/>
    <w:rsid w:val="00667579"/>
    <w:rsid w:val="006677EA"/>
    <w:rsid w:val="00667876"/>
    <w:rsid w:val="00667965"/>
    <w:rsid w:val="00667D9C"/>
    <w:rsid w:val="00667E17"/>
    <w:rsid w:val="00667E2C"/>
    <w:rsid w:val="00667EDB"/>
    <w:rsid w:val="00667F28"/>
    <w:rsid w:val="00667FA7"/>
    <w:rsid w:val="0067006B"/>
    <w:rsid w:val="006700C2"/>
    <w:rsid w:val="00670147"/>
    <w:rsid w:val="0067020C"/>
    <w:rsid w:val="006702D1"/>
    <w:rsid w:val="0067056F"/>
    <w:rsid w:val="006705D6"/>
    <w:rsid w:val="0067090E"/>
    <w:rsid w:val="00670A60"/>
    <w:rsid w:val="00670A9F"/>
    <w:rsid w:val="00670AAB"/>
    <w:rsid w:val="00670B02"/>
    <w:rsid w:val="00670E2B"/>
    <w:rsid w:val="00671366"/>
    <w:rsid w:val="00671899"/>
    <w:rsid w:val="00671A51"/>
    <w:rsid w:val="00671AE0"/>
    <w:rsid w:val="00671AE2"/>
    <w:rsid w:val="00671C89"/>
    <w:rsid w:val="00671D40"/>
    <w:rsid w:val="006721F6"/>
    <w:rsid w:val="006723AC"/>
    <w:rsid w:val="006726FC"/>
    <w:rsid w:val="0067281E"/>
    <w:rsid w:val="006729A0"/>
    <w:rsid w:val="00672BC9"/>
    <w:rsid w:val="00672E36"/>
    <w:rsid w:val="00672E5C"/>
    <w:rsid w:val="00672ECA"/>
    <w:rsid w:val="00673717"/>
    <w:rsid w:val="006737CB"/>
    <w:rsid w:val="00673ADF"/>
    <w:rsid w:val="00673C82"/>
    <w:rsid w:val="00673CB1"/>
    <w:rsid w:val="00673DF3"/>
    <w:rsid w:val="00673F62"/>
    <w:rsid w:val="0067422D"/>
    <w:rsid w:val="006742BD"/>
    <w:rsid w:val="0067462A"/>
    <w:rsid w:val="00674B54"/>
    <w:rsid w:val="00674C09"/>
    <w:rsid w:val="00674C73"/>
    <w:rsid w:val="00674CF0"/>
    <w:rsid w:val="00674D38"/>
    <w:rsid w:val="00674E4C"/>
    <w:rsid w:val="0067500D"/>
    <w:rsid w:val="0067521A"/>
    <w:rsid w:val="0067524C"/>
    <w:rsid w:val="00675393"/>
    <w:rsid w:val="00675697"/>
    <w:rsid w:val="0067584B"/>
    <w:rsid w:val="00675862"/>
    <w:rsid w:val="00675A22"/>
    <w:rsid w:val="00675D18"/>
    <w:rsid w:val="00675DB0"/>
    <w:rsid w:val="00675EA4"/>
    <w:rsid w:val="0067608C"/>
    <w:rsid w:val="006760AF"/>
    <w:rsid w:val="006766D6"/>
    <w:rsid w:val="006767E3"/>
    <w:rsid w:val="006768B5"/>
    <w:rsid w:val="006769F9"/>
    <w:rsid w:val="00676DEA"/>
    <w:rsid w:val="00676F23"/>
    <w:rsid w:val="0067702B"/>
    <w:rsid w:val="006772B2"/>
    <w:rsid w:val="00677444"/>
    <w:rsid w:val="006774F3"/>
    <w:rsid w:val="006778B1"/>
    <w:rsid w:val="00677A92"/>
    <w:rsid w:val="00677AC7"/>
    <w:rsid w:val="00677B11"/>
    <w:rsid w:val="00677B41"/>
    <w:rsid w:val="00677B75"/>
    <w:rsid w:val="00677C70"/>
    <w:rsid w:val="00677C85"/>
    <w:rsid w:val="00677D0A"/>
    <w:rsid w:val="00677DF7"/>
    <w:rsid w:val="00677F2E"/>
    <w:rsid w:val="00680173"/>
    <w:rsid w:val="0068035D"/>
    <w:rsid w:val="00680362"/>
    <w:rsid w:val="00680392"/>
    <w:rsid w:val="006806AA"/>
    <w:rsid w:val="006806D3"/>
    <w:rsid w:val="00680956"/>
    <w:rsid w:val="00680CD5"/>
    <w:rsid w:val="00680EBB"/>
    <w:rsid w:val="00681170"/>
    <w:rsid w:val="006812AF"/>
    <w:rsid w:val="006812C4"/>
    <w:rsid w:val="006812D2"/>
    <w:rsid w:val="00681503"/>
    <w:rsid w:val="006815D9"/>
    <w:rsid w:val="006816CE"/>
    <w:rsid w:val="006816DD"/>
    <w:rsid w:val="00681927"/>
    <w:rsid w:val="00681A62"/>
    <w:rsid w:val="00681A67"/>
    <w:rsid w:val="00681AA9"/>
    <w:rsid w:val="00681AE7"/>
    <w:rsid w:val="00681DC4"/>
    <w:rsid w:val="00681FDF"/>
    <w:rsid w:val="0068219E"/>
    <w:rsid w:val="0068231C"/>
    <w:rsid w:val="0068275E"/>
    <w:rsid w:val="00682EF5"/>
    <w:rsid w:val="00682F1F"/>
    <w:rsid w:val="00682F7D"/>
    <w:rsid w:val="00682F9A"/>
    <w:rsid w:val="00682FB7"/>
    <w:rsid w:val="00683139"/>
    <w:rsid w:val="0068313E"/>
    <w:rsid w:val="006831F8"/>
    <w:rsid w:val="006832E0"/>
    <w:rsid w:val="0068344C"/>
    <w:rsid w:val="00683581"/>
    <w:rsid w:val="006837EE"/>
    <w:rsid w:val="00683825"/>
    <w:rsid w:val="006839F7"/>
    <w:rsid w:val="00683CFC"/>
    <w:rsid w:val="00683E79"/>
    <w:rsid w:val="0068408E"/>
    <w:rsid w:val="00684426"/>
    <w:rsid w:val="00684673"/>
    <w:rsid w:val="006847C1"/>
    <w:rsid w:val="00684888"/>
    <w:rsid w:val="006848BB"/>
    <w:rsid w:val="006848BC"/>
    <w:rsid w:val="00684986"/>
    <w:rsid w:val="00684B1B"/>
    <w:rsid w:val="00684CF2"/>
    <w:rsid w:val="00684D45"/>
    <w:rsid w:val="0068526F"/>
    <w:rsid w:val="006852FA"/>
    <w:rsid w:val="00685376"/>
    <w:rsid w:val="0068557A"/>
    <w:rsid w:val="006856EA"/>
    <w:rsid w:val="006856F8"/>
    <w:rsid w:val="00685838"/>
    <w:rsid w:val="006858CE"/>
    <w:rsid w:val="006858D1"/>
    <w:rsid w:val="00685A4E"/>
    <w:rsid w:val="00685C4E"/>
    <w:rsid w:val="006861D5"/>
    <w:rsid w:val="00686507"/>
    <w:rsid w:val="0068656E"/>
    <w:rsid w:val="006865A8"/>
    <w:rsid w:val="00686768"/>
    <w:rsid w:val="00686CAD"/>
    <w:rsid w:val="00686E41"/>
    <w:rsid w:val="00686FAF"/>
    <w:rsid w:val="006873CE"/>
    <w:rsid w:val="006873F6"/>
    <w:rsid w:val="006877F7"/>
    <w:rsid w:val="006878DA"/>
    <w:rsid w:val="00687CC9"/>
    <w:rsid w:val="00687CFF"/>
    <w:rsid w:val="00687F3A"/>
    <w:rsid w:val="0068AEFA"/>
    <w:rsid w:val="006900BC"/>
    <w:rsid w:val="006900D4"/>
    <w:rsid w:val="006901FC"/>
    <w:rsid w:val="00690240"/>
    <w:rsid w:val="00690434"/>
    <w:rsid w:val="006907D3"/>
    <w:rsid w:val="00690C32"/>
    <w:rsid w:val="00690D6E"/>
    <w:rsid w:val="00690ED7"/>
    <w:rsid w:val="00690F56"/>
    <w:rsid w:val="00690F5A"/>
    <w:rsid w:val="0069159B"/>
    <w:rsid w:val="00691AB0"/>
    <w:rsid w:val="00691BF5"/>
    <w:rsid w:val="00691C2B"/>
    <w:rsid w:val="00691DCB"/>
    <w:rsid w:val="00691EC5"/>
    <w:rsid w:val="00691ECE"/>
    <w:rsid w:val="00692011"/>
    <w:rsid w:val="00692435"/>
    <w:rsid w:val="006927E8"/>
    <w:rsid w:val="00692864"/>
    <w:rsid w:val="006928DA"/>
    <w:rsid w:val="00692A56"/>
    <w:rsid w:val="00692A7F"/>
    <w:rsid w:val="00692B07"/>
    <w:rsid w:val="00692BD3"/>
    <w:rsid w:val="00692E38"/>
    <w:rsid w:val="0069327B"/>
    <w:rsid w:val="006935A6"/>
    <w:rsid w:val="0069367E"/>
    <w:rsid w:val="006936B9"/>
    <w:rsid w:val="006939C1"/>
    <w:rsid w:val="00693A05"/>
    <w:rsid w:val="00693C23"/>
    <w:rsid w:val="00693DDD"/>
    <w:rsid w:val="00693EC6"/>
    <w:rsid w:val="00693F22"/>
    <w:rsid w:val="00693F9D"/>
    <w:rsid w:val="0069409F"/>
    <w:rsid w:val="00694348"/>
    <w:rsid w:val="00694440"/>
    <w:rsid w:val="00694676"/>
    <w:rsid w:val="006946C1"/>
    <w:rsid w:val="006948B7"/>
    <w:rsid w:val="00694A2D"/>
    <w:rsid w:val="00694A39"/>
    <w:rsid w:val="00694ABE"/>
    <w:rsid w:val="00694B55"/>
    <w:rsid w:val="00694C50"/>
    <w:rsid w:val="00694C7B"/>
    <w:rsid w:val="006958AF"/>
    <w:rsid w:val="00695998"/>
    <w:rsid w:val="006959F0"/>
    <w:rsid w:val="00695BB0"/>
    <w:rsid w:val="00695C0F"/>
    <w:rsid w:val="00695DA8"/>
    <w:rsid w:val="00695DBE"/>
    <w:rsid w:val="00695ECA"/>
    <w:rsid w:val="00696144"/>
    <w:rsid w:val="006961C5"/>
    <w:rsid w:val="006961FC"/>
    <w:rsid w:val="00696A8E"/>
    <w:rsid w:val="00696AB1"/>
    <w:rsid w:val="00696DAA"/>
    <w:rsid w:val="00696F21"/>
    <w:rsid w:val="00697004"/>
    <w:rsid w:val="00697200"/>
    <w:rsid w:val="0069732C"/>
    <w:rsid w:val="006973AC"/>
    <w:rsid w:val="006973C4"/>
    <w:rsid w:val="0069767B"/>
    <w:rsid w:val="00697996"/>
    <w:rsid w:val="00697B27"/>
    <w:rsid w:val="00697CB6"/>
    <w:rsid w:val="00697D15"/>
    <w:rsid w:val="00697D9C"/>
    <w:rsid w:val="00697F34"/>
    <w:rsid w:val="006A01C9"/>
    <w:rsid w:val="006A035B"/>
    <w:rsid w:val="006A0896"/>
    <w:rsid w:val="006A0999"/>
    <w:rsid w:val="006A0A36"/>
    <w:rsid w:val="006A0C26"/>
    <w:rsid w:val="006A0DBF"/>
    <w:rsid w:val="006A1185"/>
    <w:rsid w:val="006A12E0"/>
    <w:rsid w:val="006A1391"/>
    <w:rsid w:val="006A1423"/>
    <w:rsid w:val="006A1495"/>
    <w:rsid w:val="006A15BF"/>
    <w:rsid w:val="006A161E"/>
    <w:rsid w:val="006A1670"/>
    <w:rsid w:val="006A18A1"/>
    <w:rsid w:val="006A18FC"/>
    <w:rsid w:val="006A1935"/>
    <w:rsid w:val="006A1D75"/>
    <w:rsid w:val="006A1D8A"/>
    <w:rsid w:val="006A1DE0"/>
    <w:rsid w:val="006A1F31"/>
    <w:rsid w:val="006A203A"/>
    <w:rsid w:val="006A207E"/>
    <w:rsid w:val="006A249A"/>
    <w:rsid w:val="006A275A"/>
    <w:rsid w:val="006A2A8E"/>
    <w:rsid w:val="006A2E66"/>
    <w:rsid w:val="006A2FA1"/>
    <w:rsid w:val="006A303D"/>
    <w:rsid w:val="006A31BD"/>
    <w:rsid w:val="006A32BB"/>
    <w:rsid w:val="006A3452"/>
    <w:rsid w:val="006A347F"/>
    <w:rsid w:val="006A376B"/>
    <w:rsid w:val="006A3BB0"/>
    <w:rsid w:val="006A3D23"/>
    <w:rsid w:val="006A3D36"/>
    <w:rsid w:val="006A412F"/>
    <w:rsid w:val="006A45FE"/>
    <w:rsid w:val="006A4741"/>
    <w:rsid w:val="006A4B9D"/>
    <w:rsid w:val="006A4E30"/>
    <w:rsid w:val="006A4E97"/>
    <w:rsid w:val="006A4F00"/>
    <w:rsid w:val="006A4F4D"/>
    <w:rsid w:val="006A5016"/>
    <w:rsid w:val="006A5237"/>
    <w:rsid w:val="006A5533"/>
    <w:rsid w:val="006A5787"/>
    <w:rsid w:val="006A5A03"/>
    <w:rsid w:val="006A5BF1"/>
    <w:rsid w:val="006A5C2F"/>
    <w:rsid w:val="006A5C54"/>
    <w:rsid w:val="006A5D33"/>
    <w:rsid w:val="006A5F9F"/>
    <w:rsid w:val="006A648B"/>
    <w:rsid w:val="006A64FC"/>
    <w:rsid w:val="006A666A"/>
    <w:rsid w:val="006A66B9"/>
    <w:rsid w:val="006A66DA"/>
    <w:rsid w:val="006A6C83"/>
    <w:rsid w:val="006A6DC3"/>
    <w:rsid w:val="006A6FAC"/>
    <w:rsid w:val="006A72F6"/>
    <w:rsid w:val="006A789F"/>
    <w:rsid w:val="006A78F0"/>
    <w:rsid w:val="006A79D6"/>
    <w:rsid w:val="006A7B44"/>
    <w:rsid w:val="006A7CD0"/>
    <w:rsid w:val="006A7DD8"/>
    <w:rsid w:val="006A7F18"/>
    <w:rsid w:val="006B0027"/>
    <w:rsid w:val="006B010C"/>
    <w:rsid w:val="006B020E"/>
    <w:rsid w:val="006B0237"/>
    <w:rsid w:val="006B04A4"/>
    <w:rsid w:val="006B09DF"/>
    <w:rsid w:val="006B09E1"/>
    <w:rsid w:val="006B0AFA"/>
    <w:rsid w:val="006B0C62"/>
    <w:rsid w:val="006B0D8E"/>
    <w:rsid w:val="006B0ECD"/>
    <w:rsid w:val="006B0EF8"/>
    <w:rsid w:val="006B0FCD"/>
    <w:rsid w:val="006B12A6"/>
    <w:rsid w:val="006B1474"/>
    <w:rsid w:val="006B15B1"/>
    <w:rsid w:val="006B1614"/>
    <w:rsid w:val="006B17C3"/>
    <w:rsid w:val="006B17F8"/>
    <w:rsid w:val="006B1922"/>
    <w:rsid w:val="006B192E"/>
    <w:rsid w:val="006B1BB2"/>
    <w:rsid w:val="006B1BFF"/>
    <w:rsid w:val="006B1CE6"/>
    <w:rsid w:val="006B1D12"/>
    <w:rsid w:val="006B1E27"/>
    <w:rsid w:val="006B1F92"/>
    <w:rsid w:val="006B1FBE"/>
    <w:rsid w:val="006B2051"/>
    <w:rsid w:val="006B2304"/>
    <w:rsid w:val="006B2735"/>
    <w:rsid w:val="006B2D85"/>
    <w:rsid w:val="006B2D99"/>
    <w:rsid w:val="006B2EE3"/>
    <w:rsid w:val="006B2FAB"/>
    <w:rsid w:val="006B3214"/>
    <w:rsid w:val="006B3241"/>
    <w:rsid w:val="006B3258"/>
    <w:rsid w:val="006B3524"/>
    <w:rsid w:val="006B364F"/>
    <w:rsid w:val="006B380F"/>
    <w:rsid w:val="006B38E7"/>
    <w:rsid w:val="006B3AFE"/>
    <w:rsid w:val="006B3B1E"/>
    <w:rsid w:val="006B3F43"/>
    <w:rsid w:val="006B407E"/>
    <w:rsid w:val="006B422A"/>
    <w:rsid w:val="006B42F3"/>
    <w:rsid w:val="006B4357"/>
    <w:rsid w:val="006B47B8"/>
    <w:rsid w:val="006B4BB1"/>
    <w:rsid w:val="006B4C1E"/>
    <w:rsid w:val="006B4E19"/>
    <w:rsid w:val="006B4F5A"/>
    <w:rsid w:val="006B51A1"/>
    <w:rsid w:val="006B5304"/>
    <w:rsid w:val="006B536B"/>
    <w:rsid w:val="006B5B20"/>
    <w:rsid w:val="006B5B6C"/>
    <w:rsid w:val="006B5D95"/>
    <w:rsid w:val="006B5E6B"/>
    <w:rsid w:val="006B6235"/>
    <w:rsid w:val="006B62F0"/>
    <w:rsid w:val="006B66F7"/>
    <w:rsid w:val="006B687B"/>
    <w:rsid w:val="006B6AB4"/>
    <w:rsid w:val="006B6BF3"/>
    <w:rsid w:val="006B6CF8"/>
    <w:rsid w:val="006B6F0F"/>
    <w:rsid w:val="006B6F30"/>
    <w:rsid w:val="006B6FF0"/>
    <w:rsid w:val="006B7131"/>
    <w:rsid w:val="006B7459"/>
    <w:rsid w:val="006B74A4"/>
    <w:rsid w:val="006B763A"/>
    <w:rsid w:val="006B7855"/>
    <w:rsid w:val="006B7B71"/>
    <w:rsid w:val="006B7F35"/>
    <w:rsid w:val="006C0CCF"/>
    <w:rsid w:val="006C10FE"/>
    <w:rsid w:val="006C1156"/>
    <w:rsid w:val="006C17AA"/>
    <w:rsid w:val="006C18B1"/>
    <w:rsid w:val="006C195E"/>
    <w:rsid w:val="006C1B5C"/>
    <w:rsid w:val="006C1BE7"/>
    <w:rsid w:val="006C2032"/>
    <w:rsid w:val="006C2037"/>
    <w:rsid w:val="006C20DC"/>
    <w:rsid w:val="006C222B"/>
    <w:rsid w:val="006C2722"/>
    <w:rsid w:val="006C2A6F"/>
    <w:rsid w:val="006C2E16"/>
    <w:rsid w:val="006C2E57"/>
    <w:rsid w:val="006C2F27"/>
    <w:rsid w:val="006C3010"/>
    <w:rsid w:val="006C3016"/>
    <w:rsid w:val="006C339A"/>
    <w:rsid w:val="006C3411"/>
    <w:rsid w:val="006C36A9"/>
    <w:rsid w:val="006C3723"/>
    <w:rsid w:val="006C37E8"/>
    <w:rsid w:val="006C37EA"/>
    <w:rsid w:val="006C3819"/>
    <w:rsid w:val="006C3871"/>
    <w:rsid w:val="006C389A"/>
    <w:rsid w:val="006C3E62"/>
    <w:rsid w:val="006C401D"/>
    <w:rsid w:val="006C4112"/>
    <w:rsid w:val="006C4138"/>
    <w:rsid w:val="006C4399"/>
    <w:rsid w:val="006C463A"/>
    <w:rsid w:val="006C4A86"/>
    <w:rsid w:val="006C4B6A"/>
    <w:rsid w:val="006C4C7B"/>
    <w:rsid w:val="006C4CFB"/>
    <w:rsid w:val="006C4DE9"/>
    <w:rsid w:val="006C4F2D"/>
    <w:rsid w:val="006C52F3"/>
    <w:rsid w:val="006C536F"/>
    <w:rsid w:val="006C5519"/>
    <w:rsid w:val="006C555C"/>
    <w:rsid w:val="006C5AAE"/>
    <w:rsid w:val="006C5B4D"/>
    <w:rsid w:val="006C5DD8"/>
    <w:rsid w:val="006C5F3F"/>
    <w:rsid w:val="006C6278"/>
    <w:rsid w:val="006C6387"/>
    <w:rsid w:val="006C653B"/>
    <w:rsid w:val="006C655F"/>
    <w:rsid w:val="006C658B"/>
    <w:rsid w:val="006C664E"/>
    <w:rsid w:val="006C69B5"/>
    <w:rsid w:val="006C6CBA"/>
    <w:rsid w:val="006C6D35"/>
    <w:rsid w:val="006C6E5A"/>
    <w:rsid w:val="006C705E"/>
    <w:rsid w:val="006C7092"/>
    <w:rsid w:val="006C717F"/>
    <w:rsid w:val="006C74BF"/>
    <w:rsid w:val="006C75D4"/>
    <w:rsid w:val="006C7638"/>
    <w:rsid w:val="006C76DC"/>
    <w:rsid w:val="006C772B"/>
    <w:rsid w:val="006C798F"/>
    <w:rsid w:val="006C7CC6"/>
    <w:rsid w:val="006C7E89"/>
    <w:rsid w:val="006C7EB3"/>
    <w:rsid w:val="006C7F50"/>
    <w:rsid w:val="006D00FD"/>
    <w:rsid w:val="006D0469"/>
    <w:rsid w:val="006D04F7"/>
    <w:rsid w:val="006D079E"/>
    <w:rsid w:val="006D09E2"/>
    <w:rsid w:val="006D10DE"/>
    <w:rsid w:val="006D114F"/>
    <w:rsid w:val="006D1444"/>
    <w:rsid w:val="006D1722"/>
    <w:rsid w:val="006D1928"/>
    <w:rsid w:val="006D1959"/>
    <w:rsid w:val="006D19F6"/>
    <w:rsid w:val="006D1B07"/>
    <w:rsid w:val="006D1D1D"/>
    <w:rsid w:val="006D1E40"/>
    <w:rsid w:val="006D1EC2"/>
    <w:rsid w:val="006D1F91"/>
    <w:rsid w:val="006D213A"/>
    <w:rsid w:val="006D2216"/>
    <w:rsid w:val="006D26BE"/>
    <w:rsid w:val="006D26C4"/>
    <w:rsid w:val="006D2861"/>
    <w:rsid w:val="006D2F9D"/>
    <w:rsid w:val="006D316E"/>
    <w:rsid w:val="006D34FF"/>
    <w:rsid w:val="006D3649"/>
    <w:rsid w:val="006D39CA"/>
    <w:rsid w:val="006D3AE2"/>
    <w:rsid w:val="006D3FEB"/>
    <w:rsid w:val="006D41EE"/>
    <w:rsid w:val="006D467A"/>
    <w:rsid w:val="006D4986"/>
    <w:rsid w:val="006D49A4"/>
    <w:rsid w:val="006D4A4F"/>
    <w:rsid w:val="006D4A83"/>
    <w:rsid w:val="006D4A8D"/>
    <w:rsid w:val="006D4E21"/>
    <w:rsid w:val="006D4F69"/>
    <w:rsid w:val="006D50C2"/>
    <w:rsid w:val="006D55C8"/>
    <w:rsid w:val="006D59AE"/>
    <w:rsid w:val="006D5A5A"/>
    <w:rsid w:val="006D5CE9"/>
    <w:rsid w:val="006D61F7"/>
    <w:rsid w:val="006D6457"/>
    <w:rsid w:val="006D69F0"/>
    <w:rsid w:val="006D6BC4"/>
    <w:rsid w:val="006D6E10"/>
    <w:rsid w:val="006D6E3E"/>
    <w:rsid w:val="006D708E"/>
    <w:rsid w:val="006D72C5"/>
    <w:rsid w:val="006D738B"/>
    <w:rsid w:val="006D74D4"/>
    <w:rsid w:val="006D7550"/>
    <w:rsid w:val="006D764F"/>
    <w:rsid w:val="006D7B2D"/>
    <w:rsid w:val="006D7DB7"/>
    <w:rsid w:val="006E027C"/>
    <w:rsid w:val="006E037B"/>
    <w:rsid w:val="006E0DF5"/>
    <w:rsid w:val="006E0EE1"/>
    <w:rsid w:val="006E0F12"/>
    <w:rsid w:val="006E0F97"/>
    <w:rsid w:val="006E11F5"/>
    <w:rsid w:val="006E14F3"/>
    <w:rsid w:val="006E1CF3"/>
    <w:rsid w:val="006E1D62"/>
    <w:rsid w:val="006E1E63"/>
    <w:rsid w:val="006E1E66"/>
    <w:rsid w:val="006E2146"/>
    <w:rsid w:val="006E23FF"/>
    <w:rsid w:val="006E24E5"/>
    <w:rsid w:val="006E2578"/>
    <w:rsid w:val="006E2736"/>
    <w:rsid w:val="006E2762"/>
    <w:rsid w:val="006E2965"/>
    <w:rsid w:val="006E2AFB"/>
    <w:rsid w:val="006E2BFE"/>
    <w:rsid w:val="006E2C4D"/>
    <w:rsid w:val="006E2D3A"/>
    <w:rsid w:val="006E32D7"/>
    <w:rsid w:val="006E3346"/>
    <w:rsid w:val="006E34F9"/>
    <w:rsid w:val="006E3A75"/>
    <w:rsid w:val="006E3B11"/>
    <w:rsid w:val="006E3D1A"/>
    <w:rsid w:val="006E3E7B"/>
    <w:rsid w:val="006E3F78"/>
    <w:rsid w:val="006E426D"/>
    <w:rsid w:val="006E4345"/>
    <w:rsid w:val="006E434A"/>
    <w:rsid w:val="006E43B1"/>
    <w:rsid w:val="006E45B1"/>
    <w:rsid w:val="006E45D6"/>
    <w:rsid w:val="006E45FA"/>
    <w:rsid w:val="006E4913"/>
    <w:rsid w:val="006E4C60"/>
    <w:rsid w:val="006E4D0F"/>
    <w:rsid w:val="006E4F16"/>
    <w:rsid w:val="006E51D9"/>
    <w:rsid w:val="006E51E9"/>
    <w:rsid w:val="006E5212"/>
    <w:rsid w:val="006E52E5"/>
    <w:rsid w:val="006E5363"/>
    <w:rsid w:val="006E55DA"/>
    <w:rsid w:val="006E578A"/>
    <w:rsid w:val="006E591A"/>
    <w:rsid w:val="006E59C7"/>
    <w:rsid w:val="006E59E1"/>
    <w:rsid w:val="006E5D3C"/>
    <w:rsid w:val="006E5D62"/>
    <w:rsid w:val="006E6091"/>
    <w:rsid w:val="006E667C"/>
    <w:rsid w:val="006E67ED"/>
    <w:rsid w:val="006E685C"/>
    <w:rsid w:val="006E68B3"/>
    <w:rsid w:val="006E6B79"/>
    <w:rsid w:val="006E6C34"/>
    <w:rsid w:val="006E6CCC"/>
    <w:rsid w:val="006E6D38"/>
    <w:rsid w:val="006E6EE3"/>
    <w:rsid w:val="006E6FFD"/>
    <w:rsid w:val="006E7055"/>
    <w:rsid w:val="006E7078"/>
    <w:rsid w:val="006E71BB"/>
    <w:rsid w:val="006E7216"/>
    <w:rsid w:val="006E7424"/>
    <w:rsid w:val="006E7B78"/>
    <w:rsid w:val="006E7C19"/>
    <w:rsid w:val="006E7CBF"/>
    <w:rsid w:val="006E7E41"/>
    <w:rsid w:val="006E7E48"/>
    <w:rsid w:val="006E7E84"/>
    <w:rsid w:val="006E7F4D"/>
    <w:rsid w:val="006F00F0"/>
    <w:rsid w:val="006F00FE"/>
    <w:rsid w:val="006F0119"/>
    <w:rsid w:val="006F032F"/>
    <w:rsid w:val="006F04A9"/>
    <w:rsid w:val="006F04D0"/>
    <w:rsid w:val="006F0675"/>
    <w:rsid w:val="006F0701"/>
    <w:rsid w:val="006F0B26"/>
    <w:rsid w:val="006F0C0B"/>
    <w:rsid w:val="006F0D47"/>
    <w:rsid w:val="006F0DA7"/>
    <w:rsid w:val="006F0E22"/>
    <w:rsid w:val="006F0F35"/>
    <w:rsid w:val="006F115B"/>
    <w:rsid w:val="006F123F"/>
    <w:rsid w:val="006F16A6"/>
    <w:rsid w:val="006F17FB"/>
    <w:rsid w:val="006F1DE5"/>
    <w:rsid w:val="006F1E4E"/>
    <w:rsid w:val="006F2038"/>
    <w:rsid w:val="006F2125"/>
    <w:rsid w:val="006F26E7"/>
    <w:rsid w:val="006F2A63"/>
    <w:rsid w:val="006F2E4A"/>
    <w:rsid w:val="006F2E6F"/>
    <w:rsid w:val="006F2EEF"/>
    <w:rsid w:val="006F31C6"/>
    <w:rsid w:val="006F347D"/>
    <w:rsid w:val="006F34F4"/>
    <w:rsid w:val="006F37FF"/>
    <w:rsid w:val="006F385D"/>
    <w:rsid w:val="006F3D9F"/>
    <w:rsid w:val="006F3F6F"/>
    <w:rsid w:val="006F42A8"/>
    <w:rsid w:val="006F42AA"/>
    <w:rsid w:val="006F4331"/>
    <w:rsid w:val="006F4876"/>
    <w:rsid w:val="006F493F"/>
    <w:rsid w:val="006F4BF8"/>
    <w:rsid w:val="006F4F30"/>
    <w:rsid w:val="006F51F5"/>
    <w:rsid w:val="006F5238"/>
    <w:rsid w:val="006F53D0"/>
    <w:rsid w:val="006F560C"/>
    <w:rsid w:val="006F575C"/>
    <w:rsid w:val="006F5837"/>
    <w:rsid w:val="006F5BD6"/>
    <w:rsid w:val="006F5FFF"/>
    <w:rsid w:val="006F6011"/>
    <w:rsid w:val="006F6089"/>
    <w:rsid w:val="006F6186"/>
    <w:rsid w:val="006F6623"/>
    <w:rsid w:val="006F6B85"/>
    <w:rsid w:val="006F6BA5"/>
    <w:rsid w:val="006F6D59"/>
    <w:rsid w:val="006F6D97"/>
    <w:rsid w:val="006F6FB2"/>
    <w:rsid w:val="006F736E"/>
    <w:rsid w:val="006F736F"/>
    <w:rsid w:val="006F78B7"/>
    <w:rsid w:val="006F7A0D"/>
    <w:rsid w:val="006F7CE8"/>
    <w:rsid w:val="006F7D89"/>
    <w:rsid w:val="006F7DD3"/>
    <w:rsid w:val="0070009E"/>
    <w:rsid w:val="007001CD"/>
    <w:rsid w:val="007003A3"/>
    <w:rsid w:val="00700768"/>
    <w:rsid w:val="0070097A"/>
    <w:rsid w:val="0070139B"/>
    <w:rsid w:val="0070143D"/>
    <w:rsid w:val="007015E3"/>
    <w:rsid w:val="007016A7"/>
    <w:rsid w:val="00701784"/>
    <w:rsid w:val="007018C9"/>
    <w:rsid w:val="007019A0"/>
    <w:rsid w:val="00701C1D"/>
    <w:rsid w:val="00701CFD"/>
    <w:rsid w:val="00701D0F"/>
    <w:rsid w:val="00701D57"/>
    <w:rsid w:val="007020F7"/>
    <w:rsid w:val="007022CB"/>
    <w:rsid w:val="0070274B"/>
    <w:rsid w:val="0070277F"/>
    <w:rsid w:val="00702789"/>
    <w:rsid w:val="00702830"/>
    <w:rsid w:val="00702864"/>
    <w:rsid w:val="007028D3"/>
    <w:rsid w:val="0070298F"/>
    <w:rsid w:val="00702A0B"/>
    <w:rsid w:val="00702AB9"/>
    <w:rsid w:val="00702C59"/>
    <w:rsid w:val="00702FC7"/>
    <w:rsid w:val="00702FFD"/>
    <w:rsid w:val="007032E4"/>
    <w:rsid w:val="007033BA"/>
    <w:rsid w:val="007037F8"/>
    <w:rsid w:val="00703860"/>
    <w:rsid w:val="00703988"/>
    <w:rsid w:val="00703BFA"/>
    <w:rsid w:val="00703C30"/>
    <w:rsid w:val="00703DD3"/>
    <w:rsid w:val="00703E3E"/>
    <w:rsid w:val="00704026"/>
    <w:rsid w:val="00704182"/>
    <w:rsid w:val="00704647"/>
    <w:rsid w:val="00704785"/>
    <w:rsid w:val="00704968"/>
    <w:rsid w:val="00704A25"/>
    <w:rsid w:val="00704BA7"/>
    <w:rsid w:val="00704BCB"/>
    <w:rsid w:val="00704D90"/>
    <w:rsid w:val="00705134"/>
    <w:rsid w:val="0070540E"/>
    <w:rsid w:val="007054F0"/>
    <w:rsid w:val="0070564B"/>
    <w:rsid w:val="007056E5"/>
    <w:rsid w:val="007057F8"/>
    <w:rsid w:val="00705CED"/>
    <w:rsid w:val="00706022"/>
    <w:rsid w:val="0070608B"/>
    <w:rsid w:val="007060C2"/>
    <w:rsid w:val="00706146"/>
    <w:rsid w:val="00706152"/>
    <w:rsid w:val="00706187"/>
    <w:rsid w:val="007065D4"/>
    <w:rsid w:val="00706702"/>
    <w:rsid w:val="0070682E"/>
    <w:rsid w:val="00706D9F"/>
    <w:rsid w:val="00706E08"/>
    <w:rsid w:val="007070B6"/>
    <w:rsid w:val="007072ED"/>
    <w:rsid w:val="007074E2"/>
    <w:rsid w:val="0070775D"/>
    <w:rsid w:val="007077AE"/>
    <w:rsid w:val="00707A75"/>
    <w:rsid w:val="00707B8F"/>
    <w:rsid w:val="00707C30"/>
    <w:rsid w:val="00707EC2"/>
    <w:rsid w:val="00707F02"/>
    <w:rsid w:val="0071016B"/>
    <w:rsid w:val="007101C0"/>
    <w:rsid w:val="0071020C"/>
    <w:rsid w:val="00710277"/>
    <w:rsid w:val="0071042C"/>
    <w:rsid w:val="0071061E"/>
    <w:rsid w:val="007110CB"/>
    <w:rsid w:val="00711552"/>
    <w:rsid w:val="00711C89"/>
    <w:rsid w:val="00711E61"/>
    <w:rsid w:val="00712048"/>
    <w:rsid w:val="0071215B"/>
    <w:rsid w:val="00712380"/>
    <w:rsid w:val="00712484"/>
    <w:rsid w:val="00712663"/>
    <w:rsid w:val="007127E5"/>
    <w:rsid w:val="00712958"/>
    <w:rsid w:val="00712A5D"/>
    <w:rsid w:val="00712BB8"/>
    <w:rsid w:val="0071308A"/>
    <w:rsid w:val="007131F5"/>
    <w:rsid w:val="00713470"/>
    <w:rsid w:val="007134C6"/>
    <w:rsid w:val="007135E1"/>
    <w:rsid w:val="0071365C"/>
    <w:rsid w:val="00713662"/>
    <w:rsid w:val="00713BA2"/>
    <w:rsid w:val="00713BD2"/>
    <w:rsid w:val="00713CC5"/>
    <w:rsid w:val="00713D81"/>
    <w:rsid w:val="00714012"/>
    <w:rsid w:val="0071432D"/>
    <w:rsid w:val="007143B9"/>
    <w:rsid w:val="00714462"/>
    <w:rsid w:val="00714865"/>
    <w:rsid w:val="007148E9"/>
    <w:rsid w:val="007148EF"/>
    <w:rsid w:val="00714C05"/>
    <w:rsid w:val="00714CFA"/>
    <w:rsid w:val="00714EB8"/>
    <w:rsid w:val="0071545C"/>
    <w:rsid w:val="00715613"/>
    <w:rsid w:val="00715676"/>
    <w:rsid w:val="00715A82"/>
    <w:rsid w:val="00716579"/>
    <w:rsid w:val="0071665B"/>
    <w:rsid w:val="007166BE"/>
    <w:rsid w:val="00716881"/>
    <w:rsid w:val="0071696C"/>
    <w:rsid w:val="00717009"/>
    <w:rsid w:val="0071713E"/>
    <w:rsid w:val="00717312"/>
    <w:rsid w:val="007175CA"/>
    <w:rsid w:val="00717617"/>
    <w:rsid w:val="00717AB6"/>
    <w:rsid w:val="00717B8D"/>
    <w:rsid w:val="00717C89"/>
    <w:rsid w:val="00717D7B"/>
    <w:rsid w:val="00717FB3"/>
    <w:rsid w:val="00720092"/>
    <w:rsid w:val="007200CC"/>
    <w:rsid w:val="00720369"/>
    <w:rsid w:val="007203F0"/>
    <w:rsid w:val="0072093F"/>
    <w:rsid w:val="007209AC"/>
    <w:rsid w:val="00720BF3"/>
    <w:rsid w:val="00720CD9"/>
    <w:rsid w:val="00720E99"/>
    <w:rsid w:val="00720ED2"/>
    <w:rsid w:val="00720F1B"/>
    <w:rsid w:val="00720F98"/>
    <w:rsid w:val="0072111C"/>
    <w:rsid w:val="007212B0"/>
    <w:rsid w:val="007216BD"/>
    <w:rsid w:val="007218E6"/>
    <w:rsid w:val="00721CD9"/>
    <w:rsid w:val="00721E2F"/>
    <w:rsid w:val="007223DE"/>
    <w:rsid w:val="007227CC"/>
    <w:rsid w:val="00722B2D"/>
    <w:rsid w:val="00722CA7"/>
    <w:rsid w:val="00722CAD"/>
    <w:rsid w:val="007236C1"/>
    <w:rsid w:val="0072392E"/>
    <w:rsid w:val="00723AEE"/>
    <w:rsid w:val="00723B31"/>
    <w:rsid w:val="00723BC6"/>
    <w:rsid w:val="00723E4A"/>
    <w:rsid w:val="00723F05"/>
    <w:rsid w:val="00723F49"/>
    <w:rsid w:val="007242FE"/>
    <w:rsid w:val="00724385"/>
    <w:rsid w:val="00724399"/>
    <w:rsid w:val="007244DA"/>
    <w:rsid w:val="0072469B"/>
    <w:rsid w:val="0072470A"/>
    <w:rsid w:val="00724779"/>
    <w:rsid w:val="00724A4B"/>
    <w:rsid w:val="00724BCD"/>
    <w:rsid w:val="00724CDE"/>
    <w:rsid w:val="00724D01"/>
    <w:rsid w:val="00724E12"/>
    <w:rsid w:val="00724FAE"/>
    <w:rsid w:val="007252E7"/>
    <w:rsid w:val="0072566C"/>
    <w:rsid w:val="007259C6"/>
    <w:rsid w:val="00725A1F"/>
    <w:rsid w:val="00725D0A"/>
    <w:rsid w:val="00725F28"/>
    <w:rsid w:val="007262A4"/>
    <w:rsid w:val="007264EE"/>
    <w:rsid w:val="00726521"/>
    <w:rsid w:val="0072665E"/>
    <w:rsid w:val="00726978"/>
    <w:rsid w:val="00726A59"/>
    <w:rsid w:val="00726AF7"/>
    <w:rsid w:val="00726DEA"/>
    <w:rsid w:val="00726F2A"/>
    <w:rsid w:val="00727080"/>
    <w:rsid w:val="00727100"/>
    <w:rsid w:val="007271A3"/>
    <w:rsid w:val="00727456"/>
    <w:rsid w:val="00727623"/>
    <w:rsid w:val="00727683"/>
    <w:rsid w:val="00727843"/>
    <w:rsid w:val="007278A5"/>
    <w:rsid w:val="0072799B"/>
    <w:rsid w:val="0072799D"/>
    <w:rsid w:val="00727D2E"/>
    <w:rsid w:val="00727E8A"/>
    <w:rsid w:val="00727F27"/>
    <w:rsid w:val="00730200"/>
    <w:rsid w:val="0073021D"/>
    <w:rsid w:val="007302F8"/>
    <w:rsid w:val="0073040B"/>
    <w:rsid w:val="00730416"/>
    <w:rsid w:val="007304D2"/>
    <w:rsid w:val="00730615"/>
    <w:rsid w:val="0073077E"/>
    <w:rsid w:val="0073094A"/>
    <w:rsid w:val="00730A28"/>
    <w:rsid w:val="00730A36"/>
    <w:rsid w:val="00730DDB"/>
    <w:rsid w:val="00730DF5"/>
    <w:rsid w:val="007310C8"/>
    <w:rsid w:val="0073111C"/>
    <w:rsid w:val="00731360"/>
    <w:rsid w:val="007317E7"/>
    <w:rsid w:val="007318C7"/>
    <w:rsid w:val="007319F7"/>
    <w:rsid w:val="00731AD6"/>
    <w:rsid w:val="00731C22"/>
    <w:rsid w:val="00731D4D"/>
    <w:rsid w:val="00731E3A"/>
    <w:rsid w:val="00731E3D"/>
    <w:rsid w:val="007320AA"/>
    <w:rsid w:val="007325FE"/>
    <w:rsid w:val="0073265A"/>
    <w:rsid w:val="00732C7D"/>
    <w:rsid w:val="007330D5"/>
    <w:rsid w:val="007331EB"/>
    <w:rsid w:val="00733263"/>
    <w:rsid w:val="0073338A"/>
    <w:rsid w:val="007337EA"/>
    <w:rsid w:val="00733C92"/>
    <w:rsid w:val="00734190"/>
    <w:rsid w:val="007341B7"/>
    <w:rsid w:val="007342BB"/>
    <w:rsid w:val="007345D7"/>
    <w:rsid w:val="0073461F"/>
    <w:rsid w:val="007348F7"/>
    <w:rsid w:val="00734954"/>
    <w:rsid w:val="00734988"/>
    <w:rsid w:val="007349F6"/>
    <w:rsid w:val="00734BAC"/>
    <w:rsid w:val="00734C52"/>
    <w:rsid w:val="00734D4F"/>
    <w:rsid w:val="00734EA3"/>
    <w:rsid w:val="00735012"/>
    <w:rsid w:val="0073532A"/>
    <w:rsid w:val="00735452"/>
    <w:rsid w:val="007355A9"/>
    <w:rsid w:val="00735A7A"/>
    <w:rsid w:val="00735E5F"/>
    <w:rsid w:val="007361E5"/>
    <w:rsid w:val="00736392"/>
    <w:rsid w:val="007363BC"/>
    <w:rsid w:val="00736459"/>
    <w:rsid w:val="0073651E"/>
    <w:rsid w:val="00736606"/>
    <w:rsid w:val="00736978"/>
    <w:rsid w:val="007369A6"/>
    <w:rsid w:val="00736BFA"/>
    <w:rsid w:val="00736E32"/>
    <w:rsid w:val="00736E7D"/>
    <w:rsid w:val="0073709E"/>
    <w:rsid w:val="007371C8"/>
    <w:rsid w:val="007371F9"/>
    <w:rsid w:val="00737253"/>
    <w:rsid w:val="0073755D"/>
    <w:rsid w:val="00737647"/>
    <w:rsid w:val="0073768F"/>
    <w:rsid w:val="007379C8"/>
    <w:rsid w:val="00737AF7"/>
    <w:rsid w:val="00737AF8"/>
    <w:rsid w:val="007402DD"/>
    <w:rsid w:val="007403D0"/>
    <w:rsid w:val="00740438"/>
    <w:rsid w:val="00740459"/>
    <w:rsid w:val="0074048B"/>
    <w:rsid w:val="00740566"/>
    <w:rsid w:val="00740616"/>
    <w:rsid w:val="007408A1"/>
    <w:rsid w:val="007408B1"/>
    <w:rsid w:val="00740A69"/>
    <w:rsid w:val="00740AC1"/>
    <w:rsid w:val="00740D2B"/>
    <w:rsid w:val="00740D5B"/>
    <w:rsid w:val="00740D82"/>
    <w:rsid w:val="00740DF2"/>
    <w:rsid w:val="00740E49"/>
    <w:rsid w:val="00740EA9"/>
    <w:rsid w:val="00741060"/>
    <w:rsid w:val="00741079"/>
    <w:rsid w:val="0074128E"/>
    <w:rsid w:val="00741363"/>
    <w:rsid w:val="0074146A"/>
    <w:rsid w:val="007417A5"/>
    <w:rsid w:val="007419FB"/>
    <w:rsid w:val="00741B36"/>
    <w:rsid w:val="00741C96"/>
    <w:rsid w:val="00741D71"/>
    <w:rsid w:val="00741E49"/>
    <w:rsid w:val="00741FDD"/>
    <w:rsid w:val="00742165"/>
    <w:rsid w:val="007421D6"/>
    <w:rsid w:val="007422F1"/>
    <w:rsid w:val="00742367"/>
    <w:rsid w:val="00742E0D"/>
    <w:rsid w:val="007430A9"/>
    <w:rsid w:val="007431BE"/>
    <w:rsid w:val="00743415"/>
    <w:rsid w:val="0074359B"/>
    <w:rsid w:val="007436AC"/>
    <w:rsid w:val="00743A78"/>
    <w:rsid w:val="00743B07"/>
    <w:rsid w:val="00743B4D"/>
    <w:rsid w:val="00743FA4"/>
    <w:rsid w:val="00744023"/>
    <w:rsid w:val="00744215"/>
    <w:rsid w:val="007446DE"/>
    <w:rsid w:val="00744770"/>
    <w:rsid w:val="00744B39"/>
    <w:rsid w:val="00744D09"/>
    <w:rsid w:val="00744D2A"/>
    <w:rsid w:val="00744EF1"/>
    <w:rsid w:val="00745290"/>
    <w:rsid w:val="00745389"/>
    <w:rsid w:val="00745507"/>
    <w:rsid w:val="007456E0"/>
    <w:rsid w:val="007459E7"/>
    <w:rsid w:val="00745A69"/>
    <w:rsid w:val="00746073"/>
    <w:rsid w:val="0074610B"/>
    <w:rsid w:val="007464C6"/>
    <w:rsid w:val="00746582"/>
    <w:rsid w:val="00746589"/>
    <w:rsid w:val="00746659"/>
    <w:rsid w:val="00746774"/>
    <w:rsid w:val="007468DF"/>
    <w:rsid w:val="00747069"/>
    <w:rsid w:val="0074713E"/>
    <w:rsid w:val="0074733C"/>
    <w:rsid w:val="0074759E"/>
    <w:rsid w:val="007476F5"/>
    <w:rsid w:val="0074779B"/>
    <w:rsid w:val="007477FF"/>
    <w:rsid w:val="00747827"/>
    <w:rsid w:val="007478C3"/>
    <w:rsid w:val="00747ABA"/>
    <w:rsid w:val="00747E10"/>
    <w:rsid w:val="00747E6E"/>
    <w:rsid w:val="00750185"/>
    <w:rsid w:val="007504C2"/>
    <w:rsid w:val="00750734"/>
    <w:rsid w:val="007507E5"/>
    <w:rsid w:val="007508BB"/>
    <w:rsid w:val="00750A05"/>
    <w:rsid w:val="00750A1B"/>
    <w:rsid w:val="00750A22"/>
    <w:rsid w:val="00750CF4"/>
    <w:rsid w:val="00750F03"/>
    <w:rsid w:val="00750F51"/>
    <w:rsid w:val="0075100D"/>
    <w:rsid w:val="007511B3"/>
    <w:rsid w:val="00751356"/>
    <w:rsid w:val="007513BD"/>
    <w:rsid w:val="00751433"/>
    <w:rsid w:val="00751AF6"/>
    <w:rsid w:val="00751ED3"/>
    <w:rsid w:val="00751F0E"/>
    <w:rsid w:val="00752158"/>
    <w:rsid w:val="0075223B"/>
    <w:rsid w:val="00752558"/>
    <w:rsid w:val="0075262A"/>
    <w:rsid w:val="007526EB"/>
    <w:rsid w:val="00752709"/>
    <w:rsid w:val="00752790"/>
    <w:rsid w:val="00752C7A"/>
    <w:rsid w:val="00753038"/>
    <w:rsid w:val="00753196"/>
    <w:rsid w:val="0075328A"/>
    <w:rsid w:val="007533B1"/>
    <w:rsid w:val="007534E7"/>
    <w:rsid w:val="007534EB"/>
    <w:rsid w:val="007535B6"/>
    <w:rsid w:val="007535C2"/>
    <w:rsid w:val="007536E9"/>
    <w:rsid w:val="00753756"/>
    <w:rsid w:val="007537D4"/>
    <w:rsid w:val="00754040"/>
    <w:rsid w:val="0075418D"/>
    <w:rsid w:val="007545FD"/>
    <w:rsid w:val="00754994"/>
    <w:rsid w:val="00754A99"/>
    <w:rsid w:val="00754BF4"/>
    <w:rsid w:val="00754DFD"/>
    <w:rsid w:val="0075500F"/>
    <w:rsid w:val="007550B5"/>
    <w:rsid w:val="00755333"/>
    <w:rsid w:val="0075540D"/>
    <w:rsid w:val="00755532"/>
    <w:rsid w:val="007557AD"/>
    <w:rsid w:val="007559FC"/>
    <w:rsid w:val="00755C37"/>
    <w:rsid w:val="00755D68"/>
    <w:rsid w:val="007567AC"/>
    <w:rsid w:val="007567C5"/>
    <w:rsid w:val="0075687F"/>
    <w:rsid w:val="00756A09"/>
    <w:rsid w:val="00756B99"/>
    <w:rsid w:val="0075707F"/>
    <w:rsid w:val="00757799"/>
    <w:rsid w:val="007577D3"/>
    <w:rsid w:val="0075780E"/>
    <w:rsid w:val="00757837"/>
    <w:rsid w:val="00757A16"/>
    <w:rsid w:val="00757B57"/>
    <w:rsid w:val="00757E99"/>
    <w:rsid w:val="00757F70"/>
    <w:rsid w:val="007603A0"/>
    <w:rsid w:val="0076045E"/>
    <w:rsid w:val="00760524"/>
    <w:rsid w:val="007605EE"/>
    <w:rsid w:val="007609AF"/>
    <w:rsid w:val="00760A6F"/>
    <w:rsid w:val="00760D3B"/>
    <w:rsid w:val="00760D41"/>
    <w:rsid w:val="00760E08"/>
    <w:rsid w:val="00761017"/>
    <w:rsid w:val="00761065"/>
    <w:rsid w:val="007610FC"/>
    <w:rsid w:val="007614A5"/>
    <w:rsid w:val="007619FC"/>
    <w:rsid w:val="00761B2D"/>
    <w:rsid w:val="00761B3C"/>
    <w:rsid w:val="0076226D"/>
    <w:rsid w:val="00762508"/>
    <w:rsid w:val="00762946"/>
    <w:rsid w:val="00762967"/>
    <w:rsid w:val="007629F2"/>
    <w:rsid w:val="00762C58"/>
    <w:rsid w:val="00762CF0"/>
    <w:rsid w:val="00762F36"/>
    <w:rsid w:val="00762F78"/>
    <w:rsid w:val="00763005"/>
    <w:rsid w:val="00763535"/>
    <w:rsid w:val="007637BC"/>
    <w:rsid w:val="007639C1"/>
    <w:rsid w:val="00763E74"/>
    <w:rsid w:val="0076448F"/>
    <w:rsid w:val="0076466D"/>
    <w:rsid w:val="007646E9"/>
    <w:rsid w:val="00764951"/>
    <w:rsid w:val="007649F5"/>
    <w:rsid w:val="00764B8A"/>
    <w:rsid w:val="00764D35"/>
    <w:rsid w:val="00764EB4"/>
    <w:rsid w:val="00764FB6"/>
    <w:rsid w:val="007651F2"/>
    <w:rsid w:val="007653A2"/>
    <w:rsid w:val="007654BA"/>
    <w:rsid w:val="007655BB"/>
    <w:rsid w:val="007655FA"/>
    <w:rsid w:val="00765628"/>
    <w:rsid w:val="007657A3"/>
    <w:rsid w:val="00765819"/>
    <w:rsid w:val="00765849"/>
    <w:rsid w:val="00765978"/>
    <w:rsid w:val="00765BB3"/>
    <w:rsid w:val="00766061"/>
    <w:rsid w:val="00766325"/>
    <w:rsid w:val="00766342"/>
    <w:rsid w:val="007664D7"/>
    <w:rsid w:val="007664FA"/>
    <w:rsid w:val="00766665"/>
    <w:rsid w:val="00766723"/>
    <w:rsid w:val="00766756"/>
    <w:rsid w:val="0076686A"/>
    <w:rsid w:val="00766988"/>
    <w:rsid w:val="00766B7A"/>
    <w:rsid w:val="00766D85"/>
    <w:rsid w:val="0076722D"/>
    <w:rsid w:val="007672CC"/>
    <w:rsid w:val="007675FA"/>
    <w:rsid w:val="00767773"/>
    <w:rsid w:val="0076789D"/>
    <w:rsid w:val="00767A6A"/>
    <w:rsid w:val="00767AA9"/>
    <w:rsid w:val="00767BD6"/>
    <w:rsid w:val="00767C22"/>
    <w:rsid w:val="00767CDE"/>
    <w:rsid w:val="00770073"/>
    <w:rsid w:val="0077078E"/>
    <w:rsid w:val="00770824"/>
    <w:rsid w:val="00770883"/>
    <w:rsid w:val="007708DE"/>
    <w:rsid w:val="0077095E"/>
    <w:rsid w:val="007709D3"/>
    <w:rsid w:val="00770B07"/>
    <w:rsid w:val="00770B48"/>
    <w:rsid w:val="00770EBC"/>
    <w:rsid w:val="00770F8A"/>
    <w:rsid w:val="00771119"/>
    <w:rsid w:val="0077115B"/>
    <w:rsid w:val="007713DE"/>
    <w:rsid w:val="007716AB"/>
    <w:rsid w:val="0077179A"/>
    <w:rsid w:val="00771AC9"/>
    <w:rsid w:val="00771B21"/>
    <w:rsid w:val="00772076"/>
    <w:rsid w:val="00772432"/>
    <w:rsid w:val="0077267D"/>
    <w:rsid w:val="007728BF"/>
    <w:rsid w:val="0077292F"/>
    <w:rsid w:val="00772B81"/>
    <w:rsid w:val="00772C35"/>
    <w:rsid w:val="00773276"/>
    <w:rsid w:val="00773331"/>
    <w:rsid w:val="00773451"/>
    <w:rsid w:val="00773778"/>
    <w:rsid w:val="00773795"/>
    <w:rsid w:val="007737AC"/>
    <w:rsid w:val="007738E3"/>
    <w:rsid w:val="00773B30"/>
    <w:rsid w:val="00773C3B"/>
    <w:rsid w:val="00773FFA"/>
    <w:rsid w:val="0077426C"/>
    <w:rsid w:val="0077476C"/>
    <w:rsid w:val="00774D82"/>
    <w:rsid w:val="00774F9B"/>
    <w:rsid w:val="007750E7"/>
    <w:rsid w:val="007750ED"/>
    <w:rsid w:val="00775DB7"/>
    <w:rsid w:val="00775ECE"/>
    <w:rsid w:val="00776381"/>
    <w:rsid w:val="007766A4"/>
    <w:rsid w:val="007766D8"/>
    <w:rsid w:val="00776B55"/>
    <w:rsid w:val="00776BAE"/>
    <w:rsid w:val="00776BDF"/>
    <w:rsid w:val="00776E68"/>
    <w:rsid w:val="00776ECB"/>
    <w:rsid w:val="0077703E"/>
    <w:rsid w:val="0077717D"/>
    <w:rsid w:val="0077728A"/>
    <w:rsid w:val="007776DA"/>
    <w:rsid w:val="0077783B"/>
    <w:rsid w:val="00777A9B"/>
    <w:rsid w:val="00777D39"/>
    <w:rsid w:val="007800FF"/>
    <w:rsid w:val="007801DE"/>
    <w:rsid w:val="007803AA"/>
    <w:rsid w:val="0078041C"/>
    <w:rsid w:val="007806A5"/>
    <w:rsid w:val="0078093B"/>
    <w:rsid w:val="00780BC6"/>
    <w:rsid w:val="00780BD5"/>
    <w:rsid w:val="00780C25"/>
    <w:rsid w:val="00780F71"/>
    <w:rsid w:val="00780FE5"/>
    <w:rsid w:val="00780FE6"/>
    <w:rsid w:val="007811D5"/>
    <w:rsid w:val="007813F2"/>
    <w:rsid w:val="00781908"/>
    <w:rsid w:val="00781EFA"/>
    <w:rsid w:val="0078202E"/>
    <w:rsid w:val="00782459"/>
    <w:rsid w:val="00782536"/>
    <w:rsid w:val="007826E7"/>
    <w:rsid w:val="0078273B"/>
    <w:rsid w:val="00782930"/>
    <w:rsid w:val="00782946"/>
    <w:rsid w:val="00782CD1"/>
    <w:rsid w:val="00782D43"/>
    <w:rsid w:val="00782DFC"/>
    <w:rsid w:val="00782E67"/>
    <w:rsid w:val="00782E7A"/>
    <w:rsid w:val="00783006"/>
    <w:rsid w:val="0078321F"/>
    <w:rsid w:val="0078393F"/>
    <w:rsid w:val="00783B91"/>
    <w:rsid w:val="00783F9F"/>
    <w:rsid w:val="00784163"/>
    <w:rsid w:val="007841B5"/>
    <w:rsid w:val="0078424B"/>
    <w:rsid w:val="00784303"/>
    <w:rsid w:val="007844EC"/>
    <w:rsid w:val="00784530"/>
    <w:rsid w:val="00784A17"/>
    <w:rsid w:val="00784A2F"/>
    <w:rsid w:val="00784AF3"/>
    <w:rsid w:val="00784C35"/>
    <w:rsid w:val="0078541A"/>
    <w:rsid w:val="00785692"/>
    <w:rsid w:val="00785799"/>
    <w:rsid w:val="007857B1"/>
    <w:rsid w:val="0078591B"/>
    <w:rsid w:val="0078593B"/>
    <w:rsid w:val="00785998"/>
    <w:rsid w:val="00785AA3"/>
    <w:rsid w:val="00785B0D"/>
    <w:rsid w:val="00785FF7"/>
    <w:rsid w:val="00786246"/>
    <w:rsid w:val="007863F8"/>
    <w:rsid w:val="007864F9"/>
    <w:rsid w:val="007866F3"/>
    <w:rsid w:val="00786793"/>
    <w:rsid w:val="007867DF"/>
    <w:rsid w:val="007868A5"/>
    <w:rsid w:val="007869E9"/>
    <w:rsid w:val="00786A49"/>
    <w:rsid w:val="00786BFB"/>
    <w:rsid w:val="007870A4"/>
    <w:rsid w:val="0078775A"/>
    <w:rsid w:val="00787807"/>
    <w:rsid w:val="007879D3"/>
    <w:rsid w:val="00787B5D"/>
    <w:rsid w:val="00790398"/>
    <w:rsid w:val="007903B5"/>
    <w:rsid w:val="00790433"/>
    <w:rsid w:val="007904C6"/>
    <w:rsid w:val="0079063A"/>
    <w:rsid w:val="007908D4"/>
    <w:rsid w:val="00790933"/>
    <w:rsid w:val="00790ACA"/>
    <w:rsid w:val="00790E19"/>
    <w:rsid w:val="00790EC3"/>
    <w:rsid w:val="00790F3C"/>
    <w:rsid w:val="00791103"/>
    <w:rsid w:val="0079134C"/>
    <w:rsid w:val="0079156E"/>
    <w:rsid w:val="0079188C"/>
    <w:rsid w:val="007922E7"/>
    <w:rsid w:val="007924CF"/>
    <w:rsid w:val="00792641"/>
    <w:rsid w:val="00792B12"/>
    <w:rsid w:val="00792B78"/>
    <w:rsid w:val="00792C75"/>
    <w:rsid w:val="00792DE3"/>
    <w:rsid w:val="00792FAB"/>
    <w:rsid w:val="00792FBA"/>
    <w:rsid w:val="00792FCD"/>
    <w:rsid w:val="00793348"/>
    <w:rsid w:val="00793553"/>
    <w:rsid w:val="007935A7"/>
    <w:rsid w:val="007935D0"/>
    <w:rsid w:val="0079394E"/>
    <w:rsid w:val="007939D3"/>
    <w:rsid w:val="00793BED"/>
    <w:rsid w:val="00793E95"/>
    <w:rsid w:val="00793E9C"/>
    <w:rsid w:val="00793F7E"/>
    <w:rsid w:val="00793FEE"/>
    <w:rsid w:val="0079409E"/>
    <w:rsid w:val="0079444A"/>
    <w:rsid w:val="00794692"/>
    <w:rsid w:val="007947E7"/>
    <w:rsid w:val="00794934"/>
    <w:rsid w:val="00794944"/>
    <w:rsid w:val="00794972"/>
    <w:rsid w:val="00794BD2"/>
    <w:rsid w:val="00794C06"/>
    <w:rsid w:val="00795248"/>
    <w:rsid w:val="0079561A"/>
    <w:rsid w:val="0079592C"/>
    <w:rsid w:val="00795A80"/>
    <w:rsid w:val="00795CC1"/>
    <w:rsid w:val="00796435"/>
    <w:rsid w:val="007966DC"/>
    <w:rsid w:val="0079674C"/>
    <w:rsid w:val="00796846"/>
    <w:rsid w:val="0079686C"/>
    <w:rsid w:val="007969B3"/>
    <w:rsid w:val="00796DEE"/>
    <w:rsid w:val="00797334"/>
    <w:rsid w:val="00797355"/>
    <w:rsid w:val="007973BA"/>
    <w:rsid w:val="007973C0"/>
    <w:rsid w:val="007975E8"/>
    <w:rsid w:val="00797A7E"/>
    <w:rsid w:val="00797D9C"/>
    <w:rsid w:val="00797EBC"/>
    <w:rsid w:val="007A01F7"/>
    <w:rsid w:val="007A03DE"/>
    <w:rsid w:val="007A0607"/>
    <w:rsid w:val="007A0827"/>
    <w:rsid w:val="007A0846"/>
    <w:rsid w:val="007A0BDC"/>
    <w:rsid w:val="007A0C09"/>
    <w:rsid w:val="007A0D6D"/>
    <w:rsid w:val="007A0DF3"/>
    <w:rsid w:val="007A0FBB"/>
    <w:rsid w:val="007A102C"/>
    <w:rsid w:val="007A105E"/>
    <w:rsid w:val="007A1070"/>
    <w:rsid w:val="007A1106"/>
    <w:rsid w:val="007A1337"/>
    <w:rsid w:val="007A133E"/>
    <w:rsid w:val="007A148C"/>
    <w:rsid w:val="007A14B0"/>
    <w:rsid w:val="007A15C6"/>
    <w:rsid w:val="007A1BC5"/>
    <w:rsid w:val="007A1CD0"/>
    <w:rsid w:val="007A1D34"/>
    <w:rsid w:val="007A213F"/>
    <w:rsid w:val="007A2207"/>
    <w:rsid w:val="007A246D"/>
    <w:rsid w:val="007A270B"/>
    <w:rsid w:val="007A28AC"/>
    <w:rsid w:val="007A2A56"/>
    <w:rsid w:val="007A3028"/>
    <w:rsid w:val="007A316F"/>
    <w:rsid w:val="007A34C5"/>
    <w:rsid w:val="007A3660"/>
    <w:rsid w:val="007A387B"/>
    <w:rsid w:val="007A3973"/>
    <w:rsid w:val="007A3A3F"/>
    <w:rsid w:val="007A3B03"/>
    <w:rsid w:val="007A4004"/>
    <w:rsid w:val="007A409B"/>
    <w:rsid w:val="007A43C5"/>
    <w:rsid w:val="007A45C2"/>
    <w:rsid w:val="007A4A85"/>
    <w:rsid w:val="007A4B29"/>
    <w:rsid w:val="007A4CF0"/>
    <w:rsid w:val="007A517E"/>
    <w:rsid w:val="007A5215"/>
    <w:rsid w:val="007A53F4"/>
    <w:rsid w:val="007A5B20"/>
    <w:rsid w:val="007A5BC1"/>
    <w:rsid w:val="007A5C17"/>
    <w:rsid w:val="007A5D28"/>
    <w:rsid w:val="007A5E99"/>
    <w:rsid w:val="007A6151"/>
    <w:rsid w:val="007A61F4"/>
    <w:rsid w:val="007A6826"/>
    <w:rsid w:val="007A69A8"/>
    <w:rsid w:val="007A6D0C"/>
    <w:rsid w:val="007A6E70"/>
    <w:rsid w:val="007A6FEC"/>
    <w:rsid w:val="007A7058"/>
    <w:rsid w:val="007A7147"/>
    <w:rsid w:val="007A71B8"/>
    <w:rsid w:val="007A7334"/>
    <w:rsid w:val="007A73E3"/>
    <w:rsid w:val="007A7482"/>
    <w:rsid w:val="007A750D"/>
    <w:rsid w:val="007A786B"/>
    <w:rsid w:val="007A78E3"/>
    <w:rsid w:val="007A7AD9"/>
    <w:rsid w:val="007A7C85"/>
    <w:rsid w:val="007A7DFE"/>
    <w:rsid w:val="007A7FEC"/>
    <w:rsid w:val="007B024D"/>
    <w:rsid w:val="007B0359"/>
    <w:rsid w:val="007B0590"/>
    <w:rsid w:val="007B06E9"/>
    <w:rsid w:val="007B0768"/>
    <w:rsid w:val="007B109D"/>
    <w:rsid w:val="007B13ED"/>
    <w:rsid w:val="007B140E"/>
    <w:rsid w:val="007B17E8"/>
    <w:rsid w:val="007B1B30"/>
    <w:rsid w:val="007B1CD3"/>
    <w:rsid w:val="007B1D9D"/>
    <w:rsid w:val="007B1DD2"/>
    <w:rsid w:val="007B1ED6"/>
    <w:rsid w:val="007B1FA9"/>
    <w:rsid w:val="007B202F"/>
    <w:rsid w:val="007B20C5"/>
    <w:rsid w:val="007B22CB"/>
    <w:rsid w:val="007B230E"/>
    <w:rsid w:val="007B2321"/>
    <w:rsid w:val="007B2448"/>
    <w:rsid w:val="007B2503"/>
    <w:rsid w:val="007B25C2"/>
    <w:rsid w:val="007B28DB"/>
    <w:rsid w:val="007B2AC2"/>
    <w:rsid w:val="007B2D7B"/>
    <w:rsid w:val="007B2E3E"/>
    <w:rsid w:val="007B2E9C"/>
    <w:rsid w:val="007B2F60"/>
    <w:rsid w:val="007B3120"/>
    <w:rsid w:val="007B32A7"/>
    <w:rsid w:val="007B32A9"/>
    <w:rsid w:val="007B3357"/>
    <w:rsid w:val="007B34F1"/>
    <w:rsid w:val="007B3547"/>
    <w:rsid w:val="007B38AB"/>
    <w:rsid w:val="007B397E"/>
    <w:rsid w:val="007B3AC8"/>
    <w:rsid w:val="007B3BE3"/>
    <w:rsid w:val="007B3C63"/>
    <w:rsid w:val="007B3DA7"/>
    <w:rsid w:val="007B4073"/>
    <w:rsid w:val="007B4495"/>
    <w:rsid w:val="007B49AF"/>
    <w:rsid w:val="007B4CBB"/>
    <w:rsid w:val="007B51F5"/>
    <w:rsid w:val="007B5668"/>
    <w:rsid w:val="007B57DE"/>
    <w:rsid w:val="007B58E8"/>
    <w:rsid w:val="007B5AE8"/>
    <w:rsid w:val="007B5AF0"/>
    <w:rsid w:val="007B617E"/>
    <w:rsid w:val="007B64B9"/>
    <w:rsid w:val="007B6549"/>
    <w:rsid w:val="007B66A6"/>
    <w:rsid w:val="007B6776"/>
    <w:rsid w:val="007B699E"/>
    <w:rsid w:val="007B6A87"/>
    <w:rsid w:val="007B6D0B"/>
    <w:rsid w:val="007B6EC5"/>
    <w:rsid w:val="007B70A7"/>
    <w:rsid w:val="007B73E9"/>
    <w:rsid w:val="007B77A6"/>
    <w:rsid w:val="007B77A9"/>
    <w:rsid w:val="007B77D9"/>
    <w:rsid w:val="007B79EA"/>
    <w:rsid w:val="007B7ACF"/>
    <w:rsid w:val="007B7B1C"/>
    <w:rsid w:val="007B7BAC"/>
    <w:rsid w:val="007B7DEC"/>
    <w:rsid w:val="007B7EFB"/>
    <w:rsid w:val="007C024D"/>
    <w:rsid w:val="007C060C"/>
    <w:rsid w:val="007C0687"/>
    <w:rsid w:val="007C0883"/>
    <w:rsid w:val="007C0934"/>
    <w:rsid w:val="007C0C4B"/>
    <w:rsid w:val="007C0D2B"/>
    <w:rsid w:val="007C0E3A"/>
    <w:rsid w:val="007C0EB0"/>
    <w:rsid w:val="007C0ED7"/>
    <w:rsid w:val="007C0F58"/>
    <w:rsid w:val="007C0FBF"/>
    <w:rsid w:val="007C1296"/>
    <w:rsid w:val="007C139B"/>
    <w:rsid w:val="007C1480"/>
    <w:rsid w:val="007C1632"/>
    <w:rsid w:val="007C16DB"/>
    <w:rsid w:val="007C1A11"/>
    <w:rsid w:val="007C1CE2"/>
    <w:rsid w:val="007C1D05"/>
    <w:rsid w:val="007C1DB7"/>
    <w:rsid w:val="007C1E0F"/>
    <w:rsid w:val="007C2019"/>
    <w:rsid w:val="007C213A"/>
    <w:rsid w:val="007C2538"/>
    <w:rsid w:val="007C2541"/>
    <w:rsid w:val="007C2927"/>
    <w:rsid w:val="007C2A3C"/>
    <w:rsid w:val="007C2E9C"/>
    <w:rsid w:val="007C2EAB"/>
    <w:rsid w:val="007C2F0F"/>
    <w:rsid w:val="007C3187"/>
    <w:rsid w:val="007C31B6"/>
    <w:rsid w:val="007C32DE"/>
    <w:rsid w:val="007C35B5"/>
    <w:rsid w:val="007C35CE"/>
    <w:rsid w:val="007C37FE"/>
    <w:rsid w:val="007C3801"/>
    <w:rsid w:val="007C396F"/>
    <w:rsid w:val="007C3A54"/>
    <w:rsid w:val="007C3AE8"/>
    <w:rsid w:val="007C3ECD"/>
    <w:rsid w:val="007C471C"/>
    <w:rsid w:val="007C4A8C"/>
    <w:rsid w:val="007C4B54"/>
    <w:rsid w:val="007C4B8E"/>
    <w:rsid w:val="007C4C62"/>
    <w:rsid w:val="007C500C"/>
    <w:rsid w:val="007C5607"/>
    <w:rsid w:val="007C5753"/>
    <w:rsid w:val="007C596E"/>
    <w:rsid w:val="007C5C2A"/>
    <w:rsid w:val="007C5DC3"/>
    <w:rsid w:val="007C5DE8"/>
    <w:rsid w:val="007C5F4A"/>
    <w:rsid w:val="007C5FC0"/>
    <w:rsid w:val="007C6084"/>
    <w:rsid w:val="007C61CB"/>
    <w:rsid w:val="007C6268"/>
    <w:rsid w:val="007C6583"/>
    <w:rsid w:val="007C658C"/>
    <w:rsid w:val="007C664E"/>
    <w:rsid w:val="007C6873"/>
    <w:rsid w:val="007C6BD1"/>
    <w:rsid w:val="007C6C9F"/>
    <w:rsid w:val="007C7116"/>
    <w:rsid w:val="007C71B5"/>
    <w:rsid w:val="007C76F6"/>
    <w:rsid w:val="007C77F5"/>
    <w:rsid w:val="007C77FD"/>
    <w:rsid w:val="007C7865"/>
    <w:rsid w:val="007C78AB"/>
    <w:rsid w:val="007C7ECE"/>
    <w:rsid w:val="007C7FEE"/>
    <w:rsid w:val="007D0015"/>
    <w:rsid w:val="007D0077"/>
    <w:rsid w:val="007D031D"/>
    <w:rsid w:val="007D040B"/>
    <w:rsid w:val="007D0439"/>
    <w:rsid w:val="007D048B"/>
    <w:rsid w:val="007D052E"/>
    <w:rsid w:val="007D05A7"/>
    <w:rsid w:val="007D0706"/>
    <w:rsid w:val="007D07F7"/>
    <w:rsid w:val="007D0949"/>
    <w:rsid w:val="007D0958"/>
    <w:rsid w:val="007D09F9"/>
    <w:rsid w:val="007D0D82"/>
    <w:rsid w:val="007D0E43"/>
    <w:rsid w:val="007D1226"/>
    <w:rsid w:val="007D12DD"/>
    <w:rsid w:val="007D1683"/>
    <w:rsid w:val="007D178B"/>
    <w:rsid w:val="007D18B9"/>
    <w:rsid w:val="007D1AD8"/>
    <w:rsid w:val="007D1D58"/>
    <w:rsid w:val="007D20E1"/>
    <w:rsid w:val="007D2123"/>
    <w:rsid w:val="007D217C"/>
    <w:rsid w:val="007D2618"/>
    <w:rsid w:val="007D27D4"/>
    <w:rsid w:val="007D2834"/>
    <w:rsid w:val="007D2AAC"/>
    <w:rsid w:val="007D2B47"/>
    <w:rsid w:val="007D2D24"/>
    <w:rsid w:val="007D2FDD"/>
    <w:rsid w:val="007D320D"/>
    <w:rsid w:val="007D3260"/>
    <w:rsid w:val="007D3264"/>
    <w:rsid w:val="007D35BB"/>
    <w:rsid w:val="007D3742"/>
    <w:rsid w:val="007D3B51"/>
    <w:rsid w:val="007D3E6C"/>
    <w:rsid w:val="007D3FBD"/>
    <w:rsid w:val="007D4635"/>
    <w:rsid w:val="007D4717"/>
    <w:rsid w:val="007D4723"/>
    <w:rsid w:val="007D48A3"/>
    <w:rsid w:val="007D49B1"/>
    <w:rsid w:val="007D4AD6"/>
    <w:rsid w:val="007D4B03"/>
    <w:rsid w:val="007D4BAF"/>
    <w:rsid w:val="007D5063"/>
    <w:rsid w:val="007D50F4"/>
    <w:rsid w:val="007D541B"/>
    <w:rsid w:val="007D54AC"/>
    <w:rsid w:val="007D5755"/>
    <w:rsid w:val="007D57B9"/>
    <w:rsid w:val="007D59FC"/>
    <w:rsid w:val="007D5D8F"/>
    <w:rsid w:val="007D5DB8"/>
    <w:rsid w:val="007D5E67"/>
    <w:rsid w:val="007D613E"/>
    <w:rsid w:val="007D6242"/>
    <w:rsid w:val="007D6527"/>
    <w:rsid w:val="007D6792"/>
    <w:rsid w:val="007D6CB8"/>
    <w:rsid w:val="007D6CCA"/>
    <w:rsid w:val="007D709A"/>
    <w:rsid w:val="007D70C9"/>
    <w:rsid w:val="007D72D4"/>
    <w:rsid w:val="007D7360"/>
    <w:rsid w:val="007D73A3"/>
    <w:rsid w:val="007D7AF6"/>
    <w:rsid w:val="007D7B1E"/>
    <w:rsid w:val="007D7BE9"/>
    <w:rsid w:val="007D7D9D"/>
    <w:rsid w:val="007D7E38"/>
    <w:rsid w:val="007E000B"/>
    <w:rsid w:val="007E02C9"/>
    <w:rsid w:val="007E04B6"/>
    <w:rsid w:val="007E0AE0"/>
    <w:rsid w:val="007E0E1C"/>
    <w:rsid w:val="007E11C2"/>
    <w:rsid w:val="007E15C6"/>
    <w:rsid w:val="007E1725"/>
    <w:rsid w:val="007E172F"/>
    <w:rsid w:val="007E1847"/>
    <w:rsid w:val="007E1891"/>
    <w:rsid w:val="007E18FC"/>
    <w:rsid w:val="007E1A7D"/>
    <w:rsid w:val="007E1AA4"/>
    <w:rsid w:val="007E1B83"/>
    <w:rsid w:val="007E1E0B"/>
    <w:rsid w:val="007E1E74"/>
    <w:rsid w:val="007E1FA5"/>
    <w:rsid w:val="007E211A"/>
    <w:rsid w:val="007E23A9"/>
    <w:rsid w:val="007E2688"/>
    <w:rsid w:val="007E27B8"/>
    <w:rsid w:val="007E28F1"/>
    <w:rsid w:val="007E2909"/>
    <w:rsid w:val="007E2ABF"/>
    <w:rsid w:val="007E2C5B"/>
    <w:rsid w:val="007E2E31"/>
    <w:rsid w:val="007E2E37"/>
    <w:rsid w:val="007E2E5B"/>
    <w:rsid w:val="007E3A1A"/>
    <w:rsid w:val="007E3C95"/>
    <w:rsid w:val="007E3F09"/>
    <w:rsid w:val="007E437E"/>
    <w:rsid w:val="007E4448"/>
    <w:rsid w:val="007E46DA"/>
    <w:rsid w:val="007E5092"/>
    <w:rsid w:val="007E5129"/>
    <w:rsid w:val="007E5260"/>
    <w:rsid w:val="007E5311"/>
    <w:rsid w:val="007E5559"/>
    <w:rsid w:val="007E557A"/>
    <w:rsid w:val="007E55D2"/>
    <w:rsid w:val="007E6122"/>
    <w:rsid w:val="007E6335"/>
    <w:rsid w:val="007E651C"/>
    <w:rsid w:val="007E6A04"/>
    <w:rsid w:val="007E6BE5"/>
    <w:rsid w:val="007E6BFA"/>
    <w:rsid w:val="007E6CC4"/>
    <w:rsid w:val="007E6CD7"/>
    <w:rsid w:val="007E6E38"/>
    <w:rsid w:val="007E6E4F"/>
    <w:rsid w:val="007E6EF7"/>
    <w:rsid w:val="007E7366"/>
    <w:rsid w:val="007E737D"/>
    <w:rsid w:val="007E7879"/>
    <w:rsid w:val="007E7BAA"/>
    <w:rsid w:val="007E7CA4"/>
    <w:rsid w:val="007E7CB0"/>
    <w:rsid w:val="007E7E4D"/>
    <w:rsid w:val="007E7F5B"/>
    <w:rsid w:val="007E7F91"/>
    <w:rsid w:val="007F018F"/>
    <w:rsid w:val="007F0359"/>
    <w:rsid w:val="007F08F8"/>
    <w:rsid w:val="007F0944"/>
    <w:rsid w:val="007F0A12"/>
    <w:rsid w:val="007F0A8A"/>
    <w:rsid w:val="007F0C55"/>
    <w:rsid w:val="007F0F8E"/>
    <w:rsid w:val="007F136D"/>
    <w:rsid w:val="007F139C"/>
    <w:rsid w:val="007F16E9"/>
    <w:rsid w:val="007F1772"/>
    <w:rsid w:val="007F179C"/>
    <w:rsid w:val="007F17A7"/>
    <w:rsid w:val="007F17CB"/>
    <w:rsid w:val="007F1A01"/>
    <w:rsid w:val="007F1A36"/>
    <w:rsid w:val="007F1D23"/>
    <w:rsid w:val="007F1E53"/>
    <w:rsid w:val="007F1F94"/>
    <w:rsid w:val="007F22BE"/>
    <w:rsid w:val="007F2351"/>
    <w:rsid w:val="007F255F"/>
    <w:rsid w:val="007F2596"/>
    <w:rsid w:val="007F2807"/>
    <w:rsid w:val="007F2E20"/>
    <w:rsid w:val="007F2F4C"/>
    <w:rsid w:val="007F302B"/>
    <w:rsid w:val="007F331B"/>
    <w:rsid w:val="007F3461"/>
    <w:rsid w:val="007F373F"/>
    <w:rsid w:val="007F3839"/>
    <w:rsid w:val="007F3A48"/>
    <w:rsid w:val="007F3C71"/>
    <w:rsid w:val="007F3CD3"/>
    <w:rsid w:val="007F3D6A"/>
    <w:rsid w:val="007F3DA6"/>
    <w:rsid w:val="007F3ECF"/>
    <w:rsid w:val="007F44B9"/>
    <w:rsid w:val="007F4656"/>
    <w:rsid w:val="007F4A57"/>
    <w:rsid w:val="007F4BAF"/>
    <w:rsid w:val="007F4E7D"/>
    <w:rsid w:val="007F50CD"/>
    <w:rsid w:val="007F518D"/>
    <w:rsid w:val="007F527E"/>
    <w:rsid w:val="007F53F3"/>
    <w:rsid w:val="007F56C5"/>
    <w:rsid w:val="007F5885"/>
    <w:rsid w:val="007F5FAA"/>
    <w:rsid w:val="007F6351"/>
    <w:rsid w:val="007F6412"/>
    <w:rsid w:val="007F64A9"/>
    <w:rsid w:val="007F6668"/>
    <w:rsid w:val="007F6822"/>
    <w:rsid w:val="007F6C16"/>
    <w:rsid w:val="007F6E0F"/>
    <w:rsid w:val="007F6E3D"/>
    <w:rsid w:val="007F6F24"/>
    <w:rsid w:val="007F70A8"/>
    <w:rsid w:val="007F7300"/>
    <w:rsid w:val="007F75E0"/>
    <w:rsid w:val="007F78EC"/>
    <w:rsid w:val="007F7BB1"/>
    <w:rsid w:val="007F7FCE"/>
    <w:rsid w:val="00800196"/>
    <w:rsid w:val="0080043F"/>
    <w:rsid w:val="0080059B"/>
    <w:rsid w:val="008005CC"/>
    <w:rsid w:val="00800A3C"/>
    <w:rsid w:val="00800B5C"/>
    <w:rsid w:val="00800BFF"/>
    <w:rsid w:val="00800CEC"/>
    <w:rsid w:val="00800D2E"/>
    <w:rsid w:val="00800D4F"/>
    <w:rsid w:val="00800D7E"/>
    <w:rsid w:val="008016C3"/>
    <w:rsid w:val="00801766"/>
    <w:rsid w:val="00801A67"/>
    <w:rsid w:val="00801A87"/>
    <w:rsid w:val="00801ED4"/>
    <w:rsid w:val="00802207"/>
    <w:rsid w:val="008028B5"/>
    <w:rsid w:val="008029C0"/>
    <w:rsid w:val="00802A64"/>
    <w:rsid w:val="00802AE5"/>
    <w:rsid w:val="00802B25"/>
    <w:rsid w:val="00802DC4"/>
    <w:rsid w:val="008030AD"/>
    <w:rsid w:val="008034D5"/>
    <w:rsid w:val="00803505"/>
    <w:rsid w:val="008036E0"/>
    <w:rsid w:val="0080396C"/>
    <w:rsid w:val="00803A51"/>
    <w:rsid w:val="00803C46"/>
    <w:rsid w:val="00804010"/>
    <w:rsid w:val="008041F9"/>
    <w:rsid w:val="008043E1"/>
    <w:rsid w:val="00804508"/>
    <w:rsid w:val="00804643"/>
    <w:rsid w:val="0080484D"/>
    <w:rsid w:val="00804910"/>
    <w:rsid w:val="00804C42"/>
    <w:rsid w:val="00804DDB"/>
    <w:rsid w:val="00804DEB"/>
    <w:rsid w:val="0080500D"/>
    <w:rsid w:val="00805014"/>
    <w:rsid w:val="0080537B"/>
    <w:rsid w:val="008053C8"/>
    <w:rsid w:val="00805490"/>
    <w:rsid w:val="0080552E"/>
    <w:rsid w:val="0080575F"/>
    <w:rsid w:val="00805760"/>
    <w:rsid w:val="008057A6"/>
    <w:rsid w:val="008058C1"/>
    <w:rsid w:val="008058F0"/>
    <w:rsid w:val="00805ADD"/>
    <w:rsid w:val="00805D2A"/>
    <w:rsid w:val="00805DB1"/>
    <w:rsid w:val="00806016"/>
    <w:rsid w:val="00806069"/>
    <w:rsid w:val="008060BA"/>
    <w:rsid w:val="00806298"/>
    <w:rsid w:val="0080651D"/>
    <w:rsid w:val="0080674A"/>
    <w:rsid w:val="00806762"/>
    <w:rsid w:val="008068C9"/>
    <w:rsid w:val="00806BD4"/>
    <w:rsid w:val="00806C14"/>
    <w:rsid w:val="00806D92"/>
    <w:rsid w:val="00806DA9"/>
    <w:rsid w:val="00806E89"/>
    <w:rsid w:val="008071A4"/>
    <w:rsid w:val="00807497"/>
    <w:rsid w:val="00807576"/>
    <w:rsid w:val="00807583"/>
    <w:rsid w:val="008075C0"/>
    <w:rsid w:val="00807658"/>
    <w:rsid w:val="00807A6A"/>
    <w:rsid w:val="00807A8A"/>
    <w:rsid w:val="00807DBB"/>
    <w:rsid w:val="00807ECB"/>
    <w:rsid w:val="00807FAF"/>
    <w:rsid w:val="008103F5"/>
    <w:rsid w:val="00810467"/>
    <w:rsid w:val="00810479"/>
    <w:rsid w:val="008104B0"/>
    <w:rsid w:val="008104E2"/>
    <w:rsid w:val="0081057C"/>
    <w:rsid w:val="0081079C"/>
    <w:rsid w:val="00810DBC"/>
    <w:rsid w:val="00810E91"/>
    <w:rsid w:val="00810F13"/>
    <w:rsid w:val="0081114E"/>
    <w:rsid w:val="008114C3"/>
    <w:rsid w:val="0081172F"/>
    <w:rsid w:val="008117AB"/>
    <w:rsid w:val="00811816"/>
    <w:rsid w:val="00811857"/>
    <w:rsid w:val="00811AD2"/>
    <w:rsid w:val="00811CF6"/>
    <w:rsid w:val="00811D95"/>
    <w:rsid w:val="00811E2E"/>
    <w:rsid w:val="00812039"/>
    <w:rsid w:val="0081215E"/>
    <w:rsid w:val="0081220E"/>
    <w:rsid w:val="008123C7"/>
    <w:rsid w:val="00812500"/>
    <w:rsid w:val="008126F5"/>
    <w:rsid w:val="008127CE"/>
    <w:rsid w:val="0081289C"/>
    <w:rsid w:val="00812936"/>
    <w:rsid w:val="00812AD3"/>
    <w:rsid w:val="00812B84"/>
    <w:rsid w:val="00812D4B"/>
    <w:rsid w:val="00812FD7"/>
    <w:rsid w:val="00813612"/>
    <w:rsid w:val="0081368F"/>
    <w:rsid w:val="008137EC"/>
    <w:rsid w:val="008138F7"/>
    <w:rsid w:val="00813A16"/>
    <w:rsid w:val="00813B93"/>
    <w:rsid w:val="008140DD"/>
    <w:rsid w:val="0081428B"/>
    <w:rsid w:val="008142DA"/>
    <w:rsid w:val="00814877"/>
    <w:rsid w:val="00814AF9"/>
    <w:rsid w:val="00814BFD"/>
    <w:rsid w:val="00814C55"/>
    <w:rsid w:val="00814C78"/>
    <w:rsid w:val="00814D22"/>
    <w:rsid w:val="00814F1C"/>
    <w:rsid w:val="008150E1"/>
    <w:rsid w:val="00815198"/>
    <w:rsid w:val="0081519E"/>
    <w:rsid w:val="008151C3"/>
    <w:rsid w:val="0081540E"/>
    <w:rsid w:val="0081542E"/>
    <w:rsid w:val="0081550D"/>
    <w:rsid w:val="008155CB"/>
    <w:rsid w:val="008158B2"/>
    <w:rsid w:val="00815A95"/>
    <w:rsid w:val="00815B05"/>
    <w:rsid w:val="00815CDD"/>
    <w:rsid w:val="00816189"/>
    <w:rsid w:val="008162B0"/>
    <w:rsid w:val="0081639E"/>
    <w:rsid w:val="008165CA"/>
    <w:rsid w:val="0081668C"/>
    <w:rsid w:val="008166D2"/>
    <w:rsid w:val="00816784"/>
    <w:rsid w:val="00816852"/>
    <w:rsid w:val="00816B1F"/>
    <w:rsid w:val="00816CEF"/>
    <w:rsid w:val="0081707F"/>
    <w:rsid w:val="008172FA"/>
    <w:rsid w:val="0081732D"/>
    <w:rsid w:val="00817580"/>
    <w:rsid w:val="0081777A"/>
    <w:rsid w:val="00817C35"/>
    <w:rsid w:val="00817EC9"/>
    <w:rsid w:val="008202D2"/>
    <w:rsid w:val="00820300"/>
    <w:rsid w:val="008204B4"/>
    <w:rsid w:val="008207B9"/>
    <w:rsid w:val="00820842"/>
    <w:rsid w:val="0082096B"/>
    <w:rsid w:val="00820A99"/>
    <w:rsid w:val="00820AEF"/>
    <w:rsid w:val="00820C82"/>
    <w:rsid w:val="00820D2C"/>
    <w:rsid w:val="00820E60"/>
    <w:rsid w:val="00820EDB"/>
    <w:rsid w:val="0082101F"/>
    <w:rsid w:val="0082135F"/>
    <w:rsid w:val="008216E7"/>
    <w:rsid w:val="00821830"/>
    <w:rsid w:val="00821884"/>
    <w:rsid w:val="0082189B"/>
    <w:rsid w:val="0082195C"/>
    <w:rsid w:val="00821A9E"/>
    <w:rsid w:val="00821D1D"/>
    <w:rsid w:val="008220A0"/>
    <w:rsid w:val="008226A4"/>
    <w:rsid w:val="0082280D"/>
    <w:rsid w:val="00822830"/>
    <w:rsid w:val="00822D41"/>
    <w:rsid w:val="00823168"/>
    <w:rsid w:val="00823181"/>
    <w:rsid w:val="00823420"/>
    <w:rsid w:val="008234B6"/>
    <w:rsid w:val="0082355B"/>
    <w:rsid w:val="0082361E"/>
    <w:rsid w:val="00823674"/>
    <w:rsid w:val="008237F8"/>
    <w:rsid w:val="008238D3"/>
    <w:rsid w:val="00823B8E"/>
    <w:rsid w:val="00823D2E"/>
    <w:rsid w:val="00823E10"/>
    <w:rsid w:val="00823E9C"/>
    <w:rsid w:val="0082405A"/>
    <w:rsid w:val="0082415F"/>
    <w:rsid w:val="00824194"/>
    <w:rsid w:val="008243B3"/>
    <w:rsid w:val="00824A53"/>
    <w:rsid w:val="00824AF5"/>
    <w:rsid w:val="00825072"/>
    <w:rsid w:val="008253F8"/>
    <w:rsid w:val="008255F4"/>
    <w:rsid w:val="0082562B"/>
    <w:rsid w:val="008258F6"/>
    <w:rsid w:val="00825B0E"/>
    <w:rsid w:val="00826245"/>
    <w:rsid w:val="00826333"/>
    <w:rsid w:val="008265A4"/>
    <w:rsid w:val="00826743"/>
    <w:rsid w:val="00826744"/>
    <w:rsid w:val="00826955"/>
    <w:rsid w:val="00826A70"/>
    <w:rsid w:val="00826A73"/>
    <w:rsid w:val="00826A7D"/>
    <w:rsid w:val="00826AC3"/>
    <w:rsid w:val="00826BC9"/>
    <w:rsid w:val="00826E02"/>
    <w:rsid w:val="00826EE4"/>
    <w:rsid w:val="00826F2D"/>
    <w:rsid w:val="0082703A"/>
    <w:rsid w:val="0082736B"/>
    <w:rsid w:val="0082743E"/>
    <w:rsid w:val="008276D1"/>
    <w:rsid w:val="0082771F"/>
    <w:rsid w:val="0082773A"/>
    <w:rsid w:val="0082785E"/>
    <w:rsid w:val="008278D9"/>
    <w:rsid w:val="00827BD9"/>
    <w:rsid w:val="008300F4"/>
    <w:rsid w:val="0083010C"/>
    <w:rsid w:val="008301FD"/>
    <w:rsid w:val="0083020B"/>
    <w:rsid w:val="0083028B"/>
    <w:rsid w:val="008302B0"/>
    <w:rsid w:val="0083087F"/>
    <w:rsid w:val="008308B3"/>
    <w:rsid w:val="008309C5"/>
    <w:rsid w:val="00830C4D"/>
    <w:rsid w:val="00830E36"/>
    <w:rsid w:val="00831248"/>
    <w:rsid w:val="00831485"/>
    <w:rsid w:val="0083188A"/>
    <w:rsid w:val="008318E7"/>
    <w:rsid w:val="00831920"/>
    <w:rsid w:val="00831BC5"/>
    <w:rsid w:val="00831D0F"/>
    <w:rsid w:val="00831F67"/>
    <w:rsid w:val="008320E1"/>
    <w:rsid w:val="008321B5"/>
    <w:rsid w:val="00832430"/>
    <w:rsid w:val="00832441"/>
    <w:rsid w:val="00832918"/>
    <w:rsid w:val="00832A9E"/>
    <w:rsid w:val="00832B73"/>
    <w:rsid w:val="00832E69"/>
    <w:rsid w:val="0083307A"/>
    <w:rsid w:val="00833128"/>
    <w:rsid w:val="00833136"/>
    <w:rsid w:val="008332EF"/>
    <w:rsid w:val="008333A3"/>
    <w:rsid w:val="008333FF"/>
    <w:rsid w:val="0083350A"/>
    <w:rsid w:val="0083365E"/>
    <w:rsid w:val="0083385D"/>
    <w:rsid w:val="0083394A"/>
    <w:rsid w:val="008339CA"/>
    <w:rsid w:val="00833A9F"/>
    <w:rsid w:val="00833AB7"/>
    <w:rsid w:val="00833D3D"/>
    <w:rsid w:val="00833F00"/>
    <w:rsid w:val="00833FAA"/>
    <w:rsid w:val="008344A9"/>
    <w:rsid w:val="008346A9"/>
    <w:rsid w:val="0083482A"/>
    <w:rsid w:val="00834938"/>
    <w:rsid w:val="00834CC6"/>
    <w:rsid w:val="00834E2D"/>
    <w:rsid w:val="00834FDC"/>
    <w:rsid w:val="00835398"/>
    <w:rsid w:val="0083545C"/>
    <w:rsid w:val="0083552A"/>
    <w:rsid w:val="00835585"/>
    <w:rsid w:val="00835651"/>
    <w:rsid w:val="008356EE"/>
    <w:rsid w:val="00835903"/>
    <w:rsid w:val="00835D2D"/>
    <w:rsid w:val="00835F8C"/>
    <w:rsid w:val="008362CA"/>
    <w:rsid w:val="008367D8"/>
    <w:rsid w:val="00836905"/>
    <w:rsid w:val="00836BE6"/>
    <w:rsid w:val="00836D5A"/>
    <w:rsid w:val="00836E1B"/>
    <w:rsid w:val="008370BB"/>
    <w:rsid w:val="0083757C"/>
    <w:rsid w:val="008379F7"/>
    <w:rsid w:val="00837A0E"/>
    <w:rsid w:val="00837B10"/>
    <w:rsid w:val="00837CA8"/>
    <w:rsid w:val="00837CEB"/>
    <w:rsid w:val="00837D49"/>
    <w:rsid w:val="00837E54"/>
    <w:rsid w:val="00840061"/>
    <w:rsid w:val="0084016E"/>
    <w:rsid w:val="0084023F"/>
    <w:rsid w:val="008407CA"/>
    <w:rsid w:val="00840C68"/>
    <w:rsid w:val="00840DBB"/>
    <w:rsid w:val="00840E1B"/>
    <w:rsid w:val="00840E6D"/>
    <w:rsid w:val="00840E95"/>
    <w:rsid w:val="00840FF4"/>
    <w:rsid w:val="00841446"/>
    <w:rsid w:val="008414C0"/>
    <w:rsid w:val="0084155A"/>
    <w:rsid w:val="008418C4"/>
    <w:rsid w:val="00841A42"/>
    <w:rsid w:val="00841BCB"/>
    <w:rsid w:val="00841C23"/>
    <w:rsid w:val="00841CBB"/>
    <w:rsid w:val="00841D14"/>
    <w:rsid w:val="0084204B"/>
    <w:rsid w:val="00842069"/>
    <w:rsid w:val="00842190"/>
    <w:rsid w:val="00842224"/>
    <w:rsid w:val="00842590"/>
    <w:rsid w:val="0084275E"/>
    <w:rsid w:val="00842C9B"/>
    <w:rsid w:val="008430F4"/>
    <w:rsid w:val="00843175"/>
    <w:rsid w:val="008435F5"/>
    <w:rsid w:val="00843753"/>
    <w:rsid w:val="008438EE"/>
    <w:rsid w:val="00843934"/>
    <w:rsid w:val="00844168"/>
    <w:rsid w:val="0084417F"/>
    <w:rsid w:val="00844277"/>
    <w:rsid w:val="008443A5"/>
    <w:rsid w:val="008443BB"/>
    <w:rsid w:val="008446EF"/>
    <w:rsid w:val="00844AD6"/>
    <w:rsid w:val="00844C9D"/>
    <w:rsid w:val="00844D8F"/>
    <w:rsid w:val="00844DA7"/>
    <w:rsid w:val="00845182"/>
    <w:rsid w:val="008452C3"/>
    <w:rsid w:val="0084540C"/>
    <w:rsid w:val="0084544D"/>
    <w:rsid w:val="00845607"/>
    <w:rsid w:val="00845D70"/>
    <w:rsid w:val="00845F11"/>
    <w:rsid w:val="00846436"/>
    <w:rsid w:val="008465EA"/>
    <w:rsid w:val="008466AF"/>
    <w:rsid w:val="008466B0"/>
    <w:rsid w:val="00846C91"/>
    <w:rsid w:val="00846EBF"/>
    <w:rsid w:val="00846F2B"/>
    <w:rsid w:val="00847011"/>
    <w:rsid w:val="008472CA"/>
    <w:rsid w:val="008473A3"/>
    <w:rsid w:val="008473A5"/>
    <w:rsid w:val="008476A5"/>
    <w:rsid w:val="008476C2"/>
    <w:rsid w:val="00847727"/>
    <w:rsid w:val="008477F1"/>
    <w:rsid w:val="00847946"/>
    <w:rsid w:val="00847AAD"/>
    <w:rsid w:val="00847C46"/>
    <w:rsid w:val="00847FC3"/>
    <w:rsid w:val="0085001E"/>
    <w:rsid w:val="00850044"/>
    <w:rsid w:val="0085020F"/>
    <w:rsid w:val="008502BC"/>
    <w:rsid w:val="00850616"/>
    <w:rsid w:val="00850772"/>
    <w:rsid w:val="00850D76"/>
    <w:rsid w:val="00850FBF"/>
    <w:rsid w:val="008510F1"/>
    <w:rsid w:val="0085119B"/>
    <w:rsid w:val="008516DD"/>
    <w:rsid w:val="0085175F"/>
    <w:rsid w:val="0085183E"/>
    <w:rsid w:val="008518E6"/>
    <w:rsid w:val="00851963"/>
    <w:rsid w:val="00851B1B"/>
    <w:rsid w:val="00851D79"/>
    <w:rsid w:val="00851E1C"/>
    <w:rsid w:val="00851F21"/>
    <w:rsid w:val="0085226C"/>
    <w:rsid w:val="008522E9"/>
    <w:rsid w:val="0085254B"/>
    <w:rsid w:val="008528CB"/>
    <w:rsid w:val="008528DE"/>
    <w:rsid w:val="00852D04"/>
    <w:rsid w:val="008531CA"/>
    <w:rsid w:val="00853894"/>
    <w:rsid w:val="00853A7A"/>
    <w:rsid w:val="00853C4C"/>
    <w:rsid w:val="00854197"/>
    <w:rsid w:val="008543CB"/>
    <w:rsid w:val="008543DA"/>
    <w:rsid w:val="00854484"/>
    <w:rsid w:val="008544EF"/>
    <w:rsid w:val="00854A1D"/>
    <w:rsid w:val="00854C72"/>
    <w:rsid w:val="008552FF"/>
    <w:rsid w:val="0085549E"/>
    <w:rsid w:val="00855574"/>
    <w:rsid w:val="00855C5D"/>
    <w:rsid w:val="00855CB3"/>
    <w:rsid w:val="00856032"/>
    <w:rsid w:val="0085603F"/>
    <w:rsid w:val="00856363"/>
    <w:rsid w:val="00856407"/>
    <w:rsid w:val="00856729"/>
    <w:rsid w:val="0085690E"/>
    <w:rsid w:val="00856AA5"/>
    <w:rsid w:val="00856C2D"/>
    <w:rsid w:val="00856C80"/>
    <w:rsid w:val="00856CC0"/>
    <w:rsid w:val="00856DB4"/>
    <w:rsid w:val="0085736C"/>
    <w:rsid w:val="008573ED"/>
    <w:rsid w:val="0085745F"/>
    <w:rsid w:val="00857663"/>
    <w:rsid w:val="00857966"/>
    <w:rsid w:val="00857A8C"/>
    <w:rsid w:val="00857CE8"/>
    <w:rsid w:val="00857D27"/>
    <w:rsid w:val="00857D2B"/>
    <w:rsid w:val="00857D34"/>
    <w:rsid w:val="008600A6"/>
    <w:rsid w:val="00860202"/>
    <w:rsid w:val="008602C1"/>
    <w:rsid w:val="00860383"/>
    <w:rsid w:val="008604DE"/>
    <w:rsid w:val="0086059E"/>
    <w:rsid w:val="008605D0"/>
    <w:rsid w:val="00860795"/>
    <w:rsid w:val="008607CC"/>
    <w:rsid w:val="00861051"/>
    <w:rsid w:val="00861275"/>
    <w:rsid w:val="008615BD"/>
    <w:rsid w:val="008615E6"/>
    <w:rsid w:val="00861747"/>
    <w:rsid w:val="0086194F"/>
    <w:rsid w:val="008619F0"/>
    <w:rsid w:val="00861A87"/>
    <w:rsid w:val="00861B25"/>
    <w:rsid w:val="00861BA0"/>
    <w:rsid w:val="00861D5C"/>
    <w:rsid w:val="00861DE5"/>
    <w:rsid w:val="008621DA"/>
    <w:rsid w:val="008624E7"/>
    <w:rsid w:val="00862667"/>
    <w:rsid w:val="00862940"/>
    <w:rsid w:val="00862A01"/>
    <w:rsid w:val="00862B63"/>
    <w:rsid w:val="00862DF7"/>
    <w:rsid w:val="00862EFB"/>
    <w:rsid w:val="00862F72"/>
    <w:rsid w:val="00862FB3"/>
    <w:rsid w:val="008630B6"/>
    <w:rsid w:val="008631DD"/>
    <w:rsid w:val="00863355"/>
    <w:rsid w:val="00863785"/>
    <w:rsid w:val="008637B0"/>
    <w:rsid w:val="00863971"/>
    <w:rsid w:val="00863A0D"/>
    <w:rsid w:val="0086440B"/>
    <w:rsid w:val="0086483E"/>
    <w:rsid w:val="00864AEE"/>
    <w:rsid w:val="00864D02"/>
    <w:rsid w:val="00864EFA"/>
    <w:rsid w:val="0086500A"/>
    <w:rsid w:val="00865155"/>
    <w:rsid w:val="008651A8"/>
    <w:rsid w:val="008651B4"/>
    <w:rsid w:val="008651E2"/>
    <w:rsid w:val="0086532B"/>
    <w:rsid w:val="00865367"/>
    <w:rsid w:val="008654C9"/>
    <w:rsid w:val="008654EA"/>
    <w:rsid w:val="0086559A"/>
    <w:rsid w:val="00865678"/>
    <w:rsid w:val="008657A6"/>
    <w:rsid w:val="008657F2"/>
    <w:rsid w:val="00865887"/>
    <w:rsid w:val="00865BD0"/>
    <w:rsid w:val="00865C0C"/>
    <w:rsid w:val="00865C59"/>
    <w:rsid w:val="00865E71"/>
    <w:rsid w:val="00865FD9"/>
    <w:rsid w:val="008660C0"/>
    <w:rsid w:val="00866190"/>
    <w:rsid w:val="008661E8"/>
    <w:rsid w:val="00866460"/>
    <w:rsid w:val="00866725"/>
    <w:rsid w:val="00866B8F"/>
    <w:rsid w:val="00866BEF"/>
    <w:rsid w:val="00866CAC"/>
    <w:rsid w:val="00866CD6"/>
    <w:rsid w:val="00866F60"/>
    <w:rsid w:val="008671F5"/>
    <w:rsid w:val="00867290"/>
    <w:rsid w:val="008673D2"/>
    <w:rsid w:val="00867486"/>
    <w:rsid w:val="008674B0"/>
    <w:rsid w:val="00867785"/>
    <w:rsid w:val="0086779D"/>
    <w:rsid w:val="008679E5"/>
    <w:rsid w:val="00867EA5"/>
    <w:rsid w:val="00870056"/>
    <w:rsid w:val="00870198"/>
    <w:rsid w:val="0087024C"/>
    <w:rsid w:val="00870586"/>
    <w:rsid w:val="008707F7"/>
    <w:rsid w:val="008708DE"/>
    <w:rsid w:val="00870B94"/>
    <w:rsid w:val="00871138"/>
    <w:rsid w:val="00871185"/>
    <w:rsid w:val="0087174E"/>
    <w:rsid w:val="0087195B"/>
    <w:rsid w:val="00871B12"/>
    <w:rsid w:val="00871BDA"/>
    <w:rsid w:val="00871C75"/>
    <w:rsid w:val="00871D78"/>
    <w:rsid w:val="00872137"/>
    <w:rsid w:val="008721F0"/>
    <w:rsid w:val="00872275"/>
    <w:rsid w:val="0087232B"/>
    <w:rsid w:val="008723DB"/>
    <w:rsid w:val="0087241A"/>
    <w:rsid w:val="0087254C"/>
    <w:rsid w:val="0087270E"/>
    <w:rsid w:val="0087299D"/>
    <w:rsid w:val="00872B0D"/>
    <w:rsid w:val="00872C9D"/>
    <w:rsid w:val="00872EE2"/>
    <w:rsid w:val="00872EF3"/>
    <w:rsid w:val="00872FCA"/>
    <w:rsid w:val="00873012"/>
    <w:rsid w:val="008730AA"/>
    <w:rsid w:val="0087322F"/>
    <w:rsid w:val="008733F4"/>
    <w:rsid w:val="0087358D"/>
    <w:rsid w:val="008735F0"/>
    <w:rsid w:val="00873653"/>
    <w:rsid w:val="0087371D"/>
    <w:rsid w:val="008738F2"/>
    <w:rsid w:val="00873F50"/>
    <w:rsid w:val="00874050"/>
    <w:rsid w:val="008741B5"/>
    <w:rsid w:val="00874244"/>
    <w:rsid w:val="0087432E"/>
    <w:rsid w:val="00874390"/>
    <w:rsid w:val="00874418"/>
    <w:rsid w:val="0087461B"/>
    <w:rsid w:val="008746E1"/>
    <w:rsid w:val="00874AC7"/>
    <w:rsid w:val="00874C4E"/>
    <w:rsid w:val="00874C98"/>
    <w:rsid w:val="00874FB8"/>
    <w:rsid w:val="00875008"/>
    <w:rsid w:val="00875275"/>
    <w:rsid w:val="00875326"/>
    <w:rsid w:val="00875601"/>
    <w:rsid w:val="00875798"/>
    <w:rsid w:val="00875887"/>
    <w:rsid w:val="008758CE"/>
    <w:rsid w:val="008759D1"/>
    <w:rsid w:val="00875D2B"/>
    <w:rsid w:val="00875D5B"/>
    <w:rsid w:val="00875DB2"/>
    <w:rsid w:val="00875E81"/>
    <w:rsid w:val="00875FD5"/>
    <w:rsid w:val="00876120"/>
    <w:rsid w:val="008761CE"/>
    <w:rsid w:val="008763EF"/>
    <w:rsid w:val="0087664A"/>
    <w:rsid w:val="008767D2"/>
    <w:rsid w:val="00876AFE"/>
    <w:rsid w:val="00876D2F"/>
    <w:rsid w:val="00876D72"/>
    <w:rsid w:val="00876E1C"/>
    <w:rsid w:val="00876F49"/>
    <w:rsid w:val="008770E0"/>
    <w:rsid w:val="0087728E"/>
    <w:rsid w:val="00877493"/>
    <w:rsid w:val="0087757A"/>
    <w:rsid w:val="008776B8"/>
    <w:rsid w:val="0087798A"/>
    <w:rsid w:val="008779C4"/>
    <w:rsid w:val="00877A2C"/>
    <w:rsid w:val="00877F3D"/>
    <w:rsid w:val="00880489"/>
    <w:rsid w:val="0088048A"/>
    <w:rsid w:val="008804F1"/>
    <w:rsid w:val="00880858"/>
    <w:rsid w:val="0088086D"/>
    <w:rsid w:val="00880D45"/>
    <w:rsid w:val="0088144F"/>
    <w:rsid w:val="008814E9"/>
    <w:rsid w:val="00881596"/>
    <w:rsid w:val="008815D3"/>
    <w:rsid w:val="0088162F"/>
    <w:rsid w:val="00881694"/>
    <w:rsid w:val="008818F4"/>
    <w:rsid w:val="00881B43"/>
    <w:rsid w:val="00881CEF"/>
    <w:rsid w:val="00881D13"/>
    <w:rsid w:val="00881DD9"/>
    <w:rsid w:val="00881E4E"/>
    <w:rsid w:val="00881EB6"/>
    <w:rsid w:val="00881F54"/>
    <w:rsid w:val="0088201A"/>
    <w:rsid w:val="00882080"/>
    <w:rsid w:val="0088232E"/>
    <w:rsid w:val="00882435"/>
    <w:rsid w:val="0088269C"/>
    <w:rsid w:val="008826F5"/>
    <w:rsid w:val="00882931"/>
    <w:rsid w:val="00882A5E"/>
    <w:rsid w:val="00882C44"/>
    <w:rsid w:val="008830FF"/>
    <w:rsid w:val="00883146"/>
    <w:rsid w:val="008836CF"/>
    <w:rsid w:val="00883762"/>
    <w:rsid w:val="00883943"/>
    <w:rsid w:val="00883CDC"/>
    <w:rsid w:val="00883E2C"/>
    <w:rsid w:val="00883E8C"/>
    <w:rsid w:val="00883E98"/>
    <w:rsid w:val="00884002"/>
    <w:rsid w:val="0088400E"/>
    <w:rsid w:val="008841AD"/>
    <w:rsid w:val="00884412"/>
    <w:rsid w:val="0088463E"/>
    <w:rsid w:val="0088499E"/>
    <w:rsid w:val="00884B2B"/>
    <w:rsid w:val="00884BBA"/>
    <w:rsid w:val="00884D59"/>
    <w:rsid w:val="00884EFB"/>
    <w:rsid w:val="0088529F"/>
    <w:rsid w:val="00885497"/>
    <w:rsid w:val="00885872"/>
    <w:rsid w:val="008858F7"/>
    <w:rsid w:val="00885E91"/>
    <w:rsid w:val="00885F11"/>
    <w:rsid w:val="00885FEC"/>
    <w:rsid w:val="0088607C"/>
    <w:rsid w:val="008865FD"/>
    <w:rsid w:val="008870E9"/>
    <w:rsid w:val="008871AC"/>
    <w:rsid w:val="00887309"/>
    <w:rsid w:val="00887391"/>
    <w:rsid w:val="008873F6"/>
    <w:rsid w:val="00887477"/>
    <w:rsid w:val="008878D1"/>
    <w:rsid w:val="008878E0"/>
    <w:rsid w:val="00887947"/>
    <w:rsid w:val="00887A7B"/>
    <w:rsid w:val="00887ACC"/>
    <w:rsid w:val="00887CBC"/>
    <w:rsid w:val="00887EAE"/>
    <w:rsid w:val="00890063"/>
    <w:rsid w:val="008901BA"/>
    <w:rsid w:val="00890397"/>
    <w:rsid w:val="0089060C"/>
    <w:rsid w:val="00890789"/>
    <w:rsid w:val="008909B3"/>
    <w:rsid w:val="00890BD3"/>
    <w:rsid w:val="00890D3F"/>
    <w:rsid w:val="00890DF1"/>
    <w:rsid w:val="00890E4C"/>
    <w:rsid w:val="00890F3A"/>
    <w:rsid w:val="00891108"/>
    <w:rsid w:val="00891200"/>
    <w:rsid w:val="008912DD"/>
    <w:rsid w:val="0089133E"/>
    <w:rsid w:val="008913B6"/>
    <w:rsid w:val="0089180C"/>
    <w:rsid w:val="00891AE5"/>
    <w:rsid w:val="00891AF4"/>
    <w:rsid w:val="00891B52"/>
    <w:rsid w:val="00891B8B"/>
    <w:rsid w:val="00891C61"/>
    <w:rsid w:val="0089209C"/>
    <w:rsid w:val="008920E3"/>
    <w:rsid w:val="00892102"/>
    <w:rsid w:val="0089237B"/>
    <w:rsid w:val="00892767"/>
    <w:rsid w:val="00892AF0"/>
    <w:rsid w:val="00892BBD"/>
    <w:rsid w:val="00892EBE"/>
    <w:rsid w:val="008930FB"/>
    <w:rsid w:val="008931A7"/>
    <w:rsid w:val="00893318"/>
    <w:rsid w:val="008933CA"/>
    <w:rsid w:val="008933D7"/>
    <w:rsid w:val="00893823"/>
    <w:rsid w:val="00893A22"/>
    <w:rsid w:val="00893E86"/>
    <w:rsid w:val="00894002"/>
    <w:rsid w:val="00894078"/>
    <w:rsid w:val="008940B6"/>
    <w:rsid w:val="00894159"/>
    <w:rsid w:val="0089431C"/>
    <w:rsid w:val="00894A93"/>
    <w:rsid w:val="00894C1B"/>
    <w:rsid w:val="00894C54"/>
    <w:rsid w:val="00895266"/>
    <w:rsid w:val="008954F7"/>
    <w:rsid w:val="00895E38"/>
    <w:rsid w:val="00895F9E"/>
    <w:rsid w:val="00896297"/>
    <w:rsid w:val="008962D7"/>
    <w:rsid w:val="008965CE"/>
    <w:rsid w:val="008967A9"/>
    <w:rsid w:val="00896A7F"/>
    <w:rsid w:val="00896B88"/>
    <w:rsid w:val="00896D6D"/>
    <w:rsid w:val="00896DE4"/>
    <w:rsid w:val="008970C1"/>
    <w:rsid w:val="0089711C"/>
    <w:rsid w:val="00897147"/>
    <w:rsid w:val="0089729B"/>
    <w:rsid w:val="0089733A"/>
    <w:rsid w:val="008973E7"/>
    <w:rsid w:val="00897724"/>
    <w:rsid w:val="00897961"/>
    <w:rsid w:val="00897A04"/>
    <w:rsid w:val="00897AA5"/>
    <w:rsid w:val="00897B15"/>
    <w:rsid w:val="00897B91"/>
    <w:rsid w:val="00897F7C"/>
    <w:rsid w:val="008A01A8"/>
    <w:rsid w:val="008A02F3"/>
    <w:rsid w:val="008A0511"/>
    <w:rsid w:val="008A07FE"/>
    <w:rsid w:val="008A0AE8"/>
    <w:rsid w:val="008A0E45"/>
    <w:rsid w:val="008A0EF3"/>
    <w:rsid w:val="008A1308"/>
    <w:rsid w:val="008A1626"/>
    <w:rsid w:val="008A1657"/>
    <w:rsid w:val="008A16DB"/>
    <w:rsid w:val="008A1721"/>
    <w:rsid w:val="008A1C24"/>
    <w:rsid w:val="008A1EE0"/>
    <w:rsid w:val="008A2397"/>
    <w:rsid w:val="008A2754"/>
    <w:rsid w:val="008A2883"/>
    <w:rsid w:val="008A28AB"/>
    <w:rsid w:val="008A2958"/>
    <w:rsid w:val="008A306F"/>
    <w:rsid w:val="008A313A"/>
    <w:rsid w:val="008A32D4"/>
    <w:rsid w:val="008A36BE"/>
    <w:rsid w:val="008A386B"/>
    <w:rsid w:val="008A3A9D"/>
    <w:rsid w:val="008A3CA1"/>
    <w:rsid w:val="008A3DE9"/>
    <w:rsid w:val="008A423A"/>
    <w:rsid w:val="008A44BA"/>
    <w:rsid w:val="008A4A1A"/>
    <w:rsid w:val="008A4ABF"/>
    <w:rsid w:val="008A4C06"/>
    <w:rsid w:val="008A535C"/>
    <w:rsid w:val="008A53D3"/>
    <w:rsid w:val="008A53DA"/>
    <w:rsid w:val="008A54BA"/>
    <w:rsid w:val="008A5585"/>
    <w:rsid w:val="008A5C26"/>
    <w:rsid w:val="008A5C9C"/>
    <w:rsid w:val="008A5D6A"/>
    <w:rsid w:val="008A5F93"/>
    <w:rsid w:val="008A604D"/>
    <w:rsid w:val="008A610F"/>
    <w:rsid w:val="008A6302"/>
    <w:rsid w:val="008A6315"/>
    <w:rsid w:val="008A659F"/>
    <w:rsid w:val="008A66A9"/>
    <w:rsid w:val="008A68FA"/>
    <w:rsid w:val="008A6ABF"/>
    <w:rsid w:val="008A6BF9"/>
    <w:rsid w:val="008A6F32"/>
    <w:rsid w:val="008A708F"/>
    <w:rsid w:val="008A7720"/>
    <w:rsid w:val="008A79A3"/>
    <w:rsid w:val="008A7A5B"/>
    <w:rsid w:val="008A7B64"/>
    <w:rsid w:val="008A7BB2"/>
    <w:rsid w:val="008A7E71"/>
    <w:rsid w:val="008B01AD"/>
    <w:rsid w:val="008B0291"/>
    <w:rsid w:val="008B038D"/>
    <w:rsid w:val="008B0663"/>
    <w:rsid w:val="008B071D"/>
    <w:rsid w:val="008B0740"/>
    <w:rsid w:val="008B081D"/>
    <w:rsid w:val="008B0869"/>
    <w:rsid w:val="008B0A8A"/>
    <w:rsid w:val="008B0D46"/>
    <w:rsid w:val="008B1029"/>
    <w:rsid w:val="008B1059"/>
    <w:rsid w:val="008B11F3"/>
    <w:rsid w:val="008B13AE"/>
    <w:rsid w:val="008B1741"/>
    <w:rsid w:val="008B1747"/>
    <w:rsid w:val="008B18CB"/>
    <w:rsid w:val="008B1B97"/>
    <w:rsid w:val="008B1D98"/>
    <w:rsid w:val="008B1F48"/>
    <w:rsid w:val="008B1F88"/>
    <w:rsid w:val="008B22EA"/>
    <w:rsid w:val="008B22EC"/>
    <w:rsid w:val="008B26FD"/>
    <w:rsid w:val="008B272C"/>
    <w:rsid w:val="008B283E"/>
    <w:rsid w:val="008B28A4"/>
    <w:rsid w:val="008B2971"/>
    <w:rsid w:val="008B2AD7"/>
    <w:rsid w:val="008B2D56"/>
    <w:rsid w:val="008B2DA6"/>
    <w:rsid w:val="008B3249"/>
    <w:rsid w:val="008B340D"/>
    <w:rsid w:val="008B3445"/>
    <w:rsid w:val="008B34A1"/>
    <w:rsid w:val="008B3549"/>
    <w:rsid w:val="008B387C"/>
    <w:rsid w:val="008B3B29"/>
    <w:rsid w:val="008B3BCF"/>
    <w:rsid w:val="008B3C19"/>
    <w:rsid w:val="008B3C3F"/>
    <w:rsid w:val="008B4030"/>
    <w:rsid w:val="008B412A"/>
    <w:rsid w:val="008B41C4"/>
    <w:rsid w:val="008B4263"/>
    <w:rsid w:val="008B42D7"/>
    <w:rsid w:val="008B4702"/>
    <w:rsid w:val="008B4783"/>
    <w:rsid w:val="008B48DC"/>
    <w:rsid w:val="008B4AA2"/>
    <w:rsid w:val="008B4E5E"/>
    <w:rsid w:val="008B5154"/>
    <w:rsid w:val="008B5736"/>
    <w:rsid w:val="008B580A"/>
    <w:rsid w:val="008B5A71"/>
    <w:rsid w:val="008B5B27"/>
    <w:rsid w:val="008B5B80"/>
    <w:rsid w:val="008B5F11"/>
    <w:rsid w:val="008B6030"/>
    <w:rsid w:val="008B61F3"/>
    <w:rsid w:val="008B62CA"/>
    <w:rsid w:val="008B6616"/>
    <w:rsid w:val="008B6622"/>
    <w:rsid w:val="008B665A"/>
    <w:rsid w:val="008B6675"/>
    <w:rsid w:val="008B686D"/>
    <w:rsid w:val="008B68D9"/>
    <w:rsid w:val="008B6A22"/>
    <w:rsid w:val="008B6CE2"/>
    <w:rsid w:val="008B6EC1"/>
    <w:rsid w:val="008B70F4"/>
    <w:rsid w:val="008B71B0"/>
    <w:rsid w:val="008B724F"/>
    <w:rsid w:val="008B7418"/>
    <w:rsid w:val="008B781D"/>
    <w:rsid w:val="008B7911"/>
    <w:rsid w:val="008B7927"/>
    <w:rsid w:val="008B7E6B"/>
    <w:rsid w:val="008C035E"/>
    <w:rsid w:val="008C043A"/>
    <w:rsid w:val="008C04BE"/>
    <w:rsid w:val="008C05C8"/>
    <w:rsid w:val="008C062C"/>
    <w:rsid w:val="008C069F"/>
    <w:rsid w:val="008C06F0"/>
    <w:rsid w:val="008C0986"/>
    <w:rsid w:val="008C0BA9"/>
    <w:rsid w:val="008C0E60"/>
    <w:rsid w:val="008C1144"/>
    <w:rsid w:val="008C1391"/>
    <w:rsid w:val="008C1593"/>
    <w:rsid w:val="008C16C4"/>
    <w:rsid w:val="008C1779"/>
    <w:rsid w:val="008C1B18"/>
    <w:rsid w:val="008C201B"/>
    <w:rsid w:val="008C2045"/>
    <w:rsid w:val="008C2115"/>
    <w:rsid w:val="008C22C9"/>
    <w:rsid w:val="008C2471"/>
    <w:rsid w:val="008C2CA5"/>
    <w:rsid w:val="008C2E08"/>
    <w:rsid w:val="008C2E77"/>
    <w:rsid w:val="008C32DF"/>
    <w:rsid w:val="008C38CC"/>
    <w:rsid w:val="008C3AA2"/>
    <w:rsid w:val="008C3AC1"/>
    <w:rsid w:val="008C3C06"/>
    <w:rsid w:val="008C3C21"/>
    <w:rsid w:val="008C3C2C"/>
    <w:rsid w:val="008C3D40"/>
    <w:rsid w:val="008C45EA"/>
    <w:rsid w:val="008C46C0"/>
    <w:rsid w:val="008C4750"/>
    <w:rsid w:val="008C4901"/>
    <w:rsid w:val="008C4C85"/>
    <w:rsid w:val="008C4CFB"/>
    <w:rsid w:val="008C4D8A"/>
    <w:rsid w:val="008C4EC0"/>
    <w:rsid w:val="008C4EDB"/>
    <w:rsid w:val="008C4F21"/>
    <w:rsid w:val="008C50B7"/>
    <w:rsid w:val="008C522D"/>
    <w:rsid w:val="008C546E"/>
    <w:rsid w:val="008C54E1"/>
    <w:rsid w:val="008C5665"/>
    <w:rsid w:val="008C570C"/>
    <w:rsid w:val="008C5934"/>
    <w:rsid w:val="008C59A8"/>
    <w:rsid w:val="008C5BBE"/>
    <w:rsid w:val="008C5D5D"/>
    <w:rsid w:val="008C61AF"/>
    <w:rsid w:val="008C626E"/>
    <w:rsid w:val="008C6276"/>
    <w:rsid w:val="008C65D7"/>
    <w:rsid w:val="008C6C2E"/>
    <w:rsid w:val="008C6C4A"/>
    <w:rsid w:val="008C6CC6"/>
    <w:rsid w:val="008C6F05"/>
    <w:rsid w:val="008C6F7F"/>
    <w:rsid w:val="008C70C8"/>
    <w:rsid w:val="008C73BF"/>
    <w:rsid w:val="008C7475"/>
    <w:rsid w:val="008C75C0"/>
    <w:rsid w:val="008C7648"/>
    <w:rsid w:val="008C772A"/>
    <w:rsid w:val="008C777F"/>
    <w:rsid w:val="008C794F"/>
    <w:rsid w:val="008C7990"/>
    <w:rsid w:val="008C7A46"/>
    <w:rsid w:val="008C7A8F"/>
    <w:rsid w:val="008C7AF3"/>
    <w:rsid w:val="008C7D51"/>
    <w:rsid w:val="008D001F"/>
    <w:rsid w:val="008D0041"/>
    <w:rsid w:val="008D0395"/>
    <w:rsid w:val="008D04CB"/>
    <w:rsid w:val="008D054F"/>
    <w:rsid w:val="008D0610"/>
    <w:rsid w:val="008D088D"/>
    <w:rsid w:val="008D0C35"/>
    <w:rsid w:val="008D128D"/>
    <w:rsid w:val="008D13A9"/>
    <w:rsid w:val="008D18EC"/>
    <w:rsid w:val="008D1A96"/>
    <w:rsid w:val="008D1AE8"/>
    <w:rsid w:val="008D1B3A"/>
    <w:rsid w:val="008D1BD7"/>
    <w:rsid w:val="008D1C52"/>
    <w:rsid w:val="008D1C87"/>
    <w:rsid w:val="008D1D7F"/>
    <w:rsid w:val="008D1DC8"/>
    <w:rsid w:val="008D1E04"/>
    <w:rsid w:val="008D1F71"/>
    <w:rsid w:val="008D1FEC"/>
    <w:rsid w:val="008D21E8"/>
    <w:rsid w:val="008D2235"/>
    <w:rsid w:val="008D2256"/>
    <w:rsid w:val="008D2698"/>
    <w:rsid w:val="008D27FA"/>
    <w:rsid w:val="008D2950"/>
    <w:rsid w:val="008D2AFC"/>
    <w:rsid w:val="008D2BF6"/>
    <w:rsid w:val="008D2DBB"/>
    <w:rsid w:val="008D2E2A"/>
    <w:rsid w:val="008D2EFD"/>
    <w:rsid w:val="008D2FCD"/>
    <w:rsid w:val="008D3338"/>
    <w:rsid w:val="008D3362"/>
    <w:rsid w:val="008D3419"/>
    <w:rsid w:val="008D3C53"/>
    <w:rsid w:val="008D443F"/>
    <w:rsid w:val="008D46EC"/>
    <w:rsid w:val="008D479A"/>
    <w:rsid w:val="008D47CA"/>
    <w:rsid w:val="008D47EB"/>
    <w:rsid w:val="008D4A3A"/>
    <w:rsid w:val="008D4C6F"/>
    <w:rsid w:val="008D4D03"/>
    <w:rsid w:val="008D4DCF"/>
    <w:rsid w:val="008D52CA"/>
    <w:rsid w:val="008D54D4"/>
    <w:rsid w:val="008D5533"/>
    <w:rsid w:val="008D5556"/>
    <w:rsid w:val="008D5619"/>
    <w:rsid w:val="008D56EB"/>
    <w:rsid w:val="008D581B"/>
    <w:rsid w:val="008D5EC3"/>
    <w:rsid w:val="008D5F0D"/>
    <w:rsid w:val="008D620A"/>
    <w:rsid w:val="008D6638"/>
    <w:rsid w:val="008D664D"/>
    <w:rsid w:val="008D6793"/>
    <w:rsid w:val="008D68C4"/>
    <w:rsid w:val="008D6A49"/>
    <w:rsid w:val="008D6B06"/>
    <w:rsid w:val="008D6B7C"/>
    <w:rsid w:val="008D6DA3"/>
    <w:rsid w:val="008D715E"/>
    <w:rsid w:val="008D7425"/>
    <w:rsid w:val="008D7458"/>
    <w:rsid w:val="008D753D"/>
    <w:rsid w:val="008D78B9"/>
    <w:rsid w:val="008D7A58"/>
    <w:rsid w:val="008D7ABC"/>
    <w:rsid w:val="008D7B74"/>
    <w:rsid w:val="008D7B8A"/>
    <w:rsid w:val="008D7C10"/>
    <w:rsid w:val="008D7F1E"/>
    <w:rsid w:val="008E008D"/>
    <w:rsid w:val="008E0582"/>
    <w:rsid w:val="008E0592"/>
    <w:rsid w:val="008E062B"/>
    <w:rsid w:val="008E0948"/>
    <w:rsid w:val="008E09C7"/>
    <w:rsid w:val="008E0A85"/>
    <w:rsid w:val="008E0AC2"/>
    <w:rsid w:val="008E0C4C"/>
    <w:rsid w:val="008E0C59"/>
    <w:rsid w:val="008E0F35"/>
    <w:rsid w:val="008E12BB"/>
    <w:rsid w:val="008E1468"/>
    <w:rsid w:val="008E163E"/>
    <w:rsid w:val="008E1A15"/>
    <w:rsid w:val="008E1C71"/>
    <w:rsid w:val="008E1F9E"/>
    <w:rsid w:val="008E20E1"/>
    <w:rsid w:val="008E21BB"/>
    <w:rsid w:val="008E220B"/>
    <w:rsid w:val="008E229F"/>
    <w:rsid w:val="008E231A"/>
    <w:rsid w:val="008E2390"/>
    <w:rsid w:val="008E24C7"/>
    <w:rsid w:val="008E2954"/>
    <w:rsid w:val="008E2B67"/>
    <w:rsid w:val="008E2BF5"/>
    <w:rsid w:val="008E2E1A"/>
    <w:rsid w:val="008E2EBF"/>
    <w:rsid w:val="008E2F9E"/>
    <w:rsid w:val="008E32BE"/>
    <w:rsid w:val="008E3488"/>
    <w:rsid w:val="008E35EF"/>
    <w:rsid w:val="008E365C"/>
    <w:rsid w:val="008E3715"/>
    <w:rsid w:val="008E3A9F"/>
    <w:rsid w:val="008E3B0C"/>
    <w:rsid w:val="008E3DF7"/>
    <w:rsid w:val="008E4112"/>
    <w:rsid w:val="008E4181"/>
    <w:rsid w:val="008E42BF"/>
    <w:rsid w:val="008E4592"/>
    <w:rsid w:val="008E4632"/>
    <w:rsid w:val="008E4BA8"/>
    <w:rsid w:val="008E4E03"/>
    <w:rsid w:val="008E5154"/>
    <w:rsid w:val="008E5181"/>
    <w:rsid w:val="008E519A"/>
    <w:rsid w:val="008E5257"/>
    <w:rsid w:val="008E54A5"/>
    <w:rsid w:val="008E54DC"/>
    <w:rsid w:val="008E574A"/>
    <w:rsid w:val="008E5B88"/>
    <w:rsid w:val="008E5C0A"/>
    <w:rsid w:val="008E5D2E"/>
    <w:rsid w:val="008E5E69"/>
    <w:rsid w:val="008E5EA9"/>
    <w:rsid w:val="008E5FE6"/>
    <w:rsid w:val="008E6352"/>
    <w:rsid w:val="008E69B1"/>
    <w:rsid w:val="008E6AF6"/>
    <w:rsid w:val="008E6AF7"/>
    <w:rsid w:val="008E6E22"/>
    <w:rsid w:val="008E6E2F"/>
    <w:rsid w:val="008E6E79"/>
    <w:rsid w:val="008E7090"/>
    <w:rsid w:val="008E7267"/>
    <w:rsid w:val="008E7283"/>
    <w:rsid w:val="008E7329"/>
    <w:rsid w:val="008E7457"/>
    <w:rsid w:val="008E74BB"/>
    <w:rsid w:val="008E77CC"/>
    <w:rsid w:val="008E785F"/>
    <w:rsid w:val="008E7880"/>
    <w:rsid w:val="008E78C1"/>
    <w:rsid w:val="008E7A99"/>
    <w:rsid w:val="008E7DEC"/>
    <w:rsid w:val="008F05F6"/>
    <w:rsid w:val="008F07A0"/>
    <w:rsid w:val="008F0DE4"/>
    <w:rsid w:val="008F0E2A"/>
    <w:rsid w:val="008F0F43"/>
    <w:rsid w:val="008F10E9"/>
    <w:rsid w:val="008F1177"/>
    <w:rsid w:val="008F152E"/>
    <w:rsid w:val="008F188A"/>
    <w:rsid w:val="008F1E13"/>
    <w:rsid w:val="008F1E60"/>
    <w:rsid w:val="008F1F10"/>
    <w:rsid w:val="008F2311"/>
    <w:rsid w:val="008F233D"/>
    <w:rsid w:val="008F2B2C"/>
    <w:rsid w:val="008F313D"/>
    <w:rsid w:val="008F31F3"/>
    <w:rsid w:val="008F3226"/>
    <w:rsid w:val="008F329E"/>
    <w:rsid w:val="008F368F"/>
    <w:rsid w:val="008F3819"/>
    <w:rsid w:val="008F3C24"/>
    <w:rsid w:val="008F3EF1"/>
    <w:rsid w:val="008F3F91"/>
    <w:rsid w:val="008F406D"/>
    <w:rsid w:val="008F408C"/>
    <w:rsid w:val="008F4231"/>
    <w:rsid w:val="008F4313"/>
    <w:rsid w:val="008F4422"/>
    <w:rsid w:val="008F4439"/>
    <w:rsid w:val="008F4766"/>
    <w:rsid w:val="008F4868"/>
    <w:rsid w:val="008F486E"/>
    <w:rsid w:val="008F4BA4"/>
    <w:rsid w:val="008F4BB8"/>
    <w:rsid w:val="008F4D00"/>
    <w:rsid w:val="008F4D35"/>
    <w:rsid w:val="008F4FA7"/>
    <w:rsid w:val="008F4FAD"/>
    <w:rsid w:val="008F51DF"/>
    <w:rsid w:val="008F5208"/>
    <w:rsid w:val="008F5251"/>
    <w:rsid w:val="008F52CB"/>
    <w:rsid w:val="008F5677"/>
    <w:rsid w:val="008F56F5"/>
    <w:rsid w:val="008F5876"/>
    <w:rsid w:val="008F58E4"/>
    <w:rsid w:val="008F5A6D"/>
    <w:rsid w:val="008F5AF0"/>
    <w:rsid w:val="008F5DF5"/>
    <w:rsid w:val="008F600A"/>
    <w:rsid w:val="008F613F"/>
    <w:rsid w:val="008F61D5"/>
    <w:rsid w:val="008F6397"/>
    <w:rsid w:val="008F6594"/>
    <w:rsid w:val="008F65BF"/>
    <w:rsid w:val="008F6D51"/>
    <w:rsid w:val="008F6DE5"/>
    <w:rsid w:val="008F705E"/>
    <w:rsid w:val="008F7234"/>
    <w:rsid w:val="008F72BD"/>
    <w:rsid w:val="008F72F4"/>
    <w:rsid w:val="008F7306"/>
    <w:rsid w:val="008F7333"/>
    <w:rsid w:val="008F741C"/>
    <w:rsid w:val="008F7560"/>
    <w:rsid w:val="008F7642"/>
    <w:rsid w:val="008F77AF"/>
    <w:rsid w:val="008F7A65"/>
    <w:rsid w:val="008F7BD2"/>
    <w:rsid w:val="0090003B"/>
    <w:rsid w:val="0090003E"/>
    <w:rsid w:val="00900312"/>
    <w:rsid w:val="0090069B"/>
    <w:rsid w:val="00900770"/>
    <w:rsid w:val="0090083B"/>
    <w:rsid w:val="00900AC4"/>
    <w:rsid w:val="00900D38"/>
    <w:rsid w:val="00900F47"/>
    <w:rsid w:val="00901108"/>
    <w:rsid w:val="009013B3"/>
    <w:rsid w:val="0090167D"/>
    <w:rsid w:val="00901968"/>
    <w:rsid w:val="00901A29"/>
    <w:rsid w:val="00901A75"/>
    <w:rsid w:val="00901CC4"/>
    <w:rsid w:val="009020C6"/>
    <w:rsid w:val="00902154"/>
    <w:rsid w:val="00902289"/>
    <w:rsid w:val="00902415"/>
    <w:rsid w:val="009025E5"/>
    <w:rsid w:val="009025F4"/>
    <w:rsid w:val="009026F6"/>
    <w:rsid w:val="009028F1"/>
    <w:rsid w:val="00902A0D"/>
    <w:rsid w:val="00902A95"/>
    <w:rsid w:val="00902CF1"/>
    <w:rsid w:val="00902ED2"/>
    <w:rsid w:val="00902FE7"/>
    <w:rsid w:val="009030A5"/>
    <w:rsid w:val="00903167"/>
    <w:rsid w:val="00903296"/>
    <w:rsid w:val="009034AF"/>
    <w:rsid w:val="009035D7"/>
    <w:rsid w:val="00903A2C"/>
    <w:rsid w:val="00903B63"/>
    <w:rsid w:val="00903B6B"/>
    <w:rsid w:val="00903C1C"/>
    <w:rsid w:val="00903F7C"/>
    <w:rsid w:val="0090427F"/>
    <w:rsid w:val="00904475"/>
    <w:rsid w:val="009045CE"/>
    <w:rsid w:val="009048C4"/>
    <w:rsid w:val="00904A59"/>
    <w:rsid w:val="00904B65"/>
    <w:rsid w:val="00904BBD"/>
    <w:rsid w:val="00904D20"/>
    <w:rsid w:val="00904DCD"/>
    <w:rsid w:val="00905115"/>
    <w:rsid w:val="0090591D"/>
    <w:rsid w:val="00906818"/>
    <w:rsid w:val="00906C8D"/>
    <w:rsid w:val="00906DE7"/>
    <w:rsid w:val="009071FA"/>
    <w:rsid w:val="009074B3"/>
    <w:rsid w:val="00907722"/>
    <w:rsid w:val="009079FE"/>
    <w:rsid w:val="00907A1C"/>
    <w:rsid w:val="00907AE2"/>
    <w:rsid w:val="00907FE1"/>
    <w:rsid w:val="00910056"/>
    <w:rsid w:val="00910160"/>
    <w:rsid w:val="009101A5"/>
    <w:rsid w:val="00910265"/>
    <w:rsid w:val="00910308"/>
    <w:rsid w:val="009103F5"/>
    <w:rsid w:val="009105C4"/>
    <w:rsid w:val="009106CE"/>
    <w:rsid w:val="00910AD4"/>
    <w:rsid w:val="00910DD6"/>
    <w:rsid w:val="00910E1E"/>
    <w:rsid w:val="00910EAA"/>
    <w:rsid w:val="009110FE"/>
    <w:rsid w:val="00911227"/>
    <w:rsid w:val="00911656"/>
    <w:rsid w:val="009119F8"/>
    <w:rsid w:val="00911C62"/>
    <w:rsid w:val="00911E6C"/>
    <w:rsid w:val="00912200"/>
    <w:rsid w:val="009122A3"/>
    <w:rsid w:val="0091248B"/>
    <w:rsid w:val="00912A31"/>
    <w:rsid w:val="00912B00"/>
    <w:rsid w:val="00912B2C"/>
    <w:rsid w:val="00912BA1"/>
    <w:rsid w:val="00912BC8"/>
    <w:rsid w:val="00912C62"/>
    <w:rsid w:val="00912FAA"/>
    <w:rsid w:val="00913137"/>
    <w:rsid w:val="0091316A"/>
    <w:rsid w:val="009132BF"/>
    <w:rsid w:val="00913352"/>
    <w:rsid w:val="009133AC"/>
    <w:rsid w:val="009135ED"/>
    <w:rsid w:val="00913633"/>
    <w:rsid w:val="009138B6"/>
    <w:rsid w:val="00913B3E"/>
    <w:rsid w:val="00913D8E"/>
    <w:rsid w:val="009140BC"/>
    <w:rsid w:val="00914340"/>
    <w:rsid w:val="00914663"/>
    <w:rsid w:val="00914803"/>
    <w:rsid w:val="00914869"/>
    <w:rsid w:val="009149C4"/>
    <w:rsid w:val="00914B79"/>
    <w:rsid w:val="00915154"/>
    <w:rsid w:val="00915160"/>
    <w:rsid w:val="0091517C"/>
    <w:rsid w:val="009151AC"/>
    <w:rsid w:val="0091540C"/>
    <w:rsid w:val="00915498"/>
    <w:rsid w:val="009154D4"/>
    <w:rsid w:val="00915644"/>
    <w:rsid w:val="009156C2"/>
    <w:rsid w:val="00915733"/>
    <w:rsid w:val="00915B5F"/>
    <w:rsid w:val="00915DB2"/>
    <w:rsid w:val="00915F3B"/>
    <w:rsid w:val="00916297"/>
    <w:rsid w:val="009162A9"/>
    <w:rsid w:val="009163A2"/>
    <w:rsid w:val="0091663D"/>
    <w:rsid w:val="009166F0"/>
    <w:rsid w:val="009168E4"/>
    <w:rsid w:val="00916AD6"/>
    <w:rsid w:val="00916C22"/>
    <w:rsid w:val="00916C31"/>
    <w:rsid w:val="00916C4C"/>
    <w:rsid w:val="00916FCD"/>
    <w:rsid w:val="00917225"/>
    <w:rsid w:val="0091727F"/>
    <w:rsid w:val="0091733E"/>
    <w:rsid w:val="0091741C"/>
    <w:rsid w:val="009176B3"/>
    <w:rsid w:val="009179F1"/>
    <w:rsid w:val="00917DE9"/>
    <w:rsid w:val="00920237"/>
    <w:rsid w:val="00920416"/>
    <w:rsid w:val="00920530"/>
    <w:rsid w:val="0092079F"/>
    <w:rsid w:val="00920B46"/>
    <w:rsid w:val="00920BCF"/>
    <w:rsid w:val="00920BFE"/>
    <w:rsid w:val="00920CD7"/>
    <w:rsid w:val="00920E35"/>
    <w:rsid w:val="00920F7D"/>
    <w:rsid w:val="00921013"/>
    <w:rsid w:val="00921180"/>
    <w:rsid w:val="00921211"/>
    <w:rsid w:val="00921281"/>
    <w:rsid w:val="009217F4"/>
    <w:rsid w:val="00921813"/>
    <w:rsid w:val="0092189F"/>
    <w:rsid w:val="00921C9C"/>
    <w:rsid w:val="00921DFD"/>
    <w:rsid w:val="0092206C"/>
    <w:rsid w:val="0092222A"/>
    <w:rsid w:val="009222A5"/>
    <w:rsid w:val="009222EC"/>
    <w:rsid w:val="00922F33"/>
    <w:rsid w:val="009234D8"/>
    <w:rsid w:val="009234F0"/>
    <w:rsid w:val="0092360C"/>
    <w:rsid w:val="009239C5"/>
    <w:rsid w:val="00923A47"/>
    <w:rsid w:val="00923AB1"/>
    <w:rsid w:val="00923AE6"/>
    <w:rsid w:val="00923AF6"/>
    <w:rsid w:val="00923B69"/>
    <w:rsid w:val="00923FE6"/>
    <w:rsid w:val="0092413F"/>
    <w:rsid w:val="0092414B"/>
    <w:rsid w:val="009242B8"/>
    <w:rsid w:val="009243B7"/>
    <w:rsid w:val="009244A3"/>
    <w:rsid w:val="00924829"/>
    <w:rsid w:val="0092498A"/>
    <w:rsid w:val="009249BC"/>
    <w:rsid w:val="009249D1"/>
    <w:rsid w:val="00924B34"/>
    <w:rsid w:val="00924B96"/>
    <w:rsid w:val="00924BCE"/>
    <w:rsid w:val="00924D12"/>
    <w:rsid w:val="00924D99"/>
    <w:rsid w:val="00924DA3"/>
    <w:rsid w:val="00924DDD"/>
    <w:rsid w:val="00925084"/>
    <w:rsid w:val="00925259"/>
    <w:rsid w:val="00925691"/>
    <w:rsid w:val="0092586F"/>
    <w:rsid w:val="009259DF"/>
    <w:rsid w:val="00925D2F"/>
    <w:rsid w:val="00925E02"/>
    <w:rsid w:val="00925F6B"/>
    <w:rsid w:val="00926096"/>
    <w:rsid w:val="009260E7"/>
    <w:rsid w:val="00926302"/>
    <w:rsid w:val="00926424"/>
    <w:rsid w:val="00926709"/>
    <w:rsid w:val="009268CA"/>
    <w:rsid w:val="00926C9F"/>
    <w:rsid w:val="00926CE3"/>
    <w:rsid w:val="00926F02"/>
    <w:rsid w:val="009270CD"/>
    <w:rsid w:val="009279DD"/>
    <w:rsid w:val="00927A10"/>
    <w:rsid w:val="00927A38"/>
    <w:rsid w:val="00927B96"/>
    <w:rsid w:val="00927C99"/>
    <w:rsid w:val="00930000"/>
    <w:rsid w:val="00930665"/>
    <w:rsid w:val="0093078C"/>
    <w:rsid w:val="009307A6"/>
    <w:rsid w:val="00930DEF"/>
    <w:rsid w:val="00930EC0"/>
    <w:rsid w:val="00930EE1"/>
    <w:rsid w:val="00930F28"/>
    <w:rsid w:val="00930F7A"/>
    <w:rsid w:val="009312AF"/>
    <w:rsid w:val="009312D4"/>
    <w:rsid w:val="0093155E"/>
    <w:rsid w:val="009315DD"/>
    <w:rsid w:val="00931839"/>
    <w:rsid w:val="00931AB0"/>
    <w:rsid w:val="00931B65"/>
    <w:rsid w:val="00931C02"/>
    <w:rsid w:val="00931D5F"/>
    <w:rsid w:val="00931E17"/>
    <w:rsid w:val="009321B3"/>
    <w:rsid w:val="0093222D"/>
    <w:rsid w:val="00932505"/>
    <w:rsid w:val="00932709"/>
    <w:rsid w:val="0093280E"/>
    <w:rsid w:val="00932920"/>
    <w:rsid w:val="00932932"/>
    <w:rsid w:val="00932A3D"/>
    <w:rsid w:val="00932AAF"/>
    <w:rsid w:val="00932C70"/>
    <w:rsid w:val="00932E1F"/>
    <w:rsid w:val="00932FD8"/>
    <w:rsid w:val="0093311B"/>
    <w:rsid w:val="009332F3"/>
    <w:rsid w:val="0093333F"/>
    <w:rsid w:val="009334B9"/>
    <w:rsid w:val="00933AEF"/>
    <w:rsid w:val="00933C12"/>
    <w:rsid w:val="00933F93"/>
    <w:rsid w:val="009341E5"/>
    <w:rsid w:val="00934278"/>
    <w:rsid w:val="009346F4"/>
    <w:rsid w:val="0093496A"/>
    <w:rsid w:val="00934A9E"/>
    <w:rsid w:val="00934DDF"/>
    <w:rsid w:val="00934DE8"/>
    <w:rsid w:val="00934E0E"/>
    <w:rsid w:val="00934F81"/>
    <w:rsid w:val="00935095"/>
    <w:rsid w:val="00935256"/>
    <w:rsid w:val="00935410"/>
    <w:rsid w:val="00935484"/>
    <w:rsid w:val="0093553C"/>
    <w:rsid w:val="00935618"/>
    <w:rsid w:val="009357E6"/>
    <w:rsid w:val="0093582E"/>
    <w:rsid w:val="00935BCA"/>
    <w:rsid w:val="00935FD1"/>
    <w:rsid w:val="009365E9"/>
    <w:rsid w:val="00936AB0"/>
    <w:rsid w:val="00936BAD"/>
    <w:rsid w:val="00936D2D"/>
    <w:rsid w:val="00937253"/>
    <w:rsid w:val="00937330"/>
    <w:rsid w:val="00937364"/>
    <w:rsid w:val="00937888"/>
    <w:rsid w:val="00937C35"/>
    <w:rsid w:val="00937E10"/>
    <w:rsid w:val="00937EF0"/>
    <w:rsid w:val="00937F16"/>
    <w:rsid w:val="00940334"/>
    <w:rsid w:val="00940474"/>
    <w:rsid w:val="00940603"/>
    <w:rsid w:val="0094060A"/>
    <w:rsid w:val="009407FB"/>
    <w:rsid w:val="00940981"/>
    <w:rsid w:val="00940A93"/>
    <w:rsid w:val="00940C24"/>
    <w:rsid w:val="00940DEE"/>
    <w:rsid w:val="00940E72"/>
    <w:rsid w:val="00941244"/>
    <w:rsid w:val="0094131F"/>
    <w:rsid w:val="009417C3"/>
    <w:rsid w:val="00941BAA"/>
    <w:rsid w:val="009420B4"/>
    <w:rsid w:val="00942132"/>
    <w:rsid w:val="009421A6"/>
    <w:rsid w:val="0094229A"/>
    <w:rsid w:val="00942317"/>
    <w:rsid w:val="00942368"/>
    <w:rsid w:val="00942931"/>
    <w:rsid w:val="00942D31"/>
    <w:rsid w:val="0094305E"/>
    <w:rsid w:val="009430A4"/>
    <w:rsid w:val="009430B4"/>
    <w:rsid w:val="009432F9"/>
    <w:rsid w:val="00943603"/>
    <w:rsid w:val="00943624"/>
    <w:rsid w:val="00943739"/>
    <w:rsid w:val="0094374E"/>
    <w:rsid w:val="009437C7"/>
    <w:rsid w:val="009438AF"/>
    <w:rsid w:val="00943C27"/>
    <w:rsid w:val="00943CA8"/>
    <w:rsid w:val="00943CE5"/>
    <w:rsid w:val="00943DC4"/>
    <w:rsid w:val="00943EAC"/>
    <w:rsid w:val="00944151"/>
    <w:rsid w:val="009442D0"/>
    <w:rsid w:val="009443E3"/>
    <w:rsid w:val="009444B1"/>
    <w:rsid w:val="009444D6"/>
    <w:rsid w:val="0094450E"/>
    <w:rsid w:val="00944634"/>
    <w:rsid w:val="009449CA"/>
    <w:rsid w:val="00944A20"/>
    <w:rsid w:val="00944C14"/>
    <w:rsid w:val="00944C7B"/>
    <w:rsid w:val="00945147"/>
    <w:rsid w:val="00945250"/>
    <w:rsid w:val="0094537B"/>
    <w:rsid w:val="009456F1"/>
    <w:rsid w:val="009457A3"/>
    <w:rsid w:val="0094580E"/>
    <w:rsid w:val="009458A1"/>
    <w:rsid w:val="0094649F"/>
    <w:rsid w:val="00946572"/>
    <w:rsid w:val="009465DE"/>
    <w:rsid w:val="00946663"/>
    <w:rsid w:val="00946827"/>
    <w:rsid w:val="009469D6"/>
    <w:rsid w:val="00947018"/>
    <w:rsid w:val="009470C1"/>
    <w:rsid w:val="009471D2"/>
    <w:rsid w:val="0094746C"/>
    <w:rsid w:val="009474EE"/>
    <w:rsid w:val="009474F9"/>
    <w:rsid w:val="00947594"/>
    <w:rsid w:val="009475FD"/>
    <w:rsid w:val="0094797E"/>
    <w:rsid w:val="00947A96"/>
    <w:rsid w:val="00947BC0"/>
    <w:rsid w:val="00947C73"/>
    <w:rsid w:val="00947CD7"/>
    <w:rsid w:val="00947E0A"/>
    <w:rsid w:val="00947EF4"/>
    <w:rsid w:val="00950037"/>
    <w:rsid w:val="009500CF"/>
    <w:rsid w:val="00950630"/>
    <w:rsid w:val="00950784"/>
    <w:rsid w:val="00950B5B"/>
    <w:rsid w:val="00950BA7"/>
    <w:rsid w:val="00950ED6"/>
    <w:rsid w:val="00950EFF"/>
    <w:rsid w:val="00951040"/>
    <w:rsid w:val="00951404"/>
    <w:rsid w:val="009515A2"/>
    <w:rsid w:val="009518E6"/>
    <w:rsid w:val="00951A65"/>
    <w:rsid w:val="00951BDE"/>
    <w:rsid w:val="00951BF6"/>
    <w:rsid w:val="00951BFB"/>
    <w:rsid w:val="00951C93"/>
    <w:rsid w:val="00951E30"/>
    <w:rsid w:val="00951F9B"/>
    <w:rsid w:val="00951FDC"/>
    <w:rsid w:val="00952060"/>
    <w:rsid w:val="009522E4"/>
    <w:rsid w:val="00952653"/>
    <w:rsid w:val="0095267E"/>
    <w:rsid w:val="009526A7"/>
    <w:rsid w:val="00952B06"/>
    <w:rsid w:val="00952BB6"/>
    <w:rsid w:val="00952CFE"/>
    <w:rsid w:val="00952E1A"/>
    <w:rsid w:val="00952E5B"/>
    <w:rsid w:val="00953033"/>
    <w:rsid w:val="00953142"/>
    <w:rsid w:val="009532A3"/>
    <w:rsid w:val="00953363"/>
    <w:rsid w:val="00953412"/>
    <w:rsid w:val="0095351F"/>
    <w:rsid w:val="009537E8"/>
    <w:rsid w:val="00953A4C"/>
    <w:rsid w:val="00953DDB"/>
    <w:rsid w:val="00953FDC"/>
    <w:rsid w:val="00954107"/>
    <w:rsid w:val="00954240"/>
    <w:rsid w:val="00954243"/>
    <w:rsid w:val="00954292"/>
    <w:rsid w:val="0095441C"/>
    <w:rsid w:val="009544AC"/>
    <w:rsid w:val="00954711"/>
    <w:rsid w:val="00954938"/>
    <w:rsid w:val="00954B61"/>
    <w:rsid w:val="00954BB2"/>
    <w:rsid w:val="00954D33"/>
    <w:rsid w:val="00954D63"/>
    <w:rsid w:val="00954E0F"/>
    <w:rsid w:val="00954FD7"/>
    <w:rsid w:val="00955013"/>
    <w:rsid w:val="00955082"/>
    <w:rsid w:val="009554F8"/>
    <w:rsid w:val="00955591"/>
    <w:rsid w:val="00955936"/>
    <w:rsid w:val="00955968"/>
    <w:rsid w:val="00955A1E"/>
    <w:rsid w:val="00955AE3"/>
    <w:rsid w:val="00955ECF"/>
    <w:rsid w:val="00955F32"/>
    <w:rsid w:val="0095622E"/>
    <w:rsid w:val="00956262"/>
    <w:rsid w:val="00956323"/>
    <w:rsid w:val="0095648C"/>
    <w:rsid w:val="00956493"/>
    <w:rsid w:val="009564BB"/>
    <w:rsid w:val="009564C5"/>
    <w:rsid w:val="00956703"/>
    <w:rsid w:val="00956971"/>
    <w:rsid w:val="00956AB8"/>
    <w:rsid w:val="00956ACE"/>
    <w:rsid w:val="00956BD2"/>
    <w:rsid w:val="00956D46"/>
    <w:rsid w:val="00956E65"/>
    <w:rsid w:val="00956F82"/>
    <w:rsid w:val="00956FB1"/>
    <w:rsid w:val="00957082"/>
    <w:rsid w:val="009570FA"/>
    <w:rsid w:val="00957296"/>
    <w:rsid w:val="00957852"/>
    <w:rsid w:val="00957DAC"/>
    <w:rsid w:val="00957E53"/>
    <w:rsid w:val="00957FCD"/>
    <w:rsid w:val="0096025E"/>
    <w:rsid w:val="00960285"/>
    <w:rsid w:val="00960304"/>
    <w:rsid w:val="0096034E"/>
    <w:rsid w:val="00960367"/>
    <w:rsid w:val="009603BA"/>
    <w:rsid w:val="009606E4"/>
    <w:rsid w:val="009608F1"/>
    <w:rsid w:val="0096093A"/>
    <w:rsid w:val="00960B5E"/>
    <w:rsid w:val="00960C93"/>
    <w:rsid w:val="00961033"/>
    <w:rsid w:val="00961573"/>
    <w:rsid w:val="00961749"/>
    <w:rsid w:val="0096184E"/>
    <w:rsid w:val="00961890"/>
    <w:rsid w:val="00961C15"/>
    <w:rsid w:val="00961E2E"/>
    <w:rsid w:val="00961F4B"/>
    <w:rsid w:val="00962051"/>
    <w:rsid w:val="009621B5"/>
    <w:rsid w:val="009623A9"/>
    <w:rsid w:val="00962706"/>
    <w:rsid w:val="00962759"/>
    <w:rsid w:val="00962843"/>
    <w:rsid w:val="0096299D"/>
    <w:rsid w:val="00962A43"/>
    <w:rsid w:val="00962B80"/>
    <w:rsid w:val="00962E2B"/>
    <w:rsid w:val="00963022"/>
    <w:rsid w:val="00963153"/>
    <w:rsid w:val="009635DA"/>
    <w:rsid w:val="00963AF6"/>
    <w:rsid w:val="00963DB7"/>
    <w:rsid w:val="009640BF"/>
    <w:rsid w:val="009640EB"/>
    <w:rsid w:val="00964278"/>
    <w:rsid w:val="00964457"/>
    <w:rsid w:val="009644FA"/>
    <w:rsid w:val="00964581"/>
    <w:rsid w:val="009646A4"/>
    <w:rsid w:val="00964A4C"/>
    <w:rsid w:val="00964BC4"/>
    <w:rsid w:val="00964BF7"/>
    <w:rsid w:val="00964DF1"/>
    <w:rsid w:val="00965284"/>
    <w:rsid w:val="009652A3"/>
    <w:rsid w:val="009657BB"/>
    <w:rsid w:val="00965C10"/>
    <w:rsid w:val="00965F0A"/>
    <w:rsid w:val="00965F63"/>
    <w:rsid w:val="00966322"/>
    <w:rsid w:val="009663E4"/>
    <w:rsid w:val="009666FF"/>
    <w:rsid w:val="009669C0"/>
    <w:rsid w:val="00966A90"/>
    <w:rsid w:val="00966B6A"/>
    <w:rsid w:val="00966ED9"/>
    <w:rsid w:val="00967047"/>
    <w:rsid w:val="009671D0"/>
    <w:rsid w:val="009675DD"/>
    <w:rsid w:val="009677D5"/>
    <w:rsid w:val="0096781E"/>
    <w:rsid w:val="0096796D"/>
    <w:rsid w:val="00967CA9"/>
    <w:rsid w:val="00967DF5"/>
    <w:rsid w:val="00967E3C"/>
    <w:rsid w:val="00970096"/>
    <w:rsid w:val="0097034B"/>
    <w:rsid w:val="0097082E"/>
    <w:rsid w:val="00970A59"/>
    <w:rsid w:val="00970AFE"/>
    <w:rsid w:val="00970EF2"/>
    <w:rsid w:val="009710D1"/>
    <w:rsid w:val="0097117F"/>
    <w:rsid w:val="00971310"/>
    <w:rsid w:val="009713D5"/>
    <w:rsid w:val="00971580"/>
    <w:rsid w:val="009715BC"/>
    <w:rsid w:val="00971924"/>
    <w:rsid w:val="009719CB"/>
    <w:rsid w:val="009719DA"/>
    <w:rsid w:val="00971F71"/>
    <w:rsid w:val="00972064"/>
    <w:rsid w:val="00972565"/>
    <w:rsid w:val="0097262F"/>
    <w:rsid w:val="00972927"/>
    <w:rsid w:val="009729F5"/>
    <w:rsid w:val="00972AC5"/>
    <w:rsid w:val="00972CB1"/>
    <w:rsid w:val="00972D37"/>
    <w:rsid w:val="00972E8B"/>
    <w:rsid w:val="00972F4B"/>
    <w:rsid w:val="00973110"/>
    <w:rsid w:val="00973140"/>
    <w:rsid w:val="009732AF"/>
    <w:rsid w:val="009736BF"/>
    <w:rsid w:val="009736F7"/>
    <w:rsid w:val="009737BD"/>
    <w:rsid w:val="0097381C"/>
    <w:rsid w:val="00973A04"/>
    <w:rsid w:val="00973A08"/>
    <w:rsid w:val="00973BCF"/>
    <w:rsid w:val="00973DAA"/>
    <w:rsid w:val="0097410D"/>
    <w:rsid w:val="00974178"/>
    <w:rsid w:val="009744F2"/>
    <w:rsid w:val="00974606"/>
    <w:rsid w:val="009748B9"/>
    <w:rsid w:val="00974993"/>
    <w:rsid w:val="00974B5B"/>
    <w:rsid w:val="00974C3B"/>
    <w:rsid w:val="00974C93"/>
    <w:rsid w:val="00974E3F"/>
    <w:rsid w:val="00974EBC"/>
    <w:rsid w:val="0097511B"/>
    <w:rsid w:val="00975134"/>
    <w:rsid w:val="00975202"/>
    <w:rsid w:val="00975251"/>
    <w:rsid w:val="0097551A"/>
    <w:rsid w:val="00975571"/>
    <w:rsid w:val="0097566B"/>
    <w:rsid w:val="0097588F"/>
    <w:rsid w:val="00975A37"/>
    <w:rsid w:val="00975BC1"/>
    <w:rsid w:val="00975F35"/>
    <w:rsid w:val="00975FF5"/>
    <w:rsid w:val="0097601C"/>
    <w:rsid w:val="00976025"/>
    <w:rsid w:val="0097611E"/>
    <w:rsid w:val="00976279"/>
    <w:rsid w:val="009762BA"/>
    <w:rsid w:val="009762ED"/>
    <w:rsid w:val="00976427"/>
    <w:rsid w:val="00976526"/>
    <w:rsid w:val="00976762"/>
    <w:rsid w:val="009768E6"/>
    <w:rsid w:val="00976902"/>
    <w:rsid w:val="00976C79"/>
    <w:rsid w:val="00977056"/>
    <w:rsid w:val="0097773F"/>
    <w:rsid w:val="009777B3"/>
    <w:rsid w:val="00977817"/>
    <w:rsid w:val="00977939"/>
    <w:rsid w:val="00977C14"/>
    <w:rsid w:val="00977C5A"/>
    <w:rsid w:val="00977CDD"/>
    <w:rsid w:val="00977E97"/>
    <w:rsid w:val="00977F4E"/>
    <w:rsid w:val="0098079F"/>
    <w:rsid w:val="00980CE3"/>
    <w:rsid w:val="0098113B"/>
    <w:rsid w:val="0098139E"/>
    <w:rsid w:val="00981517"/>
    <w:rsid w:val="00981B20"/>
    <w:rsid w:val="00981BAC"/>
    <w:rsid w:val="00981C02"/>
    <w:rsid w:val="00981C3D"/>
    <w:rsid w:val="00981C8B"/>
    <w:rsid w:val="00981DF1"/>
    <w:rsid w:val="00982082"/>
    <w:rsid w:val="0098214C"/>
    <w:rsid w:val="0098225A"/>
    <w:rsid w:val="0098249C"/>
    <w:rsid w:val="00982AE3"/>
    <w:rsid w:val="009831BF"/>
    <w:rsid w:val="009831F0"/>
    <w:rsid w:val="0098324E"/>
    <w:rsid w:val="009832C7"/>
    <w:rsid w:val="00983300"/>
    <w:rsid w:val="00983876"/>
    <w:rsid w:val="009839EE"/>
    <w:rsid w:val="00983A60"/>
    <w:rsid w:val="00983D67"/>
    <w:rsid w:val="00983D86"/>
    <w:rsid w:val="00983F40"/>
    <w:rsid w:val="009840FB"/>
    <w:rsid w:val="009841F5"/>
    <w:rsid w:val="00984245"/>
    <w:rsid w:val="00984255"/>
    <w:rsid w:val="0098463F"/>
    <w:rsid w:val="00984A4A"/>
    <w:rsid w:val="00984DF7"/>
    <w:rsid w:val="00985502"/>
    <w:rsid w:val="0098557E"/>
    <w:rsid w:val="00985808"/>
    <w:rsid w:val="00985A3A"/>
    <w:rsid w:val="00985CD9"/>
    <w:rsid w:val="00985CFE"/>
    <w:rsid w:val="00985D7E"/>
    <w:rsid w:val="00985E02"/>
    <w:rsid w:val="00986072"/>
    <w:rsid w:val="009860D2"/>
    <w:rsid w:val="009861B7"/>
    <w:rsid w:val="009864EA"/>
    <w:rsid w:val="009869DD"/>
    <w:rsid w:val="00986B31"/>
    <w:rsid w:val="00986C49"/>
    <w:rsid w:val="00986D52"/>
    <w:rsid w:val="00986FE3"/>
    <w:rsid w:val="00987272"/>
    <w:rsid w:val="00987296"/>
    <w:rsid w:val="0098745F"/>
    <w:rsid w:val="00987669"/>
    <w:rsid w:val="009877D2"/>
    <w:rsid w:val="0098784A"/>
    <w:rsid w:val="009878AF"/>
    <w:rsid w:val="009879BD"/>
    <w:rsid w:val="00987AA6"/>
    <w:rsid w:val="00987B4B"/>
    <w:rsid w:val="00987C37"/>
    <w:rsid w:val="00987E4D"/>
    <w:rsid w:val="00987E50"/>
    <w:rsid w:val="00987EF6"/>
    <w:rsid w:val="009902E4"/>
    <w:rsid w:val="009904E5"/>
    <w:rsid w:val="00990788"/>
    <w:rsid w:val="0099090A"/>
    <w:rsid w:val="00990EF0"/>
    <w:rsid w:val="009910C3"/>
    <w:rsid w:val="0099110B"/>
    <w:rsid w:val="00991192"/>
    <w:rsid w:val="009911B4"/>
    <w:rsid w:val="00991431"/>
    <w:rsid w:val="009916E9"/>
    <w:rsid w:val="00991783"/>
    <w:rsid w:val="00991817"/>
    <w:rsid w:val="00991B32"/>
    <w:rsid w:val="00991DF5"/>
    <w:rsid w:val="00991FA3"/>
    <w:rsid w:val="009920C1"/>
    <w:rsid w:val="009923F2"/>
    <w:rsid w:val="00992554"/>
    <w:rsid w:val="009929F2"/>
    <w:rsid w:val="00992AE6"/>
    <w:rsid w:val="00992AF6"/>
    <w:rsid w:val="00992CB1"/>
    <w:rsid w:val="00992E94"/>
    <w:rsid w:val="00992F00"/>
    <w:rsid w:val="00992FA0"/>
    <w:rsid w:val="0099317D"/>
    <w:rsid w:val="00993995"/>
    <w:rsid w:val="00993B9C"/>
    <w:rsid w:val="00993D8B"/>
    <w:rsid w:val="00993F60"/>
    <w:rsid w:val="00993FB3"/>
    <w:rsid w:val="00993FB4"/>
    <w:rsid w:val="0099430F"/>
    <w:rsid w:val="00994368"/>
    <w:rsid w:val="0099436D"/>
    <w:rsid w:val="009943F4"/>
    <w:rsid w:val="009945CF"/>
    <w:rsid w:val="00994619"/>
    <w:rsid w:val="00994A02"/>
    <w:rsid w:val="00994A9A"/>
    <w:rsid w:val="00994AA4"/>
    <w:rsid w:val="00994CEC"/>
    <w:rsid w:val="00994DF6"/>
    <w:rsid w:val="009951A7"/>
    <w:rsid w:val="009952F3"/>
    <w:rsid w:val="0099533B"/>
    <w:rsid w:val="009954D9"/>
    <w:rsid w:val="00995602"/>
    <w:rsid w:val="00995605"/>
    <w:rsid w:val="00995BBC"/>
    <w:rsid w:val="00995C76"/>
    <w:rsid w:val="00995D8C"/>
    <w:rsid w:val="00995F59"/>
    <w:rsid w:val="00996086"/>
    <w:rsid w:val="009960C5"/>
    <w:rsid w:val="0099632F"/>
    <w:rsid w:val="009964D7"/>
    <w:rsid w:val="00996564"/>
    <w:rsid w:val="00996592"/>
    <w:rsid w:val="0099667C"/>
    <w:rsid w:val="009966A4"/>
    <w:rsid w:val="00996A98"/>
    <w:rsid w:val="00996C14"/>
    <w:rsid w:val="00996F01"/>
    <w:rsid w:val="009972C0"/>
    <w:rsid w:val="009972E2"/>
    <w:rsid w:val="00997A9A"/>
    <w:rsid w:val="00997D27"/>
    <w:rsid w:val="00997E39"/>
    <w:rsid w:val="00997EDC"/>
    <w:rsid w:val="00997F0E"/>
    <w:rsid w:val="009A006F"/>
    <w:rsid w:val="009A00C8"/>
    <w:rsid w:val="009A01CA"/>
    <w:rsid w:val="009A032B"/>
    <w:rsid w:val="009A06EB"/>
    <w:rsid w:val="009A0945"/>
    <w:rsid w:val="009A095F"/>
    <w:rsid w:val="009A0A9F"/>
    <w:rsid w:val="009A110C"/>
    <w:rsid w:val="009A11E9"/>
    <w:rsid w:val="009A15BB"/>
    <w:rsid w:val="009A16B7"/>
    <w:rsid w:val="009A1797"/>
    <w:rsid w:val="009A1A00"/>
    <w:rsid w:val="009A1CE1"/>
    <w:rsid w:val="009A1E4C"/>
    <w:rsid w:val="009A1F5E"/>
    <w:rsid w:val="009A20C5"/>
    <w:rsid w:val="009A20FB"/>
    <w:rsid w:val="009A239E"/>
    <w:rsid w:val="009A2506"/>
    <w:rsid w:val="009A275D"/>
    <w:rsid w:val="009A2A06"/>
    <w:rsid w:val="009A2A18"/>
    <w:rsid w:val="009A2AE7"/>
    <w:rsid w:val="009A2CA1"/>
    <w:rsid w:val="009A34FE"/>
    <w:rsid w:val="009A3505"/>
    <w:rsid w:val="009A3538"/>
    <w:rsid w:val="009A3827"/>
    <w:rsid w:val="009A3CF4"/>
    <w:rsid w:val="009A3E62"/>
    <w:rsid w:val="009A3F24"/>
    <w:rsid w:val="009A4431"/>
    <w:rsid w:val="009A4A2C"/>
    <w:rsid w:val="009A4BFF"/>
    <w:rsid w:val="009A4EBC"/>
    <w:rsid w:val="009A520D"/>
    <w:rsid w:val="009A5337"/>
    <w:rsid w:val="009A53CE"/>
    <w:rsid w:val="009A54CC"/>
    <w:rsid w:val="009A56C2"/>
    <w:rsid w:val="009A5C66"/>
    <w:rsid w:val="009A5D9B"/>
    <w:rsid w:val="009A5F0D"/>
    <w:rsid w:val="009A61B8"/>
    <w:rsid w:val="009A61D4"/>
    <w:rsid w:val="009A6320"/>
    <w:rsid w:val="009A658D"/>
    <w:rsid w:val="009A686E"/>
    <w:rsid w:val="009A6964"/>
    <w:rsid w:val="009A69B9"/>
    <w:rsid w:val="009A6A97"/>
    <w:rsid w:val="009A6BA2"/>
    <w:rsid w:val="009A6C24"/>
    <w:rsid w:val="009A6CFF"/>
    <w:rsid w:val="009A6DD3"/>
    <w:rsid w:val="009A6E33"/>
    <w:rsid w:val="009A6ED7"/>
    <w:rsid w:val="009A6F03"/>
    <w:rsid w:val="009A6FB9"/>
    <w:rsid w:val="009A7169"/>
    <w:rsid w:val="009A73FB"/>
    <w:rsid w:val="009A7446"/>
    <w:rsid w:val="009A744D"/>
    <w:rsid w:val="009A7848"/>
    <w:rsid w:val="009A7F39"/>
    <w:rsid w:val="009A7F8B"/>
    <w:rsid w:val="009B0203"/>
    <w:rsid w:val="009B0565"/>
    <w:rsid w:val="009B0621"/>
    <w:rsid w:val="009B066C"/>
    <w:rsid w:val="009B09F2"/>
    <w:rsid w:val="009B0A29"/>
    <w:rsid w:val="009B0D83"/>
    <w:rsid w:val="009B0E2B"/>
    <w:rsid w:val="009B119C"/>
    <w:rsid w:val="009B11B8"/>
    <w:rsid w:val="009B13BB"/>
    <w:rsid w:val="009B1420"/>
    <w:rsid w:val="009B173F"/>
    <w:rsid w:val="009B19A2"/>
    <w:rsid w:val="009B1C3D"/>
    <w:rsid w:val="009B1D64"/>
    <w:rsid w:val="009B1E86"/>
    <w:rsid w:val="009B23D8"/>
    <w:rsid w:val="009B2441"/>
    <w:rsid w:val="009B2591"/>
    <w:rsid w:val="009B25B5"/>
    <w:rsid w:val="009B2896"/>
    <w:rsid w:val="009B296F"/>
    <w:rsid w:val="009B2A63"/>
    <w:rsid w:val="009B2A6F"/>
    <w:rsid w:val="009B2AEC"/>
    <w:rsid w:val="009B2B20"/>
    <w:rsid w:val="009B2C8B"/>
    <w:rsid w:val="009B2EA1"/>
    <w:rsid w:val="009B2F72"/>
    <w:rsid w:val="009B304A"/>
    <w:rsid w:val="009B30D6"/>
    <w:rsid w:val="009B3159"/>
    <w:rsid w:val="009B3245"/>
    <w:rsid w:val="009B37DB"/>
    <w:rsid w:val="009B39EA"/>
    <w:rsid w:val="009B3BAB"/>
    <w:rsid w:val="009B4390"/>
    <w:rsid w:val="009B4391"/>
    <w:rsid w:val="009B43E3"/>
    <w:rsid w:val="009B4437"/>
    <w:rsid w:val="009B447D"/>
    <w:rsid w:val="009B46F7"/>
    <w:rsid w:val="009B47B5"/>
    <w:rsid w:val="009B480E"/>
    <w:rsid w:val="009B4F4F"/>
    <w:rsid w:val="009B519D"/>
    <w:rsid w:val="009B52CE"/>
    <w:rsid w:val="009B53B2"/>
    <w:rsid w:val="009B53EA"/>
    <w:rsid w:val="009B5795"/>
    <w:rsid w:val="009B5A19"/>
    <w:rsid w:val="009B5B1F"/>
    <w:rsid w:val="009B6140"/>
    <w:rsid w:val="009B64A0"/>
    <w:rsid w:val="009B65A7"/>
    <w:rsid w:val="009B6652"/>
    <w:rsid w:val="009B67CC"/>
    <w:rsid w:val="009B6849"/>
    <w:rsid w:val="009B6A3C"/>
    <w:rsid w:val="009B6D03"/>
    <w:rsid w:val="009B6DCB"/>
    <w:rsid w:val="009B7145"/>
    <w:rsid w:val="009B7458"/>
    <w:rsid w:val="009B75EB"/>
    <w:rsid w:val="009B770C"/>
    <w:rsid w:val="009B7962"/>
    <w:rsid w:val="009B7A13"/>
    <w:rsid w:val="009B7AF2"/>
    <w:rsid w:val="009B7BDA"/>
    <w:rsid w:val="009B7CE0"/>
    <w:rsid w:val="009B7CE1"/>
    <w:rsid w:val="009C008B"/>
    <w:rsid w:val="009C069D"/>
    <w:rsid w:val="009C078E"/>
    <w:rsid w:val="009C0A4C"/>
    <w:rsid w:val="009C0C6F"/>
    <w:rsid w:val="009C0C8D"/>
    <w:rsid w:val="009C1399"/>
    <w:rsid w:val="009C172A"/>
    <w:rsid w:val="009C1AD8"/>
    <w:rsid w:val="009C1B3B"/>
    <w:rsid w:val="009C1D2D"/>
    <w:rsid w:val="009C2168"/>
    <w:rsid w:val="009C22E2"/>
    <w:rsid w:val="009C2406"/>
    <w:rsid w:val="009C2452"/>
    <w:rsid w:val="009C2495"/>
    <w:rsid w:val="009C2891"/>
    <w:rsid w:val="009C296D"/>
    <w:rsid w:val="009C29F3"/>
    <w:rsid w:val="009C2A24"/>
    <w:rsid w:val="009C2E11"/>
    <w:rsid w:val="009C327F"/>
    <w:rsid w:val="009C3286"/>
    <w:rsid w:val="009C343C"/>
    <w:rsid w:val="009C3839"/>
    <w:rsid w:val="009C38F3"/>
    <w:rsid w:val="009C3DCD"/>
    <w:rsid w:val="009C3EF7"/>
    <w:rsid w:val="009C3FB9"/>
    <w:rsid w:val="009C4585"/>
    <w:rsid w:val="009C4B7A"/>
    <w:rsid w:val="009C4CE3"/>
    <w:rsid w:val="009C4DF6"/>
    <w:rsid w:val="009C4EEF"/>
    <w:rsid w:val="009C4F33"/>
    <w:rsid w:val="009C512A"/>
    <w:rsid w:val="009C5159"/>
    <w:rsid w:val="009C5570"/>
    <w:rsid w:val="009C558C"/>
    <w:rsid w:val="009C5799"/>
    <w:rsid w:val="009C5CAE"/>
    <w:rsid w:val="009C5CD9"/>
    <w:rsid w:val="009C5D74"/>
    <w:rsid w:val="009C5E7A"/>
    <w:rsid w:val="009C5F79"/>
    <w:rsid w:val="009C6361"/>
    <w:rsid w:val="009C6422"/>
    <w:rsid w:val="009C6458"/>
    <w:rsid w:val="009C64C5"/>
    <w:rsid w:val="009C6755"/>
    <w:rsid w:val="009C69B7"/>
    <w:rsid w:val="009C6B4D"/>
    <w:rsid w:val="009C6EC1"/>
    <w:rsid w:val="009C6EEB"/>
    <w:rsid w:val="009C6FF4"/>
    <w:rsid w:val="009C7288"/>
    <w:rsid w:val="009C7386"/>
    <w:rsid w:val="009C741E"/>
    <w:rsid w:val="009C75CB"/>
    <w:rsid w:val="009C7726"/>
    <w:rsid w:val="009C7765"/>
    <w:rsid w:val="009C7910"/>
    <w:rsid w:val="009C7D74"/>
    <w:rsid w:val="009C7DED"/>
    <w:rsid w:val="009C7E38"/>
    <w:rsid w:val="009D02D0"/>
    <w:rsid w:val="009D0328"/>
    <w:rsid w:val="009D0800"/>
    <w:rsid w:val="009D09F3"/>
    <w:rsid w:val="009D0B76"/>
    <w:rsid w:val="009D0FD2"/>
    <w:rsid w:val="009D1147"/>
    <w:rsid w:val="009D1411"/>
    <w:rsid w:val="009D17A1"/>
    <w:rsid w:val="009D19E7"/>
    <w:rsid w:val="009D1A32"/>
    <w:rsid w:val="009D1B9F"/>
    <w:rsid w:val="009D1C63"/>
    <w:rsid w:val="009D1E03"/>
    <w:rsid w:val="009D1E9E"/>
    <w:rsid w:val="009D20B0"/>
    <w:rsid w:val="009D22BB"/>
    <w:rsid w:val="009D2404"/>
    <w:rsid w:val="009D2459"/>
    <w:rsid w:val="009D24FE"/>
    <w:rsid w:val="009D2649"/>
    <w:rsid w:val="009D2889"/>
    <w:rsid w:val="009D28FE"/>
    <w:rsid w:val="009D2CFE"/>
    <w:rsid w:val="009D2E41"/>
    <w:rsid w:val="009D2EA6"/>
    <w:rsid w:val="009D2FF3"/>
    <w:rsid w:val="009D3017"/>
    <w:rsid w:val="009D3215"/>
    <w:rsid w:val="009D328F"/>
    <w:rsid w:val="009D33CC"/>
    <w:rsid w:val="009D3562"/>
    <w:rsid w:val="009D357A"/>
    <w:rsid w:val="009D36E0"/>
    <w:rsid w:val="009D3993"/>
    <w:rsid w:val="009D3B04"/>
    <w:rsid w:val="009D42DB"/>
    <w:rsid w:val="009D43E8"/>
    <w:rsid w:val="009D4402"/>
    <w:rsid w:val="009D4451"/>
    <w:rsid w:val="009D471A"/>
    <w:rsid w:val="009D4960"/>
    <w:rsid w:val="009D4C3B"/>
    <w:rsid w:val="009D4DF4"/>
    <w:rsid w:val="009D4DF9"/>
    <w:rsid w:val="009D4E38"/>
    <w:rsid w:val="009D5062"/>
    <w:rsid w:val="009D507E"/>
    <w:rsid w:val="009D5293"/>
    <w:rsid w:val="009D58B2"/>
    <w:rsid w:val="009D58F2"/>
    <w:rsid w:val="009D5ABA"/>
    <w:rsid w:val="009D5BDD"/>
    <w:rsid w:val="009D60B4"/>
    <w:rsid w:val="009D62A1"/>
    <w:rsid w:val="009D6359"/>
    <w:rsid w:val="009D668E"/>
    <w:rsid w:val="009D66AF"/>
    <w:rsid w:val="009D68E6"/>
    <w:rsid w:val="009D6B98"/>
    <w:rsid w:val="009D6EB2"/>
    <w:rsid w:val="009D6ED7"/>
    <w:rsid w:val="009D6ED8"/>
    <w:rsid w:val="009D6F3E"/>
    <w:rsid w:val="009D7050"/>
    <w:rsid w:val="009D70A1"/>
    <w:rsid w:val="009D717B"/>
    <w:rsid w:val="009D73A7"/>
    <w:rsid w:val="009D750A"/>
    <w:rsid w:val="009D75CB"/>
    <w:rsid w:val="009D7616"/>
    <w:rsid w:val="009D76F8"/>
    <w:rsid w:val="009D7808"/>
    <w:rsid w:val="009D7B9C"/>
    <w:rsid w:val="009E0013"/>
    <w:rsid w:val="009E026E"/>
    <w:rsid w:val="009E03A4"/>
    <w:rsid w:val="009E0617"/>
    <w:rsid w:val="009E072A"/>
    <w:rsid w:val="009E0813"/>
    <w:rsid w:val="009E0955"/>
    <w:rsid w:val="009E0999"/>
    <w:rsid w:val="009E09BE"/>
    <w:rsid w:val="009E0F28"/>
    <w:rsid w:val="009E11A5"/>
    <w:rsid w:val="009E159F"/>
    <w:rsid w:val="009E15A1"/>
    <w:rsid w:val="009E19C1"/>
    <w:rsid w:val="009E1B95"/>
    <w:rsid w:val="009E1F25"/>
    <w:rsid w:val="009E1FC3"/>
    <w:rsid w:val="009E22E5"/>
    <w:rsid w:val="009E23AB"/>
    <w:rsid w:val="009E25A4"/>
    <w:rsid w:val="009E26E5"/>
    <w:rsid w:val="009E2925"/>
    <w:rsid w:val="009E296E"/>
    <w:rsid w:val="009E2BD5"/>
    <w:rsid w:val="009E2BFF"/>
    <w:rsid w:val="009E2FBB"/>
    <w:rsid w:val="009E3007"/>
    <w:rsid w:val="009E3A5B"/>
    <w:rsid w:val="009E3C3C"/>
    <w:rsid w:val="009E3CD5"/>
    <w:rsid w:val="009E3D5A"/>
    <w:rsid w:val="009E4383"/>
    <w:rsid w:val="009E4F29"/>
    <w:rsid w:val="009E55FC"/>
    <w:rsid w:val="009E5764"/>
    <w:rsid w:val="009E5883"/>
    <w:rsid w:val="009E58B2"/>
    <w:rsid w:val="009E5AF4"/>
    <w:rsid w:val="009E5EA6"/>
    <w:rsid w:val="009E6014"/>
    <w:rsid w:val="009E63F2"/>
    <w:rsid w:val="009E63F9"/>
    <w:rsid w:val="009E6622"/>
    <w:rsid w:val="009E663E"/>
    <w:rsid w:val="009E66DB"/>
    <w:rsid w:val="009E66E2"/>
    <w:rsid w:val="009E6829"/>
    <w:rsid w:val="009E69BE"/>
    <w:rsid w:val="009E6B68"/>
    <w:rsid w:val="009E6C54"/>
    <w:rsid w:val="009E6D36"/>
    <w:rsid w:val="009E739A"/>
    <w:rsid w:val="009E73E7"/>
    <w:rsid w:val="009E776E"/>
    <w:rsid w:val="009E79BC"/>
    <w:rsid w:val="009E7EDA"/>
    <w:rsid w:val="009F006C"/>
    <w:rsid w:val="009F007D"/>
    <w:rsid w:val="009F0274"/>
    <w:rsid w:val="009F03A2"/>
    <w:rsid w:val="009F0475"/>
    <w:rsid w:val="009F0525"/>
    <w:rsid w:val="009F07B9"/>
    <w:rsid w:val="009F09D4"/>
    <w:rsid w:val="009F09E8"/>
    <w:rsid w:val="009F09F8"/>
    <w:rsid w:val="009F0C0A"/>
    <w:rsid w:val="009F0D53"/>
    <w:rsid w:val="009F0DB9"/>
    <w:rsid w:val="009F1124"/>
    <w:rsid w:val="009F12E9"/>
    <w:rsid w:val="009F1484"/>
    <w:rsid w:val="009F14BB"/>
    <w:rsid w:val="009F14E0"/>
    <w:rsid w:val="009F1553"/>
    <w:rsid w:val="009F15E4"/>
    <w:rsid w:val="009F1ED9"/>
    <w:rsid w:val="009F1FC7"/>
    <w:rsid w:val="009F2320"/>
    <w:rsid w:val="009F2359"/>
    <w:rsid w:val="009F2644"/>
    <w:rsid w:val="009F28B2"/>
    <w:rsid w:val="009F28CD"/>
    <w:rsid w:val="009F2AC5"/>
    <w:rsid w:val="009F2E42"/>
    <w:rsid w:val="009F3053"/>
    <w:rsid w:val="009F30EA"/>
    <w:rsid w:val="009F320F"/>
    <w:rsid w:val="009F35E8"/>
    <w:rsid w:val="009F35F0"/>
    <w:rsid w:val="009F3793"/>
    <w:rsid w:val="009F397F"/>
    <w:rsid w:val="009F3A7C"/>
    <w:rsid w:val="009F3BE1"/>
    <w:rsid w:val="009F3BF7"/>
    <w:rsid w:val="009F411E"/>
    <w:rsid w:val="009F4167"/>
    <w:rsid w:val="009F44FB"/>
    <w:rsid w:val="009F495C"/>
    <w:rsid w:val="009F49B9"/>
    <w:rsid w:val="009F4A79"/>
    <w:rsid w:val="009F50FA"/>
    <w:rsid w:val="009F511B"/>
    <w:rsid w:val="009F523B"/>
    <w:rsid w:val="009F55F7"/>
    <w:rsid w:val="009F560D"/>
    <w:rsid w:val="009F56ED"/>
    <w:rsid w:val="009F5857"/>
    <w:rsid w:val="009F5DF7"/>
    <w:rsid w:val="009F5E6F"/>
    <w:rsid w:val="009F6370"/>
    <w:rsid w:val="009F647D"/>
    <w:rsid w:val="009F68E4"/>
    <w:rsid w:val="009F6C14"/>
    <w:rsid w:val="009F6C8D"/>
    <w:rsid w:val="009F6CB8"/>
    <w:rsid w:val="009F6D6A"/>
    <w:rsid w:val="009F718E"/>
    <w:rsid w:val="009F745B"/>
    <w:rsid w:val="009F761F"/>
    <w:rsid w:val="009F7689"/>
    <w:rsid w:val="009F7F38"/>
    <w:rsid w:val="00A00081"/>
    <w:rsid w:val="00A000E8"/>
    <w:rsid w:val="00A002B5"/>
    <w:rsid w:val="00A00316"/>
    <w:rsid w:val="00A0048B"/>
    <w:rsid w:val="00A006D7"/>
    <w:rsid w:val="00A00A1B"/>
    <w:rsid w:val="00A00B87"/>
    <w:rsid w:val="00A00E8E"/>
    <w:rsid w:val="00A00F93"/>
    <w:rsid w:val="00A01011"/>
    <w:rsid w:val="00A0117E"/>
    <w:rsid w:val="00A01468"/>
    <w:rsid w:val="00A0152D"/>
    <w:rsid w:val="00A01554"/>
    <w:rsid w:val="00A016DD"/>
    <w:rsid w:val="00A01A75"/>
    <w:rsid w:val="00A01CB2"/>
    <w:rsid w:val="00A0210B"/>
    <w:rsid w:val="00A02152"/>
    <w:rsid w:val="00A023A5"/>
    <w:rsid w:val="00A02659"/>
    <w:rsid w:val="00A029DC"/>
    <w:rsid w:val="00A02A5A"/>
    <w:rsid w:val="00A02B91"/>
    <w:rsid w:val="00A03042"/>
    <w:rsid w:val="00A035CE"/>
    <w:rsid w:val="00A042CC"/>
    <w:rsid w:val="00A046EC"/>
    <w:rsid w:val="00A0494E"/>
    <w:rsid w:val="00A04B35"/>
    <w:rsid w:val="00A04FBB"/>
    <w:rsid w:val="00A050AB"/>
    <w:rsid w:val="00A052B0"/>
    <w:rsid w:val="00A053AE"/>
    <w:rsid w:val="00A0545C"/>
    <w:rsid w:val="00A054B4"/>
    <w:rsid w:val="00A055B8"/>
    <w:rsid w:val="00A05644"/>
    <w:rsid w:val="00A05688"/>
    <w:rsid w:val="00A05727"/>
    <w:rsid w:val="00A05A98"/>
    <w:rsid w:val="00A05B43"/>
    <w:rsid w:val="00A05CB2"/>
    <w:rsid w:val="00A05EC2"/>
    <w:rsid w:val="00A06064"/>
    <w:rsid w:val="00A062D9"/>
    <w:rsid w:val="00A06548"/>
    <w:rsid w:val="00A06965"/>
    <w:rsid w:val="00A0698E"/>
    <w:rsid w:val="00A06B97"/>
    <w:rsid w:val="00A06D88"/>
    <w:rsid w:val="00A06DD9"/>
    <w:rsid w:val="00A06DFF"/>
    <w:rsid w:val="00A06E7C"/>
    <w:rsid w:val="00A071D9"/>
    <w:rsid w:val="00A0728F"/>
    <w:rsid w:val="00A0737B"/>
    <w:rsid w:val="00A0760D"/>
    <w:rsid w:val="00A076A2"/>
    <w:rsid w:val="00A07709"/>
    <w:rsid w:val="00A077ED"/>
    <w:rsid w:val="00A07901"/>
    <w:rsid w:val="00A07B34"/>
    <w:rsid w:val="00A07E6F"/>
    <w:rsid w:val="00A07EC0"/>
    <w:rsid w:val="00A07EC9"/>
    <w:rsid w:val="00A10147"/>
    <w:rsid w:val="00A10455"/>
    <w:rsid w:val="00A10A12"/>
    <w:rsid w:val="00A11210"/>
    <w:rsid w:val="00A11282"/>
    <w:rsid w:val="00A11293"/>
    <w:rsid w:val="00A112F7"/>
    <w:rsid w:val="00A113A5"/>
    <w:rsid w:val="00A11B7F"/>
    <w:rsid w:val="00A11BC3"/>
    <w:rsid w:val="00A11EBB"/>
    <w:rsid w:val="00A1203F"/>
    <w:rsid w:val="00A122EE"/>
    <w:rsid w:val="00A12416"/>
    <w:rsid w:val="00A1241E"/>
    <w:rsid w:val="00A12549"/>
    <w:rsid w:val="00A127CC"/>
    <w:rsid w:val="00A12813"/>
    <w:rsid w:val="00A1284F"/>
    <w:rsid w:val="00A1289F"/>
    <w:rsid w:val="00A129C9"/>
    <w:rsid w:val="00A12C1D"/>
    <w:rsid w:val="00A12F88"/>
    <w:rsid w:val="00A13095"/>
    <w:rsid w:val="00A13139"/>
    <w:rsid w:val="00A1344C"/>
    <w:rsid w:val="00A135C5"/>
    <w:rsid w:val="00A135EF"/>
    <w:rsid w:val="00A13623"/>
    <w:rsid w:val="00A13910"/>
    <w:rsid w:val="00A13A09"/>
    <w:rsid w:val="00A13ACA"/>
    <w:rsid w:val="00A13CBA"/>
    <w:rsid w:val="00A13D59"/>
    <w:rsid w:val="00A1414C"/>
    <w:rsid w:val="00A14EBC"/>
    <w:rsid w:val="00A15058"/>
    <w:rsid w:val="00A15082"/>
    <w:rsid w:val="00A1522C"/>
    <w:rsid w:val="00A15295"/>
    <w:rsid w:val="00A15393"/>
    <w:rsid w:val="00A15443"/>
    <w:rsid w:val="00A15465"/>
    <w:rsid w:val="00A15C2E"/>
    <w:rsid w:val="00A160E3"/>
    <w:rsid w:val="00A1632D"/>
    <w:rsid w:val="00A16944"/>
    <w:rsid w:val="00A16BAE"/>
    <w:rsid w:val="00A16C25"/>
    <w:rsid w:val="00A16E94"/>
    <w:rsid w:val="00A17186"/>
    <w:rsid w:val="00A1723E"/>
    <w:rsid w:val="00A17329"/>
    <w:rsid w:val="00A175B0"/>
    <w:rsid w:val="00A176BE"/>
    <w:rsid w:val="00A17993"/>
    <w:rsid w:val="00A17A91"/>
    <w:rsid w:val="00A17C56"/>
    <w:rsid w:val="00A17CC6"/>
    <w:rsid w:val="00A20103"/>
    <w:rsid w:val="00A20181"/>
    <w:rsid w:val="00A2019C"/>
    <w:rsid w:val="00A20575"/>
    <w:rsid w:val="00A20814"/>
    <w:rsid w:val="00A20861"/>
    <w:rsid w:val="00A20C34"/>
    <w:rsid w:val="00A213ED"/>
    <w:rsid w:val="00A21627"/>
    <w:rsid w:val="00A21759"/>
    <w:rsid w:val="00A21790"/>
    <w:rsid w:val="00A217BF"/>
    <w:rsid w:val="00A21FF2"/>
    <w:rsid w:val="00A22019"/>
    <w:rsid w:val="00A2213F"/>
    <w:rsid w:val="00A22228"/>
    <w:rsid w:val="00A2239F"/>
    <w:rsid w:val="00A223DC"/>
    <w:rsid w:val="00A224DF"/>
    <w:rsid w:val="00A22637"/>
    <w:rsid w:val="00A22848"/>
    <w:rsid w:val="00A22959"/>
    <w:rsid w:val="00A22A35"/>
    <w:rsid w:val="00A22CAD"/>
    <w:rsid w:val="00A22DE5"/>
    <w:rsid w:val="00A23614"/>
    <w:rsid w:val="00A237AF"/>
    <w:rsid w:val="00A23A4A"/>
    <w:rsid w:val="00A23A73"/>
    <w:rsid w:val="00A23BB5"/>
    <w:rsid w:val="00A23C48"/>
    <w:rsid w:val="00A23FA5"/>
    <w:rsid w:val="00A23FB4"/>
    <w:rsid w:val="00A24517"/>
    <w:rsid w:val="00A245EA"/>
    <w:rsid w:val="00A247FA"/>
    <w:rsid w:val="00A24B71"/>
    <w:rsid w:val="00A24B8A"/>
    <w:rsid w:val="00A251C7"/>
    <w:rsid w:val="00A252A0"/>
    <w:rsid w:val="00A25BE9"/>
    <w:rsid w:val="00A25FEA"/>
    <w:rsid w:val="00A260DB"/>
    <w:rsid w:val="00A262E5"/>
    <w:rsid w:val="00A26C6C"/>
    <w:rsid w:val="00A26D58"/>
    <w:rsid w:val="00A26FAD"/>
    <w:rsid w:val="00A27208"/>
    <w:rsid w:val="00A27419"/>
    <w:rsid w:val="00A27501"/>
    <w:rsid w:val="00A2761F"/>
    <w:rsid w:val="00A277BF"/>
    <w:rsid w:val="00A2786D"/>
    <w:rsid w:val="00A278A7"/>
    <w:rsid w:val="00A279D6"/>
    <w:rsid w:val="00A27FA4"/>
    <w:rsid w:val="00A2F296"/>
    <w:rsid w:val="00A30372"/>
    <w:rsid w:val="00A304B5"/>
    <w:rsid w:val="00A3077D"/>
    <w:rsid w:val="00A308E4"/>
    <w:rsid w:val="00A30920"/>
    <w:rsid w:val="00A30A51"/>
    <w:rsid w:val="00A30AE4"/>
    <w:rsid w:val="00A30BEE"/>
    <w:rsid w:val="00A30D00"/>
    <w:rsid w:val="00A30D84"/>
    <w:rsid w:val="00A30F4C"/>
    <w:rsid w:val="00A31355"/>
    <w:rsid w:val="00A315F7"/>
    <w:rsid w:val="00A319CB"/>
    <w:rsid w:val="00A31CEB"/>
    <w:rsid w:val="00A31CF4"/>
    <w:rsid w:val="00A31EC2"/>
    <w:rsid w:val="00A32325"/>
    <w:rsid w:val="00A32893"/>
    <w:rsid w:val="00A329CD"/>
    <w:rsid w:val="00A32A53"/>
    <w:rsid w:val="00A32E71"/>
    <w:rsid w:val="00A3355E"/>
    <w:rsid w:val="00A33668"/>
    <w:rsid w:val="00A337ED"/>
    <w:rsid w:val="00A33CD1"/>
    <w:rsid w:val="00A340EE"/>
    <w:rsid w:val="00A34196"/>
    <w:rsid w:val="00A348BA"/>
    <w:rsid w:val="00A349B7"/>
    <w:rsid w:val="00A34A8F"/>
    <w:rsid w:val="00A34DE6"/>
    <w:rsid w:val="00A34E36"/>
    <w:rsid w:val="00A34F17"/>
    <w:rsid w:val="00A34FD8"/>
    <w:rsid w:val="00A352ED"/>
    <w:rsid w:val="00A353D1"/>
    <w:rsid w:val="00A354BD"/>
    <w:rsid w:val="00A3564E"/>
    <w:rsid w:val="00A35739"/>
    <w:rsid w:val="00A357A4"/>
    <w:rsid w:val="00A35BA1"/>
    <w:rsid w:val="00A35D65"/>
    <w:rsid w:val="00A35DAA"/>
    <w:rsid w:val="00A36096"/>
    <w:rsid w:val="00A3611E"/>
    <w:rsid w:val="00A36134"/>
    <w:rsid w:val="00A36146"/>
    <w:rsid w:val="00A361D0"/>
    <w:rsid w:val="00A36463"/>
    <w:rsid w:val="00A36700"/>
    <w:rsid w:val="00A369D0"/>
    <w:rsid w:val="00A36BA2"/>
    <w:rsid w:val="00A36C4F"/>
    <w:rsid w:val="00A3766A"/>
    <w:rsid w:val="00A37BC6"/>
    <w:rsid w:val="00A37DA7"/>
    <w:rsid w:val="00A37E14"/>
    <w:rsid w:val="00A37F24"/>
    <w:rsid w:val="00A40056"/>
    <w:rsid w:val="00A40135"/>
    <w:rsid w:val="00A40670"/>
    <w:rsid w:val="00A406BD"/>
    <w:rsid w:val="00A40873"/>
    <w:rsid w:val="00A409CF"/>
    <w:rsid w:val="00A409EC"/>
    <w:rsid w:val="00A409F7"/>
    <w:rsid w:val="00A40D0D"/>
    <w:rsid w:val="00A41058"/>
    <w:rsid w:val="00A4107E"/>
    <w:rsid w:val="00A4119E"/>
    <w:rsid w:val="00A41650"/>
    <w:rsid w:val="00A41956"/>
    <w:rsid w:val="00A4197A"/>
    <w:rsid w:val="00A41A2D"/>
    <w:rsid w:val="00A41AC6"/>
    <w:rsid w:val="00A41C58"/>
    <w:rsid w:val="00A41C59"/>
    <w:rsid w:val="00A41F5C"/>
    <w:rsid w:val="00A41F6D"/>
    <w:rsid w:val="00A42277"/>
    <w:rsid w:val="00A42503"/>
    <w:rsid w:val="00A425C0"/>
    <w:rsid w:val="00A428AF"/>
    <w:rsid w:val="00A42948"/>
    <w:rsid w:val="00A42C2C"/>
    <w:rsid w:val="00A42E7E"/>
    <w:rsid w:val="00A4302F"/>
    <w:rsid w:val="00A4305A"/>
    <w:rsid w:val="00A43200"/>
    <w:rsid w:val="00A437EC"/>
    <w:rsid w:val="00A438B2"/>
    <w:rsid w:val="00A43B10"/>
    <w:rsid w:val="00A43BB7"/>
    <w:rsid w:val="00A43C6A"/>
    <w:rsid w:val="00A43C89"/>
    <w:rsid w:val="00A43CDD"/>
    <w:rsid w:val="00A43FFA"/>
    <w:rsid w:val="00A4412B"/>
    <w:rsid w:val="00A4424F"/>
    <w:rsid w:val="00A445F9"/>
    <w:rsid w:val="00A4460A"/>
    <w:rsid w:val="00A4465C"/>
    <w:rsid w:val="00A446BC"/>
    <w:rsid w:val="00A44BE7"/>
    <w:rsid w:val="00A44CA9"/>
    <w:rsid w:val="00A44DFE"/>
    <w:rsid w:val="00A44E14"/>
    <w:rsid w:val="00A455D4"/>
    <w:rsid w:val="00A456BF"/>
    <w:rsid w:val="00A4585F"/>
    <w:rsid w:val="00A458F7"/>
    <w:rsid w:val="00A45ADB"/>
    <w:rsid w:val="00A45DD1"/>
    <w:rsid w:val="00A45F80"/>
    <w:rsid w:val="00A46070"/>
    <w:rsid w:val="00A460BE"/>
    <w:rsid w:val="00A46134"/>
    <w:rsid w:val="00A461E6"/>
    <w:rsid w:val="00A46208"/>
    <w:rsid w:val="00A46372"/>
    <w:rsid w:val="00A46552"/>
    <w:rsid w:val="00A46555"/>
    <w:rsid w:val="00A4655F"/>
    <w:rsid w:val="00A46B1F"/>
    <w:rsid w:val="00A46B4E"/>
    <w:rsid w:val="00A46E36"/>
    <w:rsid w:val="00A46FE6"/>
    <w:rsid w:val="00A470C9"/>
    <w:rsid w:val="00A4711E"/>
    <w:rsid w:val="00A47228"/>
    <w:rsid w:val="00A4748B"/>
    <w:rsid w:val="00A4761A"/>
    <w:rsid w:val="00A47675"/>
    <w:rsid w:val="00A47A33"/>
    <w:rsid w:val="00A47A5D"/>
    <w:rsid w:val="00A47AC9"/>
    <w:rsid w:val="00A47C98"/>
    <w:rsid w:val="00A50067"/>
    <w:rsid w:val="00A500F4"/>
    <w:rsid w:val="00A50482"/>
    <w:rsid w:val="00A504C4"/>
    <w:rsid w:val="00A5059E"/>
    <w:rsid w:val="00A50723"/>
    <w:rsid w:val="00A5075C"/>
    <w:rsid w:val="00A509B4"/>
    <w:rsid w:val="00A51405"/>
    <w:rsid w:val="00A514EB"/>
    <w:rsid w:val="00A51550"/>
    <w:rsid w:val="00A51862"/>
    <w:rsid w:val="00A51AAE"/>
    <w:rsid w:val="00A52468"/>
    <w:rsid w:val="00A52543"/>
    <w:rsid w:val="00A5264F"/>
    <w:rsid w:val="00A5278B"/>
    <w:rsid w:val="00A527AF"/>
    <w:rsid w:val="00A528C9"/>
    <w:rsid w:val="00A52963"/>
    <w:rsid w:val="00A52B86"/>
    <w:rsid w:val="00A52E67"/>
    <w:rsid w:val="00A53399"/>
    <w:rsid w:val="00A5345A"/>
    <w:rsid w:val="00A53464"/>
    <w:rsid w:val="00A538B0"/>
    <w:rsid w:val="00A539F9"/>
    <w:rsid w:val="00A53BE2"/>
    <w:rsid w:val="00A53FAF"/>
    <w:rsid w:val="00A541EF"/>
    <w:rsid w:val="00A54207"/>
    <w:rsid w:val="00A54323"/>
    <w:rsid w:val="00A544A0"/>
    <w:rsid w:val="00A544E8"/>
    <w:rsid w:val="00A54553"/>
    <w:rsid w:val="00A54621"/>
    <w:rsid w:val="00A54717"/>
    <w:rsid w:val="00A5472A"/>
    <w:rsid w:val="00A54A80"/>
    <w:rsid w:val="00A54B02"/>
    <w:rsid w:val="00A54BE8"/>
    <w:rsid w:val="00A54C55"/>
    <w:rsid w:val="00A54F2D"/>
    <w:rsid w:val="00A554D4"/>
    <w:rsid w:val="00A5558A"/>
    <w:rsid w:val="00A5570E"/>
    <w:rsid w:val="00A558BE"/>
    <w:rsid w:val="00A55959"/>
    <w:rsid w:val="00A55E60"/>
    <w:rsid w:val="00A55FB0"/>
    <w:rsid w:val="00A55FD9"/>
    <w:rsid w:val="00A560AF"/>
    <w:rsid w:val="00A5617E"/>
    <w:rsid w:val="00A561CF"/>
    <w:rsid w:val="00A5627C"/>
    <w:rsid w:val="00A5670F"/>
    <w:rsid w:val="00A56F87"/>
    <w:rsid w:val="00A56F90"/>
    <w:rsid w:val="00A5748B"/>
    <w:rsid w:val="00A57577"/>
    <w:rsid w:val="00A575A2"/>
    <w:rsid w:val="00A575BC"/>
    <w:rsid w:val="00A579FE"/>
    <w:rsid w:val="00A57B05"/>
    <w:rsid w:val="00A57C6F"/>
    <w:rsid w:val="00A57C8E"/>
    <w:rsid w:val="00A57E75"/>
    <w:rsid w:val="00A57F35"/>
    <w:rsid w:val="00A57F59"/>
    <w:rsid w:val="00A600CD"/>
    <w:rsid w:val="00A60259"/>
    <w:rsid w:val="00A6047B"/>
    <w:rsid w:val="00A60A26"/>
    <w:rsid w:val="00A60C10"/>
    <w:rsid w:val="00A60CAC"/>
    <w:rsid w:val="00A60CFD"/>
    <w:rsid w:val="00A60EEA"/>
    <w:rsid w:val="00A61099"/>
    <w:rsid w:val="00A6177B"/>
    <w:rsid w:val="00A617FB"/>
    <w:rsid w:val="00A61A57"/>
    <w:rsid w:val="00A61B80"/>
    <w:rsid w:val="00A61F98"/>
    <w:rsid w:val="00A6217A"/>
    <w:rsid w:val="00A62257"/>
    <w:rsid w:val="00A6236B"/>
    <w:rsid w:val="00A6238D"/>
    <w:rsid w:val="00A624A8"/>
    <w:rsid w:val="00A625DF"/>
    <w:rsid w:val="00A62A42"/>
    <w:rsid w:val="00A62C1A"/>
    <w:rsid w:val="00A62EF3"/>
    <w:rsid w:val="00A62FCE"/>
    <w:rsid w:val="00A6302D"/>
    <w:rsid w:val="00A63135"/>
    <w:rsid w:val="00A63304"/>
    <w:rsid w:val="00A633B2"/>
    <w:rsid w:val="00A63433"/>
    <w:rsid w:val="00A6353D"/>
    <w:rsid w:val="00A63571"/>
    <w:rsid w:val="00A636AC"/>
    <w:rsid w:val="00A636C0"/>
    <w:rsid w:val="00A63D55"/>
    <w:rsid w:val="00A64289"/>
    <w:rsid w:val="00A6429C"/>
    <w:rsid w:val="00A6436A"/>
    <w:rsid w:val="00A6458F"/>
    <w:rsid w:val="00A64B32"/>
    <w:rsid w:val="00A64D3E"/>
    <w:rsid w:val="00A64EC7"/>
    <w:rsid w:val="00A64ED3"/>
    <w:rsid w:val="00A65064"/>
    <w:rsid w:val="00A657AB"/>
    <w:rsid w:val="00A65A6A"/>
    <w:rsid w:val="00A65D12"/>
    <w:rsid w:val="00A65D9A"/>
    <w:rsid w:val="00A65DAD"/>
    <w:rsid w:val="00A65E83"/>
    <w:rsid w:val="00A6600C"/>
    <w:rsid w:val="00A66094"/>
    <w:rsid w:val="00A661DB"/>
    <w:rsid w:val="00A66336"/>
    <w:rsid w:val="00A668BD"/>
    <w:rsid w:val="00A668F7"/>
    <w:rsid w:val="00A66E91"/>
    <w:rsid w:val="00A6713F"/>
    <w:rsid w:val="00A671AD"/>
    <w:rsid w:val="00A67526"/>
    <w:rsid w:val="00A67749"/>
    <w:rsid w:val="00A677B6"/>
    <w:rsid w:val="00A67826"/>
    <w:rsid w:val="00A67ACB"/>
    <w:rsid w:val="00A67CEE"/>
    <w:rsid w:val="00A67D0A"/>
    <w:rsid w:val="00A67F03"/>
    <w:rsid w:val="00A703AA"/>
    <w:rsid w:val="00A703E8"/>
    <w:rsid w:val="00A70499"/>
    <w:rsid w:val="00A7081C"/>
    <w:rsid w:val="00A708BB"/>
    <w:rsid w:val="00A7117A"/>
    <w:rsid w:val="00A711B8"/>
    <w:rsid w:val="00A712A2"/>
    <w:rsid w:val="00A712DB"/>
    <w:rsid w:val="00A71366"/>
    <w:rsid w:val="00A7137B"/>
    <w:rsid w:val="00A71575"/>
    <w:rsid w:val="00A716E2"/>
    <w:rsid w:val="00A71752"/>
    <w:rsid w:val="00A71790"/>
    <w:rsid w:val="00A718E8"/>
    <w:rsid w:val="00A7199B"/>
    <w:rsid w:val="00A71AC0"/>
    <w:rsid w:val="00A71BBD"/>
    <w:rsid w:val="00A71E9E"/>
    <w:rsid w:val="00A72297"/>
    <w:rsid w:val="00A72557"/>
    <w:rsid w:val="00A72659"/>
    <w:rsid w:val="00A72739"/>
    <w:rsid w:val="00A7290E"/>
    <w:rsid w:val="00A72D31"/>
    <w:rsid w:val="00A72EAA"/>
    <w:rsid w:val="00A73290"/>
    <w:rsid w:val="00A7339E"/>
    <w:rsid w:val="00A73AB8"/>
    <w:rsid w:val="00A73B17"/>
    <w:rsid w:val="00A73C41"/>
    <w:rsid w:val="00A73CD2"/>
    <w:rsid w:val="00A73EF3"/>
    <w:rsid w:val="00A73FF5"/>
    <w:rsid w:val="00A7410C"/>
    <w:rsid w:val="00A7449F"/>
    <w:rsid w:val="00A74815"/>
    <w:rsid w:val="00A74A41"/>
    <w:rsid w:val="00A74B97"/>
    <w:rsid w:val="00A751D9"/>
    <w:rsid w:val="00A75565"/>
    <w:rsid w:val="00A75637"/>
    <w:rsid w:val="00A75649"/>
    <w:rsid w:val="00A7569D"/>
    <w:rsid w:val="00A756B3"/>
    <w:rsid w:val="00A7595D"/>
    <w:rsid w:val="00A75D39"/>
    <w:rsid w:val="00A75F90"/>
    <w:rsid w:val="00A75FD8"/>
    <w:rsid w:val="00A760AA"/>
    <w:rsid w:val="00A760C1"/>
    <w:rsid w:val="00A7624B"/>
    <w:rsid w:val="00A764C1"/>
    <w:rsid w:val="00A76B77"/>
    <w:rsid w:val="00A76C85"/>
    <w:rsid w:val="00A77079"/>
    <w:rsid w:val="00A77378"/>
    <w:rsid w:val="00A77555"/>
    <w:rsid w:val="00A77719"/>
    <w:rsid w:val="00A777EF"/>
    <w:rsid w:val="00A77A0E"/>
    <w:rsid w:val="00A77B0A"/>
    <w:rsid w:val="00A77B3E"/>
    <w:rsid w:val="00A77BFD"/>
    <w:rsid w:val="00A77C6C"/>
    <w:rsid w:val="00A77DA8"/>
    <w:rsid w:val="00A77DF9"/>
    <w:rsid w:val="00A77E7F"/>
    <w:rsid w:val="00A80142"/>
    <w:rsid w:val="00A801A7"/>
    <w:rsid w:val="00A801EF"/>
    <w:rsid w:val="00A8023C"/>
    <w:rsid w:val="00A80BA9"/>
    <w:rsid w:val="00A80E04"/>
    <w:rsid w:val="00A810BF"/>
    <w:rsid w:val="00A8124C"/>
    <w:rsid w:val="00A812E0"/>
    <w:rsid w:val="00A8172C"/>
    <w:rsid w:val="00A818B5"/>
    <w:rsid w:val="00A818DF"/>
    <w:rsid w:val="00A819BE"/>
    <w:rsid w:val="00A81C46"/>
    <w:rsid w:val="00A81F2E"/>
    <w:rsid w:val="00A82261"/>
    <w:rsid w:val="00A826BE"/>
    <w:rsid w:val="00A82791"/>
    <w:rsid w:val="00A82D55"/>
    <w:rsid w:val="00A831BC"/>
    <w:rsid w:val="00A833C7"/>
    <w:rsid w:val="00A83693"/>
    <w:rsid w:val="00A837DE"/>
    <w:rsid w:val="00A839AA"/>
    <w:rsid w:val="00A83F0A"/>
    <w:rsid w:val="00A83FCE"/>
    <w:rsid w:val="00A84113"/>
    <w:rsid w:val="00A84125"/>
    <w:rsid w:val="00A842AE"/>
    <w:rsid w:val="00A846D7"/>
    <w:rsid w:val="00A8492B"/>
    <w:rsid w:val="00A84978"/>
    <w:rsid w:val="00A84BCB"/>
    <w:rsid w:val="00A84D64"/>
    <w:rsid w:val="00A84DFA"/>
    <w:rsid w:val="00A850CB"/>
    <w:rsid w:val="00A8522B"/>
    <w:rsid w:val="00A856B2"/>
    <w:rsid w:val="00A8571E"/>
    <w:rsid w:val="00A8580A"/>
    <w:rsid w:val="00A8585A"/>
    <w:rsid w:val="00A85E8D"/>
    <w:rsid w:val="00A85F98"/>
    <w:rsid w:val="00A86571"/>
    <w:rsid w:val="00A8689F"/>
    <w:rsid w:val="00A86A77"/>
    <w:rsid w:val="00A86B3A"/>
    <w:rsid w:val="00A86C1E"/>
    <w:rsid w:val="00A86D90"/>
    <w:rsid w:val="00A8732A"/>
    <w:rsid w:val="00A873A7"/>
    <w:rsid w:val="00A87453"/>
    <w:rsid w:val="00A87896"/>
    <w:rsid w:val="00A87B46"/>
    <w:rsid w:val="00A87B64"/>
    <w:rsid w:val="00A87BA0"/>
    <w:rsid w:val="00A87BFF"/>
    <w:rsid w:val="00A87CC6"/>
    <w:rsid w:val="00A87CCF"/>
    <w:rsid w:val="00A87D3F"/>
    <w:rsid w:val="00A90232"/>
    <w:rsid w:val="00A904FA"/>
    <w:rsid w:val="00A90515"/>
    <w:rsid w:val="00A90614"/>
    <w:rsid w:val="00A90661"/>
    <w:rsid w:val="00A9077A"/>
    <w:rsid w:val="00A9079C"/>
    <w:rsid w:val="00A908F4"/>
    <w:rsid w:val="00A90EFF"/>
    <w:rsid w:val="00A910D3"/>
    <w:rsid w:val="00A91130"/>
    <w:rsid w:val="00A9135F"/>
    <w:rsid w:val="00A914C6"/>
    <w:rsid w:val="00A91890"/>
    <w:rsid w:val="00A91ED0"/>
    <w:rsid w:val="00A922FA"/>
    <w:rsid w:val="00A923A5"/>
    <w:rsid w:val="00A924A8"/>
    <w:rsid w:val="00A9255B"/>
    <w:rsid w:val="00A9263A"/>
    <w:rsid w:val="00A926DF"/>
    <w:rsid w:val="00A9279E"/>
    <w:rsid w:val="00A92885"/>
    <w:rsid w:val="00A92BDE"/>
    <w:rsid w:val="00A92C0D"/>
    <w:rsid w:val="00A92F8C"/>
    <w:rsid w:val="00A92FC6"/>
    <w:rsid w:val="00A93040"/>
    <w:rsid w:val="00A9329E"/>
    <w:rsid w:val="00A93668"/>
    <w:rsid w:val="00A938DB"/>
    <w:rsid w:val="00A93B35"/>
    <w:rsid w:val="00A9410B"/>
    <w:rsid w:val="00A94112"/>
    <w:rsid w:val="00A94395"/>
    <w:rsid w:val="00A948C3"/>
    <w:rsid w:val="00A94921"/>
    <w:rsid w:val="00A94C01"/>
    <w:rsid w:val="00A94CB5"/>
    <w:rsid w:val="00A94CDD"/>
    <w:rsid w:val="00A95166"/>
    <w:rsid w:val="00A951F4"/>
    <w:rsid w:val="00A954F6"/>
    <w:rsid w:val="00A95721"/>
    <w:rsid w:val="00A95840"/>
    <w:rsid w:val="00A9592D"/>
    <w:rsid w:val="00A95B0C"/>
    <w:rsid w:val="00A95C1F"/>
    <w:rsid w:val="00A95C9F"/>
    <w:rsid w:val="00A95CD8"/>
    <w:rsid w:val="00A9600F"/>
    <w:rsid w:val="00A961DC"/>
    <w:rsid w:val="00A963C0"/>
    <w:rsid w:val="00A96468"/>
    <w:rsid w:val="00A96503"/>
    <w:rsid w:val="00A965F5"/>
    <w:rsid w:val="00A96A9C"/>
    <w:rsid w:val="00A96B3E"/>
    <w:rsid w:val="00A96B45"/>
    <w:rsid w:val="00A96F8D"/>
    <w:rsid w:val="00A97024"/>
    <w:rsid w:val="00A970BC"/>
    <w:rsid w:val="00A97112"/>
    <w:rsid w:val="00A9757A"/>
    <w:rsid w:val="00A97646"/>
    <w:rsid w:val="00A978DE"/>
    <w:rsid w:val="00A979D9"/>
    <w:rsid w:val="00A979DF"/>
    <w:rsid w:val="00A97DF0"/>
    <w:rsid w:val="00A97E14"/>
    <w:rsid w:val="00A97EBB"/>
    <w:rsid w:val="00AA0085"/>
    <w:rsid w:val="00AA018B"/>
    <w:rsid w:val="00AA0337"/>
    <w:rsid w:val="00AA049B"/>
    <w:rsid w:val="00AA0640"/>
    <w:rsid w:val="00AA0805"/>
    <w:rsid w:val="00AA0833"/>
    <w:rsid w:val="00AA0897"/>
    <w:rsid w:val="00AA0B5E"/>
    <w:rsid w:val="00AA0F59"/>
    <w:rsid w:val="00AA0F65"/>
    <w:rsid w:val="00AA0FD3"/>
    <w:rsid w:val="00AA107A"/>
    <w:rsid w:val="00AA10A9"/>
    <w:rsid w:val="00AA16BE"/>
    <w:rsid w:val="00AA1738"/>
    <w:rsid w:val="00AA1829"/>
    <w:rsid w:val="00AA202D"/>
    <w:rsid w:val="00AA205D"/>
    <w:rsid w:val="00AA2134"/>
    <w:rsid w:val="00AA2667"/>
    <w:rsid w:val="00AA2826"/>
    <w:rsid w:val="00AA29E6"/>
    <w:rsid w:val="00AA2AC5"/>
    <w:rsid w:val="00AA2ACF"/>
    <w:rsid w:val="00AA2C11"/>
    <w:rsid w:val="00AA2CC7"/>
    <w:rsid w:val="00AA2DF3"/>
    <w:rsid w:val="00AA3179"/>
    <w:rsid w:val="00AA3287"/>
    <w:rsid w:val="00AA32E7"/>
    <w:rsid w:val="00AA346A"/>
    <w:rsid w:val="00AA3636"/>
    <w:rsid w:val="00AA368A"/>
    <w:rsid w:val="00AA37B9"/>
    <w:rsid w:val="00AA3A4E"/>
    <w:rsid w:val="00AA3A93"/>
    <w:rsid w:val="00AA3C7C"/>
    <w:rsid w:val="00AA3CFE"/>
    <w:rsid w:val="00AA418D"/>
    <w:rsid w:val="00AA4473"/>
    <w:rsid w:val="00AA4654"/>
    <w:rsid w:val="00AA47DA"/>
    <w:rsid w:val="00AA48FA"/>
    <w:rsid w:val="00AA49B8"/>
    <w:rsid w:val="00AA49D5"/>
    <w:rsid w:val="00AA4B01"/>
    <w:rsid w:val="00AA4BC8"/>
    <w:rsid w:val="00AA4F83"/>
    <w:rsid w:val="00AA5004"/>
    <w:rsid w:val="00AA51F9"/>
    <w:rsid w:val="00AA5320"/>
    <w:rsid w:val="00AA5593"/>
    <w:rsid w:val="00AA5779"/>
    <w:rsid w:val="00AA5998"/>
    <w:rsid w:val="00AA5CC2"/>
    <w:rsid w:val="00AA6280"/>
    <w:rsid w:val="00AA67C4"/>
    <w:rsid w:val="00AA689C"/>
    <w:rsid w:val="00AA6BD8"/>
    <w:rsid w:val="00AA6C65"/>
    <w:rsid w:val="00AA6D4E"/>
    <w:rsid w:val="00AA6D8F"/>
    <w:rsid w:val="00AA6EEF"/>
    <w:rsid w:val="00AA7081"/>
    <w:rsid w:val="00AA7430"/>
    <w:rsid w:val="00AA76FA"/>
    <w:rsid w:val="00AA7B2D"/>
    <w:rsid w:val="00AA7BF9"/>
    <w:rsid w:val="00AA7C95"/>
    <w:rsid w:val="00AB0172"/>
    <w:rsid w:val="00AB02FE"/>
    <w:rsid w:val="00AB07E2"/>
    <w:rsid w:val="00AB0A4D"/>
    <w:rsid w:val="00AB0C0D"/>
    <w:rsid w:val="00AB105C"/>
    <w:rsid w:val="00AB1074"/>
    <w:rsid w:val="00AB1256"/>
    <w:rsid w:val="00AB1598"/>
    <w:rsid w:val="00AB1697"/>
    <w:rsid w:val="00AB1921"/>
    <w:rsid w:val="00AB193B"/>
    <w:rsid w:val="00AB1A6E"/>
    <w:rsid w:val="00AB1CC3"/>
    <w:rsid w:val="00AB1D31"/>
    <w:rsid w:val="00AB2141"/>
    <w:rsid w:val="00AB22CB"/>
    <w:rsid w:val="00AB2371"/>
    <w:rsid w:val="00AB2582"/>
    <w:rsid w:val="00AB2681"/>
    <w:rsid w:val="00AB2808"/>
    <w:rsid w:val="00AB2A49"/>
    <w:rsid w:val="00AB2A8C"/>
    <w:rsid w:val="00AB2B52"/>
    <w:rsid w:val="00AB2B54"/>
    <w:rsid w:val="00AB2B9A"/>
    <w:rsid w:val="00AB303E"/>
    <w:rsid w:val="00AB3171"/>
    <w:rsid w:val="00AB317A"/>
    <w:rsid w:val="00AB33D9"/>
    <w:rsid w:val="00AB35A0"/>
    <w:rsid w:val="00AB3B82"/>
    <w:rsid w:val="00AB3E0F"/>
    <w:rsid w:val="00AB431E"/>
    <w:rsid w:val="00AB4A53"/>
    <w:rsid w:val="00AB4A82"/>
    <w:rsid w:val="00AB4A9B"/>
    <w:rsid w:val="00AB4AA5"/>
    <w:rsid w:val="00AB4BD3"/>
    <w:rsid w:val="00AB4BD6"/>
    <w:rsid w:val="00AB4C31"/>
    <w:rsid w:val="00AB4EEF"/>
    <w:rsid w:val="00AB512C"/>
    <w:rsid w:val="00AB5181"/>
    <w:rsid w:val="00AB524C"/>
    <w:rsid w:val="00AB5535"/>
    <w:rsid w:val="00AB5687"/>
    <w:rsid w:val="00AB5987"/>
    <w:rsid w:val="00AB6070"/>
    <w:rsid w:val="00AB607A"/>
    <w:rsid w:val="00AB60EE"/>
    <w:rsid w:val="00AB622D"/>
    <w:rsid w:val="00AB6370"/>
    <w:rsid w:val="00AB64AE"/>
    <w:rsid w:val="00AB64FE"/>
    <w:rsid w:val="00AB6564"/>
    <w:rsid w:val="00AB65E0"/>
    <w:rsid w:val="00AB6604"/>
    <w:rsid w:val="00AB67A3"/>
    <w:rsid w:val="00AB6B0D"/>
    <w:rsid w:val="00AB6E42"/>
    <w:rsid w:val="00AB70BD"/>
    <w:rsid w:val="00AB7101"/>
    <w:rsid w:val="00AB7599"/>
    <w:rsid w:val="00AB78EA"/>
    <w:rsid w:val="00AB7A22"/>
    <w:rsid w:val="00AB7A23"/>
    <w:rsid w:val="00AB7BD7"/>
    <w:rsid w:val="00AB7CA9"/>
    <w:rsid w:val="00AC067D"/>
    <w:rsid w:val="00AC07D1"/>
    <w:rsid w:val="00AC08C1"/>
    <w:rsid w:val="00AC0905"/>
    <w:rsid w:val="00AC0BDA"/>
    <w:rsid w:val="00AC0C33"/>
    <w:rsid w:val="00AC0D26"/>
    <w:rsid w:val="00AC1198"/>
    <w:rsid w:val="00AC11FA"/>
    <w:rsid w:val="00AC1758"/>
    <w:rsid w:val="00AC1799"/>
    <w:rsid w:val="00AC17A6"/>
    <w:rsid w:val="00AC17B8"/>
    <w:rsid w:val="00AC1A5D"/>
    <w:rsid w:val="00AC1CB3"/>
    <w:rsid w:val="00AC1E73"/>
    <w:rsid w:val="00AC2291"/>
    <w:rsid w:val="00AC25AF"/>
    <w:rsid w:val="00AC281C"/>
    <w:rsid w:val="00AC2853"/>
    <w:rsid w:val="00AC2B01"/>
    <w:rsid w:val="00AC30C8"/>
    <w:rsid w:val="00AC3131"/>
    <w:rsid w:val="00AC3173"/>
    <w:rsid w:val="00AC31E3"/>
    <w:rsid w:val="00AC3229"/>
    <w:rsid w:val="00AC33D2"/>
    <w:rsid w:val="00AC3486"/>
    <w:rsid w:val="00AC3674"/>
    <w:rsid w:val="00AC3825"/>
    <w:rsid w:val="00AC3DDB"/>
    <w:rsid w:val="00AC3EE6"/>
    <w:rsid w:val="00AC3F80"/>
    <w:rsid w:val="00AC4237"/>
    <w:rsid w:val="00AC43D7"/>
    <w:rsid w:val="00AC4A66"/>
    <w:rsid w:val="00AC4ACD"/>
    <w:rsid w:val="00AC4D02"/>
    <w:rsid w:val="00AC4DFA"/>
    <w:rsid w:val="00AC4F04"/>
    <w:rsid w:val="00AC4FF0"/>
    <w:rsid w:val="00AC5016"/>
    <w:rsid w:val="00AC506B"/>
    <w:rsid w:val="00AC5193"/>
    <w:rsid w:val="00AC52AF"/>
    <w:rsid w:val="00AC5306"/>
    <w:rsid w:val="00AC5380"/>
    <w:rsid w:val="00AC53F5"/>
    <w:rsid w:val="00AC544C"/>
    <w:rsid w:val="00AC5861"/>
    <w:rsid w:val="00AC5F78"/>
    <w:rsid w:val="00AC5FD3"/>
    <w:rsid w:val="00AC60CA"/>
    <w:rsid w:val="00AC619D"/>
    <w:rsid w:val="00AC61A5"/>
    <w:rsid w:val="00AC6245"/>
    <w:rsid w:val="00AC6467"/>
    <w:rsid w:val="00AC64A2"/>
    <w:rsid w:val="00AC69B5"/>
    <w:rsid w:val="00AC6B2A"/>
    <w:rsid w:val="00AC6E91"/>
    <w:rsid w:val="00AC6EA7"/>
    <w:rsid w:val="00AC71FB"/>
    <w:rsid w:val="00AC72E6"/>
    <w:rsid w:val="00AC74DF"/>
    <w:rsid w:val="00AC756E"/>
    <w:rsid w:val="00AC7586"/>
    <w:rsid w:val="00AC75D1"/>
    <w:rsid w:val="00AC7720"/>
    <w:rsid w:val="00AC77FF"/>
    <w:rsid w:val="00AC78F9"/>
    <w:rsid w:val="00AC794D"/>
    <w:rsid w:val="00AC79B9"/>
    <w:rsid w:val="00AC7B15"/>
    <w:rsid w:val="00AD010C"/>
    <w:rsid w:val="00AD029D"/>
    <w:rsid w:val="00AD02E8"/>
    <w:rsid w:val="00AD03E7"/>
    <w:rsid w:val="00AD05DA"/>
    <w:rsid w:val="00AD061E"/>
    <w:rsid w:val="00AD063C"/>
    <w:rsid w:val="00AD06C4"/>
    <w:rsid w:val="00AD0984"/>
    <w:rsid w:val="00AD09A3"/>
    <w:rsid w:val="00AD0A67"/>
    <w:rsid w:val="00AD0A7D"/>
    <w:rsid w:val="00AD0CF8"/>
    <w:rsid w:val="00AD0D77"/>
    <w:rsid w:val="00AD0EFE"/>
    <w:rsid w:val="00AD1140"/>
    <w:rsid w:val="00AD12C8"/>
    <w:rsid w:val="00AD12C9"/>
    <w:rsid w:val="00AD163F"/>
    <w:rsid w:val="00AD17FF"/>
    <w:rsid w:val="00AD1902"/>
    <w:rsid w:val="00AD1947"/>
    <w:rsid w:val="00AD1D41"/>
    <w:rsid w:val="00AD1E2F"/>
    <w:rsid w:val="00AD1E82"/>
    <w:rsid w:val="00AD1FA3"/>
    <w:rsid w:val="00AD1FE5"/>
    <w:rsid w:val="00AD20D3"/>
    <w:rsid w:val="00AD210A"/>
    <w:rsid w:val="00AD2463"/>
    <w:rsid w:val="00AD25F2"/>
    <w:rsid w:val="00AD2A10"/>
    <w:rsid w:val="00AD2A80"/>
    <w:rsid w:val="00AD32E3"/>
    <w:rsid w:val="00AD3598"/>
    <w:rsid w:val="00AD3625"/>
    <w:rsid w:val="00AD3642"/>
    <w:rsid w:val="00AD40F5"/>
    <w:rsid w:val="00AD423F"/>
    <w:rsid w:val="00AD4516"/>
    <w:rsid w:val="00AD4590"/>
    <w:rsid w:val="00AD4921"/>
    <w:rsid w:val="00AD4BBA"/>
    <w:rsid w:val="00AD4EC8"/>
    <w:rsid w:val="00AD5143"/>
    <w:rsid w:val="00AD5294"/>
    <w:rsid w:val="00AD540F"/>
    <w:rsid w:val="00AD54F2"/>
    <w:rsid w:val="00AD55C8"/>
    <w:rsid w:val="00AD5A0F"/>
    <w:rsid w:val="00AD5BE9"/>
    <w:rsid w:val="00AD5BF9"/>
    <w:rsid w:val="00AD5D34"/>
    <w:rsid w:val="00AD5F1E"/>
    <w:rsid w:val="00AD5FC8"/>
    <w:rsid w:val="00AD6076"/>
    <w:rsid w:val="00AD622F"/>
    <w:rsid w:val="00AD62BF"/>
    <w:rsid w:val="00AD64AC"/>
    <w:rsid w:val="00AD650B"/>
    <w:rsid w:val="00AD66F7"/>
    <w:rsid w:val="00AD69AB"/>
    <w:rsid w:val="00AD6BAE"/>
    <w:rsid w:val="00AD6BD6"/>
    <w:rsid w:val="00AD6CB7"/>
    <w:rsid w:val="00AD6F8B"/>
    <w:rsid w:val="00AD7163"/>
    <w:rsid w:val="00AD72AE"/>
    <w:rsid w:val="00AD738C"/>
    <w:rsid w:val="00AD74A9"/>
    <w:rsid w:val="00AD7821"/>
    <w:rsid w:val="00AD7FE5"/>
    <w:rsid w:val="00AE0025"/>
    <w:rsid w:val="00AE002C"/>
    <w:rsid w:val="00AE00DC"/>
    <w:rsid w:val="00AE063C"/>
    <w:rsid w:val="00AE06C6"/>
    <w:rsid w:val="00AE08D9"/>
    <w:rsid w:val="00AE0984"/>
    <w:rsid w:val="00AE09A6"/>
    <w:rsid w:val="00AE0B3F"/>
    <w:rsid w:val="00AE0B6A"/>
    <w:rsid w:val="00AE0B6D"/>
    <w:rsid w:val="00AE0DB4"/>
    <w:rsid w:val="00AE121E"/>
    <w:rsid w:val="00AE13A6"/>
    <w:rsid w:val="00AE1855"/>
    <w:rsid w:val="00AE18E0"/>
    <w:rsid w:val="00AE1A76"/>
    <w:rsid w:val="00AE1B26"/>
    <w:rsid w:val="00AE1D55"/>
    <w:rsid w:val="00AE1D98"/>
    <w:rsid w:val="00AE1E7C"/>
    <w:rsid w:val="00AE1F3E"/>
    <w:rsid w:val="00AE1FB6"/>
    <w:rsid w:val="00AE2127"/>
    <w:rsid w:val="00AE2190"/>
    <w:rsid w:val="00AE225B"/>
    <w:rsid w:val="00AE2786"/>
    <w:rsid w:val="00AE2BF1"/>
    <w:rsid w:val="00AE2DB2"/>
    <w:rsid w:val="00AE2E1C"/>
    <w:rsid w:val="00AE2EEA"/>
    <w:rsid w:val="00AE3178"/>
    <w:rsid w:val="00AE323A"/>
    <w:rsid w:val="00AE32EC"/>
    <w:rsid w:val="00AE359C"/>
    <w:rsid w:val="00AE3647"/>
    <w:rsid w:val="00AE3693"/>
    <w:rsid w:val="00AE38BF"/>
    <w:rsid w:val="00AE38EA"/>
    <w:rsid w:val="00AE390C"/>
    <w:rsid w:val="00AE392E"/>
    <w:rsid w:val="00AE39EA"/>
    <w:rsid w:val="00AE3D67"/>
    <w:rsid w:val="00AE3DF6"/>
    <w:rsid w:val="00AE3F0F"/>
    <w:rsid w:val="00AE40BD"/>
    <w:rsid w:val="00AE41D0"/>
    <w:rsid w:val="00AE45AC"/>
    <w:rsid w:val="00AE4D4D"/>
    <w:rsid w:val="00AE4F22"/>
    <w:rsid w:val="00AE5074"/>
    <w:rsid w:val="00AE5156"/>
    <w:rsid w:val="00AE54D0"/>
    <w:rsid w:val="00AE5685"/>
    <w:rsid w:val="00AE56AA"/>
    <w:rsid w:val="00AE5922"/>
    <w:rsid w:val="00AE59BE"/>
    <w:rsid w:val="00AE5CF9"/>
    <w:rsid w:val="00AE5F6A"/>
    <w:rsid w:val="00AE6208"/>
    <w:rsid w:val="00AE63AA"/>
    <w:rsid w:val="00AE63BF"/>
    <w:rsid w:val="00AE64DC"/>
    <w:rsid w:val="00AE664A"/>
    <w:rsid w:val="00AE67C6"/>
    <w:rsid w:val="00AE6B84"/>
    <w:rsid w:val="00AE6CF3"/>
    <w:rsid w:val="00AE6F79"/>
    <w:rsid w:val="00AE6FB8"/>
    <w:rsid w:val="00AE715D"/>
    <w:rsid w:val="00AE71F1"/>
    <w:rsid w:val="00AE7374"/>
    <w:rsid w:val="00AE747D"/>
    <w:rsid w:val="00AE76AC"/>
    <w:rsid w:val="00AE7919"/>
    <w:rsid w:val="00AE7AD0"/>
    <w:rsid w:val="00AE7CA6"/>
    <w:rsid w:val="00AE7D86"/>
    <w:rsid w:val="00AE7E7D"/>
    <w:rsid w:val="00AF02F4"/>
    <w:rsid w:val="00AF04D6"/>
    <w:rsid w:val="00AF0507"/>
    <w:rsid w:val="00AF07B3"/>
    <w:rsid w:val="00AF07C3"/>
    <w:rsid w:val="00AF0903"/>
    <w:rsid w:val="00AF0DEE"/>
    <w:rsid w:val="00AF0E20"/>
    <w:rsid w:val="00AF1021"/>
    <w:rsid w:val="00AF1131"/>
    <w:rsid w:val="00AF1231"/>
    <w:rsid w:val="00AF1242"/>
    <w:rsid w:val="00AF1315"/>
    <w:rsid w:val="00AF1460"/>
    <w:rsid w:val="00AF158F"/>
    <w:rsid w:val="00AF15F7"/>
    <w:rsid w:val="00AF1651"/>
    <w:rsid w:val="00AF1846"/>
    <w:rsid w:val="00AF18AC"/>
    <w:rsid w:val="00AF1CFB"/>
    <w:rsid w:val="00AF1EDE"/>
    <w:rsid w:val="00AF1FDE"/>
    <w:rsid w:val="00AF2162"/>
    <w:rsid w:val="00AF254D"/>
    <w:rsid w:val="00AF267E"/>
    <w:rsid w:val="00AF28AD"/>
    <w:rsid w:val="00AF2923"/>
    <w:rsid w:val="00AF2BBE"/>
    <w:rsid w:val="00AF2C28"/>
    <w:rsid w:val="00AF2F72"/>
    <w:rsid w:val="00AF301B"/>
    <w:rsid w:val="00AF310F"/>
    <w:rsid w:val="00AF313A"/>
    <w:rsid w:val="00AF3144"/>
    <w:rsid w:val="00AF320D"/>
    <w:rsid w:val="00AF3453"/>
    <w:rsid w:val="00AF345E"/>
    <w:rsid w:val="00AF37B0"/>
    <w:rsid w:val="00AF37BF"/>
    <w:rsid w:val="00AF39C6"/>
    <w:rsid w:val="00AF3A25"/>
    <w:rsid w:val="00AF3A54"/>
    <w:rsid w:val="00AF3DD0"/>
    <w:rsid w:val="00AF4065"/>
    <w:rsid w:val="00AF40D4"/>
    <w:rsid w:val="00AF4127"/>
    <w:rsid w:val="00AF4162"/>
    <w:rsid w:val="00AF4218"/>
    <w:rsid w:val="00AF427A"/>
    <w:rsid w:val="00AF42AF"/>
    <w:rsid w:val="00AF435D"/>
    <w:rsid w:val="00AF439F"/>
    <w:rsid w:val="00AF4533"/>
    <w:rsid w:val="00AF47A8"/>
    <w:rsid w:val="00AF4A62"/>
    <w:rsid w:val="00AF4B87"/>
    <w:rsid w:val="00AF4CE9"/>
    <w:rsid w:val="00AF509D"/>
    <w:rsid w:val="00AF5376"/>
    <w:rsid w:val="00AF57A0"/>
    <w:rsid w:val="00AF5946"/>
    <w:rsid w:val="00AF5A05"/>
    <w:rsid w:val="00AF60E1"/>
    <w:rsid w:val="00AF6229"/>
    <w:rsid w:val="00AF654E"/>
    <w:rsid w:val="00AF6963"/>
    <w:rsid w:val="00AF69A7"/>
    <w:rsid w:val="00AF6FC4"/>
    <w:rsid w:val="00AF7194"/>
    <w:rsid w:val="00AF7648"/>
    <w:rsid w:val="00AF76D9"/>
    <w:rsid w:val="00AF7796"/>
    <w:rsid w:val="00AF78CC"/>
    <w:rsid w:val="00AF796A"/>
    <w:rsid w:val="00AF7B51"/>
    <w:rsid w:val="00AF7D42"/>
    <w:rsid w:val="00AF7F57"/>
    <w:rsid w:val="00AF7F8E"/>
    <w:rsid w:val="00B000B8"/>
    <w:rsid w:val="00B002E9"/>
    <w:rsid w:val="00B0065E"/>
    <w:rsid w:val="00B006F2"/>
    <w:rsid w:val="00B00798"/>
    <w:rsid w:val="00B007EC"/>
    <w:rsid w:val="00B007FE"/>
    <w:rsid w:val="00B0080C"/>
    <w:rsid w:val="00B00998"/>
    <w:rsid w:val="00B00D55"/>
    <w:rsid w:val="00B00FB8"/>
    <w:rsid w:val="00B012B5"/>
    <w:rsid w:val="00B0153F"/>
    <w:rsid w:val="00B01C7A"/>
    <w:rsid w:val="00B01D66"/>
    <w:rsid w:val="00B01D7F"/>
    <w:rsid w:val="00B01F3D"/>
    <w:rsid w:val="00B0204A"/>
    <w:rsid w:val="00B02203"/>
    <w:rsid w:val="00B02243"/>
    <w:rsid w:val="00B025DA"/>
    <w:rsid w:val="00B02694"/>
    <w:rsid w:val="00B02DD6"/>
    <w:rsid w:val="00B02EE4"/>
    <w:rsid w:val="00B02F39"/>
    <w:rsid w:val="00B02FB2"/>
    <w:rsid w:val="00B03194"/>
    <w:rsid w:val="00B0345A"/>
    <w:rsid w:val="00B034D1"/>
    <w:rsid w:val="00B0351C"/>
    <w:rsid w:val="00B035DC"/>
    <w:rsid w:val="00B036AA"/>
    <w:rsid w:val="00B037F7"/>
    <w:rsid w:val="00B03989"/>
    <w:rsid w:val="00B03DF8"/>
    <w:rsid w:val="00B04308"/>
    <w:rsid w:val="00B0450F"/>
    <w:rsid w:val="00B04731"/>
    <w:rsid w:val="00B04DB1"/>
    <w:rsid w:val="00B0504B"/>
    <w:rsid w:val="00B05462"/>
    <w:rsid w:val="00B0557B"/>
    <w:rsid w:val="00B057CF"/>
    <w:rsid w:val="00B05B1B"/>
    <w:rsid w:val="00B05C93"/>
    <w:rsid w:val="00B05D03"/>
    <w:rsid w:val="00B061D0"/>
    <w:rsid w:val="00B06266"/>
    <w:rsid w:val="00B06288"/>
    <w:rsid w:val="00B06383"/>
    <w:rsid w:val="00B06632"/>
    <w:rsid w:val="00B0696D"/>
    <w:rsid w:val="00B06CF1"/>
    <w:rsid w:val="00B06D3D"/>
    <w:rsid w:val="00B06E7A"/>
    <w:rsid w:val="00B070D3"/>
    <w:rsid w:val="00B070E8"/>
    <w:rsid w:val="00B0719C"/>
    <w:rsid w:val="00B072C4"/>
    <w:rsid w:val="00B072E1"/>
    <w:rsid w:val="00B07318"/>
    <w:rsid w:val="00B0749C"/>
    <w:rsid w:val="00B07540"/>
    <w:rsid w:val="00B07896"/>
    <w:rsid w:val="00B07A35"/>
    <w:rsid w:val="00B07E61"/>
    <w:rsid w:val="00B10465"/>
    <w:rsid w:val="00B10AEA"/>
    <w:rsid w:val="00B10CF7"/>
    <w:rsid w:val="00B10DD6"/>
    <w:rsid w:val="00B10E92"/>
    <w:rsid w:val="00B11039"/>
    <w:rsid w:val="00B11053"/>
    <w:rsid w:val="00B1119A"/>
    <w:rsid w:val="00B11846"/>
    <w:rsid w:val="00B118FA"/>
    <w:rsid w:val="00B11C8A"/>
    <w:rsid w:val="00B11DC5"/>
    <w:rsid w:val="00B1213F"/>
    <w:rsid w:val="00B121B8"/>
    <w:rsid w:val="00B12523"/>
    <w:rsid w:val="00B1271D"/>
    <w:rsid w:val="00B128FB"/>
    <w:rsid w:val="00B1297D"/>
    <w:rsid w:val="00B12B26"/>
    <w:rsid w:val="00B12E9F"/>
    <w:rsid w:val="00B13748"/>
    <w:rsid w:val="00B13881"/>
    <w:rsid w:val="00B138CA"/>
    <w:rsid w:val="00B139ED"/>
    <w:rsid w:val="00B13C56"/>
    <w:rsid w:val="00B13D8A"/>
    <w:rsid w:val="00B13EF0"/>
    <w:rsid w:val="00B14005"/>
    <w:rsid w:val="00B14019"/>
    <w:rsid w:val="00B140DB"/>
    <w:rsid w:val="00B141B7"/>
    <w:rsid w:val="00B142AE"/>
    <w:rsid w:val="00B1434B"/>
    <w:rsid w:val="00B145E7"/>
    <w:rsid w:val="00B1460C"/>
    <w:rsid w:val="00B14A67"/>
    <w:rsid w:val="00B14BDF"/>
    <w:rsid w:val="00B14D79"/>
    <w:rsid w:val="00B14E4A"/>
    <w:rsid w:val="00B14F0B"/>
    <w:rsid w:val="00B14FEA"/>
    <w:rsid w:val="00B1534F"/>
    <w:rsid w:val="00B154AB"/>
    <w:rsid w:val="00B157AC"/>
    <w:rsid w:val="00B15B82"/>
    <w:rsid w:val="00B15E54"/>
    <w:rsid w:val="00B15FDA"/>
    <w:rsid w:val="00B1602A"/>
    <w:rsid w:val="00B16037"/>
    <w:rsid w:val="00B16096"/>
    <w:rsid w:val="00B1627F"/>
    <w:rsid w:val="00B169EC"/>
    <w:rsid w:val="00B16CBC"/>
    <w:rsid w:val="00B16D84"/>
    <w:rsid w:val="00B16FFF"/>
    <w:rsid w:val="00B172A2"/>
    <w:rsid w:val="00B1746F"/>
    <w:rsid w:val="00B17519"/>
    <w:rsid w:val="00B175AA"/>
    <w:rsid w:val="00B175F4"/>
    <w:rsid w:val="00B1785A"/>
    <w:rsid w:val="00B178E8"/>
    <w:rsid w:val="00B17A8C"/>
    <w:rsid w:val="00B17BB5"/>
    <w:rsid w:val="00B17C6D"/>
    <w:rsid w:val="00B17F21"/>
    <w:rsid w:val="00B20067"/>
    <w:rsid w:val="00B200CF"/>
    <w:rsid w:val="00B202F9"/>
    <w:rsid w:val="00B20361"/>
    <w:rsid w:val="00B203EA"/>
    <w:rsid w:val="00B20422"/>
    <w:rsid w:val="00B204B8"/>
    <w:rsid w:val="00B206C5"/>
    <w:rsid w:val="00B206F3"/>
    <w:rsid w:val="00B206F9"/>
    <w:rsid w:val="00B20A9F"/>
    <w:rsid w:val="00B20B3F"/>
    <w:rsid w:val="00B20B88"/>
    <w:rsid w:val="00B20D56"/>
    <w:rsid w:val="00B20D82"/>
    <w:rsid w:val="00B20E85"/>
    <w:rsid w:val="00B20FFB"/>
    <w:rsid w:val="00B21011"/>
    <w:rsid w:val="00B21639"/>
    <w:rsid w:val="00B21909"/>
    <w:rsid w:val="00B21C45"/>
    <w:rsid w:val="00B2215F"/>
    <w:rsid w:val="00B221E4"/>
    <w:rsid w:val="00B223FA"/>
    <w:rsid w:val="00B2267A"/>
    <w:rsid w:val="00B22778"/>
    <w:rsid w:val="00B22856"/>
    <w:rsid w:val="00B229C6"/>
    <w:rsid w:val="00B22A07"/>
    <w:rsid w:val="00B22C3B"/>
    <w:rsid w:val="00B231C8"/>
    <w:rsid w:val="00B23333"/>
    <w:rsid w:val="00B23384"/>
    <w:rsid w:val="00B23427"/>
    <w:rsid w:val="00B2346F"/>
    <w:rsid w:val="00B235F5"/>
    <w:rsid w:val="00B2390D"/>
    <w:rsid w:val="00B23C40"/>
    <w:rsid w:val="00B23CD1"/>
    <w:rsid w:val="00B23FDC"/>
    <w:rsid w:val="00B24022"/>
    <w:rsid w:val="00B24131"/>
    <w:rsid w:val="00B242F4"/>
    <w:rsid w:val="00B24339"/>
    <w:rsid w:val="00B24473"/>
    <w:rsid w:val="00B2471E"/>
    <w:rsid w:val="00B24BF9"/>
    <w:rsid w:val="00B24C69"/>
    <w:rsid w:val="00B24CCD"/>
    <w:rsid w:val="00B2504C"/>
    <w:rsid w:val="00B251E5"/>
    <w:rsid w:val="00B2531E"/>
    <w:rsid w:val="00B25856"/>
    <w:rsid w:val="00B259A1"/>
    <w:rsid w:val="00B259CC"/>
    <w:rsid w:val="00B25A36"/>
    <w:rsid w:val="00B25B09"/>
    <w:rsid w:val="00B25C98"/>
    <w:rsid w:val="00B25D19"/>
    <w:rsid w:val="00B25D28"/>
    <w:rsid w:val="00B25E31"/>
    <w:rsid w:val="00B25E4D"/>
    <w:rsid w:val="00B25FBC"/>
    <w:rsid w:val="00B260C8"/>
    <w:rsid w:val="00B264A6"/>
    <w:rsid w:val="00B267D0"/>
    <w:rsid w:val="00B267E0"/>
    <w:rsid w:val="00B2697E"/>
    <w:rsid w:val="00B26C9D"/>
    <w:rsid w:val="00B26FC2"/>
    <w:rsid w:val="00B2702B"/>
    <w:rsid w:val="00B27127"/>
    <w:rsid w:val="00B27129"/>
    <w:rsid w:val="00B2744B"/>
    <w:rsid w:val="00B27491"/>
    <w:rsid w:val="00B27534"/>
    <w:rsid w:val="00B275AC"/>
    <w:rsid w:val="00B275C8"/>
    <w:rsid w:val="00B27A43"/>
    <w:rsid w:val="00B27E7B"/>
    <w:rsid w:val="00B27E8A"/>
    <w:rsid w:val="00B27EA8"/>
    <w:rsid w:val="00B27F0A"/>
    <w:rsid w:val="00B3014B"/>
    <w:rsid w:val="00B3017B"/>
    <w:rsid w:val="00B301A5"/>
    <w:rsid w:val="00B30275"/>
    <w:rsid w:val="00B30603"/>
    <w:rsid w:val="00B308FC"/>
    <w:rsid w:val="00B309C4"/>
    <w:rsid w:val="00B30ED5"/>
    <w:rsid w:val="00B30F56"/>
    <w:rsid w:val="00B310DF"/>
    <w:rsid w:val="00B31287"/>
    <w:rsid w:val="00B312E1"/>
    <w:rsid w:val="00B31360"/>
    <w:rsid w:val="00B3137E"/>
    <w:rsid w:val="00B31483"/>
    <w:rsid w:val="00B315C5"/>
    <w:rsid w:val="00B31709"/>
    <w:rsid w:val="00B319C5"/>
    <w:rsid w:val="00B31ABC"/>
    <w:rsid w:val="00B31B71"/>
    <w:rsid w:val="00B31DD7"/>
    <w:rsid w:val="00B31EA8"/>
    <w:rsid w:val="00B3247A"/>
    <w:rsid w:val="00B3266A"/>
    <w:rsid w:val="00B32AA4"/>
    <w:rsid w:val="00B32B5D"/>
    <w:rsid w:val="00B32BDF"/>
    <w:rsid w:val="00B32BE1"/>
    <w:rsid w:val="00B33044"/>
    <w:rsid w:val="00B33309"/>
    <w:rsid w:val="00B333A0"/>
    <w:rsid w:val="00B33647"/>
    <w:rsid w:val="00B33697"/>
    <w:rsid w:val="00B338ED"/>
    <w:rsid w:val="00B33D59"/>
    <w:rsid w:val="00B33EA1"/>
    <w:rsid w:val="00B33F68"/>
    <w:rsid w:val="00B3412A"/>
    <w:rsid w:val="00B3418A"/>
    <w:rsid w:val="00B34456"/>
    <w:rsid w:val="00B34599"/>
    <w:rsid w:val="00B3499D"/>
    <w:rsid w:val="00B349C6"/>
    <w:rsid w:val="00B34B3F"/>
    <w:rsid w:val="00B34C6C"/>
    <w:rsid w:val="00B34F21"/>
    <w:rsid w:val="00B35073"/>
    <w:rsid w:val="00B353A3"/>
    <w:rsid w:val="00B3579F"/>
    <w:rsid w:val="00B358AD"/>
    <w:rsid w:val="00B35912"/>
    <w:rsid w:val="00B35968"/>
    <w:rsid w:val="00B3597A"/>
    <w:rsid w:val="00B35B09"/>
    <w:rsid w:val="00B35BF5"/>
    <w:rsid w:val="00B35C35"/>
    <w:rsid w:val="00B35FD1"/>
    <w:rsid w:val="00B361BA"/>
    <w:rsid w:val="00B3637F"/>
    <w:rsid w:val="00B36692"/>
    <w:rsid w:val="00B36807"/>
    <w:rsid w:val="00B3691F"/>
    <w:rsid w:val="00B36964"/>
    <w:rsid w:val="00B369B4"/>
    <w:rsid w:val="00B36B0B"/>
    <w:rsid w:val="00B36C6D"/>
    <w:rsid w:val="00B37009"/>
    <w:rsid w:val="00B37713"/>
    <w:rsid w:val="00B37A1B"/>
    <w:rsid w:val="00B37A34"/>
    <w:rsid w:val="00B40115"/>
    <w:rsid w:val="00B40285"/>
    <w:rsid w:val="00B403EB"/>
    <w:rsid w:val="00B40670"/>
    <w:rsid w:val="00B4072A"/>
    <w:rsid w:val="00B40737"/>
    <w:rsid w:val="00B408BC"/>
    <w:rsid w:val="00B40A4F"/>
    <w:rsid w:val="00B40A80"/>
    <w:rsid w:val="00B4114A"/>
    <w:rsid w:val="00B411C9"/>
    <w:rsid w:val="00B4154C"/>
    <w:rsid w:val="00B417CF"/>
    <w:rsid w:val="00B41AEE"/>
    <w:rsid w:val="00B41D31"/>
    <w:rsid w:val="00B41F4E"/>
    <w:rsid w:val="00B4258A"/>
    <w:rsid w:val="00B426E2"/>
    <w:rsid w:val="00B428D5"/>
    <w:rsid w:val="00B42959"/>
    <w:rsid w:val="00B42F15"/>
    <w:rsid w:val="00B42F63"/>
    <w:rsid w:val="00B42F76"/>
    <w:rsid w:val="00B43060"/>
    <w:rsid w:val="00B430F4"/>
    <w:rsid w:val="00B4349A"/>
    <w:rsid w:val="00B434C4"/>
    <w:rsid w:val="00B434EA"/>
    <w:rsid w:val="00B4399B"/>
    <w:rsid w:val="00B43A28"/>
    <w:rsid w:val="00B43B4B"/>
    <w:rsid w:val="00B43B5D"/>
    <w:rsid w:val="00B43BD0"/>
    <w:rsid w:val="00B43FAC"/>
    <w:rsid w:val="00B444FD"/>
    <w:rsid w:val="00B445A5"/>
    <w:rsid w:val="00B44704"/>
    <w:rsid w:val="00B448C7"/>
    <w:rsid w:val="00B44A48"/>
    <w:rsid w:val="00B44C44"/>
    <w:rsid w:val="00B44DE2"/>
    <w:rsid w:val="00B44E8F"/>
    <w:rsid w:val="00B4521C"/>
    <w:rsid w:val="00B45A67"/>
    <w:rsid w:val="00B45CF4"/>
    <w:rsid w:val="00B461B3"/>
    <w:rsid w:val="00B461CD"/>
    <w:rsid w:val="00B465E0"/>
    <w:rsid w:val="00B4663C"/>
    <w:rsid w:val="00B46786"/>
    <w:rsid w:val="00B468AF"/>
    <w:rsid w:val="00B468B4"/>
    <w:rsid w:val="00B46948"/>
    <w:rsid w:val="00B46B15"/>
    <w:rsid w:val="00B46B39"/>
    <w:rsid w:val="00B46C37"/>
    <w:rsid w:val="00B46F7F"/>
    <w:rsid w:val="00B46FBC"/>
    <w:rsid w:val="00B470FA"/>
    <w:rsid w:val="00B4710E"/>
    <w:rsid w:val="00B4719D"/>
    <w:rsid w:val="00B47569"/>
    <w:rsid w:val="00B47788"/>
    <w:rsid w:val="00B47880"/>
    <w:rsid w:val="00B47995"/>
    <w:rsid w:val="00B47C9D"/>
    <w:rsid w:val="00B47D9B"/>
    <w:rsid w:val="00B47F72"/>
    <w:rsid w:val="00B50048"/>
    <w:rsid w:val="00B503A6"/>
    <w:rsid w:val="00B50F2D"/>
    <w:rsid w:val="00B51145"/>
    <w:rsid w:val="00B51648"/>
    <w:rsid w:val="00B517B5"/>
    <w:rsid w:val="00B519E4"/>
    <w:rsid w:val="00B51E14"/>
    <w:rsid w:val="00B51E77"/>
    <w:rsid w:val="00B520D6"/>
    <w:rsid w:val="00B52B81"/>
    <w:rsid w:val="00B52BC6"/>
    <w:rsid w:val="00B52D88"/>
    <w:rsid w:val="00B52F71"/>
    <w:rsid w:val="00B52F83"/>
    <w:rsid w:val="00B53179"/>
    <w:rsid w:val="00B53388"/>
    <w:rsid w:val="00B53590"/>
    <w:rsid w:val="00B535C7"/>
    <w:rsid w:val="00B5371C"/>
    <w:rsid w:val="00B538D2"/>
    <w:rsid w:val="00B53BDE"/>
    <w:rsid w:val="00B53C42"/>
    <w:rsid w:val="00B540FE"/>
    <w:rsid w:val="00B54168"/>
    <w:rsid w:val="00B5421A"/>
    <w:rsid w:val="00B5428F"/>
    <w:rsid w:val="00B546ED"/>
    <w:rsid w:val="00B54994"/>
    <w:rsid w:val="00B54D9E"/>
    <w:rsid w:val="00B54F9F"/>
    <w:rsid w:val="00B54FFC"/>
    <w:rsid w:val="00B55347"/>
    <w:rsid w:val="00B5588A"/>
    <w:rsid w:val="00B559B8"/>
    <w:rsid w:val="00B55A9D"/>
    <w:rsid w:val="00B55C1D"/>
    <w:rsid w:val="00B55C87"/>
    <w:rsid w:val="00B55C93"/>
    <w:rsid w:val="00B560D4"/>
    <w:rsid w:val="00B560ED"/>
    <w:rsid w:val="00B56123"/>
    <w:rsid w:val="00B56136"/>
    <w:rsid w:val="00B5626B"/>
    <w:rsid w:val="00B56621"/>
    <w:rsid w:val="00B5670F"/>
    <w:rsid w:val="00B5685E"/>
    <w:rsid w:val="00B56CA5"/>
    <w:rsid w:val="00B56F38"/>
    <w:rsid w:val="00B57147"/>
    <w:rsid w:val="00B57166"/>
    <w:rsid w:val="00B575C3"/>
    <w:rsid w:val="00B578B8"/>
    <w:rsid w:val="00B578C8"/>
    <w:rsid w:val="00B57B81"/>
    <w:rsid w:val="00B603AA"/>
    <w:rsid w:val="00B606C0"/>
    <w:rsid w:val="00B60A29"/>
    <w:rsid w:val="00B60DCA"/>
    <w:rsid w:val="00B60E58"/>
    <w:rsid w:val="00B61286"/>
    <w:rsid w:val="00B61301"/>
    <w:rsid w:val="00B6142B"/>
    <w:rsid w:val="00B61484"/>
    <w:rsid w:val="00B6172C"/>
    <w:rsid w:val="00B61A5A"/>
    <w:rsid w:val="00B61AE9"/>
    <w:rsid w:val="00B61B02"/>
    <w:rsid w:val="00B61B53"/>
    <w:rsid w:val="00B61CE6"/>
    <w:rsid w:val="00B61E86"/>
    <w:rsid w:val="00B62175"/>
    <w:rsid w:val="00B622EE"/>
    <w:rsid w:val="00B623D0"/>
    <w:rsid w:val="00B62410"/>
    <w:rsid w:val="00B62534"/>
    <w:rsid w:val="00B627AC"/>
    <w:rsid w:val="00B62A74"/>
    <w:rsid w:val="00B62CCE"/>
    <w:rsid w:val="00B62E8A"/>
    <w:rsid w:val="00B62EA7"/>
    <w:rsid w:val="00B62F26"/>
    <w:rsid w:val="00B634E8"/>
    <w:rsid w:val="00B63546"/>
    <w:rsid w:val="00B63BB6"/>
    <w:rsid w:val="00B63BC8"/>
    <w:rsid w:val="00B63E12"/>
    <w:rsid w:val="00B63E64"/>
    <w:rsid w:val="00B63E82"/>
    <w:rsid w:val="00B63FA1"/>
    <w:rsid w:val="00B643DC"/>
    <w:rsid w:val="00B64411"/>
    <w:rsid w:val="00B6449D"/>
    <w:rsid w:val="00B645D1"/>
    <w:rsid w:val="00B64626"/>
    <w:rsid w:val="00B649F5"/>
    <w:rsid w:val="00B64AFC"/>
    <w:rsid w:val="00B64C48"/>
    <w:rsid w:val="00B64C51"/>
    <w:rsid w:val="00B64D11"/>
    <w:rsid w:val="00B64DCD"/>
    <w:rsid w:val="00B64F04"/>
    <w:rsid w:val="00B650D8"/>
    <w:rsid w:val="00B6512D"/>
    <w:rsid w:val="00B654B6"/>
    <w:rsid w:val="00B65807"/>
    <w:rsid w:val="00B65B7D"/>
    <w:rsid w:val="00B65CEB"/>
    <w:rsid w:val="00B65F80"/>
    <w:rsid w:val="00B65FCB"/>
    <w:rsid w:val="00B662A7"/>
    <w:rsid w:val="00B663E6"/>
    <w:rsid w:val="00B664BC"/>
    <w:rsid w:val="00B66519"/>
    <w:rsid w:val="00B66690"/>
    <w:rsid w:val="00B669D0"/>
    <w:rsid w:val="00B66DB0"/>
    <w:rsid w:val="00B66DD5"/>
    <w:rsid w:val="00B66F17"/>
    <w:rsid w:val="00B6708C"/>
    <w:rsid w:val="00B6759B"/>
    <w:rsid w:val="00B675B5"/>
    <w:rsid w:val="00B6763A"/>
    <w:rsid w:val="00B67730"/>
    <w:rsid w:val="00B6788B"/>
    <w:rsid w:val="00B6798E"/>
    <w:rsid w:val="00B67C31"/>
    <w:rsid w:val="00B67C47"/>
    <w:rsid w:val="00B67CCC"/>
    <w:rsid w:val="00B67DCD"/>
    <w:rsid w:val="00B67E1A"/>
    <w:rsid w:val="00B67F40"/>
    <w:rsid w:val="00B7002C"/>
    <w:rsid w:val="00B700DB"/>
    <w:rsid w:val="00B703F2"/>
    <w:rsid w:val="00B706ED"/>
    <w:rsid w:val="00B7073D"/>
    <w:rsid w:val="00B708D9"/>
    <w:rsid w:val="00B70C0C"/>
    <w:rsid w:val="00B70F98"/>
    <w:rsid w:val="00B71089"/>
    <w:rsid w:val="00B71245"/>
    <w:rsid w:val="00B7128D"/>
    <w:rsid w:val="00B71684"/>
    <w:rsid w:val="00B719C3"/>
    <w:rsid w:val="00B71B43"/>
    <w:rsid w:val="00B71FA8"/>
    <w:rsid w:val="00B7232D"/>
    <w:rsid w:val="00B7280B"/>
    <w:rsid w:val="00B72830"/>
    <w:rsid w:val="00B72970"/>
    <w:rsid w:val="00B72D33"/>
    <w:rsid w:val="00B72F45"/>
    <w:rsid w:val="00B730F7"/>
    <w:rsid w:val="00B73497"/>
    <w:rsid w:val="00B734D9"/>
    <w:rsid w:val="00B735B9"/>
    <w:rsid w:val="00B7380F"/>
    <w:rsid w:val="00B73B31"/>
    <w:rsid w:val="00B73B6A"/>
    <w:rsid w:val="00B73BE6"/>
    <w:rsid w:val="00B73E0C"/>
    <w:rsid w:val="00B74433"/>
    <w:rsid w:val="00B7454E"/>
    <w:rsid w:val="00B747D6"/>
    <w:rsid w:val="00B74BD4"/>
    <w:rsid w:val="00B74C11"/>
    <w:rsid w:val="00B74F67"/>
    <w:rsid w:val="00B75057"/>
    <w:rsid w:val="00B75084"/>
    <w:rsid w:val="00B752C1"/>
    <w:rsid w:val="00B757E6"/>
    <w:rsid w:val="00B75897"/>
    <w:rsid w:val="00B7593F"/>
    <w:rsid w:val="00B75D69"/>
    <w:rsid w:val="00B75D8B"/>
    <w:rsid w:val="00B7638D"/>
    <w:rsid w:val="00B76554"/>
    <w:rsid w:val="00B7656A"/>
    <w:rsid w:val="00B767D4"/>
    <w:rsid w:val="00B767D7"/>
    <w:rsid w:val="00B769AF"/>
    <w:rsid w:val="00B769DA"/>
    <w:rsid w:val="00B76ED1"/>
    <w:rsid w:val="00B76FBA"/>
    <w:rsid w:val="00B77173"/>
    <w:rsid w:val="00B7723E"/>
    <w:rsid w:val="00B7746B"/>
    <w:rsid w:val="00B77533"/>
    <w:rsid w:val="00B77547"/>
    <w:rsid w:val="00B777BC"/>
    <w:rsid w:val="00B77B1A"/>
    <w:rsid w:val="00B77D63"/>
    <w:rsid w:val="00B77E3A"/>
    <w:rsid w:val="00B77F6C"/>
    <w:rsid w:val="00B80146"/>
    <w:rsid w:val="00B804AA"/>
    <w:rsid w:val="00B804F2"/>
    <w:rsid w:val="00B80870"/>
    <w:rsid w:val="00B80933"/>
    <w:rsid w:val="00B80B88"/>
    <w:rsid w:val="00B80DE5"/>
    <w:rsid w:val="00B80F84"/>
    <w:rsid w:val="00B81199"/>
    <w:rsid w:val="00B81494"/>
    <w:rsid w:val="00B814AE"/>
    <w:rsid w:val="00B816A0"/>
    <w:rsid w:val="00B81856"/>
    <w:rsid w:val="00B81A1B"/>
    <w:rsid w:val="00B81A3B"/>
    <w:rsid w:val="00B81AC1"/>
    <w:rsid w:val="00B81B40"/>
    <w:rsid w:val="00B81EB5"/>
    <w:rsid w:val="00B8219F"/>
    <w:rsid w:val="00B821C3"/>
    <w:rsid w:val="00B821ED"/>
    <w:rsid w:val="00B822A3"/>
    <w:rsid w:val="00B822D1"/>
    <w:rsid w:val="00B82630"/>
    <w:rsid w:val="00B82703"/>
    <w:rsid w:val="00B82787"/>
    <w:rsid w:val="00B82B0D"/>
    <w:rsid w:val="00B82D1B"/>
    <w:rsid w:val="00B82FE3"/>
    <w:rsid w:val="00B82FF8"/>
    <w:rsid w:val="00B83033"/>
    <w:rsid w:val="00B8381E"/>
    <w:rsid w:val="00B83870"/>
    <w:rsid w:val="00B83937"/>
    <w:rsid w:val="00B83BA6"/>
    <w:rsid w:val="00B83BF7"/>
    <w:rsid w:val="00B83D2F"/>
    <w:rsid w:val="00B83E70"/>
    <w:rsid w:val="00B8420B"/>
    <w:rsid w:val="00B84516"/>
    <w:rsid w:val="00B84881"/>
    <w:rsid w:val="00B84A95"/>
    <w:rsid w:val="00B84BDA"/>
    <w:rsid w:val="00B84D19"/>
    <w:rsid w:val="00B84E87"/>
    <w:rsid w:val="00B84F94"/>
    <w:rsid w:val="00B851AF"/>
    <w:rsid w:val="00B852A2"/>
    <w:rsid w:val="00B854A4"/>
    <w:rsid w:val="00B8552C"/>
    <w:rsid w:val="00B85595"/>
    <w:rsid w:val="00B858BD"/>
    <w:rsid w:val="00B85B10"/>
    <w:rsid w:val="00B85F22"/>
    <w:rsid w:val="00B861FE"/>
    <w:rsid w:val="00B86447"/>
    <w:rsid w:val="00B8697B"/>
    <w:rsid w:val="00B86A9B"/>
    <w:rsid w:val="00B86CE1"/>
    <w:rsid w:val="00B86D3D"/>
    <w:rsid w:val="00B86E29"/>
    <w:rsid w:val="00B87597"/>
    <w:rsid w:val="00B87627"/>
    <w:rsid w:val="00B87673"/>
    <w:rsid w:val="00B87741"/>
    <w:rsid w:val="00B87866"/>
    <w:rsid w:val="00B8798E"/>
    <w:rsid w:val="00B87BFF"/>
    <w:rsid w:val="00B87E64"/>
    <w:rsid w:val="00B87ED4"/>
    <w:rsid w:val="00B9024E"/>
    <w:rsid w:val="00B90602"/>
    <w:rsid w:val="00B9067B"/>
    <w:rsid w:val="00B90700"/>
    <w:rsid w:val="00B9093B"/>
    <w:rsid w:val="00B909F1"/>
    <w:rsid w:val="00B90BD4"/>
    <w:rsid w:val="00B90C31"/>
    <w:rsid w:val="00B90FD8"/>
    <w:rsid w:val="00B91159"/>
    <w:rsid w:val="00B9119D"/>
    <w:rsid w:val="00B91245"/>
    <w:rsid w:val="00B912D9"/>
    <w:rsid w:val="00B916F6"/>
    <w:rsid w:val="00B918DD"/>
    <w:rsid w:val="00B91918"/>
    <w:rsid w:val="00B919C2"/>
    <w:rsid w:val="00B91A18"/>
    <w:rsid w:val="00B91DBA"/>
    <w:rsid w:val="00B91DFE"/>
    <w:rsid w:val="00B9244E"/>
    <w:rsid w:val="00B9256C"/>
    <w:rsid w:val="00B926BB"/>
    <w:rsid w:val="00B92A5E"/>
    <w:rsid w:val="00B92B7B"/>
    <w:rsid w:val="00B92D19"/>
    <w:rsid w:val="00B92F08"/>
    <w:rsid w:val="00B92FF1"/>
    <w:rsid w:val="00B9307A"/>
    <w:rsid w:val="00B93088"/>
    <w:rsid w:val="00B93243"/>
    <w:rsid w:val="00B932D6"/>
    <w:rsid w:val="00B93347"/>
    <w:rsid w:val="00B938C8"/>
    <w:rsid w:val="00B93B8F"/>
    <w:rsid w:val="00B93BD0"/>
    <w:rsid w:val="00B93BFE"/>
    <w:rsid w:val="00B93ECE"/>
    <w:rsid w:val="00B93F0B"/>
    <w:rsid w:val="00B93F0E"/>
    <w:rsid w:val="00B93F7C"/>
    <w:rsid w:val="00B941E1"/>
    <w:rsid w:val="00B945D6"/>
    <w:rsid w:val="00B94801"/>
    <w:rsid w:val="00B94D20"/>
    <w:rsid w:val="00B94D45"/>
    <w:rsid w:val="00B94FA5"/>
    <w:rsid w:val="00B95137"/>
    <w:rsid w:val="00B952CC"/>
    <w:rsid w:val="00B953D9"/>
    <w:rsid w:val="00B9541C"/>
    <w:rsid w:val="00B959B6"/>
    <w:rsid w:val="00B95F54"/>
    <w:rsid w:val="00B96059"/>
    <w:rsid w:val="00B9609D"/>
    <w:rsid w:val="00B960DC"/>
    <w:rsid w:val="00B96137"/>
    <w:rsid w:val="00B962C7"/>
    <w:rsid w:val="00B966F5"/>
    <w:rsid w:val="00B96ACE"/>
    <w:rsid w:val="00B96CB4"/>
    <w:rsid w:val="00B9702A"/>
    <w:rsid w:val="00B97184"/>
    <w:rsid w:val="00B977AC"/>
    <w:rsid w:val="00B97850"/>
    <w:rsid w:val="00B979D3"/>
    <w:rsid w:val="00B97B01"/>
    <w:rsid w:val="00B97C93"/>
    <w:rsid w:val="00B97C98"/>
    <w:rsid w:val="00B97E3B"/>
    <w:rsid w:val="00B97F57"/>
    <w:rsid w:val="00BA0116"/>
    <w:rsid w:val="00BA040C"/>
    <w:rsid w:val="00BA04E2"/>
    <w:rsid w:val="00BA0553"/>
    <w:rsid w:val="00BA083D"/>
    <w:rsid w:val="00BA088D"/>
    <w:rsid w:val="00BA10D9"/>
    <w:rsid w:val="00BA11C9"/>
    <w:rsid w:val="00BA169F"/>
    <w:rsid w:val="00BA16F2"/>
    <w:rsid w:val="00BA185F"/>
    <w:rsid w:val="00BA1C48"/>
    <w:rsid w:val="00BA1CBB"/>
    <w:rsid w:val="00BA1F4A"/>
    <w:rsid w:val="00BA1FE7"/>
    <w:rsid w:val="00BA2107"/>
    <w:rsid w:val="00BA2252"/>
    <w:rsid w:val="00BA2479"/>
    <w:rsid w:val="00BA26D0"/>
    <w:rsid w:val="00BA2780"/>
    <w:rsid w:val="00BA2866"/>
    <w:rsid w:val="00BA28CB"/>
    <w:rsid w:val="00BA2A48"/>
    <w:rsid w:val="00BA2AB0"/>
    <w:rsid w:val="00BA2B6C"/>
    <w:rsid w:val="00BA2BBE"/>
    <w:rsid w:val="00BA2C8B"/>
    <w:rsid w:val="00BA2E9B"/>
    <w:rsid w:val="00BA2F37"/>
    <w:rsid w:val="00BA32BA"/>
    <w:rsid w:val="00BA359C"/>
    <w:rsid w:val="00BA36C1"/>
    <w:rsid w:val="00BA371C"/>
    <w:rsid w:val="00BA3B4B"/>
    <w:rsid w:val="00BA3C30"/>
    <w:rsid w:val="00BA3D0E"/>
    <w:rsid w:val="00BA3FE4"/>
    <w:rsid w:val="00BA4047"/>
    <w:rsid w:val="00BA4146"/>
    <w:rsid w:val="00BA4642"/>
    <w:rsid w:val="00BA46F4"/>
    <w:rsid w:val="00BA47C2"/>
    <w:rsid w:val="00BA496A"/>
    <w:rsid w:val="00BA4A71"/>
    <w:rsid w:val="00BA4B03"/>
    <w:rsid w:val="00BA4B2F"/>
    <w:rsid w:val="00BA4B79"/>
    <w:rsid w:val="00BA4C90"/>
    <w:rsid w:val="00BA5048"/>
    <w:rsid w:val="00BA5098"/>
    <w:rsid w:val="00BA51C4"/>
    <w:rsid w:val="00BA5257"/>
    <w:rsid w:val="00BA5709"/>
    <w:rsid w:val="00BA574F"/>
    <w:rsid w:val="00BA58DD"/>
    <w:rsid w:val="00BA58ED"/>
    <w:rsid w:val="00BA5A8B"/>
    <w:rsid w:val="00BA5AA7"/>
    <w:rsid w:val="00BA5D51"/>
    <w:rsid w:val="00BA5D72"/>
    <w:rsid w:val="00BA5EF9"/>
    <w:rsid w:val="00BA60D6"/>
    <w:rsid w:val="00BA63EB"/>
    <w:rsid w:val="00BA65C9"/>
    <w:rsid w:val="00BA669A"/>
    <w:rsid w:val="00BA6B80"/>
    <w:rsid w:val="00BA6BAD"/>
    <w:rsid w:val="00BA6D7A"/>
    <w:rsid w:val="00BA7002"/>
    <w:rsid w:val="00BA7098"/>
    <w:rsid w:val="00BA71CA"/>
    <w:rsid w:val="00BA78A8"/>
    <w:rsid w:val="00BA7B4A"/>
    <w:rsid w:val="00BA7BCA"/>
    <w:rsid w:val="00BA7CCF"/>
    <w:rsid w:val="00BA7D5E"/>
    <w:rsid w:val="00BB018D"/>
    <w:rsid w:val="00BB02C4"/>
    <w:rsid w:val="00BB03D0"/>
    <w:rsid w:val="00BB069F"/>
    <w:rsid w:val="00BB0C91"/>
    <w:rsid w:val="00BB0D85"/>
    <w:rsid w:val="00BB0F7F"/>
    <w:rsid w:val="00BB11EA"/>
    <w:rsid w:val="00BB1358"/>
    <w:rsid w:val="00BB184A"/>
    <w:rsid w:val="00BB1995"/>
    <w:rsid w:val="00BB1B65"/>
    <w:rsid w:val="00BB1C0A"/>
    <w:rsid w:val="00BB1DEE"/>
    <w:rsid w:val="00BB20B3"/>
    <w:rsid w:val="00BB23A2"/>
    <w:rsid w:val="00BB24C9"/>
    <w:rsid w:val="00BB2801"/>
    <w:rsid w:val="00BB2898"/>
    <w:rsid w:val="00BB2940"/>
    <w:rsid w:val="00BB29A4"/>
    <w:rsid w:val="00BB29F0"/>
    <w:rsid w:val="00BB29FB"/>
    <w:rsid w:val="00BB2C33"/>
    <w:rsid w:val="00BB2C40"/>
    <w:rsid w:val="00BB2C6A"/>
    <w:rsid w:val="00BB2DC8"/>
    <w:rsid w:val="00BB2E56"/>
    <w:rsid w:val="00BB2FEC"/>
    <w:rsid w:val="00BB301C"/>
    <w:rsid w:val="00BB34D5"/>
    <w:rsid w:val="00BB38E9"/>
    <w:rsid w:val="00BB3955"/>
    <w:rsid w:val="00BB39AB"/>
    <w:rsid w:val="00BB3A33"/>
    <w:rsid w:val="00BB3D85"/>
    <w:rsid w:val="00BB3DFB"/>
    <w:rsid w:val="00BB3E52"/>
    <w:rsid w:val="00BB3F6F"/>
    <w:rsid w:val="00BB404F"/>
    <w:rsid w:val="00BB4362"/>
    <w:rsid w:val="00BB4474"/>
    <w:rsid w:val="00BB450B"/>
    <w:rsid w:val="00BB451D"/>
    <w:rsid w:val="00BB4928"/>
    <w:rsid w:val="00BB4B14"/>
    <w:rsid w:val="00BB4B76"/>
    <w:rsid w:val="00BB4D1D"/>
    <w:rsid w:val="00BB4D5F"/>
    <w:rsid w:val="00BB4F57"/>
    <w:rsid w:val="00BB556D"/>
    <w:rsid w:val="00BB57B1"/>
    <w:rsid w:val="00BB58C5"/>
    <w:rsid w:val="00BB598A"/>
    <w:rsid w:val="00BB5D6E"/>
    <w:rsid w:val="00BB5E33"/>
    <w:rsid w:val="00BB5E74"/>
    <w:rsid w:val="00BB600D"/>
    <w:rsid w:val="00BB602F"/>
    <w:rsid w:val="00BB687D"/>
    <w:rsid w:val="00BB698A"/>
    <w:rsid w:val="00BB69C9"/>
    <w:rsid w:val="00BB6C27"/>
    <w:rsid w:val="00BB6C6E"/>
    <w:rsid w:val="00BB72E9"/>
    <w:rsid w:val="00BB73F9"/>
    <w:rsid w:val="00BB73FF"/>
    <w:rsid w:val="00BB7609"/>
    <w:rsid w:val="00BB7757"/>
    <w:rsid w:val="00BB79D8"/>
    <w:rsid w:val="00BC0074"/>
    <w:rsid w:val="00BC01B1"/>
    <w:rsid w:val="00BC040C"/>
    <w:rsid w:val="00BC0448"/>
    <w:rsid w:val="00BC093A"/>
    <w:rsid w:val="00BC0A2F"/>
    <w:rsid w:val="00BC0AB0"/>
    <w:rsid w:val="00BC0B43"/>
    <w:rsid w:val="00BC0BAD"/>
    <w:rsid w:val="00BC12CB"/>
    <w:rsid w:val="00BC1468"/>
    <w:rsid w:val="00BC1628"/>
    <w:rsid w:val="00BC1830"/>
    <w:rsid w:val="00BC18DF"/>
    <w:rsid w:val="00BC1B25"/>
    <w:rsid w:val="00BC1C6A"/>
    <w:rsid w:val="00BC1D02"/>
    <w:rsid w:val="00BC1D21"/>
    <w:rsid w:val="00BC2432"/>
    <w:rsid w:val="00BC24B4"/>
    <w:rsid w:val="00BC2669"/>
    <w:rsid w:val="00BC2A06"/>
    <w:rsid w:val="00BC3010"/>
    <w:rsid w:val="00BC313A"/>
    <w:rsid w:val="00BC318C"/>
    <w:rsid w:val="00BC3242"/>
    <w:rsid w:val="00BC32DC"/>
    <w:rsid w:val="00BC3643"/>
    <w:rsid w:val="00BC37BD"/>
    <w:rsid w:val="00BC38D1"/>
    <w:rsid w:val="00BC3A2E"/>
    <w:rsid w:val="00BC3AA2"/>
    <w:rsid w:val="00BC3B82"/>
    <w:rsid w:val="00BC3C27"/>
    <w:rsid w:val="00BC3F96"/>
    <w:rsid w:val="00BC408B"/>
    <w:rsid w:val="00BC43C6"/>
    <w:rsid w:val="00BC4481"/>
    <w:rsid w:val="00BC4A9B"/>
    <w:rsid w:val="00BC4AD8"/>
    <w:rsid w:val="00BC4CB9"/>
    <w:rsid w:val="00BC4D90"/>
    <w:rsid w:val="00BC4D92"/>
    <w:rsid w:val="00BC4FD8"/>
    <w:rsid w:val="00BC50E8"/>
    <w:rsid w:val="00BC536E"/>
    <w:rsid w:val="00BC5385"/>
    <w:rsid w:val="00BC551D"/>
    <w:rsid w:val="00BC5674"/>
    <w:rsid w:val="00BC5691"/>
    <w:rsid w:val="00BC58D6"/>
    <w:rsid w:val="00BC590A"/>
    <w:rsid w:val="00BC5933"/>
    <w:rsid w:val="00BC59AF"/>
    <w:rsid w:val="00BC5BDB"/>
    <w:rsid w:val="00BC5E6D"/>
    <w:rsid w:val="00BC5F13"/>
    <w:rsid w:val="00BC5FC9"/>
    <w:rsid w:val="00BC619A"/>
    <w:rsid w:val="00BC639B"/>
    <w:rsid w:val="00BC6400"/>
    <w:rsid w:val="00BC65C2"/>
    <w:rsid w:val="00BC66CE"/>
    <w:rsid w:val="00BC688B"/>
    <w:rsid w:val="00BC690C"/>
    <w:rsid w:val="00BC6EBA"/>
    <w:rsid w:val="00BC7256"/>
    <w:rsid w:val="00BC74B5"/>
    <w:rsid w:val="00BC74D9"/>
    <w:rsid w:val="00BC75C4"/>
    <w:rsid w:val="00BC76C3"/>
    <w:rsid w:val="00BC76D6"/>
    <w:rsid w:val="00BC7795"/>
    <w:rsid w:val="00BC7848"/>
    <w:rsid w:val="00BC79E6"/>
    <w:rsid w:val="00BC7C36"/>
    <w:rsid w:val="00BC7ED1"/>
    <w:rsid w:val="00BD0380"/>
    <w:rsid w:val="00BD096B"/>
    <w:rsid w:val="00BD0C84"/>
    <w:rsid w:val="00BD0D3C"/>
    <w:rsid w:val="00BD104C"/>
    <w:rsid w:val="00BD10A8"/>
    <w:rsid w:val="00BD1428"/>
    <w:rsid w:val="00BD16F3"/>
    <w:rsid w:val="00BD170C"/>
    <w:rsid w:val="00BD1761"/>
    <w:rsid w:val="00BD18F4"/>
    <w:rsid w:val="00BD19AE"/>
    <w:rsid w:val="00BD1B8F"/>
    <w:rsid w:val="00BD1CE4"/>
    <w:rsid w:val="00BD27D2"/>
    <w:rsid w:val="00BD27F7"/>
    <w:rsid w:val="00BD2BE0"/>
    <w:rsid w:val="00BD2C3D"/>
    <w:rsid w:val="00BD32D9"/>
    <w:rsid w:val="00BD32DE"/>
    <w:rsid w:val="00BD352C"/>
    <w:rsid w:val="00BD35A7"/>
    <w:rsid w:val="00BD3909"/>
    <w:rsid w:val="00BD3AC8"/>
    <w:rsid w:val="00BD3B16"/>
    <w:rsid w:val="00BD3B5F"/>
    <w:rsid w:val="00BD3D28"/>
    <w:rsid w:val="00BD3D82"/>
    <w:rsid w:val="00BD3FAC"/>
    <w:rsid w:val="00BD4145"/>
    <w:rsid w:val="00BD4605"/>
    <w:rsid w:val="00BD488A"/>
    <w:rsid w:val="00BD488B"/>
    <w:rsid w:val="00BD4937"/>
    <w:rsid w:val="00BD49D8"/>
    <w:rsid w:val="00BD4A03"/>
    <w:rsid w:val="00BD5086"/>
    <w:rsid w:val="00BD58F7"/>
    <w:rsid w:val="00BD5AE7"/>
    <w:rsid w:val="00BD5BE2"/>
    <w:rsid w:val="00BD5EC9"/>
    <w:rsid w:val="00BD60DE"/>
    <w:rsid w:val="00BD6224"/>
    <w:rsid w:val="00BD6321"/>
    <w:rsid w:val="00BD6A30"/>
    <w:rsid w:val="00BD6B72"/>
    <w:rsid w:val="00BD6BAD"/>
    <w:rsid w:val="00BD708A"/>
    <w:rsid w:val="00BD71B6"/>
    <w:rsid w:val="00BD76ED"/>
    <w:rsid w:val="00BD770A"/>
    <w:rsid w:val="00BD7865"/>
    <w:rsid w:val="00BD7C1F"/>
    <w:rsid w:val="00BD7CC8"/>
    <w:rsid w:val="00BD7F27"/>
    <w:rsid w:val="00BE012E"/>
    <w:rsid w:val="00BE02F2"/>
    <w:rsid w:val="00BE034C"/>
    <w:rsid w:val="00BE07FA"/>
    <w:rsid w:val="00BE0BB7"/>
    <w:rsid w:val="00BE0C1B"/>
    <w:rsid w:val="00BE0E87"/>
    <w:rsid w:val="00BE102D"/>
    <w:rsid w:val="00BE1201"/>
    <w:rsid w:val="00BE14AA"/>
    <w:rsid w:val="00BE1834"/>
    <w:rsid w:val="00BE1850"/>
    <w:rsid w:val="00BE2003"/>
    <w:rsid w:val="00BE2168"/>
    <w:rsid w:val="00BE268C"/>
    <w:rsid w:val="00BE27AC"/>
    <w:rsid w:val="00BE27CB"/>
    <w:rsid w:val="00BE28B5"/>
    <w:rsid w:val="00BE2981"/>
    <w:rsid w:val="00BE2A13"/>
    <w:rsid w:val="00BE2AAB"/>
    <w:rsid w:val="00BE2B15"/>
    <w:rsid w:val="00BE2B2E"/>
    <w:rsid w:val="00BE33E3"/>
    <w:rsid w:val="00BE34FF"/>
    <w:rsid w:val="00BE363E"/>
    <w:rsid w:val="00BE37E6"/>
    <w:rsid w:val="00BE38E7"/>
    <w:rsid w:val="00BE3A83"/>
    <w:rsid w:val="00BE3CE5"/>
    <w:rsid w:val="00BE3E9A"/>
    <w:rsid w:val="00BE41D5"/>
    <w:rsid w:val="00BE41E5"/>
    <w:rsid w:val="00BE4276"/>
    <w:rsid w:val="00BE44D7"/>
    <w:rsid w:val="00BE4687"/>
    <w:rsid w:val="00BE4788"/>
    <w:rsid w:val="00BE4842"/>
    <w:rsid w:val="00BE4EFD"/>
    <w:rsid w:val="00BE4F5C"/>
    <w:rsid w:val="00BE515F"/>
    <w:rsid w:val="00BE51AF"/>
    <w:rsid w:val="00BE5241"/>
    <w:rsid w:val="00BE5247"/>
    <w:rsid w:val="00BE566E"/>
    <w:rsid w:val="00BE567D"/>
    <w:rsid w:val="00BE5B3B"/>
    <w:rsid w:val="00BE5BBE"/>
    <w:rsid w:val="00BE5C0E"/>
    <w:rsid w:val="00BE607F"/>
    <w:rsid w:val="00BE630E"/>
    <w:rsid w:val="00BE63AC"/>
    <w:rsid w:val="00BE63E8"/>
    <w:rsid w:val="00BE65AB"/>
    <w:rsid w:val="00BE67C0"/>
    <w:rsid w:val="00BE684C"/>
    <w:rsid w:val="00BE69F9"/>
    <w:rsid w:val="00BE6AB4"/>
    <w:rsid w:val="00BE6B07"/>
    <w:rsid w:val="00BE6D4F"/>
    <w:rsid w:val="00BE6EDE"/>
    <w:rsid w:val="00BE6EE8"/>
    <w:rsid w:val="00BE6EF1"/>
    <w:rsid w:val="00BE6F04"/>
    <w:rsid w:val="00BE713B"/>
    <w:rsid w:val="00BE71F8"/>
    <w:rsid w:val="00BE77B9"/>
    <w:rsid w:val="00BE78C6"/>
    <w:rsid w:val="00BE79D6"/>
    <w:rsid w:val="00BE7BA7"/>
    <w:rsid w:val="00BE7C5F"/>
    <w:rsid w:val="00BE7EE3"/>
    <w:rsid w:val="00BE81C0"/>
    <w:rsid w:val="00BF03DA"/>
    <w:rsid w:val="00BF0436"/>
    <w:rsid w:val="00BF064A"/>
    <w:rsid w:val="00BF070C"/>
    <w:rsid w:val="00BF0781"/>
    <w:rsid w:val="00BF0838"/>
    <w:rsid w:val="00BF0A23"/>
    <w:rsid w:val="00BF0CBD"/>
    <w:rsid w:val="00BF0F3A"/>
    <w:rsid w:val="00BF10C8"/>
    <w:rsid w:val="00BF10F8"/>
    <w:rsid w:val="00BF1356"/>
    <w:rsid w:val="00BF15C6"/>
    <w:rsid w:val="00BF15FB"/>
    <w:rsid w:val="00BF1607"/>
    <w:rsid w:val="00BF1699"/>
    <w:rsid w:val="00BF174C"/>
    <w:rsid w:val="00BF17CE"/>
    <w:rsid w:val="00BF1853"/>
    <w:rsid w:val="00BF19CE"/>
    <w:rsid w:val="00BF1A38"/>
    <w:rsid w:val="00BF1B77"/>
    <w:rsid w:val="00BF1EEB"/>
    <w:rsid w:val="00BF22F2"/>
    <w:rsid w:val="00BF2417"/>
    <w:rsid w:val="00BF26BB"/>
    <w:rsid w:val="00BF2F31"/>
    <w:rsid w:val="00BF326E"/>
    <w:rsid w:val="00BF3622"/>
    <w:rsid w:val="00BF3768"/>
    <w:rsid w:val="00BF37B1"/>
    <w:rsid w:val="00BF397A"/>
    <w:rsid w:val="00BF3A55"/>
    <w:rsid w:val="00BF3AB8"/>
    <w:rsid w:val="00BF3B2D"/>
    <w:rsid w:val="00BF3B71"/>
    <w:rsid w:val="00BF3CC2"/>
    <w:rsid w:val="00BF3E1C"/>
    <w:rsid w:val="00BF3F41"/>
    <w:rsid w:val="00BF40F4"/>
    <w:rsid w:val="00BF4131"/>
    <w:rsid w:val="00BF438D"/>
    <w:rsid w:val="00BF445E"/>
    <w:rsid w:val="00BF4626"/>
    <w:rsid w:val="00BF46D2"/>
    <w:rsid w:val="00BF4939"/>
    <w:rsid w:val="00BF4A0D"/>
    <w:rsid w:val="00BF4C4F"/>
    <w:rsid w:val="00BF4E42"/>
    <w:rsid w:val="00BF5500"/>
    <w:rsid w:val="00BF5580"/>
    <w:rsid w:val="00BF5624"/>
    <w:rsid w:val="00BF5783"/>
    <w:rsid w:val="00BF57D9"/>
    <w:rsid w:val="00BF59E8"/>
    <w:rsid w:val="00BF5BE9"/>
    <w:rsid w:val="00BF5D8B"/>
    <w:rsid w:val="00BF5EF2"/>
    <w:rsid w:val="00BF60CA"/>
    <w:rsid w:val="00BF6345"/>
    <w:rsid w:val="00BF643A"/>
    <w:rsid w:val="00BF64BC"/>
    <w:rsid w:val="00BF6566"/>
    <w:rsid w:val="00BF681D"/>
    <w:rsid w:val="00BF6ADE"/>
    <w:rsid w:val="00BF6EC4"/>
    <w:rsid w:val="00BF70DC"/>
    <w:rsid w:val="00BF7335"/>
    <w:rsid w:val="00BF77B5"/>
    <w:rsid w:val="00BF7A7D"/>
    <w:rsid w:val="00C00112"/>
    <w:rsid w:val="00C0011B"/>
    <w:rsid w:val="00C002FA"/>
    <w:rsid w:val="00C00703"/>
    <w:rsid w:val="00C00843"/>
    <w:rsid w:val="00C00E81"/>
    <w:rsid w:val="00C00F92"/>
    <w:rsid w:val="00C011EC"/>
    <w:rsid w:val="00C01225"/>
    <w:rsid w:val="00C012CA"/>
    <w:rsid w:val="00C01327"/>
    <w:rsid w:val="00C0167A"/>
    <w:rsid w:val="00C01740"/>
    <w:rsid w:val="00C01791"/>
    <w:rsid w:val="00C017CA"/>
    <w:rsid w:val="00C0193A"/>
    <w:rsid w:val="00C01A66"/>
    <w:rsid w:val="00C01B5A"/>
    <w:rsid w:val="00C01D96"/>
    <w:rsid w:val="00C01FB3"/>
    <w:rsid w:val="00C021BF"/>
    <w:rsid w:val="00C0236F"/>
    <w:rsid w:val="00C023E5"/>
    <w:rsid w:val="00C024FE"/>
    <w:rsid w:val="00C0292A"/>
    <w:rsid w:val="00C02A02"/>
    <w:rsid w:val="00C02BC4"/>
    <w:rsid w:val="00C02C0C"/>
    <w:rsid w:val="00C02CAB"/>
    <w:rsid w:val="00C02F12"/>
    <w:rsid w:val="00C03577"/>
    <w:rsid w:val="00C03702"/>
    <w:rsid w:val="00C03C35"/>
    <w:rsid w:val="00C03D42"/>
    <w:rsid w:val="00C04312"/>
    <w:rsid w:val="00C0433A"/>
    <w:rsid w:val="00C0438B"/>
    <w:rsid w:val="00C044C3"/>
    <w:rsid w:val="00C04620"/>
    <w:rsid w:val="00C0470E"/>
    <w:rsid w:val="00C04830"/>
    <w:rsid w:val="00C051FF"/>
    <w:rsid w:val="00C052CD"/>
    <w:rsid w:val="00C0544C"/>
    <w:rsid w:val="00C05580"/>
    <w:rsid w:val="00C0570F"/>
    <w:rsid w:val="00C058A4"/>
    <w:rsid w:val="00C05EC9"/>
    <w:rsid w:val="00C06047"/>
    <w:rsid w:val="00C060B8"/>
    <w:rsid w:val="00C0644D"/>
    <w:rsid w:val="00C066B6"/>
    <w:rsid w:val="00C06A1D"/>
    <w:rsid w:val="00C06A5D"/>
    <w:rsid w:val="00C0739D"/>
    <w:rsid w:val="00C07519"/>
    <w:rsid w:val="00C07849"/>
    <w:rsid w:val="00C07B34"/>
    <w:rsid w:val="00C07C13"/>
    <w:rsid w:val="00C07D2B"/>
    <w:rsid w:val="00C07DE2"/>
    <w:rsid w:val="00C07FF3"/>
    <w:rsid w:val="00C101EC"/>
    <w:rsid w:val="00C102C0"/>
    <w:rsid w:val="00C1071E"/>
    <w:rsid w:val="00C10808"/>
    <w:rsid w:val="00C10AC3"/>
    <w:rsid w:val="00C10BE4"/>
    <w:rsid w:val="00C10CF6"/>
    <w:rsid w:val="00C10D6C"/>
    <w:rsid w:val="00C10DC3"/>
    <w:rsid w:val="00C11897"/>
    <w:rsid w:val="00C119C9"/>
    <w:rsid w:val="00C11CB1"/>
    <w:rsid w:val="00C11D91"/>
    <w:rsid w:val="00C122B3"/>
    <w:rsid w:val="00C126E4"/>
    <w:rsid w:val="00C12768"/>
    <w:rsid w:val="00C127D2"/>
    <w:rsid w:val="00C12813"/>
    <w:rsid w:val="00C12A80"/>
    <w:rsid w:val="00C12D8C"/>
    <w:rsid w:val="00C12E82"/>
    <w:rsid w:val="00C12F13"/>
    <w:rsid w:val="00C1301E"/>
    <w:rsid w:val="00C1306C"/>
    <w:rsid w:val="00C1308A"/>
    <w:rsid w:val="00C1314B"/>
    <w:rsid w:val="00C131B7"/>
    <w:rsid w:val="00C13319"/>
    <w:rsid w:val="00C1335A"/>
    <w:rsid w:val="00C13608"/>
    <w:rsid w:val="00C13730"/>
    <w:rsid w:val="00C137A9"/>
    <w:rsid w:val="00C137FC"/>
    <w:rsid w:val="00C138C1"/>
    <w:rsid w:val="00C139A1"/>
    <w:rsid w:val="00C13A47"/>
    <w:rsid w:val="00C13CC7"/>
    <w:rsid w:val="00C13D70"/>
    <w:rsid w:val="00C13F5A"/>
    <w:rsid w:val="00C14447"/>
    <w:rsid w:val="00C1453C"/>
    <w:rsid w:val="00C14546"/>
    <w:rsid w:val="00C148BD"/>
    <w:rsid w:val="00C1494D"/>
    <w:rsid w:val="00C14975"/>
    <w:rsid w:val="00C14CD6"/>
    <w:rsid w:val="00C14D9C"/>
    <w:rsid w:val="00C1519E"/>
    <w:rsid w:val="00C152B2"/>
    <w:rsid w:val="00C1558D"/>
    <w:rsid w:val="00C15655"/>
    <w:rsid w:val="00C15906"/>
    <w:rsid w:val="00C15A5F"/>
    <w:rsid w:val="00C15CB3"/>
    <w:rsid w:val="00C15CFB"/>
    <w:rsid w:val="00C15D70"/>
    <w:rsid w:val="00C16293"/>
    <w:rsid w:val="00C1632A"/>
    <w:rsid w:val="00C163C9"/>
    <w:rsid w:val="00C163FC"/>
    <w:rsid w:val="00C1660A"/>
    <w:rsid w:val="00C16751"/>
    <w:rsid w:val="00C16B9D"/>
    <w:rsid w:val="00C16FEA"/>
    <w:rsid w:val="00C17014"/>
    <w:rsid w:val="00C17259"/>
    <w:rsid w:val="00C1733B"/>
    <w:rsid w:val="00C1769C"/>
    <w:rsid w:val="00C176FD"/>
    <w:rsid w:val="00C1778A"/>
    <w:rsid w:val="00C1797F"/>
    <w:rsid w:val="00C17ECC"/>
    <w:rsid w:val="00C17F5D"/>
    <w:rsid w:val="00C20083"/>
    <w:rsid w:val="00C200E6"/>
    <w:rsid w:val="00C20225"/>
    <w:rsid w:val="00C2022F"/>
    <w:rsid w:val="00C2040D"/>
    <w:rsid w:val="00C206BF"/>
    <w:rsid w:val="00C20795"/>
    <w:rsid w:val="00C20BBC"/>
    <w:rsid w:val="00C20D44"/>
    <w:rsid w:val="00C20F8E"/>
    <w:rsid w:val="00C2111B"/>
    <w:rsid w:val="00C216B5"/>
    <w:rsid w:val="00C2174A"/>
    <w:rsid w:val="00C217C0"/>
    <w:rsid w:val="00C21817"/>
    <w:rsid w:val="00C21948"/>
    <w:rsid w:val="00C21ACD"/>
    <w:rsid w:val="00C21D02"/>
    <w:rsid w:val="00C21DE5"/>
    <w:rsid w:val="00C22277"/>
    <w:rsid w:val="00C22531"/>
    <w:rsid w:val="00C22698"/>
    <w:rsid w:val="00C229BB"/>
    <w:rsid w:val="00C22C9E"/>
    <w:rsid w:val="00C233A0"/>
    <w:rsid w:val="00C23937"/>
    <w:rsid w:val="00C23C93"/>
    <w:rsid w:val="00C23F85"/>
    <w:rsid w:val="00C2401D"/>
    <w:rsid w:val="00C2424D"/>
    <w:rsid w:val="00C2425E"/>
    <w:rsid w:val="00C24467"/>
    <w:rsid w:val="00C2461F"/>
    <w:rsid w:val="00C2464D"/>
    <w:rsid w:val="00C24889"/>
    <w:rsid w:val="00C2488D"/>
    <w:rsid w:val="00C24935"/>
    <w:rsid w:val="00C24F7E"/>
    <w:rsid w:val="00C250AA"/>
    <w:rsid w:val="00C2554F"/>
    <w:rsid w:val="00C2555D"/>
    <w:rsid w:val="00C255D5"/>
    <w:rsid w:val="00C25BF6"/>
    <w:rsid w:val="00C25DA9"/>
    <w:rsid w:val="00C25F95"/>
    <w:rsid w:val="00C26164"/>
    <w:rsid w:val="00C2633D"/>
    <w:rsid w:val="00C26493"/>
    <w:rsid w:val="00C265A4"/>
    <w:rsid w:val="00C2667C"/>
    <w:rsid w:val="00C2667F"/>
    <w:rsid w:val="00C2679F"/>
    <w:rsid w:val="00C267B6"/>
    <w:rsid w:val="00C2687A"/>
    <w:rsid w:val="00C26A31"/>
    <w:rsid w:val="00C26F67"/>
    <w:rsid w:val="00C26FB6"/>
    <w:rsid w:val="00C26FEE"/>
    <w:rsid w:val="00C2706D"/>
    <w:rsid w:val="00C2726F"/>
    <w:rsid w:val="00C27296"/>
    <w:rsid w:val="00C2742E"/>
    <w:rsid w:val="00C277FF"/>
    <w:rsid w:val="00C27BE6"/>
    <w:rsid w:val="00C27D3F"/>
    <w:rsid w:val="00C30416"/>
    <w:rsid w:val="00C30939"/>
    <w:rsid w:val="00C30A22"/>
    <w:rsid w:val="00C30A40"/>
    <w:rsid w:val="00C30AF5"/>
    <w:rsid w:val="00C30EAC"/>
    <w:rsid w:val="00C3127B"/>
    <w:rsid w:val="00C312E9"/>
    <w:rsid w:val="00C31915"/>
    <w:rsid w:val="00C31916"/>
    <w:rsid w:val="00C31A84"/>
    <w:rsid w:val="00C31B74"/>
    <w:rsid w:val="00C31C86"/>
    <w:rsid w:val="00C31DAA"/>
    <w:rsid w:val="00C31E38"/>
    <w:rsid w:val="00C32525"/>
    <w:rsid w:val="00C32619"/>
    <w:rsid w:val="00C32688"/>
    <w:rsid w:val="00C327A3"/>
    <w:rsid w:val="00C327EF"/>
    <w:rsid w:val="00C32A4E"/>
    <w:rsid w:val="00C32B5B"/>
    <w:rsid w:val="00C32D4F"/>
    <w:rsid w:val="00C32D61"/>
    <w:rsid w:val="00C330F5"/>
    <w:rsid w:val="00C332A9"/>
    <w:rsid w:val="00C3336B"/>
    <w:rsid w:val="00C3342C"/>
    <w:rsid w:val="00C33490"/>
    <w:rsid w:val="00C336AD"/>
    <w:rsid w:val="00C33907"/>
    <w:rsid w:val="00C339D4"/>
    <w:rsid w:val="00C33ACA"/>
    <w:rsid w:val="00C33B2B"/>
    <w:rsid w:val="00C33E56"/>
    <w:rsid w:val="00C33EDD"/>
    <w:rsid w:val="00C33F4B"/>
    <w:rsid w:val="00C33F69"/>
    <w:rsid w:val="00C34244"/>
    <w:rsid w:val="00C342B3"/>
    <w:rsid w:val="00C344AF"/>
    <w:rsid w:val="00C345D8"/>
    <w:rsid w:val="00C34765"/>
    <w:rsid w:val="00C347DE"/>
    <w:rsid w:val="00C3483A"/>
    <w:rsid w:val="00C34BBD"/>
    <w:rsid w:val="00C34D9E"/>
    <w:rsid w:val="00C34DFB"/>
    <w:rsid w:val="00C34EA2"/>
    <w:rsid w:val="00C34ED9"/>
    <w:rsid w:val="00C3514B"/>
    <w:rsid w:val="00C35360"/>
    <w:rsid w:val="00C35611"/>
    <w:rsid w:val="00C35A11"/>
    <w:rsid w:val="00C35D1B"/>
    <w:rsid w:val="00C35D99"/>
    <w:rsid w:val="00C35F6C"/>
    <w:rsid w:val="00C361D3"/>
    <w:rsid w:val="00C36254"/>
    <w:rsid w:val="00C36466"/>
    <w:rsid w:val="00C3657B"/>
    <w:rsid w:val="00C368EC"/>
    <w:rsid w:val="00C36C3D"/>
    <w:rsid w:val="00C37367"/>
    <w:rsid w:val="00C3736B"/>
    <w:rsid w:val="00C3741B"/>
    <w:rsid w:val="00C37560"/>
    <w:rsid w:val="00C37DA6"/>
    <w:rsid w:val="00C37DF6"/>
    <w:rsid w:val="00C402E4"/>
    <w:rsid w:val="00C40368"/>
    <w:rsid w:val="00C40BA5"/>
    <w:rsid w:val="00C40E32"/>
    <w:rsid w:val="00C40E3F"/>
    <w:rsid w:val="00C40EFD"/>
    <w:rsid w:val="00C40FD5"/>
    <w:rsid w:val="00C40FD6"/>
    <w:rsid w:val="00C411BC"/>
    <w:rsid w:val="00C41386"/>
    <w:rsid w:val="00C413C9"/>
    <w:rsid w:val="00C41C44"/>
    <w:rsid w:val="00C41C7C"/>
    <w:rsid w:val="00C41E42"/>
    <w:rsid w:val="00C42045"/>
    <w:rsid w:val="00C4204D"/>
    <w:rsid w:val="00C4211F"/>
    <w:rsid w:val="00C42305"/>
    <w:rsid w:val="00C42447"/>
    <w:rsid w:val="00C42688"/>
    <w:rsid w:val="00C427BA"/>
    <w:rsid w:val="00C42895"/>
    <w:rsid w:val="00C42BF5"/>
    <w:rsid w:val="00C42E74"/>
    <w:rsid w:val="00C4330A"/>
    <w:rsid w:val="00C433C5"/>
    <w:rsid w:val="00C43667"/>
    <w:rsid w:val="00C4379A"/>
    <w:rsid w:val="00C437CA"/>
    <w:rsid w:val="00C439A0"/>
    <w:rsid w:val="00C43C0B"/>
    <w:rsid w:val="00C43D38"/>
    <w:rsid w:val="00C43FE9"/>
    <w:rsid w:val="00C4452E"/>
    <w:rsid w:val="00C4454F"/>
    <w:rsid w:val="00C44AEB"/>
    <w:rsid w:val="00C44FCE"/>
    <w:rsid w:val="00C456CA"/>
    <w:rsid w:val="00C4582B"/>
    <w:rsid w:val="00C45C1D"/>
    <w:rsid w:val="00C45E46"/>
    <w:rsid w:val="00C45FC1"/>
    <w:rsid w:val="00C46152"/>
    <w:rsid w:val="00C46168"/>
    <w:rsid w:val="00C46235"/>
    <w:rsid w:val="00C462CB"/>
    <w:rsid w:val="00C464B4"/>
    <w:rsid w:val="00C464D7"/>
    <w:rsid w:val="00C466F9"/>
    <w:rsid w:val="00C4672C"/>
    <w:rsid w:val="00C46777"/>
    <w:rsid w:val="00C467E0"/>
    <w:rsid w:val="00C46C97"/>
    <w:rsid w:val="00C46D30"/>
    <w:rsid w:val="00C46E13"/>
    <w:rsid w:val="00C471EC"/>
    <w:rsid w:val="00C4720F"/>
    <w:rsid w:val="00C4756A"/>
    <w:rsid w:val="00C475A5"/>
    <w:rsid w:val="00C47620"/>
    <w:rsid w:val="00C4774E"/>
    <w:rsid w:val="00C478B2"/>
    <w:rsid w:val="00C47A73"/>
    <w:rsid w:val="00C47B5A"/>
    <w:rsid w:val="00C47F4A"/>
    <w:rsid w:val="00C47F8F"/>
    <w:rsid w:val="00C50044"/>
    <w:rsid w:val="00C5030F"/>
    <w:rsid w:val="00C50617"/>
    <w:rsid w:val="00C50883"/>
    <w:rsid w:val="00C509D2"/>
    <w:rsid w:val="00C50C3E"/>
    <w:rsid w:val="00C50CA4"/>
    <w:rsid w:val="00C50F29"/>
    <w:rsid w:val="00C50FFF"/>
    <w:rsid w:val="00C510BF"/>
    <w:rsid w:val="00C512C6"/>
    <w:rsid w:val="00C513F6"/>
    <w:rsid w:val="00C5163A"/>
    <w:rsid w:val="00C51663"/>
    <w:rsid w:val="00C516B7"/>
    <w:rsid w:val="00C5170F"/>
    <w:rsid w:val="00C51752"/>
    <w:rsid w:val="00C5175E"/>
    <w:rsid w:val="00C5186A"/>
    <w:rsid w:val="00C51ACE"/>
    <w:rsid w:val="00C51E54"/>
    <w:rsid w:val="00C52280"/>
    <w:rsid w:val="00C523C0"/>
    <w:rsid w:val="00C5256A"/>
    <w:rsid w:val="00C527A7"/>
    <w:rsid w:val="00C527BA"/>
    <w:rsid w:val="00C531B5"/>
    <w:rsid w:val="00C53622"/>
    <w:rsid w:val="00C53747"/>
    <w:rsid w:val="00C5375F"/>
    <w:rsid w:val="00C537C8"/>
    <w:rsid w:val="00C53802"/>
    <w:rsid w:val="00C53B35"/>
    <w:rsid w:val="00C53D45"/>
    <w:rsid w:val="00C53F0E"/>
    <w:rsid w:val="00C541AF"/>
    <w:rsid w:val="00C541D6"/>
    <w:rsid w:val="00C54278"/>
    <w:rsid w:val="00C542EB"/>
    <w:rsid w:val="00C54587"/>
    <w:rsid w:val="00C545B4"/>
    <w:rsid w:val="00C54839"/>
    <w:rsid w:val="00C54958"/>
    <w:rsid w:val="00C54CB0"/>
    <w:rsid w:val="00C550E6"/>
    <w:rsid w:val="00C550EF"/>
    <w:rsid w:val="00C55242"/>
    <w:rsid w:val="00C55474"/>
    <w:rsid w:val="00C55990"/>
    <w:rsid w:val="00C55C6C"/>
    <w:rsid w:val="00C55FB7"/>
    <w:rsid w:val="00C56514"/>
    <w:rsid w:val="00C5676A"/>
    <w:rsid w:val="00C56771"/>
    <w:rsid w:val="00C56B7F"/>
    <w:rsid w:val="00C56FCC"/>
    <w:rsid w:val="00C571BB"/>
    <w:rsid w:val="00C57895"/>
    <w:rsid w:val="00C578FE"/>
    <w:rsid w:val="00C57949"/>
    <w:rsid w:val="00C579FD"/>
    <w:rsid w:val="00C57A0C"/>
    <w:rsid w:val="00C57B9B"/>
    <w:rsid w:val="00C57F46"/>
    <w:rsid w:val="00C600AF"/>
    <w:rsid w:val="00C6031B"/>
    <w:rsid w:val="00C607FE"/>
    <w:rsid w:val="00C60FEF"/>
    <w:rsid w:val="00C610F7"/>
    <w:rsid w:val="00C61429"/>
    <w:rsid w:val="00C61542"/>
    <w:rsid w:val="00C61568"/>
    <w:rsid w:val="00C61605"/>
    <w:rsid w:val="00C617CC"/>
    <w:rsid w:val="00C61C6C"/>
    <w:rsid w:val="00C61EDA"/>
    <w:rsid w:val="00C61F2A"/>
    <w:rsid w:val="00C62225"/>
    <w:rsid w:val="00C623D1"/>
    <w:rsid w:val="00C62590"/>
    <w:rsid w:val="00C627D8"/>
    <w:rsid w:val="00C627FA"/>
    <w:rsid w:val="00C6283B"/>
    <w:rsid w:val="00C6284C"/>
    <w:rsid w:val="00C6286D"/>
    <w:rsid w:val="00C629EE"/>
    <w:rsid w:val="00C62AD4"/>
    <w:rsid w:val="00C62B5B"/>
    <w:rsid w:val="00C62E36"/>
    <w:rsid w:val="00C62E49"/>
    <w:rsid w:val="00C632D7"/>
    <w:rsid w:val="00C63332"/>
    <w:rsid w:val="00C63341"/>
    <w:rsid w:val="00C63394"/>
    <w:rsid w:val="00C63635"/>
    <w:rsid w:val="00C636A4"/>
    <w:rsid w:val="00C638F3"/>
    <w:rsid w:val="00C63A89"/>
    <w:rsid w:val="00C63AB9"/>
    <w:rsid w:val="00C63FD6"/>
    <w:rsid w:val="00C6417C"/>
    <w:rsid w:val="00C64396"/>
    <w:rsid w:val="00C64583"/>
    <w:rsid w:val="00C6459F"/>
    <w:rsid w:val="00C6463D"/>
    <w:rsid w:val="00C64AAA"/>
    <w:rsid w:val="00C64AD2"/>
    <w:rsid w:val="00C6515B"/>
    <w:rsid w:val="00C651C0"/>
    <w:rsid w:val="00C652E8"/>
    <w:rsid w:val="00C6542C"/>
    <w:rsid w:val="00C65865"/>
    <w:rsid w:val="00C6586E"/>
    <w:rsid w:val="00C659B8"/>
    <w:rsid w:val="00C659C2"/>
    <w:rsid w:val="00C659D2"/>
    <w:rsid w:val="00C65A48"/>
    <w:rsid w:val="00C6628F"/>
    <w:rsid w:val="00C6635F"/>
    <w:rsid w:val="00C6648A"/>
    <w:rsid w:val="00C66CE7"/>
    <w:rsid w:val="00C674A1"/>
    <w:rsid w:val="00C678AB"/>
    <w:rsid w:val="00C67D8C"/>
    <w:rsid w:val="00C67DA6"/>
    <w:rsid w:val="00C703A6"/>
    <w:rsid w:val="00C704D1"/>
    <w:rsid w:val="00C7063C"/>
    <w:rsid w:val="00C7064A"/>
    <w:rsid w:val="00C70654"/>
    <w:rsid w:val="00C7067C"/>
    <w:rsid w:val="00C711FD"/>
    <w:rsid w:val="00C714AD"/>
    <w:rsid w:val="00C7186E"/>
    <w:rsid w:val="00C71AB4"/>
    <w:rsid w:val="00C71BCF"/>
    <w:rsid w:val="00C71BFB"/>
    <w:rsid w:val="00C71C3C"/>
    <w:rsid w:val="00C71CBD"/>
    <w:rsid w:val="00C71D6D"/>
    <w:rsid w:val="00C7213B"/>
    <w:rsid w:val="00C722B7"/>
    <w:rsid w:val="00C722CC"/>
    <w:rsid w:val="00C7248B"/>
    <w:rsid w:val="00C7254F"/>
    <w:rsid w:val="00C72646"/>
    <w:rsid w:val="00C7277F"/>
    <w:rsid w:val="00C728FB"/>
    <w:rsid w:val="00C729B4"/>
    <w:rsid w:val="00C72C93"/>
    <w:rsid w:val="00C72D1C"/>
    <w:rsid w:val="00C73072"/>
    <w:rsid w:val="00C730DB"/>
    <w:rsid w:val="00C73460"/>
    <w:rsid w:val="00C73532"/>
    <w:rsid w:val="00C73767"/>
    <w:rsid w:val="00C73B8C"/>
    <w:rsid w:val="00C73C30"/>
    <w:rsid w:val="00C73C73"/>
    <w:rsid w:val="00C73D37"/>
    <w:rsid w:val="00C74099"/>
    <w:rsid w:val="00C74114"/>
    <w:rsid w:val="00C74119"/>
    <w:rsid w:val="00C7448D"/>
    <w:rsid w:val="00C744E8"/>
    <w:rsid w:val="00C74690"/>
    <w:rsid w:val="00C746AF"/>
    <w:rsid w:val="00C74704"/>
    <w:rsid w:val="00C74B00"/>
    <w:rsid w:val="00C74C31"/>
    <w:rsid w:val="00C74CB2"/>
    <w:rsid w:val="00C74DE5"/>
    <w:rsid w:val="00C74EBC"/>
    <w:rsid w:val="00C74EFF"/>
    <w:rsid w:val="00C750DB"/>
    <w:rsid w:val="00C754C2"/>
    <w:rsid w:val="00C75723"/>
    <w:rsid w:val="00C75B94"/>
    <w:rsid w:val="00C7639F"/>
    <w:rsid w:val="00C76518"/>
    <w:rsid w:val="00C76708"/>
    <w:rsid w:val="00C76747"/>
    <w:rsid w:val="00C76A70"/>
    <w:rsid w:val="00C76DA8"/>
    <w:rsid w:val="00C76FD2"/>
    <w:rsid w:val="00C77028"/>
    <w:rsid w:val="00C77090"/>
    <w:rsid w:val="00C771E4"/>
    <w:rsid w:val="00C77568"/>
    <w:rsid w:val="00C77677"/>
    <w:rsid w:val="00C779C5"/>
    <w:rsid w:val="00C77A05"/>
    <w:rsid w:val="00C77A1F"/>
    <w:rsid w:val="00C77ABE"/>
    <w:rsid w:val="00C77AED"/>
    <w:rsid w:val="00C77C2B"/>
    <w:rsid w:val="00C77C89"/>
    <w:rsid w:val="00C77E4D"/>
    <w:rsid w:val="00C80017"/>
    <w:rsid w:val="00C80106"/>
    <w:rsid w:val="00C801EE"/>
    <w:rsid w:val="00C8035D"/>
    <w:rsid w:val="00C80433"/>
    <w:rsid w:val="00C80456"/>
    <w:rsid w:val="00C808A9"/>
    <w:rsid w:val="00C809C3"/>
    <w:rsid w:val="00C80A86"/>
    <w:rsid w:val="00C80A8F"/>
    <w:rsid w:val="00C80B42"/>
    <w:rsid w:val="00C80E58"/>
    <w:rsid w:val="00C810C9"/>
    <w:rsid w:val="00C8115C"/>
    <w:rsid w:val="00C813CF"/>
    <w:rsid w:val="00C81549"/>
    <w:rsid w:val="00C81854"/>
    <w:rsid w:val="00C81AB9"/>
    <w:rsid w:val="00C81B10"/>
    <w:rsid w:val="00C81D01"/>
    <w:rsid w:val="00C81DCC"/>
    <w:rsid w:val="00C8205B"/>
    <w:rsid w:val="00C82282"/>
    <w:rsid w:val="00C8240D"/>
    <w:rsid w:val="00C8255B"/>
    <w:rsid w:val="00C825CE"/>
    <w:rsid w:val="00C8291C"/>
    <w:rsid w:val="00C82949"/>
    <w:rsid w:val="00C8299D"/>
    <w:rsid w:val="00C82B23"/>
    <w:rsid w:val="00C82BB6"/>
    <w:rsid w:val="00C82BEE"/>
    <w:rsid w:val="00C82CA1"/>
    <w:rsid w:val="00C82CD0"/>
    <w:rsid w:val="00C82CFC"/>
    <w:rsid w:val="00C82DF3"/>
    <w:rsid w:val="00C82EB9"/>
    <w:rsid w:val="00C834D6"/>
    <w:rsid w:val="00C835FD"/>
    <w:rsid w:val="00C8381F"/>
    <w:rsid w:val="00C83859"/>
    <w:rsid w:val="00C83B0B"/>
    <w:rsid w:val="00C83DCE"/>
    <w:rsid w:val="00C83F45"/>
    <w:rsid w:val="00C84D3E"/>
    <w:rsid w:val="00C84E36"/>
    <w:rsid w:val="00C84EA3"/>
    <w:rsid w:val="00C84FB5"/>
    <w:rsid w:val="00C8512B"/>
    <w:rsid w:val="00C8552D"/>
    <w:rsid w:val="00C855A6"/>
    <w:rsid w:val="00C85955"/>
    <w:rsid w:val="00C859FD"/>
    <w:rsid w:val="00C85A52"/>
    <w:rsid w:val="00C85A60"/>
    <w:rsid w:val="00C85D7C"/>
    <w:rsid w:val="00C85FE4"/>
    <w:rsid w:val="00C860C2"/>
    <w:rsid w:val="00C861ED"/>
    <w:rsid w:val="00C862BE"/>
    <w:rsid w:val="00C86378"/>
    <w:rsid w:val="00C8649B"/>
    <w:rsid w:val="00C86582"/>
    <w:rsid w:val="00C86608"/>
    <w:rsid w:val="00C866F2"/>
    <w:rsid w:val="00C86767"/>
    <w:rsid w:val="00C8697C"/>
    <w:rsid w:val="00C86AD8"/>
    <w:rsid w:val="00C86B1F"/>
    <w:rsid w:val="00C86B60"/>
    <w:rsid w:val="00C86CF6"/>
    <w:rsid w:val="00C87287"/>
    <w:rsid w:val="00C876E0"/>
    <w:rsid w:val="00C87D3A"/>
    <w:rsid w:val="00C87DCE"/>
    <w:rsid w:val="00C87E65"/>
    <w:rsid w:val="00C87ECA"/>
    <w:rsid w:val="00C87F1F"/>
    <w:rsid w:val="00C90186"/>
    <w:rsid w:val="00C90399"/>
    <w:rsid w:val="00C90467"/>
    <w:rsid w:val="00C90740"/>
    <w:rsid w:val="00C908DB"/>
    <w:rsid w:val="00C90C59"/>
    <w:rsid w:val="00C9119D"/>
    <w:rsid w:val="00C911D7"/>
    <w:rsid w:val="00C91423"/>
    <w:rsid w:val="00C91437"/>
    <w:rsid w:val="00C91491"/>
    <w:rsid w:val="00C914D0"/>
    <w:rsid w:val="00C917F3"/>
    <w:rsid w:val="00C91998"/>
    <w:rsid w:val="00C91AE4"/>
    <w:rsid w:val="00C91DBA"/>
    <w:rsid w:val="00C91E24"/>
    <w:rsid w:val="00C92251"/>
    <w:rsid w:val="00C92480"/>
    <w:rsid w:val="00C92676"/>
    <w:rsid w:val="00C927CE"/>
    <w:rsid w:val="00C92A29"/>
    <w:rsid w:val="00C930D1"/>
    <w:rsid w:val="00C9350E"/>
    <w:rsid w:val="00C93588"/>
    <w:rsid w:val="00C935BE"/>
    <w:rsid w:val="00C93EB0"/>
    <w:rsid w:val="00C93F3C"/>
    <w:rsid w:val="00C94348"/>
    <w:rsid w:val="00C94BCB"/>
    <w:rsid w:val="00C94CE0"/>
    <w:rsid w:val="00C94EE6"/>
    <w:rsid w:val="00C95071"/>
    <w:rsid w:val="00C950C3"/>
    <w:rsid w:val="00C950D0"/>
    <w:rsid w:val="00C9527C"/>
    <w:rsid w:val="00C953E7"/>
    <w:rsid w:val="00C9540D"/>
    <w:rsid w:val="00C95486"/>
    <w:rsid w:val="00C955A6"/>
    <w:rsid w:val="00C955FB"/>
    <w:rsid w:val="00C95615"/>
    <w:rsid w:val="00C95B85"/>
    <w:rsid w:val="00C95BF3"/>
    <w:rsid w:val="00C95C08"/>
    <w:rsid w:val="00C95C96"/>
    <w:rsid w:val="00C95E3B"/>
    <w:rsid w:val="00C95EA3"/>
    <w:rsid w:val="00C96083"/>
    <w:rsid w:val="00C9627F"/>
    <w:rsid w:val="00C962A1"/>
    <w:rsid w:val="00C9641D"/>
    <w:rsid w:val="00C96623"/>
    <w:rsid w:val="00C96800"/>
    <w:rsid w:val="00C96AA7"/>
    <w:rsid w:val="00C971FE"/>
    <w:rsid w:val="00C973A6"/>
    <w:rsid w:val="00C97563"/>
    <w:rsid w:val="00C9769D"/>
    <w:rsid w:val="00C977C6"/>
    <w:rsid w:val="00C977E3"/>
    <w:rsid w:val="00C97BEC"/>
    <w:rsid w:val="00C97DAE"/>
    <w:rsid w:val="00CA005A"/>
    <w:rsid w:val="00CA01A5"/>
    <w:rsid w:val="00CA02DE"/>
    <w:rsid w:val="00CA0467"/>
    <w:rsid w:val="00CA08CD"/>
    <w:rsid w:val="00CA08D3"/>
    <w:rsid w:val="00CA0AC7"/>
    <w:rsid w:val="00CA0EFE"/>
    <w:rsid w:val="00CA0FF1"/>
    <w:rsid w:val="00CA1057"/>
    <w:rsid w:val="00CA1120"/>
    <w:rsid w:val="00CA1359"/>
    <w:rsid w:val="00CA1452"/>
    <w:rsid w:val="00CA14AB"/>
    <w:rsid w:val="00CA1623"/>
    <w:rsid w:val="00CA16B7"/>
    <w:rsid w:val="00CA16D1"/>
    <w:rsid w:val="00CA1713"/>
    <w:rsid w:val="00CA1792"/>
    <w:rsid w:val="00CA1D55"/>
    <w:rsid w:val="00CA1E31"/>
    <w:rsid w:val="00CA255D"/>
    <w:rsid w:val="00CA263B"/>
    <w:rsid w:val="00CA26F6"/>
    <w:rsid w:val="00CA2746"/>
    <w:rsid w:val="00CA2826"/>
    <w:rsid w:val="00CA2AC4"/>
    <w:rsid w:val="00CA2B76"/>
    <w:rsid w:val="00CA2C03"/>
    <w:rsid w:val="00CA2CA2"/>
    <w:rsid w:val="00CA2EC4"/>
    <w:rsid w:val="00CA3284"/>
    <w:rsid w:val="00CA34B0"/>
    <w:rsid w:val="00CA34B7"/>
    <w:rsid w:val="00CA3879"/>
    <w:rsid w:val="00CA38CF"/>
    <w:rsid w:val="00CA398E"/>
    <w:rsid w:val="00CA3AB1"/>
    <w:rsid w:val="00CA3C7B"/>
    <w:rsid w:val="00CA3C80"/>
    <w:rsid w:val="00CA3E80"/>
    <w:rsid w:val="00CA3FF2"/>
    <w:rsid w:val="00CA4248"/>
    <w:rsid w:val="00CA426F"/>
    <w:rsid w:val="00CA4430"/>
    <w:rsid w:val="00CA488C"/>
    <w:rsid w:val="00CA4BB7"/>
    <w:rsid w:val="00CA4E63"/>
    <w:rsid w:val="00CA4EA2"/>
    <w:rsid w:val="00CA4FDE"/>
    <w:rsid w:val="00CA5021"/>
    <w:rsid w:val="00CA53FD"/>
    <w:rsid w:val="00CA56D5"/>
    <w:rsid w:val="00CA58D5"/>
    <w:rsid w:val="00CA5E9C"/>
    <w:rsid w:val="00CA5EC2"/>
    <w:rsid w:val="00CA5F63"/>
    <w:rsid w:val="00CA615F"/>
    <w:rsid w:val="00CA64AC"/>
    <w:rsid w:val="00CA654F"/>
    <w:rsid w:val="00CA6551"/>
    <w:rsid w:val="00CA657A"/>
    <w:rsid w:val="00CA6596"/>
    <w:rsid w:val="00CA67EC"/>
    <w:rsid w:val="00CA67ED"/>
    <w:rsid w:val="00CA69FC"/>
    <w:rsid w:val="00CA6DA1"/>
    <w:rsid w:val="00CA6E43"/>
    <w:rsid w:val="00CA6EE3"/>
    <w:rsid w:val="00CA6FE4"/>
    <w:rsid w:val="00CA744A"/>
    <w:rsid w:val="00CA7483"/>
    <w:rsid w:val="00CA770C"/>
    <w:rsid w:val="00CA7B1C"/>
    <w:rsid w:val="00CA7BEF"/>
    <w:rsid w:val="00CB00F6"/>
    <w:rsid w:val="00CB011A"/>
    <w:rsid w:val="00CB01F0"/>
    <w:rsid w:val="00CB0549"/>
    <w:rsid w:val="00CB0557"/>
    <w:rsid w:val="00CB0739"/>
    <w:rsid w:val="00CB0787"/>
    <w:rsid w:val="00CB0EC3"/>
    <w:rsid w:val="00CB0F62"/>
    <w:rsid w:val="00CB1045"/>
    <w:rsid w:val="00CB14F5"/>
    <w:rsid w:val="00CB1517"/>
    <w:rsid w:val="00CB1B18"/>
    <w:rsid w:val="00CB1BAD"/>
    <w:rsid w:val="00CB1C92"/>
    <w:rsid w:val="00CB23C5"/>
    <w:rsid w:val="00CB27A4"/>
    <w:rsid w:val="00CB2886"/>
    <w:rsid w:val="00CB29F7"/>
    <w:rsid w:val="00CB2D01"/>
    <w:rsid w:val="00CB2DE0"/>
    <w:rsid w:val="00CB2DF9"/>
    <w:rsid w:val="00CB2E1F"/>
    <w:rsid w:val="00CB2F14"/>
    <w:rsid w:val="00CB2FEF"/>
    <w:rsid w:val="00CB30AC"/>
    <w:rsid w:val="00CB3192"/>
    <w:rsid w:val="00CB34CB"/>
    <w:rsid w:val="00CB34E1"/>
    <w:rsid w:val="00CB3667"/>
    <w:rsid w:val="00CB36DA"/>
    <w:rsid w:val="00CB379B"/>
    <w:rsid w:val="00CB39BF"/>
    <w:rsid w:val="00CB39D0"/>
    <w:rsid w:val="00CB3A6B"/>
    <w:rsid w:val="00CB3A77"/>
    <w:rsid w:val="00CB3D50"/>
    <w:rsid w:val="00CB3E89"/>
    <w:rsid w:val="00CB3EA8"/>
    <w:rsid w:val="00CB3FED"/>
    <w:rsid w:val="00CB4309"/>
    <w:rsid w:val="00CB44BC"/>
    <w:rsid w:val="00CB46B1"/>
    <w:rsid w:val="00CB48AC"/>
    <w:rsid w:val="00CB48B5"/>
    <w:rsid w:val="00CB4A7C"/>
    <w:rsid w:val="00CB4BB9"/>
    <w:rsid w:val="00CB5253"/>
    <w:rsid w:val="00CB5620"/>
    <w:rsid w:val="00CB5861"/>
    <w:rsid w:val="00CB5B5B"/>
    <w:rsid w:val="00CB5FAA"/>
    <w:rsid w:val="00CB6024"/>
    <w:rsid w:val="00CB6094"/>
    <w:rsid w:val="00CB611D"/>
    <w:rsid w:val="00CB6206"/>
    <w:rsid w:val="00CB638E"/>
    <w:rsid w:val="00CB6391"/>
    <w:rsid w:val="00CB64C2"/>
    <w:rsid w:val="00CB671E"/>
    <w:rsid w:val="00CB672F"/>
    <w:rsid w:val="00CB67B0"/>
    <w:rsid w:val="00CB68F3"/>
    <w:rsid w:val="00CB6F91"/>
    <w:rsid w:val="00CB7093"/>
    <w:rsid w:val="00CB70D8"/>
    <w:rsid w:val="00CB717B"/>
    <w:rsid w:val="00CB72F7"/>
    <w:rsid w:val="00CB74D8"/>
    <w:rsid w:val="00CB7517"/>
    <w:rsid w:val="00CB7767"/>
    <w:rsid w:val="00CB78E3"/>
    <w:rsid w:val="00CB7A07"/>
    <w:rsid w:val="00CB7CF3"/>
    <w:rsid w:val="00CB7FB5"/>
    <w:rsid w:val="00CB7FCB"/>
    <w:rsid w:val="00CC0182"/>
    <w:rsid w:val="00CC0676"/>
    <w:rsid w:val="00CC07BC"/>
    <w:rsid w:val="00CC0F6D"/>
    <w:rsid w:val="00CC1119"/>
    <w:rsid w:val="00CC11B2"/>
    <w:rsid w:val="00CC122B"/>
    <w:rsid w:val="00CC12D8"/>
    <w:rsid w:val="00CC1318"/>
    <w:rsid w:val="00CC135E"/>
    <w:rsid w:val="00CC1470"/>
    <w:rsid w:val="00CC1683"/>
    <w:rsid w:val="00CC173F"/>
    <w:rsid w:val="00CC183E"/>
    <w:rsid w:val="00CC1B26"/>
    <w:rsid w:val="00CC1C15"/>
    <w:rsid w:val="00CC1C56"/>
    <w:rsid w:val="00CC1C9D"/>
    <w:rsid w:val="00CC1E6D"/>
    <w:rsid w:val="00CC1ECC"/>
    <w:rsid w:val="00CC2051"/>
    <w:rsid w:val="00CC20B9"/>
    <w:rsid w:val="00CC225D"/>
    <w:rsid w:val="00CC2661"/>
    <w:rsid w:val="00CC28B7"/>
    <w:rsid w:val="00CC29E0"/>
    <w:rsid w:val="00CC2BD4"/>
    <w:rsid w:val="00CC2D55"/>
    <w:rsid w:val="00CC2D9C"/>
    <w:rsid w:val="00CC2FB4"/>
    <w:rsid w:val="00CC3056"/>
    <w:rsid w:val="00CC30F5"/>
    <w:rsid w:val="00CC32E8"/>
    <w:rsid w:val="00CC3307"/>
    <w:rsid w:val="00CC33D4"/>
    <w:rsid w:val="00CC34E3"/>
    <w:rsid w:val="00CC360B"/>
    <w:rsid w:val="00CC369B"/>
    <w:rsid w:val="00CC3941"/>
    <w:rsid w:val="00CC3AAA"/>
    <w:rsid w:val="00CC3B06"/>
    <w:rsid w:val="00CC3B63"/>
    <w:rsid w:val="00CC3C98"/>
    <w:rsid w:val="00CC3D6A"/>
    <w:rsid w:val="00CC3F53"/>
    <w:rsid w:val="00CC3F7D"/>
    <w:rsid w:val="00CC3FDE"/>
    <w:rsid w:val="00CC41E1"/>
    <w:rsid w:val="00CC4304"/>
    <w:rsid w:val="00CC448B"/>
    <w:rsid w:val="00CC45AA"/>
    <w:rsid w:val="00CC496D"/>
    <w:rsid w:val="00CC4D28"/>
    <w:rsid w:val="00CC4DE4"/>
    <w:rsid w:val="00CC555C"/>
    <w:rsid w:val="00CC561B"/>
    <w:rsid w:val="00CC56D7"/>
    <w:rsid w:val="00CC57C9"/>
    <w:rsid w:val="00CC5A8B"/>
    <w:rsid w:val="00CC5B1C"/>
    <w:rsid w:val="00CC5B86"/>
    <w:rsid w:val="00CC5CE6"/>
    <w:rsid w:val="00CC6019"/>
    <w:rsid w:val="00CC627A"/>
    <w:rsid w:val="00CC631D"/>
    <w:rsid w:val="00CC63C9"/>
    <w:rsid w:val="00CC6505"/>
    <w:rsid w:val="00CC65A7"/>
    <w:rsid w:val="00CC6ABD"/>
    <w:rsid w:val="00CC6B2A"/>
    <w:rsid w:val="00CC6C30"/>
    <w:rsid w:val="00CC6D56"/>
    <w:rsid w:val="00CC71E4"/>
    <w:rsid w:val="00CC7702"/>
    <w:rsid w:val="00CC7773"/>
    <w:rsid w:val="00CC77BC"/>
    <w:rsid w:val="00CC7B9B"/>
    <w:rsid w:val="00CC7C9D"/>
    <w:rsid w:val="00CD00C9"/>
    <w:rsid w:val="00CD011A"/>
    <w:rsid w:val="00CD0730"/>
    <w:rsid w:val="00CD0AE4"/>
    <w:rsid w:val="00CD0D28"/>
    <w:rsid w:val="00CD0DB8"/>
    <w:rsid w:val="00CD0DE6"/>
    <w:rsid w:val="00CD0DF6"/>
    <w:rsid w:val="00CD0F42"/>
    <w:rsid w:val="00CD0F7E"/>
    <w:rsid w:val="00CD102A"/>
    <w:rsid w:val="00CD1172"/>
    <w:rsid w:val="00CD13CD"/>
    <w:rsid w:val="00CD1487"/>
    <w:rsid w:val="00CD1B9A"/>
    <w:rsid w:val="00CD1CDF"/>
    <w:rsid w:val="00CD1DCB"/>
    <w:rsid w:val="00CD1F46"/>
    <w:rsid w:val="00CD22FE"/>
    <w:rsid w:val="00CD2327"/>
    <w:rsid w:val="00CD23C9"/>
    <w:rsid w:val="00CD2895"/>
    <w:rsid w:val="00CD2B03"/>
    <w:rsid w:val="00CD2BB0"/>
    <w:rsid w:val="00CD2CA0"/>
    <w:rsid w:val="00CD2CB4"/>
    <w:rsid w:val="00CD2D04"/>
    <w:rsid w:val="00CD2DBA"/>
    <w:rsid w:val="00CD2F3F"/>
    <w:rsid w:val="00CD3360"/>
    <w:rsid w:val="00CD3667"/>
    <w:rsid w:val="00CD36B9"/>
    <w:rsid w:val="00CD3706"/>
    <w:rsid w:val="00CD3808"/>
    <w:rsid w:val="00CD3924"/>
    <w:rsid w:val="00CD3A65"/>
    <w:rsid w:val="00CD3CAA"/>
    <w:rsid w:val="00CD3DC0"/>
    <w:rsid w:val="00CD40BC"/>
    <w:rsid w:val="00CD4199"/>
    <w:rsid w:val="00CD41EF"/>
    <w:rsid w:val="00CD4438"/>
    <w:rsid w:val="00CD454C"/>
    <w:rsid w:val="00CD4567"/>
    <w:rsid w:val="00CD45AA"/>
    <w:rsid w:val="00CD46EB"/>
    <w:rsid w:val="00CD479D"/>
    <w:rsid w:val="00CD4937"/>
    <w:rsid w:val="00CD4AB1"/>
    <w:rsid w:val="00CD4BEA"/>
    <w:rsid w:val="00CD5201"/>
    <w:rsid w:val="00CD5213"/>
    <w:rsid w:val="00CD5283"/>
    <w:rsid w:val="00CD533A"/>
    <w:rsid w:val="00CD55E4"/>
    <w:rsid w:val="00CD5622"/>
    <w:rsid w:val="00CD5973"/>
    <w:rsid w:val="00CD5B8F"/>
    <w:rsid w:val="00CD61F8"/>
    <w:rsid w:val="00CD6271"/>
    <w:rsid w:val="00CD6319"/>
    <w:rsid w:val="00CD65ED"/>
    <w:rsid w:val="00CD6629"/>
    <w:rsid w:val="00CD66BA"/>
    <w:rsid w:val="00CD6ABA"/>
    <w:rsid w:val="00CD6BB4"/>
    <w:rsid w:val="00CD6C41"/>
    <w:rsid w:val="00CD70AF"/>
    <w:rsid w:val="00CD7430"/>
    <w:rsid w:val="00CD76F2"/>
    <w:rsid w:val="00CD787C"/>
    <w:rsid w:val="00CD7C09"/>
    <w:rsid w:val="00CD7C93"/>
    <w:rsid w:val="00CE00EC"/>
    <w:rsid w:val="00CE0283"/>
    <w:rsid w:val="00CE0361"/>
    <w:rsid w:val="00CE03CB"/>
    <w:rsid w:val="00CE07B7"/>
    <w:rsid w:val="00CE0D21"/>
    <w:rsid w:val="00CE1020"/>
    <w:rsid w:val="00CE10AE"/>
    <w:rsid w:val="00CE11CE"/>
    <w:rsid w:val="00CE12A2"/>
    <w:rsid w:val="00CE147F"/>
    <w:rsid w:val="00CE159A"/>
    <w:rsid w:val="00CE161F"/>
    <w:rsid w:val="00CE1998"/>
    <w:rsid w:val="00CE19EE"/>
    <w:rsid w:val="00CE1F27"/>
    <w:rsid w:val="00CE22D8"/>
    <w:rsid w:val="00CE2431"/>
    <w:rsid w:val="00CE25F9"/>
    <w:rsid w:val="00CE275D"/>
    <w:rsid w:val="00CE2925"/>
    <w:rsid w:val="00CE2ACC"/>
    <w:rsid w:val="00CE2C40"/>
    <w:rsid w:val="00CE2C43"/>
    <w:rsid w:val="00CE2C4A"/>
    <w:rsid w:val="00CE2D27"/>
    <w:rsid w:val="00CE2E10"/>
    <w:rsid w:val="00CE2F89"/>
    <w:rsid w:val="00CE335E"/>
    <w:rsid w:val="00CE368A"/>
    <w:rsid w:val="00CE3800"/>
    <w:rsid w:val="00CE3806"/>
    <w:rsid w:val="00CE39AB"/>
    <w:rsid w:val="00CE3C2A"/>
    <w:rsid w:val="00CE3D91"/>
    <w:rsid w:val="00CE3E04"/>
    <w:rsid w:val="00CE40F8"/>
    <w:rsid w:val="00CE413E"/>
    <w:rsid w:val="00CE4701"/>
    <w:rsid w:val="00CE4718"/>
    <w:rsid w:val="00CE4BD4"/>
    <w:rsid w:val="00CE4D64"/>
    <w:rsid w:val="00CE4FA1"/>
    <w:rsid w:val="00CE535E"/>
    <w:rsid w:val="00CE53EE"/>
    <w:rsid w:val="00CE56A2"/>
    <w:rsid w:val="00CE59D8"/>
    <w:rsid w:val="00CE5AD6"/>
    <w:rsid w:val="00CE5EA7"/>
    <w:rsid w:val="00CE5F0F"/>
    <w:rsid w:val="00CE5F70"/>
    <w:rsid w:val="00CE62AA"/>
    <w:rsid w:val="00CE6337"/>
    <w:rsid w:val="00CE63E4"/>
    <w:rsid w:val="00CE6712"/>
    <w:rsid w:val="00CE6850"/>
    <w:rsid w:val="00CE68E5"/>
    <w:rsid w:val="00CE6DCC"/>
    <w:rsid w:val="00CE6F6C"/>
    <w:rsid w:val="00CE7153"/>
    <w:rsid w:val="00CE71AA"/>
    <w:rsid w:val="00CE74EE"/>
    <w:rsid w:val="00CE7804"/>
    <w:rsid w:val="00CE786D"/>
    <w:rsid w:val="00CE7B06"/>
    <w:rsid w:val="00CE7B37"/>
    <w:rsid w:val="00CE7EEA"/>
    <w:rsid w:val="00CF014E"/>
    <w:rsid w:val="00CF0274"/>
    <w:rsid w:val="00CF0397"/>
    <w:rsid w:val="00CF073F"/>
    <w:rsid w:val="00CF0AF8"/>
    <w:rsid w:val="00CF0B4A"/>
    <w:rsid w:val="00CF0C5D"/>
    <w:rsid w:val="00CF0D74"/>
    <w:rsid w:val="00CF0E05"/>
    <w:rsid w:val="00CF0E23"/>
    <w:rsid w:val="00CF1037"/>
    <w:rsid w:val="00CF10A7"/>
    <w:rsid w:val="00CF11D2"/>
    <w:rsid w:val="00CF13C1"/>
    <w:rsid w:val="00CF18F8"/>
    <w:rsid w:val="00CF1A21"/>
    <w:rsid w:val="00CF1C5D"/>
    <w:rsid w:val="00CF1CCB"/>
    <w:rsid w:val="00CF1DF9"/>
    <w:rsid w:val="00CF1E07"/>
    <w:rsid w:val="00CF1E44"/>
    <w:rsid w:val="00CF1E73"/>
    <w:rsid w:val="00CF1FF8"/>
    <w:rsid w:val="00CF20A4"/>
    <w:rsid w:val="00CF20F8"/>
    <w:rsid w:val="00CF2125"/>
    <w:rsid w:val="00CF244D"/>
    <w:rsid w:val="00CF24DD"/>
    <w:rsid w:val="00CF2512"/>
    <w:rsid w:val="00CF2533"/>
    <w:rsid w:val="00CF253C"/>
    <w:rsid w:val="00CF253E"/>
    <w:rsid w:val="00CF29B1"/>
    <w:rsid w:val="00CF2A74"/>
    <w:rsid w:val="00CF2DC9"/>
    <w:rsid w:val="00CF34F5"/>
    <w:rsid w:val="00CF3516"/>
    <w:rsid w:val="00CF35B9"/>
    <w:rsid w:val="00CF399A"/>
    <w:rsid w:val="00CF3B9E"/>
    <w:rsid w:val="00CF3CC5"/>
    <w:rsid w:val="00CF41EC"/>
    <w:rsid w:val="00CF43A5"/>
    <w:rsid w:val="00CF4448"/>
    <w:rsid w:val="00CF45BB"/>
    <w:rsid w:val="00CF4803"/>
    <w:rsid w:val="00CF4D01"/>
    <w:rsid w:val="00CF4E97"/>
    <w:rsid w:val="00CF503C"/>
    <w:rsid w:val="00CF51E9"/>
    <w:rsid w:val="00CF52F4"/>
    <w:rsid w:val="00CF5455"/>
    <w:rsid w:val="00CF545F"/>
    <w:rsid w:val="00CF58F9"/>
    <w:rsid w:val="00CF595C"/>
    <w:rsid w:val="00CF5B4A"/>
    <w:rsid w:val="00CF5DA9"/>
    <w:rsid w:val="00CF601F"/>
    <w:rsid w:val="00CF62F6"/>
    <w:rsid w:val="00CF6A0D"/>
    <w:rsid w:val="00CF6A45"/>
    <w:rsid w:val="00CF6A64"/>
    <w:rsid w:val="00CF6BC0"/>
    <w:rsid w:val="00CF6C31"/>
    <w:rsid w:val="00CF6FD8"/>
    <w:rsid w:val="00CF7040"/>
    <w:rsid w:val="00CF728E"/>
    <w:rsid w:val="00CF72E0"/>
    <w:rsid w:val="00CF734E"/>
    <w:rsid w:val="00CF76F2"/>
    <w:rsid w:val="00CF7776"/>
    <w:rsid w:val="00CF7902"/>
    <w:rsid w:val="00CF7A78"/>
    <w:rsid w:val="00CF7B74"/>
    <w:rsid w:val="00CF7C88"/>
    <w:rsid w:val="00CF7E85"/>
    <w:rsid w:val="00D00280"/>
    <w:rsid w:val="00D003F8"/>
    <w:rsid w:val="00D00684"/>
    <w:rsid w:val="00D007AA"/>
    <w:rsid w:val="00D00A71"/>
    <w:rsid w:val="00D00BD5"/>
    <w:rsid w:val="00D00E72"/>
    <w:rsid w:val="00D00EC1"/>
    <w:rsid w:val="00D00EEF"/>
    <w:rsid w:val="00D00FE6"/>
    <w:rsid w:val="00D00FFA"/>
    <w:rsid w:val="00D01126"/>
    <w:rsid w:val="00D01A71"/>
    <w:rsid w:val="00D01B3D"/>
    <w:rsid w:val="00D01DEB"/>
    <w:rsid w:val="00D01EF8"/>
    <w:rsid w:val="00D02107"/>
    <w:rsid w:val="00D02116"/>
    <w:rsid w:val="00D021AC"/>
    <w:rsid w:val="00D02229"/>
    <w:rsid w:val="00D023E5"/>
    <w:rsid w:val="00D02492"/>
    <w:rsid w:val="00D0264B"/>
    <w:rsid w:val="00D026C4"/>
    <w:rsid w:val="00D02864"/>
    <w:rsid w:val="00D02870"/>
    <w:rsid w:val="00D02934"/>
    <w:rsid w:val="00D02A47"/>
    <w:rsid w:val="00D02A8A"/>
    <w:rsid w:val="00D02CF5"/>
    <w:rsid w:val="00D02CFD"/>
    <w:rsid w:val="00D02FF8"/>
    <w:rsid w:val="00D03041"/>
    <w:rsid w:val="00D030D4"/>
    <w:rsid w:val="00D0323C"/>
    <w:rsid w:val="00D0340C"/>
    <w:rsid w:val="00D0366C"/>
    <w:rsid w:val="00D0369A"/>
    <w:rsid w:val="00D036B5"/>
    <w:rsid w:val="00D037B2"/>
    <w:rsid w:val="00D03C09"/>
    <w:rsid w:val="00D03D5C"/>
    <w:rsid w:val="00D03D99"/>
    <w:rsid w:val="00D0420D"/>
    <w:rsid w:val="00D042C8"/>
    <w:rsid w:val="00D04477"/>
    <w:rsid w:val="00D04514"/>
    <w:rsid w:val="00D04766"/>
    <w:rsid w:val="00D04BF4"/>
    <w:rsid w:val="00D04D15"/>
    <w:rsid w:val="00D052E2"/>
    <w:rsid w:val="00D0550D"/>
    <w:rsid w:val="00D055B3"/>
    <w:rsid w:val="00D0597D"/>
    <w:rsid w:val="00D06040"/>
    <w:rsid w:val="00D0610F"/>
    <w:rsid w:val="00D0612A"/>
    <w:rsid w:val="00D064A9"/>
    <w:rsid w:val="00D065CE"/>
    <w:rsid w:val="00D06896"/>
    <w:rsid w:val="00D06B06"/>
    <w:rsid w:val="00D06B20"/>
    <w:rsid w:val="00D06BDD"/>
    <w:rsid w:val="00D06D71"/>
    <w:rsid w:val="00D06F6E"/>
    <w:rsid w:val="00D06F7B"/>
    <w:rsid w:val="00D06FA7"/>
    <w:rsid w:val="00D06FE4"/>
    <w:rsid w:val="00D07094"/>
    <w:rsid w:val="00D070C3"/>
    <w:rsid w:val="00D071C4"/>
    <w:rsid w:val="00D071C8"/>
    <w:rsid w:val="00D0723D"/>
    <w:rsid w:val="00D07347"/>
    <w:rsid w:val="00D075BC"/>
    <w:rsid w:val="00D076E2"/>
    <w:rsid w:val="00D0784D"/>
    <w:rsid w:val="00D0787E"/>
    <w:rsid w:val="00D07B30"/>
    <w:rsid w:val="00D07CEC"/>
    <w:rsid w:val="00D100B9"/>
    <w:rsid w:val="00D105AD"/>
    <w:rsid w:val="00D105E2"/>
    <w:rsid w:val="00D106CC"/>
    <w:rsid w:val="00D10922"/>
    <w:rsid w:val="00D10A4B"/>
    <w:rsid w:val="00D10AA6"/>
    <w:rsid w:val="00D10B9D"/>
    <w:rsid w:val="00D10E30"/>
    <w:rsid w:val="00D10E9C"/>
    <w:rsid w:val="00D11004"/>
    <w:rsid w:val="00D11150"/>
    <w:rsid w:val="00D117C6"/>
    <w:rsid w:val="00D11996"/>
    <w:rsid w:val="00D119CE"/>
    <w:rsid w:val="00D11D34"/>
    <w:rsid w:val="00D11E32"/>
    <w:rsid w:val="00D11F1C"/>
    <w:rsid w:val="00D11F81"/>
    <w:rsid w:val="00D12290"/>
    <w:rsid w:val="00D12318"/>
    <w:rsid w:val="00D12421"/>
    <w:rsid w:val="00D126C6"/>
    <w:rsid w:val="00D12BF7"/>
    <w:rsid w:val="00D133A4"/>
    <w:rsid w:val="00D134DF"/>
    <w:rsid w:val="00D13537"/>
    <w:rsid w:val="00D13759"/>
    <w:rsid w:val="00D139D5"/>
    <w:rsid w:val="00D13C33"/>
    <w:rsid w:val="00D13DC5"/>
    <w:rsid w:val="00D14000"/>
    <w:rsid w:val="00D1408F"/>
    <w:rsid w:val="00D14145"/>
    <w:rsid w:val="00D1421D"/>
    <w:rsid w:val="00D14582"/>
    <w:rsid w:val="00D14645"/>
    <w:rsid w:val="00D146E5"/>
    <w:rsid w:val="00D149AC"/>
    <w:rsid w:val="00D149D1"/>
    <w:rsid w:val="00D14BE6"/>
    <w:rsid w:val="00D150B3"/>
    <w:rsid w:val="00D1515F"/>
    <w:rsid w:val="00D153B5"/>
    <w:rsid w:val="00D15BB5"/>
    <w:rsid w:val="00D15D08"/>
    <w:rsid w:val="00D15E7C"/>
    <w:rsid w:val="00D161B9"/>
    <w:rsid w:val="00D1620D"/>
    <w:rsid w:val="00D1636D"/>
    <w:rsid w:val="00D165AB"/>
    <w:rsid w:val="00D165C7"/>
    <w:rsid w:val="00D16895"/>
    <w:rsid w:val="00D16964"/>
    <w:rsid w:val="00D16C3B"/>
    <w:rsid w:val="00D16CEB"/>
    <w:rsid w:val="00D16DB2"/>
    <w:rsid w:val="00D16DB7"/>
    <w:rsid w:val="00D16E77"/>
    <w:rsid w:val="00D16F6E"/>
    <w:rsid w:val="00D17496"/>
    <w:rsid w:val="00D17552"/>
    <w:rsid w:val="00D1756F"/>
    <w:rsid w:val="00D176DD"/>
    <w:rsid w:val="00D17744"/>
    <w:rsid w:val="00D178BA"/>
    <w:rsid w:val="00D17998"/>
    <w:rsid w:val="00D18F79"/>
    <w:rsid w:val="00D20108"/>
    <w:rsid w:val="00D20127"/>
    <w:rsid w:val="00D2022C"/>
    <w:rsid w:val="00D20868"/>
    <w:rsid w:val="00D20AA8"/>
    <w:rsid w:val="00D20B22"/>
    <w:rsid w:val="00D20B43"/>
    <w:rsid w:val="00D20DC5"/>
    <w:rsid w:val="00D20E8D"/>
    <w:rsid w:val="00D21035"/>
    <w:rsid w:val="00D21082"/>
    <w:rsid w:val="00D211E3"/>
    <w:rsid w:val="00D214F9"/>
    <w:rsid w:val="00D215EE"/>
    <w:rsid w:val="00D21764"/>
    <w:rsid w:val="00D21939"/>
    <w:rsid w:val="00D219D0"/>
    <w:rsid w:val="00D21A71"/>
    <w:rsid w:val="00D2242A"/>
    <w:rsid w:val="00D22680"/>
    <w:rsid w:val="00D226AD"/>
    <w:rsid w:val="00D22707"/>
    <w:rsid w:val="00D22A3B"/>
    <w:rsid w:val="00D22BC4"/>
    <w:rsid w:val="00D22BED"/>
    <w:rsid w:val="00D22CD9"/>
    <w:rsid w:val="00D22E18"/>
    <w:rsid w:val="00D22E85"/>
    <w:rsid w:val="00D22EF2"/>
    <w:rsid w:val="00D22FC9"/>
    <w:rsid w:val="00D231B5"/>
    <w:rsid w:val="00D23427"/>
    <w:rsid w:val="00D23C1A"/>
    <w:rsid w:val="00D241A0"/>
    <w:rsid w:val="00D2438D"/>
    <w:rsid w:val="00D24786"/>
    <w:rsid w:val="00D248FB"/>
    <w:rsid w:val="00D249ED"/>
    <w:rsid w:val="00D24AED"/>
    <w:rsid w:val="00D24D1A"/>
    <w:rsid w:val="00D253D8"/>
    <w:rsid w:val="00D254FE"/>
    <w:rsid w:val="00D25600"/>
    <w:rsid w:val="00D256C8"/>
    <w:rsid w:val="00D25748"/>
    <w:rsid w:val="00D2595A"/>
    <w:rsid w:val="00D259A5"/>
    <w:rsid w:val="00D25B11"/>
    <w:rsid w:val="00D25ECF"/>
    <w:rsid w:val="00D26044"/>
    <w:rsid w:val="00D26276"/>
    <w:rsid w:val="00D263E7"/>
    <w:rsid w:val="00D265C6"/>
    <w:rsid w:val="00D26668"/>
    <w:rsid w:val="00D2668C"/>
    <w:rsid w:val="00D269E7"/>
    <w:rsid w:val="00D27040"/>
    <w:rsid w:val="00D27214"/>
    <w:rsid w:val="00D2727F"/>
    <w:rsid w:val="00D272B5"/>
    <w:rsid w:val="00D276B1"/>
    <w:rsid w:val="00D279EC"/>
    <w:rsid w:val="00D27ADC"/>
    <w:rsid w:val="00D27C64"/>
    <w:rsid w:val="00D27F3A"/>
    <w:rsid w:val="00D303B0"/>
    <w:rsid w:val="00D30446"/>
    <w:rsid w:val="00D30582"/>
    <w:rsid w:val="00D30844"/>
    <w:rsid w:val="00D30AC5"/>
    <w:rsid w:val="00D30AEE"/>
    <w:rsid w:val="00D30F9B"/>
    <w:rsid w:val="00D30FEA"/>
    <w:rsid w:val="00D3148F"/>
    <w:rsid w:val="00D3178E"/>
    <w:rsid w:val="00D31F53"/>
    <w:rsid w:val="00D323C4"/>
    <w:rsid w:val="00D32575"/>
    <w:rsid w:val="00D325C9"/>
    <w:rsid w:val="00D326AF"/>
    <w:rsid w:val="00D32B46"/>
    <w:rsid w:val="00D32C20"/>
    <w:rsid w:val="00D3321A"/>
    <w:rsid w:val="00D33239"/>
    <w:rsid w:val="00D332DA"/>
    <w:rsid w:val="00D3343A"/>
    <w:rsid w:val="00D33446"/>
    <w:rsid w:val="00D3345C"/>
    <w:rsid w:val="00D3381A"/>
    <w:rsid w:val="00D3383A"/>
    <w:rsid w:val="00D338E3"/>
    <w:rsid w:val="00D33971"/>
    <w:rsid w:val="00D33D13"/>
    <w:rsid w:val="00D33D8E"/>
    <w:rsid w:val="00D33DA3"/>
    <w:rsid w:val="00D33DE8"/>
    <w:rsid w:val="00D34585"/>
    <w:rsid w:val="00D347CE"/>
    <w:rsid w:val="00D34840"/>
    <w:rsid w:val="00D34874"/>
    <w:rsid w:val="00D348AB"/>
    <w:rsid w:val="00D34988"/>
    <w:rsid w:val="00D34FE9"/>
    <w:rsid w:val="00D352E1"/>
    <w:rsid w:val="00D3532B"/>
    <w:rsid w:val="00D353B7"/>
    <w:rsid w:val="00D353CA"/>
    <w:rsid w:val="00D35482"/>
    <w:rsid w:val="00D356D3"/>
    <w:rsid w:val="00D358C1"/>
    <w:rsid w:val="00D35C59"/>
    <w:rsid w:val="00D35DDC"/>
    <w:rsid w:val="00D361A1"/>
    <w:rsid w:val="00D364CF"/>
    <w:rsid w:val="00D36715"/>
    <w:rsid w:val="00D36728"/>
    <w:rsid w:val="00D367B8"/>
    <w:rsid w:val="00D368A6"/>
    <w:rsid w:val="00D368B9"/>
    <w:rsid w:val="00D36930"/>
    <w:rsid w:val="00D369AA"/>
    <w:rsid w:val="00D36B8F"/>
    <w:rsid w:val="00D36B9F"/>
    <w:rsid w:val="00D36C07"/>
    <w:rsid w:val="00D37151"/>
    <w:rsid w:val="00D372A9"/>
    <w:rsid w:val="00D37723"/>
    <w:rsid w:val="00D37A65"/>
    <w:rsid w:val="00D37B0F"/>
    <w:rsid w:val="00D37C14"/>
    <w:rsid w:val="00D37C1A"/>
    <w:rsid w:val="00D37EC5"/>
    <w:rsid w:val="00D37FC7"/>
    <w:rsid w:val="00D400C1"/>
    <w:rsid w:val="00D4027C"/>
    <w:rsid w:val="00D4027D"/>
    <w:rsid w:val="00D40694"/>
    <w:rsid w:val="00D407C8"/>
    <w:rsid w:val="00D40847"/>
    <w:rsid w:val="00D4084A"/>
    <w:rsid w:val="00D40D7C"/>
    <w:rsid w:val="00D4118C"/>
    <w:rsid w:val="00D4158A"/>
    <w:rsid w:val="00D41625"/>
    <w:rsid w:val="00D41640"/>
    <w:rsid w:val="00D416AF"/>
    <w:rsid w:val="00D41795"/>
    <w:rsid w:val="00D417F3"/>
    <w:rsid w:val="00D419C2"/>
    <w:rsid w:val="00D41C74"/>
    <w:rsid w:val="00D4212D"/>
    <w:rsid w:val="00D42247"/>
    <w:rsid w:val="00D42326"/>
    <w:rsid w:val="00D423EE"/>
    <w:rsid w:val="00D426A9"/>
    <w:rsid w:val="00D42A1F"/>
    <w:rsid w:val="00D42C3E"/>
    <w:rsid w:val="00D42D8E"/>
    <w:rsid w:val="00D42F1A"/>
    <w:rsid w:val="00D431C3"/>
    <w:rsid w:val="00D432FA"/>
    <w:rsid w:val="00D433F8"/>
    <w:rsid w:val="00D4348D"/>
    <w:rsid w:val="00D436B3"/>
    <w:rsid w:val="00D4377F"/>
    <w:rsid w:val="00D43BAD"/>
    <w:rsid w:val="00D43C34"/>
    <w:rsid w:val="00D4411D"/>
    <w:rsid w:val="00D44246"/>
    <w:rsid w:val="00D4436E"/>
    <w:rsid w:val="00D444AE"/>
    <w:rsid w:val="00D445B1"/>
    <w:rsid w:val="00D446A0"/>
    <w:rsid w:val="00D446C5"/>
    <w:rsid w:val="00D449F5"/>
    <w:rsid w:val="00D44B3E"/>
    <w:rsid w:val="00D44B77"/>
    <w:rsid w:val="00D44BDC"/>
    <w:rsid w:val="00D44BF2"/>
    <w:rsid w:val="00D44D5F"/>
    <w:rsid w:val="00D44EBD"/>
    <w:rsid w:val="00D45120"/>
    <w:rsid w:val="00D45137"/>
    <w:rsid w:val="00D45569"/>
    <w:rsid w:val="00D457F4"/>
    <w:rsid w:val="00D45836"/>
    <w:rsid w:val="00D45A23"/>
    <w:rsid w:val="00D45AA6"/>
    <w:rsid w:val="00D45C5B"/>
    <w:rsid w:val="00D45E1E"/>
    <w:rsid w:val="00D45F3C"/>
    <w:rsid w:val="00D46036"/>
    <w:rsid w:val="00D461A9"/>
    <w:rsid w:val="00D461C3"/>
    <w:rsid w:val="00D4622A"/>
    <w:rsid w:val="00D4637E"/>
    <w:rsid w:val="00D466F1"/>
    <w:rsid w:val="00D46824"/>
    <w:rsid w:val="00D469F4"/>
    <w:rsid w:val="00D46B41"/>
    <w:rsid w:val="00D46D41"/>
    <w:rsid w:val="00D46EA4"/>
    <w:rsid w:val="00D46F3B"/>
    <w:rsid w:val="00D47006"/>
    <w:rsid w:val="00D470CF"/>
    <w:rsid w:val="00D47147"/>
    <w:rsid w:val="00D471F8"/>
    <w:rsid w:val="00D474DE"/>
    <w:rsid w:val="00D475AA"/>
    <w:rsid w:val="00D47728"/>
    <w:rsid w:val="00D47944"/>
    <w:rsid w:val="00D47981"/>
    <w:rsid w:val="00D479E4"/>
    <w:rsid w:val="00D47A60"/>
    <w:rsid w:val="00D47BE2"/>
    <w:rsid w:val="00D47E01"/>
    <w:rsid w:val="00D50089"/>
    <w:rsid w:val="00D505E5"/>
    <w:rsid w:val="00D50975"/>
    <w:rsid w:val="00D5099F"/>
    <w:rsid w:val="00D509C3"/>
    <w:rsid w:val="00D509C9"/>
    <w:rsid w:val="00D50AC5"/>
    <w:rsid w:val="00D50D20"/>
    <w:rsid w:val="00D51162"/>
    <w:rsid w:val="00D511A2"/>
    <w:rsid w:val="00D512B6"/>
    <w:rsid w:val="00D512E6"/>
    <w:rsid w:val="00D5142B"/>
    <w:rsid w:val="00D516F4"/>
    <w:rsid w:val="00D51800"/>
    <w:rsid w:val="00D51B26"/>
    <w:rsid w:val="00D51D74"/>
    <w:rsid w:val="00D520ED"/>
    <w:rsid w:val="00D52354"/>
    <w:rsid w:val="00D523E2"/>
    <w:rsid w:val="00D52535"/>
    <w:rsid w:val="00D5272D"/>
    <w:rsid w:val="00D5293A"/>
    <w:rsid w:val="00D52A4A"/>
    <w:rsid w:val="00D52B4A"/>
    <w:rsid w:val="00D52B9D"/>
    <w:rsid w:val="00D52DBA"/>
    <w:rsid w:val="00D52F7D"/>
    <w:rsid w:val="00D52F83"/>
    <w:rsid w:val="00D5330E"/>
    <w:rsid w:val="00D5349A"/>
    <w:rsid w:val="00D53E03"/>
    <w:rsid w:val="00D53ECE"/>
    <w:rsid w:val="00D5410B"/>
    <w:rsid w:val="00D541AE"/>
    <w:rsid w:val="00D541C5"/>
    <w:rsid w:val="00D54333"/>
    <w:rsid w:val="00D5434B"/>
    <w:rsid w:val="00D5468A"/>
    <w:rsid w:val="00D548BF"/>
    <w:rsid w:val="00D54D60"/>
    <w:rsid w:val="00D54F79"/>
    <w:rsid w:val="00D55593"/>
    <w:rsid w:val="00D55733"/>
    <w:rsid w:val="00D558B3"/>
    <w:rsid w:val="00D55BAC"/>
    <w:rsid w:val="00D563C1"/>
    <w:rsid w:val="00D56474"/>
    <w:rsid w:val="00D56A0D"/>
    <w:rsid w:val="00D56B06"/>
    <w:rsid w:val="00D56C38"/>
    <w:rsid w:val="00D56DC7"/>
    <w:rsid w:val="00D570D9"/>
    <w:rsid w:val="00D570E6"/>
    <w:rsid w:val="00D570F3"/>
    <w:rsid w:val="00D57121"/>
    <w:rsid w:val="00D5715B"/>
    <w:rsid w:val="00D572A6"/>
    <w:rsid w:val="00D5730C"/>
    <w:rsid w:val="00D5734F"/>
    <w:rsid w:val="00D576E5"/>
    <w:rsid w:val="00D57725"/>
    <w:rsid w:val="00D57734"/>
    <w:rsid w:val="00D57DA0"/>
    <w:rsid w:val="00D57E1B"/>
    <w:rsid w:val="00D57E36"/>
    <w:rsid w:val="00D57FFA"/>
    <w:rsid w:val="00D600E5"/>
    <w:rsid w:val="00D6011B"/>
    <w:rsid w:val="00D60217"/>
    <w:rsid w:val="00D602A5"/>
    <w:rsid w:val="00D603D6"/>
    <w:rsid w:val="00D60565"/>
    <w:rsid w:val="00D60620"/>
    <w:rsid w:val="00D60963"/>
    <w:rsid w:val="00D60B03"/>
    <w:rsid w:val="00D611E0"/>
    <w:rsid w:val="00D61393"/>
    <w:rsid w:val="00D613B8"/>
    <w:rsid w:val="00D61404"/>
    <w:rsid w:val="00D614AB"/>
    <w:rsid w:val="00D61590"/>
    <w:rsid w:val="00D61635"/>
    <w:rsid w:val="00D61698"/>
    <w:rsid w:val="00D61778"/>
    <w:rsid w:val="00D617BA"/>
    <w:rsid w:val="00D61A2A"/>
    <w:rsid w:val="00D61A7D"/>
    <w:rsid w:val="00D62133"/>
    <w:rsid w:val="00D62267"/>
    <w:rsid w:val="00D62C38"/>
    <w:rsid w:val="00D62C7D"/>
    <w:rsid w:val="00D62DE2"/>
    <w:rsid w:val="00D62E3C"/>
    <w:rsid w:val="00D62F0F"/>
    <w:rsid w:val="00D6341A"/>
    <w:rsid w:val="00D6352A"/>
    <w:rsid w:val="00D63543"/>
    <w:rsid w:val="00D63648"/>
    <w:rsid w:val="00D6383C"/>
    <w:rsid w:val="00D63AA8"/>
    <w:rsid w:val="00D63CEB"/>
    <w:rsid w:val="00D63D75"/>
    <w:rsid w:val="00D63E25"/>
    <w:rsid w:val="00D63E89"/>
    <w:rsid w:val="00D6430D"/>
    <w:rsid w:val="00D643E7"/>
    <w:rsid w:val="00D64479"/>
    <w:rsid w:val="00D64549"/>
    <w:rsid w:val="00D64717"/>
    <w:rsid w:val="00D647DC"/>
    <w:rsid w:val="00D64B57"/>
    <w:rsid w:val="00D64BE2"/>
    <w:rsid w:val="00D64C6F"/>
    <w:rsid w:val="00D65075"/>
    <w:rsid w:val="00D6513E"/>
    <w:rsid w:val="00D6524B"/>
    <w:rsid w:val="00D65535"/>
    <w:rsid w:val="00D6555A"/>
    <w:rsid w:val="00D658A9"/>
    <w:rsid w:val="00D65A2B"/>
    <w:rsid w:val="00D65BB8"/>
    <w:rsid w:val="00D65DD8"/>
    <w:rsid w:val="00D65E34"/>
    <w:rsid w:val="00D660FE"/>
    <w:rsid w:val="00D661AE"/>
    <w:rsid w:val="00D6627E"/>
    <w:rsid w:val="00D665AC"/>
    <w:rsid w:val="00D6676B"/>
    <w:rsid w:val="00D668FB"/>
    <w:rsid w:val="00D66ABF"/>
    <w:rsid w:val="00D66D33"/>
    <w:rsid w:val="00D670D0"/>
    <w:rsid w:val="00D67188"/>
    <w:rsid w:val="00D671C2"/>
    <w:rsid w:val="00D6724A"/>
    <w:rsid w:val="00D67589"/>
    <w:rsid w:val="00D678F0"/>
    <w:rsid w:val="00D678FB"/>
    <w:rsid w:val="00D67AC9"/>
    <w:rsid w:val="00D67C37"/>
    <w:rsid w:val="00D67D09"/>
    <w:rsid w:val="00D67D5D"/>
    <w:rsid w:val="00D70005"/>
    <w:rsid w:val="00D70045"/>
    <w:rsid w:val="00D701BB"/>
    <w:rsid w:val="00D70381"/>
    <w:rsid w:val="00D7085D"/>
    <w:rsid w:val="00D70C15"/>
    <w:rsid w:val="00D70C43"/>
    <w:rsid w:val="00D70D69"/>
    <w:rsid w:val="00D70D6C"/>
    <w:rsid w:val="00D70F2C"/>
    <w:rsid w:val="00D70FD3"/>
    <w:rsid w:val="00D712CA"/>
    <w:rsid w:val="00D7146F"/>
    <w:rsid w:val="00D717FD"/>
    <w:rsid w:val="00D7193B"/>
    <w:rsid w:val="00D7199C"/>
    <w:rsid w:val="00D71AB0"/>
    <w:rsid w:val="00D71B90"/>
    <w:rsid w:val="00D71EB5"/>
    <w:rsid w:val="00D72133"/>
    <w:rsid w:val="00D7248F"/>
    <w:rsid w:val="00D7254A"/>
    <w:rsid w:val="00D72812"/>
    <w:rsid w:val="00D72A0A"/>
    <w:rsid w:val="00D72A79"/>
    <w:rsid w:val="00D72BD3"/>
    <w:rsid w:val="00D72D39"/>
    <w:rsid w:val="00D72DA2"/>
    <w:rsid w:val="00D731CE"/>
    <w:rsid w:val="00D734C2"/>
    <w:rsid w:val="00D734CF"/>
    <w:rsid w:val="00D73513"/>
    <w:rsid w:val="00D73602"/>
    <w:rsid w:val="00D73623"/>
    <w:rsid w:val="00D7363D"/>
    <w:rsid w:val="00D73765"/>
    <w:rsid w:val="00D738DA"/>
    <w:rsid w:val="00D73B0C"/>
    <w:rsid w:val="00D73CBF"/>
    <w:rsid w:val="00D73CCE"/>
    <w:rsid w:val="00D73F14"/>
    <w:rsid w:val="00D7400C"/>
    <w:rsid w:val="00D743C1"/>
    <w:rsid w:val="00D74824"/>
    <w:rsid w:val="00D74A62"/>
    <w:rsid w:val="00D74AB4"/>
    <w:rsid w:val="00D74DAC"/>
    <w:rsid w:val="00D74DC0"/>
    <w:rsid w:val="00D74F34"/>
    <w:rsid w:val="00D7541C"/>
    <w:rsid w:val="00D755D0"/>
    <w:rsid w:val="00D7596D"/>
    <w:rsid w:val="00D75CB4"/>
    <w:rsid w:val="00D75E5F"/>
    <w:rsid w:val="00D7623D"/>
    <w:rsid w:val="00D762C0"/>
    <w:rsid w:val="00D76371"/>
    <w:rsid w:val="00D76467"/>
    <w:rsid w:val="00D7652D"/>
    <w:rsid w:val="00D7673E"/>
    <w:rsid w:val="00D7677A"/>
    <w:rsid w:val="00D76C91"/>
    <w:rsid w:val="00D76E0A"/>
    <w:rsid w:val="00D76F7B"/>
    <w:rsid w:val="00D77171"/>
    <w:rsid w:val="00D771C3"/>
    <w:rsid w:val="00D774C0"/>
    <w:rsid w:val="00D7753B"/>
    <w:rsid w:val="00D778C6"/>
    <w:rsid w:val="00D778FA"/>
    <w:rsid w:val="00D77A2C"/>
    <w:rsid w:val="00D77C34"/>
    <w:rsid w:val="00D77E71"/>
    <w:rsid w:val="00D77FFB"/>
    <w:rsid w:val="00D80003"/>
    <w:rsid w:val="00D802E6"/>
    <w:rsid w:val="00D80796"/>
    <w:rsid w:val="00D808A3"/>
    <w:rsid w:val="00D80904"/>
    <w:rsid w:val="00D80952"/>
    <w:rsid w:val="00D80975"/>
    <w:rsid w:val="00D80B9B"/>
    <w:rsid w:val="00D80BFB"/>
    <w:rsid w:val="00D80EC3"/>
    <w:rsid w:val="00D81447"/>
    <w:rsid w:val="00D815D7"/>
    <w:rsid w:val="00D81846"/>
    <w:rsid w:val="00D818E2"/>
    <w:rsid w:val="00D81E91"/>
    <w:rsid w:val="00D81EA4"/>
    <w:rsid w:val="00D81FB9"/>
    <w:rsid w:val="00D8224A"/>
    <w:rsid w:val="00D823DD"/>
    <w:rsid w:val="00D82585"/>
    <w:rsid w:val="00D82658"/>
    <w:rsid w:val="00D8282B"/>
    <w:rsid w:val="00D82C67"/>
    <w:rsid w:val="00D82DD9"/>
    <w:rsid w:val="00D83014"/>
    <w:rsid w:val="00D8324D"/>
    <w:rsid w:val="00D83473"/>
    <w:rsid w:val="00D8349D"/>
    <w:rsid w:val="00D83622"/>
    <w:rsid w:val="00D8382F"/>
    <w:rsid w:val="00D83C3A"/>
    <w:rsid w:val="00D83D25"/>
    <w:rsid w:val="00D84146"/>
    <w:rsid w:val="00D8427A"/>
    <w:rsid w:val="00D849EC"/>
    <w:rsid w:val="00D84B55"/>
    <w:rsid w:val="00D84BFC"/>
    <w:rsid w:val="00D84CC6"/>
    <w:rsid w:val="00D84EE3"/>
    <w:rsid w:val="00D852E4"/>
    <w:rsid w:val="00D853B2"/>
    <w:rsid w:val="00D85417"/>
    <w:rsid w:val="00D85494"/>
    <w:rsid w:val="00D8549D"/>
    <w:rsid w:val="00D8562E"/>
    <w:rsid w:val="00D856BA"/>
    <w:rsid w:val="00D85A9F"/>
    <w:rsid w:val="00D85CE9"/>
    <w:rsid w:val="00D864C8"/>
    <w:rsid w:val="00D8650D"/>
    <w:rsid w:val="00D86693"/>
    <w:rsid w:val="00D870EB"/>
    <w:rsid w:val="00D8712E"/>
    <w:rsid w:val="00D8725B"/>
    <w:rsid w:val="00D874BD"/>
    <w:rsid w:val="00D874C1"/>
    <w:rsid w:val="00D875FA"/>
    <w:rsid w:val="00D87CDC"/>
    <w:rsid w:val="00D87EE7"/>
    <w:rsid w:val="00D9009B"/>
    <w:rsid w:val="00D90268"/>
    <w:rsid w:val="00D905E7"/>
    <w:rsid w:val="00D90825"/>
    <w:rsid w:val="00D90940"/>
    <w:rsid w:val="00D909B1"/>
    <w:rsid w:val="00D90A66"/>
    <w:rsid w:val="00D90BA0"/>
    <w:rsid w:val="00D90E72"/>
    <w:rsid w:val="00D90F7B"/>
    <w:rsid w:val="00D90FD6"/>
    <w:rsid w:val="00D9109A"/>
    <w:rsid w:val="00D91512"/>
    <w:rsid w:val="00D9165F"/>
    <w:rsid w:val="00D91F74"/>
    <w:rsid w:val="00D920A7"/>
    <w:rsid w:val="00D92D20"/>
    <w:rsid w:val="00D92F4F"/>
    <w:rsid w:val="00D9313E"/>
    <w:rsid w:val="00D932B5"/>
    <w:rsid w:val="00D933D4"/>
    <w:rsid w:val="00D934CD"/>
    <w:rsid w:val="00D9354E"/>
    <w:rsid w:val="00D93839"/>
    <w:rsid w:val="00D93DFD"/>
    <w:rsid w:val="00D93E8A"/>
    <w:rsid w:val="00D93F92"/>
    <w:rsid w:val="00D94027"/>
    <w:rsid w:val="00D9425A"/>
    <w:rsid w:val="00D9438E"/>
    <w:rsid w:val="00D94479"/>
    <w:rsid w:val="00D9458A"/>
    <w:rsid w:val="00D94950"/>
    <w:rsid w:val="00D94A78"/>
    <w:rsid w:val="00D94B11"/>
    <w:rsid w:val="00D94CB6"/>
    <w:rsid w:val="00D94D21"/>
    <w:rsid w:val="00D94F32"/>
    <w:rsid w:val="00D950B9"/>
    <w:rsid w:val="00D95220"/>
    <w:rsid w:val="00D95260"/>
    <w:rsid w:val="00D95349"/>
    <w:rsid w:val="00D953E8"/>
    <w:rsid w:val="00D95429"/>
    <w:rsid w:val="00D956CC"/>
    <w:rsid w:val="00D958BC"/>
    <w:rsid w:val="00D95C3D"/>
    <w:rsid w:val="00D95F68"/>
    <w:rsid w:val="00D96004"/>
    <w:rsid w:val="00D96119"/>
    <w:rsid w:val="00D962B3"/>
    <w:rsid w:val="00D964FC"/>
    <w:rsid w:val="00D9657F"/>
    <w:rsid w:val="00D966F6"/>
    <w:rsid w:val="00D96C63"/>
    <w:rsid w:val="00D96EC0"/>
    <w:rsid w:val="00D97126"/>
    <w:rsid w:val="00D97127"/>
    <w:rsid w:val="00D974D3"/>
    <w:rsid w:val="00D97501"/>
    <w:rsid w:val="00D976BD"/>
    <w:rsid w:val="00D97700"/>
    <w:rsid w:val="00D977C9"/>
    <w:rsid w:val="00D97927"/>
    <w:rsid w:val="00D97ADC"/>
    <w:rsid w:val="00D97C57"/>
    <w:rsid w:val="00D97D6A"/>
    <w:rsid w:val="00DA00F1"/>
    <w:rsid w:val="00DA0170"/>
    <w:rsid w:val="00DA0535"/>
    <w:rsid w:val="00DA072A"/>
    <w:rsid w:val="00DA07D9"/>
    <w:rsid w:val="00DA0B59"/>
    <w:rsid w:val="00DA0B9F"/>
    <w:rsid w:val="00DA10EF"/>
    <w:rsid w:val="00DA1518"/>
    <w:rsid w:val="00DA152F"/>
    <w:rsid w:val="00DA1551"/>
    <w:rsid w:val="00DA15BE"/>
    <w:rsid w:val="00DA17A8"/>
    <w:rsid w:val="00DA1882"/>
    <w:rsid w:val="00DA188C"/>
    <w:rsid w:val="00DA189A"/>
    <w:rsid w:val="00DA1BFF"/>
    <w:rsid w:val="00DA1D65"/>
    <w:rsid w:val="00DA1F7C"/>
    <w:rsid w:val="00DA20B8"/>
    <w:rsid w:val="00DA2287"/>
    <w:rsid w:val="00DA22C8"/>
    <w:rsid w:val="00DA22ED"/>
    <w:rsid w:val="00DA28F3"/>
    <w:rsid w:val="00DA2978"/>
    <w:rsid w:val="00DA2A03"/>
    <w:rsid w:val="00DA2AD4"/>
    <w:rsid w:val="00DA2E7D"/>
    <w:rsid w:val="00DA2E7F"/>
    <w:rsid w:val="00DA3164"/>
    <w:rsid w:val="00DA31B4"/>
    <w:rsid w:val="00DA32EF"/>
    <w:rsid w:val="00DA33AC"/>
    <w:rsid w:val="00DA3503"/>
    <w:rsid w:val="00DA35B8"/>
    <w:rsid w:val="00DA380A"/>
    <w:rsid w:val="00DA38DC"/>
    <w:rsid w:val="00DA3C7C"/>
    <w:rsid w:val="00DA3D23"/>
    <w:rsid w:val="00DA3DF4"/>
    <w:rsid w:val="00DA3E87"/>
    <w:rsid w:val="00DA3F43"/>
    <w:rsid w:val="00DA3FAE"/>
    <w:rsid w:val="00DA4127"/>
    <w:rsid w:val="00DA42B2"/>
    <w:rsid w:val="00DA46A4"/>
    <w:rsid w:val="00DA473B"/>
    <w:rsid w:val="00DA4A91"/>
    <w:rsid w:val="00DA4F33"/>
    <w:rsid w:val="00DA4FD8"/>
    <w:rsid w:val="00DA5353"/>
    <w:rsid w:val="00DA559D"/>
    <w:rsid w:val="00DA562C"/>
    <w:rsid w:val="00DA5669"/>
    <w:rsid w:val="00DA5781"/>
    <w:rsid w:val="00DA5807"/>
    <w:rsid w:val="00DA5931"/>
    <w:rsid w:val="00DA5992"/>
    <w:rsid w:val="00DA5D9F"/>
    <w:rsid w:val="00DA5E0F"/>
    <w:rsid w:val="00DA5FA1"/>
    <w:rsid w:val="00DA61FA"/>
    <w:rsid w:val="00DA629E"/>
    <w:rsid w:val="00DA655C"/>
    <w:rsid w:val="00DA6F05"/>
    <w:rsid w:val="00DA6F9D"/>
    <w:rsid w:val="00DA708E"/>
    <w:rsid w:val="00DA70D6"/>
    <w:rsid w:val="00DA712C"/>
    <w:rsid w:val="00DA735F"/>
    <w:rsid w:val="00DA755F"/>
    <w:rsid w:val="00DA772A"/>
    <w:rsid w:val="00DA786C"/>
    <w:rsid w:val="00DA7888"/>
    <w:rsid w:val="00DA79D2"/>
    <w:rsid w:val="00DA7ED3"/>
    <w:rsid w:val="00DA7F52"/>
    <w:rsid w:val="00DB024E"/>
    <w:rsid w:val="00DB02EF"/>
    <w:rsid w:val="00DB03A3"/>
    <w:rsid w:val="00DB04AC"/>
    <w:rsid w:val="00DB050D"/>
    <w:rsid w:val="00DB0639"/>
    <w:rsid w:val="00DB064B"/>
    <w:rsid w:val="00DB07E4"/>
    <w:rsid w:val="00DB09F5"/>
    <w:rsid w:val="00DB0F1C"/>
    <w:rsid w:val="00DB11AD"/>
    <w:rsid w:val="00DB137A"/>
    <w:rsid w:val="00DB139C"/>
    <w:rsid w:val="00DB143F"/>
    <w:rsid w:val="00DB161D"/>
    <w:rsid w:val="00DB1ABE"/>
    <w:rsid w:val="00DB1B41"/>
    <w:rsid w:val="00DB1E8C"/>
    <w:rsid w:val="00DB1F94"/>
    <w:rsid w:val="00DB21EB"/>
    <w:rsid w:val="00DB255B"/>
    <w:rsid w:val="00DB26BD"/>
    <w:rsid w:val="00DB27A5"/>
    <w:rsid w:val="00DB29F9"/>
    <w:rsid w:val="00DB2E18"/>
    <w:rsid w:val="00DB2FCF"/>
    <w:rsid w:val="00DB3065"/>
    <w:rsid w:val="00DB30C1"/>
    <w:rsid w:val="00DB334A"/>
    <w:rsid w:val="00DB334B"/>
    <w:rsid w:val="00DB3579"/>
    <w:rsid w:val="00DB35C0"/>
    <w:rsid w:val="00DB38A6"/>
    <w:rsid w:val="00DB4097"/>
    <w:rsid w:val="00DB40CE"/>
    <w:rsid w:val="00DB438A"/>
    <w:rsid w:val="00DB454B"/>
    <w:rsid w:val="00DB45CC"/>
    <w:rsid w:val="00DB4A80"/>
    <w:rsid w:val="00DB4B24"/>
    <w:rsid w:val="00DB5182"/>
    <w:rsid w:val="00DB51FA"/>
    <w:rsid w:val="00DB5285"/>
    <w:rsid w:val="00DB53C2"/>
    <w:rsid w:val="00DB5409"/>
    <w:rsid w:val="00DB56BC"/>
    <w:rsid w:val="00DB5BC9"/>
    <w:rsid w:val="00DB5DFC"/>
    <w:rsid w:val="00DB62EF"/>
    <w:rsid w:val="00DB644B"/>
    <w:rsid w:val="00DB6469"/>
    <w:rsid w:val="00DB64BA"/>
    <w:rsid w:val="00DB6752"/>
    <w:rsid w:val="00DB6790"/>
    <w:rsid w:val="00DB681A"/>
    <w:rsid w:val="00DB6B8B"/>
    <w:rsid w:val="00DB6D69"/>
    <w:rsid w:val="00DB6F68"/>
    <w:rsid w:val="00DB70C8"/>
    <w:rsid w:val="00DB7186"/>
    <w:rsid w:val="00DB718E"/>
    <w:rsid w:val="00DB7221"/>
    <w:rsid w:val="00DB74AC"/>
    <w:rsid w:val="00DB760B"/>
    <w:rsid w:val="00DB771A"/>
    <w:rsid w:val="00DB77B7"/>
    <w:rsid w:val="00DB7926"/>
    <w:rsid w:val="00DB7E48"/>
    <w:rsid w:val="00DB7F3E"/>
    <w:rsid w:val="00DB7F79"/>
    <w:rsid w:val="00DC0074"/>
    <w:rsid w:val="00DC06F8"/>
    <w:rsid w:val="00DC0741"/>
    <w:rsid w:val="00DC0AD9"/>
    <w:rsid w:val="00DC0D27"/>
    <w:rsid w:val="00DC12B6"/>
    <w:rsid w:val="00DC1539"/>
    <w:rsid w:val="00DC192F"/>
    <w:rsid w:val="00DC1935"/>
    <w:rsid w:val="00DC1939"/>
    <w:rsid w:val="00DC1A90"/>
    <w:rsid w:val="00DC1C17"/>
    <w:rsid w:val="00DC1CFD"/>
    <w:rsid w:val="00DC1F08"/>
    <w:rsid w:val="00DC200F"/>
    <w:rsid w:val="00DC20E5"/>
    <w:rsid w:val="00DC22B2"/>
    <w:rsid w:val="00DC24A3"/>
    <w:rsid w:val="00DC26B5"/>
    <w:rsid w:val="00DC276F"/>
    <w:rsid w:val="00DC31F9"/>
    <w:rsid w:val="00DC3713"/>
    <w:rsid w:val="00DC37E4"/>
    <w:rsid w:val="00DC3AC4"/>
    <w:rsid w:val="00DC3BA5"/>
    <w:rsid w:val="00DC3BC0"/>
    <w:rsid w:val="00DC3EFB"/>
    <w:rsid w:val="00DC3F56"/>
    <w:rsid w:val="00DC413F"/>
    <w:rsid w:val="00DC429C"/>
    <w:rsid w:val="00DC462F"/>
    <w:rsid w:val="00DC486B"/>
    <w:rsid w:val="00DC4900"/>
    <w:rsid w:val="00DC4B45"/>
    <w:rsid w:val="00DC4C18"/>
    <w:rsid w:val="00DC4C73"/>
    <w:rsid w:val="00DC4D61"/>
    <w:rsid w:val="00DC4EC9"/>
    <w:rsid w:val="00DC5180"/>
    <w:rsid w:val="00DC5436"/>
    <w:rsid w:val="00DC58ED"/>
    <w:rsid w:val="00DC5BF1"/>
    <w:rsid w:val="00DC5FE8"/>
    <w:rsid w:val="00DC6019"/>
    <w:rsid w:val="00DC604B"/>
    <w:rsid w:val="00DC604E"/>
    <w:rsid w:val="00DC606E"/>
    <w:rsid w:val="00DC6085"/>
    <w:rsid w:val="00DC619A"/>
    <w:rsid w:val="00DC62FE"/>
    <w:rsid w:val="00DC66AB"/>
    <w:rsid w:val="00DC683A"/>
    <w:rsid w:val="00DC6886"/>
    <w:rsid w:val="00DC6997"/>
    <w:rsid w:val="00DC6A88"/>
    <w:rsid w:val="00DC6CAF"/>
    <w:rsid w:val="00DC6FC5"/>
    <w:rsid w:val="00DC7873"/>
    <w:rsid w:val="00DC787B"/>
    <w:rsid w:val="00DC7BD4"/>
    <w:rsid w:val="00DC7C93"/>
    <w:rsid w:val="00DC7D1B"/>
    <w:rsid w:val="00DC7E5E"/>
    <w:rsid w:val="00DC7FA6"/>
    <w:rsid w:val="00DD002F"/>
    <w:rsid w:val="00DD0170"/>
    <w:rsid w:val="00DD019A"/>
    <w:rsid w:val="00DD0F7E"/>
    <w:rsid w:val="00DD0F94"/>
    <w:rsid w:val="00DD11D3"/>
    <w:rsid w:val="00DD149B"/>
    <w:rsid w:val="00DD16B8"/>
    <w:rsid w:val="00DD17A8"/>
    <w:rsid w:val="00DD1A6E"/>
    <w:rsid w:val="00DD1C62"/>
    <w:rsid w:val="00DD1CB8"/>
    <w:rsid w:val="00DD209A"/>
    <w:rsid w:val="00DD20B6"/>
    <w:rsid w:val="00DD20CB"/>
    <w:rsid w:val="00DD216F"/>
    <w:rsid w:val="00DD246C"/>
    <w:rsid w:val="00DD2537"/>
    <w:rsid w:val="00DD25F5"/>
    <w:rsid w:val="00DD25FD"/>
    <w:rsid w:val="00DD2825"/>
    <w:rsid w:val="00DD2899"/>
    <w:rsid w:val="00DD28A4"/>
    <w:rsid w:val="00DD29B8"/>
    <w:rsid w:val="00DD2CD2"/>
    <w:rsid w:val="00DD3083"/>
    <w:rsid w:val="00DD3347"/>
    <w:rsid w:val="00DD33F1"/>
    <w:rsid w:val="00DD33FC"/>
    <w:rsid w:val="00DD36D4"/>
    <w:rsid w:val="00DD37F7"/>
    <w:rsid w:val="00DD381E"/>
    <w:rsid w:val="00DD3B29"/>
    <w:rsid w:val="00DD3BA9"/>
    <w:rsid w:val="00DD3C5D"/>
    <w:rsid w:val="00DD3FB0"/>
    <w:rsid w:val="00DD4134"/>
    <w:rsid w:val="00DD45FD"/>
    <w:rsid w:val="00DD478B"/>
    <w:rsid w:val="00DD479A"/>
    <w:rsid w:val="00DD47C4"/>
    <w:rsid w:val="00DD47DF"/>
    <w:rsid w:val="00DD4928"/>
    <w:rsid w:val="00DD4A1E"/>
    <w:rsid w:val="00DD4A2A"/>
    <w:rsid w:val="00DD4A54"/>
    <w:rsid w:val="00DD4AA3"/>
    <w:rsid w:val="00DD4C17"/>
    <w:rsid w:val="00DD4C56"/>
    <w:rsid w:val="00DD4F84"/>
    <w:rsid w:val="00DD4F92"/>
    <w:rsid w:val="00DD507D"/>
    <w:rsid w:val="00DD509C"/>
    <w:rsid w:val="00DD5173"/>
    <w:rsid w:val="00DD5247"/>
    <w:rsid w:val="00DD549F"/>
    <w:rsid w:val="00DD5706"/>
    <w:rsid w:val="00DD5B1E"/>
    <w:rsid w:val="00DD5DEC"/>
    <w:rsid w:val="00DD6039"/>
    <w:rsid w:val="00DD604D"/>
    <w:rsid w:val="00DD6167"/>
    <w:rsid w:val="00DD6254"/>
    <w:rsid w:val="00DD6373"/>
    <w:rsid w:val="00DD686C"/>
    <w:rsid w:val="00DD6C46"/>
    <w:rsid w:val="00DD6C7E"/>
    <w:rsid w:val="00DD6ECE"/>
    <w:rsid w:val="00DD71D2"/>
    <w:rsid w:val="00DD71EA"/>
    <w:rsid w:val="00DD756D"/>
    <w:rsid w:val="00DD77A7"/>
    <w:rsid w:val="00DD78F0"/>
    <w:rsid w:val="00DD7922"/>
    <w:rsid w:val="00DD7A03"/>
    <w:rsid w:val="00DD7C8B"/>
    <w:rsid w:val="00DD7F70"/>
    <w:rsid w:val="00DE001A"/>
    <w:rsid w:val="00DE039D"/>
    <w:rsid w:val="00DE0417"/>
    <w:rsid w:val="00DE0437"/>
    <w:rsid w:val="00DE0997"/>
    <w:rsid w:val="00DE09B0"/>
    <w:rsid w:val="00DE0C6D"/>
    <w:rsid w:val="00DE0D3B"/>
    <w:rsid w:val="00DE0E5D"/>
    <w:rsid w:val="00DE0F8F"/>
    <w:rsid w:val="00DE1095"/>
    <w:rsid w:val="00DE1147"/>
    <w:rsid w:val="00DE1176"/>
    <w:rsid w:val="00DE13D5"/>
    <w:rsid w:val="00DE15D1"/>
    <w:rsid w:val="00DE1605"/>
    <w:rsid w:val="00DE1813"/>
    <w:rsid w:val="00DE18A4"/>
    <w:rsid w:val="00DE18BB"/>
    <w:rsid w:val="00DE1B46"/>
    <w:rsid w:val="00DE1C44"/>
    <w:rsid w:val="00DE1F54"/>
    <w:rsid w:val="00DE1FE0"/>
    <w:rsid w:val="00DE2025"/>
    <w:rsid w:val="00DE205C"/>
    <w:rsid w:val="00DE20E4"/>
    <w:rsid w:val="00DE2339"/>
    <w:rsid w:val="00DE2388"/>
    <w:rsid w:val="00DE2841"/>
    <w:rsid w:val="00DE296B"/>
    <w:rsid w:val="00DE2AC5"/>
    <w:rsid w:val="00DE2BD6"/>
    <w:rsid w:val="00DE2C3B"/>
    <w:rsid w:val="00DE2CEB"/>
    <w:rsid w:val="00DE2DC2"/>
    <w:rsid w:val="00DE374C"/>
    <w:rsid w:val="00DE3C18"/>
    <w:rsid w:val="00DE3C5D"/>
    <w:rsid w:val="00DE3E8E"/>
    <w:rsid w:val="00DE4073"/>
    <w:rsid w:val="00DE4106"/>
    <w:rsid w:val="00DE42BD"/>
    <w:rsid w:val="00DE43AE"/>
    <w:rsid w:val="00DE45FA"/>
    <w:rsid w:val="00DE461A"/>
    <w:rsid w:val="00DE464D"/>
    <w:rsid w:val="00DE47EE"/>
    <w:rsid w:val="00DE488A"/>
    <w:rsid w:val="00DE4C4D"/>
    <w:rsid w:val="00DE4C74"/>
    <w:rsid w:val="00DE54DC"/>
    <w:rsid w:val="00DE5890"/>
    <w:rsid w:val="00DE5B69"/>
    <w:rsid w:val="00DE5F0A"/>
    <w:rsid w:val="00DE60AD"/>
    <w:rsid w:val="00DE6184"/>
    <w:rsid w:val="00DE62AE"/>
    <w:rsid w:val="00DE6451"/>
    <w:rsid w:val="00DE671B"/>
    <w:rsid w:val="00DE6AFD"/>
    <w:rsid w:val="00DE6B0C"/>
    <w:rsid w:val="00DE6C5D"/>
    <w:rsid w:val="00DE6D0D"/>
    <w:rsid w:val="00DE73D7"/>
    <w:rsid w:val="00DE7660"/>
    <w:rsid w:val="00DE787A"/>
    <w:rsid w:val="00DE7AD7"/>
    <w:rsid w:val="00DE7C23"/>
    <w:rsid w:val="00DE7CFD"/>
    <w:rsid w:val="00DF0187"/>
    <w:rsid w:val="00DF0575"/>
    <w:rsid w:val="00DF0633"/>
    <w:rsid w:val="00DF0882"/>
    <w:rsid w:val="00DF0931"/>
    <w:rsid w:val="00DF0935"/>
    <w:rsid w:val="00DF13BF"/>
    <w:rsid w:val="00DF1431"/>
    <w:rsid w:val="00DF1CFC"/>
    <w:rsid w:val="00DF1E9D"/>
    <w:rsid w:val="00DF1FCA"/>
    <w:rsid w:val="00DF2003"/>
    <w:rsid w:val="00DF2087"/>
    <w:rsid w:val="00DF21AB"/>
    <w:rsid w:val="00DF22BD"/>
    <w:rsid w:val="00DF22BE"/>
    <w:rsid w:val="00DF2337"/>
    <w:rsid w:val="00DF279F"/>
    <w:rsid w:val="00DF282A"/>
    <w:rsid w:val="00DF2EC9"/>
    <w:rsid w:val="00DF2EE3"/>
    <w:rsid w:val="00DF3016"/>
    <w:rsid w:val="00DF302C"/>
    <w:rsid w:val="00DF35FA"/>
    <w:rsid w:val="00DF375B"/>
    <w:rsid w:val="00DF376D"/>
    <w:rsid w:val="00DF3829"/>
    <w:rsid w:val="00DF38DA"/>
    <w:rsid w:val="00DF3916"/>
    <w:rsid w:val="00DF3C06"/>
    <w:rsid w:val="00DF3F03"/>
    <w:rsid w:val="00DF4038"/>
    <w:rsid w:val="00DF413D"/>
    <w:rsid w:val="00DF4180"/>
    <w:rsid w:val="00DF447D"/>
    <w:rsid w:val="00DF47CA"/>
    <w:rsid w:val="00DF4826"/>
    <w:rsid w:val="00DF4A02"/>
    <w:rsid w:val="00DF4BFD"/>
    <w:rsid w:val="00DF4D70"/>
    <w:rsid w:val="00DF4D7B"/>
    <w:rsid w:val="00DF4ED7"/>
    <w:rsid w:val="00DF4FCD"/>
    <w:rsid w:val="00DF5009"/>
    <w:rsid w:val="00DF5141"/>
    <w:rsid w:val="00DF5391"/>
    <w:rsid w:val="00DF549A"/>
    <w:rsid w:val="00DF54A4"/>
    <w:rsid w:val="00DF5508"/>
    <w:rsid w:val="00DF567F"/>
    <w:rsid w:val="00DF58AC"/>
    <w:rsid w:val="00DF59BA"/>
    <w:rsid w:val="00DF5CF8"/>
    <w:rsid w:val="00DF5D5F"/>
    <w:rsid w:val="00DF60C1"/>
    <w:rsid w:val="00DF636C"/>
    <w:rsid w:val="00DF64EB"/>
    <w:rsid w:val="00DF6619"/>
    <w:rsid w:val="00DF664C"/>
    <w:rsid w:val="00DF6804"/>
    <w:rsid w:val="00DF6B6C"/>
    <w:rsid w:val="00DF6D58"/>
    <w:rsid w:val="00DF713A"/>
    <w:rsid w:val="00DF72BB"/>
    <w:rsid w:val="00DF7360"/>
    <w:rsid w:val="00DF753F"/>
    <w:rsid w:val="00DF7690"/>
    <w:rsid w:val="00DF7775"/>
    <w:rsid w:val="00DF7A8D"/>
    <w:rsid w:val="00DF7B48"/>
    <w:rsid w:val="00DF7C8A"/>
    <w:rsid w:val="00DF7F8A"/>
    <w:rsid w:val="00DF7FB5"/>
    <w:rsid w:val="00E0006B"/>
    <w:rsid w:val="00E0036B"/>
    <w:rsid w:val="00E00622"/>
    <w:rsid w:val="00E0064A"/>
    <w:rsid w:val="00E00711"/>
    <w:rsid w:val="00E008DE"/>
    <w:rsid w:val="00E00DCC"/>
    <w:rsid w:val="00E0104E"/>
    <w:rsid w:val="00E011B8"/>
    <w:rsid w:val="00E0156D"/>
    <w:rsid w:val="00E015D9"/>
    <w:rsid w:val="00E01647"/>
    <w:rsid w:val="00E0188E"/>
    <w:rsid w:val="00E01AAC"/>
    <w:rsid w:val="00E01D39"/>
    <w:rsid w:val="00E020DF"/>
    <w:rsid w:val="00E02642"/>
    <w:rsid w:val="00E026A8"/>
    <w:rsid w:val="00E02781"/>
    <w:rsid w:val="00E027BE"/>
    <w:rsid w:val="00E0286B"/>
    <w:rsid w:val="00E028CB"/>
    <w:rsid w:val="00E028FA"/>
    <w:rsid w:val="00E02B41"/>
    <w:rsid w:val="00E02C59"/>
    <w:rsid w:val="00E02C69"/>
    <w:rsid w:val="00E032B8"/>
    <w:rsid w:val="00E033D8"/>
    <w:rsid w:val="00E03A13"/>
    <w:rsid w:val="00E03BA9"/>
    <w:rsid w:val="00E03D97"/>
    <w:rsid w:val="00E03E2C"/>
    <w:rsid w:val="00E040FB"/>
    <w:rsid w:val="00E042C4"/>
    <w:rsid w:val="00E04327"/>
    <w:rsid w:val="00E0449D"/>
    <w:rsid w:val="00E047F0"/>
    <w:rsid w:val="00E04868"/>
    <w:rsid w:val="00E04DD4"/>
    <w:rsid w:val="00E0501F"/>
    <w:rsid w:val="00E051EE"/>
    <w:rsid w:val="00E0533A"/>
    <w:rsid w:val="00E054DC"/>
    <w:rsid w:val="00E05689"/>
    <w:rsid w:val="00E05783"/>
    <w:rsid w:val="00E05ABB"/>
    <w:rsid w:val="00E05D80"/>
    <w:rsid w:val="00E0618F"/>
    <w:rsid w:val="00E06BFB"/>
    <w:rsid w:val="00E06E19"/>
    <w:rsid w:val="00E0713C"/>
    <w:rsid w:val="00E07732"/>
    <w:rsid w:val="00E07822"/>
    <w:rsid w:val="00E10579"/>
    <w:rsid w:val="00E1060C"/>
    <w:rsid w:val="00E108A6"/>
    <w:rsid w:val="00E108EA"/>
    <w:rsid w:val="00E10AF8"/>
    <w:rsid w:val="00E10BE2"/>
    <w:rsid w:val="00E10C6F"/>
    <w:rsid w:val="00E10FD4"/>
    <w:rsid w:val="00E11022"/>
    <w:rsid w:val="00E1103F"/>
    <w:rsid w:val="00E1113F"/>
    <w:rsid w:val="00E1116D"/>
    <w:rsid w:val="00E1119D"/>
    <w:rsid w:val="00E111C4"/>
    <w:rsid w:val="00E11211"/>
    <w:rsid w:val="00E115E2"/>
    <w:rsid w:val="00E116F8"/>
    <w:rsid w:val="00E11719"/>
    <w:rsid w:val="00E11758"/>
    <w:rsid w:val="00E11774"/>
    <w:rsid w:val="00E11826"/>
    <w:rsid w:val="00E11F8C"/>
    <w:rsid w:val="00E11FD7"/>
    <w:rsid w:val="00E12004"/>
    <w:rsid w:val="00E120B9"/>
    <w:rsid w:val="00E12245"/>
    <w:rsid w:val="00E124C3"/>
    <w:rsid w:val="00E12668"/>
    <w:rsid w:val="00E126B2"/>
    <w:rsid w:val="00E12A3F"/>
    <w:rsid w:val="00E12B13"/>
    <w:rsid w:val="00E12D4A"/>
    <w:rsid w:val="00E12FB7"/>
    <w:rsid w:val="00E132A1"/>
    <w:rsid w:val="00E13309"/>
    <w:rsid w:val="00E134BD"/>
    <w:rsid w:val="00E135EF"/>
    <w:rsid w:val="00E13616"/>
    <w:rsid w:val="00E1399F"/>
    <w:rsid w:val="00E139C4"/>
    <w:rsid w:val="00E13ABA"/>
    <w:rsid w:val="00E13C46"/>
    <w:rsid w:val="00E13D7B"/>
    <w:rsid w:val="00E13D80"/>
    <w:rsid w:val="00E141C2"/>
    <w:rsid w:val="00E14704"/>
    <w:rsid w:val="00E1481F"/>
    <w:rsid w:val="00E14B76"/>
    <w:rsid w:val="00E14F09"/>
    <w:rsid w:val="00E1548A"/>
    <w:rsid w:val="00E154CB"/>
    <w:rsid w:val="00E154D1"/>
    <w:rsid w:val="00E1559A"/>
    <w:rsid w:val="00E1584B"/>
    <w:rsid w:val="00E15989"/>
    <w:rsid w:val="00E15B77"/>
    <w:rsid w:val="00E15E93"/>
    <w:rsid w:val="00E15F45"/>
    <w:rsid w:val="00E1603B"/>
    <w:rsid w:val="00E160D9"/>
    <w:rsid w:val="00E16143"/>
    <w:rsid w:val="00E1676B"/>
    <w:rsid w:val="00E16DB0"/>
    <w:rsid w:val="00E17514"/>
    <w:rsid w:val="00E17A79"/>
    <w:rsid w:val="00E17C6F"/>
    <w:rsid w:val="00E17D72"/>
    <w:rsid w:val="00E17DA4"/>
    <w:rsid w:val="00E1F5B3"/>
    <w:rsid w:val="00E20085"/>
    <w:rsid w:val="00E201CB"/>
    <w:rsid w:val="00E20293"/>
    <w:rsid w:val="00E20698"/>
    <w:rsid w:val="00E206D8"/>
    <w:rsid w:val="00E20827"/>
    <w:rsid w:val="00E20878"/>
    <w:rsid w:val="00E208E6"/>
    <w:rsid w:val="00E20B6F"/>
    <w:rsid w:val="00E20C99"/>
    <w:rsid w:val="00E20D89"/>
    <w:rsid w:val="00E20EB6"/>
    <w:rsid w:val="00E20FE3"/>
    <w:rsid w:val="00E21038"/>
    <w:rsid w:val="00E21156"/>
    <w:rsid w:val="00E2154D"/>
    <w:rsid w:val="00E21E03"/>
    <w:rsid w:val="00E220C9"/>
    <w:rsid w:val="00E2222E"/>
    <w:rsid w:val="00E224CD"/>
    <w:rsid w:val="00E225F1"/>
    <w:rsid w:val="00E22689"/>
    <w:rsid w:val="00E22709"/>
    <w:rsid w:val="00E22790"/>
    <w:rsid w:val="00E22B19"/>
    <w:rsid w:val="00E22B36"/>
    <w:rsid w:val="00E22D6B"/>
    <w:rsid w:val="00E22E12"/>
    <w:rsid w:val="00E233A0"/>
    <w:rsid w:val="00E23AD5"/>
    <w:rsid w:val="00E23AE0"/>
    <w:rsid w:val="00E23D04"/>
    <w:rsid w:val="00E23E38"/>
    <w:rsid w:val="00E23E58"/>
    <w:rsid w:val="00E2425B"/>
    <w:rsid w:val="00E245AE"/>
    <w:rsid w:val="00E24719"/>
    <w:rsid w:val="00E247E4"/>
    <w:rsid w:val="00E24815"/>
    <w:rsid w:val="00E248C4"/>
    <w:rsid w:val="00E24F6F"/>
    <w:rsid w:val="00E25019"/>
    <w:rsid w:val="00E2527A"/>
    <w:rsid w:val="00E25444"/>
    <w:rsid w:val="00E254A0"/>
    <w:rsid w:val="00E25937"/>
    <w:rsid w:val="00E25CEB"/>
    <w:rsid w:val="00E25DFC"/>
    <w:rsid w:val="00E25F32"/>
    <w:rsid w:val="00E260C2"/>
    <w:rsid w:val="00E262AD"/>
    <w:rsid w:val="00E262B4"/>
    <w:rsid w:val="00E26335"/>
    <w:rsid w:val="00E2661C"/>
    <w:rsid w:val="00E266A5"/>
    <w:rsid w:val="00E26758"/>
    <w:rsid w:val="00E26D00"/>
    <w:rsid w:val="00E26DF4"/>
    <w:rsid w:val="00E26E6C"/>
    <w:rsid w:val="00E2716D"/>
    <w:rsid w:val="00E2748E"/>
    <w:rsid w:val="00E27504"/>
    <w:rsid w:val="00E2766C"/>
    <w:rsid w:val="00E2772D"/>
    <w:rsid w:val="00E279C2"/>
    <w:rsid w:val="00E27CEB"/>
    <w:rsid w:val="00E27EED"/>
    <w:rsid w:val="00E27FD3"/>
    <w:rsid w:val="00E3025F"/>
    <w:rsid w:val="00E3074E"/>
    <w:rsid w:val="00E30D50"/>
    <w:rsid w:val="00E30E98"/>
    <w:rsid w:val="00E30ECD"/>
    <w:rsid w:val="00E310D6"/>
    <w:rsid w:val="00E3126B"/>
    <w:rsid w:val="00E31726"/>
    <w:rsid w:val="00E3190D"/>
    <w:rsid w:val="00E31CDE"/>
    <w:rsid w:val="00E31D19"/>
    <w:rsid w:val="00E321F0"/>
    <w:rsid w:val="00E321FC"/>
    <w:rsid w:val="00E32472"/>
    <w:rsid w:val="00E32513"/>
    <w:rsid w:val="00E32612"/>
    <w:rsid w:val="00E32E01"/>
    <w:rsid w:val="00E32ECF"/>
    <w:rsid w:val="00E3301A"/>
    <w:rsid w:val="00E3314D"/>
    <w:rsid w:val="00E33245"/>
    <w:rsid w:val="00E33520"/>
    <w:rsid w:val="00E336B9"/>
    <w:rsid w:val="00E33705"/>
    <w:rsid w:val="00E339FC"/>
    <w:rsid w:val="00E3424B"/>
    <w:rsid w:val="00E34268"/>
    <w:rsid w:val="00E3443B"/>
    <w:rsid w:val="00E344DC"/>
    <w:rsid w:val="00E34636"/>
    <w:rsid w:val="00E34B24"/>
    <w:rsid w:val="00E34B85"/>
    <w:rsid w:val="00E34BEE"/>
    <w:rsid w:val="00E34C53"/>
    <w:rsid w:val="00E34CE5"/>
    <w:rsid w:val="00E34DDC"/>
    <w:rsid w:val="00E35007"/>
    <w:rsid w:val="00E3510C"/>
    <w:rsid w:val="00E355B7"/>
    <w:rsid w:val="00E35777"/>
    <w:rsid w:val="00E357B6"/>
    <w:rsid w:val="00E359EA"/>
    <w:rsid w:val="00E3609F"/>
    <w:rsid w:val="00E36126"/>
    <w:rsid w:val="00E363B0"/>
    <w:rsid w:val="00E36468"/>
    <w:rsid w:val="00E36479"/>
    <w:rsid w:val="00E3665F"/>
    <w:rsid w:val="00E36B68"/>
    <w:rsid w:val="00E37076"/>
    <w:rsid w:val="00E371B9"/>
    <w:rsid w:val="00E371BF"/>
    <w:rsid w:val="00E371FC"/>
    <w:rsid w:val="00E37417"/>
    <w:rsid w:val="00E377DB"/>
    <w:rsid w:val="00E3791F"/>
    <w:rsid w:val="00E37BD3"/>
    <w:rsid w:val="00E37C3B"/>
    <w:rsid w:val="00E37D29"/>
    <w:rsid w:val="00E37D4B"/>
    <w:rsid w:val="00E37FFA"/>
    <w:rsid w:val="00E40268"/>
    <w:rsid w:val="00E4046E"/>
    <w:rsid w:val="00E40541"/>
    <w:rsid w:val="00E40B05"/>
    <w:rsid w:val="00E40DBD"/>
    <w:rsid w:val="00E411C5"/>
    <w:rsid w:val="00E412F4"/>
    <w:rsid w:val="00E4163A"/>
    <w:rsid w:val="00E41C09"/>
    <w:rsid w:val="00E41C39"/>
    <w:rsid w:val="00E41DAE"/>
    <w:rsid w:val="00E41F0F"/>
    <w:rsid w:val="00E42102"/>
    <w:rsid w:val="00E421D4"/>
    <w:rsid w:val="00E42656"/>
    <w:rsid w:val="00E42716"/>
    <w:rsid w:val="00E42942"/>
    <w:rsid w:val="00E42BE2"/>
    <w:rsid w:val="00E42DBD"/>
    <w:rsid w:val="00E42FCB"/>
    <w:rsid w:val="00E43038"/>
    <w:rsid w:val="00E430E2"/>
    <w:rsid w:val="00E43166"/>
    <w:rsid w:val="00E433F4"/>
    <w:rsid w:val="00E4349F"/>
    <w:rsid w:val="00E436DC"/>
    <w:rsid w:val="00E43832"/>
    <w:rsid w:val="00E43B6C"/>
    <w:rsid w:val="00E43C07"/>
    <w:rsid w:val="00E43C71"/>
    <w:rsid w:val="00E43C9A"/>
    <w:rsid w:val="00E43D3C"/>
    <w:rsid w:val="00E43DAC"/>
    <w:rsid w:val="00E43F3F"/>
    <w:rsid w:val="00E44015"/>
    <w:rsid w:val="00E4404C"/>
    <w:rsid w:val="00E44133"/>
    <w:rsid w:val="00E4415B"/>
    <w:rsid w:val="00E44264"/>
    <w:rsid w:val="00E442C4"/>
    <w:rsid w:val="00E4436F"/>
    <w:rsid w:val="00E444A9"/>
    <w:rsid w:val="00E444E4"/>
    <w:rsid w:val="00E44589"/>
    <w:rsid w:val="00E44829"/>
    <w:rsid w:val="00E456D8"/>
    <w:rsid w:val="00E45910"/>
    <w:rsid w:val="00E45A5B"/>
    <w:rsid w:val="00E45C3C"/>
    <w:rsid w:val="00E45DBC"/>
    <w:rsid w:val="00E46159"/>
    <w:rsid w:val="00E463C7"/>
    <w:rsid w:val="00E46414"/>
    <w:rsid w:val="00E46458"/>
    <w:rsid w:val="00E468EC"/>
    <w:rsid w:val="00E46A5C"/>
    <w:rsid w:val="00E46BB3"/>
    <w:rsid w:val="00E46EC8"/>
    <w:rsid w:val="00E470A5"/>
    <w:rsid w:val="00E4716B"/>
    <w:rsid w:val="00E47189"/>
    <w:rsid w:val="00E473A6"/>
    <w:rsid w:val="00E4743C"/>
    <w:rsid w:val="00E47587"/>
    <w:rsid w:val="00E476D5"/>
    <w:rsid w:val="00E47DBB"/>
    <w:rsid w:val="00E501D4"/>
    <w:rsid w:val="00E50364"/>
    <w:rsid w:val="00E5059F"/>
    <w:rsid w:val="00E505DD"/>
    <w:rsid w:val="00E50785"/>
    <w:rsid w:val="00E50839"/>
    <w:rsid w:val="00E508A5"/>
    <w:rsid w:val="00E50BD1"/>
    <w:rsid w:val="00E50E25"/>
    <w:rsid w:val="00E50EFF"/>
    <w:rsid w:val="00E50F6B"/>
    <w:rsid w:val="00E511C6"/>
    <w:rsid w:val="00E51240"/>
    <w:rsid w:val="00E51347"/>
    <w:rsid w:val="00E515DF"/>
    <w:rsid w:val="00E51934"/>
    <w:rsid w:val="00E5193A"/>
    <w:rsid w:val="00E51AA5"/>
    <w:rsid w:val="00E51C04"/>
    <w:rsid w:val="00E51C54"/>
    <w:rsid w:val="00E51C6B"/>
    <w:rsid w:val="00E51EF9"/>
    <w:rsid w:val="00E51F24"/>
    <w:rsid w:val="00E5231A"/>
    <w:rsid w:val="00E5233A"/>
    <w:rsid w:val="00E523FF"/>
    <w:rsid w:val="00E5258C"/>
    <w:rsid w:val="00E525A6"/>
    <w:rsid w:val="00E52775"/>
    <w:rsid w:val="00E52908"/>
    <w:rsid w:val="00E5290A"/>
    <w:rsid w:val="00E52999"/>
    <w:rsid w:val="00E52C79"/>
    <w:rsid w:val="00E52EA1"/>
    <w:rsid w:val="00E52F6D"/>
    <w:rsid w:val="00E53943"/>
    <w:rsid w:val="00E53961"/>
    <w:rsid w:val="00E53A42"/>
    <w:rsid w:val="00E53D11"/>
    <w:rsid w:val="00E53D8E"/>
    <w:rsid w:val="00E53DAA"/>
    <w:rsid w:val="00E54179"/>
    <w:rsid w:val="00E54237"/>
    <w:rsid w:val="00E54432"/>
    <w:rsid w:val="00E54499"/>
    <w:rsid w:val="00E54769"/>
    <w:rsid w:val="00E54880"/>
    <w:rsid w:val="00E54A71"/>
    <w:rsid w:val="00E54A72"/>
    <w:rsid w:val="00E54B15"/>
    <w:rsid w:val="00E54D48"/>
    <w:rsid w:val="00E54E0D"/>
    <w:rsid w:val="00E54F2E"/>
    <w:rsid w:val="00E55249"/>
    <w:rsid w:val="00E5528A"/>
    <w:rsid w:val="00E552A9"/>
    <w:rsid w:val="00E5532A"/>
    <w:rsid w:val="00E5559E"/>
    <w:rsid w:val="00E55A2C"/>
    <w:rsid w:val="00E55D3F"/>
    <w:rsid w:val="00E55E0B"/>
    <w:rsid w:val="00E56055"/>
    <w:rsid w:val="00E56132"/>
    <w:rsid w:val="00E56349"/>
    <w:rsid w:val="00E5645F"/>
    <w:rsid w:val="00E5672D"/>
    <w:rsid w:val="00E56967"/>
    <w:rsid w:val="00E569D7"/>
    <w:rsid w:val="00E56CD3"/>
    <w:rsid w:val="00E56E59"/>
    <w:rsid w:val="00E56F40"/>
    <w:rsid w:val="00E5710D"/>
    <w:rsid w:val="00E57182"/>
    <w:rsid w:val="00E57332"/>
    <w:rsid w:val="00E57A5E"/>
    <w:rsid w:val="00E57B6E"/>
    <w:rsid w:val="00E57BC3"/>
    <w:rsid w:val="00E57C23"/>
    <w:rsid w:val="00E57F3D"/>
    <w:rsid w:val="00E60308"/>
    <w:rsid w:val="00E603A4"/>
    <w:rsid w:val="00E60691"/>
    <w:rsid w:val="00E60A3A"/>
    <w:rsid w:val="00E60B6F"/>
    <w:rsid w:val="00E60C76"/>
    <w:rsid w:val="00E610C0"/>
    <w:rsid w:val="00E6120F"/>
    <w:rsid w:val="00E6143A"/>
    <w:rsid w:val="00E61789"/>
    <w:rsid w:val="00E6181F"/>
    <w:rsid w:val="00E61A13"/>
    <w:rsid w:val="00E61C24"/>
    <w:rsid w:val="00E61C9A"/>
    <w:rsid w:val="00E61CF5"/>
    <w:rsid w:val="00E61DDC"/>
    <w:rsid w:val="00E61F2F"/>
    <w:rsid w:val="00E61F52"/>
    <w:rsid w:val="00E62079"/>
    <w:rsid w:val="00E6211B"/>
    <w:rsid w:val="00E621D1"/>
    <w:rsid w:val="00E62241"/>
    <w:rsid w:val="00E622AA"/>
    <w:rsid w:val="00E623CA"/>
    <w:rsid w:val="00E62419"/>
    <w:rsid w:val="00E6285B"/>
    <w:rsid w:val="00E629E1"/>
    <w:rsid w:val="00E62C14"/>
    <w:rsid w:val="00E630A5"/>
    <w:rsid w:val="00E63287"/>
    <w:rsid w:val="00E635AC"/>
    <w:rsid w:val="00E636EF"/>
    <w:rsid w:val="00E63B70"/>
    <w:rsid w:val="00E63B7F"/>
    <w:rsid w:val="00E63CD1"/>
    <w:rsid w:val="00E63D33"/>
    <w:rsid w:val="00E63FBF"/>
    <w:rsid w:val="00E64265"/>
    <w:rsid w:val="00E6433D"/>
    <w:rsid w:val="00E64358"/>
    <w:rsid w:val="00E64702"/>
    <w:rsid w:val="00E6491A"/>
    <w:rsid w:val="00E64A4D"/>
    <w:rsid w:val="00E64B03"/>
    <w:rsid w:val="00E64D9F"/>
    <w:rsid w:val="00E64F38"/>
    <w:rsid w:val="00E65038"/>
    <w:rsid w:val="00E6519D"/>
    <w:rsid w:val="00E6520A"/>
    <w:rsid w:val="00E653BD"/>
    <w:rsid w:val="00E6567E"/>
    <w:rsid w:val="00E65687"/>
    <w:rsid w:val="00E6593D"/>
    <w:rsid w:val="00E65A49"/>
    <w:rsid w:val="00E65A81"/>
    <w:rsid w:val="00E65B9E"/>
    <w:rsid w:val="00E65CBC"/>
    <w:rsid w:val="00E66128"/>
    <w:rsid w:val="00E6628C"/>
    <w:rsid w:val="00E6647C"/>
    <w:rsid w:val="00E66571"/>
    <w:rsid w:val="00E66587"/>
    <w:rsid w:val="00E665CF"/>
    <w:rsid w:val="00E665DA"/>
    <w:rsid w:val="00E665EF"/>
    <w:rsid w:val="00E66AB3"/>
    <w:rsid w:val="00E66B27"/>
    <w:rsid w:val="00E66FB1"/>
    <w:rsid w:val="00E67063"/>
    <w:rsid w:val="00E671AB"/>
    <w:rsid w:val="00E67240"/>
    <w:rsid w:val="00E67301"/>
    <w:rsid w:val="00E6738F"/>
    <w:rsid w:val="00E67613"/>
    <w:rsid w:val="00E67AD0"/>
    <w:rsid w:val="00E67BF7"/>
    <w:rsid w:val="00E67C5A"/>
    <w:rsid w:val="00E67D74"/>
    <w:rsid w:val="00E67D9C"/>
    <w:rsid w:val="00E7001B"/>
    <w:rsid w:val="00E7004D"/>
    <w:rsid w:val="00E70557"/>
    <w:rsid w:val="00E70563"/>
    <w:rsid w:val="00E70792"/>
    <w:rsid w:val="00E709F6"/>
    <w:rsid w:val="00E70CC2"/>
    <w:rsid w:val="00E70DB4"/>
    <w:rsid w:val="00E70DDC"/>
    <w:rsid w:val="00E71169"/>
    <w:rsid w:val="00E7122C"/>
    <w:rsid w:val="00E71242"/>
    <w:rsid w:val="00E712C8"/>
    <w:rsid w:val="00E714DE"/>
    <w:rsid w:val="00E71642"/>
    <w:rsid w:val="00E71671"/>
    <w:rsid w:val="00E719F2"/>
    <w:rsid w:val="00E71AE3"/>
    <w:rsid w:val="00E71C07"/>
    <w:rsid w:val="00E71E1E"/>
    <w:rsid w:val="00E71F8B"/>
    <w:rsid w:val="00E71FA7"/>
    <w:rsid w:val="00E7202B"/>
    <w:rsid w:val="00E720DC"/>
    <w:rsid w:val="00E720E8"/>
    <w:rsid w:val="00E722EF"/>
    <w:rsid w:val="00E72363"/>
    <w:rsid w:val="00E72697"/>
    <w:rsid w:val="00E727AB"/>
    <w:rsid w:val="00E727C8"/>
    <w:rsid w:val="00E7283F"/>
    <w:rsid w:val="00E72948"/>
    <w:rsid w:val="00E72F2B"/>
    <w:rsid w:val="00E72F37"/>
    <w:rsid w:val="00E72F64"/>
    <w:rsid w:val="00E72FFD"/>
    <w:rsid w:val="00E730B5"/>
    <w:rsid w:val="00E731A8"/>
    <w:rsid w:val="00E7323E"/>
    <w:rsid w:val="00E732FA"/>
    <w:rsid w:val="00E734B3"/>
    <w:rsid w:val="00E73619"/>
    <w:rsid w:val="00E73740"/>
    <w:rsid w:val="00E73766"/>
    <w:rsid w:val="00E737D8"/>
    <w:rsid w:val="00E73989"/>
    <w:rsid w:val="00E73D46"/>
    <w:rsid w:val="00E73F38"/>
    <w:rsid w:val="00E74055"/>
    <w:rsid w:val="00E7442B"/>
    <w:rsid w:val="00E7487D"/>
    <w:rsid w:val="00E74A8A"/>
    <w:rsid w:val="00E74BBD"/>
    <w:rsid w:val="00E74D0A"/>
    <w:rsid w:val="00E74F08"/>
    <w:rsid w:val="00E74F57"/>
    <w:rsid w:val="00E755CC"/>
    <w:rsid w:val="00E7562E"/>
    <w:rsid w:val="00E756B4"/>
    <w:rsid w:val="00E7598A"/>
    <w:rsid w:val="00E75A09"/>
    <w:rsid w:val="00E75A42"/>
    <w:rsid w:val="00E75B0D"/>
    <w:rsid w:val="00E75F41"/>
    <w:rsid w:val="00E7646D"/>
    <w:rsid w:val="00E768D2"/>
    <w:rsid w:val="00E76AC8"/>
    <w:rsid w:val="00E76C35"/>
    <w:rsid w:val="00E76D5E"/>
    <w:rsid w:val="00E76D94"/>
    <w:rsid w:val="00E76E03"/>
    <w:rsid w:val="00E76EAA"/>
    <w:rsid w:val="00E77094"/>
    <w:rsid w:val="00E771E4"/>
    <w:rsid w:val="00E77408"/>
    <w:rsid w:val="00E77421"/>
    <w:rsid w:val="00E774C2"/>
    <w:rsid w:val="00E7779B"/>
    <w:rsid w:val="00E778D4"/>
    <w:rsid w:val="00E779B9"/>
    <w:rsid w:val="00E77AB8"/>
    <w:rsid w:val="00E77BE9"/>
    <w:rsid w:val="00E77CC5"/>
    <w:rsid w:val="00E77D5D"/>
    <w:rsid w:val="00E8011A"/>
    <w:rsid w:val="00E803FE"/>
    <w:rsid w:val="00E80927"/>
    <w:rsid w:val="00E8095F"/>
    <w:rsid w:val="00E80AE7"/>
    <w:rsid w:val="00E81161"/>
    <w:rsid w:val="00E813BC"/>
    <w:rsid w:val="00E814B8"/>
    <w:rsid w:val="00E815AB"/>
    <w:rsid w:val="00E8160D"/>
    <w:rsid w:val="00E81946"/>
    <w:rsid w:val="00E8194B"/>
    <w:rsid w:val="00E81B75"/>
    <w:rsid w:val="00E81DBB"/>
    <w:rsid w:val="00E821E0"/>
    <w:rsid w:val="00E8226E"/>
    <w:rsid w:val="00E82499"/>
    <w:rsid w:val="00E8267E"/>
    <w:rsid w:val="00E82A44"/>
    <w:rsid w:val="00E82A83"/>
    <w:rsid w:val="00E82BB6"/>
    <w:rsid w:val="00E82C00"/>
    <w:rsid w:val="00E82D2E"/>
    <w:rsid w:val="00E83170"/>
    <w:rsid w:val="00E831AC"/>
    <w:rsid w:val="00E831CC"/>
    <w:rsid w:val="00E8326F"/>
    <w:rsid w:val="00E83582"/>
    <w:rsid w:val="00E83588"/>
    <w:rsid w:val="00E837F5"/>
    <w:rsid w:val="00E83825"/>
    <w:rsid w:val="00E83901"/>
    <w:rsid w:val="00E8399C"/>
    <w:rsid w:val="00E83A23"/>
    <w:rsid w:val="00E83BFD"/>
    <w:rsid w:val="00E83C37"/>
    <w:rsid w:val="00E83FEE"/>
    <w:rsid w:val="00E83FEF"/>
    <w:rsid w:val="00E840C2"/>
    <w:rsid w:val="00E843E9"/>
    <w:rsid w:val="00E846ED"/>
    <w:rsid w:val="00E84724"/>
    <w:rsid w:val="00E84793"/>
    <w:rsid w:val="00E84821"/>
    <w:rsid w:val="00E84DDF"/>
    <w:rsid w:val="00E84F85"/>
    <w:rsid w:val="00E85336"/>
    <w:rsid w:val="00E856D0"/>
    <w:rsid w:val="00E856F1"/>
    <w:rsid w:val="00E85874"/>
    <w:rsid w:val="00E8596D"/>
    <w:rsid w:val="00E85D9C"/>
    <w:rsid w:val="00E85E1A"/>
    <w:rsid w:val="00E85E5E"/>
    <w:rsid w:val="00E85F65"/>
    <w:rsid w:val="00E85F84"/>
    <w:rsid w:val="00E85FAB"/>
    <w:rsid w:val="00E860CE"/>
    <w:rsid w:val="00E86213"/>
    <w:rsid w:val="00E86402"/>
    <w:rsid w:val="00E86468"/>
    <w:rsid w:val="00E86979"/>
    <w:rsid w:val="00E86AF7"/>
    <w:rsid w:val="00E86BAF"/>
    <w:rsid w:val="00E86E87"/>
    <w:rsid w:val="00E86F19"/>
    <w:rsid w:val="00E86F2E"/>
    <w:rsid w:val="00E86F8B"/>
    <w:rsid w:val="00E86FDF"/>
    <w:rsid w:val="00E87161"/>
    <w:rsid w:val="00E8718E"/>
    <w:rsid w:val="00E871E4"/>
    <w:rsid w:val="00E872EC"/>
    <w:rsid w:val="00E87502"/>
    <w:rsid w:val="00E879C5"/>
    <w:rsid w:val="00E87A0C"/>
    <w:rsid w:val="00E87C72"/>
    <w:rsid w:val="00E87F3E"/>
    <w:rsid w:val="00E9030C"/>
    <w:rsid w:val="00E90455"/>
    <w:rsid w:val="00E9087C"/>
    <w:rsid w:val="00E908DA"/>
    <w:rsid w:val="00E9090C"/>
    <w:rsid w:val="00E90CCA"/>
    <w:rsid w:val="00E90DE5"/>
    <w:rsid w:val="00E910D1"/>
    <w:rsid w:val="00E911C0"/>
    <w:rsid w:val="00E91286"/>
    <w:rsid w:val="00E9144F"/>
    <w:rsid w:val="00E91BA8"/>
    <w:rsid w:val="00E92371"/>
    <w:rsid w:val="00E926BA"/>
    <w:rsid w:val="00E92B41"/>
    <w:rsid w:val="00E92BEA"/>
    <w:rsid w:val="00E9313C"/>
    <w:rsid w:val="00E93168"/>
    <w:rsid w:val="00E931C9"/>
    <w:rsid w:val="00E93230"/>
    <w:rsid w:val="00E932ED"/>
    <w:rsid w:val="00E9345A"/>
    <w:rsid w:val="00E93659"/>
    <w:rsid w:val="00E93E99"/>
    <w:rsid w:val="00E93F73"/>
    <w:rsid w:val="00E9401C"/>
    <w:rsid w:val="00E9412A"/>
    <w:rsid w:val="00E9412C"/>
    <w:rsid w:val="00E9417D"/>
    <w:rsid w:val="00E943AF"/>
    <w:rsid w:val="00E943DB"/>
    <w:rsid w:val="00E9441F"/>
    <w:rsid w:val="00E9460D"/>
    <w:rsid w:val="00E946BD"/>
    <w:rsid w:val="00E9487C"/>
    <w:rsid w:val="00E94C52"/>
    <w:rsid w:val="00E94D65"/>
    <w:rsid w:val="00E94E61"/>
    <w:rsid w:val="00E94F59"/>
    <w:rsid w:val="00E950A5"/>
    <w:rsid w:val="00E951D9"/>
    <w:rsid w:val="00E9521C"/>
    <w:rsid w:val="00E9527A"/>
    <w:rsid w:val="00E954D1"/>
    <w:rsid w:val="00E955C0"/>
    <w:rsid w:val="00E95689"/>
    <w:rsid w:val="00E95693"/>
    <w:rsid w:val="00E957AC"/>
    <w:rsid w:val="00E95A54"/>
    <w:rsid w:val="00E95A66"/>
    <w:rsid w:val="00E95B3E"/>
    <w:rsid w:val="00E95C6D"/>
    <w:rsid w:val="00E95FD6"/>
    <w:rsid w:val="00E96478"/>
    <w:rsid w:val="00E96507"/>
    <w:rsid w:val="00E9658A"/>
    <w:rsid w:val="00E9673A"/>
    <w:rsid w:val="00E96783"/>
    <w:rsid w:val="00E968B9"/>
    <w:rsid w:val="00E968D4"/>
    <w:rsid w:val="00E968E2"/>
    <w:rsid w:val="00E96999"/>
    <w:rsid w:val="00E9720F"/>
    <w:rsid w:val="00E9734B"/>
    <w:rsid w:val="00E973C3"/>
    <w:rsid w:val="00E973D2"/>
    <w:rsid w:val="00E974FA"/>
    <w:rsid w:val="00E975A4"/>
    <w:rsid w:val="00E979F1"/>
    <w:rsid w:val="00E97A60"/>
    <w:rsid w:val="00E97A81"/>
    <w:rsid w:val="00E97ACE"/>
    <w:rsid w:val="00E97B6F"/>
    <w:rsid w:val="00E97C75"/>
    <w:rsid w:val="00E97C8F"/>
    <w:rsid w:val="00E97E96"/>
    <w:rsid w:val="00EA02B2"/>
    <w:rsid w:val="00EA03E8"/>
    <w:rsid w:val="00EA08BF"/>
    <w:rsid w:val="00EA08F3"/>
    <w:rsid w:val="00EA0B54"/>
    <w:rsid w:val="00EA0B5B"/>
    <w:rsid w:val="00EA0DF7"/>
    <w:rsid w:val="00EA0F54"/>
    <w:rsid w:val="00EA0FC4"/>
    <w:rsid w:val="00EA10E6"/>
    <w:rsid w:val="00EA1121"/>
    <w:rsid w:val="00EA1125"/>
    <w:rsid w:val="00EA1385"/>
    <w:rsid w:val="00EA16F3"/>
    <w:rsid w:val="00EA1830"/>
    <w:rsid w:val="00EA1B59"/>
    <w:rsid w:val="00EA1C3C"/>
    <w:rsid w:val="00EA1D73"/>
    <w:rsid w:val="00EA1DF3"/>
    <w:rsid w:val="00EA1F1F"/>
    <w:rsid w:val="00EA20C8"/>
    <w:rsid w:val="00EA232D"/>
    <w:rsid w:val="00EA23C6"/>
    <w:rsid w:val="00EA247C"/>
    <w:rsid w:val="00EA270F"/>
    <w:rsid w:val="00EA288A"/>
    <w:rsid w:val="00EA28D5"/>
    <w:rsid w:val="00EA2BE2"/>
    <w:rsid w:val="00EA2CB5"/>
    <w:rsid w:val="00EA2E7A"/>
    <w:rsid w:val="00EA2FE4"/>
    <w:rsid w:val="00EA3067"/>
    <w:rsid w:val="00EA3312"/>
    <w:rsid w:val="00EA336D"/>
    <w:rsid w:val="00EA3A59"/>
    <w:rsid w:val="00EA3C31"/>
    <w:rsid w:val="00EA3D50"/>
    <w:rsid w:val="00EA3E9E"/>
    <w:rsid w:val="00EA3EB7"/>
    <w:rsid w:val="00EA4511"/>
    <w:rsid w:val="00EA484E"/>
    <w:rsid w:val="00EA489C"/>
    <w:rsid w:val="00EA4922"/>
    <w:rsid w:val="00EA4951"/>
    <w:rsid w:val="00EA4ACE"/>
    <w:rsid w:val="00EA4C54"/>
    <w:rsid w:val="00EA4CEA"/>
    <w:rsid w:val="00EA4D83"/>
    <w:rsid w:val="00EA5074"/>
    <w:rsid w:val="00EA50DD"/>
    <w:rsid w:val="00EA539C"/>
    <w:rsid w:val="00EA546A"/>
    <w:rsid w:val="00EA5A36"/>
    <w:rsid w:val="00EA5A38"/>
    <w:rsid w:val="00EA5A7D"/>
    <w:rsid w:val="00EA5BBC"/>
    <w:rsid w:val="00EA5CBB"/>
    <w:rsid w:val="00EA5CD2"/>
    <w:rsid w:val="00EA608C"/>
    <w:rsid w:val="00EA632A"/>
    <w:rsid w:val="00EA636D"/>
    <w:rsid w:val="00EA64BB"/>
    <w:rsid w:val="00EA6963"/>
    <w:rsid w:val="00EA6ECF"/>
    <w:rsid w:val="00EA7127"/>
    <w:rsid w:val="00EA721F"/>
    <w:rsid w:val="00EA73BB"/>
    <w:rsid w:val="00EA7424"/>
    <w:rsid w:val="00EA7438"/>
    <w:rsid w:val="00EA74E5"/>
    <w:rsid w:val="00EA79E3"/>
    <w:rsid w:val="00EA7A66"/>
    <w:rsid w:val="00EA7F34"/>
    <w:rsid w:val="00EB0080"/>
    <w:rsid w:val="00EB03C0"/>
    <w:rsid w:val="00EB051C"/>
    <w:rsid w:val="00EB0677"/>
    <w:rsid w:val="00EB06C8"/>
    <w:rsid w:val="00EB0A16"/>
    <w:rsid w:val="00EB0B00"/>
    <w:rsid w:val="00EB0C5C"/>
    <w:rsid w:val="00EB0D79"/>
    <w:rsid w:val="00EB0E4D"/>
    <w:rsid w:val="00EB0F2C"/>
    <w:rsid w:val="00EB10B9"/>
    <w:rsid w:val="00EB1310"/>
    <w:rsid w:val="00EB1723"/>
    <w:rsid w:val="00EB1788"/>
    <w:rsid w:val="00EB179B"/>
    <w:rsid w:val="00EB1B3A"/>
    <w:rsid w:val="00EB1B64"/>
    <w:rsid w:val="00EB1B7C"/>
    <w:rsid w:val="00EB1D9F"/>
    <w:rsid w:val="00EB1F08"/>
    <w:rsid w:val="00EB2214"/>
    <w:rsid w:val="00EB2355"/>
    <w:rsid w:val="00EB2508"/>
    <w:rsid w:val="00EB2655"/>
    <w:rsid w:val="00EB2742"/>
    <w:rsid w:val="00EB28BB"/>
    <w:rsid w:val="00EB2A1B"/>
    <w:rsid w:val="00EB2A70"/>
    <w:rsid w:val="00EB2B93"/>
    <w:rsid w:val="00EB2C4D"/>
    <w:rsid w:val="00EB2CA6"/>
    <w:rsid w:val="00EB2F84"/>
    <w:rsid w:val="00EB30F4"/>
    <w:rsid w:val="00EB32A4"/>
    <w:rsid w:val="00EB339B"/>
    <w:rsid w:val="00EB3C54"/>
    <w:rsid w:val="00EB3C59"/>
    <w:rsid w:val="00EB3CF3"/>
    <w:rsid w:val="00EB3D0A"/>
    <w:rsid w:val="00EB3EFC"/>
    <w:rsid w:val="00EB3F7B"/>
    <w:rsid w:val="00EB3FA4"/>
    <w:rsid w:val="00EB40BA"/>
    <w:rsid w:val="00EB40D3"/>
    <w:rsid w:val="00EB410B"/>
    <w:rsid w:val="00EB4259"/>
    <w:rsid w:val="00EB4302"/>
    <w:rsid w:val="00EB43E3"/>
    <w:rsid w:val="00EB440E"/>
    <w:rsid w:val="00EB471C"/>
    <w:rsid w:val="00EB4AFC"/>
    <w:rsid w:val="00EB4D08"/>
    <w:rsid w:val="00EB4DF6"/>
    <w:rsid w:val="00EB5141"/>
    <w:rsid w:val="00EB540A"/>
    <w:rsid w:val="00EB5824"/>
    <w:rsid w:val="00EB583A"/>
    <w:rsid w:val="00EB5DA2"/>
    <w:rsid w:val="00EB6120"/>
    <w:rsid w:val="00EB63AF"/>
    <w:rsid w:val="00EB680E"/>
    <w:rsid w:val="00EB6971"/>
    <w:rsid w:val="00EB6A88"/>
    <w:rsid w:val="00EB6BE3"/>
    <w:rsid w:val="00EB6D84"/>
    <w:rsid w:val="00EB72D3"/>
    <w:rsid w:val="00EB73F3"/>
    <w:rsid w:val="00EB74AE"/>
    <w:rsid w:val="00EB75A0"/>
    <w:rsid w:val="00EB7A81"/>
    <w:rsid w:val="00EB7AA2"/>
    <w:rsid w:val="00EB7BF7"/>
    <w:rsid w:val="00EB7C68"/>
    <w:rsid w:val="00EB7CB0"/>
    <w:rsid w:val="00EC0038"/>
    <w:rsid w:val="00EC0389"/>
    <w:rsid w:val="00EC04DC"/>
    <w:rsid w:val="00EC0857"/>
    <w:rsid w:val="00EC08CD"/>
    <w:rsid w:val="00EC0962"/>
    <w:rsid w:val="00EC0AE5"/>
    <w:rsid w:val="00EC0C0B"/>
    <w:rsid w:val="00EC0DEC"/>
    <w:rsid w:val="00EC0E96"/>
    <w:rsid w:val="00EC156C"/>
    <w:rsid w:val="00EC1800"/>
    <w:rsid w:val="00EC1AA1"/>
    <w:rsid w:val="00EC1DA6"/>
    <w:rsid w:val="00EC221B"/>
    <w:rsid w:val="00EC24CC"/>
    <w:rsid w:val="00EC254C"/>
    <w:rsid w:val="00EC25B4"/>
    <w:rsid w:val="00EC2682"/>
    <w:rsid w:val="00EC2906"/>
    <w:rsid w:val="00EC2A7E"/>
    <w:rsid w:val="00EC2BB5"/>
    <w:rsid w:val="00EC2BF5"/>
    <w:rsid w:val="00EC2C72"/>
    <w:rsid w:val="00EC2D0E"/>
    <w:rsid w:val="00EC2D8F"/>
    <w:rsid w:val="00EC2E42"/>
    <w:rsid w:val="00EC2FBB"/>
    <w:rsid w:val="00EC3094"/>
    <w:rsid w:val="00EC34CC"/>
    <w:rsid w:val="00EC3662"/>
    <w:rsid w:val="00EC36A5"/>
    <w:rsid w:val="00EC3847"/>
    <w:rsid w:val="00EC38AE"/>
    <w:rsid w:val="00EC3C8A"/>
    <w:rsid w:val="00EC3D16"/>
    <w:rsid w:val="00EC3D86"/>
    <w:rsid w:val="00EC3FD0"/>
    <w:rsid w:val="00EC452F"/>
    <w:rsid w:val="00EC49AA"/>
    <w:rsid w:val="00EC4A34"/>
    <w:rsid w:val="00EC4E72"/>
    <w:rsid w:val="00EC500A"/>
    <w:rsid w:val="00EC5491"/>
    <w:rsid w:val="00EC561D"/>
    <w:rsid w:val="00EC56C1"/>
    <w:rsid w:val="00EC5905"/>
    <w:rsid w:val="00EC5B26"/>
    <w:rsid w:val="00EC5D0C"/>
    <w:rsid w:val="00EC5E0D"/>
    <w:rsid w:val="00EC5EEF"/>
    <w:rsid w:val="00EC5F6E"/>
    <w:rsid w:val="00EC6209"/>
    <w:rsid w:val="00EC632C"/>
    <w:rsid w:val="00EC6561"/>
    <w:rsid w:val="00EC69F2"/>
    <w:rsid w:val="00EC6CE1"/>
    <w:rsid w:val="00EC736B"/>
    <w:rsid w:val="00EC7496"/>
    <w:rsid w:val="00EC751C"/>
    <w:rsid w:val="00EC7626"/>
    <w:rsid w:val="00EC7774"/>
    <w:rsid w:val="00EC77E8"/>
    <w:rsid w:val="00EC7B2C"/>
    <w:rsid w:val="00EC7C67"/>
    <w:rsid w:val="00EC7E68"/>
    <w:rsid w:val="00EC7EA0"/>
    <w:rsid w:val="00ED0013"/>
    <w:rsid w:val="00ED0053"/>
    <w:rsid w:val="00ED00C0"/>
    <w:rsid w:val="00ED031D"/>
    <w:rsid w:val="00ED0678"/>
    <w:rsid w:val="00ED0C4E"/>
    <w:rsid w:val="00ED14C1"/>
    <w:rsid w:val="00ED1525"/>
    <w:rsid w:val="00ED1558"/>
    <w:rsid w:val="00ED16F4"/>
    <w:rsid w:val="00ED1769"/>
    <w:rsid w:val="00ED1838"/>
    <w:rsid w:val="00ED190F"/>
    <w:rsid w:val="00ED1CAF"/>
    <w:rsid w:val="00ED1E5B"/>
    <w:rsid w:val="00ED21B2"/>
    <w:rsid w:val="00ED23C8"/>
    <w:rsid w:val="00ED2413"/>
    <w:rsid w:val="00ED2490"/>
    <w:rsid w:val="00ED28B1"/>
    <w:rsid w:val="00ED2D83"/>
    <w:rsid w:val="00ED2EA7"/>
    <w:rsid w:val="00ED2FAC"/>
    <w:rsid w:val="00ED300C"/>
    <w:rsid w:val="00ED3053"/>
    <w:rsid w:val="00ED3117"/>
    <w:rsid w:val="00ED32C3"/>
    <w:rsid w:val="00ED34DC"/>
    <w:rsid w:val="00ED371A"/>
    <w:rsid w:val="00ED37DB"/>
    <w:rsid w:val="00ED3ED1"/>
    <w:rsid w:val="00ED40BF"/>
    <w:rsid w:val="00ED417F"/>
    <w:rsid w:val="00ED41CC"/>
    <w:rsid w:val="00ED4249"/>
    <w:rsid w:val="00ED42A9"/>
    <w:rsid w:val="00ED4323"/>
    <w:rsid w:val="00ED45B1"/>
    <w:rsid w:val="00ED4689"/>
    <w:rsid w:val="00ED46A6"/>
    <w:rsid w:val="00ED46BB"/>
    <w:rsid w:val="00ED4935"/>
    <w:rsid w:val="00ED4A25"/>
    <w:rsid w:val="00ED4A4D"/>
    <w:rsid w:val="00ED4AA1"/>
    <w:rsid w:val="00ED4B43"/>
    <w:rsid w:val="00ED4D5E"/>
    <w:rsid w:val="00ED52AC"/>
    <w:rsid w:val="00ED5623"/>
    <w:rsid w:val="00ED56A6"/>
    <w:rsid w:val="00ED5763"/>
    <w:rsid w:val="00ED57A2"/>
    <w:rsid w:val="00ED57BD"/>
    <w:rsid w:val="00ED5B9A"/>
    <w:rsid w:val="00ED5D18"/>
    <w:rsid w:val="00ED5D44"/>
    <w:rsid w:val="00ED5F2C"/>
    <w:rsid w:val="00ED64FD"/>
    <w:rsid w:val="00ED6640"/>
    <w:rsid w:val="00ED66E3"/>
    <w:rsid w:val="00ED6AA9"/>
    <w:rsid w:val="00ED6DE7"/>
    <w:rsid w:val="00ED6FB3"/>
    <w:rsid w:val="00ED7022"/>
    <w:rsid w:val="00ED72A1"/>
    <w:rsid w:val="00ED73B1"/>
    <w:rsid w:val="00ED75BF"/>
    <w:rsid w:val="00ED767C"/>
    <w:rsid w:val="00ED792A"/>
    <w:rsid w:val="00ED7A3A"/>
    <w:rsid w:val="00ED7B79"/>
    <w:rsid w:val="00ED7D08"/>
    <w:rsid w:val="00ED7E44"/>
    <w:rsid w:val="00ED7FB3"/>
    <w:rsid w:val="00EE01BD"/>
    <w:rsid w:val="00EE024A"/>
    <w:rsid w:val="00EE02DA"/>
    <w:rsid w:val="00EE0407"/>
    <w:rsid w:val="00EE084C"/>
    <w:rsid w:val="00EE0879"/>
    <w:rsid w:val="00EE0886"/>
    <w:rsid w:val="00EE08E4"/>
    <w:rsid w:val="00EE09BF"/>
    <w:rsid w:val="00EE0C61"/>
    <w:rsid w:val="00EE1157"/>
    <w:rsid w:val="00EE11E8"/>
    <w:rsid w:val="00EE1249"/>
    <w:rsid w:val="00EE12FF"/>
    <w:rsid w:val="00EE1AE0"/>
    <w:rsid w:val="00EE1FB7"/>
    <w:rsid w:val="00EE2185"/>
    <w:rsid w:val="00EE22F5"/>
    <w:rsid w:val="00EE23EE"/>
    <w:rsid w:val="00EE23F2"/>
    <w:rsid w:val="00EE29AC"/>
    <w:rsid w:val="00EE2F31"/>
    <w:rsid w:val="00EE37BF"/>
    <w:rsid w:val="00EE3816"/>
    <w:rsid w:val="00EE3A9C"/>
    <w:rsid w:val="00EE3B3C"/>
    <w:rsid w:val="00EE3D17"/>
    <w:rsid w:val="00EE3F0C"/>
    <w:rsid w:val="00EE3F1E"/>
    <w:rsid w:val="00EE3F65"/>
    <w:rsid w:val="00EE407F"/>
    <w:rsid w:val="00EE428A"/>
    <w:rsid w:val="00EE42C6"/>
    <w:rsid w:val="00EE42CB"/>
    <w:rsid w:val="00EE430E"/>
    <w:rsid w:val="00EE455E"/>
    <w:rsid w:val="00EE4768"/>
    <w:rsid w:val="00EE47CA"/>
    <w:rsid w:val="00EE4A0D"/>
    <w:rsid w:val="00EE4D2C"/>
    <w:rsid w:val="00EE4D50"/>
    <w:rsid w:val="00EE4E6E"/>
    <w:rsid w:val="00EE4EC7"/>
    <w:rsid w:val="00EE4EC8"/>
    <w:rsid w:val="00EE50E3"/>
    <w:rsid w:val="00EE548B"/>
    <w:rsid w:val="00EE55C2"/>
    <w:rsid w:val="00EE57EE"/>
    <w:rsid w:val="00EE5829"/>
    <w:rsid w:val="00EE5997"/>
    <w:rsid w:val="00EE5AF6"/>
    <w:rsid w:val="00EE5B11"/>
    <w:rsid w:val="00EE5BC4"/>
    <w:rsid w:val="00EE5C2C"/>
    <w:rsid w:val="00EE5CDA"/>
    <w:rsid w:val="00EE5DB0"/>
    <w:rsid w:val="00EE5DD9"/>
    <w:rsid w:val="00EE5DE2"/>
    <w:rsid w:val="00EE5E13"/>
    <w:rsid w:val="00EE5EF4"/>
    <w:rsid w:val="00EE60C1"/>
    <w:rsid w:val="00EE60E3"/>
    <w:rsid w:val="00EE62C9"/>
    <w:rsid w:val="00EE639C"/>
    <w:rsid w:val="00EE63CE"/>
    <w:rsid w:val="00EE653C"/>
    <w:rsid w:val="00EE6AE1"/>
    <w:rsid w:val="00EE6C4C"/>
    <w:rsid w:val="00EE709F"/>
    <w:rsid w:val="00EE7358"/>
    <w:rsid w:val="00EE7A95"/>
    <w:rsid w:val="00EE7CE4"/>
    <w:rsid w:val="00EF03ED"/>
    <w:rsid w:val="00EF0428"/>
    <w:rsid w:val="00EF046F"/>
    <w:rsid w:val="00EF059A"/>
    <w:rsid w:val="00EF0626"/>
    <w:rsid w:val="00EF0817"/>
    <w:rsid w:val="00EF088C"/>
    <w:rsid w:val="00EF08A0"/>
    <w:rsid w:val="00EF08C5"/>
    <w:rsid w:val="00EF0AE9"/>
    <w:rsid w:val="00EF0B2B"/>
    <w:rsid w:val="00EF0CDB"/>
    <w:rsid w:val="00EF0DE2"/>
    <w:rsid w:val="00EF0EAE"/>
    <w:rsid w:val="00EF0F88"/>
    <w:rsid w:val="00EF1210"/>
    <w:rsid w:val="00EF124A"/>
    <w:rsid w:val="00EF134E"/>
    <w:rsid w:val="00EF135E"/>
    <w:rsid w:val="00EF18A0"/>
    <w:rsid w:val="00EF18BC"/>
    <w:rsid w:val="00EF1CF0"/>
    <w:rsid w:val="00EF1CF1"/>
    <w:rsid w:val="00EF1DC7"/>
    <w:rsid w:val="00EF1FF7"/>
    <w:rsid w:val="00EF2254"/>
    <w:rsid w:val="00EF227B"/>
    <w:rsid w:val="00EF228D"/>
    <w:rsid w:val="00EF2426"/>
    <w:rsid w:val="00EF2462"/>
    <w:rsid w:val="00EF2817"/>
    <w:rsid w:val="00EF290C"/>
    <w:rsid w:val="00EF3304"/>
    <w:rsid w:val="00EF3667"/>
    <w:rsid w:val="00EF3823"/>
    <w:rsid w:val="00EF3A71"/>
    <w:rsid w:val="00EF3E42"/>
    <w:rsid w:val="00EF42EE"/>
    <w:rsid w:val="00EF47E7"/>
    <w:rsid w:val="00EF4A31"/>
    <w:rsid w:val="00EF4A91"/>
    <w:rsid w:val="00EF4C68"/>
    <w:rsid w:val="00EF4DBA"/>
    <w:rsid w:val="00EF4DBF"/>
    <w:rsid w:val="00EF4DE1"/>
    <w:rsid w:val="00EF4EA3"/>
    <w:rsid w:val="00EF5412"/>
    <w:rsid w:val="00EF5447"/>
    <w:rsid w:val="00EF55C0"/>
    <w:rsid w:val="00EF55F7"/>
    <w:rsid w:val="00EF561A"/>
    <w:rsid w:val="00EF56AF"/>
    <w:rsid w:val="00EF5773"/>
    <w:rsid w:val="00EF57E1"/>
    <w:rsid w:val="00EF58B1"/>
    <w:rsid w:val="00EF595C"/>
    <w:rsid w:val="00EF5DA5"/>
    <w:rsid w:val="00EF5DC3"/>
    <w:rsid w:val="00EF5DF2"/>
    <w:rsid w:val="00EF6013"/>
    <w:rsid w:val="00EF61F1"/>
    <w:rsid w:val="00EF62E3"/>
    <w:rsid w:val="00EF639B"/>
    <w:rsid w:val="00EF6533"/>
    <w:rsid w:val="00EF6587"/>
    <w:rsid w:val="00EF66DC"/>
    <w:rsid w:val="00EF6747"/>
    <w:rsid w:val="00EF6A8E"/>
    <w:rsid w:val="00EF6E08"/>
    <w:rsid w:val="00EF6FAF"/>
    <w:rsid w:val="00EF7021"/>
    <w:rsid w:val="00EF7134"/>
    <w:rsid w:val="00EF7170"/>
    <w:rsid w:val="00EF7237"/>
    <w:rsid w:val="00EF7267"/>
    <w:rsid w:val="00EF7344"/>
    <w:rsid w:val="00EF73CA"/>
    <w:rsid w:val="00EF7529"/>
    <w:rsid w:val="00EF7642"/>
    <w:rsid w:val="00EF7730"/>
    <w:rsid w:val="00EF77D5"/>
    <w:rsid w:val="00EF78F4"/>
    <w:rsid w:val="00EF7CAB"/>
    <w:rsid w:val="00EF7FDD"/>
    <w:rsid w:val="00EF7FE2"/>
    <w:rsid w:val="00F000D0"/>
    <w:rsid w:val="00F006E0"/>
    <w:rsid w:val="00F007A5"/>
    <w:rsid w:val="00F00976"/>
    <w:rsid w:val="00F00A4F"/>
    <w:rsid w:val="00F00AB5"/>
    <w:rsid w:val="00F01130"/>
    <w:rsid w:val="00F015F1"/>
    <w:rsid w:val="00F018A5"/>
    <w:rsid w:val="00F019B0"/>
    <w:rsid w:val="00F019BD"/>
    <w:rsid w:val="00F01CA6"/>
    <w:rsid w:val="00F01CFC"/>
    <w:rsid w:val="00F020F6"/>
    <w:rsid w:val="00F021AD"/>
    <w:rsid w:val="00F021F0"/>
    <w:rsid w:val="00F0233B"/>
    <w:rsid w:val="00F023C9"/>
    <w:rsid w:val="00F024BC"/>
    <w:rsid w:val="00F0263B"/>
    <w:rsid w:val="00F026D0"/>
    <w:rsid w:val="00F0279A"/>
    <w:rsid w:val="00F027DD"/>
    <w:rsid w:val="00F02956"/>
    <w:rsid w:val="00F02C9C"/>
    <w:rsid w:val="00F02CF9"/>
    <w:rsid w:val="00F02D09"/>
    <w:rsid w:val="00F02D2F"/>
    <w:rsid w:val="00F0310B"/>
    <w:rsid w:val="00F03196"/>
    <w:rsid w:val="00F031CB"/>
    <w:rsid w:val="00F03369"/>
    <w:rsid w:val="00F03674"/>
    <w:rsid w:val="00F036AF"/>
    <w:rsid w:val="00F03753"/>
    <w:rsid w:val="00F0378E"/>
    <w:rsid w:val="00F038AC"/>
    <w:rsid w:val="00F038C7"/>
    <w:rsid w:val="00F03AEF"/>
    <w:rsid w:val="00F03B9F"/>
    <w:rsid w:val="00F03DBB"/>
    <w:rsid w:val="00F03DE5"/>
    <w:rsid w:val="00F04205"/>
    <w:rsid w:val="00F044CC"/>
    <w:rsid w:val="00F04518"/>
    <w:rsid w:val="00F04B23"/>
    <w:rsid w:val="00F04B92"/>
    <w:rsid w:val="00F04BF3"/>
    <w:rsid w:val="00F04E6B"/>
    <w:rsid w:val="00F04F7E"/>
    <w:rsid w:val="00F050D6"/>
    <w:rsid w:val="00F05155"/>
    <w:rsid w:val="00F051A6"/>
    <w:rsid w:val="00F05234"/>
    <w:rsid w:val="00F05307"/>
    <w:rsid w:val="00F057D9"/>
    <w:rsid w:val="00F058D8"/>
    <w:rsid w:val="00F059D6"/>
    <w:rsid w:val="00F05C96"/>
    <w:rsid w:val="00F05CD8"/>
    <w:rsid w:val="00F05D3C"/>
    <w:rsid w:val="00F05D6F"/>
    <w:rsid w:val="00F06322"/>
    <w:rsid w:val="00F063D9"/>
    <w:rsid w:val="00F063FB"/>
    <w:rsid w:val="00F06641"/>
    <w:rsid w:val="00F06786"/>
    <w:rsid w:val="00F068C5"/>
    <w:rsid w:val="00F06C23"/>
    <w:rsid w:val="00F07208"/>
    <w:rsid w:val="00F0751E"/>
    <w:rsid w:val="00F0758A"/>
    <w:rsid w:val="00F075B8"/>
    <w:rsid w:val="00F07667"/>
    <w:rsid w:val="00F07B2A"/>
    <w:rsid w:val="00F07C99"/>
    <w:rsid w:val="00F07EEE"/>
    <w:rsid w:val="00F1002B"/>
    <w:rsid w:val="00F1009A"/>
    <w:rsid w:val="00F1010C"/>
    <w:rsid w:val="00F10879"/>
    <w:rsid w:val="00F10BF6"/>
    <w:rsid w:val="00F10C73"/>
    <w:rsid w:val="00F10CF5"/>
    <w:rsid w:val="00F10DBD"/>
    <w:rsid w:val="00F10DCE"/>
    <w:rsid w:val="00F10FDA"/>
    <w:rsid w:val="00F1103A"/>
    <w:rsid w:val="00F1119E"/>
    <w:rsid w:val="00F11202"/>
    <w:rsid w:val="00F114F7"/>
    <w:rsid w:val="00F1157B"/>
    <w:rsid w:val="00F11597"/>
    <w:rsid w:val="00F117B2"/>
    <w:rsid w:val="00F118B0"/>
    <w:rsid w:val="00F118C3"/>
    <w:rsid w:val="00F11C3B"/>
    <w:rsid w:val="00F11E3F"/>
    <w:rsid w:val="00F11EA2"/>
    <w:rsid w:val="00F11ECB"/>
    <w:rsid w:val="00F12071"/>
    <w:rsid w:val="00F12705"/>
    <w:rsid w:val="00F1271D"/>
    <w:rsid w:val="00F1290A"/>
    <w:rsid w:val="00F12C2E"/>
    <w:rsid w:val="00F12D95"/>
    <w:rsid w:val="00F12E0E"/>
    <w:rsid w:val="00F13322"/>
    <w:rsid w:val="00F13373"/>
    <w:rsid w:val="00F1346F"/>
    <w:rsid w:val="00F134CD"/>
    <w:rsid w:val="00F135DB"/>
    <w:rsid w:val="00F135DD"/>
    <w:rsid w:val="00F13732"/>
    <w:rsid w:val="00F139E0"/>
    <w:rsid w:val="00F13C77"/>
    <w:rsid w:val="00F13D1D"/>
    <w:rsid w:val="00F13EB2"/>
    <w:rsid w:val="00F14B21"/>
    <w:rsid w:val="00F14BD3"/>
    <w:rsid w:val="00F14F72"/>
    <w:rsid w:val="00F15018"/>
    <w:rsid w:val="00F150D9"/>
    <w:rsid w:val="00F150F4"/>
    <w:rsid w:val="00F1547D"/>
    <w:rsid w:val="00F154F5"/>
    <w:rsid w:val="00F155C1"/>
    <w:rsid w:val="00F15679"/>
    <w:rsid w:val="00F157B7"/>
    <w:rsid w:val="00F1590A"/>
    <w:rsid w:val="00F15926"/>
    <w:rsid w:val="00F15C1B"/>
    <w:rsid w:val="00F15C64"/>
    <w:rsid w:val="00F15E05"/>
    <w:rsid w:val="00F15F22"/>
    <w:rsid w:val="00F16023"/>
    <w:rsid w:val="00F160EE"/>
    <w:rsid w:val="00F16152"/>
    <w:rsid w:val="00F16202"/>
    <w:rsid w:val="00F162BD"/>
    <w:rsid w:val="00F16343"/>
    <w:rsid w:val="00F1640A"/>
    <w:rsid w:val="00F16731"/>
    <w:rsid w:val="00F16AC4"/>
    <w:rsid w:val="00F16B6D"/>
    <w:rsid w:val="00F16F33"/>
    <w:rsid w:val="00F174FB"/>
    <w:rsid w:val="00F175A5"/>
    <w:rsid w:val="00F176AC"/>
    <w:rsid w:val="00F179AD"/>
    <w:rsid w:val="00F17AC3"/>
    <w:rsid w:val="00F17BFB"/>
    <w:rsid w:val="00F17D02"/>
    <w:rsid w:val="00F17FA4"/>
    <w:rsid w:val="00F17FBE"/>
    <w:rsid w:val="00F2039C"/>
    <w:rsid w:val="00F203C6"/>
    <w:rsid w:val="00F20498"/>
    <w:rsid w:val="00F204B3"/>
    <w:rsid w:val="00F205C9"/>
    <w:rsid w:val="00F2064C"/>
    <w:rsid w:val="00F20B43"/>
    <w:rsid w:val="00F20B77"/>
    <w:rsid w:val="00F20BBC"/>
    <w:rsid w:val="00F20DD8"/>
    <w:rsid w:val="00F20DED"/>
    <w:rsid w:val="00F20F53"/>
    <w:rsid w:val="00F2125A"/>
    <w:rsid w:val="00F21311"/>
    <w:rsid w:val="00F2156C"/>
    <w:rsid w:val="00F2179B"/>
    <w:rsid w:val="00F217A0"/>
    <w:rsid w:val="00F21863"/>
    <w:rsid w:val="00F219CE"/>
    <w:rsid w:val="00F21A8B"/>
    <w:rsid w:val="00F21B89"/>
    <w:rsid w:val="00F21C8E"/>
    <w:rsid w:val="00F21E81"/>
    <w:rsid w:val="00F21F8D"/>
    <w:rsid w:val="00F22036"/>
    <w:rsid w:val="00F220C0"/>
    <w:rsid w:val="00F22115"/>
    <w:rsid w:val="00F22231"/>
    <w:rsid w:val="00F22309"/>
    <w:rsid w:val="00F22694"/>
    <w:rsid w:val="00F22886"/>
    <w:rsid w:val="00F228E2"/>
    <w:rsid w:val="00F22CC2"/>
    <w:rsid w:val="00F22CCA"/>
    <w:rsid w:val="00F23357"/>
    <w:rsid w:val="00F233D6"/>
    <w:rsid w:val="00F2342D"/>
    <w:rsid w:val="00F23436"/>
    <w:rsid w:val="00F23597"/>
    <w:rsid w:val="00F23739"/>
    <w:rsid w:val="00F23781"/>
    <w:rsid w:val="00F23B30"/>
    <w:rsid w:val="00F23D7E"/>
    <w:rsid w:val="00F24089"/>
    <w:rsid w:val="00F24301"/>
    <w:rsid w:val="00F2435A"/>
    <w:rsid w:val="00F244C2"/>
    <w:rsid w:val="00F24528"/>
    <w:rsid w:val="00F2492F"/>
    <w:rsid w:val="00F24A73"/>
    <w:rsid w:val="00F24F45"/>
    <w:rsid w:val="00F24FE5"/>
    <w:rsid w:val="00F2526B"/>
    <w:rsid w:val="00F2527C"/>
    <w:rsid w:val="00F253F8"/>
    <w:rsid w:val="00F25490"/>
    <w:rsid w:val="00F25538"/>
    <w:rsid w:val="00F25914"/>
    <w:rsid w:val="00F25921"/>
    <w:rsid w:val="00F25A97"/>
    <w:rsid w:val="00F25B1E"/>
    <w:rsid w:val="00F25B22"/>
    <w:rsid w:val="00F25BC7"/>
    <w:rsid w:val="00F25E6F"/>
    <w:rsid w:val="00F25F55"/>
    <w:rsid w:val="00F260B1"/>
    <w:rsid w:val="00F26302"/>
    <w:rsid w:val="00F267DE"/>
    <w:rsid w:val="00F26A18"/>
    <w:rsid w:val="00F26AA6"/>
    <w:rsid w:val="00F26E4E"/>
    <w:rsid w:val="00F270FF"/>
    <w:rsid w:val="00F272AB"/>
    <w:rsid w:val="00F273CA"/>
    <w:rsid w:val="00F27827"/>
    <w:rsid w:val="00F27933"/>
    <w:rsid w:val="00F27987"/>
    <w:rsid w:val="00F27B3F"/>
    <w:rsid w:val="00F27B7C"/>
    <w:rsid w:val="00F27C02"/>
    <w:rsid w:val="00F27C6D"/>
    <w:rsid w:val="00F30220"/>
    <w:rsid w:val="00F302DE"/>
    <w:rsid w:val="00F304C7"/>
    <w:rsid w:val="00F3069F"/>
    <w:rsid w:val="00F30A49"/>
    <w:rsid w:val="00F30A72"/>
    <w:rsid w:val="00F30D78"/>
    <w:rsid w:val="00F30D9A"/>
    <w:rsid w:val="00F310BE"/>
    <w:rsid w:val="00F31595"/>
    <w:rsid w:val="00F316E6"/>
    <w:rsid w:val="00F3176A"/>
    <w:rsid w:val="00F31938"/>
    <w:rsid w:val="00F3194F"/>
    <w:rsid w:val="00F31CEF"/>
    <w:rsid w:val="00F31DEF"/>
    <w:rsid w:val="00F3212D"/>
    <w:rsid w:val="00F322C6"/>
    <w:rsid w:val="00F32347"/>
    <w:rsid w:val="00F32350"/>
    <w:rsid w:val="00F32502"/>
    <w:rsid w:val="00F32695"/>
    <w:rsid w:val="00F3279D"/>
    <w:rsid w:val="00F327E9"/>
    <w:rsid w:val="00F327EA"/>
    <w:rsid w:val="00F328B5"/>
    <w:rsid w:val="00F328F8"/>
    <w:rsid w:val="00F32936"/>
    <w:rsid w:val="00F32976"/>
    <w:rsid w:val="00F32B1A"/>
    <w:rsid w:val="00F32CC9"/>
    <w:rsid w:val="00F32CEB"/>
    <w:rsid w:val="00F32E69"/>
    <w:rsid w:val="00F3322A"/>
    <w:rsid w:val="00F33241"/>
    <w:rsid w:val="00F332CF"/>
    <w:rsid w:val="00F33C36"/>
    <w:rsid w:val="00F33DA9"/>
    <w:rsid w:val="00F33FBE"/>
    <w:rsid w:val="00F341AB"/>
    <w:rsid w:val="00F3436C"/>
    <w:rsid w:val="00F346D1"/>
    <w:rsid w:val="00F347A6"/>
    <w:rsid w:val="00F3499B"/>
    <w:rsid w:val="00F349E6"/>
    <w:rsid w:val="00F34AFC"/>
    <w:rsid w:val="00F34D79"/>
    <w:rsid w:val="00F34E1A"/>
    <w:rsid w:val="00F34F29"/>
    <w:rsid w:val="00F34F4E"/>
    <w:rsid w:val="00F35126"/>
    <w:rsid w:val="00F35179"/>
    <w:rsid w:val="00F35299"/>
    <w:rsid w:val="00F3546A"/>
    <w:rsid w:val="00F35707"/>
    <w:rsid w:val="00F3594D"/>
    <w:rsid w:val="00F35BDE"/>
    <w:rsid w:val="00F361BA"/>
    <w:rsid w:val="00F36466"/>
    <w:rsid w:val="00F366C5"/>
    <w:rsid w:val="00F36834"/>
    <w:rsid w:val="00F368A5"/>
    <w:rsid w:val="00F36B86"/>
    <w:rsid w:val="00F36F49"/>
    <w:rsid w:val="00F3705A"/>
    <w:rsid w:val="00F373A6"/>
    <w:rsid w:val="00F3764D"/>
    <w:rsid w:val="00F377D0"/>
    <w:rsid w:val="00F378D6"/>
    <w:rsid w:val="00F37A01"/>
    <w:rsid w:val="00F37BE5"/>
    <w:rsid w:val="00F37D37"/>
    <w:rsid w:val="00F37D6D"/>
    <w:rsid w:val="00F37F9A"/>
    <w:rsid w:val="00F4007D"/>
    <w:rsid w:val="00F40120"/>
    <w:rsid w:val="00F404B2"/>
    <w:rsid w:val="00F40635"/>
    <w:rsid w:val="00F406BD"/>
    <w:rsid w:val="00F40A73"/>
    <w:rsid w:val="00F40F29"/>
    <w:rsid w:val="00F40F77"/>
    <w:rsid w:val="00F410CB"/>
    <w:rsid w:val="00F410FE"/>
    <w:rsid w:val="00F411F5"/>
    <w:rsid w:val="00F41540"/>
    <w:rsid w:val="00F41AA1"/>
    <w:rsid w:val="00F41B4D"/>
    <w:rsid w:val="00F41B58"/>
    <w:rsid w:val="00F41E9D"/>
    <w:rsid w:val="00F420CD"/>
    <w:rsid w:val="00F42365"/>
    <w:rsid w:val="00F425FB"/>
    <w:rsid w:val="00F42706"/>
    <w:rsid w:val="00F42794"/>
    <w:rsid w:val="00F4286F"/>
    <w:rsid w:val="00F4294F"/>
    <w:rsid w:val="00F42A11"/>
    <w:rsid w:val="00F42B5E"/>
    <w:rsid w:val="00F42BF0"/>
    <w:rsid w:val="00F42C1B"/>
    <w:rsid w:val="00F42C8E"/>
    <w:rsid w:val="00F4307A"/>
    <w:rsid w:val="00F4336E"/>
    <w:rsid w:val="00F4353A"/>
    <w:rsid w:val="00F4362F"/>
    <w:rsid w:val="00F43767"/>
    <w:rsid w:val="00F43878"/>
    <w:rsid w:val="00F438C2"/>
    <w:rsid w:val="00F43B4B"/>
    <w:rsid w:val="00F43C8B"/>
    <w:rsid w:val="00F43EF4"/>
    <w:rsid w:val="00F442E0"/>
    <w:rsid w:val="00F443AE"/>
    <w:rsid w:val="00F444B6"/>
    <w:rsid w:val="00F449FC"/>
    <w:rsid w:val="00F44B20"/>
    <w:rsid w:val="00F44C3F"/>
    <w:rsid w:val="00F44CC1"/>
    <w:rsid w:val="00F45014"/>
    <w:rsid w:val="00F452A1"/>
    <w:rsid w:val="00F45909"/>
    <w:rsid w:val="00F459C9"/>
    <w:rsid w:val="00F45D31"/>
    <w:rsid w:val="00F45E38"/>
    <w:rsid w:val="00F45E9E"/>
    <w:rsid w:val="00F45FA5"/>
    <w:rsid w:val="00F45FD7"/>
    <w:rsid w:val="00F46438"/>
    <w:rsid w:val="00F4648E"/>
    <w:rsid w:val="00F46758"/>
    <w:rsid w:val="00F46C89"/>
    <w:rsid w:val="00F46CEF"/>
    <w:rsid w:val="00F4740E"/>
    <w:rsid w:val="00F47570"/>
    <w:rsid w:val="00F4787D"/>
    <w:rsid w:val="00F479CC"/>
    <w:rsid w:val="00F500F3"/>
    <w:rsid w:val="00F50252"/>
    <w:rsid w:val="00F502FD"/>
    <w:rsid w:val="00F50346"/>
    <w:rsid w:val="00F508F2"/>
    <w:rsid w:val="00F50B97"/>
    <w:rsid w:val="00F50E35"/>
    <w:rsid w:val="00F50E36"/>
    <w:rsid w:val="00F50EF1"/>
    <w:rsid w:val="00F50F08"/>
    <w:rsid w:val="00F51211"/>
    <w:rsid w:val="00F51347"/>
    <w:rsid w:val="00F516F5"/>
    <w:rsid w:val="00F517B7"/>
    <w:rsid w:val="00F51827"/>
    <w:rsid w:val="00F51828"/>
    <w:rsid w:val="00F5186B"/>
    <w:rsid w:val="00F51946"/>
    <w:rsid w:val="00F51EC6"/>
    <w:rsid w:val="00F5226D"/>
    <w:rsid w:val="00F52729"/>
    <w:rsid w:val="00F527D6"/>
    <w:rsid w:val="00F528AF"/>
    <w:rsid w:val="00F528EA"/>
    <w:rsid w:val="00F528F6"/>
    <w:rsid w:val="00F52F1A"/>
    <w:rsid w:val="00F531B9"/>
    <w:rsid w:val="00F5338C"/>
    <w:rsid w:val="00F535B2"/>
    <w:rsid w:val="00F539AB"/>
    <w:rsid w:val="00F53C6B"/>
    <w:rsid w:val="00F53F06"/>
    <w:rsid w:val="00F5400C"/>
    <w:rsid w:val="00F5420B"/>
    <w:rsid w:val="00F54399"/>
    <w:rsid w:val="00F5449D"/>
    <w:rsid w:val="00F54641"/>
    <w:rsid w:val="00F54A08"/>
    <w:rsid w:val="00F54A44"/>
    <w:rsid w:val="00F54B88"/>
    <w:rsid w:val="00F54F7E"/>
    <w:rsid w:val="00F54F8C"/>
    <w:rsid w:val="00F55091"/>
    <w:rsid w:val="00F5550F"/>
    <w:rsid w:val="00F55806"/>
    <w:rsid w:val="00F55A06"/>
    <w:rsid w:val="00F55A4A"/>
    <w:rsid w:val="00F55A95"/>
    <w:rsid w:val="00F55B22"/>
    <w:rsid w:val="00F55D97"/>
    <w:rsid w:val="00F55DBD"/>
    <w:rsid w:val="00F5601D"/>
    <w:rsid w:val="00F566F4"/>
    <w:rsid w:val="00F56D44"/>
    <w:rsid w:val="00F56E2D"/>
    <w:rsid w:val="00F56ED3"/>
    <w:rsid w:val="00F56EE0"/>
    <w:rsid w:val="00F56F29"/>
    <w:rsid w:val="00F5721A"/>
    <w:rsid w:val="00F57250"/>
    <w:rsid w:val="00F57352"/>
    <w:rsid w:val="00F57381"/>
    <w:rsid w:val="00F5748D"/>
    <w:rsid w:val="00F574F7"/>
    <w:rsid w:val="00F575FB"/>
    <w:rsid w:val="00F576DE"/>
    <w:rsid w:val="00F60100"/>
    <w:rsid w:val="00F6010F"/>
    <w:rsid w:val="00F60110"/>
    <w:rsid w:val="00F60133"/>
    <w:rsid w:val="00F602D0"/>
    <w:rsid w:val="00F6030A"/>
    <w:rsid w:val="00F606B2"/>
    <w:rsid w:val="00F6076E"/>
    <w:rsid w:val="00F607FE"/>
    <w:rsid w:val="00F60A06"/>
    <w:rsid w:val="00F60C4A"/>
    <w:rsid w:val="00F61030"/>
    <w:rsid w:val="00F61149"/>
    <w:rsid w:val="00F613F3"/>
    <w:rsid w:val="00F61605"/>
    <w:rsid w:val="00F6161B"/>
    <w:rsid w:val="00F616D8"/>
    <w:rsid w:val="00F61723"/>
    <w:rsid w:val="00F618C5"/>
    <w:rsid w:val="00F61D95"/>
    <w:rsid w:val="00F61EA5"/>
    <w:rsid w:val="00F61ED9"/>
    <w:rsid w:val="00F623BC"/>
    <w:rsid w:val="00F6272D"/>
    <w:rsid w:val="00F6286E"/>
    <w:rsid w:val="00F62B82"/>
    <w:rsid w:val="00F62B83"/>
    <w:rsid w:val="00F62CB8"/>
    <w:rsid w:val="00F62F08"/>
    <w:rsid w:val="00F62F89"/>
    <w:rsid w:val="00F62F9D"/>
    <w:rsid w:val="00F63101"/>
    <w:rsid w:val="00F63443"/>
    <w:rsid w:val="00F634EE"/>
    <w:rsid w:val="00F63563"/>
    <w:rsid w:val="00F6363D"/>
    <w:rsid w:val="00F63740"/>
    <w:rsid w:val="00F637DF"/>
    <w:rsid w:val="00F63A48"/>
    <w:rsid w:val="00F63C70"/>
    <w:rsid w:val="00F63E11"/>
    <w:rsid w:val="00F63F71"/>
    <w:rsid w:val="00F64052"/>
    <w:rsid w:val="00F64183"/>
    <w:rsid w:val="00F641BA"/>
    <w:rsid w:val="00F64522"/>
    <w:rsid w:val="00F645EF"/>
    <w:rsid w:val="00F647E4"/>
    <w:rsid w:val="00F64D02"/>
    <w:rsid w:val="00F64E34"/>
    <w:rsid w:val="00F651BC"/>
    <w:rsid w:val="00F6543D"/>
    <w:rsid w:val="00F657CC"/>
    <w:rsid w:val="00F65880"/>
    <w:rsid w:val="00F65905"/>
    <w:rsid w:val="00F6592D"/>
    <w:rsid w:val="00F65B28"/>
    <w:rsid w:val="00F65C4A"/>
    <w:rsid w:val="00F66209"/>
    <w:rsid w:val="00F6622F"/>
    <w:rsid w:val="00F66343"/>
    <w:rsid w:val="00F664C4"/>
    <w:rsid w:val="00F665F0"/>
    <w:rsid w:val="00F66905"/>
    <w:rsid w:val="00F66965"/>
    <w:rsid w:val="00F66CD6"/>
    <w:rsid w:val="00F66E27"/>
    <w:rsid w:val="00F67295"/>
    <w:rsid w:val="00F67436"/>
    <w:rsid w:val="00F67765"/>
    <w:rsid w:val="00F677DC"/>
    <w:rsid w:val="00F678AF"/>
    <w:rsid w:val="00F67B5B"/>
    <w:rsid w:val="00F67BC8"/>
    <w:rsid w:val="00F67D13"/>
    <w:rsid w:val="00F70020"/>
    <w:rsid w:val="00F70228"/>
    <w:rsid w:val="00F7040B"/>
    <w:rsid w:val="00F7068C"/>
    <w:rsid w:val="00F707F1"/>
    <w:rsid w:val="00F7094E"/>
    <w:rsid w:val="00F70C1B"/>
    <w:rsid w:val="00F70D9C"/>
    <w:rsid w:val="00F70DC1"/>
    <w:rsid w:val="00F71066"/>
    <w:rsid w:val="00F71079"/>
    <w:rsid w:val="00F713F3"/>
    <w:rsid w:val="00F71643"/>
    <w:rsid w:val="00F71722"/>
    <w:rsid w:val="00F718E5"/>
    <w:rsid w:val="00F71991"/>
    <w:rsid w:val="00F71B02"/>
    <w:rsid w:val="00F71B45"/>
    <w:rsid w:val="00F71D7E"/>
    <w:rsid w:val="00F71DD7"/>
    <w:rsid w:val="00F71F1A"/>
    <w:rsid w:val="00F71F3E"/>
    <w:rsid w:val="00F7207D"/>
    <w:rsid w:val="00F720BE"/>
    <w:rsid w:val="00F7217A"/>
    <w:rsid w:val="00F7249D"/>
    <w:rsid w:val="00F727B0"/>
    <w:rsid w:val="00F730EF"/>
    <w:rsid w:val="00F732B9"/>
    <w:rsid w:val="00F734DF"/>
    <w:rsid w:val="00F735D5"/>
    <w:rsid w:val="00F7367B"/>
    <w:rsid w:val="00F736A3"/>
    <w:rsid w:val="00F736C9"/>
    <w:rsid w:val="00F73BF6"/>
    <w:rsid w:val="00F73C70"/>
    <w:rsid w:val="00F73CF6"/>
    <w:rsid w:val="00F73D17"/>
    <w:rsid w:val="00F74396"/>
    <w:rsid w:val="00F7439A"/>
    <w:rsid w:val="00F7475B"/>
    <w:rsid w:val="00F749F2"/>
    <w:rsid w:val="00F74A81"/>
    <w:rsid w:val="00F74BC7"/>
    <w:rsid w:val="00F74F12"/>
    <w:rsid w:val="00F75075"/>
    <w:rsid w:val="00F751E0"/>
    <w:rsid w:val="00F75318"/>
    <w:rsid w:val="00F755B2"/>
    <w:rsid w:val="00F758E9"/>
    <w:rsid w:val="00F75B10"/>
    <w:rsid w:val="00F75E9B"/>
    <w:rsid w:val="00F7628B"/>
    <w:rsid w:val="00F763F3"/>
    <w:rsid w:val="00F76739"/>
    <w:rsid w:val="00F768D6"/>
    <w:rsid w:val="00F76B68"/>
    <w:rsid w:val="00F76C99"/>
    <w:rsid w:val="00F76F38"/>
    <w:rsid w:val="00F777F9"/>
    <w:rsid w:val="00F77868"/>
    <w:rsid w:val="00F77A89"/>
    <w:rsid w:val="00F77BAF"/>
    <w:rsid w:val="00F77C43"/>
    <w:rsid w:val="00F77E2A"/>
    <w:rsid w:val="00F800B7"/>
    <w:rsid w:val="00F802AA"/>
    <w:rsid w:val="00F8042B"/>
    <w:rsid w:val="00F80997"/>
    <w:rsid w:val="00F80A34"/>
    <w:rsid w:val="00F80A9B"/>
    <w:rsid w:val="00F80BA3"/>
    <w:rsid w:val="00F80DB7"/>
    <w:rsid w:val="00F81076"/>
    <w:rsid w:val="00F81149"/>
    <w:rsid w:val="00F8122A"/>
    <w:rsid w:val="00F812B5"/>
    <w:rsid w:val="00F81589"/>
    <w:rsid w:val="00F816F1"/>
    <w:rsid w:val="00F818BC"/>
    <w:rsid w:val="00F818FE"/>
    <w:rsid w:val="00F81D05"/>
    <w:rsid w:val="00F81DB2"/>
    <w:rsid w:val="00F81E21"/>
    <w:rsid w:val="00F82050"/>
    <w:rsid w:val="00F82062"/>
    <w:rsid w:val="00F8206E"/>
    <w:rsid w:val="00F821B7"/>
    <w:rsid w:val="00F82462"/>
    <w:rsid w:val="00F8251B"/>
    <w:rsid w:val="00F82AAE"/>
    <w:rsid w:val="00F82ADC"/>
    <w:rsid w:val="00F82E0D"/>
    <w:rsid w:val="00F8302D"/>
    <w:rsid w:val="00F83214"/>
    <w:rsid w:val="00F834BF"/>
    <w:rsid w:val="00F83694"/>
    <w:rsid w:val="00F83898"/>
    <w:rsid w:val="00F83AAA"/>
    <w:rsid w:val="00F83D6E"/>
    <w:rsid w:val="00F83DF4"/>
    <w:rsid w:val="00F8484A"/>
    <w:rsid w:val="00F849E7"/>
    <w:rsid w:val="00F84D5C"/>
    <w:rsid w:val="00F84F82"/>
    <w:rsid w:val="00F84FB3"/>
    <w:rsid w:val="00F8507C"/>
    <w:rsid w:val="00F8510A"/>
    <w:rsid w:val="00F85170"/>
    <w:rsid w:val="00F8530F"/>
    <w:rsid w:val="00F8578E"/>
    <w:rsid w:val="00F8578F"/>
    <w:rsid w:val="00F85A5B"/>
    <w:rsid w:val="00F85C87"/>
    <w:rsid w:val="00F85D4A"/>
    <w:rsid w:val="00F8648D"/>
    <w:rsid w:val="00F86736"/>
    <w:rsid w:val="00F867F8"/>
    <w:rsid w:val="00F8682D"/>
    <w:rsid w:val="00F8697B"/>
    <w:rsid w:val="00F86BBD"/>
    <w:rsid w:val="00F86C61"/>
    <w:rsid w:val="00F86FB4"/>
    <w:rsid w:val="00F873D3"/>
    <w:rsid w:val="00F87520"/>
    <w:rsid w:val="00F87527"/>
    <w:rsid w:val="00F87690"/>
    <w:rsid w:val="00F87919"/>
    <w:rsid w:val="00F87B57"/>
    <w:rsid w:val="00F87D6C"/>
    <w:rsid w:val="00F9059E"/>
    <w:rsid w:val="00F906B3"/>
    <w:rsid w:val="00F908B5"/>
    <w:rsid w:val="00F909CA"/>
    <w:rsid w:val="00F90B90"/>
    <w:rsid w:val="00F90BFF"/>
    <w:rsid w:val="00F90C58"/>
    <w:rsid w:val="00F910A8"/>
    <w:rsid w:val="00F91223"/>
    <w:rsid w:val="00F91278"/>
    <w:rsid w:val="00F914A0"/>
    <w:rsid w:val="00F917A6"/>
    <w:rsid w:val="00F919C4"/>
    <w:rsid w:val="00F91B9D"/>
    <w:rsid w:val="00F91C95"/>
    <w:rsid w:val="00F91D8E"/>
    <w:rsid w:val="00F91DD5"/>
    <w:rsid w:val="00F91E5F"/>
    <w:rsid w:val="00F92455"/>
    <w:rsid w:val="00F9255F"/>
    <w:rsid w:val="00F92672"/>
    <w:rsid w:val="00F92798"/>
    <w:rsid w:val="00F92844"/>
    <w:rsid w:val="00F9287A"/>
    <w:rsid w:val="00F929E2"/>
    <w:rsid w:val="00F92A48"/>
    <w:rsid w:val="00F92A4E"/>
    <w:rsid w:val="00F92E89"/>
    <w:rsid w:val="00F93123"/>
    <w:rsid w:val="00F931AC"/>
    <w:rsid w:val="00F932CE"/>
    <w:rsid w:val="00F932F1"/>
    <w:rsid w:val="00F932FF"/>
    <w:rsid w:val="00F939D2"/>
    <w:rsid w:val="00F93A00"/>
    <w:rsid w:val="00F93D0F"/>
    <w:rsid w:val="00F93DE0"/>
    <w:rsid w:val="00F942F2"/>
    <w:rsid w:val="00F9437B"/>
    <w:rsid w:val="00F94381"/>
    <w:rsid w:val="00F94397"/>
    <w:rsid w:val="00F9453A"/>
    <w:rsid w:val="00F94579"/>
    <w:rsid w:val="00F94C4A"/>
    <w:rsid w:val="00F94D03"/>
    <w:rsid w:val="00F952B1"/>
    <w:rsid w:val="00F95466"/>
    <w:rsid w:val="00F9551F"/>
    <w:rsid w:val="00F95686"/>
    <w:rsid w:val="00F9581A"/>
    <w:rsid w:val="00F95BDF"/>
    <w:rsid w:val="00F95D5E"/>
    <w:rsid w:val="00F95F4F"/>
    <w:rsid w:val="00F9609C"/>
    <w:rsid w:val="00F96135"/>
    <w:rsid w:val="00F961E8"/>
    <w:rsid w:val="00F962DF"/>
    <w:rsid w:val="00F96442"/>
    <w:rsid w:val="00F96784"/>
    <w:rsid w:val="00F967B0"/>
    <w:rsid w:val="00F9680D"/>
    <w:rsid w:val="00F968E5"/>
    <w:rsid w:val="00F96973"/>
    <w:rsid w:val="00F969E6"/>
    <w:rsid w:val="00F96B22"/>
    <w:rsid w:val="00F96C6A"/>
    <w:rsid w:val="00F97062"/>
    <w:rsid w:val="00F97066"/>
    <w:rsid w:val="00F970B4"/>
    <w:rsid w:val="00F970DB"/>
    <w:rsid w:val="00F971F8"/>
    <w:rsid w:val="00F97239"/>
    <w:rsid w:val="00F97531"/>
    <w:rsid w:val="00F975F6"/>
    <w:rsid w:val="00F9769D"/>
    <w:rsid w:val="00F97839"/>
    <w:rsid w:val="00F97900"/>
    <w:rsid w:val="00F97D3C"/>
    <w:rsid w:val="00FA00F4"/>
    <w:rsid w:val="00FA011D"/>
    <w:rsid w:val="00FA04D3"/>
    <w:rsid w:val="00FA0783"/>
    <w:rsid w:val="00FA083B"/>
    <w:rsid w:val="00FA0906"/>
    <w:rsid w:val="00FA0A32"/>
    <w:rsid w:val="00FA0B33"/>
    <w:rsid w:val="00FA0C52"/>
    <w:rsid w:val="00FA0CAF"/>
    <w:rsid w:val="00FA0D68"/>
    <w:rsid w:val="00FA0E57"/>
    <w:rsid w:val="00FA0EB1"/>
    <w:rsid w:val="00FA0F0A"/>
    <w:rsid w:val="00FA1087"/>
    <w:rsid w:val="00FA1110"/>
    <w:rsid w:val="00FA1279"/>
    <w:rsid w:val="00FA1328"/>
    <w:rsid w:val="00FA163E"/>
    <w:rsid w:val="00FA170A"/>
    <w:rsid w:val="00FA1927"/>
    <w:rsid w:val="00FA1C25"/>
    <w:rsid w:val="00FA1D68"/>
    <w:rsid w:val="00FA2020"/>
    <w:rsid w:val="00FA2243"/>
    <w:rsid w:val="00FA24DA"/>
    <w:rsid w:val="00FA2708"/>
    <w:rsid w:val="00FA283D"/>
    <w:rsid w:val="00FA2A6E"/>
    <w:rsid w:val="00FA2FB5"/>
    <w:rsid w:val="00FA3066"/>
    <w:rsid w:val="00FA3114"/>
    <w:rsid w:val="00FA3269"/>
    <w:rsid w:val="00FA3295"/>
    <w:rsid w:val="00FA3571"/>
    <w:rsid w:val="00FA3595"/>
    <w:rsid w:val="00FA360D"/>
    <w:rsid w:val="00FA3628"/>
    <w:rsid w:val="00FA374B"/>
    <w:rsid w:val="00FA38B8"/>
    <w:rsid w:val="00FA38DC"/>
    <w:rsid w:val="00FA3974"/>
    <w:rsid w:val="00FA3BA4"/>
    <w:rsid w:val="00FA3BAB"/>
    <w:rsid w:val="00FA3C3C"/>
    <w:rsid w:val="00FA3E41"/>
    <w:rsid w:val="00FA3F43"/>
    <w:rsid w:val="00FA40FF"/>
    <w:rsid w:val="00FA41D9"/>
    <w:rsid w:val="00FA4338"/>
    <w:rsid w:val="00FA435B"/>
    <w:rsid w:val="00FA4986"/>
    <w:rsid w:val="00FA4CE6"/>
    <w:rsid w:val="00FA4D35"/>
    <w:rsid w:val="00FA4E30"/>
    <w:rsid w:val="00FA4E87"/>
    <w:rsid w:val="00FA520E"/>
    <w:rsid w:val="00FA54AB"/>
    <w:rsid w:val="00FA5B06"/>
    <w:rsid w:val="00FA5BF6"/>
    <w:rsid w:val="00FA5C40"/>
    <w:rsid w:val="00FA5EEE"/>
    <w:rsid w:val="00FA61EE"/>
    <w:rsid w:val="00FA62AC"/>
    <w:rsid w:val="00FA62FC"/>
    <w:rsid w:val="00FA688D"/>
    <w:rsid w:val="00FA68FC"/>
    <w:rsid w:val="00FA6B25"/>
    <w:rsid w:val="00FA6CC3"/>
    <w:rsid w:val="00FA6E49"/>
    <w:rsid w:val="00FA6ED8"/>
    <w:rsid w:val="00FA70A3"/>
    <w:rsid w:val="00FA723B"/>
    <w:rsid w:val="00FA76A7"/>
    <w:rsid w:val="00FA7740"/>
    <w:rsid w:val="00FA7ABA"/>
    <w:rsid w:val="00FA7E0E"/>
    <w:rsid w:val="00FA7E56"/>
    <w:rsid w:val="00FA7EE5"/>
    <w:rsid w:val="00FB0114"/>
    <w:rsid w:val="00FB0216"/>
    <w:rsid w:val="00FB03F3"/>
    <w:rsid w:val="00FB0562"/>
    <w:rsid w:val="00FB088E"/>
    <w:rsid w:val="00FB0A0D"/>
    <w:rsid w:val="00FB0DD3"/>
    <w:rsid w:val="00FB0E7C"/>
    <w:rsid w:val="00FB0FB3"/>
    <w:rsid w:val="00FB1002"/>
    <w:rsid w:val="00FB114F"/>
    <w:rsid w:val="00FB1379"/>
    <w:rsid w:val="00FB1623"/>
    <w:rsid w:val="00FB1630"/>
    <w:rsid w:val="00FB1662"/>
    <w:rsid w:val="00FB194B"/>
    <w:rsid w:val="00FB1B2D"/>
    <w:rsid w:val="00FB1C21"/>
    <w:rsid w:val="00FB1D39"/>
    <w:rsid w:val="00FB1FB6"/>
    <w:rsid w:val="00FB2178"/>
    <w:rsid w:val="00FB24E1"/>
    <w:rsid w:val="00FB27DC"/>
    <w:rsid w:val="00FB28B2"/>
    <w:rsid w:val="00FB2AE7"/>
    <w:rsid w:val="00FB2C01"/>
    <w:rsid w:val="00FB2D0F"/>
    <w:rsid w:val="00FB2FDC"/>
    <w:rsid w:val="00FB328B"/>
    <w:rsid w:val="00FB330B"/>
    <w:rsid w:val="00FB3532"/>
    <w:rsid w:val="00FB35C0"/>
    <w:rsid w:val="00FB398C"/>
    <w:rsid w:val="00FB3C48"/>
    <w:rsid w:val="00FB3D4B"/>
    <w:rsid w:val="00FB4182"/>
    <w:rsid w:val="00FB419C"/>
    <w:rsid w:val="00FB41D4"/>
    <w:rsid w:val="00FB470E"/>
    <w:rsid w:val="00FB4787"/>
    <w:rsid w:val="00FB5297"/>
    <w:rsid w:val="00FB54D0"/>
    <w:rsid w:val="00FB5E4C"/>
    <w:rsid w:val="00FB5EA1"/>
    <w:rsid w:val="00FB5EE5"/>
    <w:rsid w:val="00FB6467"/>
    <w:rsid w:val="00FB678F"/>
    <w:rsid w:val="00FB68D1"/>
    <w:rsid w:val="00FB69D7"/>
    <w:rsid w:val="00FB6AB6"/>
    <w:rsid w:val="00FB6BFC"/>
    <w:rsid w:val="00FB6F49"/>
    <w:rsid w:val="00FB701A"/>
    <w:rsid w:val="00FB7062"/>
    <w:rsid w:val="00FB7228"/>
    <w:rsid w:val="00FB72C2"/>
    <w:rsid w:val="00FB72E9"/>
    <w:rsid w:val="00FB740D"/>
    <w:rsid w:val="00FB754A"/>
    <w:rsid w:val="00FB75D1"/>
    <w:rsid w:val="00FB7619"/>
    <w:rsid w:val="00FB77CF"/>
    <w:rsid w:val="00FB780C"/>
    <w:rsid w:val="00FB7B04"/>
    <w:rsid w:val="00FB7BA6"/>
    <w:rsid w:val="00FB7CC7"/>
    <w:rsid w:val="00FB7D1C"/>
    <w:rsid w:val="00FB7E0F"/>
    <w:rsid w:val="00FC010B"/>
    <w:rsid w:val="00FC0207"/>
    <w:rsid w:val="00FC0451"/>
    <w:rsid w:val="00FC0706"/>
    <w:rsid w:val="00FC0756"/>
    <w:rsid w:val="00FC09CE"/>
    <w:rsid w:val="00FC0B04"/>
    <w:rsid w:val="00FC0B1D"/>
    <w:rsid w:val="00FC0E3A"/>
    <w:rsid w:val="00FC0ECC"/>
    <w:rsid w:val="00FC0FA0"/>
    <w:rsid w:val="00FC109C"/>
    <w:rsid w:val="00FC10D2"/>
    <w:rsid w:val="00FC1183"/>
    <w:rsid w:val="00FC1344"/>
    <w:rsid w:val="00FC14C3"/>
    <w:rsid w:val="00FC1556"/>
    <w:rsid w:val="00FC15B9"/>
    <w:rsid w:val="00FC17ED"/>
    <w:rsid w:val="00FC1945"/>
    <w:rsid w:val="00FC1BF2"/>
    <w:rsid w:val="00FC1C39"/>
    <w:rsid w:val="00FC1DEA"/>
    <w:rsid w:val="00FC1F5E"/>
    <w:rsid w:val="00FC201F"/>
    <w:rsid w:val="00FC25F0"/>
    <w:rsid w:val="00FC2675"/>
    <w:rsid w:val="00FC2684"/>
    <w:rsid w:val="00FC26D5"/>
    <w:rsid w:val="00FC26F0"/>
    <w:rsid w:val="00FC2760"/>
    <w:rsid w:val="00FC28A1"/>
    <w:rsid w:val="00FC29A7"/>
    <w:rsid w:val="00FC29FB"/>
    <w:rsid w:val="00FC2C80"/>
    <w:rsid w:val="00FC2D1B"/>
    <w:rsid w:val="00FC2F90"/>
    <w:rsid w:val="00FC31A6"/>
    <w:rsid w:val="00FC32E5"/>
    <w:rsid w:val="00FC33D6"/>
    <w:rsid w:val="00FC3443"/>
    <w:rsid w:val="00FC3B9C"/>
    <w:rsid w:val="00FC3C8E"/>
    <w:rsid w:val="00FC3FD7"/>
    <w:rsid w:val="00FC4251"/>
    <w:rsid w:val="00FC42CD"/>
    <w:rsid w:val="00FC4541"/>
    <w:rsid w:val="00FC48BE"/>
    <w:rsid w:val="00FC48E0"/>
    <w:rsid w:val="00FC497B"/>
    <w:rsid w:val="00FC49FE"/>
    <w:rsid w:val="00FC4AB5"/>
    <w:rsid w:val="00FC4EFB"/>
    <w:rsid w:val="00FC4FE7"/>
    <w:rsid w:val="00FC5104"/>
    <w:rsid w:val="00FC54BB"/>
    <w:rsid w:val="00FC56D5"/>
    <w:rsid w:val="00FC5B3C"/>
    <w:rsid w:val="00FC5BA2"/>
    <w:rsid w:val="00FC5C70"/>
    <w:rsid w:val="00FC5FD4"/>
    <w:rsid w:val="00FC6183"/>
    <w:rsid w:val="00FC654A"/>
    <w:rsid w:val="00FC68E1"/>
    <w:rsid w:val="00FC6942"/>
    <w:rsid w:val="00FC6D00"/>
    <w:rsid w:val="00FC6D39"/>
    <w:rsid w:val="00FC6E99"/>
    <w:rsid w:val="00FC7307"/>
    <w:rsid w:val="00FC7360"/>
    <w:rsid w:val="00FC7440"/>
    <w:rsid w:val="00FC749C"/>
    <w:rsid w:val="00FC775A"/>
    <w:rsid w:val="00FC7793"/>
    <w:rsid w:val="00FC790B"/>
    <w:rsid w:val="00FC797A"/>
    <w:rsid w:val="00FC7A04"/>
    <w:rsid w:val="00FD07C5"/>
    <w:rsid w:val="00FD081F"/>
    <w:rsid w:val="00FD090E"/>
    <w:rsid w:val="00FD0C46"/>
    <w:rsid w:val="00FD0C8B"/>
    <w:rsid w:val="00FD0E73"/>
    <w:rsid w:val="00FD0FF6"/>
    <w:rsid w:val="00FD1283"/>
    <w:rsid w:val="00FD1326"/>
    <w:rsid w:val="00FD14E5"/>
    <w:rsid w:val="00FD1C25"/>
    <w:rsid w:val="00FD1DBC"/>
    <w:rsid w:val="00FD2098"/>
    <w:rsid w:val="00FD2305"/>
    <w:rsid w:val="00FD2594"/>
    <w:rsid w:val="00FD25C5"/>
    <w:rsid w:val="00FD2626"/>
    <w:rsid w:val="00FD2731"/>
    <w:rsid w:val="00FD291C"/>
    <w:rsid w:val="00FD2927"/>
    <w:rsid w:val="00FD2A9E"/>
    <w:rsid w:val="00FD2B2D"/>
    <w:rsid w:val="00FD3028"/>
    <w:rsid w:val="00FD308F"/>
    <w:rsid w:val="00FD30F4"/>
    <w:rsid w:val="00FD33BD"/>
    <w:rsid w:val="00FD34AB"/>
    <w:rsid w:val="00FD36C0"/>
    <w:rsid w:val="00FD38C9"/>
    <w:rsid w:val="00FD3929"/>
    <w:rsid w:val="00FD3A8F"/>
    <w:rsid w:val="00FD3C78"/>
    <w:rsid w:val="00FD3DAC"/>
    <w:rsid w:val="00FD3F25"/>
    <w:rsid w:val="00FD3F3F"/>
    <w:rsid w:val="00FD40B9"/>
    <w:rsid w:val="00FD40F9"/>
    <w:rsid w:val="00FD44AD"/>
    <w:rsid w:val="00FD4663"/>
    <w:rsid w:val="00FD4724"/>
    <w:rsid w:val="00FD475E"/>
    <w:rsid w:val="00FD4A47"/>
    <w:rsid w:val="00FD4CC6"/>
    <w:rsid w:val="00FD4D1D"/>
    <w:rsid w:val="00FD4E87"/>
    <w:rsid w:val="00FD4F2A"/>
    <w:rsid w:val="00FD5453"/>
    <w:rsid w:val="00FD55C3"/>
    <w:rsid w:val="00FD55EA"/>
    <w:rsid w:val="00FD5823"/>
    <w:rsid w:val="00FD5AD7"/>
    <w:rsid w:val="00FD5B25"/>
    <w:rsid w:val="00FD5CEA"/>
    <w:rsid w:val="00FD5CF1"/>
    <w:rsid w:val="00FD5E32"/>
    <w:rsid w:val="00FD5E86"/>
    <w:rsid w:val="00FD6383"/>
    <w:rsid w:val="00FD6461"/>
    <w:rsid w:val="00FD64C8"/>
    <w:rsid w:val="00FD67A8"/>
    <w:rsid w:val="00FD67D7"/>
    <w:rsid w:val="00FD6835"/>
    <w:rsid w:val="00FD698D"/>
    <w:rsid w:val="00FD6C2F"/>
    <w:rsid w:val="00FD6DCC"/>
    <w:rsid w:val="00FD6E4F"/>
    <w:rsid w:val="00FD71F8"/>
    <w:rsid w:val="00FD7221"/>
    <w:rsid w:val="00FD7511"/>
    <w:rsid w:val="00FD75B7"/>
    <w:rsid w:val="00FD7657"/>
    <w:rsid w:val="00FD778B"/>
    <w:rsid w:val="00FD77CE"/>
    <w:rsid w:val="00FD7836"/>
    <w:rsid w:val="00FD7844"/>
    <w:rsid w:val="00FD7C2D"/>
    <w:rsid w:val="00FD7E84"/>
    <w:rsid w:val="00FD7F81"/>
    <w:rsid w:val="00FE027B"/>
    <w:rsid w:val="00FE0520"/>
    <w:rsid w:val="00FE07AC"/>
    <w:rsid w:val="00FE0A30"/>
    <w:rsid w:val="00FE0C5E"/>
    <w:rsid w:val="00FE0C65"/>
    <w:rsid w:val="00FE0CFF"/>
    <w:rsid w:val="00FE0EF1"/>
    <w:rsid w:val="00FE0F33"/>
    <w:rsid w:val="00FE128D"/>
    <w:rsid w:val="00FE1786"/>
    <w:rsid w:val="00FE18F5"/>
    <w:rsid w:val="00FE1A28"/>
    <w:rsid w:val="00FE1CBB"/>
    <w:rsid w:val="00FE1CBF"/>
    <w:rsid w:val="00FE1F3B"/>
    <w:rsid w:val="00FE1F46"/>
    <w:rsid w:val="00FE1F57"/>
    <w:rsid w:val="00FE26D4"/>
    <w:rsid w:val="00FE2B17"/>
    <w:rsid w:val="00FE2C9D"/>
    <w:rsid w:val="00FE2D42"/>
    <w:rsid w:val="00FE2DA2"/>
    <w:rsid w:val="00FE3230"/>
    <w:rsid w:val="00FE3302"/>
    <w:rsid w:val="00FE349A"/>
    <w:rsid w:val="00FE3672"/>
    <w:rsid w:val="00FE39B3"/>
    <w:rsid w:val="00FE3C4C"/>
    <w:rsid w:val="00FE3CE8"/>
    <w:rsid w:val="00FE4235"/>
    <w:rsid w:val="00FE4301"/>
    <w:rsid w:val="00FE44FB"/>
    <w:rsid w:val="00FE4574"/>
    <w:rsid w:val="00FE4622"/>
    <w:rsid w:val="00FE48AB"/>
    <w:rsid w:val="00FE4BB4"/>
    <w:rsid w:val="00FE4C6A"/>
    <w:rsid w:val="00FE4ED9"/>
    <w:rsid w:val="00FE5994"/>
    <w:rsid w:val="00FE5A96"/>
    <w:rsid w:val="00FE5AB6"/>
    <w:rsid w:val="00FE5AD4"/>
    <w:rsid w:val="00FE5C2F"/>
    <w:rsid w:val="00FE5D64"/>
    <w:rsid w:val="00FE607B"/>
    <w:rsid w:val="00FE60A1"/>
    <w:rsid w:val="00FE6128"/>
    <w:rsid w:val="00FE61BC"/>
    <w:rsid w:val="00FE628E"/>
    <w:rsid w:val="00FE6390"/>
    <w:rsid w:val="00FE63DB"/>
    <w:rsid w:val="00FE6522"/>
    <w:rsid w:val="00FE6882"/>
    <w:rsid w:val="00FE6B49"/>
    <w:rsid w:val="00FE6D18"/>
    <w:rsid w:val="00FE6DEA"/>
    <w:rsid w:val="00FE6E0A"/>
    <w:rsid w:val="00FE738C"/>
    <w:rsid w:val="00FE7AF9"/>
    <w:rsid w:val="00FE7D18"/>
    <w:rsid w:val="00FE7EA6"/>
    <w:rsid w:val="00FE7F12"/>
    <w:rsid w:val="00FE7F90"/>
    <w:rsid w:val="00FF026A"/>
    <w:rsid w:val="00FF0668"/>
    <w:rsid w:val="00FF077D"/>
    <w:rsid w:val="00FF0834"/>
    <w:rsid w:val="00FF09EF"/>
    <w:rsid w:val="00FF0D65"/>
    <w:rsid w:val="00FF0E20"/>
    <w:rsid w:val="00FF0E86"/>
    <w:rsid w:val="00FF0F9A"/>
    <w:rsid w:val="00FF1117"/>
    <w:rsid w:val="00FF138A"/>
    <w:rsid w:val="00FF182A"/>
    <w:rsid w:val="00FF1845"/>
    <w:rsid w:val="00FF1EE9"/>
    <w:rsid w:val="00FF2034"/>
    <w:rsid w:val="00FF21F9"/>
    <w:rsid w:val="00FF2276"/>
    <w:rsid w:val="00FF2389"/>
    <w:rsid w:val="00FF24D5"/>
    <w:rsid w:val="00FF2893"/>
    <w:rsid w:val="00FF297E"/>
    <w:rsid w:val="00FF2DE9"/>
    <w:rsid w:val="00FF2EA8"/>
    <w:rsid w:val="00FF321A"/>
    <w:rsid w:val="00FF335B"/>
    <w:rsid w:val="00FF343F"/>
    <w:rsid w:val="00FF34B2"/>
    <w:rsid w:val="00FF36E9"/>
    <w:rsid w:val="00FF3A5B"/>
    <w:rsid w:val="00FF3AE3"/>
    <w:rsid w:val="00FF3B3C"/>
    <w:rsid w:val="00FF3B4B"/>
    <w:rsid w:val="00FF3F88"/>
    <w:rsid w:val="00FF440D"/>
    <w:rsid w:val="00FF45EC"/>
    <w:rsid w:val="00FF4605"/>
    <w:rsid w:val="00FF4649"/>
    <w:rsid w:val="00FF4D1B"/>
    <w:rsid w:val="00FF50AD"/>
    <w:rsid w:val="00FF553E"/>
    <w:rsid w:val="00FF5558"/>
    <w:rsid w:val="00FF5EED"/>
    <w:rsid w:val="00FF6281"/>
    <w:rsid w:val="00FF65A6"/>
    <w:rsid w:val="00FF65C9"/>
    <w:rsid w:val="00FF6944"/>
    <w:rsid w:val="00FF6AD7"/>
    <w:rsid w:val="00FF6C07"/>
    <w:rsid w:val="00FF6FE2"/>
    <w:rsid w:val="00FF710A"/>
    <w:rsid w:val="00FF72F7"/>
    <w:rsid w:val="00FF73C9"/>
    <w:rsid w:val="00FF74A9"/>
    <w:rsid w:val="00FF7564"/>
    <w:rsid w:val="00FF75BC"/>
    <w:rsid w:val="00FF765B"/>
    <w:rsid w:val="00FF7860"/>
    <w:rsid w:val="00FF7989"/>
    <w:rsid w:val="00FF7AB7"/>
    <w:rsid w:val="00FF7B39"/>
    <w:rsid w:val="00FF7D4B"/>
    <w:rsid w:val="00FF7E05"/>
    <w:rsid w:val="00FF7F64"/>
    <w:rsid w:val="013A7C50"/>
    <w:rsid w:val="0142E6AA"/>
    <w:rsid w:val="014EC78D"/>
    <w:rsid w:val="01577AE1"/>
    <w:rsid w:val="0167FDD9"/>
    <w:rsid w:val="01681148"/>
    <w:rsid w:val="018A11A4"/>
    <w:rsid w:val="018B3CA8"/>
    <w:rsid w:val="01918517"/>
    <w:rsid w:val="019390F6"/>
    <w:rsid w:val="0195B77E"/>
    <w:rsid w:val="01A12B43"/>
    <w:rsid w:val="01C4988F"/>
    <w:rsid w:val="01EA0771"/>
    <w:rsid w:val="01F146DD"/>
    <w:rsid w:val="01F71570"/>
    <w:rsid w:val="01FE3911"/>
    <w:rsid w:val="0200314C"/>
    <w:rsid w:val="020F98A2"/>
    <w:rsid w:val="02127B51"/>
    <w:rsid w:val="02175C5C"/>
    <w:rsid w:val="021BF498"/>
    <w:rsid w:val="022BE3E7"/>
    <w:rsid w:val="022F9728"/>
    <w:rsid w:val="022FD7AF"/>
    <w:rsid w:val="023D5721"/>
    <w:rsid w:val="023D6CBD"/>
    <w:rsid w:val="02417760"/>
    <w:rsid w:val="0242C9EE"/>
    <w:rsid w:val="024D3696"/>
    <w:rsid w:val="0254377D"/>
    <w:rsid w:val="0268A328"/>
    <w:rsid w:val="026FC705"/>
    <w:rsid w:val="02757F71"/>
    <w:rsid w:val="027A9897"/>
    <w:rsid w:val="02922686"/>
    <w:rsid w:val="0298E7C6"/>
    <w:rsid w:val="02B484CF"/>
    <w:rsid w:val="02B62D6D"/>
    <w:rsid w:val="02B77223"/>
    <w:rsid w:val="02C0490D"/>
    <w:rsid w:val="02F2F275"/>
    <w:rsid w:val="03099E3F"/>
    <w:rsid w:val="0320D679"/>
    <w:rsid w:val="0325C538"/>
    <w:rsid w:val="0334491C"/>
    <w:rsid w:val="033AB1D4"/>
    <w:rsid w:val="0355D0FE"/>
    <w:rsid w:val="035D9173"/>
    <w:rsid w:val="03670A7B"/>
    <w:rsid w:val="036E12A4"/>
    <w:rsid w:val="0379497D"/>
    <w:rsid w:val="037BCB61"/>
    <w:rsid w:val="03800483"/>
    <w:rsid w:val="03811E7B"/>
    <w:rsid w:val="038B8BDD"/>
    <w:rsid w:val="03999CB9"/>
    <w:rsid w:val="03A2FA2A"/>
    <w:rsid w:val="03AC2434"/>
    <w:rsid w:val="03B3661B"/>
    <w:rsid w:val="03BD6043"/>
    <w:rsid w:val="03E3BA3E"/>
    <w:rsid w:val="03ED5C3F"/>
    <w:rsid w:val="03EEA4AE"/>
    <w:rsid w:val="03F84072"/>
    <w:rsid w:val="04048A4F"/>
    <w:rsid w:val="040DECD3"/>
    <w:rsid w:val="0433CD86"/>
    <w:rsid w:val="043BA7EA"/>
    <w:rsid w:val="045F9132"/>
    <w:rsid w:val="0467F634"/>
    <w:rsid w:val="046B758D"/>
    <w:rsid w:val="04795B5F"/>
    <w:rsid w:val="048344B0"/>
    <w:rsid w:val="0488B5F6"/>
    <w:rsid w:val="048B4954"/>
    <w:rsid w:val="0496BA38"/>
    <w:rsid w:val="04A64A9A"/>
    <w:rsid w:val="04AC377D"/>
    <w:rsid w:val="04B1318B"/>
    <w:rsid w:val="04C20AEB"/>
    <w:rsid w:val="04CA7EDD"/>
    <w:rsid w:val="04CD1471"/>
    <w:rsid w:val="04CDEB1D"/>
    <w:rsid w:val="04D271A6"/>
    <w:rsid w:val="04DA5672"/>
    <w:rsid w:val="04DDF829"/>
    <w:rsid w:val="04DFFACB"/>
    <w:rsid w:val="04F27F97"/>
    <w:rsid w:val="0508E07B"/>
    <w:rsid w:val="051095D8"/>
    <w:rsid w:val="051BC3DC"/>
    <w:rsid w:val="0529ADC2"/>
    <w:rsid w:val="0539FD20"/>
    <w:rsid w:val="053D4DDF"/>
    <w:rsid w:val="05477D11"/>
    <w:rsid w:val="055719D0"/>
    <w:rsid w:val="055B758C"/>
    <w:rsid w:val="055DA997"/>
    <w:rsid w:val="056A9CE0"/>
    <w:rsid w:val="057E6B82"/>
    <w:rsid w:val="05809DCE"/>
    <w:rsid w:val="058DD04F"/>
    <w:rsid w:val="058F5C61"/>
    <w:rsid w:val="0590B278"/>
    <w:rsid w:val="05AF8B67"/>
    <w:rsid w:val="05BC6C36"/>
    <w:rsid w:val="05C9B7F4"/>
    <w:rsid w:val="05CC0EE4"/>
    <w:rsid w:val="05CFFAD6"/>
    <w:rsid w:val="05D681F0"/>
    <w:rsid w:val="05EB152C"/>
    <w:rsid w:val="05ED9B3D"/>
    <w:rsid w:val="05EED5B7"/>
    <w:rsid w:val="05F08201"/>
    <w:rsid w:val="05FA7F0A"/>
    <w:rsid w:val="060445B2"/>
    <w:rsid w:val="061542E7"/>
    <w:rsid w:val="0622DE17"/>
    <w:rsid w:val="0622E78B"/>
    <w:rsid w:val="0625AAC6"/>
    <w:rsid w:val="0637CA57"/>
    <w:rsid w:val="0639AF0C"/>
    <w:rsid w:val="0639D524"/>
    <w:rsid w:val="063C09C8"/>
    <w:rsid w:val="063D3306"/>
    <w:rsid w:val="0646284F"/>
    <w:rsid w:val="065FC092"/>
    <w:rsid w:val="06676E01"/>
    <w:rsid w:val="06695D23"/>
    <w:rsid w:val="0669E306"/>
    <w:rsid w:val="0678D073"/>
    <w:rsid w:val="068756DD"/>
    <w:rsid w:val="0691E41D"/>
    <w:rsid w:val="0693448F"/>
    <w:rsid w:val="06953235"/>
    <w:rsid w:val="0697B5DC"/>
    <w:rsid w:val="069D2C0F"/>
    <w:rsid w:val="06C9864C"/>
    <w:rsid w:val="06F90693"/>
    <w:rsid w:val="07016374"/>
    <w:rsid w:val="0704075D"/>
    <w:rsid w:val="0712B466"/>
    <w:rsid w:val="07362D79"/>
    <w:rsid w:val="073B5B23"/>
    <w:rsid w:val="0748228A"/>
    <w:rsid w:val="075A9232"/>
    <w:rsid w:val="075AD881"/>
    <w:rsid w:val="076CF2E0"/>
    <w:rsid w:val="0782D557"/>
    <w:rsid w:val="0785C64A"/>
    <w:rsid w:val="078AAFFD"/>
    <w:rsid w:val="07943D51"/>
    <w:rsid w:val="079C3538"/>
    <w:rsid w:val="07A4FC0E"/>
    <w:rsid w:val="07A6F91B"/>
    <w:rsid w:val="07A97CD4"/>
    <w:rsid w:val="07A9FACA"/>
    <w:rsid w:val="07B2753E"/>
    <w:rsid w:val="07C46D80"/>
    <w:rsid w:val="07C49EC8"/>
    <w:rsid w:val="07D39691"/>
    <w:rsid w:val="07D8DC85"/>
    <w:rsid w:val="07EE2036"/>
    <w:rsid w:val="07F1FCE4"/>
    <w:rsid w:val="081241D3"/>
    <w:rsid w:val="0819942C"/>
    <w:rsid w:val="081F6B17"/>
    <w:rsid w:val="08310296"/>
    <w:rsid w:val="0832A30A"/>
    <w:rsid w:val="0832DA11"/>
    <w:rsid w:val="0842DD59"/>
    <w:rsid w:val="08472E81"/>
    <w:rsid w:val="08488DE1"/>
    <w:rsid w:val="086F66E9"/>
    <w:rsid w:val="08801CD9"/>
    <w:rsid w:val="0884AD31"/>
    <w:rsid w:val="0885D954"/>
    <w:rsid w:val="08881808"/>
    <w:rsid w:val="088C646E"/>
    <w:rsid w:val="08A1814C"/>
    <w:rsid w:val="08A6B7C1"/>
    <w:rsid w:val="08C13296"/>
    <w:rsid w:val="08C16798"/>
    <w:rsid w:val="08CEE1B1"/>
    <w:rsid w:val="08DD6D12"/>
    <w:rsid w:val="08E40204"/>
    <w:rsid w:val="08E484F2"/>
    <w:rsid w:val="08FADF68"/>
    <w:rsid w:val="09180741"/>
    <w:rsid w:val="0934B303"/>
    <w:rsid w:val="093E17FE"/>
    <w:rsid w:val="094A8BCD"/>
    <w:rsid w:val="094B642B"/>
    <w:rsid w:val="094D5E1C"/>
    <w:rsid w:val="0951E259"/>
    <w:rsid w:val="09654585"/>
    <w:rsid w:val="09675AFF"/>
    <w:rsid w:val="096CAC87"/>
    <w:rsid w:val="096CC8FE"/>
    <w:rsid w:val="0972CDB2"/>
    <w:rsid w:val="097EF5B7"/>
    <w:rsid w:val="098468B5"/>
    <w:rsid w:val="09911528"/>
    <w:rsid w:val="09934132"/>
    <w:rsid w:val="099B107D"/>
    <w:rsid w:val="09A1541B"/>
    <w:rsid w:val="09AA94D6"/>
    <w:rsid w:val="09BAE987"/>
    <w:rsid w:val="09BBAF90"/>
    <w:rsid w:val="09C95392"/>
    <w:rsid w:val="09DA35C5"/>
    <w:rsid w:val="09E1542A"/>
    <w:rsid w:val="09F8FB97"/>
    <w:rsid w:val="0A0EA751"/>
    <w:rsid w:val="0A1ECE68"/>
    <w:rsid w:val="0A252564"/>
    <w:rsid w:val="0A2A0F61"/>
    <w:rsid w:val="0A2C016C"/>
    <w:rsid w:val="0A2C1A43"/>
    <w:rsid w:val="0A3A1146"/>
    <w:rsid w:val="0A3C890B"/>
    <w:rsid w:val="0A4E5E24"/>
    <w:rsid w:val="0A4EE3F2"/>
    <w:rsid w:val="0A555B3E"/>
    <w:rsid w:val="0A586F70"/>
    <w:rsid w:val="0A6708A2"/>
    <w:rsid w:val="0A6F3012"/>
    <w:rsid w:val="0A81FF45"/>
    <w:rsid w:val="0AC13C84"/>
    <w:rsid w:val="0ACCAFEA"/>
    <w:rsid w:val="0AD1C14D"/>
    <w:rsid w:val="0AE09AFB"/>
    <w:rsid w:val="0AE9287F"/>
    <w:rsid w:val="0AEF65DA"/>
    <w:rsid w:val="0AFB2CFD"/>
    <w:rsid w:val="0B16FD60"/>
    <w:rsid w:val="0B1AFA8C"/>
    <w:rsid w:val="0B1BEAF6"/>
    <w:rsid w:val="0B1E1273"/>
    <w:rsid w:val="0B1FE281"/>
    <w:rsid w:val="0B28F0AD"/>
    <w:rsid w:val="0B2F7529"/>
    <w:rsid w:val="0B3036CC"/>
    <w:rsid w:val="0B344642"/>
    <w:rsid w:val="0B35A570"/>
    <w:rsid w:val="0B4DFB9F"/>
    <w:rsid w:val="0B53E612"/>
    <w:rsid w:val="0B5F142D"/>
    <w:rsid w:val="0B68CDDB"/>
    <w:rsid w:val="0B6C34B2"/>
    <w:rsid w:val="0B85FB56"/>
    <w:rsid w:val="0B98BA60"/>
    <w:rsid w:val="0B9AEE09"/>
    <w:rsid w:val="0BA2DA58"/>
    <w:rsid w:val="0BA7FCD4"/>
    <w:rsid w:val="0BA98117"/>
    <w:rsid w:val="0BDDD969"/>
    <w:rsid w:val="0BEEE57E"/>
    <w:rsid w:val="0BF21010"/>
    <w:rsid w:val="0BFBD993"/>
    <w:rsid w:val="0C0EB18F"/>
    <w:rsid w:val="0C1464BD"/>
    <w:rsid w:val="0C2B686A"/>
    <w:rsid w:val="0C3B60BE"/>
    <w:rsid w:val="0C480282"/>
    <w:rsid w:val="0C523FF0"/>
    <w:rsid w:val="0C7133B1"/>
    <w:rsid w:val="0C7CEDF7"/>
    <w:rsid w:val="0C7F3526"/>
    <w:rsid w:val="0C98B235"/>
    <w:rsid w:val="0C9A0D2B"/>
    <w:rsid w:val="0CA58461"/>
    <w:rsid w:val="0CAB7EA5"/>
    <w:rsid w:val="0CB39CE9"/>
    <w:rsid w:val="0CC99984"/>
    <w:rsid w:val="0CD295D4"/>
    <w:rsid w:val="0CD83DEA"/>
    <w:rsid w:val="0CEB67C5"/>
    <w:rsid w:val="0CEF9F75"/>
    <w:rsid w:val="0CF913F0"/>
    <w:rsid w:val="0D068051"/>
    <w:rsid w:val="0D0CAE3A"/>
    <w:rsid w:val="0D1509CE"/>
    <w:rsid w:val="0D176A45"/>
    <w:rsid w:val="0D24BFA4"/>
    <w:rsid w:val="0D277429"/>
    <w:rsid w:val="0D3407E7"/>
    <w:rsid w:val="0D3619AE"/>
    <w:rsid w:val="0D3973C8"/>
    <w:rsid w:val="0D4006FB"/>
    <w:rsid w:val="0D41A351"/>
    <w:rsid w:val="0D41AEFE"/>
    <w:rsid w:val="0D5E89B6"/>
    <w:rsid w:val="0D728098"/>
    <w:rsid w:val="0D7350EC"/>
    <w:rsid w:val="0D744504"/>
    <w:rsid w:val="0D8A9599"/>
    <w:rsid w:val="0D8BAFB3"/>
    <w:rsid w:val="0DA67B53"/>
    <w:rsid w:val="0DA9B5D9"/>
    <w:rsid w:val="0DCC6E39"/>
    <w:rsid w:val="0DD31C49"/>
    <w:rsid w:val="0DD513C1"/>
    <w:rsid w:val="0DDC34B6"/>
    <w:rsid w:val="0DEBC739"/>
    <w:rsid w:val="0E117297"/>
    <w:rsid w:val="0E2FFCCC"/>
    <w:rsid w:val="0E3A2508"/>
    <w:rsid w:val="0E41C114"/>
    <w:rsid w:val="0E4531B3"/>
    <w:rsid w:val="0E512652"/>
    <w:rsid w:val="0E512819"/>
    <w:rsid w:val="0E524C29"/>
    <w:rsid w:val="0E6BA098"/>
    <w:rsid w:val="0E6CE642"/>
    <w:rsid w:val="0E6EB913"/>
    <w:rsid w:val="0E6FB0E1"/>
    <w:rsid w:val="0E70F8D5"/>
    <w:rsid w:val="0E740FC3"/>
    <w:rsid w:val="0E801A44"/>
    <w:rsid w:val="0E9297DA"/>
    <w:rsid w:val="0EDC6A68"/>
    <w:rsid w:val="0EDEA876"/>
    <w:rsid w:val="0EDEB454"/>
    <w:rsid w:val="0EF2C470"/>
    <w:rsid w:val="0EF7134D"/>
    <w:rsid w:val="0EFE41A8"/>
    <w:rsid w:val="0F010C76"/>
    <w:rsid w:val="0F08D4AD"/>
    <w:rsid w:val="0F2F8ECC"/>
    <w:rsid w:val="0F3B805F"/>
    <w:rsid w:val="0F5D9BD3"/>
    <w:rsid w:val="0F6D1087"/>
    <w:rsid w:val="0F70E5FF"/>
    <w:rsid w:val="0F80A068"/>
    <w:rsid w:val="0F819B0C"/>
    <w:rsid w:val="0F86F703"/>
    <w:rsid w:val="0F87FA21"/>
    <w:rsid w:val="0F8B73E3"/>
    <w:rsid w:val="0FAB22A8"/>
    <w:rsid w:val="0FB48EB9"/>
    <w:rsid w:val="0FEBF715"/>
    <w:rsid w:val="1016088C"/>
    <w:rsid w:val="1022F95A"/>
    <w:rsid w:val="102587D2"/>
    <w:rsid w:val="1044C1CD"/>
    <w:rsid w:val="10518D75"/>
    <w:rsid w:val="1057AFEA"/>
    <w:rsid w:val="107A78CE"/>
    <w:rsid w:val="10879803"/>
    <w:rsid w:val="1089D3EA"/>
    <w:rsid w:val="10902D90"/>
    <w:rsid w:val="109C1C7F"/>
    <w:rsid w:val="109EADE0"/>
    <w:rsid w:val="10B3441C"/>
    <w:rsid w:val="10D93801"/>
    <w:rsid w:val="10DB31CD"/>
    <w:rsid w:val="10EA77EC"/>
    <w:rsid w:val="10ECD043"/>
    <w:rsid w:val="10F8EED9"/>
    <w:rsid w:val="10FB6BD0"/>
    <w:rsid w:val="10FF2F3A"/>
    <w:rsid w:val="1101D343"/>
    <w:rsid w:val="1121682B"/>
    <w:rsid w:val="1133C7AC"/>
    <w:rsid w:val="1135E67C"/>
    <w:rsid w:val="11655F6E"/>
    <w:rsid w:val="1167F5CB"/>
    <w:rsid w:val="117C5ACE"/>
    <w:rsid w:val="117FAECA"/>
    <w:rsid w:val="117FE05F"/>
    <w:rsid w:val="1185A205"/>
    <w:rsid w:val="118B3946"/>
    <w:rsid w:val="119879D3"/>
    <w:rsid w:val="11A90624"/>
    <w:rsid w:val="11C5E310"/>
    <w:rsid w:val="11C778FC"/>
    <w:rsid w:val="11CDD582"/>
    <w:rsid w:val="11CDF2D6"/>
    <w:rsid w:val="11D16F0D"/>
    <w:rsid w:val="11D5803E"/>
    <w:rsid w:val="11EC44F0"/>
    <w:rsid w:val="11F0F34A"/>
    <w:rsid w:val="11F1CC68"/>
    <w:rsid w:val="11FD1098"/>
    <w:rsid w:val="120460B5"/>
    <w:rsid w:val="1215E99C"/>
    <w:rsid w:val="121CC689"/>
    <w:rsid w:val="12210EF3"/>
    <w:rsid w:val="12256B4E"/>
    <w:rsid w:val="1228C908"/>
    <w:rsid w:val="1242A7BA"/>
    <w:rsid w:val="124F4113"/>
    <w:rsid w:val="12513AC2"/>
    <w:rsid w:val="1271BBED"/>
    <w:rsid w:val="12818447"/>
    <w:rsid w:val="1291311A"/>
    <w:rsid w:val="1291CE6E"/>
    <w:rsid w:val="12B6E8ED"/>
    <w:rsid w:val="12B81EE3"/>
    <w:rsid w:val="12B90107"/>
    <w:rsid w:val="12BB6CAE"/>
    <w:rsid w:val="12CFD42C"/>
    <w:rsid w:val="12D2FCBF"/>
    <w:rsid w:val="12E0A4E3"/>
    <w:rsid w:val="12E63E50"/>
    <w:rsid w:val="12E9B8F8"/>
    <w:rsid w:val="12F60D9F"/>
    <w:rsid w:val="12FC3B7A"/>
    <w:rsid w:val="12FDB356"/>
    <w:rsid w:val="1302EA37"/>
    <w:rsid w:val="13045595"/>
    <w:rsid w:val="1304EE3D"/>
    <w:rsid w:val="130AFB68"/>
    <w:rsid w:val="130D3DF2"/>
    <w:rsid w:val="131227CB"/>
    <w:rsid w:val="1315DC8A"/>
    <w:rsid w:val="132DA3DB"/>
    <w:rsid w:val="132F6A4F"/>
    <w:rsid w:val="132FDE31"/>
    <w:rsid w:val="133BD71C"/>
    <w:rsid w:val="1340782D"/>
    <w:rsid w:val="1344808B"/>
    <w:rsid w:val="13469907"/>
    <w:rsid w:val="1367B9B3"/>
    <w:rsid w:val="13708C3C"/>
    <w:rsid w:val="13726242"/>
    <w:rsid w:val="1379A588"/>
    <w:rsid w:val="139187C0"/>
    <w:rsid w:val="1395F41B"/>
    <w:rsid w:val="1398E86D"/>
    <w:rsid w:val="139E82C9"/>
    <w:rsid w:val="13A27BC7"/>
    <w:rsid w:val="13B59597"/>
    <w:rsid w:val="13B6E018"/>
    <w:rsid w:val="13C24FA2"/>
    <w:rsid w:val="13E1E889"/>
    <w:rsid w:val="141CAC81"/>
    <w:rsid w:val="14350DF7"/>
    <w:rsid w:val="143A1E46"/>
    <w:rsid w:val="143A3B3B"/>
    <w:rsid w:val="1446E4E2"/>
    <w:rsid w:val="145BF70A"/>
    <w:rsid w:val="1468821E"/>
    <w:rsid w:val="1468CD20"/>
    <w:rsid w:val="14710720"/>
    <w:rsid w:val="1471D87D"/>
    <w:rsid w:val="1476DD33"/>
    <w:rsid w:val="147CE4BC"/>
    <w:rsid w:val="148A2751"/>
    <w:rsid w:val="14989CD9"/>
    <w:rsid w:val="14A201BD"/>
    <w:rsid w:val="14B3EECF"/>
    <w:rsid w:val="14BC4EA7"/>
    <w:rsid w:val="14BC8DA9"/>
    <w:rsid w:val="14C3E04F"/>
    <w:rsid w:val="14C56922"/>
    <w:rsid w:val="14D2F0F4"/>
    <w:rsid w:val="14D436EB"/>
    <w:rsid w:val="14DD4B07"/>
    <w:rsid w:val="14E0F494"/>
    <w:rsid w:val="14E80C8C"/>
    <w:rsid w:val="14F31683"/>
    <w:rsid w:val="14F96B8C"/>
    <w:rsid w:val="150ECA23"/>
    <w:rsid w:val="1520BBB5"/>
    <w:rsid w:val="152A6D84"/>
    <w:rsid w:val="153406B9"/>
    <w:rsid w:val="153472FD"/>
    <w:rsid w:val="1540F86F"/>
    <w:rsid w:val="15499080"/>
    <w:rsid w:val="1551DC38"/>
    <w:rsid w:val="1551EC82"/>
    <w:rsid w:val="15541B21"/>
    <w:rsid w:val="15634BC4"/>
    <w:rsid w:val="15636656"/>
    <w:rsid w:val="157167A8"/>
    <w:rsid w:val="158B64A8"/>
    <w:rsid w:val="15A78658"/>
    <w:rsid w:val="15AE5B6E"/>
    <w:rsid w:val="15B489D6"/>
    <w:rsid w:val="15BADE64"/>
    <w:rsid w:val="15CA40B7"/>
    <w:rsid w:val="15D3D261"/>
    <w:rsid w:val="15DE3748"/>
    <w:rsid w:val="15E33FA2"/>
    <w:rsid w:val="15E70CD2"/>
    <w:rsid w:val="1610F50B"/>
    <w:rsid w:val="1619D7A1"/>
    <w:rsid w:val="162012D8"/>
    <w:rsid w:val="163ACD61"/>
    <w:rsid w:val="164150F5"/>
    <w:rsid w:val="16423E2F"/>
    <w:rsid w:val="1646D6BE"/>
    <w:rsid w:val="164A7BA2"/>
    <w:rsid w:val="1665449D"/>
    <w:rsid w:val="167DD6B8"/>
    <w:rsid w:val="1683A539"/>
    <w:rsid w:val="16848790"/>
    <w:rsid w:val="16B4DBB5"/>
    <w:rsid w:val="16BC5117"/>
    <w:rsid w:val="16C3C4B6"/>
    <w:rsid w:val="16D28B85"/>
    <w:rsid w:val="16E2BA8B"/>
    <w:rsid w:val="16E91233"/>
    <w:rsid w:val="16EE4210"/>
    <w:rsid w:val="170D421E"/>
    <w:rsid w:val="170DA879"/>
    <w:rsid w:val="171D4F7A"/>
    <w:rsid w:val="17388A20"/>
    <w:rsid w:val="17434211"/>
    <w:rsid w:val="17452D10"/>
    <w:rsid w:val="1745DB23"/>
    <w:rsid w:val="177154BE"/>
    <w:rsid w:val="1776DA52"/>
    <w:rsid w:val="177AAD22"/>
    <w:rsid w:val="177F9A10"/>
    <w:rsid w:val="17C1AE57"/>
    <w:rsid w:val="17EDAE5B"/>
    <w:rsid w:val="17FBBC0C"/>
    <w:rsid w:val="180734F0"/>
    <w:rsid w:val="180A25EF"/>
    <w:rsid w:val="181BE030"/>
    <w:rsid w:val="182E7E17"/>
    <w:rsid w:val="184273D7"/>
    <w:rsid w:val="184962DE"/>
    <w:rsid w:val="184D9655"/>
    <w:rsid w:val="184DD62E"/>
    <w:rsid w:val="185BBA6B"/>
    <w:rsid w:val="186FD0CF"/>
    <w:rsid w:val="1872B91E"/>
    <w:rsid w:val="187C66C9"/>
    <w:rsid w:val="187D1E9A"/>
    <w:rsid w:val="187F66B9"/>
    <w:rsid w:val="1880AF36"/>
    <w:rsid w:val="188872A5"/>
    <w:rsid w:val="18B94B12"/>
    <w:rsid w:val="18D2E461"/>
    <w:rsid w:val="18D8BE76"/>
    <w:rsid w:val="18DB3DCF"/>
    <w:rsid w:val="18E9E392"/>
    <w:rsid w:val="18F0AB11"/>
    <w:rsid w:val="18F90288"/>
    <w:rsid w:val="19048619"/>
    <w:rsid w:val="190BB17C"/>
    <w:rsid w:val="1910177A"/>
    <w:rsid w:val="1914FFFC"/>
    <w:rsid w:val="19279BC4"/>
    <w:rsid w:val="1932DE74"/>
    <w:rsid w:val="19442AFD"/>
    <w:rsid w:val="19468DAE"/>
    <w:rsid w:val="194E96FA"/>
    <w:rsid w:val="195318A5"/>
    <w:rsid w:val="1958827E"/>
    <w:rsid w:val="195E29EA"/>
    <w:rsid w:val="195E765B"/>
    <w:rsid w:val="19800642"/>
    <w:rsid w:val="19883BCE"/>
    <w:rsid w:val="198D27A8"/>
    <w:rsid w:val="199A4FF0"/>
    <w:rsid w:val="199F98D9"/>
    <w:rsid w:val="19B8BB41"/>
    <w:rsid w:val="19DC3E39"/>
    <w:rsid w:val="19F2C3F3"/>
    <w:rsid w:val="19F4F132"/>
    <w:rsid w:val="1A1523CC"/>
    <w:rsid w:val="1A1C743C"/>
    <w:rsid w:val="1A1D5560"/>
    <w:rsid w:val="1A1DC931"/>
    <w:rsid w:val="1A1ED057"/>
    <w:rsid w:val="1A295481"/>
    <w:rsid w:val="1A2A1472"/>
    <w:rsid w:val="1A2DD540"/>
    <w:rsid w:val="1A452BE5"/>
    <w:rsid w:val="1A4CA662"/>
    <w:rsid w:val="1A513C66"/>
    <w:rsid w:val="1A5E5560"/>
    <w:rsid w:val="1A6BDBC1"/>
    <w:rsid w:val="1A7AD525"/>
    <w:rsid w:val="1A7C82B3"/>
    <w:rsid w:val="1A8DF5D0"/>
    <w:rsid w:val="1AAC9369"/>
    <w:rsid w:val="1AB80945"/>
    <w:rsid w:val="1AC8C2FC"/>
    <w:rsid w:val="1AD813E0"/>
    <w:rsid w:val="1AE06032"/>
    <w:rsid w:val="1AE9B597"/>
    <w:rsid w:val="1AFCCB9A"/>
    <w:rsid w:val="1B0DFC1C"/>
    <w:rsid w:val="1B0E2247"/>
    <w:rsid w:val="1B3B5BBC"/>
    <w:rsid w:val="1B6F71A4"/>
    <w:rsid w:val="1B7C7FDA"/>
    <w:rsid w:val="1B7F8C93"/>
    <w:rsid w:val="1B9CB855"/>
    <w:rsid w:val="1BAA41B0"/>
    <w:rsid w:val="1BAC2F40"/>
    <w:rsid w:val="1BB2F8BB"/>
    <w:rsid w:val="1BB40A2F"/>
    <w:rsid w:val="1BB543A3"/>
    <w:rsid w:val="1BB550C7"/>
    <w:rsid w:val="1BB97E9E"/>
    <w:rsid w:val="1BB9E67C"/>
    <w:rsid w:val="1BCC95D2"/>
    <w:rsid w:val="1BD54A4A"/>
    <w:rsid w:val="1BD7969A"/>
    <w:rsid w:val="1BD7ADE6"/>
    <w:rsid w:val="1BE8B0B4"/>
    <w:rsid w:val="1BF83DF2"/>
    <w:rsid w:val="1C04313B"/>
    <w:rsid w:val="1C0CB926"/>
    <w:rsid w:val="1C11D7A2"/>
    <w:rsid w:val="1C192B13"/>
    <w:rsid w:val="1C19382A"/>
    <w:rsid w:val="1C30A2BE"/>
    <w:rsid w:val="1C41A042"/>
    <w:rsid w:val="1C632B49"/>
    <w:rsid w:val="1C7926ED"/>
    <w:rsid w:val="1CA34BAF"/>
    <w:rsid w:val="1CA3616B"/>
    <w:rsid w:val="1CB9A2C6"/>
    <w:rsid w:val="1CC0FF1C"/>
    <w:rsid w:val="1CC70616"/>
    <w:rsid w:val="1CCBC52F"/>
    <w:rsid w:val="1CEC2B0F"/>
    <w:rsid w:val="1CEC73C8"/>
    <w:rsid w:val="1CF05B23"/>
    <w:rsid w:val="1D1EBEBB"/>
    <w:rsid w:val="1D394523"/>
    <w:rsid w:val="1D45F9C0"/>
    <w:rsid w:val="1D54B0BE"/>
    <w:rsid w:val="1D572A17"/>
    <w:rsid w:val="1D6D107B"/>
    <w:rsid w:val="1D75B837"/>
    <w:rsid w:val="1D84F360"/>
    <w:rsid w:val="1D88FF24"/>
    <w:rsid w:val="1DBF1FD0"/>
    <w:rsid w:val="1DC4F40A"/>
    <w:rsid w:val="1DC6C947"/>
    <w:rsid w:val="1DC99BD8"/>
    <w:rsid w:val="1DDBA79E"/>
    <w:rsid w:val="1DE3832F"/>
    <w:rsid w:val="1DE756C1"/>
    <w:rsid w:val="1DEA4935"/>
    <w:rsid w:val="1DFF6003"/>
    <w:rsid w:val="1E0E52F2"/>
    <w:rsid w:val="1E1AE3D3"/>
    <w:rsid w:val="1E1F8FE8"/>
    <w:rsid w:val="1E2209CB"/>
    <w:rsid w:val="1E30D716"/>
    <w:rsid w:val="1E3D9414"/>
    <w:rsid w:val="1E3DD0E8"/>
    <w:rsid w:val="1E477DC5"/>
    <w:rsid w:val="1E4B95B5"/>
    <w:rsid w:val="1E506288"/>
    <w:rsid w:val="1E554CF0"/>
    <w:rsid w:val="1E6692C3"/>
    <w:rsid w:val="1E752652"/>
    <w:rsid w:val="1E8C0EA2"/>
    <w:rsid w:val="1EAFC969"/>
    <w:rsid w:val="1EBC8D03"/>
    <w:rsid w:val="1EC431D5"/>
    <w:rsid w:val="1ED1F1A3"/>
    <w:rsid w:val="1ED309E7"/>
    <w:rsid w:val="1EE24E79"/>
    <w:rsid w:val="1EE62EA7"/>
    <w:rsid w:val="1EF2E92C"/>
    <w:rsid w:val="1F03DC8B"/>
    <w:rsid w:val="1F1018F6"/>
    <w:rsid w:val="1F19CA97"/>
    <w:rsid w:val="1F22A515"/>
    <w:rsid w:val="1F2B0550"/>
    <w:rsid w:val="1F36FAD4"/>
    <w:rsid w:val="1F3BFC12"/>
    <w:rsid w:val="1F3E2BBC"/>
    <w:rsid w:val="1F413E1C"/>
    <w:rsid w:val="1F44ED89"/>
    <w:rsid w:val="1F469F87"/>
    <w:rsid w:val="1F5AD520"/>
    <w:rsid w:val="1F6A98CD"/>
    <w:rsid w:val="1F85A671"/>
    <w:rsid w:val="1F8B3B78"/>
    <w:rsid w:val="1F8BF1C8"/>
    <w:rsid w:val="1F9EE8EB"/>
    <w:rsid w:val="1FBACB68"/>
    <w:rsid w:val="1FC8C9DB"/>
    <w:rsid w:val="1FD3B0AB"/>
    <w:rsid w:val="1FD6AEDE"/>
    <w:rsid w:val="1FE16D3F"/>
    <w:rsid w:val="1FEAC623"/>
    <w:rsid w:val="1FEC8E52"/>
    <w:rsid w:val="202C6197"/>
    <w:rsid w:val="2043B122"/>
    <w:rsid w:val="2046FC95"/>
    <w:rsid w:val="205B6778"/>
    <w:rsid w:val="2067F05E"/>
    <w:rsid w:val="207003D1"/>
    <w:rsid w:val="2075ADEC"/>
    <w:rsid w:val="20A3B83C"/>
    <w:rsid w:val="20A670E4"/>
    <w:rsid w:val="20AA29A6"/>
    <w:rsid w:val="20B09FE6"/>
    <w:rsid w:val="20C31C69"/>
    <w:rsid w:val="20CA93A7"/>
    <w:rsid w:val="20D80687"/>
    <w:rsid w:val="20E0DA1C"/>
    <w:rsid w:val="20E56C5A"/>
    <w:rsid w:val="20E80316"/>
    <w:rsid w:val="20F523CF"/>
    <w:rsid w:val="20F9D4F3"/>
    <w:rsid w:val="20FCCAD0"/>
    <w:rsid w:val="2110E319"/>
    <w:rsid w:val="211F4696"/>
    <w:rsid w:val="213CC897"/>
    <w:rsid w:val="213E246B"/>
    <w:rsid w:val="213EFF39"/>
    <w:rsid w:val="2142EB61"/>
    <w:rsid w:val="21487637"/>
    <w:rsid w:val="215EF15E"/>
    <w:rsid w:val="21755BAD"/>
    <w:rsid w:val="217D8DC4"/>
    <w:rsid w:val="21880B19"/>
    <w:rsid w:val="218E4066"/>
    <w:rsid w:val="2190FDF0"/>
    <w:rsid w:val="21955869"/>
    <w:rsid w:val="219D3A30"/>
    <w:rsid w:val="219E7776"/>
    <w:rsid w:val="219F4E98"/>
    <w:rsid w:val="21A44DE6"/>
    <w:rsid w:val="21B40077"/>
    <w:rsid w:val="21C14C24"/>
    <w:rsid w:val="21C4C6FB"/>
    <w:rsid w:val="21C6BE55"/>
    <w:rsid w:val="21E0E755"/>
    <w:rsid w:val="21E9A0E8"/>
    <w:rsid w:val="21F00FA0"/>
    <w:rsid w:val="21F46A66"/>
    <w:rsid w:val="21F6FB37"/>
    <w:rsid w:val="21F86AC3"/>
    <w:rsid w:val="2203B51C"/>
    <w:rsid w:val="2206775D"/>
    <w:rsid w:val="220FBEF8"/>
    <w:rsid w:val="2228DEE7"/>
    <w:rsid w:val="222D24AE"/>
    <w:rsid w:val="222FE14B"/>
    <w:rsid w:val="223077B2"/>
    <w:rsid w:val="22403560"/>
    <w:rsid w:val="22411D7A"/>
    <w:rsid w:val="224325EE"/>
    <w:rsid w:val="22537B6D"/>
    <w:rsid w:val="2256E329"/>
    <w:rsid w:val="22621AD4"/>
    <w:rsid w:val="22630F61"/>
    <w:rsid w:val="22655587"/>
    <w:rsid w:val="226AC0F1"/>
    <w:rsid w:val="22733EA8"/>
    <w:rsid w:val="227B857E"/>
    <w:rsid w:val="2291FF2C"/>
    <w:rsid w:val="22AD544D"/>
    <w:rsid w:val="22B32528"/>
    <w:rsid w:val="22C3F4E7"/>
    <w:rsid w:val="22E09190"/>
    <w:rsid w:val="22E70FFB"/>
    <w:rsid w:val="22E79A51"/>
    <w:rsid w:val="23041E9A"/>
    <w:rsid w:val="2307FA4F"/>
    <w:rsid w:val="23240514"/>
    <w:rsid w:val="2326F78B"/>
    <w:rsid w:val="23374171"/>
    <w:rsid w:val="235D1C85"/>
    <w:rsid w:val="2362A971"/>
    <w:rsid w:val="2363459D"/>
    <w:rsid w:val="2369F822"/>
    <w:rsid w:val="236E2BC1"/>
    <w:rsid w:val="2374B780"/>
    <w:rsid w:val="237B4EA3"/>
    <w:rsid w:val="23BB0BAF"/>
    <w:rsid w:val="23C29F64"/>
    <w:rsid w:val="23C5BD3C"/>
    <w:rsid w:val="23C945E1"/>
    <w:rsid w:val="23F27AA4"/>
    <w:rsid w:val="23F36143"/>
    <w:rsid w:val="23F9986B"/>
    <w:rsid w:val="24112066"/>
    <w:rsid w:val="2413A4D2"/>
    <w:rsid w:val="24478B9A"/>
    <w:rsid w:val="244A3FB7"/>
    <w:rsid w:val="24587F2D"/>
    <w:rsid w:val="2458C04F"/>
    <w:rsid w:val="2464739D"/>
    <w:rsid w:val="247D22C4"/>
    <w:rsid w:val="24A2D7F0"/>
    <w:rsid w:val="24ACFC6F"/>
    <w:rsid w:val="24BB42D0"/>
    <w:rsid w:val="24BB906C"/>
    <w:rsid w:val="24BD1A56"/>
    <w:rsid w:val="24BE3746"/>
    <w:rsid w:val="24D4DAF2"/>
    <w:rsid w:val="24E7858C"/>
    <w:rsid w:val="24EAB24B"/>
    <w:rsid w:val="24F533F1"/>
    <w:rsid w:val="24F75294"/>
    <w:rsid w:val="251A21ED"/>
    <w:rsid w:val="251BBE1F"/>
    <w:rsid w:val="2530CF7C"/>
    <w:rsid w:val="2531F862"/>
    <w:rsid w:val="253221DF"/>
    <w:rsid w:val="25428CDF"/>
    <w:rsid w:val="25500785"/>
    <w:rsid w:val="2560BF14"/>
    <w:rsid w:val="256DF7C6"/>
    <w:rsid w:val="2596C605"/>
    <w:rsid w:val="25989C44"/>
    <w:rsid w:val="259BAD61"/>
    <w:rsid w:val="259BC4BD"/>
    <w:rsid w:val="25A0510C"/>
    <w:rsid w:val="25A29043"/>
    <w:rsid w:val="25B7CD3A"/>
    <w:rsid w:val="25BA7815"/>
    <w:rsid w:val="25C1CDB6"/>
    <w:rsid w:val="25C65D81"/>
    <w:rsid w:val="25C6D521"/>
    <w:rsid w:val="25CCD14F"/>
    <w:rsid w:val="25D283B9"/>
    <w:rsid w:val="25DF9A38"/>
    <w:rsid w:val="25E59224"/>
    <w:rsid w:val="260EA540"/>
    <w:rsid w:val="2610C2C2"/>
    <w:rsid w:val="2618E153"/>
    <w:rsid w:val="26192A1A"/>
    <w:rsid w:val="261DB764"/>
    <w:rsid w:val="261FF846"/>
    <w:rsid w:val="2620A764"/>
    <w:rsid w:val="26214D5E"/>
    <w:rsid w:val="26395E2F"/>
    <w:rsid w:val="2648CCD0"/>
    <w:rsid w:val="264C8157"/>
    <w:rsid w:val="264E5F23"/>
    <w:rsid w:val="265B46AD"/>
    <w:rsid w:val="265DD491"/>
    <w:rsid w:val="2665A122"/>
    <w:rsid w:val="2676F82E"/>
    <w:rsid w:val="2678CDF3"/>
    <w:rsid w:val="2682EA14"/>
    <w:rsid w:val="2685D379"/>
    <w:rsid w:val="26A32DD5"/>
    <w:rsid w:val="26B15A67"/>
    <w:rsid w:val="26B2B977"/>
    <w:rsid w:val="26C5D24C"/>
    <w:rsid w:val="26D1C540"/>
    <w:rsid w:val="26D3D66E"/>
    <w:rsid w:val="26E126E0"/>
    <w:rsid w:val="26E78B26"/>
    <w:rsid w:val="26F56BBA"/>
    <w:rsid w:val="26F6FEE5"/>
    <w:rsid w:val="26F92E08"/>
    <w:rsid w:val="27169711"/>
    <w:rsid w:val="2719A2BD"/>
    <w:rsid w:val="2725DD69"/>
    <w:rsid w:val="2727AC28"/>
    <w:rsid w:val="272ED2DB"/>
    <w:rsid w:val="273A743A"/>
    <w:rsid w:val="273DCDF6"/>
    <w:rsid w:val="274971AB"/>
    <w:rsid w:val="275459A0"/>
    <w:rsid w:val="2754D614"/>
    <w:rsid w:val="27553913"/>
    <w:rsid w:val="2764C0C8"/>
    <w:rsid w:val="277405D3"/>
    <w:rsid w:val="27790DA7"/>
    <w:rsid w:val="277DD311"/>
    <w:rsid w:val="27867D5C"/>
    <w:rsid w:val="278E2A7A"/>
    <w:rsid w:val="279433F4"/>
    <w:rsid w:val="27995BC7"/>
    <w:rsid w:val="279BEA8B"/>
    <w:rsid w:val="279F65BA"/>
    <w:rsid w:val="27A7A72F"/>
    <w:rsid w:val="27A8D168"/>
    <w:rsid w:val="27B10B70"/>
    <w:rsid w:val="27B2F574"/>
    <w:rsid w:val="27DBAF42"/>
    <w:rsid w:val="27DCC8E9"/>
    <w:rsid w:val="27E0DF3B"/>
    <w:rsid w:val="27E49D31"/>
    <w:rsid w:val="27E93A8B"/>
    <w:rsid w:val="27EDF098"/>
    <w:rsid w:val="280EF50D"/>
    <w:rsid w:val="281ED502"/>
    <w:rsid w:val="2820D86D"/>
    <w:rsid w:val="282AEA8F"/>
    <w:rsid w:val="282F2511"/>
    <w:rsid w:val="283DA192"/>
    <w:rsid w:val="286541EC"/>
    <w:rsid w:val="28699210"/>
    <w:rsid w:val="286FEF67"/>
    <w:rsid w:val="2876B36B"/>
    <w:rsid w:val="288EB589"/>
    <w:rsid w:val="28A70720"/>
    <w:rsid w:val="28B14AED"/>
    <w:rsid w:val="28B321E9"/>
    <w:rsid w:val="28BB50C1"/>
    <w:rsid w:val="28BBD89F"/>
    <w:rsid w:val="28D261BC"/>
    <w:rsid w:val="28D5E607"/>
    <w:rsid w:val="28DB430B"/>
    <w:rsid w:val="28DE3B1F"/>
    <w:rsid w:val="28E182C7"/>
    <w:rsid w:val="28E91633"/>
    <w:rsid w:val="28ED353E"/>
    <w:rsid w:val="28F92CD1"/>
    <w:rsid w:val="28F9FDFE"/>
    <w:rsid w:val="28FBE793"/>
    <w:rsid w:val="290481B5"/>
    <w:rsid w:val="2912DD89"/>
    <w:rsid w:val="292428FE"/>
    <w:rsid w:val="29302421"/>
    <w:rsid w:val="29461850"/>
    <w:rsid w:val="294849A7"/>
    <w:rsid w:val="294C593D"/>
    <w:rsid w:val="2955229B"/>
    <w:rsid w:val="29681580"/>
    <w:rsid w:val="296D2747"/>
    <w:rsid w:val="2970534F"/>
    <w:rsid w:val="2974AA42"/>
    <w:rsid w:val="29879EEC"/>
    <w:rsid w:val="2991EC34"/>
    <w:rsid w:val="29A84C15"/>
    <w:rsid w:val="29B3379A"/>
    <w:rsid w:val="29B8BC1A"/>
    <w:rsid w:val="29D8C9E7"/>
    <w:rsid w:val="29EC0C3B"/>
    <w:rsid w:val="29FDABB7"/>
    <w:rsid w:val="2A0F4C12"/>
    <w:rsid w:val="2A1CF864"/>
    <w:rsid w:val="2A2DE7D6"/>
    <w:rsid w:val="2A36487A"/>
    <w:rsid w:val="2A36502F"/>
    <w:rsid w:val="2A38F19E"/>
    <w:rsid w:val="2A462AC7"/>
    <w:rsid w:val="2A4C5630"/>
    <w:rsid w:val="2A53C919"/>
    <w:rsid w:val="2A55FF85"/>
    <w:rsid w:val="2A570357"/>
    <w:rsid w:val="2A69D241"/>
    <w:rsid w:val="2A76D135"/>
    <w:rsid w:val="2A774ACD"/>
    <w:rsid w:val="2A814C62"/>
    <w:rsid w:val="2A837B61"/>
    <w:rsid w:val="2A844D1D"/>
    <w:rsid w:val="2A8AD431"/>
    <w:rsid w:val="2A8ADC81"/>
    <w:rsid w:val="2A8B2234"/>
    <w:rsid w:val="2AA0C6E9"/>
    <w:rsid w:val="2AA65E46"/>
    <w:rsid w:val="2AAB6489"/>
    <w:rsid w:val="2AB388F2"/>
    <w:rsid w:val="2AF05A05"/>
    <w:rsid w:val="2B101E86"/>
    <w:rsid w:val="2B1523D6"/>
    <w:rsid w:val="2B22C7E0"/>
    <w:rsid w:val="2B32C949"/>
    <w:rsid w:val="2B41239C"/>
    <w:rsid w:val="2B4F07FB"/>
    <w:rsid w:val="2B4F1D34"/>
    <w:rsid w:val="2B5ECB4C"/>
    <w:rsid w:val="2B7665A2"/>
    <w:rsid w:val="2B7BACA7"/>
    <w:rsid w:val="2B7D2618"/>
    <w:rsid w:val="2B7D9726"/>
    <w:rsid w:val="2B7FEF08"/>
    <w:rsid w:val="2B802CEA"/>
    <w:rsid w:val="2B943ED6"/>
    <w:rsid w:val="2BA1A123"/>
    <w:rsid w:val="2BB1B882"/>
    <w:rsid w:val="2BB2806B"/>
    <w:rsid w:val="2BBA9C32"/>
    <w:rsid w:val="2BBFDD99"/>
    <w:rsid w:val="2BC0DECC"/>
    <w:rsid w:val="2BC122BD"/>
    <w:rsid w:val="2BD1E33F"/>
    <w:rsid w:val="2BD2E61B"/>
    <w:rsid w:val="2BDE5E6E"/>
    <w:rsid w:val="2BF3BF0E"/>
    <w:rsid w:val="2BF95527"/>
    <w:rsid w:val="2C16EA67"/>
    <w:rsid w:val="2C175A13"/>
    <w:rsid w:val="2C1BB984"/>
    <w:rsid w:val="2C1BCB90"/>
    <w:rsid w:val="2C1D6837"/>
    <w:rsid w:val="2C1DA75B"/>
    <w:rsid w:val="2C245DF8"/>
    <w:rsid w:val="2C2B4C7B"/>
    <w:rsid w:val="2C314152"/>
    <w:rsid w:val="2C380E1E"/>
    <w:rsid w:val="2C506F9B"/>
    <w:rsid w:val="2C567F0D"/>
    <w:rsid w:val="2C5B1581"/>
    <w:rsid w:val="2C613CCF"/>
    <w:rsid w:val="2C70C585"/>
    <w:rsid w:val="2C79FDC5"/>
    <w:rsid w:val="2C82F7D0"/>
    <w:rsid w:val="2C9C347A"/>
    <w:rsid w:val="2CA3FF69"/>
    <w:rsid w:val="2CA7567E"/>
    <w:rsid w:val="2CA8FAAF"/>
    <w:rsid w:val="2CABB328"/>
    <w:rsid w:val="2CB1E32D"/>
    <w:rsid w:val="2CD4E6AF"/>
    <w:rsid w:val="2CDE571E"/>
    <w:rsid w:val="2CE812BF"/>
    <w:rsid w:val="2CF31EB3"/>
    <w:rsid w:val="2CFEE297"/>
    <w:rsid w:val="2D0EDC49"/>
    <w:rsid w:val="2D15C40F"/>
    <w:rsid w:val="2D18D9BC"/>
    <w:rsid w:val="2D1C9C7D"/>
    <w:rsid w:val="2D292750"/>
    <w:rsid w:val="2D2BAE80"/>
    <w:rsid w:val="2D379702"/>
    <w:rsid w:val="2D47BE1E"/>
    <w:rsid w:val="2D49FFCA"/>
    <w:rsid w:val="2D6B2659"/>
    <w:rsid w:val="2D74A2BD"/>
    <w:rsid w:val="2D7843B2"/>
    <w:rsid w:val="2D8DAE45"/>
    <w:rsid w:val="2DA27BF7"/>
    <w:rsid w:val="2DA6E7E3"/>
    <w:rsid w:val="2DC899B8"/>
    <w:rsid w:val="2DCD6ACD"/>
    <w:rsid w:val="2DE55970"/>
    <w:rsid w:val="2DED112A"/>
    <w:rsid w:val="2DED3342"/>
    <w:rsid w:val="2E031BF5"/>
    <w:rsid w:val="2E06CD39"/>
    <w:rsid w:val="2E0B1AD5"/>
    <w:rsid w:val="2E0B8501"/>
    <w:rsid w:val="2E190890"/>
    <w:rsid w:val="2E1CBC71"/>
    <w:rsid w:val="2E3059B2"/>
    <w:rsid w:val="2E36A207"/>
    <w:rsid w:val="2E42FCB0"/>
    <w:rsid w:val="2E49A9D7"/>
    <w:rsid w:val="2E49BA36"/>
    <w:rsid w:val="2E4BF12F"/>
    <w:rsid w:val="2E52210D"/>
    <w:rsid w:val="2E5606C9"/>
    <w:rsid w:val="2E68D5D9"/>
    <w:rsid w:val="2E6EC8C8"/>
    <w:rsid w:val="2E965614"/>
    <w:rsid w:val="2E9D1811"/>
    <w:rsid w:val="2EAFB69E"/>
    <w:rsid w:val="2EBDFC38"/>
    <w:rsid w:val="2EC9D2E0"/>
    <w:rsid w:val="2ED4B3B8"/>
    <w:rsid w:val="2F059691"/>
    <w:rsid w:val="2F0A2842"/>
    <w:rsid w:val="2F143428"/>
    <w:rsid w:val="2F1BE4AC"/>
    <w:rsid w:val="2F220088"/>
    <w:rsid w:val="2F28A63D"/>
    <w:rsid w:val="2F297EF0"/>
    <w:rsid w:val="2F3B299D"/>
    <w:rsid w:val="2F3DFF3F"/>
    <w:rsid w:val="2F4170CB"/>
    <w:rsid w:val="2F60E30C"/>
    <w:rsid w:val="2F6876CD"/>
    <w:rsid w:val="2F7B0AD9"/>
    <w:rsid w:val="2F847325"/>
    <w:rsid w:val="2F899D31"/>
    <w:rsid w:val="2F8ABF03"/>
    <w:rsid w:val="2F8B7549"/>
    <w:rsid w:val="2F912C63"/>
    <w:rsid w:val="2F9BEAB6"/>
    <w:rsid w:val="2F9D3A14"/>
    <w:rsid w:val="2FA75562"/>
    <w:rsid w:val="2FA940BF"/>
    <w:rsid w:val="2FBB740C"/>
    <w:rsid w:val="2FD5A7A8"/>
    <w:rsid w:val="2FD73148"/>
    <w:rsid w:val="2FEFAF16"/>
    <w:rsid w:val="2FFE32EE"/>
    <w:rsid w:val="3013E16B"/>
    <w:rsid w:val="302BC483"/>
    <w:rsid w:val="303327BC"/>
    <w:rsid w:val="3036FFF2"/>
    <w:rsid w:val="303DBAC1"/>
    <w:rsid w:val="303DDC62"/>
    <w:rsid w:val="3048EBD1"/>
    <w:rsid w:val="305036D5"/>
    <w:rsid w:val="305A28B0"/>
    <w:rsid w:val="305AE3B8"/>
    <w:rsid w:val="3067D524"/>
    <w:rsid w:val="3067D701"/>
    <w:rsid w:val="3098CF63"/>
    <w:rsid w:val="309913C2"/>
    <w:rsid w:val="309B53FD"/>
    <w:rsid w:val="30B58D3C"/>
    <w:rsid w:val="30C0F59C"/>
    <w:rsid w:val="30C55D7E"/>
    <w:rsid w:val="30C566DD"/>
    <w:rsid w:val="30D4CF74"/>
    <w:rsid w:val="30D74E5C"/>
    <w:rsid w:val="30DB4FDA"/>
    <w:rsid w:val="30E16CCD"/>
    <w:rsid w:val="30ED1E32"/>
    <w:rsid w:val="30F6C2EB"/>
    <w:rsid w:val="30FB27F0"/>
    <w:rsid w:val="30FE709C"/>
    <w:rsid w:val="310FAE3C"/>
    <w:rsid w:val="31153D78"/>
    <w:rsid w:val="312BC7B6"/>
    <w:rsid w:val="3139F3CA"/>
    <w:rsid w:val="3154FA12"/>
    <w:rsid w:val="31611DC5"/>
    <w:rsid w:val="316DFE09"/>
    <w:rsid w:val="3181F05C"/>
    <w:rsid w:val="31831B6F"/>
    <w:rsid w:val="31895465"/>
    <w:rsid w:val="318EE4A1"/>
    <w:rsid w:val="318F2471"/>
    <w:rsid w:val="31A7F428"/>
    <w:rsid w:val="31C41D6D"/>
    <w:rsid w:val="31C68FD6"/>
    <w:rsid w:val="31C905C4"/>
    <w:rsid w:val="31CF901E"/>
    <w:rsid w:val="31D41EE0"/>
    <w:rsid w:val="31DD67C8"/>
    <w:rsid w:val="31DE1310"/>
    <w:rsid w:val="31E3BB71"/>
    <w:rsid w:val="31EA2E3C"/>
    <w:rsid w:val="31FDFA53"/>
    <w:rsid w:val="31FEB3EF"/>
    <w:rsid w:val="320D03C3"/>
    <w:rsid w:val="322C202A"/>
    <w:rsid w:val="326288B5"/>
    <w:rsid w:val="326F17E6"/>
    <w:rsid w:val="32767227"/>
    <w:rsid w:val="3277E472"/>
    <w:rsid w:val="329DF79A"/>
    <w:rsid w:val="32A8BB23"/>
    <w:rsid w:val="32AB10FC"/>
    <w:rsid w:val="32B46F6C"/>
    <w:rsid w:val="32C25477"/>
    <w:rsid w:val="32C2A252"/>
    <w:rsid w:val="32C8D0F0"/>
    <w:rsid w:val="32E1F20E"/>
    <w:rsid w:val="3309F762"/>
    <w:rsid w:val="3314CCC3"/>
    <w:rsid w:val="33250C8E"/>
    <w:rsid w:val="3331D931"/>
    <w:rsid w:val="337C85C2"/>
    <w:rsid w:val="337D3819"/>
    <w:rsid w:val="3397B2B1"/>
    <w:rsid w:val="33A1FBAC"/>
    <w:rsid w:val="33A6DE44"/>
    <w:rsid w:val="33A822EE"/>
    <w:rsid w:val="33BE42A9"/>
    <w:rsid w:val="33C27FCE"/>
    <w:rsid w:val="33D3577D"/>
    <w:rsid w:val="33DBD6BB"/>
    <w:rsid w:val="33DCA56D"/>
    <w:rsid w:val="33E6212F"/>
    <w:rsid w:val="33E7682B"/>
    <w:rsid w:val="33FCEFC9"/>
    <w:rsid w:val="34087D07"/>
    <w:rsid w:val="3409E612"/>
    <w:rsid w:val="34132545"/>
    <w:rsid w:val="341DEA7F"/>
    <w:rsid w:val="3426ABAC"/>
    <w:rsid w:val="3446E15D"/>
    <w:rsid w:val="3463B882"/>
    <w:rsid w:val="346C3E45"/>
    <w:rsid w:val="34947480"/>
    <w:rsid w:val="34AE2FBC"/>
    <w:rsid w:val="34C1E5B7"/>
    <w:rsid w:val="34C44F10"/>
    <w:rsid w:val="34D57B93"/>
    <w:rsid w:val="34D8E852"/>
    <w:rsid w:val="34E242E6"/>
    <w:rsid w:val="34F1CA28"/>
    <w:rsid w:val="34F50664"/>
    <w:rsid w:val="34FCC78A"/>
    <w:rsid w:val="3503990D"/>
    <w:rsid w:val="3509DB19"/>
    <w:rsid w:val="350C3358"/>
    <w:rsid w:val="35114D71"/>
    <w:rsid w:val="35146E78"/>
    <w:rsid w:val="351F09D1"/>
    <w:rsid w:val="352B76E4"/>
    <w:rsid w:val="352F08F6"/>
    <w:rsid w:val="3534CC90"/>
    <w:rsid w:val="3536E3CA"/>
    <w:rsid w:val="353A9401"/>
    <w:rsid w:val="35442C95"/>
    <w:rsid w:val="3550DDB7"/>
    <w:rsid w:val="355A39C8"/>
    <w:rsid w:val="355CBF66"/>
    <w:rsid w:val="356DB272"/>
    <w:rsid w:val="357DAAD6"/>
    <w:rsid w:val="357EFA13"/>
    <w:rsid w:val="35952142"/>
    <w:rsid w:val="3595CD49"/>
    <w:rsid w:val="35A31B1A"/>
    <w:rsid w:val="35AC0130"/>
    <w:rsid w:val="35B9F8F0"/>
    <w:rsid w:val="35BE2416"/>
    <w:rsid w:val="35D092F4"/>
    <w:rsid w:val="35D1F9AA"/>
    <w:rsid w:val="35DC509E"/>
    <w:rsid w:val="36023637"/>
    <w:rsid w:val="360A4D47"/>
    <w:rsid w:val="361B2541"/>
    <w:rsid w:val="361EC1DA"/>
    <w:rsid w:val="3629B257"/>
    <w:rsid w:val="36366FB1"/>
    <w:rsid w:val="363B0C5F"/>
    <w:rsid w:val="364086E1"/>
    <w:rsid w:val="36506F39"/>
    <w:rsid w:val="36582E51"/>
    <w:rsid w:val="3667D5AF"/>
    <w:rsid w:val="3674E28B"/>
    <w:rsid w:val="36941202"/>
    <w:rsid w:val="36AD1EC4"/>
    <w:rsid w:val="36B21C62"/>
    <w:rsid w:val="36C74745"/>
    <w:rsid w:val="36CDFD5B"/>
    <w:rsid w:val="36D9A96D"/>
    <w:rsid w:val="36E33759"/>
    <w:rsid w:val="36E7191A"/>
    <w:rsid w:val="36E8750A"/>
    <w:rsid w:val="36F88FC7"/>
    <w:rsid w:val="3701FA5A"/>
    <w:rsid w:val="3707BE68"/>
    <w:rsid w:val="3730C0D3"/>
    <w:rsid w:val="3734E7F0"/>
    <w:rsid w:val="373BC779"/>
    <w:rsid w:val="373F898C"/>
    <w:rsid w:val="37416D23"/>
    <w:rsid w:val="3747D191"/>
    <w:rsid w:val="374E4DD3"/>
    <w:rsid w:val="3758E0DA"/>
    <w:rsid w:val="3769C773"/>
    <w:rsid w:val="37B4FBDC"/>
    <w:rsid w:val="37C5FC1B"/>
    <w:rsid w:val="37C85A40"/>
    <w:rsid w:val="37D60881"/>
    <w:rsid w:val="37D6D5B6"/>
    <w:rsid w:val="37DAF828"/>
    <w:rsid w:val="37F9BCB0"/>
    <w:rsid w:val="38041AA9"/>
    <w:rsid w:val="380F1864"/>
    <w:rsid w:val="38290746"/>
    <w:rsid w:val="382BA389"/>
    <w:rsid w:val="3833A6FE"/>
    <w:rsid w:val="38370936"/>
    <w:rsid w:val="384252D1"/>
    <w:rsid w:val="38463889"/>
    <w:rsid w:val="38646119"/>
    <w:rsid w:val="386811B7"/>
    <w:rsid w:val="3876A7D4"/>
    <w:rsid w:val="387710A3"/>
    <w:rsid w:val="3882F34B"/>
    <w:rsid w:val="3892EDD6"/>
    <w:rsid w:val="3898D21B"/>
    <w:rsid w:val="38B25444"/>
    <w:rsid w:val="38C58AE6"/>
    <w:rsid w:val="38C6B438"/>
    <w:rsid w:val="38C9F03D"/>
    <w:rsid w:val="38CE704E"/>
    <w:rsid w:val="38E1DB33"/>
    <w:rsid w:val="38E972DC"/>
    <w:rsid w:val="3904E0BE"/>
    <w:rsid w:val="3933C763"/>
    <w:rsid w:val="39380FE8"/>
    <w:rsid w:val="3940F466"/>
    <w:rsid w:val="394D8EAB"/>
    <w:rsid w:val="3958DB38"/>
    <w:rsid w:val="395AF0A5"/>
    <w:rsid w:val="395D367E"/>
    <w:rsid w:val="3965DEDB"/>
    <w:rsid w:val="397EC7F9"/>
    <w:rsid w:val="397F5B16"/>
    <w:rsid w:val="3999E5C5"/>
    <w:rsid w:val="39A418AC"/>
    <w:rsid w:val="39A68FEF"/>
    <w:rsid w:val="39BD53BC"/>
    <w:rsid w:val="39D94D99"/>
    <w:rsid w:val="39DD5877"/>
    <w:rsid w:val="39F78063"/>
    <w:rsid w:val="3A004DB7"/>
    <w:rsid w:val="3A0F3457"/>
    <w:rsid w:val="3A26DED9"/>
    <w:rsid w:val="3A3D069A"/>
    <w:rsid w:val="3A4924F2"/>
    <w:rsid w:val="3A5C971C"/>
    <w:rsid w:val="3A5E1B7E"/>
    <w:rsid w:val="3A667B3A"/>
    <w:rsid w:val="3A7C69B6"/>
    <w:rsid w:val="3A8285CF"/>
    <w:rsid w:val="3A87FC00"/>
    <w:rsid w:val="3A8BFBBD"/>
    <w:rsid w:val="3A9B8EDC"/>
    <w:rsid w:val="3AA1FBC6"/>
    <w:rsid w:val="3AA94989"/>
    <w:rsid w:val="3ABD68F9"/>
    <w:rsid w:val="3ABF2DCA"/>
    <w:rsid w:val="3AD38523"/>
    <w:rsid w:val="3ADD14F4"/>
    <w:rsid w:val="3AE2171C"/>
    <w:rsid w:val="3AE8750D"/>
    <w:rsid w:val="3AF72A59"/>
    <w:rsid w:val="3B00B47B"/>
    <w:rsid w:val="3B3EAAC6"/>
    <w:rsid w:val="3B4446C7"/>
    <w:rsid w:val="3B458DA2"/>
    <w:rsid w:val="3B4E4C06"/>
    <w:rsid w:val="3B4F72E4"/>
    <w:rsid w:val="3B58F262"/>
    <w:rsid w:val="3B590703"/>
    <w:rsid w:val="3B5E44A2"/>
    <w:rsid w:val="3B671ADC"/>
    <w:rsid w:val="3B793826"/>
    <w:rsid w:val="3B7EE332"/>
    <w:rsid w:val="3B80623B"/>
    <w:rsid w:val="3B80C2E8"/>
    <w:rsid w:val="3B8A236A"/>
    <w:rsid w:val="3B94DF8B"/>
    <w:rsid w:val="3B9AB868"/>
    <w:rsid w:val="3BB087AB"/>
    <w:rsid w:val="3BCB509B"/>
    <w:rsid w:val="3BD69FDF"/>
    <w:rsid w:val="3BF2AA63"/>
    <w:rsid w:val="3BFB4A9A"/>
    <w:rsid w:val="3C1B42B4"/>
    <w:rsid w:val="3C7D4206"/>
    <w:rsid w:val="3C8901B6"/>
    <w:rsid w:val="3C8A06EC"/>
    <w:rsid w:val="3C9468EA"/>
    <w:rsid w:val="3C9AD2E5"/>
    <w:rsid w:val="3CA559F1"/>
    <w:rsid w:val="3CB299F0"/>
    <w:rsid w:val="3CBFBE33"/>
    <w:rsid w:val="3CC1A68C"/>
    <w:rsid w:val="3CE79E47"/>
    <w:rsid w:val="3CF09680"/>
    <w:rsid w:val="3CF921C9"/>
    <w:rsid w:val="3D18BB5D"/>
    <w:rsid w:val="3D232A4A"/>
    <w:rsid w:val="3D28BF71"/>
    <w:rsid w:val="3D2B853A"/>
    <w:rsid w:val="3D4D936C"/>
    <w:rsid w:val="3D510149"/>
    <w:rsid w:val="3D545F7B"/>
    <w:rsid w:val="3D54F279"/>
    <w:rsid w:val="3D5B1FFD"/>
    <w:rsid w:val="3D6FD5B0"/>
    <w:rsid w:val="3D75527A"/>
    <w:rsid w:val="3D79AEBE"/>
    <w:rsid w:val="3D8AB829"/>
    <w:rsid w:val="3D91892C"/>
    <w:rsid w:val="3DC02450"/>
    <w:rsid w:val="3DD129CA"/>
    <w:rsid w:val="3DD37747"/>
    <w:rsid w:val="3DE76E58"/>
    <w:rsid w:val="3DEBD66A"/>
    <w:rsid w:val="3DF4BD2B"/>
    <w:rsid w:val="3E03A744"/>
    <w:rsid w:val="3E0FEAD2"/>
    <w:rsid w:val="3E128F34"/>
    <w:rsid w:val="3E16B71F"/>
    <w:rsid w:val="3E1D3D47"/>
    <w:rsid w:val="3E2F7F2A"/>
    <w:rsid w:val="3E334B4A"/>
    <w:rsid w:val="3E38D4A0"/>
    <w:rsid w:val="3E3DC747"/>
    <w:rsid w:val="3E66FC7A"/>
    <w:rsid w:val="3E69D533"/>
    <w:rsid w:val="3E6A027F"/>
    <w:rsid w:val="3E734660"/>
    <w:rsid w:val="3E735D96"/>
    <w:rsid w:val="3E7CFD66"/>
    <w:rsid w:val="3E89DDC6"/>
    <w:rsid w:val="3E8D9FED"/>
    <w:rsid w:val="3E942000"/>
    <w:rsid w:val="3EC33E44"/>
    <w:rsid w:val="3ED62B57"/>
    <w:rsid w:val="3ED71425"/>
    <w:rsid w:val="3EE11595"/>
    <w:rsid w:val="3EE17647"/>
    <w:rsid w:val="3EE5E77A"/>
    <w:rsid w:val="3EF7087D"/>
    <w:rsid w:val="3EF9BEA0"/>
    <w:rsid w:val="3EFAA294"/>
    <w:rsid w:val="3EFC5613"/>
    <w:rsid w:val="3EFCDF69"/>
    <w:rsid w:val="3F1F64C7"/>
    <w:rsid w:val="3F20CE75"/>
    <w:rsid w:val="3F24AD5C"/>
    <w:rsid w:val="3F2FDC42"/>
    <w:rsid w:val="3F32C19F"/>
    <w:rsid w:val="3F363015"/>
    <w:rsid w:val="3F44412E"/>
    <w:rsid w:val="3F4551A0"/>
    <w:rsid w:val="3F6C59A9"/>
    <w:rsid w:val="3F6F996E"/>
    <w:rsid w:val="3FA1B4AF"/>
    <w:rsid w:val="3FAA3499"/>
    <w:rsid w:val="3FABBB33"/>
    <w:rsid w:val="3FC65D60"/>
    <w:rsid w:val="3FD0A336"/>
    <w:rsid w:val="3FDF5FB3"/>
    <w:rsid w:val="3FF0C69A"/>
    <w:rsid w:val="3FF1F369"/>
    <w:rsid w:val="40020394"/>
    <w:rsid w:val="4007710F"/>
    <w:rsid w:val="400854E0"/>
    <w:rsid w:val="4011A456"/>
    <w:rsid w:val="40303519"/>
    <w:rsid w:val="403D98F1"/>
    <w:rsid w:val="40414112"/>
    <w:rsid w:val="40490B92"/>
    <w:rsid w:val="405329A8"/>
    <w:rsid w:val="405BF38D"/>
    <w:rsid w:val="405E0921"/>
    <w:rsid w:val="40635F93"/>
    <w:rsid w:val="406640A7"/>
    <w:rsid w:val="406AD967"/>
    <w:rsid w:val="407189DD"/>
    <w:rsid w:val="407D40E0"/>
    <w:rsid w:val="407D46A8"/>
    <w:rsid w:val="4080EE70"/>
    <w:rsid w:val="4084507F"/>
    <w:rsid w:val="4088D511"/>
    <w:rsid w:val="4097E4A4"/>
    <w:rsid w:val="40A109B6"/>
    <w:rsid w:val="40A5E746"/>
    <w:rsid w:val="40AD7599"/>
    <w:rsid w:val="40CF270C"/>
    <w:rsid w:val="40D2126D"/>
    <w:rsid w:val="40D98233"/>
    <w:rsid w:val="40DC878F"/>
    <w:rsid w:val="411517A5"/>
    <w:rsid w:val="412196CE"/>
    <w:rsid w:val="4136EB7B"/>
    <w:rsid w:val="413EB804"/>
    <w:rsid w:val="4147E084"/>
    <w:rsid w:val="4149E94F"/>
    <w:rsid w:val="416C73C4"/>
    <w:rsid w:val="4173C221"/>
    <w:rsid w:val="41747873"/>
    <w:rsid w:val="417755CA"/>
    <w:rsid w:val="41C1501B"/>
    <w:rsid w:val="41CD39BC"/>
    <w:rsid w:val="41DE78FC"/>
    <w:rsid w:val="41F28475"/>
    <w:rsid w:val="41F8DADC"/>
    <w:rsid w:val="41F932C5"/>
    <w:rsid w:val="42183F69"/>
    <w:rsid w:val="42191709"/>
    <w:rsid w:val="4227B5BA"/>
    <w:rsid w:val="423B6B5B"/>
    <w:rsid w:val="42415B3B"/>
    <w:rsid w:val="4248B25C"/>
    <w:rsid w:val="42600BED"/>
    <w:rsid w:val="426412E1"/>
    <w:rsid w:val="42710CFF"/>
    <w:rsid w:val="428029FF"/>
    <w:rsid w:val="428E33FD"/>
    <w:rsid w:val="42AF05F1"/>
    <w:rsid w:val="42B7406E"/>
    <w:rsid w:val="42B8AE5A"/>
    <w:rsid w:val="42BA57A9"/>
    <w:rsid w:val="42C4CB1D"/>
    <w:rsid w:val="42CF9855"/>
    <w:rsid w:val="42D51DB6"/>
    <w:rsid w:val="42D8A349"/>
    <w:rsid w:val="430146DF"/>
    <w:rsid w:val="430D7ED4"/>
    <w:rsid w:val="431099EF"/>
    <w:rsid w:val="431D9F22"/>
    <w:rsid w:val="4330BAC1"/>
    <w:rsid w:val="4339A456"/>
    <w:rsid w:val="433BA6BE"/>
    <w:rsid w:val="4353E13C"/>
    <w:rsid w:val="4360A6FC"/>
    <w:rsid w:val="43626E7D"/>
    <w:rsid w:val="4363EB58"/>
    <w:rsid w:val="438E62A1"/>
    <w:rsid w:val="4393D8CA"/>
    <w:rsid w:val="4398A388"/>
    <w:rsid w:val="43B00B2F"/>
    <w:rsid w:val="43B15C99"/>
    <w:rsid w:val="43BBF141"/>
    <w:rsid w:val="43C749ED"/>
    <w:rsid w:val="43C76420"/>
    <w:rsid w:val="43D710C8"/>
    <w:rsid w:val="43DB3FC1"/>
    <w:rsid w:val="43DFF7B3"/>
    <w:rsid w:val="44142851"/>
    <w:rsid w:val="441AE5EC"/>
    <w:rsid w:val="443770E7"/>
    <w:rsid w:val="443FBCC6"/>
    <w:rsid w:val="4442A527"/>
    <w:rsid w:val="44592928"/>
    <w:rsid w:val="445ECF0A"/>
    <w:rsid w:val="4465BBFB"/>
    <w:rsid w:val="4466E05D"/>
    <w:rsid w:val="4469CE2C"/>
    <w:rsid w:val="4470E2E1"/>
    <w:rsid w:val="44714AF3"/>
    <w:rsid w:val="44718250"/>
    <w:rsid w:val="4491E7E8"/>
    <w:rsid w:val="44B52119"/>
    <w:rsid w:val="44D32417"/>
    <w:rsid w:val="44DD61CB"/>
    <w:rsid w:val="44E55720"/>
    <w:rsid w:val="44EB43D6"/>
    <w:rsid w:val="44F037E9"/>
    <w:rsid w:val="450F3F53"/>
    <w:rsid w:val="4513048D"/>
    <w:rsid w:val="45284FEC"/>
    <w:rsid w:val="452D9D82"/>
    <w:rsid w:val="452E33B1"/>
    <w:rsid w:val="454F673B"/>
    <w:rsid w:val="4566C782"/>
    <w:rsid w:val="456824D4"/>
    <w:rsid w:val="456CA893"/>
    <w:rsid w:val="45709CE2"/>
    <w:rsid w:val="457CBC55"/>
    <w:rsid w:val="457D8FF5"/>
    <w:rsid w:val="4586A518"/>
    <w:rsid w:val="458A73E7"/>
    <w:rsid w:val="45924E0C"/>
    <w:rsid w:val="45937F86"/>
    <w:rsid w:val="45995DE9"/>
    <w:rsid w:val="45ABF113"/>
    <w:rsid w:val="45C14B76"/>
    <w:rsid w:val="45C870BD"/>
    <w:rsid w:val="45CC7ACE"/>
    <w:rsid w:val="45D85770"/>
    <w:rsid w:val="45DC35BC"/>
    <w:rsid w:val="45ECD41F"/>
    <w:rsid w:val="45F0CB5C"/>
    <w:rsid w:val="45FA7CE5"/>
    <w:rsid w:val="4600DAC3"/>
    <w:rsid w:val="4616F005"/>
    <w:rsid w:val="4619E683"/>
    <w:rsid w:val="462DA2EF"/>
    <w:rsid w:val="46322A2B"/>
    <w:rsid w:val="4647CC94"/>
    <w:rsid w:val="465C8992"/>
    <w:rsid w:val="465E674E"/>
    <w:rsid w:val="4674FD64"/>
    <w:rsid w:val="46836EC3"/>
    <w:rsid w:val="469A9EA7"/>
    <w:rsid w:val="469E64E6"/>
    <w:rsid w:val="46AAD17A"/>
    <w:rsid w:val="46ABA638"/>
    <w:rsid w:val="46BB108E"/>
    <w:rsid w:val="46C4440A"/>
    <w:rsid w:val="46CCFCA0"/>
    <w:rsid w:val="46D9BD41"/>
    <w:rsid w:val="46F0DA40"/>
    <w:rsid w:val="470959D7"/>
    <w:rsid w:val="4713249B"/>
    <w:rsid w:val="471ABE41"/>
    <w:rsid w:val="471B99B5"/>
    <w:rsid w:val="472BB71F"/>
    <w:rsid w:val="473B98E9"/>
    <w:rsid w:val="474FAEFA"/>
    <w:rsid w:val="4754FA20"/>
    <w:rsid w:val="475EFA57"/>
    <w:rsid w:val="47735D9E"/>
    <w:rsid w:val="4783ED27"/>
    <w:rsid w:val="478454D4"/>
    <w:rsid w:val="47994EF4"/>
    <w:rsid w:val="47A28FBA"/>
    <w:rsid w:val="47ABC153"/>
    <w:rsid w:val="47ACBAE3"/>
    <w:rsid w:val="47BB343E"/>
    <w:rsid w:val="47D5CC9B"/>
    <w:rsid w:val="47D90EFB"/>
    <w:rsid w:val="47E264A6"/>
    <w:rsid w:val="47F7BC68"/>
    <w:rsid w:val="47F9CAAB"/>
    <w:rsid w:val="47FD3110"/>
    <w:rsid w:val="4800DA6B"/>
    <w:rsid w:val="480F7E49"/>
    <w:rsid w:val="4831A67E"/>
    <w:rsid w:val="484ACB1A"/>
    <w:rsid w:val="484BB1F3"/>
    <w:rsid w:val="48503673"/>
    <w:rsid w:val="48650B73"/>
    <w:rsid w:val="486A208A"/>
    <w:rsid w:val="487132D1"/>
    <w:rsid w:val="4873A892"/>
    <w:rsid w:val="487409CA"/>
    <w:rsid w:val="4875D05A"/>
    <w:rsid w:val="4876E70D"/>
    <w:rsid w:val="487BA209"/>
    <w:rsid w:val="48849581"/>
    <w:rsid w:val="4887D2D8"/>
    <w:rsid w:val="488F9C8A"/>
    <w:rsid w:val="489010C8"/>
    <w:rsid w:val="48927ACB"/>
    <w:rsid w:val="489CCCEA"/>
    <w:rsid w:val="48A5611C"/>
    <w:rsid w:val="48BFC1A1"/>
    <w:rsid w:val="48C416AA"/>
    <w:rsid w:val="48D48D01"/>
    <w:rsid w:val="48DF96CD"/>
    <w:rsid w:val="48E68099"/>
    <w:rsid w:val="48EA6055"/>
    <w:rsid w:val="48EFD33C"/>
    <w:rsid w:val="49004F66"/>
    <w:rsid w:val="490C33AD"/>
    <w:rsid w:val="4923A638"/>
    <w:rsid w:val="49242354"/>
    <w:rsid w:val="4938E42C"/>
    <w:rsid w:val="493E26FE"/>
    <w:rsid w:val="4963F189"/>
    <w:rsid w:val="496B67AF"/>
    <w:rsid w:val="498ABAAD"/>
    <w:rsid w:val="499878CE"/>
    <w:rsid w:val="49A7B65F"/>
    <w:rsid w:val="49ACB526"/>
    <w:rsid w:val="49AD978B"/>
    <w:rsid w:val="49AEE856"/>
    <w:rsid w:val="49B58BE4"/>
    <w:rsid w:val="49BB230F"/>
    <w:rsid w:val="49BB2C3D"/>
    <w:rsid w:val="49CDA0A0"/>
    <w:rsid w:val="49E12FE7"/>
    <w:rsid w:val="49E79D7B"/>
    <w:rsid w:val="49FA9C62"/>
    <w:rsid w:val="4A028D60"/>
    <w:rsid w:val="4A2F60AA"/>
    <w:rsid w:val="4A386928"/>
    <w:rsid w:val="4A3A6A0E"/>
    <w:rsid w:val="4A3B5B38"/>
    <w:rsid w:val="4A459261"/>
    <w:rsid w:val="4A4BA25D"/>
    <w:rsid w:val="4A5AC1E9"/>
    <w:rsid w:val="4A5FC094"/>
    <w:rsid w:val="4A6B9E2E"/>
    <w:rsid w:val="4A74240A"/>
    <w:rsid w:val="4A761552"/>
    <w:rsid w:val="4A77005E"/>
    <w:rsid w:val="4A9C0F48"/>
    <w:rsid w:val="4A9CC2D1"/>
    <w:rsid w:val="4AC0566E"/>
    <w:rsid w:val="4AC74D93"/>
    <w:rsid w:val="4ACDF06A"/>
    <w:rsid w:val="4AD2C1B4"/>
    <w:rsid w:val="4AD4D1CE"/>
    <w:rsid w:val="4AE4F598"/>
    <w:rsid w:val="4AE776AF"/>
    <w:rsid w:val="4AF07600"/>
    <w:rsid w:val="4AF8FC13"/>
    <w:rsid w:val="4AFCA037"/>
    <w:rsid w:val="4B1855CB"/>
    <w:rsid w:val="4B397262"/>
    <w:rsid w:val="4B39F904"/>
    <w:rsid w:val="4B508E41"/>
    <w:rsid w:val="4B5C3AF2"/>
    <w:rsid w:val="4B687CEB"/>
    <w:rsid w:val="4B6BAFFC"/>
    <w:rsid w:val="4B85A124"/>
    <w:rsid w:val="4B86B454"/>
    <w:rsid w:val="4B89C6D0"/>
    <w:rsid w:val="4B924342"/>
    <w:rsid w:val="4B9A6CA9"/>
    <w:rsid w:val="4B9DD182"/>
    <w:rsid w:val="4BAAA566"/>
    <w:rsid w:val="4BC08953"/>
    <w:rsid w:val="4BC3A6DA"/>
    <w:rsid w:val="4BC7E6D5"/>
    <w:rsid w:val="4BCFF813"/>
    <w:rsid w:val="4BDD5B33"/>
    <w:rsid w:val="4BFA81B2"/>
    <w:rsid w:val="4BFB410C"/>
    <w:rsid w:val="4BFCEF39"/>
    <w:rsid w:val="4C02590A"/>
    <w:rsid w:val="4C063988"/>
    <w:rsid w:val="4C066D53"/>
    <w:rsid w:val="4C32A7A3"/>
    <w:rsid w:val="4C40F949"/>
    <w:rsid w:val="4C432296"/>
    <w:rsid w:val="4C55EED6"/>
    <w:rsid w:val="4C637F0C"/>
    <w:rsid w:val="4C6C7503"/>
    <w:rsid w:val="4C8526BB"/>
    <w:rsid w:val="4C89D6C4"/>
    <w:rsid w:val="4C8C3E28"/>
    <w:rsid w:val="4C90A388"/>
    <w:rsid w:val="4C915185"/>
    <w:rsid w:val="4C950E3D"/>
    <w:rsid w:val="4CB1773A"/>
    <w:rsid w:val="4CB8744E"/>
    <w:rsid w:val="4CBCD2B2"/>
    <w:rsid w:val="4CC38864"/>
    <w:rsid w:val="4CC3E8AB"/>
    <w:rsid w:val="4CD4CC02"/>
    <w:rsid w:val="4D1BAD96"/>
    <w:rsid w:val="4D2A83BA"/>
    <w:rsid w:val="4D347554"/>
    <w:rsid w:val="4D63B736"/>
    <w:rsid w:val="4D6EF92E"/>
    <w:rsid w:val="4D76DFB0"/>
    <w:rsid w:val="4D81FCB4"/>
    <w:rsid w:val="4DA2A768"/>
    <w:rsid w:val="4DA5C821"/>
    <w:rsid w:val="4DB8249C"/>
    <w:rsid w:val="4DC1E35F"/>
    <w:rsid w:val="4DFDAC28"/>
    <w:rsid w:val="4E187553"/>
    <w:rsid w:val="4E334ED1"/>
    <w:rsid w:val="4E645EFA"/>
    <w:rsid w:val="4E73AF87"/>
    <w:rsid w:val="4E74F1FF"/>
    <w:rsid w:val="4E773146"/>
    <w:rsid w:val="4E7C8C4F"/>
    <w:rsid w:val="4E7D4F69"/>
    <w:rsid w:val="4E93086B"/>
    <w:rsid w:val="4EAFA42F"/>
    <w:rsid w:val="4EBF246E"/>
    <w:rsid w:val="4EC1C4E3"/>
    <w:rsid w:val="4ECD69AE"/>
    <w:rsid w:val="4ECE4857"/>
    <w:rsid w:val="4ECFFC66"/>
    <w:rsid w:val="4ED2655F"/>
    <w:rsid w:val="4ED9C672"/>
    <w:rsid w:val="4EDE8203"/>
    <w:rsid w:val="4EE3FB5F"/>
    <w:rsid w:val="4EE5043E"/>
    <w:rsid w:val="4EE6525A"/>
    <w:rsid w:val="4EEAF549"/>
    <w:rsid w:val="4F006B43"/>
    <w:rsid w:val="4F0C3B7C"/>
    <w:rsid w:val="4F12176F"/>
    <w:rsid w:val="4F22CB98"/>
    <w:rsid w:val="4F275CED"/>
    <w:rsid w:val="4F2F639C"/>
    <w:rsid w:val="4F3B9F78"/>
    <w:rsid w:val="4F3D0B9F"/>
    <w:rsid w:val="4F4453A6"/>
    <w:rsid w:val="4F49F5B6"/>
    <w:rsid w:val="4F55A9BA"/>
    <w:rsid w:val="4F6539F2"/>
    <w:rsid w:val="4F896C64"/>
    <w:rsid w:val="4F93FA06"/>
    <w:rsid w:val="4FB6791E"/>
    <w:rsid w:val="4FB78981"/>
    <w:rsid w:val="4FD5846E"/>
    <w:rsid w:val="4FDE0C48"/>
    <w:rsid w:val="4FE68EE3"/>
    <w:rsid w:val="4FE74167"/>
    <w:rsid w:val="4FEA1AFC"/>
    <w:rsid w:val="4FF4543C"/>
    <w:rsid w:val="500A54DF"/>
    <w:rsid w:val="500E8F20"/>
    <w:rsid w:val="501F0D32"/>
    <w:rsid w:val="5020EDF4"/>
    <w:rsid w:val="503BD860"/>
    <w:rsid w:val="5046F1B1"/>
    <w:rsid w:val="5049477B"/>
    <w:rsid w:val="5056F4FB"/>
    <w:rsid w:val="5069CF1D"/>
    <w:rsid w:val="50756889"/>
    <w:rsid w:val="507596D3"/>
    <w:rsid w:val="507C39FC"/>
    <w:rsid w:val="5081C580"/>
    <w:rsid w:val="508FDAC1"/>
    <w:rsid w:val="509E1BAF"/>
    <w:rsid w:val="50ADBD2D"/>
    <w:rsid w:val="50AFCD89"/>
    <w:rsid w:val="50C4290E"/>
    <w:rsid w:val="50C57AF7"/>
    <w:rsid w:val="50C67725"/>
    <w:rsid w:val="50CDA33B"/>
    <w:rsid w:val="50F0B7F4"/>
    <w:rsid w:val="50F73864"/>
    <w:rsid w:val="50FBE068"/>
    <w:rsid w:val="50FE9233"/>
    <w:rsid w:val="511032EB"/>
    <w:rsid w:val="5119DC54"/>
    <w:rsid w:val="511ABE67"/>
    <w:rsid w:val="51265D49"/>
    <w:rsid w:val="51298F22"/>
    <w:rsid w:val="5144BC22"/>
    <w:rsid w:val="51560E32"/>
    <w:rsid w:val="515B58DE"/>
    <w:rsid w:val="515C3CB6"/>
    <w:rsid w:val="516182BF"/>
    <w:rsid w:val="5164BB8B"/>
    <w:rsid w:val="517ADE7D"/>
    <w:rsid w:val="517C27C4"/>
    <w:rsid w:val="517CDFDC"/>
    <w:rsid w:val="51905B7A"/>
    <w:rsid w:val="51A36D59"/>
    <w:rsid w:val="51C4F87A"/>
    <w:rsid w:val="51C71508"/>
    <w:rsid w:val="51CC4907"/>
    <w:rsid w:val="51D6F85C"/>
    <w:rsid w:val="51DF74C7"/>
    <w:rsid w:val="51DFBB06"/>
    <w:rsid w:val="51F90A59"/>
    <w:rsid w:val="52060BBA"/>
    <w:rsid w:val="52064EE8"/>
    <w:rsid w:val="520D64F1"/>
    <w:rsid w:val="520FDEFE"/>
    <w:rsid w:val="5210CAB7"/>
    <w:rsid w:val="5218E23B"/>
    <w:rsid w:val="521D1C4D"/>
    <w:rsid w:val="521F32A2"/>
    <w:rsid w:val="52216493"/>
    <w:rsid w:val="52295978"/>
    <w:rsid w:val="5236565C"/>
    <w:rsid w:val="5247286D"/>
    <w:rsid w:val="524829D2"/>
    <w:rsid w:val="52512F5D"/>
    <w:rsid w:val="5251AA1C"/>
    <w:rsid w:val="5263E5D3"/>
    <w:rsid w:val="52A376D4"/>
    <w:rsid w:val="52ADC85E"/>
    <w:rsid w:val="52AE5593"/>
    <w:rsid w:val="52C28775"/>
    <w:rsid w:val="52CBA093"/>
    <w:rsid w:val="52CE8D93"/>
    <w:rsid w:val="52D62DBA"/>
    <w:rsid w:val="52E1C7FE"/>
    <w:rsid w:val="52E6572C"/>
    <w:rsid w:val="52EBCC8A"/>
    <w:rsid w:val="52F9937F"/>
    <w:rsid w:val="5305CB65"/>
    <w:rsid w:val="53096293"/>
    <w:rsid w:val="5318847A"/>
    <w:rsid w:val="531B5462"/>
    <w:rsid w:val="531D7C3B"/>
    <w:rsid w:val="5331ABD5"/>
    <w:rsid w:val="53358AAC"/>
    <w:rsid w:val="5335AF05"/>
    <w:rsid w:val="5336EAA9"/>
    <w:rsid w:val="533735E7"/>
    <w:rsid w:val="5343B185"/>
    <w:rsid w:val="53500ECD"/>
    <w:rsid w:val="536BE8F0"/>
    <w:rsid w:val="537B95BC"/>
    <w:rsid w:val="538023BE"/>
    <w:rsid w:val="53880DF6"/>
    <w:rsid w:val="53AFBD3E"/>
    <w:rsid w:val="53B408EC"/>
    <w:rsid w:val="53B94CED"/>
    <w:rsid w:val="53C58BEA"/>
    <w:rsid w:val="53D3B602"/>
    <w:rsid w:val="53D7D875"/>
    <w:rsid w:val="53DAEA3C"/>
    <w:rsid w:val="53E1BD46"/>
    <w:rsid w:val="53E7B6E6"/>
    <w:rsid w:val="5409A3C1"/>
    <w:rsid w:val="540FA16D"/>
    <w:rsid w:val="541AD75C"/>
    <w:rsid w:val="54223697"/>
    <w:rsid w:val="54236017"/>
    <w:rsid w:val="542C75EE"/>
    <w:rsid w:val="542DE08B"/>
    <w:rsid w:val="54481E2F"/>
    <w:rsid w:val="54567F54"/>
    <w:rsid w:val="545D44F0"/>
    <w:rsid w:val="546F4D41"/>
    <w:rsid w:val="5488EA67"/>
    <w:rsid w:val="549AB10A"/>
    <w:rsid w:val="54A09063"/>
    <w:rsid w:val="54A4D51A"/>
    <w:rsid w:val="54B90E66"/>
    <w:rsid w:val="54C043C6"/>
    <w:rsid w:val="54C3B78E"/>
    <w:rsid w:val="54D2D445"/>
    <w:rsid w:val="54DC01E4"/>
    <w:rsid w:val="54DE4EBB"/>
    <w:rsid w:val="54EA2C8D"/>
    <w:rsid w:val="54F420DA"/>
    <w:rsid w:val="54F577FE"/>
    <w:rsid w:val="54F83291"/>
    <w:rsid w:val="54FA231F"/>
    <w:rsid w:val="54FA8904"/>
    <w:rsid w:val="55113B69"/>
    <w:rsid w:val="55200527"/>
    <w:rsid w:val="552D59BD"/>
    <w:rsid w:val="553729A7"/>
    <w:rsid w:val="55379817"/>
    <w:rsid w:val="555345DB"/>
    <w:rsid w:val="5554B845"/>
    <w:rsid w:val="5556692F"/>
    <w:rsid w:val="555FB8FC"/>
    <w:rsid w:val="557C7B96"/>
    <w:rsid w:val="558043E3"/>
    <w:rsid w:val="5595FC2C"/>
    <w:rsid w:val="55A4C88D"/>
    <w:rsid w:val="55AE79B6"/>
    <w:rsid w:val="55AEC029"/>
    <w:rsid w:val="55BD0C45"/>
    <w:rsid w:val="55C2BBD2"/>
    <w:rsid w:val="55D023A3"/>
    <w:rsid w:val="55E1880E"/>
    <w:rsid w:val="55FF1320"/>
    <w:rsid w:val="5600385C"/>
    <w:rsid w:val="5601FADA"/>
    <w:rsid w:val="5606F6F6"/>
    <w:rsid w:val="561121E1"/>
    <w:rsid w:val="56248357"/>
    <w:rsid w:val="562B2CA4"/>
    <w:rsid w:val="562C06A3"/>
    <w:rsid w:val="56332EF0"/>
    <w:rsid w:val="56456408"/>
    <w:rsid w:val="5673FEED"/>
    <w:rsid w:val="568F966D"/>
    <w:rsid w:val="56A1E672"/>
    <w:rsid w:val="56A4F677"/>
    <w:rsid w:val="56C9544E"/>
    <w:rsid w:val="56F0D276"/>
    <w:rsid w:val="56F9A8ED"/>
    <w:rsid w:val="57042FAC"/>
    <w:rsid w:val="571994F9"/>
    <w:rsid w:val="57251B3F"/>
    <w:rsid w:val="5725A71A"/>
    <w:rsid w:val="5725C24E"/>
    <w:rsid w:val="572CBA87"/>
    <w:rsid w:val="57339396"/>
    <w:rsid w:val="573C0064"/>
    <w:rsid w:val="573DA0B6"/>
    <w:rsid w:val="5741567C"/>
    <w:rsid w:val="5746290E"/>
    <w:rsid w:val="574B263A"/>
    <w:rsid w:val="5758FF77"/>
    <w:rsid w:val="5760CEB0"/>
    <w:rsid w:val="5766EA19"/>
    <w:rsid w:val="5768F2AD"/>
    <w:rsid w:val="5769DB9C"/>
    <w:rsid w:val="5773658D"/>
    <w:rsid w:val="57B2F07E"/>
    <w:rsid w:val="57B57C72"/>
    <w:rsid w:val="57B64153"/>
    <w:rsid w:val="57BE94EE"/>
    <w:rsid w:val="57C6FD05"/>
    <w:rsid w:val="57D3219C"/>
    <w:rsid w:val="57D60311"/>
    <w:rsid w:val="57D84221"/>
    <w:rsid w:val="57E53412"/>
    <w:rsid w:val="57E61A33"/>
    <w:rsid w:val="57EDBCF9"/>
    <w:rsid w:val="57F321C9"/>
    <w:rsid w:val="58034A04"/>
    <w:rsid w:val="581DA1ED"/>
    <w:rsid w:val="5853688B"/>
    <w:rsid w:val="5855E517"/>
    <w:rsid w:val="5884DF8C"/>
    <w:rsid w:val="58945447"/>
    <w:rsid w:val="58B07B8F"/>
    <w:rsid w:val="58E6EFDD"/>
    <w:rsid w:val="58EA31DC"/>
    <w:rsid w:val="58F4CFD8"/>
    <w:rsid w:val="58F6FD58"/>
    <w:rsid w:val="58FDA9EC"/>
    <w:rsid w:val="590476DB"/>
    <w:rsid w:val="590BF287"/>
    <w:rsid w:val="59158812"/>
    <w:rsid w:val="5915C9C3"/>
    <w:rsid w:val="5916A13E"/>
    <w:rsid w:val="5927C5E7"/>
    <w:rsid w:val="59316F2E"/>
    <w:rsid w:val="593C44EF"/>
    <w:rsid w:val="59434D16"/>
    <w:rsid w:val="594F255F"/>
    <w:rsid w:val="59592D47"/>
    <w:rsid w:val="595FD11C"/>
    <w:rsid w:val="597A7A27"/>
    <w:rsid w:val="599DAD21"/>
    <w:rsid w:val="59B0E53C"/>
    <w:rsid w:val="59CB5DEA"/>
    <w:rsid w:val="59CCCC34"/>
    <w:rsid w:val="59D51898"/>
    <w:rsid w:val="59F98E1F"/>
    <w:rsid w:val="59FC2A42"/>
    <w:rsid w:val="5A082CE3"/>
    <w:rsid w:val="5A0B880D"/>
    <w:rsid w:val="5A564EFE"/>
    <w:rsid w:val="5A5CEC4D"/>
    <w:rsid w:val="5A66224A"/>
    <w:rsid w:val="5A6EEAD7"/>
    <w:rsid w:val="5A7EB905"/>
    <w:rsid w:val="5A81D66C"/>
    <w:rsid w:val="5A844B29"/>
    <w:rsid w:val="5A8E5F2E"/>
    <w:rsid w:val="5A90224B"/>
    <w:rsid w:val="5AAFBE30"/>
    <w:rsid w:val="5AB0A399"/>
    <w:rsid w:val="5AB32C65"/>
    <w:rsid w:val="5AB91B23"/>
    <w:rsid w:val="5AC5C0D8"/>
    <w:rsid w:val="5AC7D5BF"/>
    <w:rsid w:val="5ACB1DDF"/>
    <w:rsid w:val="5ACC52C7"/>
    <w:rsid w:val="5AE17313"/>
    <w:rsid w:val="5AE77A3B"/>
    <w:rsid w:val="5B043F89"/>
    <w:rsid w:val="5B0828F6"/>
    <w:rsid w:val="5B12F293"/>
    <w:rsid w:val="5B1CD4D4"/>
    <w:rsid w:val="5B1EB4C6"/>
    <w:rsid w:val="5B20E691"/>
    <w:rsid w:val="5B21C289"/>
    <w:rsid w:val="5B23F6BF"/>
    <w:rsid w:val="5B39CE02"/>
    <w:rsid w:val="5B4B4368"/>
    <w:rsid w:val="5B571A0F"/>
    <w:rsid w:val="5B5891D4"/>
    <w:rsid w:val="5B58E987"/>
    <w:rsid w:val="5B5FA9FA"/>
    <w:rsid w:val="5B9A6806"/>
    <w:rsid w:val="5BA16405"/>
    <w:rsid w:val="5BC5C5EE"/>
    <w:rsid w:val="5BD07589"/>
    <w:rsid w:val="5BFCBF3F"/>
    <w:rsid w:val="5C11A2FB"/>
    <w:rsid w:val="5C140842"/>
    <w:rsid w:val="5C39BAF6"/>
    <w:rsid w:val="5C42F62F"/>
    <w:rsid w:val="5C44D5E9"/>
    <w:rsid w:val="5C5FB46B"/>
    <w:rsid w:val="5C6B0EA8"/>
    <w:rsid w:val="5C784633"/>
    <w:rsid w:val="5C7C41CC"/>
    <w:rsid w:val="5C7FA27D"/>
    <w:rsid w:val="5C897254"/>
    <w:rsid w:val="5C8DB6CD"/>
    <w:rsid w:val="5C8E3076"/>
    <w:rsid w:val="5C8F587E"/>
    <w:rsid w:val="5C91C7E1"/>
    <w:rsid w:val="5C9244C7"/>
    <w:rsid w:val="5C927FAC"/>
    <w:rsid w:val="5C9A0A24"/>
    <w:rsid w:val="5C9DF6D6"/>
    <w:rsid w:val="5CA0A670"/>
    <w:rsid w:val="5CACBE5D"/>
    <w:rsid w:val="5CC2B075"/>
    <w:rsid w:val="5CC6C766"/>
    <w:rsid w:val="5CFA0512"/>
    <w:rsid w:val="5CFB4D93"/>
    <w:rsid w:val="5D046F37"/>
    <w:rsid w:val="5D04CD4A"/>
    <w:rsid w:val="5D0FA143"/>
    <w:rsid w:val="5D13E838"/>
    <w:rsid w:val="5D2A7A93"/>
    <w:rsid w:val="5D325D2C"/>
    <w:rsid w:val="5D349264"/>
    <w:rsid w:val="5D4091B6"/>
    <w:rsid w:val="5D4A4CDD"/>
    <w:rsid w:val="5D5028A2"/>
    <w:rsid w:val="5D61B606"/>
    <w:rsid w:val="5D627095"/>
    <w:rsid w:val="5D638A95"/>
    <w:rsid w:val="5D6C45EA"/>
    <w:rsid w:val="5D70D2F3"/>
    <w:rsid w:val="5D7B46A1"/>
    <w:rsid w:val="5D984AC2"/>
    <w:rsid w:val="5D990E5B"/>
    <w:rsid w:val="5D995815"/>
    <w:rsid w:val="5DA0DBE7"/>
    <w:rsid w:val="5DC2E503"/>
    <w:rsid w:val="5DCFD4C6"/>
    <w:rsid w:val="5DD22034"/>
    <w:rsid w:val="5DE2F1B1"/>
    <w:rsid w:val="5DEB0B75"/>
    <w:rsid w:val="5E02A6CB"/>
    <w:rsid w:val="5E0E358A"/>
    <w:rsid w:val="5E103E97"/>
    <w:rsid w:val="5E1A3965"/>
    <w:rsid w:val="5E20B389"/>
    <w:rsid w:val="5E35C178"/>
    <w:rsid w:val="5E3D77A3"/>
    <w:rsid w:val="5E4B7D46"/>
    <w:rsid w:val="5E50DA24"/>
    <w:rsid w:val="5E535D9A"/>
    <w:rsid w:val="5E686CBA"/>
    <w:rsid w:val="5E6D9E1C"/>
    <w:rsid w:val="5E70EFC9"/>
    <w:rsid w:val="5E81B301"/>
    <w:rsid w:val="5E978845"/>
    <w:rsid w:val="5EA21AAA"/>
    <w:rsid w:val="5EAFAEDE"/>
    <w:rsid w:val="5EB57510"/>
    <w:rsid w:val="5EBDF53F"/>
    <w:rsid w:val="5EC4CA86"/>
    <w:rsid w:val="5EC87F4A"/>
    <w:rsid w:val="5ECBD001"/>
    <w:rsid w:val="5EDD1579"/>
    <w:rsid w:val="5EDD1AD9"/>
    <w:rsid w:val="5EE29ED5"/>
    <w:rsid w:val="5EF4D62D"/>
    <w:rsid w:val="5F0B2AFB"/>
    <w:rsid w:val="5F158B70"/>
    <w:rsid w:val="5F17FDFF"/>
    <w:rsid w:val="5F1FD96D"/>
    <w:rsid w:val="5F312DE6"/>
    <w:rsid w:val="5F41DE46"/>
    <w:rsid w:val="5F4447E0"/>
    <w:rsid w:val="5F45D848"/>
    <w:rsid w:val="5F491ACA"/>
    <w:rsid w:val="5F5624D6"/>
    <w:rsid w:val="5F596FCA"/>
    <w:rsid w:val="5F8CA6DE"/>
    <w:rsid w:val="5FB4C949"/>
    <w:rsid w:val="5FBD7D7E"/>
    <w:rsid w:val="5FCA44F6"/>
    <w:rsid w:val="5FDD07B7"/>
    <w:rsid w:val="5FDD74CE"/>
    <w:rsid w:val="5FE92DE5"/>
    <w:rsid w:val="5FEFB082"/>
    <w:rsid w:val="5FF90364"/>
    <w:rsid w:val="5FF93243"/>
    <w:rsid w:val="60099531"/>
    <w:rsid w:val="60114FB7"/>
    <w:rsid w:val="6014044B"/>
    <w:rsid w:val="602DB2CE"/>
    <w:rsid w:val="603A29A3"/>
    <w:rsid w:val="604BC8F1"/>
    <w:rsid w:val="6054657D"/>
    <w:rsid w:val="60667C59"/>
    <w:rsid w:val="60670D40"/>
    <w:rsid w:val="606FB233"/>
    <w:rsid w:val="6070A82D"/>
    <w:rsid w:val="6072D2EE"/>
    <w:rsid w:val="6079B156"/>
    <w:rsid w:val="607F7EB2"/>
    <w:rsid w:val="608CF4EE"/>
    <w:rsid w:val="60B0FB91"/>
    <w:rsid w:val="60C13EF1"/>
    <w:rsid w:val="60CD232A"/>
    <w:rsid w:val="60CDE103"/>
    <w:rsid w:val="60D2A178"/>
    <w:rsid w:val="60D9ABB6"/>
    <w:rsid w:val="60F155B4"/>
    <w:rsid w:val="610E5339"/>
    <w:rsid w:val="6125E588"/>
    <w:rsid w:val="6130D158"/>
    <w:rsid w:val="614EAE40"/>
    <w:rsid w:val="6152B134"/>
    <w:rsid w:val="61594DDF"/>
    <w:rsid w:val="615FFBEA"/>
    <w:rsid w:val="61600C46"/>
    <w:rsid w:val="6168F995"/>
    <w:rsid w:val="61871593"/>
    <w:rsid w:val="61A59EB6"/>
    <w:rsid w:val="61B8E0B2"/>
    <w:rsid w:val="61BD62CC"/>
    <w:rsid w:val="61DB1BE4"/>
    <w:rsid w:val="61EA535B"/>
    <w:rsid w:val="61F806F5"/>
    <w:rsid w:val="61FE1C36"/>
    <w:rsid w:val="61FF6729"/>
    <w:rsid w:val="62138000"/>
    <w:rsid w:val="6217D672"/>
    <w:rsid w:val="62186F36"/>
    <w:rsid w:val="621D682F"/>
    <w:rsid w:val="623AAD00"/>
    <w:rsid w:val="6255B956"/>
    <w:rsid w:val="6273FDD1"/>
    <w:rsid w:val="62821C53"/>
    <w:rsid w:val="62825C60"/>
    <w:rsid w:val="628A6FEA"/>
    <w:rsid w:val="628B5C1A"/>
    <w:rsid w:val="6291EB8B"/>
    <w:rsid w:val="6297C118"/>
    <w:rsid w:val="62A82E0F"/>
    <w:rsid w:val="62B7F65C"/>
    <w:rsid w:val="62BC4F2E"/>
    <w:rsid w:val="62C33384"/>
    <w:rsid w:val="62E20ADB"/>
    <w:rsid w:val="62EDF2A1"/>
    <w:rsid w:val="62F782BC"/>
    <w:rsid w:val="63010C49"/>
    <w:rsid w:val="630700E9"/>
    <w:rsid w:val="6318264D"/>
    <w:rsid w:val="631B8FB2"/>
    <w:rsid w:val="63216779"/>
    <w:rsid w:val="63357B2C"/>
    <w:rsid w:val="633E5E6E"/>
    <w:rsid w:val="634A2C01"/>
    <w:rsid w:val="636309F9"/>
    <w:rsid w:val="63688E13"/>
    <w:rsid w:val="63775846"/>
    <w:rsid w:val="637A1D7C"/>
    <w:rsid w:val="637C90B4"/>
    <w:rsid w:val="637F6AFC"/>
    <w:rsid w:val="638612E2"/>
    <w:rsid w:val="638B9A9E"/>
    <w:rsid w:val="63908F09"/>
    <w:rsid w:val="63982FAF"/>
    <w:rsid w:val="63AD9C0A"/>
    <w:rsid w:val="63BA3C7B"/>
    <w:rsid w:val="63C495B0"/>
    <w:rsid w:val="63CAA54A"/>
    <w:rsid w:val="63CF1D6E"/>
    <w:rsid w:val="63D6F377"/>
    <w:rsid w:val="63E09867"/>
    <w:rsid w:val="63F33589"/>
    <w:rsid w:val="6406520B"/>
    <w:rsid w:val="640DE8FA"/>
    <w:rsid w:val="641F23F9"/>
    <w:rsid w:val="64385A23"/>
    <w:rsid w:val="64781EAF"/>
    <w:rsid w:val="647C7535"/>
    <w:rsid w:val="6484DAA8"/>
    <w:rsid w:val="64984377"/>
    <w:rsid w:val="64A248A9"/>
    <w:rsid w:val="64A7389D"/>
    <w:rsid w:val="64A9D83D"/>
    <w:rsid w:val="64B823FD"/>
    <w:rsid w:val="64C00C53"/>
    <w:rsid w:val="64C40FD7"/>
    <w:rsid w:val="64C44877"/>
    <w:rsid w:val="64CBFE9B"/>
    <w:rsid w:val="64DB4CB9"/>
    <w:rsid w:val="64F7ED81"/>
    <w:rsid w:val="650AFDD2"/>
    <w:rsid w:val="650C5FD9"/>
    <w:rsid w:val="652EBC6D"/>
    <w:rsid w:val="65370170"/>
    <w:rsid w:val="65379378"/>
    <w:rsid w:val="653EF518"/>
    <w:rsid w:val="654AABC3"/>
    <w:rsid w:val="65537DDE"/>
    <w:rsid w:val="65592330"/>
    <w:rsid w:val="655B3302"/>
    <w:rsid w:val="655C9896"/>
    <w:rsid w:val="65606611"/>
    <w:rsid w:val="6567434B"/>
    <w:rsid w:val="656ED250"/>
    <w:rsid w:val="6571C71B"/>
    <w:rsid w:val="6576FE34"/>
    <w:rsid w:val="657B56A8"/>
    <w:rsid w:val="657BEE3B"/>
    <w:rsid w:val="65801591"/>
    <w:rsid w:val="6583EBBE"/>
    <w:rsid w:val="65890FDE"/>
    <w:rsid w:val="6589E4BB"/>
    <w:rsid w:val="6593C7C7"/>
    <w:rsid w:val="6594B3B8"/>
    <w:rsid w:val="65980939"/>
    <w:rsid w:val="659F42EB"/>
    <w:rsid w:val="65A1CA1F"/>
    <w:rsid w:val="65ADB1F4"/>
    <w:rsid w:val="65B7C4F2"/>
    <w:rsid w:val="65B91A29"/>
    <w:rsid w:val="65C6258F"/>
    <w:rsid w:val="65CB056F"/>
    <w:rsid w:val="65D3193E"/>
    <w:rsid w:val="65DD02CD"/>
    <w:rsid w:val="660768C7"/>
    <w:rsid w:val="661C1CFF"/>
    <w:rsid w:val="66454F0E"/>
    <w:rsid w:val="664F179B"/>
    <w:rsid w:val="664F64AB"/>
    <w:rsid w:val="665739CD"/>
    <w:rsid w:val="6661A102"/>
    <w:rsid w:val="666B0CE7"/>
    <w:rsid w:val="666D9899"/>
    <w:rsid w:val="667558B1"/>
    <w:rsid w:val="667D750D"/>
    <w:rsid w:val="6681B2E0"/>
    <w:rsid w:val="668AA6A8"/>
    <w:rsid w:val="668D9A6B"/>
    <w:rsid w:val="66922920"/>
    <w:rsid w:val="669A4E9B"/>
    <w:rsid w:val="66A95D4E"/>
    <w:rsid w:val="66B489F7"/>
    <w:rsid w:val="66C213B0"/>
    <w:rsid w:val="66D0F4AA"/>
    <w:rsid w:val="66E523A9"/>
    <w:rsid w:val="66E55DB8"/>
    <w:rsid w:val="670B1FF3"/>
    <w:rsid w:val="6712085E"/>
    <w:rsid w:val="671A697C"/>
    <w:rsid w:val="672372E8"/>
    <w:rsid w:val="672C221F"/>
    <w:rsid w:val="6734654B"/>
    <w:rsid w:val="6737CD6C"/>
    <w:rsid w:val="6745E190"/>
    <w:rsid w:val="6753C9F9"/>
    <w:rsid w:val="67576786"/>
    <w:rsid w:val="6767BCE7"/>
    <w:rsid w:val="677599E7"/>
    <w:rsid w:val="6790788A"/>
    <w:rsid w:val="67973A20"/>
    <w:rsid w:val="67AA094E"/>
    <w:rsid w:val="67C672BD"/>
    <w:rsid w:val="67D8F169"/>
    <w:rsid w:val="67E22F7F"/>
    <w:rsid w:val="67F2F5E8"/>
    <w:rsid w:val="67FB57DC"/>
    <w:rsid w:val="6805BDD1"/>
    <w:rsid w:val="680C035E"/>
    <w:rsid w:val="68279337"/>
    <w:rsid w:val="6828A866"/>
    <w:rsid w:val="682FA7E6"/>
    <w:rsid w:val="683992A9"/>
    <w:rsid w:val="685F483E"/>
    <w:rsid w:val="6863C7BA"/>
    <w:rsid w:val="686CC50B"/>
    <w:rsid w:val="688696CF"/>
    <w:rsid w:val="6894377D"/>
    <w:rsid w:val="689D31D2"/>
    <w:rsid w:val="68A9B913"/>
    <w:rsid w:val="68C7FD62"/>
    <w:rsid w:val="68CA49B7"/>
    <w:rsid w:val="68FA7813"/>
    <w:rsid w:val="68FACF46"/>
    <w:rsid w:val="6920FB02"/>
    <w:rsid w:val="6930CADD"/>
    <w:rsid w:val="69373CE0"/>
    <w:rsid w:val="69469F4A"/>
    <w:rsid w:val="695407D8"/>
    <w:rsid w:val="695590BC"/>
    <w:rsid w:val="695C6472"/>
    <w:rsid w:val="6969E2D7"/>
    <w:rsid w:val="69770777"/>
    <w:rsid w:val="69783B9E"/>
    <w:rsid w:val="698291D2"/>
    <w:rsid w:val="69938F21"/>
    <w:rsid w:val="6997283D"/>
    <w:rsid w:val="699AC1D5"/>
    <w:rsid w:val="69AA5925"/>
    <w:rsid w:val="69AE8229"/>
    <w:rsid w:val="69D31A7C"/>
    <w:rsid w:val="69DE82C0"/>
    <w:rsid w:val="69DF7CC2"/>
    <w:rsid w:val="69E6FDA2"/>
    <w:rsid w:val="69F26185"/>
    <w:rsid w:val="69F78C6B"/>
    <w:rsid w:val="6A10D2AE"/>
    <w:rsid w:val="6A15C343"/>
    <w:rsid w:val="6A180846"/>
    <w:rsid w:val="6A3CF4FC"/>
    <w:rsid w:val="6A450668"/>
    <w:rsid w:val="6A4DC1E3"/>
    <w:rsid w:val="6A54A021"/>
    <w:rsid w:val="6A59BE3B"/>
    <w:rsid w:val="6A6671C2"/>
    <w:rsid w:val="6A66BD91"/>
    <w:rsid w:val="6A70E760"/>
    <w:rsid w:val="6A77E093"/>
    <w:rsid w:val="6A8309C3"/>
    <w:rsid w:val="6A8442F8"/>
    <w:rsid w:val="6A854D2D"/>
    <w:rsid w:val="6A86D293"/>
    <w:rsid w:val="6A914158"/>
    <w:rsid w:val="6A9A6EF3"/>
    <w:rsid w:val="6AAA625B"/>
    <w:rsid w:val="6AC26159"/>
    <w:rsid w:val="6AC3BD39"/>
    <w:rsid w:val="6AC9179D"/>
    <w:rsid w:val="6AD8922F"/>
    <w:rsid w:val="6ADBCD9D"/>
    <w:rsid w:val="6AE2806F"/>
    <w:rsid w:val="6AE92E16"/>
    <w:rsid w:val="6AF4BB80"/>
    <w:rsid w:val="6B0BC31F"/>
    <w:rsid w:val="6B1DF5F9"/>
    <w:rsid w:val="6B26899B"/>
    <w:rsid w:val="6B338DA3"/>
    <w:rsid w:val="6B396166"/>
    <w:rsid w:val="6B3D8DFC"/>
    <w:rsid w:val="6B4DE9C4"/>
    <w:rsid w:val="6B5D9FCD"/>
    <w:rsid w:val="6B65935B"/>
    <w:rsid w:val="6B65C079"/>
    <w:rsid w:val="6B9365A5"/>
    <w:rsid w:val="6B94C14E"/>
    <w:rsid w:val="6B968D9F"/>
    <w:rsid w:val="6B96E9B6"/>
    <w:rsid w:val="6BA33787"/>
    <w:rsid w:val="6BB33286"/>
    <w:rsid w:val="6BB54BCE"/>
    <w:rsid w:val="6BD4D294"/>
    <w:rsid w:val="6BDC2D9C"/>
    <w:rsid w:val="6BF5FE97"/>
    <w:rsid w:val="6BFA11F6"/>
    <w:rsid w:val="6BFD319A"/>
    <w:rsid w:val="6C098CE5"/>
    <w:rsid w:val="6C0DEB19"/>
    <w:rsid w:val="6C0E12BF"/>
    <w:rsid w:val="6C10F060"/>
    <w:rsid w:val="6C2B9C42"/>
    <w:rsid w:val="6C4C492E"/>
    <w:rsid w:val="6C60F0BF"/>
    <w:rsid w:val="6C64645D"/>
    <w:rsid w:val="6C753B7D"/>
    <w:rsid w:val="6C8A4E8C"/>
    <w:rsid w:val="6CA103CE"/>
    <w:rsid w:val="6CA7F1FF"/>
    <w:rsid w:val="6CAEAE11"/>
    <w:rsid w:val="6CB5A0A2"/>
    <w:rsid w:val="6CB66913"/>
    <w:rsid w:val="6CC6D0F4"/>
    <w:rsid w:val="6CE15C1C"/>
    <w:rsid w:val="6CE80DCC"/>
    <w:rsid w:val="6CE94AC2"/>
    <w:rsid w:val="6CE966FB"/>
    <w:rsid w:val="6CF38178"/>
    <w:rsid w:val="6D014558"/>
    <w:rsid w:val="6D04D009"/>
    <w:rsid w:val="6D068D95"/>
    <w:rsid w:val="6D075809"/>
    <w:rsid w:val="6D0798F2"/>
    <w:rsid w:val="6D0B7035"/>
    <w:rsid w:val="6D13DB42"/>
    <w:rsid w:val="6D2E5A39"/>
    <w:rsid w:val="6D2EF666"/>
    <w:rsid w:val="6D302F44"/>
    <w:rsid w:val="6D3FE604"/>
    <w:rsid w:val="6D4C9738"/>
    <w:rsid w:val="6D5A01E4"/>
    <w:rsid w:val="6D5BCC38"/>
    <w:rsid w:val="6D5FAC75"/>
    <w:rsid w:val="6D60FEB0"/>
    <w:rsid w:val="6DAAE6A2"/>
    <w:rsid w:val="6DBA9AC3"/>
    <w:rsid w:val="6DD37EA3"/>
    <w:rsid w:val="6DE482B6"/>
    <w:rsid w:val="6DFFB9AE"/>
    <w:rsid w:val="6E0EB94D"/>
    <w:rsid w:val="6E133662"/>
    <w:rsid w:val="6E13AC23"/>
    <w:rsid w:val="6E2DF44C"/>
    <w:rsid w:val="6E3DC1EB"/>
    <w:rsid w:val="6E435827"/>
    <w:rsid w:val="6E46344A"/>
    <w:rsid w:val="6E553779"/>
    <w:rsid w:val="6E5A6583"/>
    <w:rsid w:val="6E659C2D"/>
    <w:rsid w:val="6E7063E0"/>
    <w:rsid w:val="6E84F96D"/>
    <w:rsid w:val="6E881424"/>
    <w:rsid w:val="6E9A7461"/>
    <w:rsid w:val="6E9C9431"/>
    <w:rsid w:val="6EAE333F"/>
    <w:rsid w:val="6EBC2708"/>
    <w:rsid w:val="6EC18E25"/>
    <w:rsid w:val="6EC66BC4"/>
    <w:rsid w:val="6ECCC1F6"/>
    <w:rsid w:val="6ED097E2"/>
    <w:rsid w:val="6EE35620"/>
    <w:rsid w:val="6EE78A04"/>
    <w:rsid w:val="6EEBBD52"/>
    <w:rsid w:val="6EED008C"/>
    <w:rsid w:val="6EF8A469"/>
    <w:rsid w:val="6F1A57E5"/>
    <w:rsid w:val="6F482D0A"/>
    <w:rsid w:val="6F557119"/>
    <w:rsid w:val="6F5B1CAB"/>
    <w:rsid w:val="6F64540A"/>
    <w:rsid w:val="6F9609C4"/>
    <w:rsid w:val="6F9D24EA"/>
    <w:rsid w:val="6FAB5864"/>
    <w:rsid w:val="6FB317FC"/>
    <w:rsid w:val="6FBB08FB"/>
    <w:rsid w:val="6FC51257"/>
    <w:rsid w:val="6FD77A9C"/>
    <w:rsid w:val="6FDBF522"/>
    <w:rsid w:val="6FDDF29A"/>
    <w:rsid w:val="6FE779F3"/>
    <w:rsid w:val="6FF620EB"/>
    <w:rsid w:val="6FFB5282"/>
    <w:rsid w:val="70014038"/>
    <w:rsid w:val="70078C9A"/>
    <w:rsid w:val="700C893B"/>
    <w:rsid w:val="703E1053"/>
    <w:rsid w:val="7054949B"/>
    <w:rsid w:val="7058CD18"/>
    <w:rsid w:val="70634138"/>
    <w:rsid w:val="7064B383"/>
    <w:rsid w:val="706C6843"/>
    <w:rsid w:val="70738B6C"/>
    <w:rsid w:val="7077D6F0"/>
    <w:rsid w:val="70848B76"/>
    <w:rsid w:val="70853A42"/>
    <w:rsid w:val="708B89F2"/>
    <w:rsid w:val="7098F90E"/>
    <w:rsid w:val="70A1CADA"/>
    <w:rsid w:val="70A1E1A3"/>
    <w:rsid w:val="70C32088"/>
    <w:rsid w:val="70C53695"/>
    <w:rsid w:val="70F8AB15"/>
    <w:rsid w:val="70F9C26C"/>
    <w:rsid w:val="710F72EB"/>
    <w:rsid w:val="711FE8AE"/>
    <w:rsid w:val="71210EEF"/>
    <w:rsid w:val="7132FEBD"/>
    <w:rsid w:val="71529FDC"/>
    <w:rsid w:val="71552893"/>
    <w:rsid w:val="71599D9C"/>
    <w:rsid w:val="71659388"/>
    <w:rsid w:val="7167339D"/>
    <w:rsid w:val="7169B296"/>
    <w:rsid w:val="716AF586"/>
    <w:rsid w:val="716B6C78"/>
    <w:rsid w:val="716C389C"/>
    <w:rsid w:val="71723453"/>
    <w:rsid w:val="718F1AE5"/>
    <w:rsid w:val="7192EB32"/>
    <w:rsid w:val="719586D5"/>
    <w:rsid w:val="71A002EB"/>
    <w:rsid w:val="71A23A22"/>
    <w:rsid w:val="71A3D1A9"/>
    <w:rsid w:val="71A93A85"/>
    <w:rsid w:val="71B20175"/>
    <w:rsid w:val="71B25A72"/>
    <w:rsid w:val="71B5DC1F"/>
    <w:rsid w:val="71C4E1A3"/>
    <w:rsid w:val="71D9B10E"/>
    <w:rsid w:val="71DCC7A7"/>
    <w:rsid w:val="72017168"/>
    <w:rsid w:val="7208793A"/>
    <w:rsid w:val="720D547D"/>
    <w:rsid w:val="720D784D"/>
    <w:rsid w:val="720DCCE8"/>
    <w:rsid w:val="7212CDCD"/>
    <w:rsid w:val="7213A751"/>
    <w:rsid w:val="7220EE85"/>
    <w:rsid w:val="72424DB3"/>
    <w:rsid w:val="724C294C"/>
    <w:rsid w:val="725CC35F"/>
    <w:rsid w:val="72733B55"/>
    <w:rsid w:val="728446E0"/>
    <w:rsid w:val="729E60E7"/>
    <w:rsid w:val="72AA283F"/>
    <w:rsid w:val="72AD6E5E"/>
    <w:rsid w:val="72AFD5FD"/>
    <w:rsid w:val="72AFD70A"/>
    <w:rsid w:val="72BB3BD8"/>
    <w:rsid w:val="72D2675C"/>
    <w:rsid w:val="72D7F821"/>
    <w:rsid w:val="72F0E676"/>
    <w:rsid w:val="72F0F8F4"/>
    <w:rsid w:val="72F39E56"/>
    <w:rsid w:val="730F37DC"/>
    <w:rsid w:val="732689E9"/>
    <w:rsid w:val="7329FC7C"/>
    <w:rsid w:val="732F3ADF"/>
    <w:rsid w:val="733677C5"/>
    <w:rsid w:val="733C9DFA"/>
    <w:rsid w:val="733FD9EE"/>
    <w:rsid w:val="734BC430"/>
    <w:rsid w:val="734E2CF9"/>
    <w:rsid w:val="735F8C26"/>
    <w:rsid w:val="736F62D4"/>
    <w:rsid w:val="737F4C00"/>
    <w:rsid w:val="73834404"/>
    <w:rsid w:val="7384DAA2"/>
    <w:rsid w:val="73894C34"/>
    <w:rsid w:val="739171B5"/>
    <w:rsid w:val="73A40905"/>
    <w:rsid w:val="73AC1002"/>
    <w:rsid w:val="73AC4C1F"/>
    <w:rsid w:val="73BA8AE1"/>
    <w:rsid w:val="73C4A8E1"/>
    <w:rsid w:val="73C90B18"/>
    <w:rsid w:val="73DF3FF5"/>
    <w:rsid w:val="73E0D508"/>
    <w:rsid w:val="73E69E24"/>
    <w:rsid w:val="73E70EFA"/>
    <w:rsid w:val="73FF34F7"/>
    <w:rsid w:val="7406015B"/>
    <w:rsid w:val="7410C053"/>
    <w:rsid w:val="741A201D"/>
    <w:rsid w:val="741B2346"/>
    <w:rsid w:val="74373DF1"/>
    <w:rsid w:val="743E9AF0"/>
    <w:rsid w:val="7450B2A5"/>
    <w:rsid w:val="745CE7C5"/>
    <w:rsid w:val="74647038"/>
    <w:rsid w:val="746EF5DD"/>
    <w:rsid w:val="748A0B3F"/>
    <w:rsid w:val="7490CC5D"/>
    <w:rsid w:val="74A4316D"/>
    <w:rsid w:val="74B0BB1D"/>
    <w:rsid w:val="74BB4393"/>
    <w:rsid w:val="74C2E2D8"/>
    <w:rsid w:val="74D00FEE"/>
    <w:rsid w:val="74D5AD5D"/>
    <w:rsid w:val="74E63640"/>
    <w:rsid w:val="74F6DD96"/>
    <w:rsid w:val="7523D955"/>
    <w:rsid w:val="7527E505"/>
    <w:rsid w:val="752C4542"/>
    <w:rsid w:val="753B53BE"/>
    <w:rsid w:val="754CB79A"/>
    <w:rsid w:val="75637287"/>
    <w:rsid w:val="7563FDDF"/>
    <w:rsid w:val="75731725"/>
    <w:rsid w:val="757A5484"/>
    <w:rsid w:val="7583C327"/>
    <w:rsid w:val="758D02FE"/>
    <w:rsid w:val="75B6C608"/>
    <w:rsid w:val="75BB1692"/>
    <w:rsid w:val="75C76A6B"/>
    <w:rsid w:val="75D1326C"/>
    <w:rsid w:val="75DBCBEC"/>
    <w:rsid w:val="75E0E3AF"/>
    <w:rsid w:val="75E899EB"/>
    <w:rsid w:val="75F798BD"/>
    <w:rsid w:val="76031DEC"/>
    <w:rsid w:val="76065377"/>
    <w:rsid w:val="7615859A"/>
    <w:rsid w:val="7626AA94"/>
    <w:rsid w:val="762899B6"/>
    <w:rsid w:val="762EB315"/>
    <w:rsid w:val="7638EC22"/>
    <w:rsid w:val="7638F4FB"/>
    <w:rsid w:val="764ECD35"/>
    <w:rsid w:val="7674DD14"/>
    <w:rsid w:val="76794275"/>
    <w:rsid w:val="7692C9A9"/>
    <w:rsid w:val="76B1A6F0"/>
    <w:rsid w:val="76B39526"/>
    <w:rsid w:val="76B9D3E1"/>
    <w:rsid w:val="76D282BC"/>
    <w:rsid w:val="76DE1396"/>
    <w:rsid w:val="76E36049"/>
    <w:rsid w:val="76E52E8D"/>
    <w:rsid w:val="76F43873"/>
    <w:rsid w:val="76F6425B"/>
    <w:rsid w:val="76F6DE93"/>
    <w:rsid w:val="76F7EA52"/>
    <w:rsid w:val="7700B807"/>
    <w:rsid w:val="771EF8C9"/>
    <w:rsid w:val="771F2D89"/>
    <w:rsid w:val="77284A90"/>
    <w:rsid w:val="773255C4"/>
    <w:rsid w:val="773F732E"/>
    <w:rsid w:val="775E3346"/>
    <w:rsid w:val="776D02CD"/>
    <w:rsid w:val="776E66F3"/>
    <w:rsid w:val="778CF4EC"/>
    <w:rsid w:val="7790E464"/>
    <w:rsid w:val="7794B54F"/>
    <w:rsid w:val="779C2AC4"/>
    <w:rsid w:val="779D8B70"/>
    <w:rsid w:val="779E6AE0"/>
    <w:rsid w:val="779FB281"/>
    <w:rsid w:val="77BB42AB"/>
    <w:rsid w:val="77C27087"/>
    <w:rsid w:val="77C62BFF"/>
    <w:rsid w:val="77C8F89F"/>
    <w:rsid w:val="77CF1AB5"/>
    <w:rsid w:val="77DD11A2"/>
    <w:rsid w:val="77EB37F8"/>
    <w:rsid w:val="77F86398"/>
    <w:rsid w:val="77FD94AC"/>
    <w:rsid w:val="7816CB29"/>
    <w:rsid w:val="781FB891"/>
    <w:rsid w:val="7839211B"/>
    <w:rsid w:val="784A45EA"/>
    <w:rsid w:val="786E531D"/>
    <w:rsid w:val="787841AA"/>
    <w:rsid w:val="787C47AE"/>
    <w:rsid w:val="7881B7C8"/>
    <w:rsid w:val="788450CE"/>
    <w:rsid w:val="788AC584"/>
    <w:rsid w:val="7897EE55"/>
    <w:rsid w:val="7898CD26"/>
    <w:rsid w:val="7898D568"/>
    <w:rsid w:val="78AB0C68"/>
    <w:rsid w:val="78AB659B"/>
    <w:rsid w:val="78B8001E"/>
    <w:rsid w:val="78C4016A"/>
    <w:rsid w:val="78C5F0B3"/>
    <w:rsid w:val="78C67D93"/>
    <w:rsid w:val="78CF6861"/>
    <w:rsid w:val="78E25A0F"/>
    <w:rsid w:val="78E7DA5B"/>
    <w:rsid w:val="78EDCABD"/>
    <w:rsid w:val="78F5F826"/>
    <w:rsid w:val="78F6217C"/>
    <w:rsid w:val="78F72C8A"/>
    <w:rsid w:val="78F8118B"/>
    <w:rsid w:val="78FDA023"/>
    <w:rsid w:val="790661F5"/>
    <w:rsid w:val="790920EA"/>
    <w:rsid w:val="7909D4A8"/>
    <w:rsid w:val="794A5A3B"/>
    <w:rsid w:val="7953A494"/>
    <w:rsid w:val="79540349"/>
    <w:rsid w:val="7954BC61"/>
    <w:rsid w:val="7956C211"/>
    <w:rsid w:val="79624E2A"/>
    <w:rsid w:val="79692864"/>
    <w:rsid w:val="7973CD24"/>
    <w:rsid w:val="797526F0"/>
    <w:rsid w:val="79758CD8"/>
    <w:rsid w:val="798214D2"/>
    <w:rsid w:val="798D5AFD"/>
    <w:rsid w:val="799726DA"/>
    <w:rsid w:val="799C1130"/>
    <w:rsid w:val="79AF41BA"/>
    <w:rsid w:val="79B5E992"/>
    <w:rsid w:val="79B75314"/>
    <w:rsid w:val="79BDDAAF"/>
    <w:rsid w:val="79CBE82D"/>
    <w:rsid w:val="79E199F6"/>
    <w:rsid w:val="79E5E7A0"/>
    <w:rsid w:val="79E86125"/>
    <w:rsid w:val="79F3AFB6"/>
    <w:rsid w:val="79F4FA83"/>
    <w:rsid w:val="79FA48E1"/>
    <w:rsid w:val="79FFBECE"/>
    <w:rsid w:val="7A023ACD"/>
    <w:rsid w:val="7A0C1326"/>
    <w:rsid w:val="7A0CA1FF"/>
    <w:rsid w:val="7A1102E0"/>
    <w:rsid w:val="7A144622"/>
    <w:rsid w:val="7A1F28FB"/>
    <w:rsid w:val="7A2E5430"/>
    <w:rsid w:val="7A30A7FC"/>
    <w:rsid w:val="7A3D3A3E"/>
    <w:rsid w:val="7A5547B1"/>
    <w:rsid w:val="7A624DF4"/>
    <w:rsid w:val="7A6F59B9"/>
    <w:rsid w:val="7A750C9F"/>
    <w:rsid w:val="7A79ACD7"/>
    <w:rsid w:val="7A8D003B"/>
    <w:rsid w:val="7A9D2CD4"/>
    <w:rsid w:val="7ABFC3F8"/>
    <w:rsid w:val="7AC6C446"/>
    <w:rsid w:val="7AECAACE"/>
    <w:rsid w:val="7AF4BCF5"/>
    <w:rsid w:val="7B015EDC"/>
    <w:rsid w:val="7B1FC827"/>
    <w:rsid w:val="7B2B8FE7"/>
    <w:rsid w:val="7B3348EA"/>
    <w:rsid w:val="7B423446"/>
    <w:rsid w:val="7B42D094"/>
    <w:rsid w:val="7B49248E"/>
    <w:rsid w:val="7B4A876F"/>
    <w:rsid w:val="7B78D8D7"/>
    <w:rsid w:val="7BC91E1C"/>
    <w:rsid w:val="7BD72D01"/>
    <w:rsid w:val="7BEAF751"/>
    <w:rsid w:val="7BF3C297"/>
    <w:rsid w:val="7BF55450"/>
    <w:rsid w:val="7C020D37"/>
    <w:rsid w:val="7C0B5B20"/>
    <w:rsid w:val="7C17C63B"/>
    <w:rsid w:val="7C18C923"/>
    <w:rsid w:val="7C2C86E1"/>
    <w:rsid w:val="7C2FC2C0"/>
    <w:rsid w:val="7C30B724"/>
    <w:rsid w:val="7C351307"/>
    <w:rsid w:val="7C3EDD77"/>
    <w:rsid w:val="7C5F6E8C"/>
    <w:rsid w:val="7C60D4ED"/>
    <w:rsid w:val="7C68DAC2"/>
    <w:rsid w:val="7C77E113"/>
    <w:rsid w:val="7C8127CD"/>
    <w:rsid w:val="7C904686"/>
    <w:rsid w:val="7C9C8B98"/>
    <w:rsid w:val="7CA87752"/>
    <w:rsid w:val="7CAA81F2"/>
    <w:rsid w:val="7CADCE05"/>
    <w:rsid w:val="7CB73F24"/>
    <w:rsid w:val="7CDF8C5A"/>
    <w:rsid w:val="7CF7E116"/>
    <w:rsid w:val="7CF94906"/>
    <w:rsid w:val="7D1534C4"/>
    <w:rsid w:val="7D17F97C"/>
    <w:rsid w:val="7D180713"/>
    <w:rsid w:val="7D1A086E"/>
    <w:rsid w:val="7D21A4EB"/>
    <w:rsid w:val="7D24C6BB"/>
    <w:rsid w:val="7D2EEB3A"/>
    <w:rsid w:val="7D3DDF32"/>
    <w:rsid w:val="7D419ED5"/>
    <w:rsid w:val="7D4FD9AA"/>
    <w:rsid w:val="7D5519AF"/>
    <w:rsid w:val="7D7973B5"/>
    <w:rsid w:val="7D7AB73C"/>
    <w:rsid w:val="7D8D0F0F"/>
    <w:rsid w:val="7D93AAAB"/>
    <w:rsid w:val="7DA4F134"/>
    <w:rsid w:val="7DA9279A"/>
    <w:rsid w:val="7DC119A3"/>
    <w:rsid w:val="7DC2D935"/>
    <w:rsid w:val="7DC4B9B6"/>
    <w:rsid w:val="7DC75DFB"/>
    <w:rsid w:val="7DD4CD96"/>
    <w:rsid w:val="7DF74C9D"/>
    <w:rsid w:val="7DF89EB7"/>
    <w:rsid w:val="7DFCDF08"/>
    <w:rsid w:val="7DFDB739"/>
    <w:rsid w:val="7DFFCEF6"/>
    <w:rsid w:val="7E1AA730"/>
    <w:rsid w:val="7E2E255C"/>
    <w:rsid w:val="7E37576B"/>
    <w:rsid w:val="7E3E490D"/>
    <w:rsid w:val="7E518385"/>
    <w:rsid w:val="7E613710"/>
    <w:rsid w:val="7E68C18B"/>
    <w:rsid w:val="7E696950"/>
    <w:rsid w:val="7E6B3C6B"/>
    <w:rsid w:val="7E6F8253"/>
    <w:rsid w:val="7E7036AF"/>
    <w:rsid w:val="7E7837D5"/>
    <w:rsid w:val="7E7F593A"/>
    <w:rsid w:val="7E80ADEC"/>
    <w:rsid w:val="7E842AFC"/>
    <w:rsid w:val="7EB1BEE2"/>
    <w:rsid w:val="7EB34C31"/>
    <w:rsid w:val="7EB5408E"/>
    <w:rsid w:val="7EBB5C5C"/>
    <w:rsid w:val="7EC0971C"/>
    <w:rsid w:val="7ED93875"/>
    <w:rsid w:val="7EE032A0"/>
    <w:rsid w:val="7EEECC79"/>
    <w:rsid w:val="7EF29A1E"/>
    <w:rsid w:val="7F1C96BA"/>
    <w:rsid w:val="7F2ED062"/>
    <w:rsid w:val="7F3223BF"/>
    <w:rsid w:val="7F35BF17"/>
    <w:rsid w:val="7F36410F"/>
    <w:rsid w:val="7F422283"/>
    <w:rsid w:val="7F4372AA"/>
    <w:rsid w:val="7F4503F0"/>
    <w:rsid w:val="7F5CDD97"/>
    <w:rsid w:val="7F7C1C07"/>
    <w:rsid w:val="7F8DB41B"/>
    <w:rsid w:val="7F8EA330"/>
    <w:rsid w:val="7F97B7A9"/>
    <w:rsid w:val="7FA44B7C"/>
    <w:rsid w:val="7FB81141"/>
    <w:rsid w:val="7FD6BCFE"/>
    <w:rsid w:val="7FD7D98A"/>
    <w:rsid w:val="7FDC4DB8"/>
    <w:rsid w:val="7FDCF89C"/>
    <w:rsid w:val="7FE374DA"/>
    <w:rsid w:val="7FEE0175"/>
    <w:rsid w:val="7FF10060"/>
    <w:rsid w:val="7FFD2DB0"/>
    <w:rsid w:val="7FFEB9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3F65858"/>
  <w15:docId w15:val="{EB46BC93-2CE5-45B4-9A44-1FEE65E5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59" w:lineRule="auto"/>
    </w:pPr>
    <w:rPr>
      <w:rFonts w:ascii="Roboto" w:eastAsia="SimSun" w:hAnsi="Roboto"/>
      <w:color w:val="262626" w:themeColor="text1" w:themeTint="D9"/>
      <w:szCs w:val="22"/>
      <w:lang w:val="en-GB"/>
    </w:rPr>
  </w:style>
  <w:style w:type="paragraph" w:styleId="Heading1">
    <w:name w:val="heading 1"/>
    <w:basedOn w:val="Normal"/>
    <w:next w:val="Normal"/>
    <w:link w:val="Heading1Char"/>
    <w:uiPriority w:val="9"/>
    <w:qFormat/>
    <w:pPr>
      <w:keepNext/>
      <w:keepLines/>
      <w:pBdr>
        <w:top w:val="single" w:sz="18" w:space="1" w:color="009EDB"/>
      </w:pBdr>
      <w:spacing w:before="240" w:after="240" w:line="240" w:lineRule="auto"/>
      <w:contextualSpacing/>
      <w:outlineLvl w:val="0"/>
    </w:pPr>
    <w:rPr>
      <w:rFonts w:eastAsiaTheme="majorEastAsia" w:cstheme="majorBidi"/>
      <w:color w:val="000000"/>
      <w:sz w:val="56"/>
      <w:szCs w:val="32"/>
      <w14:textFill>
        <w14:solidFill>
          <w14:srgbClr w14:val="000000">
            <w14:lumMod w14:val="85000"/>
            <w14:lumOff w14:val="15000"/>
          </w14:srgbClr>
        </w14:solidFill>
      </w14:textFill>
    </w:rPr>
  </w:style>
  <w:style w:type="paragraph" w:styleId="Heading2">
    <w:name w:val="heading 2"/>
    <w:basedOn w:val="Normal"/>
    <w:next w:val="Normal"/>
    <w:link w:val="Heading2Char"/>
    <w:uiPriority w:val="9"/>
    <w:unhideWhenUsed/>
    <w:qFormat/>
    <w:pPr>
      <w:keepNext/>
      <w:keepLines/>
      <w:spacing w:before="40" w:after="0"/>
      <w:contextualSpacing/>
      <w:outlineLvl w:val="1"/>
    </w:pPr>
    <w:rPr>
      <w:rFonts w:asciiTheme="majorBidi" w:eastAsiaTheme="majorEastAsia" w:hAnsiTheme="majorBidi" w:cstheme="majorBidi"/>
      <w:color w:val="404040" w:themeColor="text1" w:themeTint="BF"/>
      <w:sz w:val="44"/>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Bidi" w:eastAsiaTheme="majorEastAsia" w:hAnsiTheme="majorBidi" w:cstheme="majorBidi"/>
      <w:color w:val="4F81BD" w:themeColor="accent1"/>
      <w:sz w:val="32"/>
      <w:szCs w:val="24"/>
      <w14:textFill>
        <w14:solidFill>
          <w14:schemeClr w14:val="accent1">
            <w14:lumMod w14:val="50000"/>
            <w14:lumMod w14:val="85000"/>
            <w14:lumOff w14:val="1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link w:val="CommentTextChar"/>
    <w:uiPriority w:val="99"/>
    <w:semiHidden/>
    <w:unhideWhenUsed/>
    <w:qFormat/>
    <w:pPr>
      <w:spacing w:after="200"/>
    </w:pPr>
    <w:rPr>
      <w:lang w:val="en-GB"/>
    </w:rPr>
  </w:style>
  <w:style w:type="paragraph" w:styleId="BodyText">
    <w:name w:val="Body Text"/>
    <w:basedOn w:val="Normal"/>
    <w:link w:val="BodyTextChar"/>
    <w:uiPriority w:val="1"/>
    <w:qFormat/>
    <w:pPr>
      <w:widowControl w:val="0"/>
      <w:autoSpaceDE w:val="0"/>
      <w:autoSpaceDN w:val="0"/>
      <w:spacing w:after="0" w:line="240" w:lineRule="auto"/>
      <w:ind w:left="1220" w:hanging="361"/>
    </w:pPr>
    <w:rPr>
      <w:rFonts w:eastAsia="Cambria" w:cs="Cambria"/>
      <w:lang w:val="en-US"/>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FootnoteText">
    <w:name w:val="footnote text"/>
    <w:basedOn w:val="Normal"/>
    <w:link w:val="FootnoteTextChar"/>
    <w:uiPriority w:val="99"/>
    <w:semiHidden/>
    <w:unhideWhenUsed/>
    <w:qFormat/>
    <w:pPr>
      <w:spacing w:after="0" w:line="240" w:lineRule="auto"/>
    </w:pPr>
    <w:rPr>
      <w:szCs w:val="20"/>
    </w:r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cs="Times New Roman"/>
      <w:sz w:val="24"/>
      <w:szCs w:val="24"/>
    </w:rPr>
  </w:style>
  <w:style w:type="paragraph" w:styleId="Title">
    <w:name w:val="Title"/>
    <w:basedOn w:val="Normal"/>
    <w:next w:val="Normal"/>
    <w:link w:val="TitleChar"/>
    <w:uiPriority w:val="10"/>
    <w:qFormat/>
    <w:pPr>
      <w:spacing w:after="0" w:line="240" w:lineRule="auto"/>
      <w:contextualSpacing/>
    </w:pPr>
    <w:rPr>
      <w:rFonts w:asciiTheme="majorBidi" w:eastAsiaTheme="majorEastAsia" w:hAnsiTheme="majorBidi" w:cstheme="majorBidi"/>
      <w:color w:val="000000"/>
      <w:spacing w:val="-10"/>
      <w:kern w:val="28"/>
      <w:sz w:val="72"/>
      <w:szCs w:val="56"/>
      <w14:textFill>
        <w14:solidFill>
          <w14:srgbClr w14:val="000000">
            <w14:lumMod w14:val="85000"/>
            <w14:lumOff w14:val="15000"/>
          </w14:srgbClr>
        </w14:solidFill>
      </w14:textFill>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Tahoma" w:eastAsia="SimSun" w:hAnsi="Tahoma" w:cs="Tahoma"/>
      <w:sz w:val="16"/>
      <w:szCs w:val="16"/>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3"/>
    <w:basedOn w:val="Normal"/>
    <w:link w:val="ListParagraphChar"/>
    <w:uiPriority w:val="34"/>
    <w:qFormat/>
    <w:pPr>
      <w:contextualSpacing/>
    </w:pPr>
    <w:rPr>
      <w:rFonts w:ascii="Aptos" w:hAnsi="Aptos"/>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rFonts w:ascii="Cambria" w:eastAsia="SimSun" w:hAnsi="Cambria"/>
      <w:color w:val="262626" w:themeColor="text1" w:themeTint="D9"/>
      <w:lang w:val="en-US"/>
    </w:rPr>
  </w:style>
  <w:style w:type="character" w:customStyle="1" w:styleId="CommentSubjectChar">
    <w:name w:val="Comment Subject Char"/>
    <w:basedOn w:val="CommentTextChar"/>
    <w:link w:val="CommentSubject"/>
    <w:uiPriority w:val="99"/>
    <w:semiHidden/>
    <w:qFormat/>
    <w:rPr>
      <w:rFonts w:ascii="Cambria" w:eastAsia="SimSun" w:hAnsi="Cambria"/>
      <w:b/>
      <w:bCs/>
      <w:color w:val="262626" w:themeColor="text1" w:themeTint="D9"/>
      <w:lang w:val="en-US"/>
    </w:rPr>
  </w:style>
  <w:style w:type="paragraph" w:customStyle="1" w:styleId="Default">
    <w:name w:val="Default"/>
    <w:qFormat/>
    <w:pPr>
      <w:autoSpaceDE w:val="0"/>
      <w:autoSpaceDN w:val="0"/>
      <w:adjustRightInd w:val="0"/>
    </w:pPr>
    <w:rPr>
      <w:rFonts w:ascii="Calibri" w:eastAsia="SimSun" w:hAnsi="Calibri" w:cs="Calibri"/>
      <w:color w:val="000000"/>
      <w:sz w:val="24"/>
      <w:szCs w:val="24"/>
      <w:lang w:val="en-GB"/>
    </w:rPr>
  </w:style>
  <w:style w:type="paragraph" w:customStyle="1" w:styleId="1">
    <w:name w:val="修订1"/>
    <w:hidden/>
    <w:uiPriority w:val="99"/>
    <w:semiHidden/>
    <w:qFormat/>
    <w:rPr>
      <w:sz w:val="22"/>
      <w:szCs w:val="22"/>
      <w:lang w:val="en-GB"/>
    </w:rPr>
  </w:style>
  <w:style w:type="table" w:customStyle="1" w:styleId="2">
    <w:name w:val="2"/>
    <w:basedOn w:val="TableNormal"/>
    <w:qFormat/>
    <w:rPr>
      <w:rFonts w:ascii="Cambria" w:eastAsia="SimSun" w:hAnsi="Cambria" w:cs="Arial"/>
      <w:color w:val="000000"/>
    </w:rPr>
    <w:tblPr/>
  </w:style>
  <w:style w:type="character" w:customStyle="1" w:styleId="FootnoteTextChar">
    <w:name w:val="Footnote Text Char"/>
    <w:basedOn w:val="DefaultParagraphFont"/>
    <w:link w:val="FootnoteText"/>
    <w:uiPriority w:val="99"/>
    <w:semiHidden/>
    <w:rPr>
      <w:rFonts w:ascii="Roboto" w:eastAsia="SimSun" w:hAnsi="Roboto"/>
      <w:color w:val="262626" w:themeColor="text1" w:themeTint="D9"/>
      <w:sz w:val="20"/>
      <w:szCs w:val="20"/>
    </w:rPr>
  </w:style>
  <w:style w:type="character" w:customStyle="1" w:styleId="BodyTextChar">
    <w:name w:val="Body Text Char"/>
    <w:basedOn w:val="DefaultParagraphFont"/>
    <w:link w:val="BodyText"/>
    <w:uiPriority w:val="1"/>
    <w:rPr>
      <w:rFonts w:ascii="Roboto" w:eastAsia="SimSun" w:hAnsi="Roboto" w:cs="Cambria"/>
      <w:color w:val="0D0D0D" w:themeColor="text1" w:themeTint="F2"/>
      <w:lang w:val="en-US"/>
    </w:rPr>
  </w:style>
  <w:style w:type="paragraph" w:customStyle="1" w:styleId="TableParagraph">
    <w:name w:val="Table Paragraph"/>
    <w:basedOn w:val="Normal"/>
    <w:uiPriority w:val="1"/>
    <w:qFormat/>
    <w:pPr>
      <w:widowControl w:val="0"/>
      <w:autoSpaceDE w:val="0"/>
      <w:autoSpaceDN w:val="0"/>
      <w:spacing w:after="0" w:line="240" w:lineRule="auto"/>
    </w:pPr>
    <w:rPr>
      <w:rFonts w:ascii="Cambria" w:hAnsi="Cambria" w:cs="Cambria"/>
      <w:lang w:val="en-US"/>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basedOn w:val="DefaultParagraphFont"/>
    <w:link w:val="ListParagraph"/>
    <w:uiPriority w:val="34"/>
    <w:qFormat/>
    <w:locked/>
    <w:rPr>
      <w:rFonts w:ascii="Aptos" w:eastAsia="SimSun" w:hAnsi="Aptos"/>
      <w:color w:val="262626" w:themeColor="text1" w:themeTint="D9"/>
    </w:rPr>
  </w:style>
  <w:style w:type="character" w:customStyle="1" w:styleId="10">
    <w:name w:val="未处理的提及1"/>
    <w:basedOn w:val="DefaultParagraphFont"/>
    <w:uiPriority w:val="99"/>
    <w:unhideWhenUsed/>
    <w:rPr>
      <w:color w:val="605E5C"/>
      <w:shd w:val="clear" w:color="auto" w:fill="E1DFDD"/>
    </w:rPr>
  </w:style>
  <w:style w:type="character" w:customStyle="1" w:styleId="11">
    <w:name w:val="@他1"/>
    <w:basedOn w:val="DefaultParagraphFont"/>
    <w:uiPriority w:val="99"/>
    <w:unhideWhenUsed/>
    <w:rPr>
      <w:color w:val="2B579A"/>
      <w:shd w:val="clear" w:color="auto" w:fill="E1DFDD"/>
    </w:rPr>
  </w:style>
  <w:style w:type="paragraph" w:customStyle="1" w:styleId="paragraph">
    <w:name w:val="paragraph"/>
    <w:basedOn w:val="Normal"/>
    <w:qFormat/>
    <w:pPr>
      <w:spacing w:before="100" w:beforeAutospacing="1" w:after="100" w:afterAutospacing="1" w:line="240" w:lineRule="auto"/>
    </w:pPr>
    <w:rPr>
      <w:rFonts w:ascii="Times New Roman" w:hAnsi="Times New Roman" w:cs="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12">
    <w:name w:val="网格型浅色1"/>
    <w:basedOn w:val="TableNormal"/>
    <w:uiPriority w:val="40"/>
    <w:qFormat/>
    <w:tblPr/>
  </w:style>
  <w:style w:type="table" w:customStyle="1" w:styleId="110">
    <w:name w:val="无格式表格 11"/>
    <w:basedOn w:val="TableNormal"/>
    <w:uiPriority w:val="41"/>
    <w:qFormat/>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customStyle="1" w:styleId="pf0">
    <w:name w:val="pf0"/>
    <w:basedOn w:val="Normal"/>
    <w:pPr>
      <w:spacing w:before="100" w:beforeAutospacing="1" w:after="100" w:afterAutospacing="1" w:line="240" w:lineRule="auto"/>
    </w:pPr>
    <w:rPr>
      <w:rFonts w:ascii="Aptos" w:hAnsi="Aptos" w:cs="Times New Roman"/>
      <w:szCs w:val="24"/>
      <w:lang w:val="en-US"/>
    </w:rPr>
  </w:style>
  <w:style w:type="character" w:customStyle="1" w:styleId="cf01">
    <w:name w:val="cf01"/>
    <w:basedOn w:val="DefaultParagraphFont"/>
    <w:qFormat/>
    <w:rPr>
      <w:rFonts w:ascii="Segoe UI" w:eastAsia="SimSun" w:hAnsi="Segoe UI" w:cs="Segoe UI" w:hint="default"/>
      <w:sz w:val="18"/>
      <w:szCs w:val="18"/>
    </w:rPr>
  </w:style>
  <w:style w:type="table" w:customStyle="1" w:styleId="TableGrid1">
    <w:name w:val="Table Grid1"/>
    <w:basedOn w:val="TableNormal"/>
    <w:uiPriority w:val="39"/>
    <w:qFormat/>
    <w:rPr>
      <w:rFonts w:eastAsiaTheme="minorHAnsi"/>
    </w:rPr>
    <w:tblPr/>
  </w:style>
  <w:style w:type="character" w:customStyle="1" w:styleId="Heading1Char">
    <w:name w:val="Heading 1 Char"/>
    <w:basedOn w:val="DefaultParagraphFont"/>
    <w:link w:val="Heading1"/>
    <w:uiPriority w:val="9"/>
    <w:qFormat/>
    <w:rPr>
      <w:rFonts w:ascii="Roboto" w:eastAsiaTheme="majorEastAsia" w:hAnsi="Roboto" w:cstheme="majorBidi"/>
      <w:sz w:val="56"/>
      <w:szCs w:val="32"/>
    </w:rPr>
  </w:style>
  <w:style w:type="character" w:customStyle="1" w:styleId="TitleChar">
    <w:name w:val="Title Char"/>
    <w:basedOn w:val="DefaultParagraphFont"/>
    <w:link w:val="Title"/>
    <w:uiPriority w:val="10"/>
    <w:qFormat/>
    <w:rPr>
      <w:rFonts w:asciiTheme="majorBidi" w:eastAsiaTheme="majorEastAsia" w:hAnsiTheme="majorBidi" w:cstheme="majorBidi"/>
      <w:spacing w:val="-10"/>
      <w:kern w:val="28"/>
      <w:sz w:val="72"/>
      <w:szCs w:val="56"/>
    </w:rPr>
  </w:style>
  <w:style w:type="character" w:customStyle="1" w:styleId="Heading2Char">
    <w:name w:val="Heading 2 Char"/>
    <w:basedOn w:val="DefaultParagraphFont"/>
    <w:link w:val="Heading2"/>
    <w:uiPriority w:val="9"/>
    <w:qFormat/>
    <w:rPr>
      <w:rFonts w:asciiTheme="majorBidi" w:eastAsiaTheme="majorEastAsia" w:hAnsiTheme="majorBidi" w:cstheme="majorBidi"/>
      <w:color w:val="404040" w:themeColor="text1" w:themeTint="BF"/>
      <w:sz w:val="44"/>
      <w:szCs w:val="26"/>
    </w:rPr>
  </w:style>
  <w:style w:type="paragraph" w:customStyle="1" w:styleId="Radiobutton">
    <w:name w:val="Radio button"/>
    <w:basedOn w:val="Normal"/>
    <w:link w:val="RadiobuttonChar"/>
    <w:qFormat/>
    <w:pPr>
      <w:spacing w:after="0" w:line="240" w:lineRule="auto"/>
    </w:pPr>
    <w:rPr>
      <w:color w:val="595959" w:themeColor="text1" w:themeTint="A6"/>
      <w:sz w:val="32"/>
      <w:szCs w:val="32"/>
    </w:rPr>
  </w:style>
  <w:style w:type="character" w:customStyle="1" w:styleId="RadiobuttonChar">
    <w:name w:val="Radio button Char"/>
    <w:basedOn w:val="DefaultParagraphFont"/>
    <w:link w:val="Radiobutton"/>
    <w:rPr>
      <w:rFonts w:ascii="Roboto" w:eastAsia="SimSun" w:hAnsi="Roboto"/>
      <w:color w:val="595959" w:themeColor="text1" w:themeTint="A6"/>
      <w:sz w:val="32"/>
      <w:szCs w:val="32"/>
    </w:rPr>
  </w:style>
  <w:style w:type="character" w:customStyle="1" w:styleId="Heading3Char">
    <w:name w:val="Heading 3 Char"/>
    <w:basedOn w:val="DefaultParagraphFont"/>
    <w:link w:val="Heading3"/>
    <w:uiPriority w:val="9"/>
    <w:semiHidden/>
    <w:qFormat/>
    <w:rPr>
      <w:rFonts w:asciiTheme="majorBidi" w:eastAsiaTheme="majorEastAsia" w:hAnsiTheme="majorBidi" w:cstheme="majorBidi"/>
      <w:color w:val="244061" w:themeColor="accent1" w:themeShade="80"/>
      <w:sz w:val="32"/>
      <w:szCs w:val="24"/>
    </w:rPr>
  </w:style>
  <w:style w:type="table" w:customStyle="1" w:styleId="21">
    <w:name w:val="无格式表格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unhideWhenUsed/>
    <w:rsid w:val="006D1D1D"/>
    <w:rPr>
      <w:rFonts w:ascii="Roboto" w:eastAsia="SimSun" w:hAnsi="Roboto"/>
      <w:color w:val="262626" w:themeColor="text1" w:themeTint="D9"/>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unsdg.un.org/resources/annual-UNCT-results-reports?f%5b0%5d=annual_report_date:2023"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qcpr@un.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cosoc.un.org/en/what-we-do/oas-qcp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undocs.org/a/79/72/add.2"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NR-All">
      <a:majorFont>
        <a:latin typeface="Times New Roman"/>
        <a:ea typeface="SimSun"/>
        <a:cs typeface=""/>
      </a:majorFont>
      <a:minorFont>
        <a:latin typeface="Times New Roman"/>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Wordcount xmlns="e2fc4ad5-1d4d-4c58-8afa-13fe0cc58280" xsi:nil="true"/>
    <SharedWithUsers xmlns="67c7d230-32ad-4227-945a-9f32978454de">
      <UserInfo>
        <DisplayName>Alla Shlykova</DisplayName>
        <AccountId>290</AccountId>
        <AccountType/>
      </UserInfo>
    </SharedWithUsers>
    <lcf76f155ced4ddcb4097134ff3c332f xmlns="e2fc4ad5-1d4d-4c58-8afa-13fe0cc58280">
      <Terms xmlns="http://schemas.microsoft.com/office/infopath/2007/PartnerControls"/>
    </lcf76f155ced4ddcb4097134ff3c332f>
    <Status xmlns="e2fc4ad5-1d4d-4c58-8afa-13fe0cc58280">Team revising</Status>
    <TaxCatchAll xmlns="985ec44e-1bab-4c0b-9df0-6ba128686fc9"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8578A4CECEEB042B85EE91724A0F582" ma:contentTypeVersion="21" ma:contentTypeDescription="Create a new document." ma:contentTypeScope="" ma:versionID="9504ab17083cf05568413f3a3c47705c">
  <xsd:schema xmlns:xsd="http://www.w3.org/2001/XMLSchema" xmlns:xs="http://www.w3.org/2001/XMLSchema" xmlns:p="http://schemas.microsoft.com/office/2006/metadata/properties" xmlns:ns2="e2fc4ad5-1d4d-4c58-8afa-13fe0cc58280" xmlns:ns3="67c7d230-32ad-4227-945a-9f32978454de" xmlns:ns4="985ec44e-1bab-4c0b-9df0-6ba128686fc9" targetNamespace="http://schemas.microsoft.com/office/2006/metadata/properties" ma:root="true" ma:fieldsID="c0ebe6e0212d3ec5c127039408d5f689" ns2:_="" ns3:_="" ns4:_="">
    <xsd:import namespace="e2fc4ad5-1d4d-4c58-8afa-13fe0cc58280"/>
    <xsd:import namespace="67c7d230-32ad-4227-945a-9f32978454d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Status" minOccurs="0"/>
                <xsd:element ref="ns2:Wordcount"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c4ad5-1d4d-4c58-8afa-13fe0cc58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Team revising" ma:description="Status of the draft section for the SGR" ma:format="Dropdown" ma:internalName="Status">
      <xsd:simpleType>
        <xsd:restriction base="dms:Text">
          <xsd:maxLength value="255"/>
        </xsd:restriction>
      </xsd:simpleType>
    </xsd:element>
    <xsd:element name="Wordcount" ma:index="21" nillable="true" ma:displayName="Word count" ma:description="Simple word count total from MS word as in current file" ma:format="Dropdown" ma:internalName="Wordcount" ma:percentage="FALSE">
      <xsd:simpleType>
        <xsd:restriction base="dms:Number"/>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c7d230-32ad-4227-945a-9f32978454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c5fbe0-a9fc-460f-87cb-96051de3bdb6}" ma:internalName="TaxCatchAll" ma:showField="CatchAllData" ma:web="67c7d230-32ad-4227-945a-9f32978454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88219-5D3F-4434-AF54-398B308DB072}">
  <ds:schemaRefs>
    <ds:schemaRef ds:uri="http://schemas.microsoft.com/office/2006/metadata/properties"/>
    <ds:schemaRef ds:uri="http://schemas.microsoft.com/office/infopath/2007/PartnerControls"/>
    <ds:schemaRef ds:uri="e2fc4ad5-1d4d-4c58-8afa-13fe0cc58280"/>
    <ds:schemaRef ds:uri="67c7d230-32ad-4227-945a-9f32978454de"/>
    <ds:schemaRef ds:uri="985ec44e-1bab-4c0b-9df0-6ba128686fc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E6B857C-5398-4503-8F8A-85F2AD6DD325}">
  <ds:schemaRefs>
    <ds:schemaRef ds:uri="http://schemas.openxmlformats.org/officeDocument/2006/bibliography"/>
  </ds:schemaRefs>
</ds:datastoreItem>
</file>

<file path=customXml/itemProps4.xml><?xml version="1.0" encoding="utf-8"?>
<ds:datastoreItem xmlns:ds="http://schemas.openxmlformats.org/officeDocument/2006/customXml" ds:itemID="{7A4DE2CF-124D-41E9-BC23-FDBD4F7087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c4ad5-1d4d-4c58-8afa-13fe0cc58280"/>
    <ds:schemaRef ds:uri="67c7d230-32ad-4227-945a-9f32978454d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06BA8C-7AC9-4B63-87DA-A87DAADB48E4}">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18</Pages>
  <Words>4938</Words>
  <Characters>1417</Characters>
  <Application>Microsoft Office Word</Application>
  <DocSecurity>0</DocSecurity>
  <Lines>11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3</CharactersWithSpaces>
  <SharedDoc>false</SharedDoc>
  <HLinks>
    <vt:vector size="24" baseType="variant">
      <vt:variant>
        <vt:i4>4325395</vt:i4>
      </vt:variant>
      <vt:variant>
        <vt:i4>9</vt:i4>
      </vt:variant>
      <vt:variant>
        <vt:i4>0</vt:i4>
      </vt:variant>
      <vt:variant>
        <vt:i4>5</vt:i4>
      </vt:variant>
      <vt:variant>
        <vt:lpwstr>https://ecosoc.un.org/en/what-we-do/oas-qcpr</vt:lpwstr>
      </vt:variant>
      <vt:variant>
        <vt:lpwstr/>
      </vt:variant>
      <vt:variant>
        <vt:i4>1507333</vt:i4>
      </vt:variant>
      <vt:variant>
        <vt:i4>6</vt:i4>
      </vt:variant>
      <vt:variant>
        <vt:i4>0</vt:i4>
      </vt:variant>
      <vt:variant>
        <vt:i4>5</vt:i4>
      </vt:variant>
      <vt:variant>
        <vt:lpwstr>https://undocs.org/a/79/72/add.2</vt:lpwstr>
      </vt:variant>
      <vt:variant>
        <vt:lpwstr/>
      </vt:variant>
      <vt:variant>
        <vt:i4>4456450</vt:i4>
      </vt:variant>
      <vt:variant>
        <vt:i4>3</vt:i4>
      </vt:variant>
      <vt:variant>
        <vt:i4>0</vt:i4>
      </vt:variant>
      <vt:variant>
        <vt:i4>5</vt:i4>
      </vt:variant>
      <vt:variant>
        <vt:lpwstr>https://unsdg.un.org/resources/annual-UNCT-results-reports?f%5b0%5d=annual_report_date:2023</vt:lpwstr>
      </vt:variant>
      <vt:variant>
        <vt:lpwstr/>
      </vt:variant>
      <vt:variant>
        <vt:i4>4522098</vt:i4>
      </vt:variant>
      <vt:variant>
        <vt:i4>0</vt:i4>
      </vt:variant>
      <vt:variant>
        <vt:i4>0</vt:i4>
      </vt:variant>
      <vt:variant>
        <vt:i4>5</vt:i4>
      </vt:variant>
      <vt:variant>
        <vt:lpwstr>mailto:qcpr@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ammill</dc:creator>
  <cp:keywords/>
  <cp:lastModifiedBy>Alla Shlykova</cp:lastModifiedBy>
  <cp:revision>15</cp:revision>
  <dcterms:created xsi:type="dcterms:W3CDTF">2026-01-15T20:50:00Z</dcterms:created>
  <dcterms:modified xsi:type="dcterms:W3CDTF">2026-01-19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9300</vt:r8>
  </property>
  <property fmtid="{D5CDD505-2E9C-101B-9397-08002B2CF9AE}" pid="3" name="MediaServiceImageTags">
    <vt:lpwstr/>
  </property>
  <property fmtid="{D5CDD505-2E9C-101B-9397-08002B2CF9AE}" pid="4" name="ContentTypeId">
    <vt:lpwstr>0x01010098578A4CECEEB042B85EE91724A0F582</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GrammarlyDocumentId">
    <vt:lpwstr>5265b3dce57701f6e7472df0a9806118b5869643bed0af43065b2a47d953cf90</vt:lpwstr>
  </property>
  <property fmtid="{D5CDD505-2E9C-101B-9397-08002B2CF9AE}" pid="9" name="KSOTemplateDocerSaveRecord">
    <vt:lpwstr>eyJoZGlkIjoiYjJmMzZmZDYwN2M3NDgzNjJkZmIyOTYyMDhkY2ZhZjYiLCJ1c2VySWQiOiIxOTgzODQzMTUifQ==</vt:lpwstr>
  </property>
  <property fmtid="{D5CDD505-2E9C-101B-9397-08002B2CF9AE}" pid="10" name="KSOProductBuildVer">
    <vt:lpwstr>2052-12.1.0.23542</vt:lpwstr>
  </property>
  <property fmtid="{D5CDD505-2E9C-101B-9397-08002B2CF9AE}" pid="11" name="ICV">
    <vt:lpwstr>ACBE6DF0B2144C7BB909CC339597423E_12</vt:lpwstr>
  </property>
  <property fmtid="{D5CDD505-2E9C-101B-9397-08002B2CF9AE}" pid="12" name="docLangLocale">
    <vt:lpwstr>zh-hans</vt:lpwstr>
  </property>
  <property fmtid="{D5CDD505-2E9C-101B-9397-08002B2CF9AE}" pid="13" name="docLang">
    <vt:lpwstr>zh</vt:lpwstr>
  </property>
</Properties>
</file>